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2F2DB" w14:textId="77777777" w:rsidR="00093948" w:rsidRDefault="00093948" w:rsidP="00093948">
      <w:pPr>
        <w:spacing w:after="112" w:line="259" w:lineRule="auto"/>
      </w:pPr>
      <w:r>
        <w:rPr>
          <w:b/>
          <w:u w:val="single" w:color="000000"/>
        </w:rPr>
        <w:t xml:space="preserve">ATP </w:t>
      </w:r>
      <w:r w:rsidR="001F4FEF">
        <w:rPr>
          <w:b/>
          <w:u w:val="single" w:color="000000"/>
        </w:rPr>
        <w:t>Life Extension</w:t>
      </w:r>
      <w:r>
        <w:rPr>
          <w:b/>
          <w:u w:val="single" w:color="000000"/>
        </w:rPr>
        <w:t xml:space="preserve"> in Synthetic Cells</w:t>
      </w:r>
      <w:r>
        <w:rPr>
          <w:b/>
        </w:rPr>
        <w:t xml:space="preserve"> </w:t>
      </w:r>
    </w:p>
    <w:p w14:paraId="376B7674" w14:textId="3689696A" w:rsidR="00093948" w:rsidRDefault="00093948" w:rsidP="00093948">
      <w:pPr>
        <w:spacing w:after="112" w:line="259" w:lineRule="auto"/>
        <w:ind w:left="-5"/>
      </w:pPr>
      <w:r>
        <w:t>Ankita R</w:t>
      </w:r>
      <w:r w:rsidR="00B90CE7">
        <w:t>o</w:t>
      </w:r>
      <w:r>
        <w:t xml:space="preserve">ychoudhury (SURF </w:t>
      </w:r>
      <w:r w:rsidR="000A0898">
        <w:t>s</w:t>
      </w:r>
      <w:r w:rsidR="00903154">
        <w:t>t</w:t>
      </w:r>
      <w:r>
        <w:t xml:space="preserve">udent), Richard M. Murray </w:t>
      </w:r>
      <w:r w:rsidR="00903154">
        <w:t>(</w:t>
      </w:r>
      <w:r w:rsidR="000A0898">
        <w:t>m</w:t>
      </w:r>
      <w:r>
        <w:t xml:space="preserve">entor) </w:t>
      </w:r>
    </w:p>
    <w:p w14:paraId="30AC1124" w14:textId="0C6EF229" w:rsidR="00093948" w:rsidRDefault="00AE5169" w:rsidP="00093948">
      <w:pPr>
        <w:spacing w:after="117" w:line="259" w:lineRule="auto"/>
        <w:ind w:left="-5"/>
      </w:pPr>
      <w:r>
        <w:t xml:space="preserve">3 July </w:t>
      </w:r>
      <w:r w:rsidR="00093948">
        <w:t xml:space="preserve">2020 </w:t>
      </w:r>
    </w:p>
    <w:p w14:paraId="541A531D" w14:textId="77777777" w:rsidR="001F4FEF" w:rsidRDefault="00093948" w:rsidP="001F4FEF">
      <w:pPr>
        <w:spacing w:line="356" w:lineRule="auto"/>
        <w:ind w:left="-5"/>
        <w:rPr>
          <w:i/>
        </w:rPr>
      </w:pPr>
      <w:r>
        <w:rPr>
          <w:i/>
        </w:rPr>
        <w:t xml:space="preserve">Keywords: synthetic biology, TX/TL system, ATP regeneration, </w:t>
      </w:r>
      <w:r w:rsidR="001F4FEF">
        <w:rPr>
          <w:i/>
        </w:rPr>
        <w:t>rheostat</w:t>
      </w:r>
    </w:p>
    <w:p w14:paraId="10F372DA" w14:textId="77777777" w:rsidR="001F4FEF" w:rsidRDefault="001F4FEF" w:rsidP="001F4FEF">
      <w:pPr>
        <w:spacing w:line="356" w:lineRule="auto"/>
        <w:ind w:left="-5"/>
        <w:rPr>
          <w:i/>
        </w:rPr>
      </w:pPr>
    </w:p>
    <w:p w14:paraId="6689DD93" w14:textId="744A5BCE" w:rsidR="001F4FEF" w:rsidRDefault="00F73ADC" w:rsidP="001F4FEF">
      <w:pPr>
        <w:spacing w:line="356" w:lineRule="auto"/>
        <w:ind w:left="-5"/>
        <w:rPr>
          <w:b/>
          <w:bCs/>
          <w:iCs/>
        </w:rPr>
      </w:pPr>
      <w:r>
        <w:rPr>
          <w:b/>
          <w:bCs/>
          <w:iCs/>
        </w:rPr>
        <w:t>Background/</w:t>
      </w:r>
      <w:r w:rsidR="001F4FEF">
        <w:rPr>
          <w:b/>
          <w:bCs/>
          <w:iCs/>
        </w:rPr>
        <w:t>Motivation</w:t>
      </w:r>
      <w:r w:rsidR="007429DE">
        <w:rPr>
          <w:b/>
          <w:bCs/>
          <w:iCs/>
        </w:rPr>
        <w:t xml:space="preserve"> </w:t>
      </w:r>
    </w:p>
    <w:p w14:paraId="52063C13" w14:textId="32B29807" w:rsidR="000A1237" w:rsidRDefault="007D316F" w:rsidP="000A1237">
      <w:pPr>
        <w:ind w:left="-15" w:firstLine="720"/>
      </w:pPr>
      <w:r>
        <w:rPr>
          <w:b/>
          <w:bCs/>
          <w:iCs/>
        </w:rPr>
        <w:t xml:space="preserve"> </w:t>
      </w:r>
      <w:r w:rsidR="008520CD">
        <w:t xml:space="preserve">Synthetic biology focuses on the engineering of devices, pathways, networks, and systems that utilize tools </w:t>
      </w:r>
      <w:r w:rsidR="005423BE">
        <w:t>which already exist</w:t>
      </w:r>
      <w:r w:rsidR="008520CD">
        <w:t xml:space="preserve"> in biology. There is a </w:t>
      </w:r>
      <w:r w:rsidR="00712C20">
        <w:t>growing interest in</w:t>
      </w:r>
      <w:r w:rsidR="008520CD">
        <w:t xml:space="preserve"> </w:t>
      </w:r>
      <w:r w:rsidR="005423BE">
        <w:t xml:space="preserve">the development and application of </w:t>
      </w:r>
      <w:r w:rsidR="008520CD">
        <w:t xml:space="preserve">genetically-programmed synthetic cells for future use. These cell-free systems can be used as environments in which more complex engineered systems can be </w:t>
      </w:r>
      <w:r w:rsidR="005423BE">
        <w:t>implemented</w:t>
      </w:r>
      <w:r w:rsidR="008520CD">
        <w:t xml:space="preserve"> and designed [9]. </w:t>
      </w:r>
    </w:p>
    <w:p w14:paraId="543B7F6A" w14:textId="567C7F8E" w:rsidR="007D316F" w:rsidRDefault="008520CD" w:rsidP="00441ECA">
      <w:pPr>
        <w:spacing w:line="356" w:lineRule="auto"/>
        <w:ind w:left="-5" w:firstLine="710"/>
        <w:rPr>
          <w:iCs/>
        </w:rPr>
      </w:pPr>
      <w:r>
        <w:rPr>
          <w:iCs/>
        </w:rPr>
        <w:t xml:space="preserve">When building synthetic cells, there are five main subsystems </w:t>
      </w:r>
      <w:r w:rsidR="009B43B3">
        <w:rPr>
          <w:iCs/>
        </w:rPr>
        <w:t>to</w:t>
      </w:r>
      <w:r>
        <w:rPr>
          <w:iCs/>
        </w:rPr>
        <w:t xml:space="preserve"> be considered. These are: spatial organization, metabolic subsystems, sensing and signaling, regulation and computation, and actuation. The problem we have chosen to tackle involves the metabolic subsystems, specifically the power supply and energy lifetime [11]. </w:t>
      </w:r>
      <w:r w:rsidR="006643E1">
        <w:rPr>
          <w:iCs/>
        </w:rPr>
        <w:t>We aim to extend the lifetimes of synthetic cells derived from liposomes</w:t>
      </w:r>
      <w:r w:rsidR="00DD2C25">
        <w:rPr>
          <w:iCs/>
        </w:rPr>
        <w:t xml:space="preserve"> by implementing an ATP life extension mechanism</w:t>
      </w:r>
      <w:r w:rsidR="006643E1">
        <w:rPr>
          <w:iCs/>
        </w:rPr>
        <w:t xml:space="preserve">. </w:t>
      </w:r>
      <w:r w:rsidR="00DD2C25">
        <w:rPr>
          <w:iCs/>
        </w:rPr>
        <w:t xml:space="preserve">This mechanism can be a biochemical ATP regeneration pathway, a directed transporter, etc. </w:t>
      </w:r>
      <w:r w:rsidR="002521F9">
        <w:rPr>
          <w:iCs/>
        </w:rPr>
        <w:t xml:space="preserve">An efficient, longer-lasting method to provide energy required for internal reactions will </w:t>
      </w:r>
      <w:r w:rsidR="006643E1">
        <w:rPr>
          <w:iCs/>
        </w:rPr>
        <w:t>allow us t</w:t>
      </w:r>
      <w:r w:rsidR="002521F9">
        <w:rPr>
          <w:iCs/>
        </w:rPr>
        <w:t xml:space="preserve">o carry out more complex, sustainable experiments. We will be able to broaden the </w:t>
      </w:r>
      <w:r w:rsidR="00A64453">
        <w:rPr>
          <w:iCs/>
        </w:rPr>
        <w:t>range</w:t>
      </w:r>
      <w:r w:rsidR="002521F9">
        <w:rPr>
          <w:iCs/>
        </w:rPr>
        <w:t xml:space="preserve"> of possible </w:t>
      </w:r>
      <w:r w:rsidR="00A64453">
        <w:rPr>
          <w:iCs/>
        </w:rPr>
        <w:t>research</w:t>
      </w:r>
      <w:r w:rsidR="002521F9">
        <w:rPr>
          <w:iCs/>
        </w:rPr>
        <w:t xml:space="preserve"> </w:t>
      </w:r>
      <w:r w:rsidR="00A64453">
        <w:rPr>
          <w:iCs/>
        </w:rPr>
        <w:t xml:space="preserve">in synthetic cells </w:t>
      </w:r>
      <w:r w:rsidR="002521F9">
        <w:rPr>
          <w:iCs/>
        </w:rPr>
        <w:t>if we can measure responses, production, etc. for longer time periods.</w:t>
      </w:r>
    </w:p>
    <w:p w14:paraId="0993EF89" w14:textId="746BD354" w:rsidR="00E0357A" w:rsidRDefault="00E0357A" w:rsidP="00441ECA">
      <w:pPr>
        <w:ind w:firstLine="705"/>
      </w:pPr>
      <w:r>
        <w:t xml:space="preserve">Given the success of this research, the possibilities of experiments with synthetic cells will be </w:t>
      </w:r>
      <w:r w:rsidR="00A64453">
        <w:t>positively</w:t>
      </w:r>
      <w:r>
        <w:t xml:space="preserve"> affected. We will be able to understand how to extend their lifetimes. By discerning what components are crucial for energy regeneration, we </w:t>
      </w:r>
      <w:r w:rsidR="007429DE">
        <w:t>can</w:t>
      </w:r>
      <w:r>
        <w:t xml:space="preserve"> understand how metabolism truly works in cells. Longer lifetimes will allow for more synthesis of bio-compatible materials, accurate environmental monitoring and remediation, self-assembly of complex multi-cellular machines, etc. [8].  </w:t>
      </w:r>
    </w:p>
    <w:p w14:paraId="0B590F13" w14:textId="0890179B" w:rsidR="00E0357A" w:rsidRDefault="00E0357A" w:rsidP="00441ECA">
      <w:pPr>
        <w:ind w:firstLine="705"/>
      </w:pPr>
      <w:r>
        <w:t xml:space="preserve">This project has been pursued in </w:t>
      </w:r>
      <w:r w:rsidR="00FE0EBC">
        <w:t xml:space="preserve">the </w:t>
      </w:r>
      <w:r>
        <w:t xml:space="preserve">Murray Lab, </w:t>
      </w:r>
      <w:r w:rsidR="00FE0EBC">
        <w:t>due to its</w:t>
      </w:r>
      <w:r>
        <w:t xml:space="preserve"> focus on the application of feedback and control in biology. Members of Murray Lab work on improving the performance, robustness, and modularity of engineered biological circuits. Specifically, we will be involved with the group that focuses on the use of synthetic cells to study and engineer improved circuits [8, 9].</w:t>
      </w:r>
      <w:r w:rsidR="001459C3">
        <w:t xml:space="preserve"> </w:t>
      </w:r>
      <w:r w:rsidR="00F73ADC">
        <w:t>Ongoing wet lab</w:t>
      </w:r>
      <w:r w:rsidR="001459C3">
        <w:t xml:space="preserve"> research involving </w:t>
      </w:r>
      <w:r w:rsidR="00F73ADC">
        <w:t xml:space="preserve">synthetic cells includes </w:t>
      </w:r>
      <w:r w:rsidR="001459C3">
        <w:t xml:space="preserve">the expression of the </w:t>
      </w:r>
      <w:proofErr w:type="spellStart"/>
      <w:r w:rsidR="001459C3">
        <w:t>MsbA</w:t>
      </w:r>
      <w:proofErr w:type="spellEnd"/>
      <w:r w:rsidR="001459C3">
        <w:t xml:space="preserve"> transporter and </w:t>
      </w:r>
      <w:proofErr w:type="spellStart"/>
      <w:r w:rsidR="001459C3">
        <w:t>Superfolder</w:t>
      </w:r>
      <w:proofErr w:type="spellEnd"/>
      <w:r w:rsidR="001459C3">
        <w:t xml:space="preserve"> Green Fluorescent Protein (sfGFP)</w:t>
      </w:r>
      <w:r w:rsidR="000A1237">
        <w:t xml:space="preserve">, </w:t>
      </w:r>
      <w:r w:rsidR="00F73ADC">
        <w:t>a search of different extracts from various extremophiles</w:t>
      </w:r>
      <w:r w:rsidR="000A1237">
        <w:t xml:space="preserve">, as well as the use of ATP synthase as a motor for synthetic cell actuation. There is also ongoing dry lab research related to modeling and simulations of synthetic biology. Various software packages, such as </w:t>
      </w:r>
      <w:proofErr w:type="spellStart"/>
      <w:r w:rsidR="000A1237">
        <w:t>BioCRNPyler</w:t>
      </w:r>
      <w:proofErr w:type="spellEnd"/>
      <w:r w:rsidR="000A1237">
        <w:t>, bioscrape, and autoReduce are being actively developed by members of Murray Lab</w:t>
      </w:r>
      <w:r w:rsidR="00FE0EBC">
        <w:t>.</w:t>
      </w:r>
      <w:r w:rsidR="007429DE">
        <w:t xml:space="preserve"> </w:t>
      </w:r>
      <w:proofErr w:type="spellStart"/>
      <w:r w:rsidR="000A1237">
        <w:t>BioCRNPyler</w:t>
      </w:r>
      <w:proofErr w:type="spellEnd"/>
      <w:r w:rsidR="000A1237">
        <w:t xml:space="preserve"> and bioscrape are packages that allow for simulations of chemical reaction networks</w:t>
      </w:r>
      <w:r w:rsidR="007429DE">
        <w:t xml:space="preserve"> [13, 14]</w:t>
      </w:r>
      <w:r w:rsidR="000A1237">
        <w:t xml:space="preserve">. This software has been integral </w:t>
      </w:r>
      <w:r w:rsidR="004F3F89">
        <w:t>to</w:t>
      </w:r>
      <w:r w:rsidR="000A1237">
        <w:t xml:space="preserve"> our research. autoReduce is a Python-based tool that is used for model reduction of input-</w:t>
      </w:r>
      <w:r w:rsidR="000A1237">
        <w:lastRenderedPageBreak/>
        <w:t>controlled biological circuits</w:t>
      </w:r>
      <w:r w:rsidR="007429DE">
        <w:t xml:space="preserve"> [15]</w:t>
      </w:r>
      <w:r w:rsidR="000A1237">
        <w:t xml:space="preserve">. This tool will help with parameter extraction that is relevant to biological experiments </w:t>
      </w:r>
      <w:r w:rsidR="00770D0D">
        <w:t>with</w:t>
      </w:r>
      <w:r w:rsidR="000A1237">
        <w:t xml:space="preserve"> the assumptions made (such as </w:t>
      </w:r>
      <w:r w:rsidR="00770D0D">
        <w:t xml:space="preserve">time-scale separation with the </w:t>
      </w:r>
      <w:r w:rsidR="000A1237">
        <w:t>quasi-steady state assumption</w:t>
      </w:r>
      <w:r w:rsidR="00770D0D">
        <w:t>).</w:t>
      </w:r>
      <w:r w:rsidR="00A74EE2">
        <w:t xml:space="preserve"> There are </w:t>
      </w:r>
      <w:r w:rsidR="004F3F89">
        <w:t xml:space="preserve">complementary </w:t>
      </w:r>
      <w:r w:rsidR="00A74EE2">
        <w:t>projects ongoing in Murray Lab indirectly related to synthetic cells, such as dosage control and the 3D segmentation of encapsulated cells.</w:t>
      </w:r>
    </w:p>
    <w:p w14:paraId="174CCC24" w14:textId="454CCC94" w:rsidR="007429DE" w:rsidRDefault="00A74EE2" w:rsidP="00A16E48">
      <w:pPr>
        <w:shd w:val="clear" w:color="auto" w:fill="FFFFFF"/>
        <w:spacing w:before="100" w:beforeAutospacing="1" w:after="100" w:afterAutospacing="1"/>
        <w:rPr>
          <w:b/>
          <w:bCs/>
          <w:color w:val="333333"/>
        </w:rPr>
      </w:pPr>
      <w:r>
        <w:rPr>
          <w:b/>
          <w:bCs/>
          <w:iCs/>
        </w:rPr>
        <w:t>Problem</w:t>
      </w:r>
      <w:r w:rsidR="007429DE">
        <w:rPr>
          <w:b/>
          <w:bCs/>
          <w:iCs/>
        </w:rPr>
        <w:t xml:space="preserve"> </w:t>
      </w:r>
    </w:p>
    <w:p w14:paraId="1FCCD46D" w14:textId="77777777" w:rsidR="00A16E48" w:rsidRDefault="008F6ACB" w:rsidP="00A16E48">
      <w:pPr>
        <w:shd w:val="clear" w:color="auto" w:fill="FFFFFF"/>
        <w:spacing w:before="100" w:beforeAutospacing="1" w:after="100" w:afterAutospacing="1" w:line="360" w:lineRule="auto"/>
        <w:ind w:firstLine="710"/>
      </w:pPr>
      <w:r>
        <w:t xml:space="preserve">In this project, we aim to </w:t>
      </w:r>
      <w:r w:rsidR="00025608">
        <w:t xml:space="preserve">find a solution to the ATP problem since we cannot get long-running reactions due to a lack of energy. We want to </w:t>
      </w:r>
      <w:r>
        <w:t xml:space="preserve">show that synthetic cells, constructed from liposomes, are capable of generating greater absolute amounts of protein when the TX/TL system is in the presence of a </w:t>
      </w:r>
      <w:r w:rsidR="000C5085">
        <w:t>mechanism</w:t>
      </w:r>
      <w:r>
        <w:t xml:space="preserve"> that is able to maintain ATP levels</w:t>
      </w:r>
      <w:r w:rsidR="00F94D10">
        <w:t xml:space="preserve">, as shown in Figure 1. </w:t>
      </w:r>
      <w:r>
        <w:t xml:space="preserve">TX/TL is a transcription/translation system that creates protein from linear DNA templates [1, 6, 7]. </w:t>
      </w:r>
      <w:r w:rsidR="002252B4">
        <w:t xml:space="preserve">Since the only source of energy for synthetic cells is from the initial cell extract provided, the </w:t>
      </w:r>
      <w:r w:rsidR="007429DE">
        <w:t xml:space="preserve">peak </w:t>
      </w:r>
      <w:r w:rsidR="002252B4">
        <w:t xml:space="preserve">lifetimes of these artificial cells range from 4-6 hours [6, 8]. We would ideally like to increase this lifetime to at least 10-12 hours. This problem arises from current experimental setups seen in the literature. One of the </w:t>
      </w:r>
      <w:r w:rsidR="00EE79A6">
        <w:t>factors</w:t>
      </w:r>
      <w:r w:rsidR="002252B4">
        <w:t xml:space="preserve"> to consider during the construction of these synthetic cells is metabolism [8]. We notice, from </w:t>
      </w:r>
      <w:r w:rsidR="002617C5">
        <w:t>literature</w:t>
      </w:r>
      <w:r w:rsidR="002252B4">
        <w:t xml:space="preserve"> that lifetimes of synthetic cells are limited [4, 7].</w:t>
      </w:r>
    </w:p>
    <w:p w14:paraId="2304E43B" w14:textId="14E7E870" w:rsidR="003D3C3D" w:rsidRPr="00A16E48" w:rsidRDefault="001F1C54" w:rsidP="00A16E48">
      <w:pPr>
        <w:shd w:val="clear" w:color="auto" w:fill="FFFFFF"/>
        <w:spacing w:before="100" w:beforeAutospacing="1" w:after="100" w:afterAutospacing="1" w:line="360" w:lineRule="auto"/>
        <w:ind w:firstLine="710"/>
      </w:pPr>
      <w:r>
        <w:t>Ou</w:t>
      </w:r>
      <w:r w:rsidR="00292BEF">
        <w:t>r</w:t>
      </w:r>
      <w:r w:rsidR="008F6ACB">
        <w:t xml:space="preserve"> initial proposed mechanism for ATP lifetime extension is the rheostat machinery published </w:t>
      </w:r>
      <w:r w:rsidR="000C5085">
        <w:t>by</w:t>
      </w:r>
      <w:r w:rsidR="008F6ACB">
        <w:t xml:space="preserve"> James Bowie Lab (UCLA)</w:t>
      </w:r>
      <w:r w:rsidR="00CC7F79">
        <w:t xml:space="preserve"> [7]. </w:t>
      </w:r>
      <w:r w:rsidR="002252B4">
        <w:t>The rheostat is able to maintain ATP concentration</w:t>
      </w:r>
      <w:r>
        <w:t xml:space="preserve">s </w:t>
      </w:r>
      <w:r w:rsidR="002252B4">
        <w:t>for up to 7</w:t>
      </w:r>
      <w:r>
        <w:t xml:space="preserve">0 hours in buffer. We want to explore whether or not the rheostat can </w:t>
      </w:r>
      <w:r w:rsidR="00FD1F3F">
        <w:t>extend</w:t>
      </w:r>
      <w:r>
        <w:t xml:space="preserve"> ATP levels in synthetic cells with TX/TL.</w:t>
      </w:r>
      <w:r w:rsidR="00C0075B">
        <w:t xml:space="preserve"> See Figure 2 for a schematic of the TX/TL system in conjunction </w:t>
      </w:r>
      <w:r w:rsidR="000C5085">
        <w:t xml:space="preserve">with </w:t>
      </w:r>
      <w:r w:rsidR="00C0075B">
        <w:t>the rheostat pathway. It is able to selectively choose different metabolic pathways depending on the amount of free phosphate present in the reaction environment. At low P</w:t>
      </w:r>
      <w:r w:rsidR="00C0075B">
        <w:rPr>
          <w:vertAlign w:val="subscript"/>
        </w:rPr>
        <w:t>i</w:t>
      </w:r>
      <w:r w:rsidR="00C0075B">
        <w:t xml:space="preserve"> concentrations, ATP levels are high, so the </w:t>
      </w:r>
      <w:proofErr w:type="spellStart"/>
      <w:r w:rsidR="00C0075B">
        <w:t>GapN</w:t>
      </w:r>
      <w:proofErr w:type="spellEnd"/>
      <w:r w:rsidR="00C0075B">
        <w:t xml:space="preserve"> pathway is preferred. The </w:t>
      </w:r>
      <w:proofErr w:type="spellStart"/>
      <w:r w:rsidR="00C0075B">
        <w:t>GapN</w:t>
      </w:r>
      <w:proofErr w:type="spellEnd"/>
      <w:r w:rsidR="00C0075B">
        <w:t xml:space="preserve"> pathway does not make any additional ATP. At higher P</w:t>
      </w:r>
      <w:r w:rsidR="00C0075B">
        <w:rPr>
          <w:vertAlign w:val="subscript"/>
        </w:rPr>
        <w:t xml:space="preserve">i </w:t>
      </w:r>
      <w:r w:rsidR="00C0075B">
        <w:t xml:space="preserve">concentrations, ATP levels are low, so the </w:t>
      </w:r>
      <w:proofErr w:type="spellStart"/>
      <w:r w:rsidR="00C0075B">
        <w:t>m</w:t>
      </w:r>
      <w:r w:rsidR="00127ABC">
        <w:t>Gap</w:t>
      </w:r>
      <w:r w:rsidR="00C0075B">
        <w:t>DH-P</w:t>
      </w:r>
      <w:r w:rsidR="007429DE">
        <w:t>gk</w:t>
      </w:r>
      <w:proofErr w:type="spellEnd"/>
      <w:r w:rsidR="00C0075B">
        <w:t xml:space="preserve"> pathway is preferred. This pathway allows for the regeneration of ATP [7].  </w:t>
      </w:r>
    </w:p>
    <w:p w14:paraId="0F7B4974" w14:textId="5F95B43A" w:rsidR="00C0075B" w:rsidRDefault="00FD4F2C" w:rsidP="003D3C3D">
      <w:pPr>
        <w:shd w:val="clear" w:color="auto" w:fill="FFFFFF"/>
        <w:spacing w:before="100" w:beforeAutospacing="1" w:after="100" w:afterAutospacing="1" w:line="360" w:lineRule="auto"/>
        <w:ind w:firstLine="710"/>
      </w:pPr>
      <w:r>
        <w:rPr>
          <w:iCs/>
          <w:noProof/>
        </w:rPr>
        <w:lastRenderedPageBreak/>
        <mc:AlternateContent>
          <mc:Choice Requires="wpg">
            <w:drawing>
              <wp:anchor distT="0" distB="0" distL="114300" distR="114300" simplePos="0" relativeHeight="251697152" behindDoc="0" locked="0" layoutInCell="1" allowOverlap="1" wp14:anchorId="6D69724D" wp14:editId="57C5A3D5">
                <wp:simplePos x="0" y="0"/>
                <wp:positionH relativeFrom="column">
                  <wp:posOffset>1235779</wp:posOffset>
                </wp:positionH>
                <wp:positionV relativeFrom="paragraph">
                  <wp:posOffset>1492885</wp:posOffset>
                </wp:positionV>
                <wp:extent cx="3811270" cy="2313305"/>
                <wp:effectExtent l="0" t="0" r="0" b="0"/>
                <wp:wrapTopAndBottom/>
                <wp:docPr id="38" name="Group 38"/>
                <wp:cNvGraphicFramePr/>
                <a:graphic xmlns:a="http://schemas.openxmlformats.org/drawingml/2006/main">
                  <a:graphicData uri="http://schemas.microsoft.com/office/word/2010/wordprocessingGroup">
                    <wpg:wgp>
                      <wpg:cNvGrpSpPr/>
                      <wpg:grpSpPr>
                        <a:xfrm>
                          <a:off x="0" y="0"/>
                          <a:ext cx="3811270" cy="2313305"/>
                          <a:chOff x="0" y="0"/>
                          <a:chExt cx="5023485" cy="3021965"/>
                        </a:xfrm>
                      </wpg:grpSpPr>
                      <wpg:grpSp>
                        <wpg:cNvPr id="3" name="Group 2">
                          <a:extLst>
                            <a:ext uri="{FF2B5EF4-FFF2-40B4-BE49-F238E27FC236}">
                              <a16:creationId xmlns:a16="http://schemas.microsoft.com/office/drawing/2014/main" id="{3758C4B6-413B-6848-8E4F-E7699DA003E3}"/>
                            </a:ext>
                          </a:extLst>
                        </wpg:cNvPr>
                        <wpg:cNvGrpSpPr/>
                        <wpg:grpSpPr>
                          <a:xfrm>
                            <a:off x="286438" y="0"/>
                            <a:ext cx="3821987" cy="2424701"/>
                            <a:chOff x="1" y="-1"/>
                            <a:chExt cx="6358945" cy="3897417"/>
                          </a:xfrm>
                        </wpg:grpSpPr>
                        <pic:pic xmlns:pic="http://schemas.openxmlformats.org/drawingml/2006/picture">
                          <pic:nvPicPr>
                            <pic:cNvPr id="2" name="Picture 2">
                              <a:extLst>
                                <a:ext uri="{FF2B5EF4-FFF2-40B4-BE49-F238E27FC236}">
                                  <a16:creationId xmlns:a16="http://schemas.microsoft.com/office/drawing/2014/main" id="{0EE84680-DA8D-BD45-80A8-94D8AE7B67B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 y="-1"/>
                              <a:ext cx="6358945" cy="3897417"/>
                            </a:xfrm>
                            <a:prstGeom prst="rect">
                              <a:avLst/>
                            </a:prstGeom>
                            <a:noFill/>
                            <a:extLst>
                              <a:ext uri="{909E8E84-426E-40DD-AFC4-6F175D3DCCD1}">
                                <a14:hiddenFill xmlns:a14="http://schemas.microsoft.com/office/drawing/2010/main">
                                  <a:solidFill>
                                    <a:srgbClr val="FFFFFF"/>
                                  </a:solidFill>
                                </a14:hiddenFill>
                              </a:ext>
                            </a:extLst>
                          </pic:spPr>
                        </pic:pic>
                        <wps:wsp>
                          <wps:cNvPr id="4" name="TextBox 5">
                            <a:extLst>
                              <a:ext uri="{FF2B5EF4-FFF2-40B4-BE49-F238E27FC236}">
                                <a16:creationId xmlns:a16="http://schemas.microsoft.com/office/drawing/2014/main" id="{89E9F93C-F176-C040-A502-EB00509D4597}"/>
                              </a:ext>
                            </a:extLst>
                          </wps:cNvPr>
                          <wps:cNvSpPr txBox="1"/>
                          <wps:spPr>
                            <a:xfrm>
                              <a:off x="1493538" y="1517347"/>
                              <a:ext cx="1447660" cy="632051"/>
                            </a:xfrm>
                            <a:prstGeom prst="rect">
                              <a:avLst/>
                            </a:prstGeom>
                            <a:noFill/>
                          </wps:spPr>
                          <wps:txbx>
                            <w:txbxContent>
                              <w:p w14:paraId="2BD36A86" w14:textId="77777777" w:rsidR="00FD4F2C" w:rsidRPr="00FD4F2C" w:rsidRDefault="00FD4F2C" w:rsidP="00FD4F2C">
                                <w:pPr>
                                  <w:rPr>
                                    <w:sz w:val="21"/>
                                    <w:szCs w:val="21"/>
                                  </w:rPr>
                                </w:pPr>
                                <w:r w:rsidRPr="00FD4F2C">
                                  <w:rPr>
                                    <w:rFonts w:ascii="Avenir Book" w:hAnsi="Avenir Book" w:cstheme="minorBidi"/>
                                    <w:color w:val="000000" w:themeColor="text1"/>
                                    <w:kern w:val="24"/>
                                  </w:rPr>
                                  <w:t>TX/TL</w:t>
                                </w:r>
                              </w:p>
                            </w:txbxContent>
                          </wps:txbx>
                          <wps:bodyPr wrap="square" rtlCol="0">
                            <a:noAutofit/>
                          </wps:bodyPr>
                        </wps:wsp>
                      </wpg:grpSp>
                      <wps:wsp>
                        <wps:cNvPr id="1" name="Text Box 1"/>
                        <wps:cNvSpPr txBox="1"/>
                        <wps:spPr>
                          <a:xfrm>
                            <a:off x="0" y="2500630"/>
                            <a:ext cx="5023485" cy="521335"/>
                          </a:xfrm>
                          <a:prstGeom prst="rect">
                            <a:avLst/>
                          </a:prstGeom>
                          <a:solidFill>
                            <a:prstClr val="white"/>
                          </a:solidFill>
                          <a:ln>
                            <a:noFill/>
                          </a:ln>
                        </wps:spPr>
                        <wps:txbx>
                          <w:txbxContent>
                            <w:p w14:paraId="68AA5937" w14:textId="77777777" w:rsidR="00FD4F2C" w:rsidRPr="00317F27" w:rsidRDefault="00FD4F2C" w:rsidP="00FD4F2C">
                              <w:pPr>
                                <w:pStyle w:val="Caption"/>
                                <w:rPr>
                                  <w:color w:val="000000"/>
                                </w:rPr>
                              </w:pPr>
                              <w:r>
                                <w:t xml:space="preserve">Figure </w:t>
                              </w:r>
                              <w:fldSimple w:instr=" SEQ Figure \* ARABIC ">
                                <w:r>
                                  <w:rPr>
                                    <w:noProof/>
                                  </w:rPr>
                                  <w:t>1</w:t>
                                </w:r>
                              </w:fldSimple>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69724D" id="Group 38" o:spid="_x0000_s1026" style="position:absolute;left:0;text-align:left;margin-left:97.3pt;margin-top:117.55pt;width:300.1pt;height:182.15pt;z-index:251697152;mso-width-relative:margin;mso-height-relative:margin" coordsize="50234,302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WI+YjCgQAAJ4KAAAOAAAAZHJzL2Uyb0RvYy54bWy8Vktv2zgQvi+w/4HQ&#13;&#10;PbH18CNCnMKbbIIC2dbYpOiZpiiLqERySTpy9tfvDEXatZOiTQ57sDwcksNvvnmQlx92XUueuLFC&#13;&#10;yUWSno8TwiVTlZCbRfLl8fZsnhDrqKxoqyRfJM/cJh+ufv/tstclz1Sj2oobAkakLXu9SBrndDka&#13;&#10;WdbwjtpzpbmEyVqZjjoYms2oMrQH6107ysbj6ahXptJGMW4taG+GyeTK269rztznurbckXaRADbn&#13;&#10;v8Z/1/gdXV3ScmOobgQLMOg7UHRUSDh0b+qGOkq2Rrww1QlmlFW1O2eqG6m6Fox7H8CbdHzizZ1R&#13;&#10;W+192ZT9Ru9pAmpPeHq3WfbpaWWIqBZJDpGStIMY+WMJjIGcXm9KWHNn9INemaDYDCP0d1ebDv/B&#13;&#10;E7LztD7vaeU7Rxgo83maZjNgn8Fclqd5Pp4MxLMGovNiH2v+DDsn4ywv5pNhZz7O0oup3zmKB48Q&#13;&#10;3x7OfrDHHX07di17h2fZfFogRa+5B7jms+BekRWzcXriXur3ne3V0b9pPplfFNG/+cWsSGe49Qf+&#13;&#10;acFK+IU8AOlFHvy8XmCX2xqeBCPdL9noqPm21WeQspo6sRatcM++/CA5EZR8Wgm2MsPgkFJZpB1m&#13;&#10;8VDiiccNuGbYQdGje8W+WSLVdUPlhi+thrqFbgLbo8oY1TecVhbVyNCxFT88QrFuhb4VbYvJiXLw&#13;&#10;F0r/pHReoWwoyxvFth2XbugzhrfgupK2EdomxJS8W3MoG/OxCmG1hv0NuAEcLa0z3LEGxRpABD2E&#13;&#10;dT/hER9AojsWKoys+79UBUVIt075jnJSYcepFEvsp4kENBvr7rjqCAqAG6B6+/Tp3iJoABeXIGyp&#13;&#10;kL3INEILpANSLC9o1zaSCqMXtL6pIz00VHNAg2YP6VPE9HkEN/9QO+JrP6zBdkTcDtQhI1A/wIzN&#13;&#10;Yd+V0uIin4TiTSfpLC98ldEy0pcWxWw6DR1qmmfjyZBkB0uRmjezd4CFktutd8ApimtVPYMLPdw9&#13;&#10;i8T+s6VYlMa118pfVUMMlpAFtfDhOeyBQOAA+PdSaID/U1CwKP0tgUEhGBVPFQKCyL0lKkA33gcT&#13;&#10;uMXzcBHHeBz1/UkGN8Zx2z+k6i/Gw6pWVLEdYCyvW0OeKDDdN8Lx0HOPVrXyuAxoiRrP/JBm6DLG&#13;&#10;09+eexJCWI2CGgMPrWa3As67p9atqIG3BSjhveQ+w6duVb9IVJAS0ijz72t6XA8FBrPJSb60HyWU&#13;&#10;Hph0UTBRWEdBbjufUxA5QBPS67tMI7VR3Vd4Ri3xFLBFJYOzFomL4rUbXkzwDGN8ufSLhrvgXj5o&#13;&#10;uEFS30mQ18fdV2p0iIqDeH5SsbhpedJqhrVvSXR4BEEIjl5Z3499eA7Pyqv/AAAA//8DAFBLAwQK&#13;&#10;AAAAAAAAACEAylcriVqzAABaswAAFAAAAGRycy9tZWRpYS9pbWFnZTEucG5niVBORw0KGgoAAAAN&#13;&#10;SUhEUgAAAfAAAAEwCAIAAADHJrQFAAABdGlDQ1BpY2MAACiRY2BgKkksKMhhYWBgyM0rKQpyd1KI&#13;&#10;iIxSYL/DwM3AwyDEYMUgnphcXOAYEODDgBN8u8bACKIv64LMSvP8edOmtXz+FjavmXJWJTq49YEB&#13;&#10;d0pqcTIDAyMHkJ2cUpycC2TnANk6yQVFJUD2DCBbt7ykAMQ+AWSLFAEdCGTfAbHTIewPIHYSmM3E&#13;&#10;AlYTEuQMZEsA2QJJELYGiJ0OYVuA2MkZiSlAtgfILogbwIDTw0XB3MBS15GAu0kGuTmlMDtAocWT&#13;&#10;mhcaDHIHEMsweDC4MCgwmDMYMFgy6DI4lqRWlIAUOucXVBZlpmeUKDgCQzZVwTk/t6C0JLVIR8Ez&#13;&#10;L1lPR8HIwNAApA4UZxCjPweBTWcUO48Qy1/IwGCpzMDA3IMQS5rGwLB9DwODxCmEmMo8BgZ+awaG&#13;&#10;becKEosS4Q5n/MZCiF+cZmwEYfM4MTCw3vv//7MaAwP7JAaGvxP///+96P//v4uB9gPj7EAOACR3&#13;&#10;aeD+qnTyAAAAA3NCSVQICAjb4U/gAAAgAElEQVR4nOydd3xV9f3/z7p73+Te5GbvBWQzQggzIFNR&#13;&#10;lnWgtc72J7W11dpSq6BitY6vtrZf/RYXIhUBUcImEDIgEBLI3jd73r3vPev3x8ecXhPEBLJIzvPB&#13;&#10;4z7uveSedc953fd5T5imaYiFhYWF5fYHmegNYGFhYWEZHVhBZ2FhYZkisILOwsLCMkXAJnoDWFh+&#13;&#10;AhDm8Q72MM9v8OTH3oRheOjzGzz5yf9lYZk8sILOMt4MisP/2EtGx0f05AbvM8AwDBR5pE+Yl97v&#13;&#10;MMu87vMfe4eFZSxgBZ1lXKAhiqaAwlIU5f3oDUmSg567XC6bzeZyudxut8fjcbvcbo+bwePxXPe5&#13;&#10;N+B9HMdpmsYwjDcAl8vlXQ/m/R/7A6FQKBQKMQxDEARBEBRFkQG8nwPdB0+Yl6yys4wprKCzjAKD&#13;&#10;jOLrqjYxBBzHCYIwGo16vd5gMOj1+qFPbDYbWDJFUdAP3S9DH6Efcblcl0HaOsgMv+4jgiDguUAg&#13;&#10;UCgUSqXSZwDv5wqFgsfjYRjG4XCwH4Ki6CCVB4/QD21/FpabA2bz0FluEaDgJEkCm5okSbfbbRnA&#13;&#10;arVarVaz2Ww0GA0Gg96gN3hhNBo9Hs915Xjoy0nFdX8PwBMMw2QymXIIPkofqUwqkUikUqlEIpHJ&#13;&#10;ZFKplM/nA6FnDHxW01luGlbQWX4ab7ub8YcwEARhNpt1XhgMhv7+fmBlG41Go9FoNpuB0wPY7ND1&#13;&#10;xPq6rmrGcQHeBE+Ylzdwcw99yewLdEO3+6CX4M6AuT8A2+8NNOQuYegeAVAUlUqligF8fHxUKpVS&#13;&#10;qfT1QqFQcLlcFEWHqjzjtxnFb5ZlisEKOssPuG5MkjHACYIgSdLpdHZ1dbW0tLS2tra1tbW1tRkM&#13;&#10;BusAZrPZ7XbfYBWDJMlbrYCQgZcA4LPm8/lcLhc4tbnX48feZ/6Xw+HAMIzjuGcA4Fhnnnt+yNB3&#13;&#10;mPcdDofT6QS3I0DiCYIAh8hb8Yce0uvC4XCAwS6RSMRisUKhCAwMDB0gODhYIpEw+u5twnuLO6vy&#13;&#10;LABW0Fm+hzHAGe3GB3A4HC3alvr6+rr6uoaGhra2NpvNBv4LCN917W5vXfaWJG8QBJFKpcABDYxW&#13;&#10;8KhUKhUKhY/SRyQWMSp2i0Bev0+3AkVRDofDaDQafgSz2ezxeBgHFAOO495R36GHC4IgBEEwDBMI&#13;&#10;BBwOh8Ph8Pl8jUYTM0BUVJRMJuMM4K3ywDs/3icNyySDFfTpCCNMwK5kgpYul8s5QHt7e01NTW1t&#13;&#10;bU1NjVartVqtzF8yy/E2FRkTG2g3h8NhEkW4XK5AIFAqlX5e+Pv7+/n5qdVqPp8/SK8HvZy44/Sj&#13;&#10;XFflmecet0ev1/f09vQO0NPT09vbq9Pp7Hb7oDuAQSo/yI0DAAcWQRChUBgYGBgfHx8XFxcXFxcZ&#13;&#10;GSkWiwUCgUAg4PP5HA7HO9OGOZgTd5xYxhtW0KcdQMRBnonL5dLpdH0DaLXa5ubmlpaWlpYWs9l8&#13;&#10;XXEBME5hoN0CgUAulysUCvCoUCj8/Pw0Gg2j2r6+vlwud6iX4MecBpNTx4dC/3gUlx7iXgcpPX19&#13;&#10;fUDiu7u7e3t79Xq90Wg0mUzgESg+cG0x9z3eeB8xoVAYEhISFhYWHh4eHh4eEBCgUqn8/Px8fX3F&#13;&#10;YjGTWnO7HEyWW4cV9CkO40VhMgVdLldPTw/j/u4aoK+vz+VyDXIBM24TINyMgstkMvUAQEF8vJDL&#13;&#10;5UC+WTvRG3og/5Kx6AmCsFgsTKamXq/3/n3t6+szGAxutxvoO8jyHGTIQwPfEZfL9fHx0Wg0AQEB&#13;&#10;gYGBQUFBoaGhISEhgYGBYrEYuGi8PV0TeiRYxgpW0KcatFcwE0g5CP319vZWVFSUlZVVVVV1dXUZ&#13;&#10;DAaTyQTMcO+PM9YcI+IcDofL5arV6ggvlEolCOIBgHxPwN5OOXAct9vtNpvNZrNZrVaTydTW1tbU&#13;&#10;1NTc3Nzc3NzV1eV0OgmCcLvd3ib80KtYKBSCXEmVShUfH5+cnJycnBwSEgLiw0zkedB9EsvtDivo&#13;&#10;Uwcg4kwwE1RXNjY25ufnFxQU1NfX2+12l8sF4nWQlwowQUtwtQMFVygU8fHx8fHxCQkJ8fHxCoXC&#13;&#10;u1JmaJRyQnd96kD/MLmIKcgC5rnNZmtoaKipqamurq6pqenu7mYc8Ywh7+2oYYx3kCYUEhKSmZmZ&#13;&#10;lZU1c+ZMsVjM5/NBARTzhU7orrOMAqyg38Z4m+HAqeJyucxms9FoBDp+/vx5rVbrnYXCpFKAW29w&#13;&#10;qQuFQrFILBKLQkNDEwYIDg72ToVmr/bJAPN1g8e+vr7a2trq6uqqqqrm5mbggrfb7U6nEzjih/pn&#13;&#10;EAThcDgajSYjIyMrKysxMVGpVMpkMpFIxCg7E1Od2J1luQlYQb+NASLu8XiMRmNra6tWq62rqysv&#13;&#10;L6+qquro6CAIAhqSLAFS4iQSiUaj0Wg0IOU5IiIiIjwiPCJcKpHCCAyzac6Tm0HhVoDT6WxrawOe&#13;&#10;mZaWls7Ozq6uru7ubqPR6HA4gLh7LwQY776+vgkJCYmJiQkJCeHh4WFhYSqVikmYYb/32w5W0G8n&#13;&#10;mIxmcKNtMBjq6uqqq6vr6+sbGxu1Wm1fXx9z6YIrFkVRcH0KBILAwMDIyMjIyMiwsLDAwMDAwECN&#13;&#10;RiMSibwT3SZ6F1luEtqrjtfpdPb19QFNBy74xsbGlpYWu90OfHHgJGFu2lAUlcvl4eHhkZGR0dHR&#13;&#10;4BbN39+fy+Uy0VT29LgtYAV9UjMowgnCm1artbi4OC8v7+rVq11dXTqdzmKxMB9h7Gsg4lKpdObM&#13;&#10;mfPmzUtPTwsKCgaZhSKRiL04pwM0TYMbOKPR2N/fX1ZWevFi8dWrV/v6+pxOJ0iBh354GycQCHx9&#13;&#10;fdVqdUJCwsKFCzMyMjQaDXC1D6pTnbC9YvlxWEGfvIAIJ0hpcLlcFrO5tKzs2LFj586dM5vNQ+0s&#13;&#10;DMV4fB6Px+Pz+QqFIi0tbenSpVlZWQqFgqkqZPuBTDcYawDEV3Ect1qtZWVlZ86cKSgoALmq4ATz&#13;&#10;vrcD3jk+ny8Wi9PS0lauXLkwK0vp4wPiqOB0YnMfJyGsoE8uvNPG3W43aHrV0NCQm5ubn5/f3t7u&#13;&#10;dru9rzqQnQIuPKVSqVarU1NTM+dnpqalKpVKtq6EZSjM3Z7D7qisrCwsLCy+VNzR0QF6qDGWOxNK&#13;&#10;BeKuVqvnzZu3dOnSxMREtVqtUCgEAgHTe4C1EiYJrKBPImiaBk6V/v7+urq6qqqqsrKyK1euNDQ0&#13;&#10;DCoaBNeYSCTy8/OLjIyMioqaOXPmrFmz4uPjhUKhtxnOXmYs18W7b4HH42lqaqqoqKisrKyvr29q&#13;&#10;ampvb7daraBBJvMRcFIFBgampKSkpaXNmDEjLi4uKCiI6QA8gbvDAmAFfYJh2jYB53hdXV1JSUl5&#13;&#10;eXl9fT2ovwdSDiKcwBjn8Xh+fn6zZs1KTEyMjo6OiIhgevKxkSuWm4DJhnS5XF1dXVqttqmpqby8&#13;&#10;vKKioq2tzel0ulwuxmyHIAh0lQkKCoqJiZkxY0Z6evqsWbOUSqW3N4Y9DycEVtAnAO+yEVAS0tPT&#13;&#10;c/LkyZMnT9bX1/f19Q0KcjId+Pz8/L6/7U1KVPmqlEoln89nrxyW0QUEb4xGo06vq62pPX/+fF5e&#13;&#10;Xnt7O0hvHxRH5XK5/v7+YWFhCxcuXL16dUxMDMiqYvww7Pk5nrCCPt4AU8jj8TidTqvVWn6t/Kv9&#13;&#10;X50+fdpsNg8KcnI4HNAKXCwWz507d926dZmZmQqFgmnHwdpBLGPEoJo1t9tdWlr67bffnj9/vr+/&#13;&#10;H/Tj9A7ngARZkUiUnp6+efPmRQsXyeQygUAA0mPY8Om4wQr6eMBcG6CYU6/Xd3Z2FhYW5OQcraqq&#13;&#10;stlszIUBxBo0L/T394+Njc3KylqyZIlGowG1Huy1wTL+0AMdOvV6fXFxcW5ubmVlZXd3t8FgcDgc&#13;&#10;wGxnDBEulxsZGXnHHSuWLl0WHh7u5+cH2ruzLsFxgBX08YCiKI/HY7PZqqtrSkuvFBUWFRYVdnd3&#13;&#10;Q163ruBKUKlUMTExiYmJycnJ6enpYWFhwKnCRjhZJhzGVUiSZFdXV1lZWWlpKahM7u7uBq06mT+G&#13;&#10;YVipVKalpS3IXJCWnjYrMdFHqeTxeKymjymsoI8V4LwHLnKTyVRSUnLu3LmrV681NjbodDrgiAR+&#13;&#10;FT6fz+fzQ0JCMjIy0tLSwOACqVTKWjQskxZwx2m329va2urr669evXrhwgXQAM7hcOA4DsQdQRCJ&#13;&#10;RBIREZGYmLhgwYJFixb5+PiAmSdsF9+xgBX0UYaxYkCXFYPBcOrUqa+//rq6urq7uxv0V4EG8g55&#13;&#10;PJ5cLp8zZ8769etnz56tVqulUimGYRO7CywsI4KiKJvNptfrKyoqcnJyTp06BVwxg5LZVSpVaGjo&#13;&#10;+vXr161bBxr5erftnOidmCKwgj6aAKvc5XI5HA6DwfDdd9/t2bOnoaHBu98hhmFCoVAikfj5+a1e&#13;&#10;vfqee+6JioryTvZiT26W2w5mXgfwsx8+fPjw4cONjY0Wi8Vms4Eh2ky+VkBAwPq71v/svp8FBARI&#13;&#10;pVJmhPdE78RUgBX0UYAJGXk8Hr1e39jYeO7cuYMHDzY1NeE4Dnm1pZZIJAEBAbGxsStWrFixYoVK&#13;&#10;pWIrMlimEsztqdlsLiwsPHLkSGVlZWdnp8lkAh3bGWX39/dfvXr1mtWrY2Jj/f39meok1g9zK7CC&#13;&#10;PgoAKW9tbQU9s/Lz87VaLRMgAt4VX1/flJSU+fPnZ2ZmpqSkiEQi1h5nmap4Ox6rq6sLCgouXLhw&#13;&#10;6dKlrq4ul8vlnQjg6+ubmZm5aNGirAVZ0THRQqGQbb5/K7CCfpMAq9zj8bhcrs7OztOnT587d66i&#13;&#10;ogI0IgdmCJfLFQqFvr6+GRkZy5YtmzVrVkREhFAoZPursEwTQMIuuEaqqqry8vLOnTvX0dHhcDiY&#13;&#10;NHYURdVqdVxcXOb8zDtW3hEbGysUCtmo6c3BCvqI8a6TNplMX3755YEDBxoaGpj5nCCdHAx1XLt2&#13;&#10;7caNG8EINw6HM9HbzsIyYZAkabFY2trajhw58vXXX7e2tjLudfAHQqEwJCTkjjvuePDBByMiIkDz&#13;&#10;L/ZGdkSwgj4ygFVutVp7e3tzcnI+/PDDrq4uJkkLhmE+nw9qgtasWfPQQw8FBAQMaiTNwjI9YXLY&#13;&#10;mcDpnj17Ojo6QOCUuYI4HI6vr+/GjRsfeOCBoKAgiUQiEAjYy2eYsII+LJh6fbvdXl9fX1BQsH//&#13;&#10;/pqaGuAQZExyHx+f2NjYxYsX33XnXaFhoeC2caK3nWWSQg/MgIYgCJQBX/d/mSJMBqZHCqgc9nY6&#13;&#10;Mx+57sC5sWh1y/jKvW3toSsdunc4jpuMpu+OfHfixInKysqenh4wUIlJBgsMDNywYcPy5csTEhIU&#13;&#10;CgUYn8Ra6zeGFfRhAeo8r1y5kpube/LkycrKSo/HA/4LWOXBwcHz589fsmTJggULgoOD2Q7RLD8J&#13;&#10;QRAmk+nMmTOZmZn+/v6D6g9Ikuzp6QGlOt6ajiCIQCAAg2EDAgJEIpF3+aXT6ayoqNDr9R6Ph/kI&#13;&#10;qHjw8fEJCQmRyWSj65sGLvLqqurevl7mhwSYOHw+X6lUhoaGisViHo836INM4LS/v//SpUtnz549&#13;&#10;f/58fX29w+Fgfo0QBImMjFy8ePGKFSsyMzN9fHzYzjA3hq1huREgfcVut9fV1R06dCg/P7+mpsZu&#13;&#10;twOrnMPhiEQitVqdvSx7+fLliUmJAQEBrBHBMkw8Hk9RUdG7777rcDjuvffeQdkdMAy73e7GxsYT&#13;&#10;J040NTVBEARi7GKxmOkDIZPJ4uPj71ixIjIqSiwWA6XT9euOHT929epVq9WKYZhcLge3iTAMh4SE&#13;&#10;bN68OT09XSKR/KQTA5z8YILKDf4YvN/T23P69OmSkhKr1crj8QQCgVAoJAiCw+EEBwffe++9qamp&#13;&#10;QqHQO4zEXCZqtXrlypWzZ89et27d+fPnjx071tzcbLfbQdS0sbGxra2tsLAwPT397rvvnjNnDkhd&#13;&#10;Z0Om14dmGQK4b/V4PGazuamp6fnnn4+OjuZyueCIAetDIBAEBQU98cQTxcXFer0e3G+yTEmY4cuj&#13;&#10;u9ienp5nnnlGqVTOnz8f9NoctFJQ1pB7JpfD4fB4vPvvv//48eN1dXWXLl3a/e/dd955p1qt9vX1&#13;&#10;nTNnzn/+8x+rxQqcLeBWcvHixRiGhYWFHTt2rKCg4H/+53+AeT5r1qw9e/ZYrdafPGPtdvvx48dP&#13;&#10;nDhhs9mYms/rAqKd1dXVGRkZCILExsYePHjwwoULf/vb30JDQ4VCYVpa2t69e0HWwI2XY7VaKyoq&#13;&#10;du7cGRMTA7pfMD8kKIoGBgY+9NBDFy5cMBqNTqeT6U7KwsAK+mAoinK73Xq9vrKy8o033oiIiOBy&#13;&#10;uYwtgGGYUqlMSEh46qmnSi6X2Gw2plyCZUpCkqTL7XK6nG63+8a6NnxASKagoCA9PR3DMLFYfPzY&#13;&#10;MXDnN+jPCILo6elRKpVisXjHjh29vb0ej8ftdjscDp1O99prr0VERPB4vKSkpMOHD1utVrBknU63&#13;&#10;adMmHo8XHx8P+pjbbLYDBw6EhIRgGDZ//vzLly+D8M8NMBqNL7/88osvvqjX639yx0GEac2aNRwO&#13;&#10;JzU1tba21u1222y2gwcPgm6L6enp165du/FymEiVw+HQarV/+ctfUlNT/fz8mDpScFvs7+//m9/8&#13;&#10;pqSkpLe317vBAAtN06zL5XvA4QC9tNra2gqLCv+z7z+XL1/2drBIJJKwsLA5c+bcc889c+fOBRnl&#13;&#10;E73hLGMLRVFdXV2NDY2gFQmY3nCLfYxpmrbb7RUVFb29vVwOF8fxff/5T0pqqlAo9P4zpp0yj8cj&#13;&#10;SRJFUQ6Hw3gteDzetm3bRCLRSy+9VF9f/49//GPWrFkCgQD4IoAVAs5bLpdL0/SSJUvmzZsHgvkN&#13;&#10;9Q0JCQk/ueMgRDlo/OF1AUeDy+Uyc25BDHPp0qVpaWmnTp0qKytr0bbMmDEDXE3XXQgT6QWOmuee&#13;&#10;e279+vUHDhzIy8urq6szm804juM43tPT8/777584ceK+++5btmxZVFSUSCRiRmoM9zuYorB69D00&#13;&#10;TRME0dnZeebMmW8Pf1t0ochgMID/gmFYJBJFRUWBev05c+YwczsndptZxgGSJFu0La+//joMw9nZ&#13;&#10;2UuWLJmRMIPH592KoJMk2dfXl5+fv3jR4obGhmvXrl28eLGqqkqtVg9/IWAO3D333HP69OnTp0/n&#13;&#10;5+eXlpaCGvqhURyg7DExMRAEURSlN+h/UqNvHSDu0dHRZ86cIQhiRCsFXs3ExMSYmJj169efPn36&#13;&#10;+PHjZWVl4C4EFKDu3Lnz2LFjq1evXr9+fWhoqEAgYC/J6S7o9MDdotlsLi4u/s9//nPhwoWOjg4Q&#13;&#10;ZweDmNVq9dq1a1evXg0GJ7J1ntMNGIYtFktpaem1a9eOHj26ePHidevWhYeHMwWNIz0fCIK4evVq&#13;&#10;e3v7008/3dnZqdVqe3t7z5w5k5GR4e3fG86GyeXyO++8s7Cw0GQyHT16NDs7+8fySVwuF7BReDxe&#13;&#10;UGDQ0IRa4PHw3khmKot3pQUwooezyyAQZTKZIAgSCAQajQaG/5tW95NLAOsSCARJSUlRUVGLFy9m&#13;&#10;WiSBAdZut/vChQugddKGDRtWrlwJhjJO5yt0+go6OMsJgnC73b29ve+///7+/fv7+vrAOQ3awikU&#13;&#10;isWLF//mN7+Jj48HiQETvdUsEwD43imK0ul0+fn5ly5d+uqrrzZu3PiLX/wCKAhTODYcHQEG5v79&#13;&#10;+/39/BdkLnB73J988kl1dXXJ5RJtszYyKpIJvw8HDMOCg4NlMpnRaKytrWXyuAHAiwjmO3d2dp44&#13;&#10;cQJF0aioqPCI8EGCzlwLzMfdbjeO42DGlsvlAgcBXBfAtXLd7aEHXP9AcLu7u0+fPs3hcOLi4oKD&#13;&#10;g2EYZq6vYf4qgFZIMpls9uzZs2bNWrNmzaeffrpv3z6DwQBGavT29p4+fbq0tPTYsWO/+c1vkpKS&#13;&#10;vEtMh38kpwbTV9DBpMTu7u7c3Ny3335bq9WCiwH0YFGr1UlJSY/+4tElS5cwV+xEbzLLxDDIY+52&#13;&#10;uxsaGt58883PPvvsoYceWrNmTUhICKh8GU4dmcfj0TZrr1279thjj/n5+bncrvvuu++ll16qrau9&#13;&#10;WHwxKDhoRIIOw7BYLFYqlS0tLb29vYN8Gg6Ho7KyUqVStbW1vf7663a7PS4u7tFfPBoTEzNU0Kuq&#13;&#10;qj755BNmCU6n8+rVqxAEWa1WZhY5l8tdunTp8uXLf+xyoCjKarXW1tY6nc6mxqY33nzD4/FERUZt&#13;&#10;27YtLCyMIIjm5ubGxsa0tDTQanREe8rn82NjY19++eUtm7e89/57RUVF/f39VquVpmmDwZCTk1NW&#13;&#10;Vvbwww9v3rw5ICBAIpFMQ6/6tBN0YEF43B6D0VBSUrJv377jx4+DhCoYhnk8nkwmS0xMXLNmzfr1&#13;&#10;65m88oneapbxgNEyb1kEIcFB5wDIKWxvb3/zzTcPHz581113ZWVlzZw5UyqVAlm/gbI7HI5PP/sU&#13;&#10;DP62O+wkSa5cufL999/v6+vLy8tbsmQJk2k+/G0Gfz/UiWyz2Xbv3o2iqMPhCAgISEpKWrt27aJF&#13;&#10;iwQCwTCXjKIouJcFS/Z+/mOYzeZ///vfEonEarUGBgYmJyevW7du8eLFAoGAIIi6urpvv/1Wo9Go&#13;&#10;VKph7iOA8fZgGJackvzuu++ePHny4MGDly5d6uvrA8lm7e3tu3btysvLe/jhhzMzMzUaDRijMX0u&#13;&#10;4Wkn6CArsba29su9X35z+ButVstMg+Pz+cnJyevvWr9q9arY2FiQTjB9ToVpjnful/dL4K/4sU+5&#13;&#10;3e6KioqampqDBw8uXLgwOzt7/vz5SqXyBvf7jY2Nx48f53A4Z8+evXDhAlgFn8/Hcfzs2bM///nP&#13;&#10;g4KChm9a0jRtsVj0ej0EQZGRkYPEy9fX989//jNIkpFIJAqF4scihwiCJCcnv/3228w7RqPx3Xff&#13;&#10;pSjqmWeeUSgUwCQHn73B3SqCIAEBAX/84x99fHxIkhSLxcxKgfNk/vz5YWFhERERN90VAyxHoVBs&#13;&#10;2rRp7ty5Z8+e3b9/f3FxsclkAgfz/PnztbW1y5cvv//+++fNmycWi6dPNtp02U/IK0Rz5MiRPXv2&#13;&#10;VFVVGY1GmqZBtoBarV63bt2GDRtmzZolFoun4c3abc0NMnOBie1dHDS0GgX8zLuuh81mu3btWnNz&#13;&#10;8w3WThBETU1NS0tLUVFRRkbGvffeO3/+/KH3diDGeOrUKZfLNW/ePJ1OB5SRJMnk5GSbzdbR0ZGX&#13;&#10;l5ecnAzOwOHsNY7jHR0dRqMRw7C4uLhB3m0URX19fVUqFezFjy0NJKUwL8FvEjLAMPUXLMTX1zc8&#13;&#10;PJxJHmesexzHURQNDQ3FMIyiqFvpdARWFBISsmXLlvT09BMnTuzdu7elpcVqtYIkogMHDlRWVt59&#13;&#10;990PPfSQQqGYJp3Wp4WgM91utVrt22+/feTIEYPBQA/0ABKJRHFxcX/605+WLFkC0ngnentZfsAg&#13;&#10;T4i3BQ15SflQyQbRObPZbNAb9Aa9wWAwGAx6vd5gMJhMJpvNZrfbwVBjUHbILJNZJT0wU9Bisfzk&#13;&#10;dno8nra2Ni6HuzBrIUmSQ7slkyTZ0dFRXFycmZm5a9cuJh2Foqi+vr4//elPBw8ePHTo0COPPALU&#13;&#10;5ycPC9i7b775xuPxyOXyVatWDfW/M4r8k9s/WgAFH7r9NE07HI4vvviitrZ269atqampt36toSgq&#13;&#10;EolmzZoVGRm5ZMmSt95668yZMyBjHcQA6uvrT548+fLLL8+ZM2c6tPea+oIOshJ7e3vz8vLee++9&#13;&#10;qqoq0LcIQRCxWBweHn7PPfc88cQTcrmcdZdPQqghgGsVGNRut9vtdoOs0/6+fp1eB/QaCLfRaLRY&#13;&#10;LCRJYkNABxAIBMAc5vP5oOmVUChkHgUCAYfD0Wq1+/bt6+jo+LGN5HA4crk8NDR07dq1999/f0hw&#13;&#10;CId7nXPJ5XLl5ubqdLpnnnlGKpUyik/TNJ/Pz87OPnXqlFarPXLkyEMPPeTtPBmavg1+aYxG49Gc&#13;&#10;o+fOnRMKhffff/+MGTOAEfrfX6brfXas8V77IK5du1ZYWNjf389MtxgVmOzGv//974cOHfr3v//d&#13;&#10;1NSk0+nAT0hxcfGjjz760EMPbdy4EbQimMJG21QWdGCg2Wy2ioqK/fv379+/v7+/nwl+ajSarKys&#13;&#10;B+5/YH7mfNYwn0DAxT/IMQJgrGOr1Wq1Wm02m9VqNZlM/f39jHAbjUaj0ejxeID+8gfw8fEJCgwU&#13;&#10;CIVisVgsFkskEqlUCp5IpFKxSOz1t3zvdHLGggNPcByvrq4uKSkZKuigWkcqlcbExGRlZW3cuHHG&#13;&#10;jBk8Hm+oDQhOxY6OjpMnT/r7+0dERHjn7YFzMioqKiQkpL6+/qOPPlq+fLlGo+FyuQRBOJ1Oj8eD&#13;&#10;4zioiQc/A8CoP3ny5AcffCCTyTLmZdx3331SqZQeyD50Op0ghdxitsjlcuCKGZG9AqaZAyfJjT/I&#13;&#10;rBTkEYJ+duCD3ncGMAynpaVlZ2fv3bv3B4pPkjSBQwRBUxQMIxCCQAgCoSgMnsAQBP30ZoPjqVAo&#13;&#10;Hnzwwblz5n788cenTp9qa2sDMzRaW1vfeeedysrK+++/PzMzUyKRXPdrmgJMZUEncKK3r/fQoUN7&#13;&#10;9uy5cuWK9wyK1NTUrVu3rl692t/ffzp41iYztFfjbxzH9Xp9Z2dnV1dXV1dXd3e3TqcDhrbVarVY&#13;&#10;LA6HA0VRHx8fX19fpVIZHh6elpamVCrlcjnQa9EPYcyxoV/x8L90kCkx9ON8Pj8uLu6uu+5avnx5&#13;&#10;cnLydUs0ARRFGY3GnJyc3Nzc7Oxs0GbWO3UEx3Hg/SMIoqKi4l//+teDDz4YHh5uMplOnDgByiPL&#13;&#10;ysqOHj2qCdA4Hc729vaysrLz58/zeLzHH3/87rvvTkhIwDCMJEm73V5eXt7S0gKsmeLiYplcplQq&#13;&#10;R3qe8/n85cuXUxQlFMnK/bsAACAASURBVApv8EF6oKlWWVlZV1cXSZIGg6GsrCwwMBDk/HgfMQRB&#13;&#10;QLPfHyzB43Hl5RK11TSKIRIprPTBwsI5ISEQnw9hHBhFoGFvNuh5MGPmjD+/+OdFixd9/vnn586d&#13;&#10;A/5Vi8Vy8ODB8vLyDRs23HfffXFxcVPywp+Cgg7sBYfd0djY+ME/Pzh9+nRnZydFUUyC+YYNGx54&#13;&#10;4IHo6GiQHzb1vtRJCz3QgAloNyg/sdvtra2tzc3Nzc3NLS0ter3e26MCKgyjoqL8B1AqlcAfwveC&#13;&#10;GRABD+EWtxkeaKji/VIikahUqg0bNqxbty4qKkouk2Ocn8iNe/WVV0vLSoVCYWNj444dO371q1+l&#13;&#10;p6cz/9vc3PzPf/7TZrMFBQXBMHzmzBmDwTB37txr165VVFQEBARAENTY2Pjpp5+KRCLQDF2hUDzx&#13;&#10;xBPp6enJycnMgEOn0/nxxx+fOXPGbrcHBQVxOJzPPv+sqqrqqV8+FRwcPKIdxzAsOTkZHkZdqN1u&#13;&#10;/+STT3Jzc10uV1BQEJfL3bNnT21t7f/7f/8vKCho0MEET35ooROe4kJ37kmaJGEuF+LxEakM8fHF&#13;&#10;4hM5qWncqGhYKIK5XBjDoGHcRoMvXSaTrVixIjY29ttvv/3f//1fnU4H0tUbGxs//PDDioqKxx57&#13;&#10;DJjqQ0eL3NZMqQEXTJ6Z0+ksKix67vnnampqgGEOUlmio6Off/75VatWMc2jWcaaQRFLoOMOh6Ou&#13;&#10;rq64uLi4uLiqqsrhcNAD+dRqtTohISE+Pj42NjYuLs5f48/lcL293uP8xeE43tjY+Oyzzx47dgwY&#13;&#10;mHK5fPXq1du2bYuKiuLz+cPZHmDDMnMqwHwrRkqAm8LlcoHpRQDQ4grcuHgvigk5gmAAB8MQL5kD&#13;&#10;xxZU7TNvcrlc8Js3FrYLEzd2uVzeGwnClYMiw3a7/cCBA5988sn27dvnz5/P5/MhCKL0OssbO915&#13;&#10;p2mnC4K+D0pDCAJjHIjLRaPihT/byps9FxEKIA4XRlEIhodps4PkpZqamj/+8Y8XLlwARwYayK18&#13;&#10;9tln7733XrlMzuFypozHdUpZ6GB4SnNz8xd7vvjo/z4ym83AMMcwLCgoaOnSpU8//TRIMGet8vEB&#13;&#10;+FLcbrfJZOrr6+vp6bl27VpJSQkoUheJRFKpND4+PiIiInoAX19fcC/MeJkHubbHGbAlXC5XLBYH&#13;&#10;BQWlpKQ8/PDDc+fOBfXlw9wkBEEkEom38eR9vw/uHTkcziDrCoZ/1N76sfsPIKNDlzN2dfDwwHgA&#13;&#10;oM6DNsb7JUVRdru9o6PDarWCSbzfC7rLReM4xOHCJEXTFESSEEVBNE3jHogkyKqr1pcq7ZFxwrs3&#13;&#10;chOTUU0AIhJDyLD8MCBaNnPmzI8++uizzz776quvwOgMiqI6Ozv/8pe/lJSUPP3009HR0XK5fGrc&#13;&#10;rE8RCx2YfhaLpbi4ePfu3blnci1WC03TKIqCpv6bN2/esGGDr6/v9OzwMM54j2BtaWlpaGioqKi4&#13;&#10;du1aS0sLn8/XaDQBAQGhoaFRUVFRUVFhYWEgz2T8E+yGA0mSra2t7733nl6vX7NmzbJlyxQKxZR0&#13;&#10;v441YPzQ119/bTKZIiMjN23apFQqIQgi+/ucx74j6mspq4W22ymDnjboaLcLIgmaIIC4QwgK8wXY&#13;&#10;zGTB6jt5czMQhRLicOBhlwuB0MKpU6e++OKLgoICk8mE4zgEQRiGpaWlPf7449nZ2SqViuk5PIZH&#13;&#10;YYyZCoIObvr0Ov3nez7/5JNPamtrwV0qiqJqtfrue+7e+uDW1NTUaVUBPLHgOG61Wi9dunTs2LFr&#13;&#10;1661t7cLhcLZs2enpKRERkaGhoYGBQWJRCLvi2fSfjU0TdtsttbWVlChc7tf8BOLd0bjfy1imqYJ&#13;&#10;nHI4aLudsttpXT/Z3eWpryEqK8jmOtrtgnAcfACCYETtx03PENz7ADc6FhYIhh8vBSrR3Ny8/+v9&#13;&#10;ez7fU1dXx2xJSEjI+vXrH3vssejo6NvdpX57Czpwztrt9ra2tr++/tfcs7nd3d0geQAMo3jyySfX&#13;&#10;rFnj7+/PulnGB4qiHA5HV1fXv/71r4sXLxqNxhkzZmRnZ6ekpPj7+ysUCu/ehBO9scOFkaGpcVc+&#13;&#10;SaFp8I+mKIgkKIuFMhjw2mrn0cNkQy3tdNAeN0QQEIrCXB4aEsZfu1G47k5YJIK5vGHKOtB0s8lc&#13;&#10;WFT4wQcfXL582Ww2kyQJw7BCoZg7d+4LL7yQmJgoEAhG1B9tUnEbCzrIZvF4PMUXi/+0/U8lJSUg&#13;&#10;4gHciPHx8e+9915KSgrbKHE8IXCisanx6aefLi8vT01N3bZt24IFC6Z5i2qWm4SmIYqiHHZnYYHz&#13;&#10;w3+QPR2Q20mTJETTEAzDIgl/7Qbxzx9FlD4whkEjucZxD97e0b5jx46cnByTycREStVq9dtvv71y&#13;&#10;5UrGBzhm+zZWoC+99NJEb8PNALJZ+vr6vv766x07d4BxhSD+GRkZed9997333nthYWG3+w3U7QVN&#13;&#10;0y6X67nfP1deXv7EE0+8+OcXZ86cyeVyWTVnuRlgGIJhGONwwsIEq9bRHB5tMtBOF0QQEE1DBE42&#13;&#10;1JF6PaoJQKSy77NfhrtgWCqVLlq0SCqVdnV1gTRZUFaal5fncrmCg4NBis5td97eloIOEidaWlp2&#13;&#10;7979/vvvNzc3UxSFIIhMJktNSf3lr3756KOPKpXKG7ThZxkLKIrq7el99bVXw8PDd+3apVJPhSgT&#13;&#10;y0QCwxCCwCgG83jchBloWCSEeyiTEfJ4IIqEcA/ZqiV7uhGVH+rj832MdHjZLwiC8Pl8ENQxm806&#13;&#10;nc7j8ZAk6XA4amtre3t7NRoNE/2+jU7g21LQXS5XWVnZrl27vvjiC9CxATjNV96xcvv27dnLs2Uy&#13;&#10;2ZRJLL2NAEGnL7/8MjU1ddOmTUO7U7Gw3CQwDHM4WFAwFj8LlsqJ6kra44YoCiJJsqONaKxH/AOx&#13;&#10;4BAYGW6KOjTQhjciIiIxMRFBENCpEYIgh8NRVVXV1NQEekbeXr6X20rQaciDe6xW65nTZ1555ZW8&#13;&#10;vDyn0wlBEI/HU6vVTz351G+f/W18fPzQ2mKW8YEgiPr6+u+++y4tLe0GQ21YWG4G4IERCTnhkWh0&#13;&#10;HFFVCbldEE1BFEWbjURrC+KnwVRqGMNGpOkwDMvl8uTkZJVKVVdXB3rggET1kpISDsaJioq6iU44&#13;&#10;E8VtI+ggBGq1Wo8fP/7iX14sKyvDcRyGYQ6HExYW9pe//OXxJx4HQ61ui+M+JcFxvLKy8uTJk5mZ&#13;&#10;mQsWLGAFnWXUgREE5vGw4BBOcpqnshKymiGSgEiSMhrIFi0aHomq1PDwyo6+XyAMoygqFotnzpw5&#13;&#10;Z86cixcvgs5ioJnl5ZLLJEnOnDkTROMmv7bcHoIO1Ly7u/urr77asWNHa2srKAGVyWSZmZnbt29f&#13;&#10;u3YtKMKe/Ed8CuPxeC5fvpyfn79s2bL09HRW0FnGBBiGERhRKDgJs8iuTkrXBxEkRFGUQUd2d6HB&#13;&#10;oaivakQxUgCCIP7+/kuWLOnv7+/t7QWdI51OZ3V1tV6nj4iIAI7cSa4wt4Ggg9yJlpaW//u//3vv&#13;&#10;vfd6enrArBOFQrF61epnf/fsggULhEIhq+YTjsvlOnr0aEVFxZYtW6Kjo1lBZxkrYBhGUNRXhag1&#13;&#10;RHcXreuDKBIiCVrXT/T3c2YlISLhSDUdmOpKpXLmzJkURXV1ddlsNpIknU5nTU2N0WgMDw+Xy+WT&#13;&#10;sJjZm8ku6KAWoKam5u23396zZw+YnQgaHz/55JPPPPNMYlLi7VsFMMUwGo1ffPGFwWD49a9/rVAo&#13;&#10;2N9XljEEhiEEQf38sYhovLaONvZDJAkRBNXdSel03ORURCIZqZEOsl8UCkVKSopUKq2srASNiz0e&#13;&#10;T3V1dX19fWRkpEajmczR/kkt6Mwtz+uvv37kyBGLxQIC06Ehoc8999wjjzyiCdBM/pug6UNdXd3+&#13;&#10;/fuDgoJ+9rOfgebgE71FLFMcGIYRpYKXkuquqKCNOoimIZqiujspl5ubmAKhKDzybDcYhkFn1sTE&#13;&#10;xKtXr4IBIyBMWllZGRgYGBgYOPwhq+PMJBV0UGwNPC0vvPDC0aNHHQ4HBEFcLjc8PPy555/bunWr&#13;&#10;XC5nQ6CTBPB9FRUV5eTkrFy5Misr63YsymC5/YBhGEFgqYwTHuW+dBFyOiCShHCc6u2GRFJOZCTM&#13;&#10;5d6EnQ7DMJ/PDw0NTUtNK68o7+vrA/3murq66urqQkNDAwMDJ+d40kkq6OA250rJlef/8PzZs2dB&#13;&#10;bS6Px0tKSnrhhRfuuecekUg0CY/mFIBpWjLSTzmdzkOHDhUVFf3617+OiIiYnPYLyxRkYKQFovQl&#13;&#10;6mtomwWiadrtJnu7sfAoVBMwouR076UiCOLv55+QkNCv6+/r6wNJ0v39/ZWVlQEBAWCUx2Tzp086&#13;&#10;QQe2ns1my8/P37FzR2FhIUEQMAwLBIJ58+Y999xza9euFQgEbAh0jCBJ0mQyjbR/ltvtrq6u3rdv&#13;&#10;n0Qi+eUvfymRSNhvh2X8gGEYRRH/ANqDk82NtMcNkSRtMtAEyZkxExaKb8LxAg1UHqn91DExMTqd&#13;&#10;rqOjA/he+vv7a2tr5XI5MFwmle0yGQXd4/GcPXt2586dly5dAra5QCBYsmTJSy+9tHjx4kn4qziV&#13;&#10;AJPpYRhWKpXD13S9Xv/Pf/7z0qVLjz766OzZs9kwNct4gyCIQIAGBhE9vVRLI4TjEE1TfT0QX8Sb&#13;&#10;mQhzODdhpAMwDNNoNDNmzLDZbFVVVWDsVF9fX3l5uVgsjo2NFQgEo7srt8LkEnTQS6GosGjHzh2l&#13;&#10;paUEQSAIIpVKV6xYsX379qSkJLY9y1hjtVr37NnT2tqalpY2/NZmvb29O3bsWLhw4datW318fNhf&#13;&#10;XJYJAeYLOFExrtzTkMcNCo7I5gYsZTaqUMC3kJoCSl7S09MJgmhsbAS+F6vVWlNTIxaJo6KjJo+d&#13;&#10;PlkE/fsoqNNVVV217dfbrl69CjwtoCnan//855SUFDbONg40NDTs3bu3tLT07rvvHv7kVQInUAR9&#13;&#10;8MEHQfo5+zWxTAgwisJiMRIUhl8qpF1OiKRojwevruYtXIxIJBA0rNZd1wWMgU1OTnY6nfX19W63&#13;&#10;G5SS1tXVqVSqiIiISdIeYBIJutvtLigo+O1vf1tRUQFGDsnl8uzs7JdffjkhIYFNaBkHaJouKCj4&#13;&#10;4osvenp6oqOjZ82aNUy7QyAUpM9OZwf6sEw4MAxj/v6kxU7WVkEUCdEU5LBBGIeTnAKjI2jzct0l&#13;&#10;CwSCuLg4CIKamppsNhsEQWazuaKiwt/PPyw8bDJ0kZp4QQe2ud1uz8/P3/nKztLSUpIkgaflzjvv&#13;&#10;euGFF1g1Hw7gMJIkSZIkQRA4jns8Ho/H43a73W43GMrucDicTqfT6XS5XOB9fADwEafTmZOTc/jw&#13;&#10;YRzH7Xb7xo0bh3nkQfiIVXOWiQeGYRRDVWpC20z19UA4DpEkbbOhUbEoaN11CwtGEEQkEsXFxXlw&#13;&#10;vL6uzul0UhRlMplqamuUSmVU1MT7Xm5+90YRkiQvXbr02muvMVFQiUSyfv3655//Q0xM9CRxTk1m&#13;&#10;gJoTA1it1s7OToPBYDabzWazxWIBjxaLxWq1cjgcmUwml8sHPUokEo/HU1lZCX4YqqurW1paYmNj&#13;&#10;J9zoYGEZGQiCBQXz79pAdrSRbc0QRZGdba7jRzghoagm4BaXzeFwgoODtz39tEgofOutt8xmM03T&#13;&#10;dXV1u3btQlH0nnvumdg60gkWdJC/XF1d/be//e3ixYuggaJUKl2zZs3vf//7iIhwVk1+DDCzye12&#13;&#10;AzO8r6+vqqqqvLy8srKypaUF2A4MYPgqABga3oB3YBgG5gZYvt1uP336NJj6NLF7ysIyUmAul5+x&#13;&#10;wFOQR/V10x437XJ5zp3B52chSh+YwxnRvLrrLByGVSrVE088QZLkBx980N/fT9N0a2vr3/72N4FA&#13;&#10;sGbNGjBzcbT2ZURMpKCDDMXu7u5XX301NzcXqLlEIlm0aNHvfve7+Pj4yRBkmLTQNN3T01NZWXn+&#13;&#10;/PmCggIQqCEIAoz74PF4HA4HwzAMw8AQOHQAYIATXjAvQZqtUCgkSRIkj27atEksFk/0vrKwjBAU&#13;&#10;ReRy3uo78aprZHsrhHsoQ5/jRA6WMBP184dv2UzEMEyhUDz++ON2u/3jjz82GAwEQVRVVb377rsK&#13;&#10;hWL+/PmgXeCo7MrINmz8VwkAstLc3PzGG2/k5OTgOA5BkEAgyMjIePHFF2fMmMGq+Y1xu91vvfXW&#13;&#10;559/brfbMQwTiUQajUalUvn6+vr5+QUEBPj4+EgGEIvF4FEkEuE4brVaLRarxWK2Wq0WL8xmc39/&#13;&#10;P4/HMxgMRUVFjY2N5eXlgYGBE72vLCw3Az8lFV+83LnvU5rAIZrGL+Z7rmYLlt0BjYb5jKKoWq1+&#13;&#10;/PHHPR7P3r17wei0kpKSv/71rzt37kxJSZmQdkYTJujANv/HP/5x8OBBZlTFggULXnzxxcTERDYK&#13;&#10;+pPw+XylUglc5/Hx8Vu2bAkJCQGdg1QqFQi4g2Po/QhQqVSgxJ95ZLzwfX19Vqu1rq7u8uXL3d3d&#13;&#10;paWlS5cuZWdts9yOwFyecMMWd+F5SttAe9y00+n4ai9//gKYg0HorUofaLcbEhLy1FNPmc3mQ4cO&#13;&#10;WSwWgiDOnz//5ptvvvTSS3FxceN/4UxYlkt/f/+//vWvzz//3Gg0QhDE4XDS09NfeeWVuXPnsmo+&#13;&#10;HGAYtlqt58+fdzqdq1ateuWVV5KSksLCwnx8fPh8PvC3MC5yaEC1KYoCz8F/AScM8MxwOBwej6dU&#13;&#10;KtVqtVKpPHXqlFar9fHxmTdvnkQiYQWd5fYDQWCBgOYJ8MtFkNsNUSRtNiJhUZzQ8FupM/KGaaHe&#13;&#10;1tZWX18PwlRNTU2dnZ1ZWVlisXicczomwEIHaRiHvzn8ySefgP7mGIbNnDnzT9v/lJqayrbDHT4p&#13;&#10;KSn+/v7t7e0d7R0mk0ksFsMwDBIQgU/c6XRaB7BZbVabFfhnpBKpRCqRDsD8AACHO4IgOI7r9XqK&#13;&#10;ourr6ltaWgICbjU3gIVlQoBRVLBgoevITKL0AkTRNIE7P9/NnzMPHb16fRiGQ0JCdr2+y2g0Xrhw&#13;&#10;wWazEQRx7ty5Xa/tevHFF/38/cYznXe8BZ2iKLfbXVhY+P7f3+/q6oIgCMOwsLCwX/7yl9nLstla&#13;&#10;0BEhl8vnzZtXUlLS1t524cKFmJgYp9PZ0tJSU1NTU1NTVVXV3t4OUly8HSzQD50wILwTFhYWGRkZ&#13;&#10;Gxs7e/ZspVL55ptvdnV1CQQCLo9LkdQE7iMLyy2BIIhcLrzzbmvVVdrtgkiS7G53njkl3nIfNJLR&#13;&#10;ozcA5CAEBgS+9NJLf/jDHy5cuEAQhMViOXjoYFh42OOPPy6VSsct6QVmLvJxALQ4r6qqevrppy9f&#13;&#10;vkySJAzDfn5+v/vd7x555BG5XM6q+YjweDy5ubmbNm0iSTIpKYnH4zU0NJhMJiYfEUVR4EjhDsDh&#13;&#10;cEBrYibfEZjzDoeDoigej5eRkcHhcIqKiiAIWrBgwZNPPrls2TK2IRrLbQxN4w31ljdfJa5epj1u&#13;&#10;CEG4GQtlL+1ClD63Umc0CGCqHjt27NVXX62srPR4PDAMx8XFPf/88+vXr5dKpeMjbuNnoYOYm1ar&#13;&#10;3blzZ0lJCVBzpVL58MMPb926ddx2eCqBYVhKSkpAQEB7e3tlZSXITVSr1SA0GhwcHBgYyOfzeV5w&#13;&#10;uVxw5oFiUZfL5XQ6DQbDxx9/3NHRQRDEhQsXEAQRCARr16597LHHEhMT+Xz+RO8oC8stAMOoJoC3&#13;&#10;cAnZVEfr+iCSJFu1ntIr/MVLRiXdBQCumiVLlhgMhtdee62trY0kyYaGhg8++CAiIiItLU0gEIyD&#13;&#10;xI2foJMkabVY33nnnWPHjoFyUARBNm3etG3bNrY/382BIIhMJlu8ePGRI0c0Gs3cuXPnzJkTExMj&#13;&#10;k8mAc1wkEjEHdtDJxNyZkSSp1+tPnDjR0dFB07TD4VCpVM8888wDDzwQEBDAfi8sUwBYIODOne/O&#13;&#10;PUHp+iGIpvQ6T9llbtpslD/KnW/lcvnmzZt7enve+ttbJpOJIIiSkpIdO3b865//CgsPG4cA6TgJ&#13;&#10;OphZsfvj3Tk5OUDNhULhwoULtz29zdfXl7XNbxoMw55++umf//znYeFhPC4P1BAxyS03yOVn3gcz&#13;&#10;uMG8Vi6XGxkZ+fvf/f7OO++USNkhFSxTBBhFOBGRWGQMUV1Bu120x+25XEysWIP6+Nxi1ejgFcGw&#13;&#10;SCT65VO/bGtt27Nnj8vloiiqsLDwpZdfeu9/3hOJRWM9KmA80hbBPf7Zs2ffeecdrVZL0zSKoomJ&#13;&#10;iX/84x+Tk5N5PB4rHDcNgiC+vr6BgYESiUQgEDBFoYyg/+QSnE7n8ePHz507RxBEamrq9u3b7777&#13;&#10;bpFYxCaPskwdYBhGEJqi8dLLtMMGkSRtNnJmJHKiYuBRCo0yIAjC5XJTUlLKy8u7urpAjKqnp0ci&#13;&#10;lcTFxY2142U8bqhxHG9oaPj444+rqqooikIQJCQk5JFHHlmwYAE72ubWAZ1YbvrjFouloqICw7B1&#13;&#10;a9ft2rVr1apV7BQRlikJLzEZjYqFUQyiaYgkXefPUgYDTY1+EheCIGq1+g9/+ENKSgq4lPR6/e7d&#13;&#10;uwsKCkB3jVFf439XPXaLBoAMio8//jgvLw90hhKLxRs3brzrrru8PbwsN80tim9fX5/dbn/44Yd3&#13;&#10;7tw5b9487xJTFpapBCwS8VeugzDQFZ0mq8rx9laIIkd/RTDM5XLT0tK2bt0K5o6C9qWffvppQ0MD&#13;&#10;aHMyRoytywXkKeYcyXn9r68bDAYIgjgczrx5815//XWNRsOqxmSgu7tb46/ZsmVLYFAg62ZhmcLA&#13;&#10;KIqqVM6jObTdAtE0RJOQWMafPXe0qkZ/sC4Y5vF4QUFBBoOhurra5XLRNN3b28vlcNNnp4+d42UM&#13;&#10;BR2036qpqXnyqSd7enpAF8DIyMjPPvssODiYrQidJPj6+kZFRbF3SyxTHxiGYIjo7SMbaiAch2iI&#13;&#10;6u8Xbth8KyOkbwyXy501a9a5vDydTkcQhNvtrq2tzczM9Pf3H6MiyjG8hgmC0Ov1b7/9NqhXBH6l&#13;&#10;55//Q0REBGsJTh44HI5AIGCniLBMCxBUsGw5LBBBEASRBG3s81RV0QQxRmvjcrn+/v47duwMCQlB&#13;&#10;EISmab1ev3379vb2dpIkx6KocwwF3WazHTx48Pz588BnJJPJNmzYsHx5Nlt2yMLCMiHAKIIFBSMR&#13;&#10;0d+/JinXqWO02z12a0RRNGPe3F/96lcKhQKGYZqmy8rK/vGPf1it1rGIjo6JsIJhOjU1Nfv27evu&#13;&#10;7oYgCEXRpMSk+++/H8wRHouVsrCwsPwEMAKLJby5GRCCQjBMUyRRXkoa9GO4Qhjm8/nr169fs2aN&#13;&#10;SCSCIAjH8ZycnBMnTrhcrlFf3ZhoK0VRZrP5u+++KywsBL3O1Wr1ho0bZs+ezePxxmKNLCwsLD8N&#13;&#10;giBCIScuARZLIBiGKIrS9+OVFWO9TrVa/cgjjyQkJEAQRNN0Z0fnp59+2tTYNOpel9EXdDBYrqys&#13;&#10;7IsvviBJEoIgPp+/YMGCTZs2sa5zFhaWCQaGEbU/GpMAYxyIoiibDa+pgmgKGss2hRiGpaenr1+/&#13;&#10;HhTG4wReVFR07Pgxi8UCRHK0GH1BJ0nSaDS+8847jLNFo9E8++yzwIU06qtjYWFhGRGory8nOgbC&#13;&#10;MIimIbeT6mihHM4xFXQURUUi0V133ZWRkcHn82matlgshw4dKi8vH9209NEXdIfDceDAgfz8fNCz&#13;&#10;RaFQPPXUU4mJiezweBYWlskAIhRhIWEwXwhBEETTlK6faNHSo2opX5eIiIhf/OIXTPeq8vLyvXv3&#13;&#10;2u32UYyOjqaggwln1dXVH330kcPhgCAIQZCFCxfee++97OQKFhaWyQKGoeGRsNIHvCJ1/URzE0SO&#13;&#10;VfIiA5fLXbx4MSiShyDI5XIdPny4uLgYlB2NyipGWdA9Hs+nn35aW1sLqvxBKMDf359Nc2ZhYZkk&#13;&#10;wBiGRUajKhV4SVtMZGcrPZYV+QAEQcRi8a9//euoqCiQwtjb2/vGG2+YzebJKOgulys3N7egoAB4&#13;&#10;hSQSyebNm5OTk9miUJbrQlGU0+l0Op3jOTaLhQWCYUylQnzVEMaBYBgicEKrpczmcVgzgiCBgYHb&#13;&#10;tm2TSCQwDFMUdeXKlX379uE4PiqOl1ETdJqmdTrdN99809LSAkEQDMOxsbFMVHe01nK7AMZ4ghHg&#13;&#10;JEmSJAmeT/R2TQrAkXG73QaD4fLly2dOn3E4HKMb62dhuREwDCEIGh4NCwQQDNMkSXS0UZbxEHSQ&#13;&#10;lr5kyZJFixaBXrN2u/3LL7/UarXEaBSsjs6AC1BJVFpaeurUKbvdDsOwTCZbunRpenr6tIuF0hBF&#13;&#10;U4yagyegjw2GYWwsAYIgiqJcLld5eXlOTs4333wjEonEEvHcuXMFozeInYXlJ0HDI2ChiHY4IJKk&#13;&#10;ujtpq3V81gvDsEqluv/++2traxsaGmiabmlp+frrr5966ikfH59bXPjoCDpJkjqdLicnp7W1laZp&#13;&#10;DMMiIyM3bNggFountn4BS9zj8Xg8HmCJEwRhMVuMRqPRZPTGbrdvfeih2enp4zb/e7IBmrW53W6d&#13;&#10;Tvfdd98dPnz42rVrJpNJIpEcOHAgMjIyKChoap8tLJMKTlgYLBBACAwRNG0y0jYLRJLQaM+7uC48&#13;&#10;Hi8zMzMzM7OlpQXHcaPRePz48SVLlsybN+8Wm1ePjrgQBFFRUXHs2DHgDOVyuZs3b46Pj58O16fZ&#13;&#10;bD569GhpaWlnZ2d3d3dPTw+YUUIQBHji8XhwHIcRxGazffTRR9M2okBRFKg427VrV1FRkd1uB+/b&#13;&#10;bLYjR46sWrUKjDCdngeHZfxBlT6wWAbDHTRNQyROdHXROA6PSyk7hmGBgYErV67Mz88HzpbLly8X&#13;&#10;FBQkJyffYmfdUfChkyTpdDo//PDDvr4+sK2hoaEPPvjgNJkWL5VKZ86cabFYrl69WllZ2dLS0tbW&#13;&#10;1tXVZTAYUBRVRtRu/AAAIABJREFUKpUajUatVsMQlJ+fX1ZW5h7LTkCTGVButmXLlvPnz0MQlJiY&#13;&#10;+O477547dy44OLitre348eP9/f2sJ51l/OBwkLAoCEYgCIJoCNc20y4nNF6BLhiGgUkOuqF4PJ6j&#13;&#10;R4/W1dXdYp3RKAg6juNXrlw5e/Ys01URtBabDr4FGIZRFE1ISHjttdd++9vfJiclSSQSCIJIkhQK&#13;&#10;hRs2bHjjjTc+/PDDZ555RqFQWCyWAwcO2Gy2id7qicHj8dTV1ZlMJpfLlZqa+v577z/08EPx8fEb&#13;&#10;N25EEOTEiRM1NTWjEhdiYRkOMIZxYuMHHCw01dpCu9xjWi86CJlM9uCDDzIl9OXl5efOncNx/FaS&#13;&#10;vkZB0E0m04cffsjoVEpKyrp166aDmjNgGKZUKrdu3fr+3//+m9/+JjExEYIgHMelUunKlSszMzO3&#13;&#10;bt2ampqK43heXl5VVdX0zNLz9fX9+c9/LpVKURSVyWS+Kl8+ny+RSFatWhUVFdXb2/vll1/e4tnM&#13;&#10;wjICUAyLjmE85lR/L417aGj8Tj8Oh5ORkZGVlQXSXSwWy969e00m062kw92SoIMUjosXL168eJEg&#13;&#10;CBiGhULhxo0bfX19p1WPXGCn83i8yMjIe++9NzkpGYIgmUy2ZvUaHo+HoqhAINiwYQNJkg0NDfn5&#13;&#10;+TabbRr6FkB/orvuuksgEAD3FEmSCIJER0evWLECQZCjR482NzWP6cRFFhYGGEU5wcEQ8r2g01Yz&#13;&#10;RODjqOcQgiACgeBXv/qVr68vBEGgzD4nJ+dWCkdvVdA9Hs/hw4e7urpomkZRNDU1dc6cOUKhcFoJ&#13;&#10;OgCGYRiGrRartkULHGQzZ81EEIQgiMLCwpMnT8pkMrPZnJeX19TUNA0FHUEQPp//zK+f8fX1bWlp&#13;&#10;OXPmjNFopGlaqVRmZ2drNJr+/v4vv9w7Fk2iWViuA4KgCgVojA5BEETglMk0ni4XCIJQFE1MTFy5&#13;&#10;ciXwurjd7n/+858mk2liBN3j8Vy+fLmiogLIk0wmW7lyZVhY2K0s87YGx/Fr165VV1eLRKLNmzcL&#13;&#10;hUIg8QcPHjxx4kRvby8EQaWlpUVFRdNTtlAUDQoO2rx5M4IgJ0+erK+vx3Gcw+HMmTNnxowZKIp+&#13;&#10;d+RIV2fnRG8my7QBRmCpEsRFaYrEuzqh8TTRIQiGYYFAsGXLFlCASdO0Vqs9duwYKF65iQXekqA7&#13;&#10;HI5z5861traCl5GRkYsWLRIKhbeyzNsXmqZdLteRI0fcbndqampCQgKHw6FpuryivKSkBHQrg2HY&#13;&#10;arXu27fPYDBMQyMdnL6rVq0KCwvr7+8/dOgQM/8kMzNTJpP19/efOHnyps9mFpaRAcOIyg8C7gSS&#13;&#10;JDo7x9lCh2GYy+VGR0cvXLgQyIXNZvv2228tFsvNedJvXtBpmm5vb8/LyzOZTBAEcbnc5OTkpKSk&#13;&#10;aVcaOgBJkt3d3YWFhRiGZWdnKxQKmqbdbndJSUlTU5NIJFq2bJmPjw9N08XFxRcuXPB4PNNNtmAY&#13;&#10;RhAkLCxs+fLlEAR99913Op0O9HFbvHhxQECAzWYrKCgwm81smwSW8QCGEX8NhH4v6FRX9/ga6N/j&#13;&#10;4+Nzxx13qFQqCIIoiqqrqysuLr65YNJNCjrwntfV1ZWVlZEkCcOwv79/dna2WCyeht5zCIKAdp8+&#13;&#10;fVqn0/n7+8+ePVsoFJIk2dHRcfnyZZvNlpqaunPnzh07dsydO1cmk33++ec2m226CToEQTAMKxSK&#13;&#10;RYsW+fr6dnZ2Hj16FCTmh4WGZWRkUBTV1NRUWVnJ5i+yjAcwhKjUMHC50DSp142zhQ7g8/lz5syJ&#13;&#10;j48HL/v6+nJzc28uv/kmxZeiKKvVmpeXZzAYQK1/VFTUwoULp22ZH/C3fPPNNxRFxcXFxcXFYRhG&#13;&#10;EERTU1NpaSkMw1s2b0lKSnrk54/s3r37kUceaWxszM3NnYaCDkEQj8ebPXt2TEwMjuN79+61O+w0&#13;&#10;TQuEgnXr1nE4nK6uritXrrC5LizjAgxLJN+7XCgKckxMjQiGYfHx8ampqSB/0WazFRcXNzc338Si&#13;&#10;blLQgXvh7Nmz4CWHw9m0aROoqZme0DTd0NBQU1MjEAji4+MDAgJQFHW73UVFRSaTKSgoKCsri8vh&#13;&#10;cric0NDQ7du37969u7u7e3oKOoqiIaEhiYmJYrFYq9VeKbkCQRCGYbNnzw4ICHC5XNeuXjMYDBO9&#13;&#10;mSzTAkQg+D7LhaZpt2ucg6IAGIY5HE5mZmZ4eDiCICRJVlVVVVdX34RX9uYF/dy5c+3t7WBr/P39&#13;&#10;V65cyRuXNgiTE5qm8/PzPR6PWq1OSEgAv7ROpzMvL4+iqAULFsjkMhRDEQTh8XgikWju3LlPPvnk&#13;&#10;RG/1xADDMAfjzJ0718fHx+FwgEME2oouW7YMhuGq6qru7q7p+WvHMq7AEMwXMMWikNM5YRsCw6mp&#13;&#10;qfHx8RiG0TRtMBhKSkqMRuNIg0k3I+igWe6BAwdA5gafz1++fLlKpZqe3nMIFFiRVHFxscfj8ff3&#13;&#10;B74wkiS7uroqKyu5XO78+fPB0CkAaKXL4/GmVT3tIJKTk4OCglwu19WrV8GJiyBIdnY2hmGNjY3d&#13;&#10;3T2soLOMPTA8yEKfuJMOFGQwLbAuXrzY2dk50mDSzUgwjuO1dbUVFRXg10Mqld5zzz0Yhk1bBzpJ&#13;&#10;kt093VqtFoKgsLCwoKAgEDS+cOGCxWLRaDRxcXHAZmcAVUgTtL2TAh8fn9mzZyMI0tPTU1dbRxAE&#13;&#10;giAzZsxQq9Umk6mxscHpdLK5LixjDSzgDwg6BHkmsnEel8tdsWIF03Jcq9WWXS0baXLzzQi6x+M5&#13;&#10;cfwE0/505syZcXFx03lqKEmS9fX1FouFw+EkJSUJBAKQ9HL+/HmKoiIiIkJCQqazMX5duFxuVlYW&#13;&#10;iqJ6vb6qugoIukwmi4+Pp2m6pqZ2emYBsYwzyH+bwtI0PpGCjmFYUFBQRkYG0Aqr1XryxMnxEHSL&#13;&#10;xXL69GmwJhiGs7Ky5HL5tPW3QBBEEER9fb3dbscwbNasWcALZrPZSktLQdq1v7//dD4+1wXDsJSU&#13;&#10;FIFAYLPZGhsb3W43giAioQg4rBoaGmw2G2uhs4w1tAcfCITCMDrBVheKohs3bgTZJaBliMViGZGm&#13;&#10;34zKVFZWtrW1gUCWj49PSkqKSCSazg4EHMe1Wq3L5eLxeHGxceAHtq6uzmw2S6XS0NBQkUjECvog&#13;&#10;QLP4mJgYiqJaW1sNBgMMw3wBHwxEb29vt1qtrKCzjDWU3T6g5xDEn+AqdwRBMjMzAwMDIQiiabq/&#13;&#10;v7+goGBEKbwjVhmapi9fvgyiWKAVeFBQ0DQfNGOz2bq7u3EcV6lUaj81giA0TVdVVZEkqVQq2clq&#13;&#10;PwaCIKmpqQiCdHZ2AkHHMMzfz18ul9tsto72DtblwjLG0LTN9v1QCxiBhSJoQq9UGIblcvn8+fPB&#13;&#10;S4qiRtp8cWSCTlGUzWarqqqyWCwQBHG53MTERI1GM80Fy2g06nQ6FEWjoqLAhDmapuvq6kiSVCgU&#13;&#10;AQEBE72BkwIwf5XyAoKgGQkzQFwUNJCAYVgsEfv5+YGSUdDUBTDRm88yFaEh0mb7vjoUhmGRCJpQ&#13;&#10;RQdpzVlZWeAun6Ko4uJivV4/giWMaH0kSWq12vb2dnCByeXyGTNmSKXSES1k6mEymUwmEwzDkZGR&#13;&#10;zG9bc3MzQRByuVytVk/s5k0eKIoCc7QBJElGRkVCEKTT6YCJAEGQSCRSqVQURbW0toC/IUkSfJBt&#13;&#10;2sUy2tC03UvQheKJ3RpQYRQbGxsQEADsQr1eX1ZWNvzTfmRBABD9A21gIQjy8/NLSEhg8zesVqvF&#13;&#10;YkEQJCQkBHwNLperv78fgiCF4v+zd97xUVRrHz8zs7N9s7vZ3SSk94IpBEio0ruggCgIilIEpF/0&#13;&#10;Klf0Cr7q9V7FAooFuIoioCAloCI1QKgpJCEhndRNb9t3dsp5/ziyNwJCEgJJYL5+PjHLzs6cmez8&#13;&#10;5jnPeYpapVJ19gC7BCzH5ubkXr6cZjSaUP0fjuOamprMZjNN02aTGfW7EIvFarUarQgdOHBAJBLh&#13;&#10;GIYThEgk0ul0ISEharW6s0+F50EBAmgyIpcLhuOYQtG5Lhdw3esSExODvLhmszklJWXq1Kmt/Hjb&#13;&#10;tJiiqIKCAucUwMPdIyQkhBd0i8ViNptxHO/RowcAgOO4xsZGu92O47hGo3loy0/eAI7harW6rKw8&#13;&#10;ISGhsLCQYRiKohiGQXZ3s6GZYRihUCgWi9UqNcdxKSkpL774IkmSSOUDAwOnT5/u7e3NCzpPhwEh&#13;&#10;V1cHkQ8dx3G1unNdLgilUhkdFX3q1Cmaph0OR3Z2ts1mk0gkrQmsaJvLxWg0FhQUoAh0kiT9/P3c&#13;&#10;dG58/IbNZrPZbBiG6XQ6ZKE3NzczDEMQhEaj4a8PAj3wVqxY8cYbb6BlH4fDgUKyVCoVcqoAACQS&#13;&#10;iaeXp1wuR7H8NpuNoqjBgwe/9dZbL774ooeHRyefBs+DBIRcWQlAcYEEQfj5gy6wHCiVSkPDQpEr&#13;&#10;G0JYXV1dVlbWyuDFtmlNU1MTsq0wDHNxcYmIiCAExEO+IgoAcDgcSNCVSiW4vnSMHAhKpZK/Pk5w&#13;&#10;HJdKpcOHD3/vvfcWLVzk5eUlFAqRqyo4KJiiKIqiCIIYOHBgSEgIjuNCodDT03Pp0qVr164dMmRI&#13;&#10;K40UHp5WASFkGa6hBkAOAIARhDAouCsIukAg8PPzc9ouBoOhoKDgXgn6tWvXUAS6TCZzFvB9yEEz&#13;&#10;IwihRCJBlqbFYkGC/nC2V70NOI7L5fKoyMh/vvXPTz/91NfXVyQSZWdn//Otf6JmKZmZmR9++OHl&#13;&#10;y5cJgvD393/77bfffvvtnj178leSp2OBHMdUVgGG/mNRVCgmdG5dQdAJgvDx8XEKutFoRGZ0az7b&#13;&#10;Wvc3hJBl2dra2urqagghsj1DgkPaOeQHCxSNZ7FYLl26lJeXx3Hc5cuXUX163oF+azBMJBKNGzcu&#13;&#10;PDz8o48+OnHiRGlp6cKFC/v373/16lW9Xq/T6eLi4v7+979HRkaKRCJeynk6HoahrxUi8xwAgGnd&#13;&#10;MaGwKwg6juMe7h7u7u7If2uxWEpLS+12u1x+5yCcNgg6RVHXrl1Dlj+O40FBQUqV8q4G/qCAYRhB&#13;&#10;EAzDrFy5kiRJjuUoB2WxWFxdXR/ylKvbIBAICIIICQlZu3ZtdHT0rl27srOzDx8+LBQK0frnc889&#13;&#10;5+npSZIkfwF57gkMwxQVOlsUET28gFDYFb5sOI5LpBJvb2+JRGK1Wh0OR0VFRWNjo1arveNn2yDo&#13;&#10;drvd2UQDw7DIyEje/ESQJCmXyzmOo2naOTOSSqVisRjlGXXu8Losf6SGenjMmTMnJibmu+++O3z4&#13;&#10;cK9evRYtWjRw4EBUIIi/ejz3CMgwbF4O4P4IQie8vTGRuCtY6AAADMN8fX1VKpXNZmNZtrq6uqmp&#13;&#10;qTUfbJugl5aWopcEQaBa7O0c74PF6NGjd+7ciWEYjrogX0cikfj4+vBX6TYgTZfL5fHx8YGBgZMm&#13;&#10;TQoPD0eO9Ye5fifPfYA1NrP6Egg5gGEAw8mgEEws6iKCDgDw9vZWKBTV1dUcx9XU1HS8oFMUhVoU&#13;&#10;AQAwDAsLC+OlCuHr6+vj43OzLclbl60EwzCJROLj4+Pt7Q3468ZzX6Bzc//IKsIwTK4k3D0wUnjn&#13;&#10;j90vPD09FQoFjuMMw9TV1RkMBgjhHW+NNgh6c3Ozs9OjTCbz9fUlcN6GAuC6APEy1CHwl5HnfgAh&#13;&#10;k3MVmk0AQowQEIHBuNq1s8f0J3Q6nUqlQreDyWRqampiGOaOfYRaGzwAISwtLXU4HAAADMPc3d3F&#13;&#10;YjGG8/feH/Ay1CHwl5HnfgA5jqK4smvQbgccBAIBGRyCu3YtQReJRM4+ChDC2tpaiqLuWNSlDYJe&#13;&#10;Xl7uDHG5pYeBh4eHp+sDWY7RV7D1tYBjAYBAJCZ8/fFWBAXeTwiC8PLycgbs1tfX22y2jhT0yspK&#13;&#10;VGqdIAhUDOxuhsvDw8PTOTAMk5fD1v5RZBBXuRK+AUDQtWL2cBxvKbONjY0dbKHX1NSgmDzUhYAX&#13;&#10;dB4enu4ItNmY3GzYWA8AABiGu7kJgoOxLhbiQRCETqdzWujNzc0dKegAgLq6OtSUQCAQaLVaXtB5&#13;&#10;eHi6I2x1lSPjMqRpgGGYUCTwCxR4eoEulo2M47hWo3UKutFobE0vujZEuTQ1NaHnA47hrpqutYDA&#13;&#10;w8PDc2cgBCzL6svZgjzAMgDHMRcl2adfVzPPAQA4hqvU/2ulgNoGdKSFbjQa0e4wHFO68EUEeXh4&#13;&#10;uhsQclYLlZkOLUbAcRhO4DoPUa/Yzh7WLcBwzMXFxSmzVquVYZiO9KGbzeY/BB3DZHLZ3YyVh4eH&#13;&#10;5/4DOZYzGBznzvxRwoUgyP6P4l2ypxiqaOsUdLvd3pqCi22w0CmKch5JIpHwFjoPD083g2Wp9Mtc&#13;&#10;ZTkAAGAYIEnJuAlAKOrsYd0CJLPOlzRNoyXM29MGQUdZRehIQmEXypHl4eHhuTMcx1mtth9/AJQd&#13;&#10;AICRQiLkEdLHF+uSVYNQw2jnS+Rv6UgfutPgR9Vi2zFEHh4ens4C0jSVfIktyoEMDQAAYolk6lNA&#13;&#10;IOg6BblugCAIZ5QLar17x4+0J1IHwzDe38LDw9O94Mwm+76fnC2KBOGRot59u6Z57qStrV26XLAO&#13;&#10;Dw8PTwcDIYCQSklmivIgwwIcB4RAPHosodF0tfDzu+SBOhkeHh6eWwAhtNscp45x9XWAYwFBEIFh&#13;&#10;grBHMLGkiwt6a9wsLWnDybT05rSyBTUPDw9PpwMdlP3iBTonG7AMgBCTSEWDHhX4+nZZ7zmipdK2&#13;&#10;0svdBkF3RrZACFuThMrDw8PT+UDINjRQJ45wVRUAAoDjRA8vYf9BuKxrlVe8gRtkViAQtKYjYxsE&#13;&#10;XST6X7Sm3W5v61yAh4eH534DIWQYJi+HOnUMUvY/irdE9xbF9MK6dktk1PXT+ZIkydYskLZW0DEM&#13;&#10;k0ql6PnAcZzFbGnfKHl4eHjuHxzLGZote3dDowFwHCAIXOcufXJGt/CeW61Wp93cyi67bTglFxcX&#13;&#10;55GMJmM7hsjDw8Nz/4AQMqz97Bnm8kXAsQAAjCRFE6eR/v5d3HsOAIAQmkwm50uJRHLH/nOgTRa6&#13;&#10;Wq1GNj/HcU2NTbzLhYeHpysDGZopL7N+uxnabQAATEASASGyqU9iXTLX/wY4jmtubnbKrFwuF7Si&#13;&#10;JGQbLHSNRoMEnWGY+vp6XtB5eHi6LhByBoPlh285fSlgGAAwIJNLn5mNK1Wg6xXLvRmO4xoaGpz1&#13;&#10;WxQKhVAo7EgL3c3NDQk6y7K1dbW8oPPw8HRRIAQcZzt2xHHqOKQdAACAYcLBw0X9BmJkN1BzAADH&#13;&#10;cc6eQgAAlUrVwYLu6emJisWwLFtZWckLOk8rgdfp7IHwPCxAmnbk5lBHf+GaGwHHAQGJ+wZIJjyO&#13;&#10;azQA79K5/k5Ylq2urnbeNWq1WiwWd2TYore3N3LisCxbUVHB358dzgMpfBzHORwOo9HIsuwDdmo8&#13;&#10;XRQIueZm+6H9zNUrgKEBALhcIXnsCWFUNEaSXX85FMFxnF6vd1roWq1WJBLdUdBbO/vAMMzPzw9Z&#13;&#10;6BDCyspK1A+Jr9J1lyCNgy0AAKAMgrbW5emCcBxns9mOHDmSk5MzZcqUoKAglB/R2ePieXDhOEhR&#13;&#10;1IUk29FfUOA5IIWCmN7iCY9j0u7Ulod20FWVVZD7wwbS6XSt6ULRBkHX6XQuLi51dXUAALPZXF1d&#13;&#10;rVQq+Tq6rYdlWYqiUBlMJxRF2Ww2u81utVntdjtFUQzDyGSyuLi47i58yDa/dOnSv/71L71en5eX&#13;&#10;t2TJksjISKFQ2Jr1eh6eNgMhZBhHXq511/ewvhZACAgCV7lKn3yG9PLu4oHnN9DU1NTY2MhBDgAg&#13;&#10;kUg0Gg1Jkh0m6DiOi8ViLy+voqIiAABN0wUFBUFBQbygtx6j0fjNN98UFxcbjUaTyWSxWCwWC1Jw&#13;&#10;9joCgSAsLGzt2rUPwNSHYZiSkpLVq1enp6czDLNnz56srKx169YNHz6cIIgH4AR5uhqQZdmGetP7&#13;&#10;69jCXMBBgAGMJMXPzhP26QtwvLs4WxCVVZVGk5HjOAzDtFqtUtmqNs5tsNDFYrGfnx96yXFcTk7O&#13;&#10;qFGjWtYD4LkNDMNUVlZ+9NFHFosFFZTnOI5hmD86S0FAkqRcIR8xYsSaNWuCg4O7tXkOIWRZtqys&#13;&#10;bM2aNbm5uRKJRKFQ2O32wsLCRYsWLVu2bM6cOS4uLq3xCfLwtAoIAYRcc5Nx/b/ZkgLI0ABATCIj&#13;&#10;BwyTT52GiSXdS80BABUVFSaTCUKI47i7u7tarW7Np9oQ5SIWiwMCAtBLjuOysrL4El2tBNXZSUxM&#13;&#10;rK6upiiqR48eYWFhPXv29PLyQm/RDK1Sq6Y99dS6devCw8NFIlH3FXRUPEOv13/00UcnTpzgOG7i&#13;&#10;xIm//PLLqlWrevToUVNTs379+nXr1hUWFvLLpDwdBoScxWLd8yOdfBZSFHK2CCKiFS8twyRSrBu6&#13;&#10;+MrLy52C7uHh0UpBb4OFLhKJgoKCMAxDzt+8vDyLxaLqkg2zuxqozs7x48chhPHx8f/4xz+CgoJY&#13;&#10;lt21a9emTZtqa2tFItHy5ctnz57t6urard0RSM3Ly8s//fTTAwcOMAwzceLE1//xj6DgYC8vr4CA&#13;&#10;gPnz5zc2Nu7evTs4OJh32fF0DBByZpPt+FH77wdRzRaMJAm/IOlzcwW+XbRl6G2AEDocjvLycqPR&#13;&#10;CAAgSdLT09PV1bU1n22DhU6SZI8ePbRaLbiexVRaUtruQT9UQAirqqouX75MEES/fv3i4+P9/Py8&#13;&#10;vLzi4uLCwsKEQiFBEBRFocSB7qvmHMfRNF1dXb1+/fpdu3bZbLZx48a9/vrrQcHBIpFILBbLZDIA&#13;&#10;AIZhAQEBUVFRZNcud8fTPeA4aLdTyRetP/yXqygFHAtwHNO4iadOF8X26fpFuG6G47j6+vrqqmoU&#13;&#10;syiVSv38/NC9c0facKqonIufnx+O4xBCs9mck5vTziE/ZEAIk5KSDAaDTqcLDAxElTClUunw4cNX&#13;&#10;rlwZFhbGMMzmzZs3bdrU1NSNi+QwDFOhr1i2bNnOnTubm5tHjRq1Zs2a0NBQoVAIIczIyPjwww9p&#13;&#10;mvb29l60aFF8fHxrig3x8NwOCCHLUNlXzJ/+hy0qgA4HKpArfHSkdNIU/Ho9we4Fy7Ll5eXVNdXo&#13;&#10;pUKhCAwMbGVgWNueXWq1GoUSQwiNRuPVq1db2Yv6YQatEJ48edJisUAIv/vuuw8/XF9fX8+yrEgk&#13;&#10;Gj169Lp16wIDA81m86ZNmz75+JPi4mK73e5MKOgKMAzjcDhu84dmWdZisaSnpy9buuz06dM4jj/2&#13;&#10;2GOrV68ODw8XCAQURWVlZX300UeZmZkqlWrGjBnTnpwmkUju5ynwPIBACG02R3aW8fVVXLUecCzA&#13;&#10;cEwkFsT2VyxcjMtk3c42RzAMU1ZWVlVVhV4qlcqQkJBWCnrb1gpUKlVISIhEInE4HBRFFRUVmUwm&#13;&#10;hULB21m3AdVkyMzMRO6Impqaq1evSiTiF154QavVymSyCRMmiEXid997Nzk5efOWzdU11UuXLu3Z&#13;&#10;sycKAun0awshtFgs58+fHzNmzM2DgRCi+vhnks588sknZ8+eFYvFo0ePXrNmTUhIiFAoZBimqKho&#13;&#10;/fr1J0+exDBs6tSpK1askCvknX5ePN0bjoM07cjKNH36H9hYDx0Uitwge/dXrn2XULuC7uY6d4Kk&#13;&#10;tampCb3UaDSBgYGtXG1qm6BLJJKQkBCVSmUwGAAA1dXVBQUF0dHRzu50PDfjcDiSkpJQJUwk0Far&#13;&#10;9eOPP7ZarQsWLHBzcxMIBEOHDVW4KDZu3Hj69Ok9e/Zcu3Ztzpw5EyZMUKvVne5o5jguNTV169at&#13;&#10;Q4YMuSFXDS2B1tbW7tm959tt3xYXF2s0mmeeeebFF1/08/MjCIKm6by8vA8//HD//v0SiWTy5Mlv&#13;&#10;vPGGq6srr+Y8dwWEnM3qSLlk2baFLciFDA1wHAhIYf8h8peW40pV91VzAIDBYLhy5YrVagUAkCQZ&#13;&#10;Fhbm4uLSyluGWLt2beuPhJZfk84k6fV6dLCoqKjw8PBOF52ujNVq3blzZ3JyMsMwAQEBTz31lEAg&#13;&#10;0Ov1V69edTgcQUFBCoWCJEk3N7dHHnmEZdnCwsKysrLMzMzm5mZPL080AeosUx35i7Zs2XLmzJlh&#13;&#10;w4ZptVpkKaD2tTabLT09ff369bt+3FVWVubr67tk8ZJ58+Z5enoKBAKHw3HlypV169adOHECAPDk&#13;&#10;k0+uWL7Cx8eHf/zztB8I/1gFvXDO8vVnbH42tNsBwDCRiIyNl81fTIaGYUISYN3S2QIAgBCWlpZ+&#13;&#10;8cUXtbW1AACFQjFnzpxevXq1No4ZtgWWYRsaGiZPnow+q1QqV69eXVdX16adPGwUFBRMmjRJqVT6&#13;&#10;+frt37+/oqLi/LnzMTExIpFIo9EsWbKkuLjY4XBwHMfQTHV19ZYtW3x8fEQikVKpHD58+G+//WY2&#13;&#10;mxmG6ZTBsyxrMBgGDRrk5ub2ySefmM1m9O8Oh6O2tvazzz6LiYmRSqUSiSQ+Pn7f3n0Gg4GmaZZl&#13;&#10;aZo+efLk8OHDJRKJWq2eO3duXl4eyqLqlBPheUBgWc5uNyfsrx03pCo2uCo6oCo6oCo2pO7px6kr&#13;&#10;mZzNBrvzFwzFiSUkJKCETRzHfXx8rly50vq7pm2Cjuyy1157TSqVAgBIkhw/fnxWVlbbR/4QcezY&#13;&#10;sSFDhkyePDkzM9NsNtvtdqvVmpaWNnjwYKVSqdFopk+ffjX7qslkQsVejEZjcnLy+PHj3dzc1Gq1&#13;&#10;l5fXq6++mp2d3djYSFEUSsa5b1AUlXgyMSgoSCKRPPHEE3q93mazVVZWnjxxcurUqe7u7kql0tvb&#13;&#10;e/r06ZcvXzaZTGj5tKmp6cCBAwMGDHBxcXF3d587Z25JSYnNZuPVnKf9cBxH00xdnfH7b2uGxVX3&#13;&#10;DauKDqiKCaqO71n31CQq+wpnt8P7e3d0OCzLms3m1157DU3HCYKYMGFCY2Nj62+ctrlc0MS/ubn5&#13;&#10;9OnTJpMnIxwHAAAgAElEQVSJ4zi73T58+PCAgADeK3pLIITZ2dkymez111/39/cXiUQCgUAgELi6&#13;&#10;usbHx5eVlZWXl2dkZKSnp3t5erl7uItEIpFIpNPphg4dShBEZWWlXq9PTU09m3SWYzmxRKxQKFAt&#13;&#10;RgDAfbjmNpstISHhxIkTZrNZLBb7+/vX1tZu3rz5vX+9l56eTpJkz4ieixcv/vvf/+7n54fCE5ub&#13;&#10;m/fv3//OO+/k5eUplcpZs2a9vuZ1Ly+v1pQW4uG5NRBCh4PVV1h3fm//6XvO0ARoBmAAk8nI3v1c&#13;&#10;1v6L9AvARKJul99/A2hC/OGHH5aVlQEASJJcunRp3759W3/vtE3QEUKh8MiRI9XV1RzHmc3m3r17&#13;&#10;x0THEIJunN9474AQKpXKvn37arVaZ+VYVBpXpVLFxsaimiclJSWXLl2iabpHjx6ohqVMJouNjUXr&#13;&#10;E3q9vrKy8tzZc6lpqeXl5QzDKJVK9De+1xUCamtrv9/+fWZGJk3Tdrs9Ly9v//79Z8+eZRgmIiJi&#13;&#10;1qxZK1asGDFihFwuJ3Dc4XDk5eV98cUXmzZt0uv1ERERixcvfumll9RqdbdOf+XpZDgOUpQ95ZJ1&#13;&#10;6xfUySPQZAAsCwgcUyhFoybIFy0TeHl3o0Lnt4FhmOTk5K+//hqtiKrV6rffftvNza31CdXtEXSC&#13;&#10;IIqKClNT09D0Xy6Xjxg5QiqVdt/yI/cODMPkcrlUKiUIouX1wTAM2elhYWEajSYjI6O2tvbKlStl&#13;&#10;ZWVeXl6urq4CgUAqlfr6+sbExERGRtrt9vKK8srKyoyMjMuXL2dkZJhMJhcXF5Ik4fUS6vdi/BkZ&#13;&#10;Gbt27aqsrESzsdraWpvNptVqZ86cuWTxkvETxgcEBAiFQo7jLGZz4smTH3/8cUJCgtVqjY6OXrVq&#13;&#10;1RNPPKFSqXjbnOcWQAhYFtVduXV2PvII0zS0mK17f7bt+C+TkQrtNsBxQCDAXVTi8U/In31e4OeH&#13;&#10;kWQ3DTlvCYSQpulPP/300qVLDMMQBDFw4MB58+a1pgz6n/bSVux2+5EjR5AbHQDg4+OTnJxMUVQ7&#13;&#10;dsXDMIzRaDx9+vSAAQNIkpTL5aGhoVu3bjUYDKigLsMwNptNr9cnHEiYNGkSKouMFlQjIyOXL1+O&#13;&#10;3F/3Ymwcx23dulWr1aKqDwKBwMfHZ9myZZcvX25sbKQdNMuyqOh5VVXVurXrgoKChEKhVCodN25c&#13;&#10;Wlqa2WxGG9yLsfF0e1iGNRlNP+20/vbLX2zAcrTDUVjQ+Prfa4b0+d8SaK+g6kG9jN9uYZubIE1D&#13;&#10;+IB8wViWrampcbqv5XL5hx9+4AxDaCXtsdAxDNNoNfv376+vr4cQchzn6uo6cOBAPnixHSBTXavV&#13;&#10;jhw5kqbpSn1lfX39yZMnC/ILPD09JRIJagchkUh8fX0nTJiArjNFUQ6Ho6GhISMj4/DhwziODxw4&#13;&#10;sGMHxnGc0Wjct2/fiRMnfHx83n77bV9f37Vr106bNs3D3UMsEeM4TlFUbW3tmTNnXnnllYSEBLvd&#13;&#10;rtPp5syZ88477/j5+YlEotZ4WtBXiGEYVBee4zj0DGiZhIwBDPAm/gMDx0GHg9WXGzdtpH78jvD0&#13;&#10;EvaOwzDsfz4TjoMOiqurtZ84Zv70AyY9GVqtgOUAhmEyhSAwxOWf70mGDsdlMkAQD4CnBWG323/7&#13;&#10;7bc9e/bY7XYAgJ+f3/IVy728vNrUDaY9VSUJghAJRU888URRUZHNZrNarQcPHly6dKlYLOa9Lm0F&#13;&#10;wzCCIORyeUBAwD//+c/IyMjt27enp6fv3bf3StaVp59+etSoURERESKRSCqVSqXSESNGDBo0KD8/&#13;&#10;//fff9+2bVt+fr5YLA4ODoYd3Q6QZdmqqioUwjR8+PBJkyZNnz6dJEmBQICCnerq6lJTU/fv33/o&#13;&#10;0CGDwSCTyfr16/f888+PGTNGLpe33usHIayrq8vLy0PlyUTXafk7ejaAFuvAOI47F4cfctBj768u&#13;&#10;BeyIyhwddp1R1XKLhc6+Yt76JZORAimKrdRzhmZC7Yo2gBwHLWY664r11wTHySPQbgUMAzAMEASm&#13;&#10;UAoHDZPNeoEMDsGEwgdGyhFms/n3339Hag4A6Nevn7eXd1vLkbazTDBBEOPHj//hhx9KSko4jisu&#13;&#10;Lk5KSpowYYJYLG7fDnkIgtBoNLNmzYqOjt63b9/BgwcLCgrWr1//66+/Dhs2bPjw4bGxscgXLxaL&#13;&#10;w8PD1Sp1UlJSYWGht7d3TExMh0sby7KlpaW5ubkAgBEjRkilUpQQRNN0Y2Pj6dOnjx49evbsWb1e&#13;&#10;j+N4nz59pkyZMmbMmICAgLYWc4cQmkymr7/+Ojk5mSRJya2QyWTopxOlUhkZGdmjR4+H3IZAkxsc&#13;&#10;x29px6GJDuI2O0Gr62jjm99CNkfHpLaxLGtoth/73bZnJ1tWDGkHgJCtqWbr6nAXF4Dh0GJ2XMl0&#13;&#10;nDtDnTnJ1VRCmgYcCzAMI4W4p49k6nTxiNGERw9MIHjA1BwAcPXqVdTbCwAglUrj4+O1Wm1bv97t&#13;&#10;F/SAgID+/fuXlJQAAGw2248//jhs2DBe0NsNMjnlcnlcXJyfn9/gwYN37tx55syZjIyM/Pz8o0eP&#13;&#10;9u3bd8KECX379pXJZBzHlZaV1tTUEAQxbNiwVtZKbhMMw2RdyUI1HoxGI0VRKGI1MTExISEhKytL&#13;&#10;r9dDCD09PZ9++ulx48aFhYWhlNe2HgjDMF9f35EjR545c6a4uJhlWewmCIIQtkAqlbq5uX311Vcd&#13;&#10;ftbdDrvd/vvvvzMM8/jjj6Mqni3fZRimIL8gNTWVYRl0JZ0S79RoZ43WmJiYy5cvOxwOpCnIGSgS&#13;&#10;ieRyeVBgkJe3l1gsvmFtvw1ACGkHZzKZv9niOPk7W1UBWBZACADgqqu4qkro5uYoyLcf/oXJzmD1&#13;&#10;5dBmASySchIIxeSjI2WTp5Lhj2AKOSZ40Fy7EEKGYc6ePVtWVsZxHI7jYWFhUVFRYrG4rQ/R9gu6&#13;&#10;RqMZM2bM7t270cJdWlra5cuXR44c2b4d8iBwHEf17MePHz9o0KAzZ8589tlnqampqampaWlpP/30&#13;&#10;0yOPPDJz5syhQ4emZ6SXlZURBDFp4qR79BylHBSa8a1bt66kpOSpaU99uP7DEydOoLr7Op1u6tSp&#13;&#10;8+bNCwgIQDFO7bPgcBwXCoWPP/74mTNnduzYgXJib94MBXIh5HL56NGje/To8ZC7XCCERqPxq6++&#13;&#10;0mg0vXv3RqWtW25gt9tPnT71n//8x263o1gjlmUdDgfLsmKxGJUvpmkaQqjRaL799tuSkpIDBw4U&#13;&#10;FRVBCNFsCa1qkCT5xBNPvPLKK25ubu0RdAgBxzF6vWHdG2zuFUjZAMs63+Tqa2xJiead27mCbGg2&#13;&#10;QYYGHAcgBDgOCAL3DZLOWSgeOBh3ccEERPfN6b8NqF5ucnIyKsglkUj69OkTHh7ejq93OwUd9buI&#13;&#10;iIjo3bt3Wloay7K1tbVHjhwZPHjwzWYCT5tAdhNJkiqVaszoMYMHDT51+tRPP/105cqV5ubm9PT0&#13;&#10;rKwsVMXQbDYHBARERUe1admklYhEovnz58vl8q1bt1ZUVGzduvXChQtWq7WpqUkoFD755JMLXlzw&#13;&#10;SOQjEomEJMm7DDNHwZ2vvvrqxQsX8wvy2RZ3+y2JiIh4adFLD3k0JITQ4XBkZ2dfuHBBq9VmZmai&#13;&#10;SKSW27AsazQaPTw85s2bN3jwYIVCkZKS8uabb+bl5f3jH/945plnaJrOysraunVrdna2Wq1esmSJ&#13;&#10;QqF47733rFbrCy+8sHz58oqKip9//nnXrl07duwoLS198803o6Ki2vDnhhBwHGcyUmlplq8+ZUuv&#13;&#10;QcoO/uzYgQ7KcfBnACHkWMAwAGAAxzGhCNe5CeMGSafPInx8MKHogXSzIBwOR2pq6pUrV9BLNze3&#13;&#10;YcOGubSrmHv7hQDHcX9//8GDB+fn5xsMBqPReOnSpcLCwtDQUF7Q7x7kgSFJUiaXPfHEE8OGDUtJ&#13;&#10;STl27Fhqamp+fn5NTQ3LshKJZPTo0UKh8F5ccFQv7IUXXvDz8/v666/Pnj17/vx5lHkgFArnzp0b&#13;&#10;3y8etVjqkMOJRCJ/f/9VL6968803q6urb7OlWq2eP3++p5fnvXiMdSMghDabbdu2bRaLhabp33//&#13;&#10;fdCgQTeXw2RZdvrT059++mmpVMowjIuLC+pnIJPJ1Gq1WCx2d3f39fV9/vnnWZZVKBTu7u4ikchu&#13;&#10;t2s0Gm9v7x49eoSEhDQ1Ne3YsePgwYPR0dFBQUFyeeuqH0MIWZZrarT99ovt552svhQ4HLfYjGEg&#13;&#10;WvZEUk4KcQ8v8pEo4Ygx4gGDcbEYPNB/aAhhc3Pz8ePHKysrAQAYhvn7+w8ZMqR9Nezu6kqh6lGH&#13;&#10;Dx9GntaCgoLExEQfHx8+frEDQa5MlUo1fPjw/v37l5aWXrlyJTU19eLFiw0NDaNHj753bTkxDJPJ&#13;&#10;ZGPHjvX39//pp5+2b99eWVnJsqzVat2zZ8+gQYM60EBGk5JJEyelpKRs3rz5rxbxRCLRyJEjhw4d&#13;&#10;2g734gMGhDAzMzMpKcnPz6+iouLYsWMvvfSSRqNp+X0QiUT9+vVTqVQymQzHceQcd4LmgkKhMCws&#13;&#10;7Pnnn0cmIZphO2tLoKTl2bNnHzp0qK6uLjk52Wg0tjKLENI0o6+wbttCJSVyTfXg9hMvZJV7+YkG&#13;&#10;DxX27SeMjMKksgcjY+g2oCWNkpKSY8eOURQFAJBIJKNGjfLw8GjffX1Xgk6SZP/+/Xv27Jmfn8+y&#13;&#10;bH19/dGjR0eOHMm3vOhYnNa6UCiMjIwMDQ0dPny4Xq9vamrq1avXPTVUBQIBQRA9e/ZcsmRJcHDw&#13;&#10;pk2bUO23ixcv2u12ZzGDDoEgCLWresaMGcnJyRkZGbd0vKCMB4VCYbfbnZGLLcsLt/ylowbWBUHL&#13;&#10;aLt37xYKhfPnzf90w6dlZWWHfzuM+s84z10kEsXHxyOfGPiLa4LWOV944QWpVHrzpcNxnCAINzc3&#13;&#10;hUJRV1dntVjv6BADAACOgwxjv5xq3bqJycqANhtgmdttj+NEcIRo2Chx/4GEjy+uUmGCB1zKEWia&#13;&#10;9euvv5aWlqLlUA8PjylTprTbh3lXWoAyYsaOHXvq1KmGhgaHw3Hy5MmcnBzUpu7BvqM6BSRhBEF4&#13;&#10;enr26NEDtNCveweynT08PJ555pmIiIjVq1ejyUFWVlZcXFwHCjo6UK9evWY+M7OiogLVg76B+vr6&#13;&#10;zZs3Z2Rk9OzZMzQ0NCgoqEePHqjLNt6C+3BZOheWZUtKSs6dOzdq1KjxE8ZfuHhh796923/YPvv5&#13;&#10;2c6YfQAASnG446XAMEypVN5mA6vVajabAQBe3l4ikeiOWV6Qpm0nT1i++oQtLwVokfMOI8Clz8+X&#13;&#10;DB2BSSR/lAF4oP98TjiOq66u3rlzJ5o84Tg+a9YsHx+fdn9779a4wzBs7Nix33///fnz5xmGMZlM&#13;&#10;u3fvHjBgAKpFdZc757kl91+tUJyySCSKjo7+73//u2HDhnPnziUnJ/fq1atj3WsYhkml0slTJp8/&#13;&#10;fz7hYAJN0y3f8vHxCQsLo2k6Nzc3MzPT4XDQDgdOEK6uru7u7m5ublqtVqPRaLVarUajcHERCoXk&#13;&#10;dVDCLUqMQj9b6v4Ndv3NLzvwHDsEm832yy+/AABmz57t5+c3YMCAEydOVFZWHjhwYN68eS1n660c&#13;&#10;/A2ed1SY22azsSxbXV398ccfUxTl5uY2ZMgQF4ULht9J0FkGc1GQcQNxpYpraoSGZmi1QJYBLAc4&#13;&#10;DoBbRDExRUVg+EgMxx8SKQfXl7W//PJLtGiEYZi3t/fs2bNR78n27bMDNFej0cydOzcjI8NoNEII&#13;&#10;ExMTL126NHbsWF7QHySQxslkMn9//7Vr1x4+fLiqqspmszlL+nQUJEkGBATMnDXzcvrl4uJiZwij&#13;&#10;TCZ76aWXnnvuObPZXFFRUVlZWVlZWVtb29jYaDabLRZLbm6u1Wq12Wx2u91ms+E4rlAoXBQuLi4u&#13;&#10;6H8KhUIul8vlcplMplAoxGIxykdFoN+d6k/+GadE3nCn3fLG+6u7sTWWciuf1hXlFadPnx44cGBw&#13;&#10;cLBIJOrbt29QUFB2dvaePXueeuoptVp9lzMnhmEyMzMPHTpks9lQEplOp5s0adKIESMk0jvXisLF&#13;&#10;EnF8P3Fsb85sceRcZXKz2dIiplLPVephYz1kWQA5lDUKAAAQAgCZ/FzAdqHG6PcBhmEKCgr27t1r&#13;&#10;s9kAABKJ5Mknn3Rzc7ubll4doLkikWjs2LExMTHnzp1DnvSNGzcOGjSIj198IEHZT5MnT25oaEB9&#13;&#10;VToWJBbDhg577rnn3n//fbRSRJLkgAEDZs6cqdFodDqdn5/fH8VeOI5mGIvZbDKbkaxbLBar1Wqx&#13;&#10;WCxmi8lsMplMRqPRbDabTKaqqirnBijBGmm3kBSSQhLJutOERwiu/3f9/T+qEfxvgz9b/Qj0u5AU&#13;&#10;EgIBSQqcXiDnTxzDMRxr+Y9o6Vsqld4xOQudeGpaamFh4YIFCzAMczgc/v7+sbGxubm5+fn558+f&#13;&#10;HzVq1N2nJlit1ry8PIPBoFarV65cGRYWFh8f7+7u3irjEcMwQgAwHFeR4n79QVwctNuZ6mq2opyr&#13;&#10;1tOFBXTuVU5fBigbZFjAsQAAtqQA0BSAsrscdjfCZDJ9//33DQ0NyGoJDQ2dNGnSXTZo7ABBRzEY&#13;&#10;8+fPR111aJpOTU399ddfp02bJpFI7n7/PF0K5OkWCASenp73yBeBYZhcIZ87d25iYuK5c+domnZ3&#13;&#10;d1+1apWbm9stZqMQKpVKZwIkqjmHqs04/gxN0+gnAvmFLei/66DaRDabzWAwWK1WJP2oURRosYZx&#13;&#10;C43+88vrP6/LNfjDKYxhGCo0drNLhyTJUaNGzZ49+/Z5vxzH1dXVXbp0qa6ubufOnUeOHMEwjKIo&#13;&#10;VKTBaDT+8ssv/fv3v0tBFwgEvXv3njNnDqorIJVKZTJZG1wBaDOCcNbFxcQSUuFCBgZBh0NkaOaa&#13;&#10;GrmmBkfWFfpyGnstH9qtgHYwNTVCVcfnPHdB0Lc0NTX1xIkTKGNOIBCMGTOmZ8+ed+nY6BiviEAg&#13;&#10;GDJkyKBBgw4ePAgAMJvNmzdvfvTRR/39/Ttk/zxdjXvtxxcKhW5ubm/9863nZj+n1+ufeeaZuLi4&#13;&#10;W2cSYRh+vV/XzSmmt/kXZ8XROxb4BQDQNG2z2swWs/U6VKthGZblWGchSfTLDS85jhMIBEaj8YbI&#13;&#10;wpthGKaosCglJaVfv34ajQYZdARB9O7du6qqqry8PCUlJTs7e+jQoe289NeXTGQymTMXtwPWEjAM&#13;&#10;EwgAQWBCIS6XAU8vyHGifgMhTXMGI5WZQV04x1TXCMMi2n+I7gOE0Gq1/vbbb1lZWeiRGRISMmzY&#13;&#10;MI1Gc5e3VccIOgpsevLJJ8+fP9/Q0MAwTH5+/s8//7x06VLe8cLTPgQCQWRU5Isvvnj06NEpU6a4&#13;&#10;uLjc8Yt0881wm9sDKXXrf7q4uLhBN3D9SdDy3dt/ENz0XLnlYwa5a+44qaUo6sSJExqNZvXq1WFh&#13;&#10;YU7nPsuygYGBa9euLSoqunjxYr9+/e4+46zj61n+sbfrcxQcBzhBaEnp0KHSIUMBQTwMoYoAAIqi&#13;&#10;zp07l5iYiJb9FQrF6NGje/fuffdS2TGCjuO4RCKJi4sbPHjwr7/+ilrCHz58ePTo0REREbyg87QD&#13;&#10;giBcXV1nTJ/RK6YXasXXsfvvshEst4Fl2YaGhl9/+3XUqFFRUVEoXcj51mOPPfbNN99kZGScO3du&#13;&#10;8uTJAQEBN9x6LavMc5C7+bkC/jxxubcng2FoLgDAw5WHiFJD9+3bV1BQgP7Fx9t72rRpt48cbSUd&#13;&#10;GUTs4+MzdcoUb29vcD2Nbf/+/c3NzR11CJ6HCjTxDwwKHD1mdPvqWjxgoCSU/fv3G41GpOYtn0YY&#13;&#10;hmk0muHDh2MYlpKSkpSUZLPZbhBlCCFqjQIhNJvMN7/LcZzNZqNpGuUDt+wxwtMhoFDFlJSUhIQE&#13;&#10;i8UCABCJROPGj4+NjRV2hMnSkbazWCweM3Zsnz59kDHV2Ni4e/fu/Px8VM6tAw/E85CAFmBRFfjO&#13;&#10;Hksnw7EcZacSExO3bt2KaqBTFNVSkZFSoMLoJpNpy5YtiYmJVqvV6fxxOBx1dXXnzp1ramoiSfL0&#13;&#10;6dPXrl1DlRfB9YaWJSUlZ8+eRU+CzMzM/Px8ykHxN28HghqBffbZZ9XV1RBCHMcDAwPnzJkjkUjw&#13;&#10;jviSt6cF3V/uiyDQavjx48ctFgtajpdKpYMHD75HBaR4eB4SHLRjw4YN69evR7XpL126ZDQae/Xq&#13;&#10;haJZIIQGg+HZZ59NSkpC8ZQmk+nUqVM1NTUjRozAcZzjuLNnzy5YsODChQscx4lEosbGxl9//dVi&#13;&#10;scTGxgqFQpRBsnDhwszMTI7jhEJhfX09yl2KjIx8yAtbdhToqfnll1/u2rULBc4KhcJ//etfgwYN&#13;&#10;6qg6d1jHPn6Re2jt2rVfffUViiDu0aPHpk2bxo8f34GV+Xh4HjZYlqVp2m63o/muMyjeOXfhOA7F&#13;&#10;3jjbU6Bm4qi0C7LQHQ4HsuuRbYj2gNKmkNZYrVbU2RVcL80vFot5a6yjoCgqMzPz2WefLSoqYllW&#13;&#10;KBSOGTNm8+bNHZhX38HJnBiGyeXyJUuWJCUlpaenIyP9/fffj4yM9Pf353NHeXjaB0EQqPvgX22A&#13;&#10;Er7kcvkt38UwDKVEKRSKv9oAPSQ6Zrg8NwEhrK2t3bJlS3V1NXpkBgQEzJ07FxU07qijdPyDlyAI&#13;&#10;Ly+vxYsX63Q6AADDMNnZ2V9//TVqc8PDw8PzsIEmQEePHv39999RmTOhUPjYY48NGDCgYx+iHS/o&#13;&#10;aCo3cuTI8ePHIx+LzWZLSEg4fvw4wzD3PBaKh4eHp4tB03ROTs7u3bvLy8tRQ9fYXrFPPP6EVqvt&#13;&#10;2AX/e+IaEwgE3t7e06dPDwkJwXGcZdmCgoKdO3eiFqj34og8PDw8XRaTybT7p93nz59HAqjRaJ6e&#13;&#10;/nRs79gOLzN+TwQdwzCUizxjxgyNRgMA4Dju3LlzO3fsbG5q5qOgeHh4HhJQ9sD5c+e/+/475GxB&#13;&#10;leamT59+L2rb3avFawzDVCrVjBkz+vTpg5bI6+vrt/+w/cKli3xYOg8Pz8MA6ulaWFT00ccf6fV6&#13;&#10;lmUxDAsICFi2bJm7u/u9WIK+h9FIAoEgKCho4cKFqMQPcrxs2LABndi9Oy4PDw9PV4DjOIPB8OEH&#13;&#10;HyQnJyNni0KhWLlyZVx8R7b6ask9FHQUx/roo48uWbwEtfRlWTb50qV169ahcNd7d2geHh6ezgU5&#13;&#10;W7Zt23b06FFnlv+UyVMef/xxqaRVXbbbwb3NF0COl4WLFg4fPhzFWjY3N+/fv/+HH35ATTp4eHh4&#13;&#10;HjxQYZzExMRvv/22rq4OOZljY2MXLFyg0WjuXUbOPU8AQ4UYV69eHRsbi9ZzLRbLl19+mZiYeEMx&#13;&#10;Ch4eHp4HA4fDkZWV9c033+Tl5bEsi+O4n5/fCy+8EBUV1eF1Q1tyzwUdZaDFxMTMnz/f29sbwzCG&#13;&#10;YXJycr766qucnBze8cLDw/OAwbJsc3Pzli1bTp06hWpburi4TJ06dfz48XK5/J5WmuvI4lx/BSor&#13;&#10;4e7ubjab8/LyUC23hoYGk8nUp08fhULB13jh4eF5MEDdiLZs2bJly5bGxkbUumTw4MH/fPOfXt5e&#13;&#10;97r8yX0SdBzHRSJRaGhoeno6Si+iKKq4uFihUMTGxgoEAr76Dw8PT3eH4ziHw7F///53333XWSA3&#13;&#10;ICDg888/DwsLuw9FK++HoP9xJIJQqVQhISFnzpxBja7tdntWVpavr29YWFiHZ0zx8PDw3GdQZeNX&#13;&#10;X321pKQEQohhmLu7+4YNG1Db7vtgtt4/QUdthVUqVUBAQEpKisFgQCU9L1++HBgY6O3tfS/ypnh4&#13;&#10;eHjuA6j8Vlpa2jvvvJOZmelwOAAAXl5ey5Yte+KJJ+Ryecc3aL0V90/QwXVnuo+PD0EQV69eNRqN&#13;&#10;HMdZLJbS0tLAwEBfX9973Uueh4eHp8OBEDIMU1xcvH79+t9//x3FZLu4uDz99NMLFizQ6XT3rUPI&#13;&#10;fRV0BI7jQYFBlJ3KvJLpcDhQzfTa2trwiHCdTsfXTOfh4elecBzX1NT0f//3f4cOHTIYDAAAkUg0&#13;&#10;ZvSYl195OSgo6H76k++3oKMFUolU4u/vX1VVhboaMgxTW1tbXV3dr18/1Mict9N5eHi6PiiByGw2&#13;&#10;v/vuuzt27GhuboYQkiQZFhb28ccfh4aGoiT5+zaeTrDQkabL5fKoqKisrCy0ekBRVEFBgclkio+P&#13;&#10;l8vlvKDz8PB0fSCEZrP5k08++eKLL9C6IIZhoaGhGzdu7Nu3731Wc9Apgo7AMMzFxSUkJKSoqKii&#13;&#10;ogJCCCG8du2awWDo2bPnvQ6/5+Hh4blLUFe577777ssvv6yvr0edKyIiItatW/foo4/en7CWG+g0&#13;&#10;QcdxnCAInU4XHBx89erV6upqFJx+7do1hmFCQ0NdXFz4NVIeHp6uCcuyBoNh9+7dmzZtKisrQ6Vx&#13;&#10;Q0JCli1bNmnSJBcXl07Jrek0QQfXfS86nc7HxycvL6+qqgoAYLfbUUvsyMhIqfRe1STj4eHhaTeo&#13;&#10;kuLu3bs/+eSTwsJCpOaenp6LFy+eNWtWx/Z9bhOdKejgup3u5eWl0WiysrKam5tRIGNhYSFBEJGR&#13;&#10;kSKRiLfTeXh4ug4cx1mt1sOHD7/++usVFRUMw6AMmwULFixYuMDV1ZUgiM6SrE4WdAAAqgrg6+vr&#13;&#10;4uKSlZXV1NQEALBYLGlpaVKZrGdEhEQi4QWdh4enK4Bs8717973yyitVVVWovKCrq+vs2bPXrFmj&#13;&#10;dFF2btJ75ws6giCI0NBQmUyWn5+PQn9oms7MzKRpOiQkRCqV3us1Uo7jaJq+p7MBjuMYhmlubr52&#13;&#10;7ZpMKrubXAOWZRmGqaurKy4u1mg0yDHFsqzNZrt27RoAoH1PQRSDxbIs92fQkjU/VeJ5yOE4rr6+&#13;&#10;fs+ePR988B+9Xo9sczc3t3lz5/391b8jT0vn3iNdSNCFQmFwcDDyvaAkUqvVmp+fzzBMUFCQUqm8&#13;&#10;pxq0z5EAACAASURBVIJiNBoPHz4MANBoNPfiQBzHmUymU6dO7dy58+eff+7bty86UPt2VVdXd+TI&#13;&#10;kR07dhw4cGDixImoagLDMPv27vt689eNjY2xsbFtnfdBCC0WS3p6enZ2dkFBQUFBQVFRUVFRUWlp&#13;&#10;aWVlpdVqlUgkOI7zWQI8DycsyxqNxt27d2/cuLGwsJCmaQCAh4fHc88+t2TpEnd3905XcwBAF0rL&#13;&#10;xDBMqVROnToVx/H333+/sLAQQlhXV/fNN9/YbLaVK1d6eXndo9rwEMLCwsKNGzeOGjVq2bJlHV7R&#13;&#10;F2UGf/XVV0eOHLly5Yrdbn/55Zfb1ymb4zibzfbpp5+ePHmysLAQAEBRFIrcp2n6xMkTJ06coChq&#13;&#10;1qxZQqGwrYLOsmxlZWVCQsLly5ftdjt6ygoEAo7jULHMRYsW9enTh6+OyfOwwXGc3W7/7rvvNm3a&#13;&#10;hKI2MAxTq9XPPfvc0mVL3d3dO9Fv/idgF8PhcDQ0NHz55Zf+/v7IzYJhmKur66JFi/R6PWpy1LFH&#13;&#10;RBL53//+VyKR9OnTp6ioCNWk79hDOByOpqamQ4cORYRHCASC06dPMwzTvl1RFFVfX79x40Z3d3ep&#13;&#10;VFpTU4Ouic1mO3/+/Ny5c3/88UeGYdp6oZDTyWQy5ebmRkdHC4XCuLi4xMTEtLS0DRs2BAYGajSa&#13;&#10;vn37HjhwwGKxtGPkPDzdEaen9N///rdWq0U2JUqjWbp0qV6vp2maZdnOHuYfdDlBhxByHNfY2Pj5&#13;&#10;558HBQWhpw5qezR79uzc3FyW6eBrxzCMXq+fOnUqAEClUm3csMFms3XsIRAURaWkpAwZMuRuBB1h&#13;&#10;tVr37t0bFhbWUtCRIlutVoqi2r1n9MAYNGiQUCgcMWIESgswGo07d+7UarUikah///5FRUXt3j8P&#13;&#10;T/eCYZiampo1a9ao1WqnDa7T6ZYvX97Q0EDTdGcP8E90xYkzhmEymWzmzJmrV6+OiorCcRxCSNP0&#13;&#10;gQMH/vGPf5y/cN5qtXbg4RiGycjIuHLlilarpShqx86dJpPpls1O0YIhWjOEEDIMQ9M0+v2GzWia&#13;&#10;djgczke38y0Upol+d+4B7eSGY0EIOZZF+0Hm9g0bEARxs9/jlt5/eN3KcA7pNlcD7cFphqBcAbFY&#13;&#10;PGjQoNjYWAhhZmZmaWkpOi+WZdHg0Sm3PFl0dre8CC0Hhq6Aw+G4eRvnsCmKunknLT+L3m35h2j5&#13;&#10;J7jNAHh4bgOSnfz8/H/961/ffvut0WiEEOI47uvru2TJkjWvr0FFcTt7mH+iC/nQW4Jct0899ZRS&#13;&#10;qXz//fczMjJQXtbx48ftdvvy5cuHDh0qEonu/moiXdixY4eXp9egQYP279+fk5OTlJQ0YcKElvXZ&#13;&#10;kbI0NTWlpqaKxeJ+/fo1NTVlZGRYLJaoqKjAwEC0Mdqsuro6Jyenrq5OKBQGBASgFV00VLSiiKTQ&#13;&#10;ZDRdzblaUVHh6urau3dv5xI5vG5rl5eV5eblmc1mrVYbGBiIlhCcbiindqOf6NBms/nSpUsCgWDE&#13;&#10;iBHoiOjfa2trCwsLKyoqJBJJaEhocEiwUCj8q8ChlrsF14seSyQSf3//U6dOURSFDBP0XS8pKRk5&#13;&#10;cqTBYEhLS/P29n7kkUdEIhHHcc3NzVevXq2srBSJRAH+Af4B/gqFwulnRJe9ubm5oKAAFX4IDg4O&#13;&#10;CwuTSCRoVOjBqdfrC/IL6urrXFxcevbs6ePjg9z3KMgnPT29tLSUIAgPDw+73e7n7x/g708QBE3T&#13;&#10;TU1NycnJRqNRrVLr3HQlJSVTpkzpEi5Onm4CunGuXbu2fv36hISEhoYGjuMwDPP3958/f/7s2bNd&#13;&#10;NZ0Zb/5XdFFBB9ft9DFjxsjl8nfffffcuXMQQpPJlJiY2NDQsHr16jFjxkil0ru8oCzLFhYWXrp0&#13;&#10;aebMmQMHDrx8+XJubu727dvRA8O5WVVV1f79+w8dOlRWVta/f//m5ub//ve/yB0RGBi4evXqoUOH&#13;&#10;YhjmcDgSExM/++wzo9Ho5eWVn5/Psuz48eOXLl3q7u7u3BvyKb362qsXLlywWq0kSUZHR69bty4s&#13;&#10;LAwJus1m2759+86dO+VyuUQiKS4uVqlUzzzzzLRp01C0D2ghuOB6NFVCQsK+ffuKiooeffTRoUOH&#13;&#10;4jiO/CdJSUmff/45AIAkyZycHJVKNWPGjJkzZ7q6urb+QnEch2oPCQQCD3ePxMTE3bt3p6enYxgm&#13;&#10;lUo/+OCDsrKyoKCg9957Lzw8PC8v77333mtsbNTpdJWVlbSD7tO3z9KlS0NDQ52PmZSUlA0bNjQ1&#13;&#10;NSkUiqKiIhzHx44d+/rrr6NYGrvdfvDgwW+++UYkFBmMhoaGBrVavXLlygkTJkgkEpvN9tlnn/3y&#13;&#10;yy+enp52ux09EtasecPH2xvH8ezs7DfffNPhcOh0uvLycqPRKJfLJ02aJBQK7+arwvNQQdN0QUHB&#13;&#10;qlWrUlNTm5qaIIQYhvn4+Kxaterpp59WKpVdUM0B6HqLojeAlumOHTs2ePBgp8Iia/GHH35oampq&#13;&#10;x+pfS0wm0+rVq2NiYlJSUoxG4zPPPCOVSkOCQw7/drjlbi9durR06dLg4GC5XB4eHj58+PDnn3/+&#13;&#10;lVde8ff3V6vVixYtamhoYBimvr4+Li4uIiJi+/btZWVl58+fDwwM9Pf337VrF3Jtp6enjxgxAsOw&#13;&#10;mJiYmJiYUaNGhYeHq9VqjUYzceLExsZGh8Nhs9nWr18fFBT00ksv5ebmVlZWbt++PTg42N/ff9Om&#13;&#10;TUajEcWbHzx4sGfPnlKptLa2lmGYixcvvvrqqyEhISKR6Mknn3RQDqTmp06dio2NXbhwYVZWVkVF&#13;&#10;xbp169zd3QMCAk6fPv1X142m6WHDhgmFwmHDhuXn59vtdqPRePr0aTc3N7lc/uijj+bn57/88stj&#13;&#10;x45FI4+Lixs9erSvr2/fvn1Pnz6dk5MTHx8/cODAhISEqqqq/Lz8iRMnarXaGTNmFBQU0DRtt9uT&#13;&#10;kpLGjh07fvz4vLy88vLyjRs3+vv7u7u7b/tum91up2l6y5YtPXv2/Oijj8rKyrKysqZMmaLVaqOj&#13;&#10;o8+cOcNx3MGDB0NDQ994443S0lK9Xv/vf//b399/x44dVqvV4XDMmjUrICAgPT1dr9dnZGQMGzYs&#13;&#10;Ojrabre3+0vC81BB07TZbD527FhUVJTTZCRJ0svL67vvvkN3eoeHZnQUXcsBdDMCgUAulw8cOHD9&#13;&#10;+vVDhw5FRpbNZistLf3b3/722cbP0JJgu/dfVFR08uTJcePGBQUFyeXycePGKRSK2rraI0ePoEVL&#13;&#10;tFmvXr3eefediIgIm83GMMxzzz338ccfv/baa8uXLTeZTIWFhXq9nmXZmuqanJwcnU4XEhLi5uYW&#13;&#10;EBAQGxuLKhnY7faWxw0ICNi2bdvu3bu/+eabIUOGmEymzMzMw4cPUxSVlZX1ySefSKXSOXPm+Pn5&#13;&#10;ubm5PfbYY1OmTCktLd22bVtBQcEtneCxsbEvv/xyfHw8y7Icy6HVboPB8H//938ioWjq1KmBgYFa&#13;&#10;rXbChAkeHh4NDQ2VlZU3e/9bgtwmKSkpycnJP+76ccniJSaTKTwsfMXyFTqd7s0335w3b55EIjEY&#13;&#10;DL1je2/evPm7bd/9+9//DgwMXLt2bWVl5ahRowYPHuzu7u7n77dq1SqSJI8fP37gwAEUxfTTTz+V&#13;&#10;lZW9+OKL3t7eOp1u8ODB4eHhDocjLzfPbreXlZX9/PPPEMLJkydLpVJPT89p06YRAuLatWt79uyB&#13;&#10;HExNTTUajRKJRC6Xe3h4zJ49Ozo6GsMwFKFfUFBAUZREItHpdBEREUuWLLlv/WJ4HgAMBsO+ffv+&#13;&#10;9re/Xb161Wq1QggxDIuOjv7iiy+mTZumUqm6qG0OAOjKLpeWkCQZGRn54YcfbtiwYd++fY2NjRDC&#13;&#10;xsbGzzd9Xl5RPn/+/KioKKFQ2CaXOoSQ47jDhw8bDIbJkycDAOx2e1xcXGBgYEpKSlpaWm5ubnh4&#13;&#10;OFoeJAhCLBIrlUqhUBgZGTl+/HiZTMYwTFxcHIZhdrsd6bWnl+eihYu8vL169OjR3NycmppaX1/P&#13;&#10;siyKg3QeGsfxhQsXBgYGCoXCRx55ZMWKFcnJyWazOS0tbfjw4Xv37jWZTH5+fiEhISRJ4jgukUjG&#13;&#10;jBmzY8eOoqKipKSkiIiIG75PyDVPkqQzaxQAgLzMKSkpyERFohYQEPDGmjeKS4rj4+PvmCJkNBqP&#13;&#10;HTsmkUhMRlP/Af0nPT5p1MhRsbGxUqmUpmmJRCKVSlUq1YsLXtRoNFqtFkKYk5Nz7tw5kiQjIiJQ&#13;&#10;ILxAIPD39x8xYsQvv/yya9euF198saqq6siRI76+viEhIQRBCASC4ODgJUuWDB06dNy4cTiOp6am&#13;&#10;FhcX4zi+efNmsVgMANDr9RKxBAOYxWKx2+0qlQpCuGvXLpFINHbsWHd394ULF3p4eJAkKRaLZTKZ&#13;&#10;0Whct27d9OnT4+Li+vfvP3PmTL4aM8/tgdcD3r7//vsffvihpKQEWYpKpXLQoEErV67s169f17cM&#13;&#10;uoegCwQCVBvgtVdf02q127dvR3m3NTU1u3fvrqqqWrFixcCBA2+z0HczHMfp9foLFy5YLJbDhw+f&#13;&#10;OnUKwzCLxYIiIgoLC8+fPx8QEIAEHcdx8joSiUQsFqNjqVQqDMPQGh2AQCqV/m3V34xG48WLF8+e&#13;&#10;PVtRUVFdXY2O1fLQGIbJ5XJUz4Akyb59+/r7+2dlZdXW1tbU1KAOs66urs6i8CKRyMPDIyAgICsr&#13;&#10;KzMzE5VdvuF0cBwXCAQt/f4Mw2RlZdlsNqFQqFar0UfUKvWkxycxDNOatCMPD4+5c+cqlUqO4+Ry&#13;&#10;uUqlkslk6IMcx5EkKRAIxGKxRqORy+QAA3a7PTs722q1qtXqHj16oIJzOI6rVKrIyMiDBw8WFhYa&#13;&#10;DIaGhobi4uKePXsidzlBEDKZbPTo0SNGjCBJ0m63V1ZWmkymgQMHhoeHozMKCgoaOHAgx3F+fn6E&#13;&#10;gBg4cKCHh0dxcfHGjRvPnDkzYsSIyZMn63Q6HMddXFyGDh2alpb222+/5ebmDhgwYOLEiXPmzGnl&#13;&#10;t4Ln4QRC6HA4ioqK1q9ff+TIEb1ejwxzFxeXiRMnLl68OCoqqls03ukegg6cDaZ9fVasWOHp6Ym8&#13;&#10;q8gtcPz48WvXrv39lb9PmzZNKmvtMqnD4Th//nxZWVm/fv3q6+uRcLMs+8gjjxQXFzc3N588eXLk&#13;&#10;yJFyubzlGG6IC8SJ/80JIICAAxUVFRs2bMjNzZ0xY8ZTTz31xRdfoIoCtz8vX1/fq1ev0jTd1Nhk&#13;&#10;NpuRUd9yM4lE4ubmBgBA6zO32Zvzd/TEQt9UtPSK4zjAAQqVQcGgt7lWKFrRw8PD19cXbYks+ps/&#13;&#10;gmEYwP44Ym1tLfLkoMRoBEmSWq1WLBYbDAYk6A6Hw2QyocJGzouAHgDoIjAM4+7uPmnSJKlUCq6v&#13;&#10;9HAcJxAIhEJheHj4559//tZbb6WkpBw5ciQ5OfnQoUNffPGFr68vQRDIF/TZZ5/l5+cXFRUdO3Zs&#13;&#10;/vz5S5cuRadwm78Fz8MJCkc+efLke++9l5mZaTKZ0BdeLBbPmzdv8eLF3t7eXd82R3QbQQcA4Dgu&#13;&#10;FAq1Wu2sWbM8PDzeeuuta9euURRls9ny8/NfW/3a1Zyry5ct12g1qOju7ffW2Nh4+tTp0NDQN998&#13;&#10;U6PRIAMWyZ9UKt2+ffvp06evXbvm5+fXSpcZy7L19fV/+9vfLBbLypUrx48fT9P0/0q6/4UKoz1b&#13;&#10;rVaBQODh4dHDsweySZuamsxms7NMPkEQYrGYIAgk660BwzCdTodhWG1tbVFREUr+RPOJmpqa2tra&#13;&#10;yMjI21SfQNqN5hC3P0rL311dXVG0T01NjdPXj/LChEKhVCrV6XSualeCIIqKiurq6vz8/Jz7Zxjm&#13;&#10;2LFjffv2lcllGIZdvHiRZVnkkwHX+wmUlpSGhoVyHBcaGvr1118fOHDg22+/LSsrS0tLe+ONNz7/&#13;&#10;/HOlUimRSJ5//vlBgwZ98cUXJ0+erK6u3rBhQ3BQ8ITHJvCBLjwtgdfDZw8cOPDJJ58UFxejpEKC&#13;&#10;IDw9PVetWvXss8/KZDLk9+sWdDODBflkVSrVpEmTtmzZMmLECIlEguzBmpqazZs3v/rqq6mpqTf4&#13;&#10;rG8GOVXOnjs7etTogIAAnU6n1Wq1Wq1Op9NoNE899ZRara6srDx+/Dj6A99xYOibkZCQkJKSEhwc&#13;&#10;PHjwYFdXVxRVjSIR4fXNbv6gzWYrKyuTSCRRkVEKhSIwMBDH8aamprS0NKcN63A4DAaDUCjs27fv&#13;&#10;Hc1MCCC4XsASSefRo0dNJhN612Qy7d27Nz09veWqb7tpuQeCIFCYDVoPsNvszm0sFgvDMDExMWKx&#13;&#10;2EXp4ubmVl9f/9NPP6FFJwAATdNJSUk7duxgGMbNzU0sFmdnZ+/atctoNKKdMAxz+tTpbd9toyjq&#13;&#10;wIEDqamp3t7eCxYs2Lp165AhQ6xWa25ubk5OTkNDw+bNm5Eja/369WvfWqtUKg0GQ+KpRIqi7vJk&#13;&#10;eR4wOI4rLi7+9NNP33zzzZycHPRtFAqFMTExH3zwwbx589RqtUQi6exhtoFuJugINEOPiYn5z3/+&#13;&#10;s3DhQj8/P2QnGgyGX3795Y033vj+++9RROMtP45svRMnTpAkGRoWeoM3mSAIX1/f2NhYAMChQ4dy&#13;&#10;c3Od6aAooREl+4Lr1awAAM5cx/LycghhXV1dVVWV0WhMT0/PysqiKMpgMGRmZmZmZqKpHIo/cTgc&#13;&#10;HMdZbdajx47W1dXFxMQ8OuRRhULx5NSpKpUKFX6pra1FR0TBG5GRkf379xcIBBBCiqLQCdKOP8aD&#13;&#10;6lOC6zkRBEHExsZGRERYLJYffvhh+/btqf/f3rkHNXmnezwXQq5vLhASSAiXQAgIyrUiKgoqtquo&#13;&#10;VbauTrtOl2l13d12nd3ZPbuds3/0bPfsTHfqzji727I91p7aqrXurLZYLyC23kBFLqIIARJuIRdC&#13;&#10;IPc7OX88ze9EQFutioTf54/MC7yavG/e9/s+v+d640ZbW9uRI0fq6+sh4jrdPIeaJjhkr9cL2X7T&#13;&#10;z2Ew1GjX5XLBgcCpW7hwYXFx8eTk5JXLV9ra2+C0TExMdHR0sFisH239EY1GE4vFpaWlZDIZxnc1&#13;&#10;NjZ2dHR8dvSzv/zlL5WVlRwOJzc3NzU11e/379u3729/+9tXX33V0NBw8ODB9//nfSg+GhoaOnDg&#13;&#10;gNlshhGOL730Evg3oaz0woULZ8+eDQQCXC53S9WWgoICqEWaE0tmzJMhGAxardZTp0698cYbNTU1&#13;&#10;4Cokk8l8Pn/z5s1vv/322rVrZ2Uo6PdkLrlcEOAKYLPZCoXil7/8JSRoQws0i8Vy5coVrVZ7+/bt&#13;&#10;3bt3p6SkTGkNODk56fV4GxoaPv/8c2gaPqNggUBotdq9e/f+9re/zcjIGB8fNxgMJBLJbDaPjY0R&#13;&#10;BOH1eltbW6lUqsViMRgMfr9fqVRGRUX19PS88847MplMrVZDQs6FCxeGh4dff/31uLg4CKi+//77&#13;&#10;FAolJyenra3tfz/8X4lE8tprr8GT6ZnFi3fu3FlTU3Pq1KnExMQfVlW5PZ6PP/6YRCJt375dJpNR&#13;&#10;KBSXy6XX6x0OB4VCaWtrWxW7Kjo62uFw9Pf3U6lUq9U6NDQkl8tFItGunbve/K83VSrV3//+9y+/&#13;&#10;/JJKpZpMppUrV8rl8ihqFClM4sBP7XQ6m5qazGYzmUw2m803b96UyWQQvbzrHHq9Q0NDTqfT6XRe&#13;&#10;u3pNliijM+gUCoUgiD179hgMBpVK9eGHHzIYjPT09LNnz16+fLmiomL1mtVRUVFxcXE//OEPOzs7&#13;&#10;VSpVTU3NuXPnOBzO0NBQfn5+WVkZk8lUKpXPP//8nTt3hoeHa2pq6urqgsHg2NhYfn4+KuBqamqq&#13;&#10;qanZsWNHbGysyWQCx3pKSsrk5KTdbn/nnXe4XO7yZcvtdrvH4yEIYsWKFXPu5sQ8DmAxPTY2dujQ&#13;&#10;ocOHD3d0dMCCHqL3r77y6rbt27Kysr6JOc05HkUy+6wBwUOTyXS+4XxRURHyxlKpVIFAsHr16jNn&#13;&#10;zjgcjvAqAOgcsHDhwvj4+Pj4+JKSkkOHDqEOO5OTk3q9vqysLCUlhcvlCgQCqVS6bNmy1177RVVV&#13;&#10;lUwmEwgEiYmJq1atOnz48CuvvLJgwQKBQCAWi/Py8vbu3TswMLBt2zaRSBQXF1dSUnLkyJF3331X&#13;&#10;JpOlpaUd/OgguMUbGhrgv8rMzCwsLMzLy9u5cyeEYqAhic/n0+v177//vlKpTEtLKygoyM/Pr6io&#13;&#10;OHjw4OjoqN/vdzqdf/7zn7Ozs+Pi4mJiYhYtWvTrX//64sWL27ZtS0pKgs+8YsWKK1eu+Hy+UePo&#13;&#10;/v/Zr1QqBQJBTExMcnLyH/7zDxq1ZnqhTSAQGB4e3rNnT15enlgs5vP5IpFo0aJFP/nJT3Q6HdoN&#13;&#10;+oju2rUrKysrLi5OIBAsWLBgx44dE+MTYLPb7fampqbKysrU1NScnJyioqKioqLf/OY3d+7ccbvd&#13;&#10;sOCwWCzHjh3Lzc0VCAQCgUAikfziF7/o6uqCHSYnJw0Gw8cffyyXy/l8Pp/Pj4+P37Vrl1qtdrlc&#13;&#10;k5OTb775plwuT09PLy4uLi8vz8zM3LZtW+ftTofdMTAwsGLFCplMlpOTs3LlypKSktzc3H/84x8T&#13;&#10;ExPfpxsaJjIAW+RWx62XX35ZIpGgGBKZTM7MzDx8+LBer0cX4Wx/2IdhZvt0buH3+91ut9Fg/NN/&#13;&#10;/+mLL74wm82wvmaz2UlJSbt27dq8ZbNYJAZT3efzeTweu90O/goGgwFpiCgoCrWp0BAK8iJQ0xjw&#13;&#10;ckB8ksFgeDweaP8Enn0w6icmJka0I/6APykpCbqaGAwGGo2WkJAALnWXy+V0Oo0GY5+6j0QiKRQK&#13;&#10;oVDI4XDodHr4Z3C5XGNjYwMDg0ajAQpkIDhDo9HA0QHJMMFgEJKvmUwm5GjDJ6TRaARBMBgMeAAY&#13;&#10;DIauri6Hw5GZmZmUlEQQxPSe5sFg0O/3w8eDWjhwbdHpdMhWDN/N7XbDOYQPwGQyCYKANJhAIOB2&#13;&#10;u602q9FoVHWr6NH0dEU6dPplMBjfRBSCQbvdbrVaOzs7R0dH5XJ5WloaQRDoVIO3Z3x8vKury2w2&#13;&#10;KxSKJFkSl8cF/9jAwEDAH/AH/IODgzabTZIgkafJoRlOIBDo6+tjs9lGo1Gr1dJoNGWGMlYYG95J&#13;&#10;BjM/8fl8kFL81ltvdXZ2wh1EJpN5PN6SJUt+9x+/W5S7iMPhPA1zKh6aSBB0UsidPTo6+sknn3z0&#13;&#10;0Ue3bt1CxyUUCjdu3Lhz585FixY9gfgGqBUpSCJTyKgRFenubBASiYRGu83YNBH9V7Db958TBOcH&#13;&#10;3m7G1MPHAZg58FCc8RiDoSDEvRIi0RmYcpa+Ocmh0wh/Rf98is1ynzOMmT/4/f7u7u6jR4/+85//&#13;&#10;HB0dRSlYUIf805/+NDU1dQ5ls9yLCBF0UiiaZ7PZGq80Hvz44KlTp2AOA3jbMzMzt2/fvmnTJqlU&#13;&#10;+rhz16YreHBaxncwFFa9v7x+s4ya1o3r4T7Vt77dowXJ7n3eFKKp99rhPmcJXbf3+eu3vjsm4gmG&#13;&#10;5ivU19cfOnSoqalpYmICjBsmk7l48eIdP96x9tm1MLkiAsqJI0fQgWAw6HQ61Wr1iRMnampqoGMJ&#13;&#10;iUSKioqSSCSrV6+urq4uKCiApT2+zzGYCAZKuEdGRt57773a2tr+/n5IA6NQKAKBoKqq6sUXX8zP&#13;&#10;z2cymVDrEAFEmqCTQt+i3W5vvt781p/eunbtGlRdUigUFoslk8l279798ssvR9K3iMFgpgC2XV1d&#13;&#10;3R//+Mf+/n6LxYL8e+np6Xv27NmwYUNsbCz0gIoY2y4CBZ0Ezll/wOlyajQaeDjrdDr4Oul0OpfL&#13;&#10;XbFixa9+/asFWQvYbPacjoFgMJhwgqEpwf39/dDQdHR0FMoDKRQKDJP5/e9/n5eXx2QyH3SQ+tNP&#13;&#10;ZAo6AD5ck8l04sSJAwcOQAUp/IlGo2VmZlb/pHp95frU1FSc/4DBRAYw7OVc/bn9H+yHqVXwezKZ&#13;&#10;nJ2dXVVVtXPnztjY2PA2dpFEJAs6KdSbxePx3Llz59ixY8ePH+/v7/f7/ZCQJxQKl5Ys3bxl8w9+&#13;&#10;8API5Jvtz4vBYB4GlAt79erVf/3rX3V1dTqdzuPxQJ6VSCSqqKjYtm1bcXExh8OJjPjnjES4oAMg&#13;&#10;60aj8cKFCx988EFjYyOqaGexWMnJyeXl5dXV1dnZ2dCnF1vrGMxcIRgaJj4yMnLo0KHa2trOzk7U&#13;&#10;MZFKpaampv785z9/9tlnExMT/79ZXoQyLwSdFOqQ6fV69Xr9/v3733vvPYvFgrKkOWxOckryK6+8&#13;&#10;snXrVui8iDUdg5kTQOny+fPn33777du3b0PwE2SNy+Vu2LDhjTfekEgkbDZ7PlQkzBdBJ4Wykt1u&#13;&#10;t9PpbG5u3rt3b2trKyorjY6O5vP5y5Yt2/3T3TkLcwQCQeQFTDCYiAGq0iwWi7pP/cGBD2pra81m&#13;&#10;s9vtBiuNy+Uqlcrq6ur169cLBAI6nT5PHKrzSNARUII0ODh4+PDhEydOtLe3o7IxGo0mEom2bt26&#13;&#10;adOm/Px8DocT8Y90DGbOEQwGPR6PSqWqra09cuSISqVCvZHJZHJycvK6det27NiRk53DZDHn1S08&#13;&#10;HwUdnG5QVtrW1lZbW/vvf/97ZGQETHUqlUoQRFpa2po1azZt3LQodxHqsoLBYGYXcJf39/d//vnn&#13;&#10;p0+fvnXr1vj4ODTXg4kuq1at2rJly9KlS2NiYiD4Oa/W2fNR0BHBYNDtdhuNxhs3bhw4cOCrr75y&#13;&#10;Op2ospTP5yuVyueefe7Fl15MSEiAdprz6uLAYJ4SgqH++2NjYydPnjx27FhnZycUl4CUw/T26urq&#13;&#10;srKy5ORk1G5vvjGvBZ0UFiw1m80nT57ct29fT08PNGJEPRRlMtmuXbteeOEFPp+Pq5AwmCcMqLnD&#13;&#10;4bh48eK+fftaW1utViuaSgaDD6urq1999VWxWMxgMOAmnZ/36XwXdAC6JLtcLo1Gc+DAgbq6jEhq&#13;&#10;TAAAEVZJREFUOq1WC729YFYsj8fLy8vbsWPH4sWL4+Pj50+MBYOZLSC13OPxjI2NdXV1ffTRR+fP&#13;&#10;n7darXa7HfV2liRIlpQs2b1794IFC9hsNho1Pm/Bgn4X0Ij8ypUrn3322fnz5wcHB1G8lEKhxMbG&#13;&#10;lpaWbt68ubi4GGYhzU8rAIN53IBVbjKZrl69eurUqZMnT+r1ep/Ph3aIi4tbunTpli1b1q5dC+5y&#13;&#10;fDOSsKBPATwwHo9nzDx2o/kGXEkGgwHNzKTT6UKhsKCgoLy8/LnnnoOh9fMqjI7BPFaQr7y+vr6u&#13;&#10;rq65uVmr1cLQFejHwuPxysrKKisrS0pKpFIp+FjwPQhgQZ8Zv9/v9XpHRkY6OzsPHjx47tw5q9UK&#13;&#10;IynACRMXF5eRkVFZWblly5a4uDi4pPBVhcE8HKjgEwa4Hz16tLOzE6QczCkKhcJgMIqKin784x+X&#13;&#10;lJQkJiZCrRA2zMPBgj4z4L+DeKnT4Wy62vTXv/71+vXr4FgnkUjgwmOz2YmJidXV1S+88IJQKMS1&#13;&#10;SBjMQwBzDR0OR0NDw7v/eLetvc3hcEAnFtiBRqOlpaW9/vrrlZWVAoEAfOU462w6WNC/BbAaXC7X&#13;&#10;+Ph4fX39p59+2t3djdx5MHGUIAiFQvH888+vWrVKJpPxeLz5HGfHYL4jwclgYDJgs9t0I7pr164d&#13;&#10;PXq0ra3N4XA4HA6IXVGpVKFQKJfLKysrq6qqRCIRg8Gg0+n45roXWNC/K5C0bjKZTp48efbs2aam&#13;&#10;Jr1ej84ezKTOyMhYv3596YrSgrwCvoCPLQgMZkZg7q7L7ero6Lh06dKZM2daWlpgOBzah8fjFRQU&#13;&#10;VKypWF+5Xi6Xg698Fj/znAAL+gMQCAR8Pp/H49HpdK2trXV1dadPnzYajeBbp1AoNBoN8tbz8vLK&#13;&#10;y8tXr14dFxdHpVLnZ40DBjOdYDDo8/msVmtjY2NdXV1LS0tvby/klaOJQgKBoLS09LnnnisqKkpJ&#13;&#10;SWGxWPOw5vPhwIL+MICs6/V6tVr96aefgqyjHm9UCpXNYYvFYlgqrlu3TiKRgKzjpSJmHgIRKfBe&#13;&#10;2my28+fPnzhx4ubNm1qtNjzXALpuLF26dPv27Xl5eVKpdJ60SHyEYEF/GFDI1Ofzud1ulUq1f//+&#13;&#10;L7/8cnR0FHzrINw0Go3JZCYmJlZVVb300ksJCQnztiIZM5+Bwr3x8fEvvvjiww8/VKlUdrvd7/eD&#13;&#10;lJNIJAqFwuVyS0pKfvazny0uXsxmscEkx07LBwUL+vcCcmbdbrfL5eru7j5+/PilS5cGBgZMJhNa&#13;&#10;P9LpdBaLJRQKn3322bVr1yoUioSEBCaTidMcMRFMMBicDEz6/D6j0ahWqy9cuFBbWzswMGC32z0e&#13;&#10;D7o7uFxuUlJSYWHh5uc3P7P4GRaLRafToUoIS/lDgAX9EREk+fw+kPX6+vqvv/66paVldHQU/R36&#13;&#10;B4nF4iVLlqxYsaKwsDB7QTabw4arFl+7mIgB1q9ej7e3r7e1tfXSpUuXL1/WaDTQrBztxuFwFi1a&#13;&#10;tGzp0jUVFfn5+VwuF2f9fn+woD8ywFqH5gFarfb27dvnz58/d+7c4OAg6vZFpVIZDAZBECkpKdnZ&#13;&#10;2cuWLVu+fLlUKo2OjsarS8xcJxAI+P3+iYmJxsbGixcv3my/2a3qtlgsbrcbOtySSCQqlSoSiUpK&#13;&#10;StauXZubm5sml7NCPViwVf79wYL+6EF+GJPJpNFoTp8+ffz48cHBQbim4YRDH8eYmBipVLp8+fKN&#13;&#10;Gzfm5ORAFwEcO8XMFVC0MxAIBAIBuNrPnj07ODg4Ojpqs9mQjkPvUh6Pt27dus2bN2dlZYlEIkhf&#13;&#10;wY7HRwgW9McCXOUQ1vd4PCaT6cSJE5988olGo7HZbOBABNWOioqKjo5msVg5OTlbt24tLy8Xi8Us&#13;&#10;Fgt3/sI8/fj9frfbbbFYrl69evTo0cbGRqvV6nQ6A4EACnhCiYZEItm0adOOHTskEgmdToclKV6V&#13;&#10;PnKwoD9eoKYZkmGsVuvFi5fOnavv6OgYGBhAZRQg60wmk06nx8fHFxcXr1y5UqFQSKXSmJgYdOnP&#13;&#10;9qFgMHd1XBkZGVGr1eBd6e/vh9QAZJJTKBSCIKRSaUZGRllZWXl5uUQigTpPnIn4+MCC/uSAuXcW&#13;&#10;i+X27duXL1++fv16e3v78PBweHUciDv0EigqKsrNzc3JycnMzORyucgPg40azBMGVCIYDDocDrVa&#13;&#10;3dnZ2d7e3tzc3NXVZTKZ0KwJAEbB5eRkFxU9U1JS8kzRM4IYAYPBwI7EJwAW9CcH8jb6fD6v16vX&#13;&#10;69V96pbWlq+/+rqltcVqtSKDnUKhREVFMRgMLpcrkUhSUlJyc3NLSkpycnIIgsBtiTBPDHCOe71e&#13;&#10;lUrV2NjY0tLS19c3NDQ0Pj4OoU5UTweuFaVSWVZWVlxcnJ6eLpVKUZEnrvN8MmBBnx1QK0er1Wo2&#13;&#10;m/s1/SdPnqyrr4ORGuE3CSTGcLlcgUAgk8lKS0tXr16dlZUVfp9g2wfzqADfN1gefr9/YGDg66+/&#13;&#10;bmho6O3tHR8ft1qtDocDWpOTQsYHtNBavnz5hg0bFi5cKBQKuVwu1NBh18oTBgv6rIEyBMApCaV0&#13;&#10;ly9fPn78+PXr1y0Wi9VqDW/+BWY7nU5nMBipqakVFRVr1qxJT08nCILJZNJotNk9HEwEMDk56XQ6&#13;&#10;HQ6HwWA4d+7cmTNnbt++bbfbXS4X2BmkkPsFpgLw+fzMzMyNGzdWVFQkJCRER0eHV3hiI+PJgwX9&#13;&#10;qQAZRB6Px+PxDA8PX758+dq1a729vcPDw0ajMdwmAlmn0+lMJlMulxcWFubl5aWmpiYkJIjFYhR0&#13;&#10;wrcT5v6Ed7AwmUx6vX5wcPDmzZvNzc2dnZ0Oh8Pr9brdbqjRJ4XWiwKBQCqVpqSkFBQULFu2TKlU&#13;&#10;Qjwf9Sif7cOa12BBf+pA95jVau3p6Wlra+vo6Lh165ZKpRobG5vyfUHHGKifzs7OXpC1IEOZkaHI&#13;&#10;SE5JZrFYOI6KmQIKb5JIJK/Xq9Vqe3p6VN2qzjudnZ2dvb29ExMTqPEhgkwmEwQhl8uzs7NzcnLy&#13;&#10;8vIWLFgQGxsbHR2N82ufKrCgP42EOzF9Pp/dbh8ZGRkaGmpvb4fAlNVqne7HjI6OhpGnYrE4MTFx&#13;&#10;4cKFhYWFebl5BJfAE/IwYCgEAgGnw9mt6m5ubm5raxsYGDDoDcZRo8vl8ng84Q2z4LoiCCIzM3PJ&#13;&#10;kiVFRUXJyckSiUQgEICOw0IQX1RPFVjQn3ZQ5i8ou9VqNZlMFy5cqK+vv3nzJuTGoCAqKSyrnc1m&#13;&#10;EwQhFAoLCwtLS0uLi4tjYmIgjopcnNjRGZHAxYDCm6h0+caN5osXL127dm14eNhqtdrtdhi+jFqs&#13;&#10;hBsHGRkZa9asKSsrS05O5vF4HA6HTqeDjuNr5qkFC/ocAC2T0c0JQdTh4eFLly41NDTcunXLbDZb&#13;&#10;LBZo3gvAzQljNxgMBofDycrKKi4uLi4uVigUBEGwWCwWi4Xvz8gD5NvhcNjtdq1We+3ataamppaW&#13;&#10;FrhC3G43VHKSQpcWiUSiUCg8Ho/P5ysUitLS0lWrVqWnp4d7xuFyImH33dMNFvS5R7jNDqM2DAZD&#13;&#10;e3t7a2trT0+PVqvV6XRms3m6T4bBYNBoNDqdHhsbm5aWlpGRAfWosbGxwlhhrDCWwWBQQuD79ukH&#13;&#10;PeNRw/GxsbGxsTG9Xt/X16dSqXp6enQ6HSSMg45PyYjlcrlisVgikaSmpubn5+fm5iYnJzOZTMhX&#13;&#10;wZ66OQcW9EgAFSsZjUaVSqVSqbpCGI3GGb9iKpUaFRXFYrFiY2NlIRITExMTE6VSqUQiiY2NnTGm&#13;&#10;ioV+VkBfIlquBYNBm82m0+mGh4e1Wu3w8PBQCKPRaLfbw6t+wiGTyTweT6FQZGVlKZVKpVKZkZEh&#13;&#10;k8nAHscrtjkNFvRIINwbA+Jut9tHR0dB31taWm7cuDE4OAjD1MO97WCmgVsmKiqKzWbzeDwul8vj&#13;&#10;8UQikVwuT0tLS0tLk8vlXC4XzHxsvz9JUGYhfLkul2tgYECtVvf19fX19el0uomJCYvFYrFYHA4H&#13;&#10;rNjAJx7uUUFFDBKJpKCgoLCwMCsrKyEhQSQS8fl8VKGG6oDwlzt3wYIegYAKoKZgUCoyNDR0/fr1&#13;&#10;pqam9vZ2k8mEbnvU0RcA1YYekFDEBBOXJBKJUqnMzMwEg44giHDnDJJ4HGh9UND5D4ZA38vk5KTL&#13;&#10;5dJoNN3d3V1dXd3d3f39/TDxx+12Q8kCMsOnPKfhUQ1TOrOyspYsWbJkyRKFQsFms9lsNjjfoqKi&#13;&#10;oqKiZvXoMY8YLOgRSzAM1EPG7/fb7faenp6WlpbW1taurq7x8XGInrlcrvB/PkWgKRQKJKtBWZNY&#13;&#10;LE5PTwf7PT09XSQSMZlMRgjoEDlLxz2XCAaDULwDAu12u8fGxjQaTV9fX29vb19f3/DwMCSiBAIB&#13;&#10;j8cz5Rk85eaNjo6GWDePx5PL5Xl5efn5+dnZ2QKBgEajoRrO8DJO/OiNMLCgzxdQ9AzUAZbnDodj&#13;&#10;cHBQo9Go1erBwUGj0TgWwuFwTLHfkbLD+h1MPDDnCYKIj49PSEhAr3w+nxuCIAg2m40GRU5hdk/L&#13;&#10;YyI4E4FAwOl02mw2m81mtVrBVWI0GnU6nV6vh9fx8XEwuv1+P6yxUG/x6V9EdHR0bAiRSCSVSlNT&#13;&#10;U+VyeXJyMp/Phwcw8qjg8OZ8AAv6vAY8MyAfbrfbaDSOjIzodDqdTqfVarVa7cjIiFar1ev1kBB5&#13;&#10;n6sFrfEhkYbH44HQxMTExMTECAQCPp/PC4G2uVwuCH34/zPj9rfy/Z8ND3QvTNk5/Ee/z2+32ycs&#13;&#10;33i3ERMTE+Pj4+Pj42azGZ6aqGchfAvhIzenAEcHbbAkEolEIpFKpVKpNCEhQSKRwEOUHZrlhrti&#13;&#10;zVuwoM9rprhlwDOD4m+2EBaLZWBgQKPWqDVqtVo9MjJit9tndMGHu2iQxIcLPTjl0QaDziC4BD+E&#13;&#10;QCAAuYcHAJ/HZ7FZUyJ14b6C+/xyxj9NzxWZ8vodf+l2uS0Wy4RlAjR64m6sVqvL5UJubrTh9Xoh&#13;&#10;lxTJ9738JyhYzWAwRCIR2N1yuTw1NTUmJoYgCIIgOBwOm82GzEJkgIeXjD3KCwUzR8CCjpmBKckV&#13;&#10;KC0ScDqdarW6u7sbMp17e3thrh5E5+7j5AWVQXFUKplKppLRJFVQJerdMJlMaCf5zQOAwZj6SJjp&#13;&#10;Ffz4aGd4JZPJUxzW4YI75fVe+7jdbpvNBi1kw8/PlO3pZ2PGU3HX2aBSyWQym81OSkrKCKFQKMB5&#13;&#10;Aonh0bRoatT/Z6TgdCPMFLCgY+7JFLN0ijsYAD+vXq/XaDT9/f0ajUaj0RgMBpvN5g4B8nefN5rR&#13;&#10;zTIlKhv+MICNcMs9PMp3rw10UNOPa8aN8OQ/tDF9N9J93S9ToFAoLBYLBZDZbHZcXFxSUpJcLk9J&#13;&#10;SUlNTZVKpUwmE9wm9+rTgOOZmHuBBR3zwCAXTfDu/HeEy+UyhjCZTCaTyWw22212h8PhcDqmAF6I&#13;&#10;KWbs/Z319/rNd9mY/hYzelemHO+3fphwwaVSqWw2m8Vise+Gw+Hw+XyhUCgUCuPi4kQikVgs5nA4&#13;&#10;SL6R/wQFn7HzBPNAYEHHPHqCoURJ5IiAjBrbNBwOh9VqtdlsdrvdbrfDBvrRarW63e7v/qbf82N/&#13;&#10;d+mElsUcDofD4YA7O3wD/kRMgUNwOBw6g45c3iDiD/S+GMz9wYKOeSwE7wHyKSMDHzWl8Xq9vrvx&#13;&#10;er0ul8vhcLjdbq/X6/F4vB6vx/tNgBFe0caMr2gfmEaPCqbgFW3M+Dr9l2iuCJvN/sapHR1NuxvU&#13;&#10;WjY8OBy+MaP/BIN5JGBBx8wy07V+RumfEdK9nxzTd4O3m66qM4rs/QlX5ylKjavnMbMIFnTMU0Hw&#13;&#10;vnHF7+jX/u6/vI8j/oF2u/+PGMwTBgs6BoPBRAi4nAyDwWAiBCzoGAwGEyFgQcdgMJgI4f8AjJi+&#13;&#10;RsQiLvoAAAAASUVORK5CYIJQSwMEFAAGAAgAAAAhANFpfZHnAAAAEAEAAA8AAABkcnMvZG93bnJl&#13;&#10;di54bWxMj09rg0AQxe+FfodlCr01q4mm1biGkP45hUKTQultohOVuLvibtR8+05P7WXgMW/evF+2&#13;&#10;nnQrBupdY42CcBaAIFPYsjGVgs/D68MTCOfRlNhaQwqu5GCd395kmJZ2NB807H0lOMS4FBXU3nep&#13;&#10;lK6oSaOb2Y4M70621+hZ9pUsexw5XLdyHgRLqbEx/KHGjrY1Fef9RSt4G3HcLMKXYXc+ba/fh/j9&#13;&#10;axeSUvd30/OKx2YFwtPk/y7gl4H7Q87FjvZiSida1km0ZKuC+SIOQbDjMYmY6KggTpIIZJ7J/yD5&#13;&#10;DwA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BWI+YjCgQAAJ4K&#13;&#10;AAAOAAAAAAAAAAAAAAAAADoCAABkcnMvZTJvRG9jLnhtbFBLAQItAAoAAAAAAAAAIQDKVyuJWrMA&#13;&#10;AFqzAAAUAAAAAAAAAAAAAAAAAHAGAABkcnMvbWVkaWEvaW1hZ2UxLnBuZ1BLAQItABQABgAIAAAA&#13;&#10;IQDRaX2R5wAAABABAAAPAAAAAAAAAAAAAAAAAPy5AABkcnMvZG93bnJldi54bWxQSwECLQAUAAYA&#13;&#10;CAAAACEAqiYOvrwAAAAhAQAAGQAAAAAAAAAAAAAAAAAQuwAAZHJzL19yZWxzL2Uyb0RvYy54bWwu&#13;&#10;cmVsc1BLBQYAAAAABgAGAHwBAAADvAAAAAA=&#13;&#10;">
                <v:group id="Group 2" o:spid="_x0000_s1027" style="position:absolute;left:2864;width:38220;height:24247" coordorigin="" coordsize="63589,38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63589;height:3897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LEl6xQAAAN8AAAAPAAAAZHJzL2Rvd25yZXYueG1sRI/BasMw&#13;&#10;EETvgf6D2EJvsVzTJo0TJZQUQ4+J4w/YWhvLrbUylpLYf18FCr0MDMO8YTa70XbiSoNvHSt4TlIQ&#13;&#10;xLXTLTcKqlMxfwPhA7LGzjEpmMjDbvsw22Cu3Y2PdC1DIyKEfY4KTAh9LqWvDVn0ieuJY3Z2g8UQ&#13;&#10;7dBIPeAtwm0nszRdSIstxwWDPe0N1T/lxSr4fjk2X3rixYqXlemyQ/VaYKXU0+P4sY7yvgYRaAz/&#13;&#10;jT/Ep1aQwf1P/AJy+wsAAP//AwBQSwECLQAUAAYACAAAACEA2+H2y+4AAACFAQAAEwAAAAAAAAAA&#13;&#10;AAAAAAAAAAAAW0NvbnRlbnRfVHlwZXNdLnhtbFBLAQItABQABgAIAAAAIQBa9CxbvwAAABUBAAAL&#13;&#10;AAAAAAAAAAAAAAAAAB8BAABfcmVscy8ucmVsc1BLAQItABQABgAIAAAAIQADLEl6xQAAAN8AAAAP&#13;&#10;AAAAAAAAAAAAAAAAAAcCAABkcnMvZG93bnJldi54bWxQSwUGAAAAAAMAAwC3AAAA+QIAAAAA&#13;&#10;">
                    <v:imagedata r:id="rId9" o:title=""/>
                  </v:shape>
                  <v:shapetype id="_x0000_t202" coordsize="21600,21600" o:spt="202" path="m,l,21600r21600,l21600,xe">
                    <v:stroke joinstyle="miter"/>
                    <v:path gradientshapeok="t" o:connecttype="rect"/>
                  </v:shapetype>
                  <v:shape id="TextBox 5" o:spid="_x0000_s1029" type="#_x0000_t202" style="position:absolute;left:14935;top:15173;width:14476;height:63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nJOpxgAAAN8AAAAPAAAAZHJzL2Rvd25yZXYueG1sRI9Ba8JA&#13;&#10;FITvBf/D8gRvdddii0Y3QRShp5amKnh7ZJ9JMPs2ZLdJ+u+7hUIvA8Mw3zDbbLSN6KnztWMNi7kC&#13;&#10;QVw4U3Op4fR5fFyB8AHZYOOYNHyThyydPGwxMW7gD+rzUIoIYZ+ghiqENpHSFxVZ9HPXEsfs5jqL&#13;&#10;IdqulKbDIcJtI5+UepEWa44LFba0r6i4519Ww/ntdr0s1Xt5sM/t4EYl2a6l1rPpeNhE2W1ABBrD&#13;&#10;f+MP8Wo0LOH3T/wCMv0BAAD//wMAUEsBAi0AFAAGAAgAAAAhANvh9svuAAAAhQEAABMAAAAAAAAA&#13;&#10;AAAAAAAAAAAAAFtDb250ZW50X1R5cGVzXS54bWxQSwECLQAUAAYACAAAACEAWvQsW78AAAAVAQAA&#13;&#10;CwAAAAAAAAAAAAAAAAAfAQAAX3JlbHMvLnJlbHNQSwECLQAUAAYACAAAACEAZpyTqcYAAADfAAAA&#13;&#10;DwAAAAAAAAAAAAAAAAAHAgAAZHJzL2Rvd25yZXYueG1sUEsFBgAAAAADAAMAtwAAAPoCAAAAAA==&#13;&#10;" filled="f" stroked="f">
                    <v:textbox>
                      <w:txbxContent>
                        <w:p w14:paraId="2BD36A86" w14:textId="77777777" w:rsidR="00FD4F2C" w:rsidRPr="00FD4F2C" w:rsidRDefault="00FD4F2C" w:rsidP="00FD4F2C">
                          <w:pPr>
                            <w:rPr>
                              <w:sz w:val="21"/>
                              <w:szCs w:val="21"/>
                            </w:rPr>
                          </w:pPr>
                          <w:r w:rsidRPr="00FD4F2C">
                            <w:rPr>
                              <w:rFonts w:ascii="Avenir Book" w:hAnsi="Avenir Book" w:cstheme="minorBidi"/>
                              <w:color w:val="000000" w:themeColor="text1"/>
                              <w:kern w:val="24"/>
                            </w:rPr>
                            <w:t>TX/TL</w:t>
                          </w:r>
                        </w:p>
                      </w:txbxContent>
                    </v:textbox>
                  </v:shape>
                </v:group>
                <v:shape id="Text Box 1" o:spid="_x0000_s1030" type="#_x0000_t202" style="position:absolute;top:25006;width:50234;height:52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b7xQAAAN8AAAAPAAAAZHJzL2Rvd25yZXYueG1sRI9Ni8Iw&#13;&#10;EIbvC/6HMIKXRVM9iFSjqN0FD+7BDzwPzdgWm0lJoq3/3ggLXmYYXt5neBarztTiQc5XlhWMRwkI&#13;&#10;4tzqigsF59PvcAbCB2SNtWVS8CQPq2Xva4Gpti0f6HEMhYgQ9ikqKENoUil9XpJBP7INccyu1hkM&#13;&#10;8XSF1A7bCDe1nCTJVBqsOH4osaFtSfnteDcKppm7twfefmfnnz3+NcXksnlelBr0u2wex3oOIlAX&#13;&#10;Po1/xE5HB3j7vLdcvgAAAP//AwBQSwECLQAUAAYACAAAACEA2+H2y+4AAACFAQAAEwAAAAAAAAAA&#13;&#10;AAAAAAAAAAAAW0NvbnRlbnRfVHlwZXNdLnhtbFBLAQItABQABgAIAAAAIQBa9CxbvwAAABUBAAAL&#13;&#10;AAAAAAAAAAAAAAAAAB8BAABfcmVscy8ucmVsc1BLAQItABQABgAIAAAAIQBGe/b7xQAAAN8AAAAP&#13;&#10;AAAAAAAAAAAAAAAAAAcCAABkcnMvZG93bnJldi54bWxQSwUGAAAAAAMAAwC3AAAA+QIAAAAA&#13;&#10;" stroked="f">
                  <v:textbox inset="0,0,0,0">
                    <w:txbxContent>
                      <w:p w14:paraId="68AA5937" w14:textId="77777777" w:rsidR="00FD4F2C" w:rsidRPr="00317F27" w:rsidRDefault="00FD4F2C" w:rsidP="00FD4F2C">
                        <w:pPr>
                          <w:pStyle w:val="Caption"/>
                          <w:rPr>
                            <w:color w:val="000000"/>
                          </w:rPr>
                        </w:pPr>
                        <w:r>
                          <w:t xml:space="preserve">Figure </w:t>
                        </w:r>
                        <w:fldSimple w:instr=" SEQ Figure \* ARABIC ">
                          <w:r>
                            <w:rPr>
                              <w:noProof/>
                            </w:rPr>
                            <w:t>1</w:t>
                          </w:r>
                        </w:fldSimple>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v:textbox>
                </v:shape>
                <w10:wrap type="topAndBottom"/>
              </v:group>
            </w:pict>
          </mc:Fallback>
        </mc:AlternateContent>
      </w:r>
      <w:r w:rsidR="00C0075B">
        <w:t>Our research fits into the ongoing work done in regard</w:t>
      </w:r>
      <w:r w:rsidR="0076365E">
        <w:t xml:space="preserve">s </w:t>
      </w:r>
      <w:r w:rsidR="00C0075B">
        <w:t xml:space="preserve">to metabolic pathways in synthetic cells. There are current efforts related to re-energizing cell-free systems as well as work on preservation of native metabolic pathways in cell-free extract [11]. </w:t>
      </w:r>
      <w:r w:rsidR="004E5327">
        <w:t>Prior work</w:t>
      </w:r>
      <w:r w:rsidR="00D21B5D">
        <w:t xml:space="preserve"> has shown the use of glycolytic pathways for ATP regeneration in yeast extract [12] as well as cell-free buffer experiments [7]. </w:t>
      </w:r>
      <w:r w:rsidR="0076365E">
        <w:t xml:space="preserve">We hope to combine the long-lasting effects seen in buffer experiments with TX/TL in synthetic cells. </w:t>
      </w:r>
    </w:p>
    <w:p w14:paraId="20A66DEA" w14:textId="0D2FF3DC" w:rsidR="00FD4F2C" w:rsidRPr="003D3C3D" w:rsidRDefault="00441ECA" w:rsidP="003D3C3D">
      <w:pPr>
        <w:shd w:val="clear" w:color="auto" w:fill="FFFFFF"/>
        <w:spacing w:before="100" w:beforeAutospacing="1" w:after="100" w:afterAutospacing="1" w:line="360" w:lineRule="auto"/>
        <w:ind w:firstLine="710"/>
        <w:rPr>
          <w:b/>
          <w:bCs/>
          <w:color w:val="333333"/>
        </w:rPr>
      </w:pPr>
      <w:r>
        <w:rPr>
          <w:iCs/>
          <w:noProof/>
        </w:rPr>
        <mc:AlternateContent>
          <mc:Choice Requires="wpg">
            <w:drawing>
              <wp:anchor distT="0" distB="0" distL="114300" distR="114300" simplePos="0" relativeHeight="251699200" behindDoc="0" locked="0" layoutInCell="1" allowOverlap="1" wp14:anchorId="4D8CB9C9" wp14:editId="34098EE7">
                <wp:simplePos x="0" y="0"/>
                <wp:positionH relativeFrom="column">
                  <wp:posOffset>1156335</wp:posOffset>
                </wp:positionH>
                <wp:positionV relativeFrom="paragraph">
                  <wp:posOffset>2213923</wp:posOffset>
                </wp:positionV>
                <wp:extent cx="3734435" cy="2576998"/>
                <wp:effectExtent l="0" t="12700" r="0" b="0"/>
                <wp:wrapTopAndBottom/>
                <wp:docPr id="40" name="Group 40"/>
                <wp:cNvGraphicFramePr/>
                <a:graphic xmlns:a="http://schemas.openxmlformats.org/drawingml/2006/main">
                  <a:graphicData uri="http://schemas.microsoft.com/office/word/2010/wordprocessingGroup">
                    <wpg:wgp>
                      <wpg:cNvGrpSpPr/>
                      <wpg:grpSpPr>
                        <a:xfrm>
                          <a:off x="0" y="0"/>
                          <a:ext cx="3734435" cy="2576998"/>
                          <a:chOff x="-200697" y="0"/>
                          <a:chExt cx="4859369" cy="3062579"/>
                        </a:xfrm>
                      </wpg:grpSpPr>
                      <wpg:grpSp>
                        <wpg:cNvPr id="4272" name="Group 4272"/>
                        <wpg:cNvGrpSpPr/>
                        <wpg:grpSpPr>
                          <a:xfrm>
                            <a:off x="288122" y="0"/>
                            <a:ext cx="3597177" cy="2979644"/>
                            <a:chOff x="2256" y="0"/>
                            <a:chExt cx="3597177" cy="3150282"/>
                          </a:xfrm>
                        </wpg:grpSpPr>
                        <pic:pic xmlns:pic="http://schemas.openxmlformats.org/drawingml/2006/picture">
                          <pic:nvPicPr>
                            <pic:cNvPr id="4922" name="Picture 4922"/>
                            <pic:cNvPicPr/>
                          </pic:nvPicPr>
                          <pic:blipFill>
                            <a:blip r:embed="rId10"/>
                            <a:stretch>
                              <a:fillRect/>
                            </a:stretch>
                          </pic:blipFill>
                          <pic:spPr>
                            <a:xfrm>
                              <a:off x="1816173" y="1192197"/>
                              <a:ext cx="1502664" cy="862584"/>
                            </a:xfrm>
                            <a:prstGeom prst="rect">
                              <a:avLst/>
                            </a:prstGeom>
                          </pic:spPr>
                        </pic:pic>
                        <pic:pic xmlns:pic="http://schemas.openxmlformats.org/drawingml/2006/picture">
                          <pic:nvPicPr>
                            <pic:cNvPr id="4923" name="Picture 4923"/>
                            <pic:cNvPicPr/>
                          </pic:nvPicPr>
                          <pic:blipFill>
                            <a:blip r:embed="rId11"/>
                            <a:stretch>
                              <a:fillRect/>
                            </a:stretch>
                          </pic:blipFill>
                          <pic:spPr>
                            <a:xfrm>
                              <a:off x="1739973" y="265605"/>
                              <a:ext cx="1575816" cy="932688"/>
                            </a:xfrm>
                            <a:prstGeom prst="rect">
                              <a:avLst/>
                            </a:prstGeom>
                          </pic:spPr>
                        </pic:pic>
                        <wps:wsp>
                          <wps:cNvPr id="358" name="Shape 358"/>
                          <wps:cNvSpPr/>
                          <wps:spPr>
                            <a:xfrm>
                              <a:off x="2256" y="0"/>
                              <a:ext cx="3597177" cy="2522855"/>
                            </a:xfrm>
                            <a:custGeom>
                              <a:avLst/>
                              <a:gdLst/>
                              <a:ahLst/>
                              <a:cxnLst/>
                              <a:rect l="0" t="0" r="0" b="0"/>
                              <a:pathLst>
                                <a:path w="3597177" h="2522855">
                                  <a:moveTo>
                                    <a:pt x="0" y="1261427"/>
                                  </a:moveTo>
                                  <a:cubicBezTo>
                                    <a:pt x="0" y="564761"/>
                                    <a:pt x="805256" y="0"/>
                                    <a:pt x="1798589" y="0"/>
                                  </a:cubicBezTo>
                                  <a:cubicBezTo>
                                    <a:pt x="2791921" y="0"/>
                                    <a:pt x="3597177" y="564761"/>
                                    <a:pt x="3597177" y="1261427"/>
                                  </a:cubicBezTo>
                                  <a:cubicBezTo>
                                    <a:pt x="3597177" y="1958095"/>
                                    <a:pt x="2791921" y="2522855"/>
                                    <a:pt x="1798589" y="2522855"/>
                                  </a:cubicBezTo>
                                  <a:cubicBezTo>
                                    <a:pt x="805256" y="2522855"/>
                                    <a:pt x="0" y="1958095"/>
                                    <a:pt x="0" y="1261427"/>
                                  </a:cubicBezTo>
                                  <a:close/>
                                </a:path>
                              </a:pathLst>
                            </a:custGeom>
                            <a:ln w="38100"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360" name="Picture 360"/>
                            <pic:cNvPicPr/>
                          </pic:nvPicPr>
                          <pic:blipFill>
                            <a:blip r:embed="rId12"/>
                            <a:stretch>
                              <a:fillRect/>
                            </a:stretch>
                          </pic:blipFill>
                          <pic:spPr>
                            <a:xfrm>
                              <a:off x="512064" y="1081889"/>
                              <a:ext cx="688848" cy="374904"/>
                            </a:xfrm>
                            <a:prstGeom prst="rect">
                              <a:avLst/>
                            </a:prstGeom>
                          </pic:spPr>
                        </pic:pic>
                        <wps:wsp>
                          <wps:cNvPr id="361" name="Rectangle 361"/>
                          <wps:cNvSpPr/>
                          <wps:spPr>
                            <a:xfrm>
                              <a:off x="603504" y="1084768"/>
                              <a:ext cx="272013" cy="224466"/>
                            </a:xfrm>
                            <a:prstGeom prst="rect">
                              <a:avLst/>
                            </a:prstGeom>
                            <a:ln>
                              <a:noFill/>
                            </a:ln>
                          </wps:spPr>
                          <wps:txbx>
                            <w:txbxContent>
                              <w:p w14:paraId="297671B6" w14:textId="77777777" w:rsidR="00FD4F2C" w:rsidRDefault="00FD4F2C" w:rsidP="00FD4F2C">
                                <w:pPr>
                                  <w:spacing w:after="160" w:line="259" w:lineRule="auto"/>
                                </w:pPr>
                                <w:r>
                                  <w:t>TX</w:t>
                                </w:r>
                              </w:p>
                            </w:txbxContent>
                          </wps:txbx>
                          <wps:bodyPr horzOverflow="overflow" vert="horz" lIns="0" tIns="0" rIns="0" bIns="0" rtlCol="0">
                            <a:noAutofit/>
                          </wps:bodyPr>
                        </wps:wsp>
                        <wps:wsp>
                          <wps:cNvPr id="362" name="Rectangle 362"/>
                          <wps:cNvSpPr/>
                          <wps:spPr>
                            <a:xfrm>
                              <a:off x="807720" y="1084768"/>
                              <a:ext cx="67496" cy="224466"/>
                            </a:xfrm>
                            <a:prstGeom prst="rect">
                              <a:avLst/>
                            </a:prstGeom>
                            <a:ln>
                              <a:noFill/>
                            </a:ln>
                          </wps:spPr>
                          <wps:txbx>
                            <w:txbxContent>
                              <w:p w14:paraId="3FF525EA" w14:textId="77777777" w:rsidR="00FD4F2C" w:rsidRDefault="00FD4F2C" w:rsidP="00FD4F2C">
                                <w:pPr>
                                  <w:spacing w:after="160" w:line="259" w:lineRule="auto"/>
                                </w:pPr>
                                <w:r>
                                  <w:t>/</w:t>
                                </w:r>
                              </w:p>
                            </w:txbxContent>
                          </wps:txbx>
                          <wps:bodyPr horzOverflow="overflow" vert="horz" lIns="0" tIns="0" rIns="0" bIns="0" rtlCol="0">
                            <a:noAutofit/>
                          </wps:bodyPr>
                        </wps:wsp>
                        <wps:wsp>
                          <wps:cNvPr id="363" name="Rectangle 363"/>
                          <wps:cNvSpPr/>
                          <wps:spPr>
                            <a:xfrm>
                              <a:off x="856488" y="1084768"/>
                              <a:ext cx="297957" cy="224466"/>
                            </a:xfrm>
                            <a:prstGeom prst="rect">
                              <a:avLst/>
                            </a:prstGeom>
                            <a:ln>
                              <a:noFill/>
                            </a:ln>
                          </wps:spPr>
                          <wps:txbx>
                            <w:txbxContent>
                              <w:p w14:paraId="3ABC50D5" w14:textId="77777777" w:rsidR="00FD4F2C" w:rsidRDefault="00FD4F2C" w:rsidP="00FD4F2C">
                                <w:pPr>
                                  <w:spacing w:after="160" w:line="259" w:lineRule="auto"/>
                                </w:pPr>
                                <w:r>
                                  <w:t xml:space="preserve">TL </w:t>
                                </w:r>
                              </w:p>
                            </w:txbxContent>
                          </wps:txbx>
                          <wps:bodyPr horzOverflow="overflow" vert="horz" lIns="0" tIns="0" rIns="0" bIns="0" rtlCol="0">
                            <a:noAutofit/>
                          </wps:bodyPr>
                        </wps:wsp>
                        <wps:wsp>
                          <wps:cNvPr id="364" name="Rectangle 364"/>
                          <wps:cNvSpPr/>
                          <wps:spPr>
                            <a:xfrm>
                              <a:off x="603504" y="1264599"/>
                              <a:ext cx="595509" cy="224466"/>
                            </a:xfrm>
                            <a:prstGeom prst="rect">
                              <a:avLst/>
                            </a:prstGeom>
                            <a:ln>
                              <a:noFill/>
                            </a:ln>
                          </wps:spPr>
                          <wps:txbx>
                            <w:txbxContent>
                              <w:p w14:paraId="6575D883" w14:textId="77777777" w:rsidR="00FD4F2C" w:rsidRDefault="00FD4F2C" w:rsidP="00FD4F2C">
                                <w:pPr>
                                  <w:spacing w:after="160" w:line="259" w:lineRule="auto"/>
                                </w:pPr>
                                <w:r>
                                  <w:t>System</w:t>
                                </w:r>
                              </w:p>
                            </w:txbxContent>
                          </wps:txbx>
                          <wps:bodyPr horzOverflow="overflow" vert="horz" lIns="0" tIns="0" rIns="0" bIns="0" rtlCol="0">
                            <a:noAutofit/>
                          </wps:bodyPr>
                        </wps:wsp>
                        <wps:wsp>
                          <wps:cNvPr id="365" name="Rectangle 365"/>
                          <wps:cNvSpPr/>
                          <wps:spPr>
                            <a:xfrm>
                              <a:off x="1051560" y="1264599"/>
                              <a:ext cx="50673" cy="224466"/>
                            </a:xfrm>
                            <a:prstGeom prst="rect">
                              <a:avLst/>
                            </a:prstGeom>
                            <a:ln>
                              <a:noFill/>
                            </a:ln>
                          </wps:spPr>
                          <wps:txbx>
                            <w:txbxContent>
                              <w:p w14:paraId="75001153" w14:textId="77777777" w:rsidR="00FD4F2C" w:rsidRDefault="00FD4F2C" w:rsidP="00FD4F2C">
                                <w:pPr>
                                  <w:spacing w:after="160" w:line="259" w:lineRule="auto"/>
                                </w:pPr>
                                <w:r>
                                  <w:t xml:space="preserve"> </w:t>
                                </w:r>
                              </w:p>
                            </w:txbxContent>
                          </wps:txbx>
                          <wps:bodyPr horzOverflow="overflow" vert="horz" lIns="0" tIns="0" rIns="0" bIns="0" rtlCol="0">
                            <a:noAutofit/>
                          </wps:bodyPr>
                        </wps:wsp>
                        <wps:wsp>
                          <wps:cNvPr id="376" name="Rectangle 376"/>
                          <wps:cNvSpPr/>
                          <wps:spPr>
                            <a:xfrm>
                              <a:off x="2593848" y="2583449"/>
                              <a:ext cx="38511" cy="170594"/>
                            </a:xfrm>
                            <a:prstGeom prst="rect">
                              <a:avLst/>
                            </a:prstGeom>
                            <a:ln>
                              <a:noFill/>
                            </a:ln>
                          </wps:spPr>
                          <wps:txbx>
                            <w:txbxContent>
                              <w:p w14:paraId="1EA58109" w14:textId="77777777" w:rsidR="00FD4F2C" w:rsidRDefault="00FD4F2C" w:rsidP="00FD4F2C">
                                <w:pPr>
                                  <w:spacing w:after="160" w:line="259" w:lineRule="auto"/>
                                </w:pPr>
                                <w:r>
                                  <w:rPr>
                                    <w:color w:val="44546A"/>
                                    <w:sz w:val="18"/>
                                  </w:rPr>
                                  <w:t xml:space="preserve"> </w:t>
                                </w:r>
                              </w:p>
                            </w:txbxContent>
                          </wps:txbx>
                          <wps:bodyPr horzOverflow="overflow" vert="horz" lIns="0" tIns="0" rIns="0" bIns="0" rtlCol="0">
                            <a:noAutofit/>
                          </wps:bodyPr>
                        </wps:wsp>
                        <wps:wsp>
                          <wps:cNvPr id="383" name="Rectangle 383"/>
                          <wps:cNvSpPr/>
                          <wps:spPr>
                            <a:xfrm>
                              <a:off x="484632" y="2845577"/>
                              <a:ext cx="38511" cy="170594"/>
                            </a:xfrm>
                            <a:prstGeom prst="rect">
                              <a:avLst/>
                            </a:prstGeom>
                            <a:ln>
                              <a:noFill/>
                            </a:ln>
                          </wps:spPr>
                          <wps:txbx>
                            <w:txbxContent>
                              <w:p w14:paraId="4E53EEB1" w14:textId="77777777" w:rsidR="00FD4F2C" w:rsidRDefault="00FD4F2C" w:rsidP="00FD4F2C">
                                <w:pPr>
                                  <w:spacing w:after="160" w:line="259" w:lineRule="auto"/>
                                </w:pPr>
                                <w:r>
                                  <w:rPr>
                                    <w:color w:val="44546A"/>
                                    <w:sz w:val="18"/>
                                  </w:rPr>
                                  <w:t xml:space="preserve"> </w:t>
                                </w:r>
                              </w:p>
                            </w:txbxContent>
                          </wps:txbx>
                          <wps:bodyPr horzOverflow="overflow" vert="horz" lIns="0" tIns="0" rIns="0" bIns="0" rtlCol="0">
                            <a:noAutofit/>
                          </wps:bodyPr>
                        </wps:wsp>
                        <wps:wsp>
                          <wps:cNvPr id="391" name="Rectangle 391"/>
                          <wps:cNvSpPr/>
                          <wps:spPr>
                            <a:xfrm>
                              <a:off x="2130552" y="2979688"/>
                              <a:ext cx="38511" cy="170594"/>
                            </a:xfrm>
                            <a:prstGeom prst="rect">
                              <a:avLst/>
                            </a:prstGeom>
                            <a:ln>
                              <a:noFill/>
                            </a:ln>
                          </wps:spPr>
                          <wps:txbx>
                            <w:txbxContent>
                              <w:p w14:paraId="04F8CD87" w14:textId="77777777" w:rsidR="00FD4F2C" w:rsidRDefault="00FD4F2C" w:rsidP="00FD4F2C">
                                <w:pPr>
                                  <w:spacing w:after="160" w:line="259" w:lineRule="auto"/>
                                </w:pPr>
                                <w:r>
                                  <w:rPr>
                                    <w:sz w:val="18"/>
                                  </w:rPr>
                                  <w:t xml:space="preserve"> </w:t>
                                </w:r>
                              </w:p>
                            </w:txbxContent>
                          </wps:txbx>
                          <wps:bodyPr horzOverflow="overflow" vert="horz" lIns="0" tIns="0" rIns="0" bIns="0" rtlCol="0">
                            <a:noAutofit/>
                          </wps:bodyPr>
                        </wps:wsp>
                        <wps:wsp>
                          <wps:cNvPr id="392" name="Shape 392"/>
                          <wps:cNvSpPr/>
                          <wps:spPr>
                            <a:xfrm>
                              <a:off x="1002857" y="1624683"/>
                              <a:ext cx="888326" cy="295406"/>
                            </a:xfrm>
                            <a:custGeom>
                              <a:avLst/>
                              <a:gdLst/>
                              <a:ahLst/>
                              <a:cxnLst/>
                              <a:rect l="0" t="0" r="0" b="0"/>
                              <a:pathLst>
                                <a:path w="888326" h="295406">
                                  <a:moveTo>
                                    <a:pt x="36712" y="0"/>
                                  </a:moveTo>
                                  <a:lnTo>
                                    <a:pt x="76187" y="75497"/>
                                  </a:lnTo>
                                  <a:lnTo>
                                    <a:pt x="41185" y="76132"/>
                                  </a:lnTo>
                                  <a:lnTo>
                                    <a:pt x="41374" y="92439"/>
                                  </a:lnTo>
                                  <a:lnTo>
                                    <a:pt x="41477" y="118857"/>
                                  </a:lnTo>
                                  <a:lnTo>
                                    <a:pt x="41513" y="145825"/>
                                  </a:lnTo>
                                  <a:lnTo>
                                    <a:pt x="42608" y="151910"/>
                                  </a:lnTo>
                                  <a:lnTo>
                                    <a:pt x="45844" y="157978"/>
                                  </a:lnTo>
                                  <a:lnTo>
                                    <a:pt x="51408" y="164311"/>
                                  </a:lnTo>
                                  <a:lnTo>
                                    <a:pt x="59310" y="170804"/>
                                  </a:lnTo>
                                  <a:lnTo>
                                    <a:pt x="69451" y="177341"/>
                                  </a:lnTo>
                                  <a:lnTo>
                                    <a:pt x="81767" y="183881"/>
                                  </a:lnTo>
                                  <a:lnTo>
                                    <a:pt x="96127" y="190365"/>
                                  </a:lnTo>
                                  <a:lnTo>
                                    <a:pt x="112491" y="196792"/>
                                  </a:lnTo>
                                  <a:lnTo>
                                    <a:pt x="130704" y="203109"/>
                                  </a:lnTo>
                                  <a:lnTo>
                                    <a:pt x="150758" y="209327"/>
                                  </a:lnTo>
                                  <a:lnTo>
                                    <a:pt x="172583" y="215430"/>
                                  </a:lnTo>
                                  <a:lnTo>
                                    <a:pt x="172509" y="215412"/>
                                  </a:lnTo>
                                  <a:lnTo>
                                    <a:pt x="195974" y="221370"/>
                                  </a:lnTo>
                                  <a:lnTo>
                                    <a:pt x="220919" y="227150"/>
                                  </a:lnTo>
                                  <a:lnTo>
                                    <a:pt x="247440" y="232780"/>
                                  </a:lnTo>
                                  <a:lnTo>
                                    <a:pt x="247388" y="232770"/>
                                  </a:lnTo>
                                  <a:lnTo>
                                    <a:pt x="275311" y="238212"/>
                                  </a:lnTo>
                                  <a:lnTo>
                                    <a:pt x="275264" y="238203"/>
                                  </a:lnTo>
                                  <a:lnTo>
                                    <a:pt x="304468" y="243436"/>
                                  </a:lnTo>
                                  <a:lnTo>
                                    <a:pt x="334954" y="248464"/>
                                  </a:lnTo>
                                  <a:lnTo>
                                    <a:pt x="366566" y="253257"/>
                                  </a:lnTo>
                                  <a:lnTo>
                                    <a:pt x="433024" y="262116"/>
                                  </a:lnTo>
                                  <a:lnTo>
                                    <a:pt x="432955" y="262106"/>
                                  </a:lnTo>
                                  <a:lnTo>
                                    <a:pt x="503178" y="269899"/>
                                  </a:lnTo>
                                  <a:lnTo>
                                    <a:pt x="576472" y="276510"/>
                                  </a:lnTo>
                                  <a:lnTo>
                                    <a:pt x="652231" y="281838"/>
                                  </a:lnTo>
                                  <a:lnTo>
                                    <a:pt x="729899" y="285777"/>
                                  </a:lnTo>
                                  <a:lnTo>
                                    <a:pt x="808768" y="288218"/>
                                  </a:lnTo>
                                  <a:lnTo>
                                    <a:pt x="888326" y="289056"/>
                                  </a:lnTo>
                                  <a:lnTo>
                                    <a:pt x="888258" y="295406"/>
                                  </a:lnTo>
                                  <a:lnTo>
                                    <a:pt x="808647" y="294567"/>
                                  </a:lnTo>
                                  <a:lnTo>
                                    <a:pt x="729626" y="292122"/>
                                  </a:lnTo>
                                  <a:lnTo>
                                    <a:pt x="651852" y="288176"/>
                                  </a:lnTo>
                                  <a:lnTo>
                                    <a:pt x="575946" y="282839"/>
                                  </a:lnTo>
                                  <a:lnTo>
                                    <a:pt x="502527" y="276216"/>
                                  </a:lnTo>
                                  <a:lnTo>
                                    <a:pt x="432219" y="268413"/>
                                  </a:lnTo>
                                  <a:lnTo>
                                    <a:pt x="365649" y="259542"/>
                                  </a:lnTo>
                                  <a:lnTo>
                                    <a:pt x="333944" y="254733"/>
                                  </a:lnTo>
                                  <a:lnTo>
                                    <a:pt x="303411" y="249699"/>
                                  </a:lnTo>
                                  <a:lnTo>
                                    <a:pt x="274119" y="244449"/>
                                  </a:lnTo>
                                  <a:lnTo>
                                    <a:pt x="246148" y="238996"/>
                                  </a:lnTo>
                                  <a:lnTo>
                                    <a:pt x="219570" y="233356"/>
                                  </a:lnTo>
                                  <a:lnTo>
                                    <a:pt x="194466" y="227539"/>
                                  </a:lnTo>
                                  <a:lnTo>
                                    <a:pt x="170909" y="221557"/>
                                  </a:lnTo>
                                  <a:lnTo>
                                    <a:pt x="148977" y="215423"/>
                                  </a:lnTo>
                                  <a:lnTo>
                                    <a:pt x="128743" y="209148"/>
                                  </a:lnTo>
                                  <a:lnTo>
                                    <a:pt x="110280" y="202746"/>
                                  </a:lnTo>
                                  <a:lnTo>
                                    <a:pt x="93664" y="196221"/>
                                  </a:lnTo>
                                  <a:lnTo>
                                    <a:pt x="78960" y="189581"/>
                                  </a:lnTo>
                                  <a:lnTo>
                                    <a:pt x="66237" y="182823"/>
                                  </a:lnTo>
                                  <a:lnTo>
                                    <a:pt x="55556" y="175938"/>
                                  </a:lnTo>
                                  <a:lnTo>
                                    <a:pt x="46980" y="168891"/>
                                  </a:lnTo>
                                  <a:lnTo>
                                    <a:pt x="40587" y="161614"/>
                                  </a:lnTo>
                                  <a:lnTo>
                                    <a:pt x="36535" y="154015"/>
                                  </a:lnTo>
                                  <a:lnTo>
                                    <a:pt x="35165" y="146400"/>
                                  </a:lnTo>
                                  <a:lnTo>
                                    <a:pt x="35127" y="118866"/>
                                  </a:lnTo>
                                  <a:lnTo>
                                    <a:pt x="35024" y="92475"/>
                                  </a:lnTo>
                                  <a:lnTo>
                                    <a:pt x="35024" y="92501"/>
                                  </a:lnTo>
                                  <a:lnTo>
                                    <a:pt x="34836" y="76247"/>
                                  </a:lnTo>
                                  <a:lnTo>
                                    <a:pt x="0" y="76878"/>
                                  </a:lnTo>
                                  <a:lnTo>
                                    <a:pt x="3671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3" name="Shape 393"/>
                          <wps:cNvSpPr/>
                          <wps:spPr>
                            <a:xfrm>
                              <a:off x="907354" y="654403"/>
                              <a:ext cx="834904" cy="282221"/>
                            </a:xfrm>
                            <a:custGeom>
                              <a:avLst/>
                              <a:gdLst/>
                              <a:ahLst/>
                              <a:cxnLst/>
                              <a:rect l="0" t="0" r="0" b="0"/>
                              <a:pathLst>
                                <a:path w="834904" h="282221">
                                  <a:moveTo>
                                    <a:pt x="758368" y="0"/>
                                  </a:moveTo>
                                  <a:lnTo>
                                    <a:pt x="834904" y="37419"/>
                                  </a:lnTo>
                                  <a:lnTo>
                                    <a:pt x="759047" y="76198"/>
                                  </a:lnTo>
                                  <a:lnTo>
                                    <a:pt x="758736" y="41273"/>
                                  </a:lnTo>
                                  <a:lnTo>
                                    <a:pt x="757061" y="41288"/>
                                  </a:lnTo>
                                  <a:lnTo>
                                    <a:pt x="757115" y="41288"/>
                                  </a:lnTo>
                                  <a:lnTo>
                                    <a:pt x="679852" y="43312"/>
                                  </a:lnTo>
                                  <a:lnTo>
                                    <a:pt x="679905" y="43310"/>
                                  </a:lnTo>
                                  <a:lnTo>
                                    <a:pt x="603883" y="46574"/>
                                  </a:lnTo>
                                  <a:lnTo>
                                    <a:pt x="529706" y="50990"/>
                                  </a:lnTo>
                                  <a:lnTo>
                                    <a:pt x="457966" y="56468"/>
                                  </a:lnTo>
                                  <a:lnTo>
                                    <a:pt x="458022" y="56464"/>
                                  </a:lnTo>
                                  <a:lnTo>
                                    <a:pt x="389308" y="62919"/>
                                  </a:lnTo>
                                  <a:lnTo>
                                    <a:pt x="324265" y="70259"/>
                                  </a:lnTo>
                                  <a:lnTo>
                                    <a:pt x="324314" y="70253"/>
                                  </a:lnTo>
                                  <a:lnTo>
                                    <a:pt x="293334" y="74229"/>
                                  </a:lnTo>
                                  <a:lnTo>
                                    <a:pt x="293369" y="74224"/>
                                  </a:lnTo>
                                  <a:lnTo>
                                    <a:pt x="263533" y="78390"/>
                                  </a:lnTo>
                                  <a:lnTo>
                                    <a:pt x="263570" y="78385"/>
                                  </a:lnTo>
                                  <a:lnTo>
                                    <a:pt x="234990" y="82721"/>
                                  </a:lnTo>
                                  <a:lnTo>
                                    <a:pt x="207709" y="87222"/>
                                  </a:lnTo>
                                  <a:lnTo>
                                    <a:pt x="181759" y="91885"/>
                                  </a:lnTo>
                                  <a:lnTo>
                                    <a:pt x="181808" y="91875"/>
                                  </a:lnTo>
                                  <a:lnTo>
                                    <a:pt x="157322" y="96679"/>
                                  </a:lnTo>
                                  <a:lnTo>
                                    <a:pt x="134425" y="101601"/>
                                  </a:lnTo>
                                  <a:lnTo>
                                    <a:pt x="113081" y="106654"/>
                                  </a:lnTo>
                                  <a:lnTo>
                                    <a:pt x="93426" y="111813"/>
                                  </a:lnTo>
                                  <a:lnTo>
                                    <a:pt x="75604" y="117047"/>
                                  </a:lnTo>
                                  <a:lnTo>
                                    <a:pt x="59608" y="122364"/>
                                  </a:lnTo>
                                  <a:lnTo>
                                    <a:pt x="45524" y="127748"/>
                                  </a:lnTo>
                                  <a:lnTo>
                                    <a:pt x="33463" y="133170"/>
                                  </a:lnTo>
                                  <a:lnTo>
                                    <a:pt x="23534" y="138588"/>
                                  </a:lnTo>
                                  <a:lnTo>
                                    <a:pt x="15822" y="143953"/>
                                  </a:lnTo>
                                  <a:lnTo>
                                    <a:pt x="10432" y="149147"/>
                                  </a:lnTo>
                                  <a:lnTo>
                                    <a:pt x="7373" y="154003"/>
                                  </a:lnTo>
                                  <a:lnTo>
                                    <a:pt x="6358" y="158779"/>
                                  </a:lnTo>
                                  <a:lnTo>
                                    <a:pt x="6629" y="180996"/>
                                  </a:lnTo>
                                  <a:lnTo>
                                    <a:pt x="7405" y="202772"/>
                                  </a:lnTo>
                                  <a:lnTo>
                                    <a:pt x="8605" y="223093"/>
                                  </a:lnTo>
                                  <a:lnTo>
                                    <a:pt x="10168" y="241369"/>
                                  </a:lnTo>
                                  <a:lnTo>
                                    <a:pt x="12004" y="256701"/>
                                  </a:lnTo>
                                  <a:lnTo>
                                    <a:pt x="14042" y="268456"/>
                                  </a:lnTo>
                                  <a:lnTo>
                                    <a:pt x="15072" y="272619"/>
                                  </a:lnTo>
                                  <a:lnTo>
                                    <a:pt x="16055" y="275486"/>
                                  </a:lnTo>
                                  <a:lnTo>
                                    <a:pt x="16641" y="276527"/>
                                  </a:lnTo>
                                  <a:lnTo>
                                    <a:pt x="17074" y="276789"/>
                                  </a:lnTo>
                                  <a:lnTo>
                                    <a:pt x="16926" y="277033"/>
                                  </a:lnTo>
                                  <a:lnTo>
                                    <a:pt x="17051" y="277255"/>
                                  </a:lnTo>
                                  <a:lnTo>
                                    <a:pt x="16891" y="277090"/>
                                  </a:lnTo>
                                  <a:lnTo>
                                    <a:pt x="13786" y="282221"/>
                                  </a:lnTo>
                                  <a:lnTo>
                                    <a:pt x="11924" y="281094"/>
                                  </a:lnTo>
                                  <a:lnTo>
                                    <a:pt x="10235" y="278090"/>
                                  </a:lnTo>
                                  <a:lnTo>
                                    <a:pt x="8976" y="274419"/>
                                  </a:lnTo>
                                  <a:lnTo>
                                    <a:pt x="7822" y="269756"/>
                                  </a:lnTo>
                                  <a:lnTo>
                                    <a:pt x="5719" y="257625"/>
                                  </a:lnTo>
                                  <a:lnTo>
                                    <a:pt x="3848" y="242004"/>
                                  </a:lnTo>
                                  <a:lnTo>
                                    <a:pt x="2273" y="223586"/>
                                  </a:lnTo>
                                  <a:lnTo>
                                    <a:pt x="1060" y="203058"/>
                                  </a:lnTo>
                                  <a:lnTo>
                                    <a:pt x="279" y="181115"/>
                                  </a:lnTo>
                                  <a:lnTo>
                                    <a:pt x="0" y="158147"/>
                                  </a:lnTo>
                                  <a:lnTo>
                                    <a:pt x="1397" y="151576"/>
                                  </a:lnTo>
                                  <a:lnTo>
                                    <a:pt x="5470" y="145111"/>
                                  </a:lnTo>
                                  <a:lnTo>
                                    <a:pt x="11780" y="139028"/>
                                  </a:lnTo>
                                  <a:lnTo>
                                    <a:pt x="20188" y="133180"/>
                                  </a:lnTo>
                                  <a:lnTo>
                                    <a:pt x="30637" y="127478"/>
                                  </a:lnTo>
                                  <a:lnTo>
                                    <a:pt x="43080" y="121885"/>
                                  </a:lnTo>
                                  <a:lnTo>
                                    <a:pt x="57457" y="116388"/>
                                  </a:lnTo>
                                  <a:lnTo>
                                    <a:pt x="73707" y="110985"/>
                                  </a:lnTo>
                                  <a:lnTo>
                                    <a:pt x="91763" y="105685"/>
                                  </a:lnTo>
                                  <a:lnTo>
                                    <a:pt x="111554" y="100489"/>
                                  </a:lnTo>
                                  <a:lnTo>
                                    <a:pt x="133008" y="95410"/>
                                  </a:lnTo>
                                  <a:lnTo>
                                    <a:pt x="156051" y="90457"/>
                                  </a:lnTo>
                                  <a:lnTo>
                                    <a:pt x="180610" y="85639"/>
                                  </a:lnTo>
                                  <a:lnTo>
                                    <a:pt x="206611" y="80966"/>
                                  </a:lnTo>
                                  <a:lnTo>
                                    <a:pt x="233978" y="76452"/>
                                  </a:lnTo>
                                  <a:lnTo>
                                    <a:pt x="262636" y="72103"/>
                                  </a:lnTo>
                                  <a:lnTo>
                                    <a:pt x="292509" y="67934"/>
                                  </a:lnTo>
                                  <a:lnTo>
                                    <a:pt x="323529" y="63951"/>
                                  </a:lnTo>
                                  <a:lnTo>
                                    <a:pt x="388663" y="56602"/>
                                  </a:lnTo>
                                  <a:lnTo>
                                    <a:pt x="457455" y="50140"/>
                                  </a:lnTo>
                                  <a:lnTo>
                                    <a:pt x="529290" y="44653"/>
                                  </a:lnTo>
                                  <a:lnTo>
                                    <a:pt x="603561" y="40232"/>
                                  </a:lnTo>
                                  <a:lnTo>
                                    <a:pt x="679658" y="36965"/>
                                  </a:lnTo>
                                  <a:lnTo>
                                    <a:pt x="756976" y="34939"/>
                                  </a:lnTo>
                                  <a:lnTo>
                                    <a:pt x="758679" y="34924"/>
                                  </a:lnTo>
                                  <a:lnTo>
                                    <a:pt x="7583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395" name="Picture 395"/>
                            <pic:cNvPicPr/>
                          </pic:nvPicPr>
                          <pic:blipFill>
                            <a:blip r:embed="rId13"/>
                            <a:stretch>
                              <a:fillRect/>
                            </a:stretch>
                          </pic:blipFill>
                          <pic:spPr>
                            <a:xfrm>
                              <a:off x="1207008" y="1978001"/>
                              <a:ext cx="505968" cy="176784"/>
                            </a:xfrm>
                            <a:prstGeom prst="rect">
                              <a:avLst/>
                            </a:prstGeom>
                          </pic:spPr>
                        </pic:pic>
                        <wps:wsp>
                          <wps:cNvPr id="396" name="Rectangle 396"/>
                          <wps:cNvSpPr/>
                          <wps:spPr>
                            <a:xfrm>
                              <a:off x="1295400" y="1981273"/>
                              <a:ext cx="321726" cy="188551"/>
                            </a:xfrm>
                            <a:prstGeom prst="rect">
                              <a:avLst/>
                            </a:prstGeom>
                            <a:ln>
                              <a:noFill/>
                            </a:ln>
                          </wps:spPr>
                          <wps:txbx>
                            <w:txbxContent>
                              <w:p w14:paraId="57F1639F" w14:textId="77777777" w:rsidR="00FD4F2C" w:rsidRDefault="00FD4F2C" w:rsidP="00FD4F2C">
                                <w:pPr>
                                  <w:spacing w:after="160" w:line="259" w:lineRule="auto"/>
                                </w:pPr>
                                <w:r>
                                  <w:rPr>
                                    <w:sz w:val="20"/>
                                  </w:rPr>
                                  <w:t>ATP</w:t>
                                </w:r>
                              </w:p>
                            </w:txbxContent>
                          </wps:txbx>
                          <wps:bodyPr horzOverflow="overflow" vert="horz" lIns="0" tIns="0" rIns="0" bIns="0" rtlCol="0">
                            <a:noAutofit/>
                          </wps:bodyPr>
                        </wps:wsp>
                        <wps:wsp>
                          <wps:cNvPr id="397" name="Rectangle 397"/>
                          <wps:cNvSpPr/>
                          <wps:spPr>
                            <a:xfrm>
                              <a:off x="1536192" y="1981273"/>
                              <a:ext cx="42565" cy="188551"/>
                            </a:xfrm>
                            <a:prstGeom prst="rect">
                              <a:avLst/>
                            </a:prstGeom>
                            <a:ln>
                              <a:noFill/>
                            </a:ln>
                          </wps:spPr>
                          <wps:txbx>
                            <w:txbxContent>
                              <w:p w14:paraId="6287B1B6" w14:textId="77777777" w:rsidR="00FD4F2C" w:rsidRDefault="00FD4F2C" w:rsidP="00FD4F2C">
                                <w:pPr>
                                  <w:spacing w:after="160" w:line="259" w:lineRule="auto"/>
                                </w:pPr>
                                <w:r>
                                  <w:rPr>
                                    <w:sz w:val="20"/>
                                  </w:rPr>
                                  <w:t xml:space="preserve"> </w:t>
                                </w:r>
                              </w:p>
                            </w:txbxContent>
                          </wps:txbx>
                          <wps:bodyPr horzOverflow="overflow" vert="horz" lIns="0" tIns="0" rIns="0" bIns="0" rtlCol="0">
                            <a:noAutofit/>
                          </wps:bodyPr>
                        </wps:wsp>
                        <pic:pic xmlns:pic="http://schemas.openxmlformats.org/drawingml/2006/picture">
                          <pic:nvPicPr>
                            <pic:cNvPr id="399" name="Picture 399"/>
                            <pic:cNvPicPr/>
                          </pic:nvPicPr>
                          <pic:blipFill>
                            <a:blip r:embed="rId13"/>
                            <a:stretch>
                              <a:fillRect/>
                            </a:stretch>
                          </pic:blipFill>
                          <pic:spPr>
                            <a:xfrm>
                              <a:off x="1045464" y="469240"/>
                              <a:ext cx="505968" cy="176784"/>
                            </a:xfrm>
                            <a:prstGeom prst="rect">
                              <a:avLst/>
                            </a:prstGeom>
                          </pic:spPr>
                        </pic:pic>
                        <wps:wsp>
                          <wps:cNvPr id="400" name="Rectangle 400"/>
                          <wps:cNvSpPr/>
                          <wps:spPr>
                            <a:xfrm>
                              <a:off x="1136904" y="472512"/>
                              <a:ext cx="122929" cy="188551"/>
                            </a:xfrm>
                            <a:prstGeom prst="rect">
                              <a:avLst/>
                            </a:prstGeom>
                            <a:ln>
                              <a:noFill/>
                            </a:ln>
                          </wps:spPr>
                          <wps:txbx>
                            <w:txbxContent>
                              <w:p w14:paraId="0AB982FD" w14:textId="77777777" w:rsidR="00FD4F2C" w:rsidRDefault="00FD4F2C" w:rsidP="00FD4F2C">
                                <w:pPr>
                                  <w:spacing w:after="160" w:line="259" w:lineRule="auto"/>
                                </w:pPr>
                                <w:r>
                                  <w:rPr>
                                    <w:sz w:val="20"/>
                                  </w:rPr>
                                  <w:t>A</w:t>
                                </w:r>
                              </w:p>
                            </w:txbxContent>
                          </wps:txbx>
                          <wps:bodyPr horzOverflow="overflow" vert="horz" lIns="0" tIns="0" rIns="0" bIns="0" rtlCol="0">
                            <a:noAutofit/>
                          </wps:bodyPr>
                        </wps:wsp>
                        <wps:wsp>
                          <wps:cNvPr id="401" name="Rectangle 401"/>
                          <wps:cNvSpPr/>
                          <wps:spPr>
                            <a:xfrm>
                              <a:off x="1228344" y="472512"/>
                              <a:ext cx="122929" cy="188551"/>
                            </a:xfrm>
                            <a:prstGeom prst="rect">
                              <a:avLst/>
                            </a:prstGeom>
                            <a:ln>
                              <a:noFill/>
                            </a:ln>
                          </wps:spPr>
                          <wps:txbx>
                            <w:txbxContent>
                              <w:p w14:paraId="09E2DEA8" w14:textId="77777777" w:rsidR="00FD4F2C" w:rsidRDefault="00FD4F2C" w:rsidP="00FD4F2C">
                                <w:pPr>
                                  <w:spacing w:after="160" w:line="259" w:lineRule="auto"/>
                                </w:pPr>
                                <w:r>
                                  <w:rPr>
                                    <w:sz w:val="20"/>
                                  </w:rPr>
                                  <w:t>D</w:t>
                                </w:r>
                              </w:p>
                            </w:txbxContent>
                          </wps:txbx>
                          <wps:bodyPr horzOverflow="overflow" vert="horz" lIns="0" tIns="0" rIns="0" bIns="0" rtlCol="0">
                            <a:noAutofit/>
                          </wps:bodyPr>
                        </wps:wsp>
                        <wps:wsp>
                          <wps:cNvPr id="402" name="Rectangle 402"/>
                          <wps:cNvSpPr/>
                          <wps:spPr>
                            <a:xfrm>
                              <a:off x="1319784" y="472512"/>
                              <a:ext cx="94665" cy="188551"/>
                            </a:xfrm>
                            <a:prstGeom prst="rect">
                              <a:avLst/>
                            </a:prstGeom>
                            <a:ln>
                              <a:noFill/>
                            </a:ln>
                          </wps:spPr>
                          <wps:txbx>
                            <w:txbxContent>
                              <w:p w14:paraId="5F849617" w14:textId="77777777" w:rsidR="00FD4F2C" w:rsidRDefault="00FD4F2C" w:rsidP="00FD4F2C">
                                <w:pPr>
                                  <w:spacing w:after="160" w:line="259" w:lineRule="auto"/>
                                </w:pPr>
                                <w:r>
                                  <w:rPr>
                                    <w:sz w:val="20"/>
                                  </w:rPr>
                                  <w:t>P</w:t>
                                </w:r>
                              </w:p>
                            </w:txbxContent>
                          </wps:txbx>
                          <wps:bodyPr horzOverflow="overflow" vert="horz" lIns="0" tIns="0" rIns="0" bIns="0" rtlCol="0">
                            <a:noAutofit/>
                          </wps:bodyPr>
                        </wps:wsp>
                        <wps:wsp>
                          <wps:cNvPr id="403" name="Rectangle 403"/>
                          <wps:cNvSpPr/>
                          <wps:spPr>
                            <a:xfrm>
                              <a:off x="1389888" y="472512"/>
                              <a:ext cx="42565" cy="188551"/>
                            </a:xfrm>
                            <a:prstGeom prst="rect">
                              <a:avLst/>
                            </a:prstGeom>
                            <a:ln>
                              <a:noFill/>
                            </a:ln>
                          </wps:spPr>
                          <wps:txbx>
                            <w:txbxContent>
                              <w:p w14:paraId="7C7EDFFF" w14:textId="77777777" w:rsidR="00FD4F2C" w:rsidRDefault="00FD4F2C" w:rsidP="00FD4F2C">
                                <w:pPr>
                                  <w:spacing w:after="160" w:line="259" w:lineRule="auto"/>
                                </w:pPr>
                                <w:r>
                                  <w:rPr>
                                    <w:sz w:val="20"/>
                                  </w:rPr>
                                  <w:t xml:space="preserve"> </w:t>
                                </w:r>
                              </w:p>
                            </w:txbxContent>
                          </wps:txbx>
                          <wps:bodyPr horzOverflow="overflow" vert="horz" lIns="0" tIns="0" rIns="0" bIns="0" rtlCol="0">
                            <a:noAutofit/>
                          </wps:bodyPr>
                        </wps:wsp>
                      </wpg:grpSp>
                      <wps:wsp>
                        <wps:cNvPr id="39" name="Text Box 39"/>
                        <wps:cNvSpPr txBox="1"/>
                        <wps:spPr>
                          <a:xfrm>
                            <a:off x="-200697" y="2052294"/>
                            <a:ext cx="4859369" cy="1010285"/>
                          </a:xfrm>
                          <a:prstGeom prst="rect">
                            <a:avLst/>
                          </a:prstGeom>
                          <a:noFill/>
                          <a:ln w="6350">
                            <a:noFill/>
                          </a:ln>
                        </wps:spPr>
                        <wps:txbx>
                          <w:txbxContent>
                            <w:p w14:paraId="2A642C34" w14:textId="77777777" w:rsidR="00FD4F2C" w:rsidRDefault="00FD4F2C" w:rsidP="00FD4F2C">
                              <w:pPr>
                                <w:keepNext/>
                                <w:spacing w:line="356" w:lineRule="auto"/>
                                <w:ind w:left="-5"/>
                              </w:pPr>
                            </w:p>
                            <w:p w14:paraId="60009663" w14:textId="77777777" w:rsidR="00FD4F2C" w:rsidRPr="00E6329E" w:rsidRDefault="00FD4F2C" w:rsidP="00FD4F2C">
                              <w:pPr>
                                <w:pStyle w:val="Caption"/>
                              </w:pPr>
                              <w:r>
                                <w:t xml:space="preserve">Figure </w:t>
                              </w:r>
                              <w:fldSimple w:instr=" SEQ Figure \* ARABIC ">
                                <w:r>
                                  <w:rPr>
                                    <w:noProof/>
                                  </w:rPr>
                                  <w:t>2</w:t>
                                </w:r>
                              </w:fldSimple>
                              <w:r>
                                <w:t xml:space="preserve"> Simplified schematic of our proposed liposome design. The TX/TL system will be the metabolic process using ATP and the ATP rheostat machinery will be able to re-energize the system. Image of the ATP rheostat machinery adapted from Opgenorth et al.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8CB9C9" id="Group 40" o:spid="_x0000_s1031" style="position:absolute;left:0;text-align:left;margin-left:91.05pt;margin-top:174.3pt;width:294.05pt;height:202.9pt;z-index:251699200;mso-width-relative:margin;mso-height-relative:margin" coordorigin="-2006" coordsize="48593,306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e3MUiAHEAAABxAAAUAAAAZHJzL21lZGlhL2ltYWdlMi5wbmeJUE5HDQoa&#13;&#10;CgAAAA1JSERSAAACBQAAATIIBgAAAGoLo4UAAAABc1JHQgCuzhzpAAAABGdBTUEAALGPC/xhBQAA&#13;&#10;AAlwSFlzAAAuIwAALiMBeKU/dgAAcJVJREFUeF7tnQd8VVW2/1dICCX0hN4hJBTpVYqKFQuKXew6&#13;&#10;6qhT3zTnvflPezPzZpyZN+NTnzr2+nQcFcWCBbFRpUgvoYeeEFqAQCDJ//zWvutm53JvuAkBQvh9&#13;&#10;+SzOyrnn7NN2WXvtJoQQQgghIAH/lQToX4QQQgg5bakV2hJCCCHkNIdGASGEEEIUGgWEEEIIUWgU&#13;&#10;EEIIIUShUUAIIYQQhUYBIYQQQhQaBYQQQghRaBQQQgghRKFRQAghhBCFRgEhhBBCFBoFhBBCCFFo&#13;&#10;FBBCCCFEoVFACCGEEIVGASGEEEIUGgWEEEIIUWgUEEIIIUShUUAIIYQQhUYBIYQQQhQaBYQQQghR&#13;&#10;aBQQQgghRKFRQAghhBCFRgEhhBBCFBoFhBBCCFFoFBBCCCFEoVFACCGEEIVGASGEEEIUGgWEEEII&#13;&#10;UWgUEEIIIUShUUAIIYQQhUYBIYQQQhQaBYQQQghRaBQQQgghRKFRQAghhBCFRgEhhBBCFBoFhBBC&#13;&#10;CFFoFBBCCCFEoVFACCGEEIVGASGEEEIUGgWEEEIIUWgUEEIIIUShUUAIIYQQhUYBIYQQQhQaBYQQ&#13;&#10;QghRaBQQQgghREnAfyUB+hchIYq3zdbtW5OWS5NR16p+fte6uiUkiCFSkLNOtfV7UqRT15aq19Uc&#13;&#10;xYjnmONBsf5fsHmOTJpZW/Vzr+ovTcRlc4UbZssnM3ep3nHM+bo9oyHrR2U5qP9v+/o9eXfuAdU7&#13;&#10;jblczu/cUHVSc6FRUEMpynpHHpqwXPXD+r+PywDrNE+XPmeOUv2sHmmSpJoD54OHJmyQ9HHfUv2K&#13;&#10;zHq6rbmECo3N8+WLeftU73LecOlar6oLjAL9f8s3M2Teno6qjz67q9RXrQIcWKKbCY/Pl7Z3jFd9&#13;&#10;SJNDsmHyS6q/lzRG7j2nnepVVQ6X5LtrvvvKh7JsdyhmJbSV0ffcqOqQJrWiHyMt5Mw7blHtrBbb&#13;&#10;dTv1qZdlWkF31a/89iXSdvnrqj/24VZpOfom1W8d0ly38VMoeQs/Uu2tyctkX1tX6N9+3QBpklCk&#13;&#10;et6Ml+TpL903HXmXu86I1ETdnqqUptflUdI7SJL6rbuq1mfYWTIio5nqfpqPRklRjiyY8C/VP1qf&#13;&#10;IgOvulp1Ggc1F5rHhBBCCFHUPP5NgP5FagwleStk5vI9gZYorYdeJOcO6indu3eXHj0ypUubhtKt&#13;&#10;cxtJyFkpC75ZLptXLJGcxl2lR0vnCUCtEucDhNGs+wDVu6c5V2zNBW7nEtm1+GN5f84u2ZK7U5r1&#13;&#10;7i0d6le17bwzkEJZPOlDmb2zmeTs3Cd9+7eXivlhimXfks/kUF6OfLS6gfQ7u7vUrZMgqUXrZPqk&#13;&#10;RZKTWyhF6YOlb5t6VeYlgEt549SJsmdTtny2rr6cMe4madF9oNxyxVBpXzdB2mq7QKxjhkvnlFrS&#13;&#10;MRApzA6qtgUy78sVsj9zlNRuliYX9GgguUtmScH+g7Jwa3MZcekgadmivrRKjvfu3bfLX/q+vPz+&#13;&#10;alm8aockZV4o14/rJ316tpZm+gmdJ6hg40KZt96F22FAH7et8m98YvHTK9J7o3bdNM336NEtSPcZ&#13;&#10;0jGtnhTlrJZGxbtl4bxlsr1ZN1mRe0B6NC+/STChVoq0ymgvrbr3kMTVc2TGgu1BfrFaGnTPlFZ1&#13;&#10;WaesifCr1mhQiNeWhq3T1SCAZGb2kN6Dz1W5/LZrZXiLAyqrvvpGNgX5KoScCuTLyuVbVYqbpkla&#13;&#10;YonK4ewVsrKgvkpaakro2KqiWAoKClUksYV0S2+mUtYFHccxO3NVcouaSo/e7VVqywHZvt1J7W69&#13;&#10;pUdgPEDipXjXXJV3P1wpJennqlw7tk/wTkTl9MGld0vzmZm9VPqNuFCuuv0aleEtCiTr87kqG+NJ&#13;&#10;70mtVYZddY50LlqtMuWjhZIf2FgQUrOgUUAIIYQQhUbB6UxQk8vs1kQlIX+TrN9ZpEJOAfatlRXZ&#13;&#10;B1WS0tKkkRSorM/KloKEQAukebPq1tyDamWJHMjJVdmd2kP6tq+jIsU7JCcnSaVrj44S7FGJj72y&#13;&#10;aupslezELnLOhWeoNKm6dpOaQZDeLc0jvVuaj5eEhr3l/GEtVQ6vmy3T1heokJqFJhuOPqh5uNEH&#13;&#10;G1TH6IHoIwcKZcsXL6r24qy6ZXqQ+6MPuo29UvXuOdPki/nrVd9xsDiIPa6/fKvBl+r22nO6SP0o&#13;&#10;GXHR9iXy+WfTVF+0dqccLHG2aHLTztLvnHNVH5UR6YZ26LmTv1R9/vo9pT2rk5pIh75u5MSF5/SQ&#13;&#10;1KTICxfL/g1uWOXkT2bK8lw3rEojepJzq6d26CujLx6uetd6q+Tdh95WfekR3bdd4dpq9K1y25A0&#13;&#10;1UuKtkvWtJmqL1i2StbtckO4XEJyxzfqNFS3F19+pnQKjWAod1RIQlvd4DvgG5THoQ2zZNK8XNWb&#13;&#10;9D5HzupSqPrSydMkq7C96sMv7ictjvgehZK39CvVPvlivqzfY3eRIImN3EgIfJNzerhe//pNtk9X&#13;&#10;/dlnvhJ3xbKUJGbKFTe79zLjhWkxjkmXy757leq9aqOvi8iWvNrSpoWNucDwRXdmYbMW0viI71kO&#13;&#10;u2bJi0+6OJI/4Aa5/3z3/EeGEP/oA8Q7gLiHeAf0TQXxDiDuId4BF/fcMYvffE7e23aG6jffe560&#13;&#10;8z9jiXu+r19+ST7b6c695r6LpesRtts2mfHsy6p9KWfKt+50cdS94ejEN1rIxRGk+RdnuTRw/r3X&#13;&#10;y8BG5ce1MoRGvLz9+PuypvNlqn9nXM8KGHCkulOB2EAIIYSQmowa0/QU1Dzi8hQcXiefPv2GqnMS&#13;&#10;Bsqtd49WvXVgKpbWPFYEtTxX5yqq00Z69++peqeg2rJ9/gzVZ653NbDOl94m157RSHVl5wLdvPnK&#13;&#10;ZNnc2PXyPnPUYDmjCXrfiyyZ9pl85ioe0veGG+SCDt5I/fzFupnwwoeyOqmT6gOG9pS29V1U3Zs9&#13;&#10;X6bP26x6QubFctsVrnbW0KqH+5fKhKfeV3VNgx4yfHC66qlJ+yVv2ybVV6/YLxk3uImZhjQ5INtW&#13;&#10;u4l2Ni75SiYvcwF1P3+UZKY4H0b9Vp2kQxNXrSs5sEjefNzVTvd27CZd2rdWvUVQ6zqwaaHqU2e7&#13;&#10;93+45xVy39hM1ZMLcmRt9lrVl075UpaIG6d/7rkZ0jA0U0Hrru0qVlOOC9ejLH/pu/LCu6tUT+wy&#13;&#10;UIb2bKV6g4Q9kj3va9XnbkqUbmPdvAdX9WwiJUVuop8Nq7Nl9defqj5rawsZctlg1dsk1JPWHRuo&#13;&#10;vjt7Q+xjgucCVfds7pn2LXhdHvswX/V+N94qF6A5IipxegqCuId4BxD3EO8A4h7iHUDcQ7wDiHsN&#13;&#10;E+K4l33u3H8+9pGsK3Yeh77X3y5jOkXcb/5ceeXxz1Xdf+Z4uWtUG9XLe2txeQqC9A6Q5ufUcl6s&#13;&#10;O+4ZJS1Ui5dSj8j7m13cvf47F0knVi9rDBrPaBTUPJxRsEb1lkPPl0GtXGGWkFAkBXnZqi9fsFTW&#13;&#10;73dOyYFXXVVmQpLSTGalJHc9S/WrLx0kbfyJfEKZ3GtBJge29LpGfnCJmyClluyVrPdc08SENe3k&#13;&#10;8m85V2OZHuUl22T6885NOi1xpNx9i8uomiR452a1kDF3ueaLvo18F2+h5H79pmovfbZTuo67TfUr&#13;&#10;Mp1bNC6j6AiiFxoVn9imNOME72/oJtd+7xLVu2hQOarPePZF+VKca/juO4eLm07mOHHQDVmb+I+J&#13;&#10;sqqlm9Dn7uv6lxpRASVF23Q7+7XX5LM89x2v/PalklHHDioIvsvTqk1Y0Umu/OFY1TPKvJ54jqkq&#13;&#10;XJPNhk+fl1e+cfEYTRRnxJwy8WhGwV7VEfcQ7wDiXmS8A4h7iHcAcc/iHdLEa485o2jn4Ou9yaNK&#13;&#10;5MAiF18fnbRBkmq7e6nd+3qvucM3LFxb/bDbb5ZRLY9oXziC0vS6RtM7QJpHegdI80jvYP3+5jLk&#13;&#10;umtUH92+olNmueamnKkvynPTXZqqcBMEqdbwSxJCCCFEoVFQo0GtplA2zfpA3nnnHZW3335PPpqa&#13;&#10;pbIntZ9cdOO1KrGnLa0rHTCBTyBlvASgblBTCASVf0jxYVcrUQ5tlhUr96okd86U9OAASBkSmkrn&#13;&#10;Lo1VinI2ysaDJSpSvE1WrcpXSejQXTKCmhqkLMmS1ucMlQ618mXN6q0qqGtBElu0kuYJ+1TWzpoq&#13;&#10;i7btVznelBTkyOoVq1W27StSkaIirV8d0bHwBFK0cZXKmoI60r5XVxXfSwASEluo9OnTVmoVZKus&#13;&#10;3Ohq49UT97UxJ0JCQrJKcu1YXoI4COKdxT3EO4t7ZUlWsXhncc/inaR0lu4dElX2ZK3VTpeue+G+&#13;&#10;4LjNKtJhmIzOrK+yd8067xh4KvbK2lXbpLhpukpmHF6Csrj0bmke6d3S/O6mvVXOG3+Neggq7iUA&#13;&#10;eL8JkpgYpOWSQyoHDtHRXJOIyKVJzQIuzRTpPu778sDP7lK5JD0o/EuCwjyQtgOGSL/W9VWqnN3b&#13;&#10;JbewRKVw6dvytwcfVHmwjPxdXpyZp5JQtE927ytWkR3bZOvBJJVmbZvrTH/RnP8JdVuqtE1NlMKt&#13;&#10;21TQ+q0t4E36y6UXZqrUzZkrHzz/qMpfH3lOXv9wtsqqXUGmdgyUFGxSmT/5dXnqob+o/Pnh5+SN&#13;&#10;tz9VmZ97WOXkAkOtSHbl5KoclCbSpnWKypG4DL9u6zaSKgUqW3J2u59OB4J4Z3EP8c7iXjQs3lnc&#13;&#10;C8c7aSjdurdSqbUrW9btLFKRQ1tlXXagB9KiS7r0SG+rkrxzrazaflgFx0DWZh+WZj26qlR05QdL&#13;&#10;75rmH3igVH72A/n2DReqDGpzLOkdBkBJYOcG6TQhMFgCqXsshhipdtAoIIQQQohCo6Amg/6j1oc0&#13;&#10;IVWl98XnS5/Ge1QWfzhFluUXqVQKP/yooNd+kqSedXvZWktUuVU7e0V26isv9PJJltR+41S+/Z3b&#13;&#10;ZOw5A1Uy0g7L5oVTVN585jX5YtMBlQqzc4G89cyrKpNXlkj74Zer3Pa9nwbP8h2VsZn1VBIq/xCk&#13;&#10;XNBrv460aNFEEg5vV9mad3I8M6VJoZakpHdXaZ+QI1lrdqsUb1olqwpSVdK7NJXkDukqnWvnyao1&#13;&#10;O1UOZa9UWVvYSDp1SlWpfnVwNMHtl5xt+SL1mqmkNmAxUpPg16zJJARZCsSnfoZcMO5MldYHV8ik&#13;&#10;iXNVtlfGLogWvtGspbSqc1hlx6ZcQV/quOc+887dWc65JQe2qWzKK5LkVi1VMNDLDfYqJaFea+k5&#13;&#10;9DyVy8ffLd+781yVTklbZNaMVSpx31voblbPnC6rijNULr31WhkzJFOlVZSFdUpOas4OIytRmrRo&#13;&#10;rlJHdsnmLftUjgSlWokc2LJZ8qSeSusWjd1P1RK861rSqE0raRA8F2TdOjcioFIE8c7iHuKsxdto&#13;&#10;WLyzuNc0+MYQJaWDSrfWJbJ15SqVlauypaBpZ5X0tMBYrttOpVPbBMlZs1ZlzdpNKvsbdpEebeuo&#13;&#10;nBBKdqlkfT5F5mwuUInJgQ0qq7IPSu327VUwhJnUHPg5CSGEEKLQKDgNSWo1TGXseV0kaeMMlYnT&#13;&#10;N1ZtD/laLSU9vaFKSfZiWbj9kMqRuB7X66fO0xXbdNW2MucukSU7i1TKUiz5K5apZBc3lC5dW6m4&#13;&#10;umNQ8SnYK/mHS1QiSUxrr9IWtfp9QY05kPj72GNimnzJQU27blOV1IhRFRiBANmy45BKdSCxXbpK&#13;&#10;l3oHJXvhSpUj69TYs1OWL90sxfU6qHRrd4Jqq8dArbZnSO/UIpUt8xbKhiCqQCpMEO8s7iHeWdwr&#13;&#10;CyKoi3uIdxb3LN454F1pLF0yWkjxhq9VpmTlS4MunVRc50GM9nGdEks2zlaZsiJfpWFGhrQNAoOc&#13;&#10;EAqyVRbOnSdzsvJUnM8okiLZtfAblZWFTaX3wM4q1T+GkIqgDbi/CdC/SI0B66tjbXXQrPsA6Z7m&#13;&#10;D21yWVi9Vh0kLX+5ZLSsLXPmrJT8VhmyekehZDSrU2Z9dpwPyoYRUJKnm6yZbi7/vNQecmZmquoJ&#13;&#10;aNNvHkiHDrJt6Tcyb1G2rFu8JCj+E+Twvu2yPS9XNmbNlc/f+1AWz5kr07ITpfOATCkM8uDmSXXK&#13;&#10;nDt/2VZZt2S5HAhia+GeHMnDuYu+kA+nZcviNbslodt5cuWIdtI5NVnq6MxyJbJ/6QR5/PU5Mufr&#13;&#10;+bJtT4EcOLBPtuZulz07t8n6b2bIljVrZfaaA5I2+Cxp0LypDGmbEtwZ/L8JUmvvOvlmxaYgceyX&#13;&#10;3QWJUje469y87bK7qIGkNsCQtDpSlLtclqzdKnIgR3YW15GkA+6ZNiydLpPenyrz5y6V1fnFsnlf&#13;&#10;iZQkpEmPYW5Gw1TN6JHd1pb89Qsla0NQEO/Plf116orsypftuTulqHEzaRA5Eu5YSQoMmKRm0rJ+&#13;&#10;riyd+40k7VknS7cUBs94QLYE7yV/+zpZ+PlkWbd0qUxdW0vSL75UUrt0kJGt/f73hyUva55qy/Oa&#13;&#10;RDyTEc8xVUxCijRL3iqt2jWVxYtWS25KV1m/bb/0bl1fv2gprpgr2LhQ5q13v3QY4Gba7KDNPm64&#13;&#10;IeIe4l2zxD0a9xDv1m7N1biHeLd13VKNe4h3iWkdNe6F53dSQukrpUBWz10pDeSQ5B1sLGeMHiGp&#13;&#10;aSnStTH62ri4lpxyUNbNXi4NSwolt7CxHCyso8fhmLL3Xj5xpddY1A6MoUB6Dh8ugzo1UnF3V5ai&#13;&#10;3Nny9ntLZGX2XjnY+WwZO6ydtGtUO+LZyanO8UyqhBBCCDmFoKeghlK+p8BIlmadW0qzrt1EVs+X&#13;&#10;uct2Sc6qtZLao5uk7s3SIyrvKQio10ols0sTKdy+Wto0OCRL5y+SJcuzZEUgqzfvl3qdh0hRo/Zy&#13;&#10;4RVnS2aDJGlu8+KHzw1qT5uXSeu6+2X+vEWyNDhvOc7dJtKi7/lSp1U3GXdhT2mSmBCqseC/BElM&#13;&#10;SpKS/M3SrmmCrFq2VJavWCGrs1bouWt2JMma3EPSbtilMm5YW+nZNkWS/XObpUq97WvU84Dzli9f&#13;&#10;KVnBeRsSu8jgLni+2tKkTTNJ2LpGOjRJkGWLF8uy4JgVgazdmSwdhl4s9dv1lMsy8qVfcP8L1taW&#13;&#10;7mVqzK5G2iwtWfJWL5e0OgdlxbLlsiJrSyBrpVaXM0K1yarE1V7rtuwqXZsVSu/MVrJ5GTw4y2QN&#13;&#10;3kvWOtla1Eq27K8r/S+6VC7qmSqZzetG1Bqqqacg+GZ1WrQNpIs02r5UZs/bKHvWrZaErt2lQxmX&#13;&#10;y9E8BSFC8a77Gd007iHebV2dpXEP8W71lgMa9xDveme00LgXlTp15ODaxZLWMFHWHe4qI0Z3l6ZB&#13;&#10;HG/m31JybTkQHJMaHLNWegTnNJPzzu0mjWIEGYtj8hTotNv7ZPpzT8pHB7rIvI37ZEB7t5YFKNo+&#13;&#10;T0r2b5G3//m5rK/fX/bUaS1XXjNUWtW2NEdqEvpJufYBIaQmUFKwWqa8NlH1Ofs6ykU3uDU3+gUG&#13;&#10;GImFW4tj+nOvyNLubvn0u850az8UbvhSXnvTLZSVm9JTLrjqQtX7pMZrcJBTjeNqvxNCCCHk1IFG&#13;&#10;ASGkxpBQr6uce8PlKoNS1stH//pEZcXeygxHOJ2BEzlBEgv2ycG2I1Wuvfli9RDQS1CzYfMBIYSc&#13;&#10;1kRrPmipW3L6QU8BIYQQQhQaBYQQQghRaBQQQgghRKFRQAghhBCFRgEhhBBCFBoFhBBCCFFoFBBC&#13;&#10;CCFE4TwFhBBCCFHoKSCEEEKIQqOAEEIIIQqNAkIIIYQoNAoIIYQQotAoIIQQQohCo4AQQgghCo0C&#13;&#10;QgghhCg0CgghhBCi0CgghBBCiEKjgBBCCCEKjQJCCCGEKFz7gFRrirLekYcmbFA9fdy35IrMeqrX&#13;&#10;TAr0/6z3npYJS/arfgRJDXXTsnMfOfPcIapnNknWLSGEHCv0FBBCCCFEoaeAVGtOV0/BW8ubqT7k&#13;&#10;ssHSRopVr1W8X7ZvWqP68qVrJTcxQ/XLb7tMejRMVJ0QQo4FegoIqYYkJDRSadctQ7p3766S0XOA&#13;&#10;DL/gGpVbrx8mLfZnqUyZtVlg1dOyJ4QcKzQKCCGEEKLQKCDkFCSpVTfp1jRBZW/2BtkZ7IMQQsix&#13;&#10;wD4FpFpzbH0KCvX/vKVfySdfzFd9/Z7Dwf8a7SWxUUfpd865qp/To7kkqRakhwOL5M1HP1R9W78b&#13;&#10;5P7z26vuzgqxa5a8+OTnTj3jarnvknTVa+v/jpLt03X73DMzREbdrPqdw1vqNjre6IMVnVS/8odj&#13;&#10;JSNad4GSjfL5U6+q+nXKaLn3pkGqN9L/CSGkctBTQAghhBCFRgGpoRRL/tJJKq++O192pg1UueCy&#13;&#10;K+TKseeo9GuYK3MnvqEycemu0HkiCXU7SHr72ir5WVmyqVhUHFCKZd/6tbKtRFQKVq+Oekx+9jqV&#13;&#10;7dJMunV1UlUc3rhMlu1KUGnaoY1g9gI3gwEhhFQeGgWkZnJwpXw2OUulsNO5cvM156gM6IVe/ENU&#13;&#10;zht/rYxuV6iycvJUyTpYooLitVv3ViqJ+etk1dZCFcdelbWrtklJnToqyfuzZeWmgyqOfJU1K3NU&#13;&#10;SpqmS2bL2irxUlKyR2XjyixZvny5StbSeTLto1dVnnr9G9mfOlhlzNDW2rRRpnmDEEIqAY0CQggh&#13;&#10;hCg0CkiNpGjjKllTUEelfa+u0jCoRkN8EhJbSJ8+bVVqFQS1/Y1BbT8QJIuU9O4q7WvtkpWrt6to&#13;&#10;b9wDG1RWrS+W9iNGqmTW2yPr1uWp4JiSA9kqq7IPqzTr0VWaB/sh8ZJQtFFl9jsT5J133lGZ8O4n&#13;&#10;MnXZXpUmPc+X8TeOUmmfTB8BIaRqoFFAahhFKrtycuWgNFFp0zrF/XQECVK3dRuVVCmQLTm7VZSU&#13;&#10;zirdOyTKrrUbVHaXlMjhTetUNhxuIV3TM1TSO9eVHSvXqcAsOJS9RmVDcapK94zmFXfvJ/VUufIn&#13;&#10;D8gDD3jyw7tVxl88QNrUq6VCCCFVBXMUQgghhCg0CgiJiuvPj86GsnWNyur8A7Jx9QaV/WmdpUvT&#13;&#10;hiod0ttI8va1Kmt27pUNqzerHGzYQaVz8/g7GBJCyMmERgGpYWCmn0Rp0qK51JFdKpu37HM/HUGJ&#13;&#10;HNiyWSVP6knrFo1VHEgatSSlSzdpI9tUslavlFWr96s069ZJUiVBpW6HztI6IVdl9bq1sm7NPpWG&#13;&#10;GRkqbU9gKivZvVw+/2SuyuZC7QVBCCFxQ6OAEEIIIQqNAlIjSWyXLl3qHVTJXrgyxtoAO2X50s0q&#13;&#10;xfU6SLd2dVTK0CDY37pYZePMabJiTwOVTp3gIwh1HtQOiaKCY5bvbaySkdlC5cSMDXATJu3fsFjm&#13;&#10;zpuvkrX9kPuJEELiRPMrrn1AqiuHV7wj//P2GtVbDj1fBrWK3j6fUL+Vbrt2aKLbJIxAWDRR9Zc/&#13;&#10;WCOJXQaqPrRnK2mQgAmIRDYtmSuzV7tpCNMvHy9X9XTnlqVIdn7t1hh46rNNUtzQrTFw873nSbuw&#13;&#10;SV0se+a9ptoTn2wocwwoPe5oVGDtA0IIOQ7QU0AIIYQQhZ4CUq1xqyQuVx3rG8ak6XDd3HHPKN22&#13;&#10;0P8rt0riEeyapRusiogVEQFWRSzjswgf86XkD7hB9airK5ZLFXgKtk+X555ZpWrGXTfJiFS6GQgh&#13;&#10;8UOjgJCaBI0CQsgxwOYDQgghhCg0CgghhBCi0CgghBBCiEKjgBBCCCEKjQJCTgDoyxvZnxd/FxcX&#13;&#10;q/jE0+835jHeUAcmbkJIRWG+QQghhBCFRgEhx5longCr6SckJKhEeg1Mt2P9c4xY+wkhpLLQKCDk&#13;&#10;BOIX5BAzCoAZArbP/y0Sf3+sYwghpKLQKCCEEEKIQqOAkONMrVq1wrV+eAJyc3NVli5dKuvXr1c5&#13;&#10;ePBgVA8CdCPSIxDtGEIIORY0lwkyFeYqhBwnrJAHhw8flrlz56o+adIkSUx00xAPHjxYOnbsqHrb&#13;&#10;tm2lXr16quN3OzfSALD90fYRQkhloKeAEEIIIQo9BYQcZ/zkBX327NmqP/zwwzJx4kTV27VrJ+ec&#13;&#10;c47ql112mfTu3Vv1Vq1aSXJysuoAzQ8A4ZiXAdg16CkghBwLNAoIOcFkZ2fr9uWXX5Y//vGPqu/d&#13;&#10;u1e3IC0tTf7yl7+oDgMhNTVVdZ/IpgQzFnxDgRBCKgqbDwghhBCi0Cgg5ASAWr0Jav6Q7t27h3WM&#13;&#10;UEhKSlK54IILwtKsWbNQCGUxzwBA50V4COglIIQcK5qL/CZA/yKEHHdq166tsn//flm8eLE0b95c&#13;&#10;tm7dqgZASkqKLFu2TBo3biyLFi2SDh06SKNGjfQ8f2gjsOYDGBKms08BIeRYoKeAEEIIIQo7GhJS&#13;&#10;Bfg19chaO/72a/Dm+keHww8//FD1vLw89RiAX/7yl+HOhffff7+MGzdOdcxfEOklANDhRTD836Id&#13;&#10;b+A3uxf//HjwnylSN2xfRYm818qGQwipOJragkR4ZI5BCClDrMIK+/2CK9px0ZLYgQMHZMeOHarj&#13;&#10;dzQpgCeeeEKee+451dGMcM8996h+1VVX6RBFEOt6KOStgI91TDz74yGec+0YbCMNj8jzo4UXzzUI&#13;&#10;IVUHmw8IIYQQoqjpHVjjpeZ4jaJQ/9+1ao5Mn7tY9az1O+Wg/7RJDXXTsnMP6XfmUNX7ta6v2+pC&#13;&#10;Uda7un1owlI5rFoMklKkebuuqvYYNEyGdm2qeizLD+E+NGG96hlXfkvGZripdculaIVu3n3obVmR&#13;&#10;caXqPxqbodvTwcKMVZuNtxbrnw/d3Pc432rSa9asUW8BwORG1qxwxx13yJVXunfetGnTcFg4z3Rs&#13;&#10;LRz/WtHANe2YSD0WsY6Pdi72+fujhRstDBAZDoh2fvWjQLLefUa1CUv36fYIgjynddc+qg47Z6hk&#13;&#10;NHEeopgU7dTNyq9nyLxFK1Vfv/OAeG8rSPrOg9SlVz8ZduYZqreuWzZFluYj6zW9g5hpfv9q3Xz6&#13;&#10;z3dl7r72qp9z1RgZ0iZFdVJz0VQWJLrS+FVj2CvrPv2Xam/O2S6Jzbuo3jOji7Rt7gr9pIO7ZPMm&#13;&#10;N5HM2qx1knOom+pX/GCc9DhKOj2RlCbmVdJq6AWqD25TOsudFO7RTc62zbJ+xSrVN+YXS0qn4apf&#13;&#10;PnaYdKh/ZJFNo6Bi+MkEhXlhoTM6CwoKyhTukUQWeEasZIf9WVlZqr/66qvyySefqI61EW699VbV&#13;&#10;Mfthw4bOoMWQxGhh+fcSrZDF1vb7enlEO76oqCg8HDLafRiR78i/HkZQ1K8fSpeB7hPPfVUfSo2C&#13;&#10;t1Y0laGXDVa9bZA4Sor2q563aa0sX+LS6fbEDBl722Wq92gYZUhpUDijYAZzcmtJ84yeqnfv3FbS&#13;&#10;6rn3UrgnRzatc+EtX5Mrh7pdrvr3r+whXi4Rl1FweMdC3U5681PdLjvYSS4Yf6nq/VP90EhNpabn&#13;&#10;44QQQgiJEzU1A+s+tnl/ynFQ/8+Z/i956atc1ZsMvELGn+c8BfVjVDpKinJl2VznpmszOEOaVKPK&#13;&#10;SYXcfqEmk7yFH8q/Ji1XvaD9OXLL9UNUT/MqI/QUVAw/mcA7sHHjRtXXrl0brgX7NWjD72BnxwEc&#13;&#10;Z8fiPAsf+6zT4erVq+Wtt95SHXMaYMIjgGaEXr16qQ5PwaFDh1THuXYN/7p2HWztOjjO9kP3mx2i&#13;&#10;HY+tHeMfj+vb/WK//xwWDsBxPvAu2LGYi6FnT1cLbtKkScwwqj9e80FWR7nyh2NVz4hwAhRtm6rb&#13;&#10;F1+YIQUDr1f93vM66FbfatEW1ae/8rp8ldtE9UFXXy3ndWqgeiwO71gh87e3UH1gRlOXwYc4Wj5y&#13;&#10;eMc38s7/OQ/BanHNkPAS0ENweqFxJkiALgXWAEryv9HtP5+aLNs6XKT6nVf3kYanUr4SQcWMAqNQ&#13;&#10;8r52hckLn+VI2zG3qH59X9fPANAoqBh+Mtm+fXt4YaNvvvkmPCoATQrmSodbHezevTu8qFHdunXD&#13;&#10;v/uFHQpTO37nzp3hmQwbNGggGzZsUP2LL76QpUuXqo7rnXXWWaq3adNGjwNwvVs4wK5hTR379u0L&#13;&#10;70NBbDqezb8fTKwEUJDXqVNHddw77jMSGAe4Z4AwMAETMEMhEr/Az8/PVx3XuOSSS1RHM0k0g+bU&#13;&#10;ID6jQGSr/v/Vky/L9CTXzPetO902TYpkzwKXdp/+cJt0vPRm1a8+wxkHlSVWPgJjAMAg8I0BQIPg&#13;&#10;9KOm5+OEEEIIiRM1wU+Ep6Ao6x3d/s87B2T0t0erXufrz2XaYldT3XEwqIEkOUu445CL5PKRaarn&#13;&#10;fe3cWZNnZEkOjgEJ9aVlX9fhbtyF3T1Xf7Hsmfeaak98slf6XO9qx2M6xVEDLoei7c4NP33WPN0u&#13;&#10;X7nJ3a8Ruu9OQy+SsSM7qe66TBXo/6g5vLPf1QJuH35YZk6eqfqynAIpEdepKqV1Lzn7Uvdeeqe6&#13;&#10;mplROU9BwOG1uvnoH2/IwoZnq37XrUPEfAX0FFQMP5ls2bJFZs2apTpq8jbBkH8MPARgypQpYU8C&#13;&#10;3P+YeyAS1MDhfQCTJk0KewEwYZEd//XXX8vTTz+t+owZM/Q3gJUUr7vuOtVRS/ebAYzNmzfr1jwN&#13;&#10;4Oyzzw57MHCs1cixnTt3rup4zi5dXNNbjx49yngK/Bo87hnAm9C3b1/VsdqjeS0Qvt2XdSREWAsW&#13;&#10;LFAdzSTmKUhPT4+6jsOp4TGI01NQ4pqePn/yNfm6gVsy+96bBum2keyQuS+/oPrk3b3khm9fqHrH&#13;&#10;sv0vK0zZfORO1S9OWxFuMliXlCHnX+u8q30j8iBy+qBR9USsfVCS5wqTmcuyZdPSBZK9YKEs39VI&#13;&#10;ug0dJo3bp8vw3u2l3q510rr+YVm+fJWsWfGNLP5mvny9plgWbzwg7QecKWcO7CaZ3dOlxaGtsnzZ&#13;&#10;Stm3dY3saNJDerWwCHxA1s+dJnvzC2TZ7vYy4vxe0qxRbUk9Mn+pACVSuOYLKd6bIxO/OSibdxZL&#13;&#10;6x59pH//AdKlW3fp16OdNDywUdo2KpFli1ZKfouesjbvkGSq2821oeZlfSPL16wS2bNOFi7aIgkd&#13;&#10;+klB/VYyYvhA6d6mjmR0biG71yyWOQtyZeXCLGnYPVNaecOJSvJcT/SZy3dLao8BqmemxjE8olZQ&#13;&#10;yNdqKAnbl8jidUE4+/Kl3aDu0jz0PhAuwgQIN64wS/J0kzVzueSl9lD9zEw3+96pkGUfCyiUTOCG&#13;&#10;x3oFKOjgYkcBi8IbIwKwhaCdv169ejqSAO59nJeRkaHrGaDdHE0E2EJQmGMiIxSGaI5AAQy9W7du&#13;&#10;OrshzodbHQXt4MGDddjikiVLZNeuXXretddeq8d37txZj8eQRdwDmgiw3bNnj7ro0f8BoJA+88wz&#13;&#10;pWXLlkfcC85B+AgPhkq7du20ID/jjDPCYdsWAsNizpw5WsjjfaCvA567U6dOGq4dj7Ch41nwnvAb&#13;&#10;7h3Pjv4ZeFaA/bi2/74hpwaHNb2D5XlNpMewTNVTIyzmwxtnS/GePPl47jZJ6TVC6jVuJMM6NhTk&#13;&#10;ZAlF2TL306WSv69YdncZKuf1SJOGwfnHlI0FlOYju6Rx8wQp3h/kox9/KWsbDJRdyW3kmhsvlO6N&#13;&#10;a0ur+sdofZBTmoioSgghhJDTFTW/g1rDCWs+eGjCSknuep7q46/sX6Y3fMnmKbr9x0tzZF+ac6Vd&#13;&#10;faNzrXWq59WcDyySNx/5QPUNva6RH1ziOsfUkhyZ8eyLqn8pw+XuUMedsovPFktBTlBtDli/w3W+&#13;&#10;KsXVRmo3bS9dW1ZgAqMDbmKkNx79QDb0vFp13FMtr/lgwjL3oOkXXiNX9nOT0fgWGXojv/jCdNXz&#13;&#10;+14n373INUPgmEo3H4hz3eZNf0We/kpVOeuum+TMkOvENR84d3K5kyLFILHn6dV8ACypwK1uHQ1z&#13;&#10;c3PltttuUx2d6+wYc8GjmQE1Z4DaeWamqz0Cc6kfPHhQmxnAwoULw8eMHDlSvQOGjTJA88HPfvYz&#13;&#10;1efNmyejR7umJzQvoOMhQG3bOhjavcycOTPcKfG8885Tz4JhtXF0Gvzss89UX78+iHMZ7vvi3lHT&#13;&#10;B37NfcWKFfLpp84FjecZMWKE6jjPOinGwq6D+7MmGGuuMOwdnRrEMU9B9gpZEGo23Zc6VK4f75qK&#13;&#10;2tcJvdO86fLs0zOcPuoWuXO4G01Qlv2Ss8Y1Qew6IvE6j1/j9h2lpZdvluYj3iRoCW1k1J3jVR2e&#13;&#10;Rg8BOSn5eF3p0Lu7im8QgITkuirJkiiNe/ZSgTHgGwQgoXay1Al2QYoPl/a0jo9iyc/6XOWdd96J&#13;&#10;kLdV3p61MTgKR5aHO6IgZ41krd6msj8oDNCG6vf+DpPYTqV37+b60iNffGLLbpLZPFGlYN062RqU&#13;&#10;K5DjD5o5kqXd0Et1mNtR5YqhKu2O4sssz86EmxlyAmzR44bv1saz+FgcQOEKgevcjrWJjuz5TVDY&#13;&#10;ow8CBG3qWBcB4h8P4MaHoCkBbfAQ9FNA4Qr53e9+J6tWrVKBQYBwIXYdv3kDizAZuDc7BgYKCnMI&#13;&#10;XPtoHoFgpIAdA0xHU4o1PcAQwcgFCMI5GhaGf31g7wtysvG/l4/db6z9CUUb5et3JqhMmDBB3p74&#13;&#10;kcrUZXukaa/zVW68fpQaA2GDIG72yIrJE1UQdll5X+XrDbHefz3p2O8MlRaJW2T6e1+prNtffo5H&#13;&#10;Tg8iyyZCCCGEnKbUMKOgrjRsXFtF9uXLnsDwhZQlSVqMvFPlgQceKJWfjJOeSaJyJAikWAo2f6My&#13;&#10;+V9PykN//ovKw8/9S96eNF8l55gqvo0kLa2OiuzNl73BJSHHBlzNh2TXrr1SkthIpckRU6nC1Vhb&#13;&#10;GrXpqu7eo0q31iqNjlKxKa+GB3ewuYStFmY14VMFqzlCrDe9Yc+DToAQdOZD8wFk7969WvuHoFZt&#13;&#10;x6K2bTXsrl27ai0fguOttg9wHAQdANFMAPnTn/4U1t9880357//+b5Xly5drB0OIhWc1eojvKdCa&#13;&#10;bahmDm+F3S86/dk9Yr//7Qx0FsT6DBB0UrRrwdNh59q78gVEiwv4ze7Fj0eR50bDPyZSyiPa8RAf&#13;&#10;3It5gfBbtHsE4X1JPeXKnzyg4uc1P/n+t+T6i/qrtInwgiopjaRRYpHK3vz9odwnklYy6p6fqJQJ&#13;&#10;+8qeOp6p/IaAWpLS+RyV664eLKl5c1Tem7RA8g6XqJDTlxpmFNSXFi0aqsj+zbIh95DKsVEkuxa9&#13;&#10;o/LMS1NUVh7uJMMuu13lBz97QH72b5epZB7FpV4+xVJ0qERFkpMlOchTIMfE4S0qq9buk1qt26m0&#13;&#10;PQlzkVgmGi2T9aW6498/CjL/vv3ns0LcCnkUlnDDQ1DImwArCFGAWmHaunXrcNgwHmw/jjMd51vB&#13;&#10;PXDgQLnmmmtU0Czw/vvvq7z44ouyaNEiFQPGgDUfIAy7vg+MBQwthODe7V5gXNhzQtA8AEGfCvR7&#13;&#10;gCBc2w+xc6MJrmth+YaGfw2I4Z8bC/+YSCmPaMdDcH3TgRkx+Ns3EAx9n8HfEBD5DMDCszCPoE6q&#13;&#10;tGySqHIge4PkBqdDqha878A46HR2YBgMUklZN1lefWe+Co2D05caZhQQQgghpLLUMKMgSZp3767S&#13;&#10;IiFX5s3IUtl3LAbvobUy47NVKkWZY1RuveFCGdazpUrd8isg8VOyU7blHlRJaJYqzYIvA6k8RbJr&#13;&#10;wSyVJXvrS7cBGSqNQr8eb1A7slqoXzPya02+HrPWVI2IdY/+MwLzBNjzw0OAFQAhVsuHADsGngIL&#13;&#10;A8dbjRT7raMfwN8QeBAwigCCGj1GK0Duuuuu8PwBH330kbzxxhsqGC0BwSRKdi9ohrCwcV27FzR5&#13;&#10;2PURDkZUQOD18JsyfI+IeR98TwH2W5iR393+tmfGMaZDfOz4Y5WjEes4uyf85t+fvSPst+cE+NWe&#13;&#10;IFqYkc93BAnNpUdPJ7JjkcxYvkfl+OC8BeYxgLcg0mNATi/oKSCEEEKIUuOMgoTm/VRG92sqB1Z8&#13;&#10;ofLB7E1yIDB4IRVmd45sKUhQqZ+aqpJSxtAvloKt21R2VqqvnOtGtG/5XFm4K1ml4xldtUZfuVo9&#13;&#10;xqUXyvZln8hbn29USU4fJaO7N1I5kVitChKtxmQ1yMj9pwr2bJE62tghVpNER0Sr1eNZra8BdKup&#13;&#10;o3ZuNXjUyk2HR8H6ESB8q4XDU2AeAX/hIQxRvPnmm1VwbRuqiHkAILiW9RewcCDAarvmxQDoOGh9&#13;&#10;F+ChsOvj3u1c/I1ZDSE43tra8Yx+u7s9q3kYcH/+e7P3gqGPJ1usgybEhor6+/G3eXzQB8POM2+B&#13;&#10;4T8f3kGkRCdJ0gaOVOnbeL9kffqJyteb94V+r2pQDBzZv8A8BuxfcHqhsTWInMf9i5dOXrRB0se5&#13;&#10;CXiuyIyYgGe7m7zn2WdmSPFZbmWwu85sqdsyFK3QufdBVrcr5d8uP3LynJKiHFkwcYLqn2btkcTm&#13;&#10;bkKUnt06SKvmrnCsIwdlT65bonRD1gpZtd1N9JIy6Fq577yOqtc6tEY+fvJN1b8pcfuGnd1HWie6&#13;&#10;BLpt5UKZt8L14j5cKyjkMt0ELJjQp+zkRS5jaNe3v5zRwU1GUy8xyDi3uXUVZs9aJXtauElfbr5p&#13;&#10;uLT0Oi2WTjqySloNdWs+DG5T2mOwpMhdZ+e2LbJxtZvKdM32w9Iw81zVr7usr6Qmuev7uMmLjs/a&#13;&#10;B4hSkZkhQEGAggFgml70XAcopNAbPxoWzsnGfya43rOzs1VHAXfrrbeqDgMAEwSBbdu26RaT/tgq&#13;&#10;gpjop0ULNxnNkCFDtCAB06ZNC7+jMWPGyNSpbmldFD62lkD79u31fIAJjmw/Riu8+uqrqmMKZFvP&#13;&#10;4Nlnn9XRCADGA7jppptk+HA3qReWYsbkSAATBqHQBzjHlmjGfoxiAGh+sDUZEJ49/4cffihXXXWV&#13;&#10;6jBeMJkSQFOF3SPem412QMEPMB8DnhvAcIHhAdB84scdIzIe+L8ZVR1X/ELeRosYflzAyBwwZEhf&#13;&#10;2TXL5XVvr+xUZu2D8p4lFod3zJf3XncTQ63YU1uaZ7ipxTPat5YWDUN5QOEeydnq0nHWkjWSe9Ct&#13;&#10;xTJw/K1yfvvSyaPimwTNPd++dV/o9vU358i+TuerPv6KflHzEVKzYPMBIYQQQhQ1+wIL9kiTu4o5&#13;&#10;0Z4Ch6v57145W76Y7YZlrdm4Ww76T5vk1n5Pa9tZuvXsr/qQ3m28DoTFUrDO3dfESW5VvHV7UNN1&#13;&#10;I4Hrt86UoaPdecnT/yWT67uV3o70FLjOWSn1imXffm9e0qSGumndc4RcekEf1SOt8ajTk0YhoU4T&#13;&#10;adMxXfXMPgNkYFdXO4xl+R1vT4GP/Q1PAWbbA48//nh4lTzUDmNNiVvVtb/Kgloi7h+gQ53V+FHj&#13;&#10;HT/eTRWLWjoWQALmEcHsg3A5g/nz54efEx4E1DLBxx9/rDV+MGjQoPBqhvAM9O7dW3WEA+8KwDUu&#13;&#10;vNCtnodZCidPnqw6woa3AKAm/+ijj6puqxjC23DFFVeojnkNbBEinGOrNKLmP2CAW3gLv9s1sUgS&#13;&#10;7g3gXNsPr8Xll1+uOt6ReTkw/LF/f5c24E2xoZH2LsaOHasLKYHXXntNPv/8c9XhPfLjj+l+PIiV&#13;&#10;ZVVFXIm8jv2NrXkK/GPwDYcNG6b63XffKV2KNqj+3uqOMu4HR66SWOF7LHJeptWzpsvMhStV37T7&#13;&#10;oJS+gYQgG3Pex7ZdMqRXf/ftercuO1V7fJ4Co9RjAG+B6l0vkVvH9VL9xDZEkhOJxs4g4kdPYeQY&#13;&#10;8YyCLNf0AHfiEcuo1lCiuVpROPztb39T/YUXXgi72NF+HiuzrHAmegLAXAJWcKJAuPHGG1VH+360&#13;&#10;gsOaCbD8sbnphw4dqu3x4IMPPpBzznHrfGA9ArjqwVdffSU9e/ZUHa78ZcuWqY4CH4UqgCEyfboz&#13;&#10;XLFWAdY0ADAQzFhAoQvQtIF3Da6++mq54ALXHIVzrNDGFgYLwEqH1nywcuXK8LoEMGCsEEeTwfnn&#13;&#10;Oxcznhn3DOBut+YDfHdrVoERA3BtvA/w9ttvh40MtNPbu0MYpvvZ1PE0Cvywrd8DwDOYjq315cA7&#13;&#10;t+YhLGP905/+VHW8IzMiEaZ/b/41quKeCakqYlUiCSGEEHKaoSZqYLXSU3BcOL09BT7mSofb+957&#13;&#10;71Uda/ujUx1ALTlW80FlomesWllVgR715gZH50LraIiaodUOzWOAv80jgBUTrVYJ1zpq2eC9997T&#13;&#10;GQlB27ZtdfQCQE3fXPyotVtHQ3hYzFOA61tzAzwGth/X2bDBubItvC+//DLcKREzEFqtFt/EVjpE&#13;&#10;50Zzh6OzoHUoXL16dXiFRXgv3n3XuaPRJAGvB0Dt2ToP4v3Yao+4Rzw7sE6MZ5xxRtirgGaVc891&#13;&#10;HWPbtWsX7nSKb4d3DbCvIt8ScaCy397iD7YWd4F14sQ+6xiJxdQeeeQR1TGK5O6771b9u9/9rj63&#13;&#10;YfEB92RxhF4CUt2gUXBcOfWNAmRkloEBiyrIzPxCLxIc52d4lrF++9vf1kwUXHzxxfL9739fdbRV&#13;&#10;V/cM0n8mFMq2dDJc/XfccYfqKAT8d2RY4Y/2d2u779ChQ3g/lkK25Zfh3jeD45NPPlEjAWDK4Y0b&#13;&#10;3XK5KCjPPvts1XEd69n/+uuvh/saoG3eRnfAoABwgT/88MOqv/jii+HmABgl1r8D/SX69HH9W3BN&#13;&#10;M2LQjGDhYQTDK6+8ojpGJPTo4XrFo9D85ptvVIdBggIe4JnMKLARD3Cv23LRMArMmMF+/92dzHgR&#13;&#10;GY99A8XiP5o7HnroIdWffPLJsCGEZjJrPokkWhwhpDrA5gNCCCGEKDQKThRwhwZyqrUcwAuAWg0E&#13;&#10;NSPUbKx2g98ivQR2LECtysSm20Uve5uSF2Pm4UKHnCo1Jns+CLwfkMj3Eg3ULCE2Bh+Sk5OjtXAI&#13;&#10;Jv1B84k1odgEQ9hvUxvDw2DvE/MEWJj4BjbFMNz3FiZc2TbxEDr3QfDef/jDH6rccsstOqIAgm+B&#13;&#10;2joEzQp2PLDrwAsCTwMEzSH+vVhcwHuBVwCC32xSH+j23Hav2Gf48cjfD/B+rVZ+ovC/s489A7Bn&#13;&#10;xnfC6AsTdMiEoEkBHh/z+vhh+uEQUp3QMuo3AfoXqWLcssSpmUNk5LBuKse2nsHJwTJGP+O2jC0S&#13;&#10;y+wglpFv2rRJfvCDH2h79+bNm+X+++/XNmm0IaPQs3CihVed8J8NBR2eBTom47Ghd3hHdoyPFSAo&#13;&#10;3FFYo5DFFs0HKGBhLKDAtneMLY5BXwC4p2F8WK98vFe09duERPgWVnCjzwEKVQyTQ2FkxgOaIODa&#13;&#10;x3XwzrEkMoY4YngomhYwCmDr1q06ugH9O9BPAFgPexgE6GuAZ8a9wHhBswnCRtMPDA/cG+4bz4Tf&#13;&#10;YfTgWBgRKDhx/wgPTQ0ID/vQrwQgLJsAKDU1VcOx92hyIol2Tfs78jfcK94nmlrw7jGKAkYPmlvQ&#13;&#10;BwOjOdB/As9u51qaAn5YhJxsTsEiihBCCCHHAxoF5Kj4NSPUcPxajo/9ZmJub3S+Qq0JctFFF2kH&#13;&#10;OYi/Vv+pgv98du+oKfoubvvd8HXUqFFjhMDbgNozBDVNOw/hWNio1ZvLHjV1OwY1fsOOhcAzYC57&#13;&#10;q7FD7JrA9qFD3w033KCCEQ4YZQB57LHHwmsl4Pvh+SDwNNhzomaPe4AgLB/bb94BCLwWtt/C88G9&#13;&#10;27MB0+3vk4X/bv2/I+/P3ilGYWByKAg8QS+99JIKmmgizwEWLiHVBRoFpFyQgfmZYjT8zM4EBQGG&#13;&#10;pkEwlz4KKwiG3WFyHogVUqci/vuw92P77B0Y2G/7UHBYAQ0XP5oOIJgdMTIcgFkBre8CChkLxyYg&#13;&#10;An74MLRgPEB8owAFOsSOg6DQxmyMEDQZYCQCBCMhnn/+eRWsY2DH45p27xhZADc/BOHbfeM468eA&#13;&#10;4/GMEDSD2KJQ/r2YgeA/M/ZbeP7+kw3uy4h1X/iOGI0BGTFihK4vAcE6FPYuEI4vhFQnaBQQQggh&#13;&#10;RKFRQOLmaDUl7ENHKwjG02NqXQj0a6+9VgWT4vg92081rPbqPz/c6dbRD0SrCdo5VnOH+M0E6PEf&#13;&#10;DesoCEHN32rqqIlHAzVV8yz410PHPohdD4IaOjwREJx3/fXXq6DjISYVgmDeA3SUg+B8G1mAeRGw&#13;&#10;/gHEavoQYPeIb2zNDfBcmLfIngf7zVNwtLh1ovG/nRH5tz2zf794bjTFQOAVs3f01ltvaWdOm+Y6&#13;&#10;8jxCqgscfUCOip95+ZlZtEwTbmL0xsfQQ0yOg97l6OWOKIYe+ihwULj4BYkfZnXGf140j2BUBUCB&#13;&#10;h+aQgoICzfDx/NCjCX63oYXo7Y9CBM+O8/EbjoGLGVuEg8Idc+vj2ugnAHc9dGztOtjaudhiRAHC&#13;&#10;hDGA5gSEgXeO333BebgWwKRKo0aN0smG0HMesxfifPQDQZhwgaNAx7Xx7WDoYaEmhIsCHmFB0BRi&#13;&#10;94XmDlvDAX/bBEr+vaAPA+4P7wIzHeK+0b8C1wD+Oz+RcQTXirwe7iXWPfj3ifeGphkYW3hGjLTB&#13;&#10;0tB4TlvyGn1FzJgkpDpBTwEhhBBCFDV7Ayu3bJWPkCj4NaVoUQY1Spv3/sEHH9RaEXjggQfC0xmj&#13;&#10;ZuTXtvxwYtXCqgv+vaJmayv8YT0HW97Yd4XbFs/l66hBA4SBWjNAZz97ftQoraaMfTa1MTwS8BAA&#13;&#10;rNKImiZA2HY8zrX1EVBbbdnSLT2OXv+R4Dx8M4AOhTZVMToDYtVGgGmWrTaLzoi2LDO8HbZ6I65j&#13;&#10;9+I/P7wp5inAdWwNB2v6wLPZ2gyYbMmWdEZnR99TYO/FticLey7Dvx97fmD7MWIEnhaA9RBsToa/&#13;&#10;/OUvOsU3QLORPSsh1QGNvUFkLxvbCYmCtQEDP8pYhgg398svv6w6ZnOz5XefeOIJnWwHIMO0TNMP&#13;&#10;42Rn+BUFbeq2VgDa26M9i7/PdPzmFwK2H1vbj/dpYUC3Qhn7/MLHP96/lh++HW/7EAaaLkz33dcw&#13;&#10;KAAMFdOxvgNGIwCcN2TIENXxbS1MHI8CEPjPAd2eA/vsXvxns31oMrAln9GEYcf44Z0M/GfwKW8/&#13;&#10;BOB3GEYATWn//u//rvro0aPlxz/+seqY+MkfSULIyebkpTZCCCGEVCvU1A0s29JqBqnx+DWZePCP&#13;&#10;Nx1bOx9ubfDPf/4zvFocandYJQ5gwiIDNUM7zw8PxHs/JxO7X9SkzfWOjnVWs/Zr3lYLBpV9tljn&#13;&#10;+e+tKsB1/PtFZzmA1SDxXQHmLbD7QXPQjTfeqLofF/zv64fnvxcDngc71kY1AOt8WROwd4AOh+PG&#13;&#10;jVMdTWz33HOP6liy2lZVNPz3GfkeLDzsrynviFQvNFYFkbBqcxhyyhErCiDjsd+w9V25lkF9+OGH&#13;&#10;uoVBgLnzwa233iq/+tWvVMdENYYfHqgJGVus57H9p8Iz4lv639a/d+sXgKWS//SnP6mO4YZ/+MMf&#13;&#10;VMcwxmjGEM61Z0d4ke/BjgMns4mgKrD3ha3/7vznwtof4M4779SRJOCXv/ylzigJMFrBsDDwjuy9&#13;&#10;Rb5Pn8h3S0hlYfMBIYQQQhQ1LwOrs6zZSUgIP2pE1kYwHh78/e9/1+2ECRPCnQtRo0SPeiNaTSay&#13;&#10;FlTdwbuI9j78ey/vfUVSkWOPN7gXuwe49aN5hOAxwDcGv//978P3/+ijj4Z702Pkgh+OAU+CHR/r&#13;&#10;We13/17AyX43FQH3bs/hv0M0L2HyKfDnP/9Zm2IARlpgGWtwySWX6BbvKtoz+2Hj91PpvZBTB/X5&#13;&#10;cfIiEgvLfCwDQgGBjAnt6W+88YZOcjNx4kQdNofhVViXH22kI0eODGeK2KKAwHl+RhYZdnUn1v3G&#13;&#10;uv+jPVes8E4Wdh+R92U62vwxGRKGFqLdf+rUqVrYzZw5U4cnYvQJhkpafwR8dxPghxmJxY1ocipg&#13;&#10;hTXA8+K+sc8E+/DOIBiJs3LlSl3OGsss431huCIWqMLQTBt2ChAO3jHSnRkLp9J7IacebD4ghBBC&#13;&#10;iEJPwWmMX7sB0WofOMb2mw7BsrpwgcJTkJOTo7UZuD+vvvpqnc4WnaasxuSLhQP8facCke/L8J/B&#13;&#10;nulUei7g36//nP5+fE80D2Aa5A4dOmjtdcCAATJlyhT1EqBXPTwJmDAJve0xSVG0dxbrWkY891Ld&#13;&#10;wL2Z2D1ja/t80EkTHoNevXppx1y8O3ja8O4w7TP2R3pX8DfCM7HfDNsHIq9HSEWgUXAaYxmOSSz8&#13;&#10;3+DeRNPBP/7xD3UfY2Y7TGiDRV8wRA3z1yPTs0zN8K9huh/uqUY8zxAt866u+P07fLDPngNbFGaY&#13;&#10;rAhz96M9fODAgTokFe5wDM3EjIfoS4Jj0dxQ3juy3yLFx/878rfqRGShbPfq6waaAdDUhjVBYFBj&#13;&#10;8itM/rRnzx41srEfTQuGGdfAwosMM9Z+QioKmw8IIYQQoqhZGVi5pWYuqZFE1mTKIzI62PFYAe+d&#13;&#10;d95R/Y9//GN4Dvv7779ft5i7Hu5lw8KJdb2aUqupyLutruAZYt27PV/kMbYfTUlz5sxRHSstosMc&#13;&#10;8Jd3xrF2vIVxtOsZp8I79e852jvCPv8Y0zF3AUZvgPnz5+v2sssuC49IgAfOjo30vhnxvB+EcSq8&#13;&#10;R3Ly0VgSRJjS2EpqJP4njpZpYevrBnS4jMHSpUvlP/7jP1RHQXDzzTerjslYgC14A/wwIjNEn5qQ&#13;&#10;UUU+a00gMg4A/9n8b4qtDT+Ea9wvvMoLJ9a78s8Bp9o79Z/ThnP6zwDdjsEkRq+99prqWCMEoH/O&#13;&#10;j370I9UxmseORVj2bqM1KRi+biCMaPsJiYTNB4QQQghR1HQMrMiypjmpcdgn9msMqHlYDQ+61Wp8&#13;&#10;HcfbNMVYy+Dhhx9WvW/fvvKTn/xEdbiMAZbQ9WsjFkZkzdGO8fWahL1r41R5Rrtv3G/kMxjRnuVY&#13;&#10;nte/Zk3AfxeR7zHaMyKNwAMHnnnmGd1i/g9bihtpDqN5AEZ0WBjwyEAA0pfvQbD9PqfK+61MfMA5&#13;&#10;0Y6PtZ+Uj76x4OWVTdXkhBDrtfsR2T+mognFx/6Ga9LXbZY16GYg2ERDANfEojjguuuu0x7mADMW&#13;&#10;2gxsNmc7jo2WIRFCymLpC0aBpbuvvvpKt3/9619l8eLFqt91113yve99T/V9+/aFDW2kM4wCAdia&#13;&#10;bqNDANKjGQs4viL5x8kiWkUiFvYOsfWP9/dHe+ZT4T2cTI7+5gkhhBByWqAmU2BROdOKHBOwcu1V&#13;&#10;wnKNZpH6r9pqCADH2vH+eTi+Mp/HPwc6xkGbbt4BXN9q/vAUQAB+t3vAc1iTwdNPPy233Xab6j/9&#13;&#10;6U91AhtgHRFRG7HrxmPpE3K6YunE0hzIy8vTLaYNh7cAYArk//3f/1UdHjm/Jm1eOaQ/G+mBJjxL&#13;&#10;jzjXppxGWvc9CKcKeE+R+aFto+WXPnhX0X47lZ7/ZMCcmxBCCCGKmkyB1VXxqmhlKcyWTx91a7I/&#13;&#10;9uL/ydsLdqsesn/1/zodR8u4W+9S/Rf/dq1uezf126qD2u76Kao98eBf5IW3PlV93rZSqzuh1VC5&#13;&#10;4o5/V/3vv7lcOiX71qG75kf3DZAxT6xR/QgaZupm2Li75Le/c+PwL+xYX7eRWI0/0jvgW7Wm41g7&#13;&#10;3mrvINYnwH7fIo51XDT8Y03HbIQQAI+AeQ0wmxrmIQCoUdh+TMP64IMPqp6RkSH/+Z//qXrnzp11&#13;&#10;xjpgtRR0SPTvlRASHUuP8BRYerR8AatRvvLKK6o/9dRTcsEFF6iO/gWWZyB9wSsAkO7MI4A0mZKS&#13;&#10;ojr2WxqFbt67U8GLZ+8nnjwPv/v5jem6/9B61ac8+Yg8/vyrqr81d0uovAmOTWwjA66/V/Vf/+eP&#13;&#10;ZGxX9+58Cj++T7fNxzwhe6LeShPpeoErp+798b/L9y/qrLrrnh2N/ZI9xa2S+dDjL8hrE75WfUup&#13;&#10;41jLnwuudUO+7/j+vXJD3zTVT0SuqtcIXl75b70qyPtSN7++4gr53czGqvcff6Ncc95A1TMbBQXU&#13;&#10;1iWqz/78PXntrQWq77ltom5znhkr4alQShbKH/oNVvWX24fJ1TddofoFg9OldcJm1VdP/5c88tBM&#13;&#10;1Utuf1FmPXu16s31/1Kj4OKXeqr+n6/cJ5mF+1Svm5Anq2ZNVv3Nl9+R6SnOQHn/K+dGv7i1c88Z&#13;&#10;9vpiRWC4sSzhw11vCRv7zR1o24pS3qez37C1At9vJkDHJQhAz2YzBHAvO3bsUP3TTz/VKWzBd77z&#13;&#10;HTn77LNVR8YTaRQgYzKXpp9ICTld8fMGA/tsP/ICS4N79+7VLfIIrIcAHnnkEdm6davq48aNC09/&#13;&#10;7HcuRFq0ScMwxTgEYI0KS6NIl2ZExOp0aPfkc7LTMe7J7iHa/QH/HpF3lRo9+2XBH85Xrf+vN8uI&#13;&#10;W10he+35gyUz1Z2Tt+JLefV/Hld9ktwqb013efzlLUvz+LBRcNHbctbv3URT3x2E9+3y1LwVs2Xy&#13;&#10;v15Q/cUZjeSOtz5Q/cnLO5QtxEtydDP1t+Plst9OV73+yBvkrmvdPQ7OTJPaezeoPm/25zLppbdU&#13;&#10;n7bnRnln61Oqj005/t+DzQeEEEIIUdTsCCyw6CZYVVG4WB659FxVvz+nt/x+onPj/MeoFjHcISVS&#13;&#10;uOpD1Z5e4Wry913a0Tt2u0x7cZ5qnW64UNpG9dPskwW/c0PmBv7qkPxpvmti+Elf1Gq95oP/u0j1&#13;&#10;r7Y/JiPLOADcKylc8rBc0OcB1fP+4wvdLvzd0KNaU7BYrUaOWrp16MPWau2onZvLEJ/APkOkdW77&#13;&#10;EabVxOP5ZP555p2Ax8KujxqK78HwmxKwSAv48ssvda188POf/1wXcgGojWBRHNMBaiJ2f4SQ0jTo&#13;&#10;p2nss/1Ic5jVEGCxMYD0t2vXLtU/++wzeeyxx1RHk93w4cNVh1fOvANYlRIrLAJ4B5o1a6Z6ampq&#13;&#10;uCkBadTmG4ls5qyOIM8CeE/mNUF+as+JTpexnqH0nRfLjumTVJ/T7ly5sIPzmuD30nODsma+a84e&#13;&#10;NegPcvC3zqM97xcDwnl8qafgY7n5Qzed9/9e1FS3YQpdefSXC86Xn211Q0i/XvpbGRzODvfJ0odv&#13;&#10;UG34D2ZL31+7WSwn/PocaRbrUxQ6D+17L66TPne6JqQOJ6Aar7cTvKSjlzCVwhWKW1++XXre4lz5&#13;&#10;416fIs9c63qtH+9oeWjSD3Sbdsl7cscH7mM+dDE+ZjxGQYiSZfLXYYNU/WnyH3W74avvSzvVjsRe&#13;&#10;JQp7K3DhFrSEDx3GAMDvZjhgawkhFgjbXGNH+2T43Y7B1gp83yiBoZCVlaX6qlWrNDMCuK/c3FzV&#13;&#10;wfjx43U7dOjQ8JwEyHiQ6QBkRADNCDQKCDk6ljaR1iKNAqw8CgFYUvnll19WHf17zABHPmB6jx49&#13;&#10;ZNAgl0dhqvEWLVqojgLUjHgYEH5fgupuFNj94T3Z88+YMUPXggCjR48OT/Bk7wGgScXerU+5z1v4&#13;&#10;kW7uTxsjL97sKqM7Hrso3CcgLqMg1JSw7K9jpOdPXUHy8Kr35HtdXSglW16R63vdrfr0S5+XOS9e&#13;&#10;p3qravgZToDdQQghhJBTAbVTAsuq/GpnpcnW/5+/dIDcscpZSXMW/pcMrHMizKN8mf3/nMtl6IPN&#13;&#10;5flVrtPGrR1hxVXEU1DaqfE37d2CJZvfuyPUYbEseI3FRa62j9p4/l5XA9ize7fs3es6E+0v2C/7&#13;&#10;Qh2K4DEwTwFq7X5TQimYvyCkBnpQ/3dq6JiYHy74oaQk1IkxOPZwqPlgLzo1hU5auTJLZs50Hpx1&#13;&#10;69fLoZA3oai4tLNOZmZm2FPQunVrdVUCeAmsRmKeAnY0JCQ+LI0jD0D+AGyegm3bciQnx80impOb&#13;&#10;K6//83XVZ3/9dZA2S7uoW0dDpEl4CwDSqzUfJCRg+mOXDtF0gHzgaNh9VUX6rWixgmvadS0vxDPC&#13;&#10;QwCwiqTlL3hOTLUORowYoQLgyYx23djPUyIHv/6NakOHPyatHpum+qR7MsKe7Pg8Ba55GB0b+/+2&#13;&#10;lerPrn9dbm+tqmx5/lrpeIdrBvnx1M/kjyNcnlkd0ecOXmLFvl68FH6mm/vTzpM3b3JtO+sev6h0&#13;&#10;FEGVUyAbZ7jRCu+98bT85e+uXbzjn96VD3/mCnbnzIm/T8GBWb+XYWf+RfWUP7lpSKf+rG84wijh&#13;&#10;t1fqpocrfncosR8oOBDuWbxy1SqZM2e26jAEzIhA00FxqBBXLMzgQkFSCf2B3aEfwpvwxY84zj4r&#13;&#10;ttY0gWsmJbrMBFOp4n7A3pABAxBO7WT3Mjp17iw33nij6pisCIYBgEHgt+8BNB+YMUGjgJDYWNpE&#13;&#10;c97una7/gDUZbMvJkW2hEQdr162T5559VvXsDdnhgh1p1MJIqp0kzUPNBOh3YOlxz+7SvgkwJiyn&#13;&#10;iMzu7e/qlGbtnmAE2DNga02fmKCpffv2qmO6dVtqGnmUPUe5hkD2LNXe+3CCPP+g67Mxrf2vZcpH&#13;&#10;P1a9n1dxjcsoOOiMiV8PHSN/qPtr1RdO/4n0rOWahD66f5CMeXOM09c+KhfWr775I5sPCCGEEKKo&#13;&#10;uRJYZWVNx6pilRv/OarbzyUpNGfAZz9wbq4wJc4KXPrx57JkT+lkPqW4zmy9zz9bupeZwMjI1uYJ&#13;&#10;cMcHzv3maCR9fjJBtel/OVfKTklR6imINU/B6ulvq/7k05/Iur6/U33apJ/rtn+DCFvK3l7wNgtC&#13;&#10;owwwzt867sEVlr/H1cQnT54szz7nLP9atYLnsVfvGY6wcMt+kdI/wtavd03v5zLh2GfFtlbCkTX4&#13;&#10;rdu2SkGB6wzpPAlHXqdxUOu45ZZbVO/Xr1+4+aBVq1bhjoZNmzqrGT2d2dGQkKNTEvLc7d+3P9zB&#13;&#10;0JoPcnJydAIjgBUUn3jCNVvugTcvlKbVU+ClV0uLfXr3kYzMDNXhtSwstDzVP7oslk/ErlmfOOxe&#13;&#10;LB9BvmSrSK5duzbsiezYsaP06tVL9WHDhslVV12lOvInv0NlKYfVhQ863vG2+CVNct//0O0nX/5O&#13;&#10;zmp05LlHn6dgmkx40s0j8MamQfL7j/6p+i+GIF9cpvrDo4bJD8SVI6u++p509TPqUIf8nctmyNfZ&#13;&#10;rvwoS4LU6eA6kp7dI9Q0pP8fHzTs4EPEii/HRlxGgXtp6OH/06+jvZAu+v8PPpgTGjkQSZHsXOyG&#13;&#10;kXyWtVUKty1Xfe7H/ydPvu0K4j7/71V57z9Hq95Yn9hrPogxo2FCqyG6HTP+O/LgL29Sveysih7e&#13;&#10;29u3zzUTwNVlhkDhocLwkMQZ02fIWxNc/wa8fnPrW/t/KaHPHvlpwgk3SkL2D8Xu0N/qOvQSm93L&#13;&#10;6tWrw7r72QsgFC56LVvzwZlnnhnOfNAL2Ho2W58CTJRi7ZzVIYMh5GQQrZDFPvsbujUbohJhRoGN&#13;&#10;+EF/AjMKMHHYs8+52e9yc3MsoZYlCLdzJzeL3sWXXCJnnX2W6uiVH230Ae4jWvr0i4Hqkn5xT6+9&#13;&#10;5obvTZ06NZz/nHvuueF+BGgysYmZyqN4lytrvpyVLQf2blJ92ewP5NnHXZPzxn7/T96d4AyEkc1c&#13;&#10;PgbCRkGMGQ11VsQrb1X9u7/4sdzWz71z9wbjMQr8kQufqx5Jyn1uVMTOx1xzd7Tub1VFNJOKEEII&#13;&#10;Iachaq4E1lgU+6cK2O0ssJtbXynTv+csoKwHR0mpDRYbf44BgHkGonsKYrFfVj7uVvQbev9iufUD&#13;&#10;10nwoYthxcXT0bDilBSXhJsPMPbYOhpikiDrNbw3f6/s2u2aTLA/6jwF+BqxDPXQl7IP5hv0ZT9j&#13;&#10;QrjjIsLeH5pKFTX5naGOO2++8YasXbNWdbgaww7GINDEUK2iabNmOuc6wBhoayrAdKs2+sDvaGie&#13;&#10;guguvCOpjrUTQo4nSOfFh11+AE+deQrQbAC2bdsa9hTAe/DWW86zuGDhwnCvfGAudqQ7NO2BK8aN&#13;&#10;C7vVkS6tuQ8jEvwpj+NNnycLywuRJ3zxhZs0Du8KeRBAh0I/r6l83lEihSud6//aoT+QeTe4d73k&#13;&#10;sYvFTc3mNx+UN/ogFu47vnnzMLlmqhvFNXXVn2REPIVglPkTTn1PQcOuKv361JF1X8x04pdbx5X6&#13;&#10;0u3GW1QuqZclEz9fpuKK4KoFBRskoVaC1EoKElwgteskS72U+ioNGzeSlAYNVOo3SJFmqakqzYNC&#13;&#10;NQ0TjASSmpYW3t8sLVX/jhT7TSW1WUhC5wQSPkYl+C3ICCAoyFG4QxKDhGT7Bw4aJGktgusHkpAY&#13;&#10;JCwkrlBmUaduXZWuXbvqKAMIEqU9KwwN9AT2BRkWEmdFEqgdX/lETUj1wtJIpKgxEAjSCUYBQZBu&#13;&#10;TC/d55Yuh2CYb5MmTVUwaqh27WQnSW65ZAiGI44YPkKlXdt24evhN/TSh+Catv9UAAU9BO8L661A&#13;&#10;MMogPT1dBUMsYdxAji3vSJDkbmNVbr2khWz84AuVRVVWUKDC1ER69usitTbOUpmRFa2ZvPpQvc1F&#13;&#10;QgghhJwwjq9RUCtdZdz4syVp1jMq//3uFnVSnxB7NbCoIXUSi+XAwcMqxwPfAjfrFdY5rPxIgQsP&#13;&#10;nX4g6AiETnoQuPq0Rh9IuHYfodvfEHS4gZSn+4LRAhC4/LFmAaR///4ycuRIle7du+tvEBxvzwH3&#13;&#10;JZpCbCpWjKiAaHND6LlNrCZkQnxQO8CSqY/Jj64dqtImqdRLotKou8qF3/q9vLpgu0p1q9fBlQpp&#13;&#10;XKuBZH7nfZXceG6y8CO5v1GCSoP7P1JxM3rUPMp80yiCtAFPm4l52jDlMeTQocLwPsxdgPlEIMgn&#13;&#10;Ljj/fCcXXiBXXHGFytjLxur6JJD6KfXDeQXyGvMUQOz6pwKWh5gnwN6b5TX42/RjB778JEnG6tMH&#13;&#10;DqoUVlnCw6w89STzinEyqtY0lYf/9rGmmbjSzUlAY0jwYo/v7e2dKj8/0y0P+ecD18lTr/9d9Tv7&#13;&#10;p8ZsOi+3T0HxZvlsknPBjLw0PUb7ymHZ+i/XFjTwuiky9m03K9YTV6Ad/Pj0KQBWGJqLEJhbECDR&#13;&#10;2wRHOMaOt61hiTfy08TaHw0L0zIegCYAW6oVBb1NDIL+DzgO4HfMHga++OxzGThooOrjx98oTUP9&#13;&#10;Bxo3bRLuS2CTGCHTgssSYGvtlnbPAPft/31aUJKjy6UCLJmK5VIBlkzFcqkAS6ZiuVSAJVOxXCrA&#13;&#10;kqknYrnUeCnTE7uWa7u+660PdJlYEPNOYRSkuclbos0vX9NBvEd6B8gD/KHLu0KTF9ly5TAENm1y&#13;&#10;vePffPMNWbhosepXX32V9OnTR/XkoLKT0sANtMawYVucDGnS0iUqHjAOANrfbUEkFLTRqA5p0/Is&#13;&#10;uw9s/bwu2v3Fvu9C2TDdLVR0cNBQSU+O/mwlW92MkbcOvF0+GONGOqx55nKxOQePrU+BsUOm/fxi&#13;&#10;1c7+61654TG31PIjdw2SprGq5jWyTwEhhBBCThnUdAosrePsyEAPT2eB3X/lXfLsclez7D9+vFw+&#13;&#10;ws1f3TMtSeoVOOt46cKvZOLL76g+LddNTPT76Z/KL4a4pUIxquHmllerOqn/TXLTpcNUH9C7taQe&#13;&#10;CoXx2T/lycedVVd04zMy/SVXO2ujT1y1ngKrAfg9evFKreZtW8O8Btb5B0R+gmifJNJqPhp2LK5v&#13;&#10;9wBPAQSgxmK1E2xtKmbst5rK++++J5s2O/3222+XgQOc16BBo4bazADQLAFQK7GlWtFUApcl8N/L&#13;&#10;6YXzyCz9nxtk+A/d1NZYMhXLpYLylkzFcqkAS6aeiOVS46XUU/CMSENX88xPuU7+Ne8fql/dKkYi&#13;&#10;quGegsgaLvDTq+85hCfO1j/ByIPtofkJzGuHUQjTpzvP5sR3J0q3dNfjfvxNN0r9us4Th6aBhiHv&#13;&#10;QNNm6IhY6h2wNIix+0iHppuHIHqtunph7w3v1fIP35uKZ7FjYj/PFu31D66f0kluu2uc6iP7Zkib&#13;&#10;Bi7P3r5osrz4uJtM7lO5QV77zE15fE2H0phZxlMwKeQpGFNRT0FA4Qrd/N/94+W+Z938BSkjbpC7&#13;&#10;rhypet+e7SRFXLzYuvQb+XLCi6q/MHWHdPvVZNUX/9Y9TzyDFyqLvs3g5cZf0hwrhdny6SO/V/Xv&#13;&#10;z/xTJi1zs/65z+0+fnLHM2X0JZer/q27v6Xba8o0NRRI9mQ3jORvjz4hr7/nXvAW/c4ujDodR8s1&#13;&#10;9/xE9Qd/Mkbalsl9qtYoiBU5/YjtE/k3wLGV+Qx+xhOJ7UeGZE0WKPAhptuwSX+tBu1DEJp4acni&#13;&#10;xfLqa6+q3qVzF7nmmmtU79ipY2AUuIlE0tLcFqMezI2JzMnclbY93cByqQBLpmK5VIAlU6vjcqnx&#13;&#10;4meQ4x/7tupbfvH/5KtRbta9eRPulE7RjJjTtPnA0jqMclsy3aUvl+/tyNshO3Y6w9wmL1owf4F8&#13;&#10;8MH7qu8IjIa773KLyaV3Sw83zzUK9UMC2NpwQxgBZhSgycCO95sMYuVTINpvsQvdqsfel28IRLu+&#13;&#10;n+/Fvr+gMpo9RbUnH3pCXnjNvdM5W9x3UBpmygXX3aPqj391r1zUwb1Hn6ppPvBB3yJniPz578/I&#13;&#10;W5NcU60rv0I0TJeRYy5T9fLrbwsMBzfkNGZTQxVyAi5BCCGEkFMBNbECi6viVVQSJtK6BbGs78j9&#13;&#10;9je2sS3eymFhw1NgzQdwYUbzGqD2Yp4CuDRt3Ya83O3yzjuuKWfO3Lna8xmce9550rp1qNkg1IyA&#13;&#10;UQ825TG2NvWo3+nw9MC969K51tfrcqng2JZMDWo+q91qo488+py89s8oNZ9GfeXaXz+i6hP/Nspr&#13;&#10;oihdre2qXLeK2zc/PSgP/dR57f7xZbYU65hqka4X3iN/+t9fqX5NetlVQ8rWmtzKcA/k/VTOvOlT&#13;&#10;1c/4n0ny7vddk2AZL8Bp6ClA+rOmRXT0tQ6+aCbYvSuU1nbsCE9etGKFcy9jfZSly9x8/4MGBd/r&#13;&#10;Sjevf4OGDQTzFQA0GVhag1fO0hq8ctZkgDRnTXh+3lLV+UxVYnlWeXmmEWs/OTb0TQYvt/TtkgpT&#13;&#10;kYh8MoDRYpkTdN9A8Ns5zRBAJmV9DbCs66rQ8spYyAmTpoDLL79c+vZzmb/NmoYMy3o7I9NCZgWQ&#13;&#10;YUXrX1BzE3VpAQywZCqWSwXHtmRqsex+8w7VMh7YIpfd6HozaxtpsltMZ/aLf5TfvKGqfPvDL+V/&#13;&#10;L3L9d/x7GvOSc1M3Kmwq/e/8jup3X9JL6m5xa4g8/+Cj8n6BK4hemvmM3BSrfdVcqRfulYl3u3u5&#13;&#10;6s3O8rdprv/Q93t6BkUNMwrKi7v2m2+Mox+Ppa/dgVFgix/BEN+4YaPqmNsfTJs+TZqGCv/x48dr&#13;&#10;Ux1oEqQtGN4A6czSF4xuMwrQZOD3HYiWrmpWWiNVDZsPCCGEEKKoyRhYtqVmL6mRWBMHMB01GfMU&#13;&#10;oBnBRh/AvWkuzR3bt0t+vts/ceJE+So0D3l6RoZcdJHrpJmZmalbuDPDTQlppU0J6ARlHaFOj9pL&#13;&#10;6cpoAKujYWU0ELlkKpZLBUcumeqOw5KpFVoudfebcnNbN9Lm43s+kk1/O1f12p6n4OInXa3yphfe&#13;&#10;kmduct/O1dhdNlC45O9yQX+3THj2jz6VlX8apTp6PMfqdFWy3TVlfHfE9fJU01+oPuuLn0v/OqG7&#13;&#10;Po08BZa+0ExnTXXwxIVH+uTlyc4d7nvAUzB7thuZMmWK6xS3d99eOeccN0LlgvMv0AmJQMtWrcKd&#13;&#10;C5G2/FEG0dYBwLa8+yQkGvQUnCYgszBBBgKBSx9tkBC4IK3whluyUcOGKg0bNtLfIMOHD5dOXbqo&#13;&#10;rFmzRpYtW6aCIVQQZHwwLEx06FUgyBiROUFgiJjuZ1J+5nX6UCRb3/+VypgxYyLkIpXLHpmta787&#13;&#10;0y0WMC6+UvloygLJKTmssv/AIS3mI99sScrZKjddm6mFcmnBjO+RIMk9x8jVZ6aorP/wS1kSlHGQ&#13;&#10;8khIu0jld4/fL93n/Fnl3v+apgOsnElZ80D8jVbQwiiAwOC2mQlhdNtwYExWZP15Nm/eLIsWLVLB&#13;&#10;SANIzx49ZeDAgSpIp42CNAjBDKiWRmEIWNq1JgOI3ZPdV+TfhBwNGgWEEEIIUWgUnMag9mA1DHgN&#13;&#10;UPuAoCZiqzpi3gHzFLRr106GDRumgilWFy9epIKOiJD9BfulICT79u7TqVwhViuCoPZknoKaC1y8&#13;&#10;TaRtRyeyYbNsPZygUpY60uMnn6nYO1E5+KHc11BUjgQd1w7LzgWvya9vGqbSJqm2NOt5lsqYWx+S&#13;&#10;WQcTVCpNQmvJ7NVMpWTtJtkSXBJSPm7++Gbn/lwe/0mGytw//FB+PWWbSk372pE1b/t25iWAwCtm&#13;&#10;3gGIzk8QyMHCQtm3f5/KggULZPWaNSoYzQPBiIO0tOYqtsoqBGkQXjwIdPMURPMQEFJZaBScxiAD&#13;&#10;sSYFZCyWycAwSIFhAElJCRsLOGbAgAEqZ/Q6Q/LydqgsWbJEBa5QazLYuzc/rGPSFssYrTc2QCZq&#13;&#10;1KzMzBkFWC7VlkzFcqnHvmRqoWS/ca/K4IH3yZuFo1V+8/Yi2VFUolKS9y+5qX6JSuU5LIUHnUjT&#13;&#10;oEAKcglIfDSTEb99ROW3A9fIw/f+l8qHeUe1Kk5pzChA/DYDGPEdcR+C5jSMPoAcPnxIli5ZqjLv&#13;&#10;m3mBQY6mvKRw2urSNYgzoXQJo9w3BGC8Q9BkYMf4acdPU4RUBhoFhBBCCFFoFJzmmMsRNQ7rgAiv&#13;&#10;QL169VVQQ7Hll7EfnZ0gI0aMkA4dOqgsXbZMZdbMWdqrGoLmA3SogmCed2tKQPMBalMQuFhrJqXL&#13;&#10;pdqSqVgu1ZZMrTQFX8nff/xPlcLbn5PPXv+jyj2XnaHTn1bZFKjFG2ThnDyV5N6Z0iVJVOKmzmCV&#13;&#10;n/7jP2RE7nMq3/vZP2V98BPkVMW8AVYbNz2yycBGHcBTYF4DjOYxr8HGTZtk2rRpKjt37ZJeZ5yh&#13;&#10;0rdfP5UGQfpq3KSxinkJTMybZx6CmuVhI9UBGgWnGbEyNmDuSBgGmBUNApelGQJYItncl23atAkM&#13;&#10;g+EqaampKvPmzZMZM2eoHDh4IJwJYtiV6cggLdP0M1NITaNWt1tU/vCj/rL5+V+o/NtTc2Rn8KiQ&#13;&#10;CrN5iczJFpVW3btKWlAeQBxwzx+WnYsXyKoiUak4Lozt7z8lTyxKVRk3frRg3ko3d2W84KYSJLnf&#13;&#10;ffLYb89WyXv5JfkgX1ROZaIVxIi7MHYhMARs9A36D2AZZAh02//JRx/LiqwVKl26dAk3G7Ro0UIF&#13;&#10;aQ7NBib4G4L0aOkP6TQe/PRNSDzQKCCEEEKIoiZvYEnSlCRhrOYDDux3NX2AyVd273bLu2Ka1u3b&#13;&#10;3VStH330kW6nTZsaXkb5inHjpEf3HqpjznabCrlxkybhqZAxygG1HmCjIGokhSt0uVSAJVOxXCrA&#13;&#10;kqlYLhU0kL2yZek3qmPJVCyXCrBkani51IIv5Of9LlH9vw+PlT88eIvqfevskIUfuFXXHnpmjuTX&#13;&#10;cWshFN/yvk4QBJLLTF7k2gIu/fF9csPI7qqnJRfK9oVujYv/+a+XJGvIX1Wf/u73pGdyac24wivG&#13;&#10;FS7RzZPXXCzffneD6in31Yy1D9BUANAUBs8XgCfAlkBGeoGXAMBLNmeOe1+vvPyy1K3jJpC6dOxl&#13;&#10;0r9/f9UtXWAqY1uWPC0tTdMJQKdf81JgG81bgKzc92RY1h7p3SAkFvQUEEIIIUShp+A0J1pNAvts&#13;&#10;6GDhATcbG0DNx2pBqAHZAi/Lly/X7ZQpn0rWypWq9+vbT6688krVGzVuJK1aOg9Ck2ZNw7UgdJyy&#13;&#10;WpB1nqq5uOGIWEcda6gDrKMeuYY6wDrqWEMdYB310g6Eh2XnVLcC4j33/k7eWOJq/xj+2PVC5zX4&#13;&#10;2e9ul5S/XKr6t5s/H8NT4Fbr69zhoKxZ676n0tBNeXzBXf8pj/3JrfCY7nkJQGXXli/KfkVuPNMt&#13;&#10;5vT+Fe/q9lTzFCBdWDqBbt40eAngCQDoO2BThCON+F6DJ598UvW1q9fIWWefrfrIUSOlY0e34JGl&#13;&#10;C3+1UUxrHC2NxFvzj5a+CSkPjSlBxKFRQMpgHf8OHzocZH7ONbpz5y7Zkx9aUjnI8HaE5m/Py3Mu&#13;&#10;0vnz58vnn3+uOpaGvfRSVziNOmuUpNR387Qj40tNS1O9CeZvb2Dzt9eTpNql87eTqqbUKBjzijMU&#13;&#10;JuU+JmNOZf/9CQZpwuImdDMEMI0xjAEAQxnLIYOcnFzBfB3gi8+/kLcmvKV6r5695Lzzz1O9a3q6&#13;&#10;duAFaCoAaEZAB0OAJgN0MgQ2SREhxxPmvoQQQghRaBSQqKBGAklMSgxq8LVV6tZzUyBDGgW1fHQg&#13;&#10;hECHpHfrJr1791Y5dPiQzJgxQ2XTpk3hIYlYAW4vhmcFgumQDxQcUDl48EB4/gI4rnwh5EQTGQch&#13;&#10;SA/oXAixuApBvLbZO/fs3iP5e/JV4CVYs3qNytSpU8OLjA0ePFg6duio0qRxk/AcBPAKmNgsomgy&#13;&#10;sE649BKQEwGNAhIVMwrUMAhlSpZRQZBx2fwFtg9toT179VJJT0+XNWuDDDEQTNJik7js37df8oPM&#13;&#10;ErIv0G3/wYOF4QwXGXA0Yu0n5HjhxznfKECTgc1N4BsFMATQlADBCB2bpGjjxg0ycNAglW6B8Yw+&#13;&#10;A5AGDUrTkW8Q2CRFZgxACDkR0CgghBBCiEKjgJQLOlZZTQU1F/MKYHY1a0qwGg701q1bqwzoP0A7&#13;&#10;F0Jmzpwp69evV8GcB5gCWUUXS3KrKhYWHgy7Y62To2HuW1+nRBe8u2j7TZR6dVSSJfox1VXwbCbR&#13;&#10;fq9KMfxOr7iueQrgIYC3AAJPl3kKoJunYMXyFdr5FoLOhMOHD1dBR8LStFPabODPXGhTjrPTLTnR&#13;&#10;cPQBOSrIDIFliACTtNiQRJvcKDc3V9c9MP2zz6ao/v777+tysGDs2LHSvl171dHckJrqhmFhUiP0&#13;&#10;SwBoX7VJjUA012lklD2ae9U/3j/W9h/t/GMB1ziW8CuSPI/Hc1T1O6poOFXx/IjDR7uuXcf/XnDf&#13;&#10;+/EfRgBAk4HFfzQTIL4D9JXJyspS/Y033pBNGzepftnYy+Tiiy9WvU5ynfBIg2ZpqTrsEKAJAcDo&#13;&#10;hkEA/L4EuA8aCeR4wxhGCCGEEEVN0MAyjt8UJ6ctqClZVIH71B+bDTBpCyZpAfAebNmyRfUnHntc&#13;&#10;OxyCW265RZsWQFrzNPUWgGZNm0lKwwaqo8aEpgpgzReR+FH2aDXAWFT2vIpyLMkr3nNP1LOcTI7l&#13;&#10;GeN5j3aMfx2/do74Dw8BwMJHFtfhJbD9GzdulE8++UT1L7/8Uvr27qP67XfcHvYEYCIvm9LYecjc&#13;&#10;nARoTgCI+3YPvmegKuI8IUdDY1YQ2Sqfa5HTCms+sKFYwDcOos14uGL5cvn73x9SvUFKinzrrm+p&#13;&#10;3qNHj/DELA0bNJTGTZ0bFc0HaFcFfrtqPNE0nszyREf3ymTmlc30q/rZyrv3yt6jueMrSmWvFy/2&#13;&#10;rLiOXct//sg4b0YB+hJYXP/qq69k0geTVMfwQxjBIL1b6SRFTZs0DTcZ2NBeYHHebzLwnxn3crzf&#13;&#10;ASFsPiCEEEKIomZnYIFWbfWC1Bj8qOHXUjDfu9X4rPYU6SmwzleoSU2a5GpPH3/0sfTt21f1i8eM&#13;&#10;kXbt3CqBiUlJWrMC6IltzQfqKUgs9RQEdTjVfUqCf0aZ349SqTpRkb5W5I2UucXoN1lccvTadNRn&#13;&#10;jVGTPFoSx7eNdUysOHC0MGNR6dpuJa4XfkeRl4wWVOgYPJf9DC+VecdsxAGwEQYAIw4wwgBMmTJF&#13;&#10;mxbARRddJOecc47qdYL43KJ5C9XhMQg3GYRGHQDrXItr2rv1mw8IORFoMggiYOVSN6nxIGpYJo7M&#13;&#10;Ea5NAIPAjAJkigCFP0YlALhWzSiAbv0Lnn/uecnJ2aY6MszBg4eojolckHECtK1a72ts/WuW5vGR&#13;&#10;uXyIo/0eYFl+RSP9MRVmdrEgiPLuzYgrSfrPGtKPdlascOM1CoxKv4tjICGOV1Iu/i1HC8v73X7G&#13;&#10;s9vzY2sFPowDM4ZhAMMYAMuWLZM+fVw/gmuuuSbcd6Bp4ybhNT8w4gZNZKBeENf9ZgPgv2//PWP/&#13;&#10;yXjv5PSCZighhBBCFDU7Awv0WG1wchqAmrrvzjRPAZoSgE3iAtCMYB2xsLXlZGfPni3vvuuWzoXb&#13;&#10;dNTIkar37NlL6tZ1Nabk2slSO7Riout0VcW2azyVraPUJCtERFjmqSjfY1B6UpnT/T9Cp/vhlDnW&#13;&#10;Dz70w5EVTdsRHGAnH3GMh3cBv9nm6JQGWhWVXT+IMncReUvegd4dhLbAnRB5mmWJkVnj/pB3AJ0O&#13;&#10;rSkBowxmzZqlOpoGLrvsMtWxBoiNKGjRokV4bgKsgGj7/TkJ6AUg1QGNhTQKSDwgmkS6M4G1udrs&#13;&#10;bgDtrWYIwCgwAwHGwptvvqn6okWLwj2yO3fqHBgDrk0VhoC5UuPOKCMPKxOj8UfogDiDO6KUiBN3&#13;&#10;WtmTIwv/MoWpf6h3mH9G1FuJutPCdmdHfdQy14h6RNxUzCgAse8rnpD8qOCHccS53g7/HkvPiX62&#13;&#10;H469G8S/YjMQAiP4UNFh1WEcmwG8ZMmScFrAjIVnn3226i1btgwPQ0Q8t6YEm70QoB9BZByncUBO&#13;&#10;Jmw+IIQQQoiiJik9BSReLKr4tRlrRoBL1ZoSUIuykQjwGlinQ3TOWrhwoeoTJ06U7Oxs1dHZKjHU&#13;&#10;TKBhW/BHxMxQrU3/LyVc6415XojS2y6fWOcfhWh3F7tGXlqPdUf4x0ULKeCIHWVBiOV6ALyfyhwX&#13;&#10;celoXgA93jsuerZR7tVjcpTHUuINN3zvfqDeyWXvsPSgsOadl1ALHTBDfwRKSehUeLKs+QA1f+tc&#13;&#10;OHToUF0hFGAugnBHw2CLZgNg6xsAeBzoGSDVCY2NNApIvPhRJTIzg3GAYVsAhb+NRECP7a1bt6ru&#13;&#10;GwtYY37x4sWqF+wv0EwXlCmQYsZM76hAqUzGejwyY72rI+657I4jfo4Ad1XpFBmcHHexHHmYd80y&#13;&#10;3yBETCMiJtHvpGJvIyB0SLR7ChPrp9ANuE1cN+2uEwovMo7ASABIB9a/JrN7d+0/ADp27Bg2BNB0&#13;&#10;0KyZW9sDujUlwCBgPwJSXWHzASGEEEIUNVPpKSDxEi2q+LUd63SIZgR/ohfraOivruiPUMAxJUWu&#13;&#10;GQIdu+w6CNkPP1xb9G/jaJWtqord5V2n3GvgeUIqiBWOd0z4mY/2bBHESspH8x7gvfrHhN+zx9F+&#13;&#10;L8Udd8QVy7+F8PO7TWn4pd+/vADKnBym/PuMDp7TromtvVMdfRPqAIuQa4fm1WjVqnQtA4wqsDkI&#13;&#10;4Bnwmwxsf7TOhYRUFzRmBpG+4imHnJZEiyp+Bme/o3+BNSWgycAMBBgEZhRgn+0vDLY4ByDzLS52&#13;&#10;4WjIfv7pXz68H0rohyNv70j88CpK1OsfhVj3FHl+ZcKuQo5mOAC/kI3nVVcl5d+fdzfRbqwC77Mk&#13;&#10;iHsWj9FEYDpmmQxPqpWYJMl1nFGA/gV167rRBCkNUsKFP7Y2ygAzdJruh0njgFQ32HxACCGEEEXN&#13;&#10;1MBqjWZbE1JpEKVsJAK2NiUsPAM2lwG2th9ehWJrPigqCjdDuBgaqk15lSq3O7TDi75lo3LkCQHB&#13;&#10;78dUO4sR/MkgfCvePVX20Y6ohUcLx3/2gOKoVfKqJ3wrJ+jdWwdCoHEydK1aCUENP3QTOKZ2becp&#13;&#10;gBegTmjiLXgDzCOApgRbzwBb0wE9BKS6ojGTRgGpahClbKgiMkAzBHyjQA2B0DEwAqy5Abp/brQM&#13;&#10;1N/nR19fj3Yefk84WmEWb2qIlq9HOReFZ+mtRDvpSKLde1k8R753zQQbMxcP3qFQ431sgOMrbxRE&#13;&#10;Py92aO5GfcPl6O/HUZmsDSFb6P7puKZNqoVmBBuJUDspKPCTQ4V/YCD4hoAdDz3eeybkZMLmA0II&#13;&#10;IYQoaroG1nRlTX5yGqG17ArUdixaodZvHQpRw7IOhWhWCDcTBJh3AOfZubieXRO/+/sN6Lbf8M8D&#13;&#10;ZX4P62XPiUnoMA3Pgoxxqt8Rz9TIynvpbUX8EAYnRv8tWvg+RzQDhCjdG+P3YHc4uEApc50QGnbo&#13;&#10;dGzKegqcrv8feWoVEf3ey8OPA9GIjDdKsCvkBAid7/4oKi5Sr4Dp5gVIrJUoiUkhPYjf1hkRv9v1&#13;&#10;I+/Dv+7R7pGQE4nGxiCCHrdkTAiwAh9YdPMLeWz9aGi6n2H6v4OjZablnVt5vHDiDNI/LP78P+4D&#13;&#10;y6WyoUR7tMiwquqNxktFv2E8ha0fZpnjbX9EHAr3Nwj0hJCO8+xcvz+Cv5+QUwU2HxBCCCFEUTM2&#13;&#10;sIBPtNFPiNa8qiLqnaja2IlMJqxhHkll3r+9x3jO9d95rOMr8l34DcmpiMbaIAGcuNyOEEJOUWJl&#13;&#10;lbbfbz4g5FSEMZgQQgghCj0FhBBCCFHoKSCEEEKIQqOAEEIIIQqbD8hJIzLasbc2IYScXOgpIIQQ&#13;&#10;QohCTwGpNlQ2Gp4oD8OJTCb0mlQNJ+qb8XuRmgKNAkIIIYQobD4ghBBCiEKjgBBCCCEKjQJCCCGE&#13;&#10;KDQKCCGEEKLQKCCEEEKIQqOAEEIIIQqNAkIIIYQoNAoIIYQQotAoIIQQQohCo4AQQgghCo0CQggh&#13;&#10;hCg0CgghhBCi0CgghBBCiEKjgBBCCCEKjQJCCCGEKDQKCCGEEKLQKCCEEEKIQqOAEEIIIQqNAkII&#13;&#10;IYQoNAoIIYQQotAoIIQQQohCo4AQQgghCo0CQgghhCg0CgghhBCi0CgghBBCiEKjgBBCCCEKjQJC&#13;&#10;CCGEKDQKCCGEEKLQKCCEEEKIQqOAEEIIIQqNAkIIIYQoNAoIIYQQotAoIIQQQohCo4AQQgghCo0C&#13;&#10;QgghhCg0CgghhBCi0CgghBBCiEKjgBBCCCEKjQJCCCGEKDQKCCGEEKLQKCCEEEKIQqOAEEIIIQEi&#13;&#10;/x/XOvrgCzu8NQAAAABJRU5ErkJgglBLAwQKAAAAAAAAACEAiXW5Ie4AAADuAAAAFAAAAGRycy9t&#13;&#10;ZWRpYS9pbWFnZTMucG5niVBORw0KGgoAAAANSUhEUgAAAOIAAAB7CAYAAABpeVxcAAAAAXNSR0IA&#13;&#10;rs4c6QAAAARnQU1BAACxjwv8YQUAAAAJcEhZcwAADsMAAA7DAcdvqGQAAACDSURBVHhe7cExAQAA&#13;&#10;AMKg9U9tCy8gAAAAAAAAAAAAAAAAAAAAAAAAAAAAAAAAAAAAAAAAAAAAAAAAAAAAAAAAAAAAAAAA&#13;&#10;AAAAAAAAAAAAAAAAAAAAAAAAAAAAAAAAAAAAAAAAAAAAAAAAAAAAAAAAAAAAAAAAAAAAAAAAAAAA&#13;&#10;AADgrway4gABqB642gAAAABJRU5ErkJgglBLAwQUAAYACAAAACEA8Qec5YcPAABfUAAADgAAAGRy&#13;&#10;cy9lMm9Eb2MueG1s7Fxbb9tGFn5fYP+DoPfWnCtJo06RttuiQNEGbRZ9pmnKFlYStRQdO/31/c6c&#13;&#10;GVKWrBk5TWw3roFEt8PhmXM/38zwq69vl4vJu6bbzNvV2VR8mU0nzapuL+ary7Ppf99+/0UxnWz6&#13;&#10;anVRLdpVczZ932ymX7/697++ulmfNrK9ahcXTTfBIKvN6c36bHrV9+vTk5NNfdUsq82X7bpZ4cdZ&#13;&#10;2y2rHh+7y5OLrrrB6MvFicwye3LTdhfrrq2bzQbffsc/Tl+58Wezpu5/mc02TT9ZnE3BW+/+79z/&#13;&#10;5/T/yauvqtPLrlpfzWvPRvUBXCyr+Qo3HYb6ruqryXU33xtqOa+7dtPO+i/rdnnSzmbzunFzwGxE&#13;&#10;tjObH7r2eu3mcnl6c7kexATR7sjpg4etf373ppvML86mGuJZVUvoyN12gs8Qzs368hQ0P3Tr39Zv&#13;&#10;Ov/FJX+i+d7OuiW9YiaTWyfW94NYm9t+UuNLlSutlZlOavwmTW7LsmDB11fQDl33BemyzKeT8er6&#13;&#10;6j/+el2YUtmSr1eZxRAlXX8Sbn9CXA5MDR8G7sMMZS535kjfPHyWsiiExFAjs8NUTZmLHPNwUy3z&#13;&#10;0mq9M1Upjd2+dJyn2r5YCZPJwnF3YJ7reX2Kf94q8G7PKtLeg6v6666Z+kGWR42xrLr/Xa+/gAGv&#13;&#10;q35+Pl/M+/fOGWGqxNTq3Zt5/abjD1sGVpLM2MRAQPedaPoOCqDLiJKuI83S5zvDnC/m6+/niwXZ&#13;&#10;Gr33DMOTdzzhnjmzl33X1tfLZtVz2OiaBXhvV5ur+XoznXSnzfK8gRd0P14IVtim75q+vqIbznDj&#13;&#10;XxFK2OaGHxyXI2PE8wZOco9biEJYkSundiFKKWDqGKw6DXZDyrZWs90UsPDCmc2g+ep03W36H5p2&#13;&#10;OaE34BPsQNzVafXup41nLJB4+TEvjkmwxjLGm7+TvUBie/ainpu9OAOuTgez+Bj2kquy9PYirbGZ&#13;&#10;2TWX3MCk2FxKJW3hAupHNZebNTLyJjgaPu252oOSzm9X1bqBxdKwY0xQBvUBq9gRTOgLeIanGnLO&#13;&#10;5pBn7UbT4FB3Yqk0UhbGyXBLRPU1e9S2FyGBX7A/wbOuwrv6dhXekt9FawmERLqOBqW3kxvkvxDX&#13;&#10;ryj9MSv0+7J917xtHWU/Jk8hrdDSxQcwO9LU1+fz+pvmj/0rjNW59VFr7UYqMrOTZfh7kZeFKZBJ&#13;&#10;Q+bCHe6Oe/cTXyXzkmLWeBWm5m4zTAzD7TOx/evdSd29yd1P+yOL0hRZ6T1gn6MgURdP+eftaW79&#13;&#10;fNRkt0S3dWmYMWokzPUejvwPd3R3d2L1ot00YBJckGEMb5yxONZGc1ysnN0UIsO4dYW6eIZ05eL9&#13;&#10;ct6jYF7Ml2AjExYEPOZihRHJbTjsu3f9+0VD5rVY/drMUOSh0BJukE13ef7topu8q6gsdn/DMCCl&#13;&#10;azjn+auyg1cRabVYX1V+LD+Mv4GbpB+JKBtXkQ/M+GFrzw2X5ShuMelQnEMww0WOrXbVD9ev0FK4&#13;&#10;G27Nlt6etxfvuY6gTwhif7/kpyyEcDf30VfQNZUZz6VUcrn446Y+I2RGhRC5WVaIAtHKeXYI7Eh1&#13;&#10;hUbSoAJb5brMPn6h5I3GF0r49EkyHyK2VzCVltXqctFMFIdxYgAqTmc/mykDAXhhIQv4vioIC+1N&#13;&#10;JlBEuW5Eam2t98/QtoWS8aiqkgIJ+eCqpUr8YNjpb89vXUfpW6vgj5OrtvvjF2AFs0WLrIjk595N&#13;&#10;CT5ARUu/TieLH1cQN2y/D2+68OY8vOn6xbet6+eZm9fXfTubuyKYJMfe76Ohc/5HUujQ3WwrdBDC&#13;&#10;UQotshwqO6xQC4v3ZZ98dH06bx8l/Nnrc+g+tvU5COE4faIsQm1+2EEBEZgAFzy6Ql3ofEEKRaTk&#13;&#10;lLqt0EEIRyl0O+JKq025k55MaUzmoarH91BXJL8ghQJT3FfoIISjFCoyI9Bgs4veq9HMUif+NCnU&#13;&#10;5euXo9AcuW1PofgStQYJ4SiFSoDFrkJEgQgcDdDzjouqwgjUXqRQkWem/EsF5ENrItfXvxyFFvfl&#13;&#10;UHz5EIXqQlvFaLsstDGA1+90BE+qzwGt4qrzc6+JyvuaFnz5EH1KoTJjvEJpiYTByxEMf1KFumDx&#13;&#10;chy0HJoWj7/ii4coEwgVoFVeuBNWasvOPSoT7TrwaZ8/S6Oz3Rb00WDYwAmhsMwItY8jwOqRR5sL&#13;&#10;ts2ArI0Ui9U2+ArMteCJ50bzgg7QqkATXnlULUSBYgUpB1chmEHEEVrgGo62lFo5e4zQalptpFQG&#13;&#10;qAR6iA9sCAwgYm0K6eqkwyNLm/nGxYhSBGGEaYVXPz2sV3kYAmuzeViMCEThlYmN0GFkqxVScYxn&#13;&#10;JHPc2/GcZ8UA9oQRwyuPbEttGKbGGqzS8ZELkVsvukJhQTfKRmkFIHnHRpkpGxedEFJToCRBlzZn&#13;&#10;jzooaETD3GM4MsNk4wrHQiGWftzYMsPKT1zjIqcKiKmF0SquRaKm3gV8S1DDDWKaAQheejuVCOl5&#13;&#10;fGwJboUfW+aYRXRsqXNN+xGIE8yxSFJDgQN1ipPckNHx2IVMzFLmBk3BQJ250uWgLlUGjM1zopVW&#13;&#10;IdYFMw2vbK5KacQhHpuKnFCIBqrw6qktFgIRSEkmRmEPRFSCWqlM+rGtFFgrjOlSK0REjk8S1EOM&#13;&#10;DhyEV+/AMFP4uOPElgW3wAdlgv0emvZdEN+5NYlIYrE+prx2gP6qeCjJpbu9GxvRjyvDg5wUWUEI&#13;&#10;KVND8/GxQ7ogvosyw6aNmARBDVfjsbezXJBceGUJghMIxVNrgzgUGxuztJRCiROsw/GOiYOzhIiL&#13;&#10;UF0hrHH3dJDa5GiA/NiFLBLpBrsUjI+D0KVMWxV2OjDfttDIPbFZIqpatGpulkBRdDz6KKVKn3Kk&#13;&#10;0blKjJ0hG3irAoCasFiZg9hzovEXj8ioeQQtSJB2FJwhbicQiEGAYmqlElYlMMfg84hECe2gmy1D&#13;&#10;/EYAT0QIMF362oGivYxLUMgi1z6TIJJjwjFdCoGq0M8ygzjjMsHmrrDiA0PHQnNs6LwoA1pTYGE4&#13;&#10;TmytVCHHYzNVfIoGf+wJAk6RiDwagc/XJehfuAM66GQ6M75SxDYgWEt0gvAD2isHc4JWMhEvNZQR&#13;&#10;KEYcMfLH1mIwF6p3ow6IQxGDYnFYCwpE4dWnG/g65w9UoXmKi5HWZHGVKF0gLRLHCCCIgTFds4AR&#13;&#10;sxMVpdqr2cNcHr7ojnseXnCXOdbKB5aPWnD/S0vnbuHeLXu7HWhHruE/iwV3aqGx+PaJF1HLAV8K&#13;&#10;7avz8aPBwjLLlS/BrEHJ6a7eal5RoVFt7sDfQo6xKayfPl7z6jmh5pUZua95RWugfIUTzPRQ9wpg&#13;&#10;1E0Njoh2E+ku5oiIh5mvV9C/8u7dg9EOTOTexdFDADuPj5xntBIONkA8bGML/hteOSblJhcIiMcR&#13;&#10;o/EKdRCK4USZD2KUeDwyiIPwwu3DK7OBNSCAGkxsDXqg2ASNLDFDR4zmqoyPrNE9+3yPYohX8w/K&#13;&#10;GT185nchE3GcDVQmynfdVlInFuNZSY1dh47nHBVfklghpbmIDuK4umWJws0TaynjIxMxbfumXAHi&#13;&#10;+ASlVQZVoCNGGRuXMxH7KixHjxHPbhKegvFo5AIbKuLpTWIB39dgRY6AEZUztgXDs9zIJcE3KWK0&#13;&#10;DYE4kZGFyZW3DRjUsF0+2HF4ZXsWWCMBGkQTdFvK4jMUACxQdjE1etK4WkoFU2JiIFSJFiDHQhwb&#13;&#10;h0AtmygODOpAFgc6IpUwfywb+GoGESlPVK+wUMuWJBALUnACzM7zDENKBDAB2I1bYQFkL+ErIkNb&#13;&#10;zqIDnJSQRo5DFkyLojGBUsD4veAQqRO2gQqaDVRgD2ait8lR5zoeJGp+PlhxMHgVtKeZbAi6A44V&#13;&#10;t3zsc/QNFppIRIRY7ML2sYCmoa9OFKNAItFnOjbQoKaaMUBvAcfAPs8EG5ifnyDQ4SLeAAn0P747&#13;&#10;BUKSxPSyALsBwOTtcQfFLGwZkAPEpUSXTKuhgQ1AgYlwZKnrcaKjiBePt4AHIQJHvF1FhTAUXn04&#13;&#10;wmZj9iiJDbDD8mwgCq+eOJO+WyKYMMEGGl7PBeDFhALz4KkS55ISloGyxMMFALsSuPq4Nq2dpcZs&#13;&#10;WVL15J3EpGwo820xQGS0m1EfwYZuNywCMtVTMRZ8j4tGOxGAhPLHtwT2U6RAJ+2TL9YhwEGUAWSC&#13;&#10;0Ggjq8vExDKkUZ4aIncCNsZJsgAOAKJItJjAzgMbAA4TqRo1YVgSE5ag6ZiEEbkzj1HA2hMjl8Dz&#13;&#10;fJwHIpkgJuX65gbLdIB7onwg12WhvgD4n3BoOpPC7o/OIIU0FSjxfQFlbALEwu5f66E6+HMCpJBA&#13;&#10;AT0SDZQZqGdM0EC2bYAegHHHcw6A1rAWgvIJGT42skIM8mkS04NcosQEvbAOgedncZ4hWpQuzqIB&#13;&#10;rPCRzIPBHjxIX6gCNkxUF7SRLTReiKFxNiAC62sG5N/E8heiZYizqJwT6kazSOUpBTkQJ2r8e9rb&#13;&#10;kA3+AXrorPNwMuKfkxU750exdcyfAoaDhk1mb/wpVPoKLvucTla4gPNxT1agMgZ86dMjwmbGxfGI&#13;&#10;dhlshqNCm3fGobYMUS+gXQ86LeAOnm7cedjxDOojoYKo8va2EXLzcjQyKNweEV/+lDjvzUDWKC0l&#13;&#10;sV6OGzlpoSIYwv4HSeuh+wg5P9NsXsjGM5RI+yp1ywfHq9TgfA1teCKg4z6VAgUh2OuJNOrKhueg&#13;&#10;UYqD+Pe3OSiOs9LBOMaI7ordzz2io/Qm4JcMGguSkuvDMUR9LgGdFjb3vN+vdh7v/QQdeWgIG1Kw&#13;&#10;Fko5fxQWUESUz0/m/Y6b5+D9xMMnX7jDwvZ9Gh1C4FE7/aEx2t7P5v/8NOoazBekUSTW3Qytub09&#13;&#10;3kcVnoyCstMFtHs0iq1KT5igXTn8ghQKkGJfoYNVH+eiWHfE1riDCn3aist1fc9BoeMDrPig0yeP&#13;&#10;v0BlvG7f0lnxb9rbCQM1W6466W/xPUplypP0PTdz1e4zv7af3SXx4BHJkP2YWe88vwsrjHRiwENk&#13;&#10;H9grDSfQqW2iR2VgSYshj+EXh5Lt7dAZzqbz1sUt3XctzqCjzNis6+/neMTST9Wmf1N1eBgcvqQT&#13;&#10;6vedXD/mRPsNHi53Nt38/7qi52zx+XYs59H2Zj7jDoyPjnzzOXf/C59197+srpfuvDtSJrjzR98n&#13;&#10;4yn4yaxrl7/jOXiv6Rw9hqpWNTg7m/bh7bc9P1sDz9Grm9evHRE/vuun1W9rPPSLHwtC/f3b29+r&#13;&#10;bu2fB9DDOH5uw6N79h42xbRURK3a5CF8Z+N4ip07+eCfuEePydv+7PQ1Phfw1Z8AAAD//wMAUEsD&#13;&#10;BBQABgAIAAAAIQDBr9Mr5AAAABABAAAPAAAAZHJzL2Rvd25yZXYueG1sTE9Na4NAEL0X+h+WKfTW&#13;&#10;rBqTiHENIf04hUKTQultoxOVuLPibtT8+05P7WWYx7x5H9lmMq0YsHeNJQXhLACBVNiyoUrB5/H1&#13;&#10;KQHhvKZSt5ZQwQ0dbPL7u0ynpR3pA4eDrwSLkEu1gtr7LpXSFTUa7Wa2Q+Lb2fZGe4Z9Jctejyxu&#13;&#10;WhkFwVIa3RA71LrDXY3F5XA1Ct5GPW7n4cuwv5x3t+/j4v1rH6JSjw/T85rHdg3C4+T/PuC3A+eH&#13;&#10;nIOd7JVKJ1rGSRQyVcE8TpYgmLFaBRGIEy+LOAaZZ/J/kfwHAAD//wMAUEsDBAoAAAAAAAAAIQCl&#13;&#10;VqarE5sAABObAAAUAAAAZHJzL21lZGlhL2ltYWdlMS5wbmeJUE5HDQoaCgAAAA1JSERSAAAB7QAA&#13;&#10;ARsIBgAAAPd/3P8AAAABc1JHQgCuzhzpAAAABGdBTUEAALGPC/xhBQAAAAlwSFlzAAAuIwAALiMB&#13;&#10;eKU/dgAAmqhJREFUeF7tnQegHUXVx/+3v95bXnqvpBECBEIvofcmRVQQwYafoigooqKIYqEKSBdF&#13;&#10;eu9NQgKBEJIQCOk9r/d6+3fOmd179728F14a5IbzS87bmb1bZmdn58yZCkVRFEVRUgMX/4kT4lMU&#13;&#10;RVEUZbfFbW0VRVEURdnNUaWtKIqiKCmCKm1FURRFSRFUaSuKoihKiqBKW1EURVFSBFXaiqIoipIi&#13;&#10;qNJWFEVRlBRBlbaiKIqipAiqtBVFURQlRVClrSiKoigpgiptRVEURUkRVGkriqIoSoqgSltRFEVR&#13;&#10;UgRV2oqiKIqSIqjSVhRFUZQUQZW2oiiKoqQIqrQVRVEUJUVQpa0oiqIoKYIqbUVRFEVJEVRpK4qi&#13;&#10;KEqKoEpbURRFUVIEVdqKoiiKkiKo0lYURVGUFEGVtqIoiqKkCKq0FUVRFCVFUKWtKIqiKCmCKm1F&#13;&#10;URRFSRFUaSuKoihKiqBKW1EURVFSBFXaiqIoipIiqNJWFEVRlBRBlbaiKIqipAiqtBVFURQlRVCl&#13;&#10;rSiKoigpgiptRVEURUkRVGkriqIoSoqgSltRFEVRUgRV2oqiKIqSIqjSVhRFUZQUQZW2oiiKoqQI&#13;&#10;Lv4TJ8Sn7CFE5O/q52fjupcy8L2/7iv+KV7ZKMoXRrylCo/fukzcgW8eiBNK3IitXSL+q25ehwHn&#13;&#10;HiHu704NyPbLISLfCmN/L7vjtxJe87Fsr7lxGer23h9/vrC/+LMlF1e+KqjS3m3pxJy/PYkr/9dp&#13;&#10;+bvicgUwdL9R4v7GuZNwSH+fuA3mHD7/5++W488PHSz+6Xuc0jbPueyVxXi8thzf+9oA8efI3x0n&#13;&#10;3lEj2+cfWoHqqVPwzanp4u87cbTOeUNcpz1Tggf/uBdKYhXiv/XieQj84nhxXzT8S3wx8Rrc/4MX&#13;&#10;xHl38xDccNtMjHn3VfGfems1Rn/ThPH2E/Jl21fCGz+T7Z//OB8vNZaK+8o/HYZjyjyIzHtT/Mdc&#13;&#10;X4lDf36KuH8xPU22n08H3r/1OfzkdeM78erj8ZNtfi/dMd8aY38vO+VbiayVze/PfRMvhsS5Bf78&#13;&#10;Iux/5CRxf/eMQei31fuawvj6V9/C5bdXIv/4Q8X/t2/0V8X9FUKrx3d3vJThkZz7k8PwmysOFfnd&#13;&#10;FQfihyeXwffxEpFf/2o2Xq2Miny1aBP58MXP8NL8WrSSj2Vn4arfKPLk8yvxztoOa++20IrZr1WI&#13;&#10;xPrloID2hBauEHm5IYDSPLfIl0qwGesq4yJ504dhSmYUGze0iEQ8pTj5oDyRbSFetwK//9U8kddd&#13;&#10;g3HVHw4VYYX9VcU3YYLINfT9/pbk2u9METllTBQLH31T5Dt/XYV6OpalZ1ijezHoyIPw56/lY/2z&#13;&#10;b4v87vUmKh5yEVH5KqBKW1EURVFSBFXauzkud6bI1H0H49AZQ0QOnjESp11wGP7xm4kiIxo24I4X&#13;&#10;a0Ri1nnKbkDjJryxJCYycFA22UidWPhepUhjTi6GkJXN8qVS2YCVkWyRWYeXIUBhXL8+KJK+7wgc&#13;&#10;mOsS6TPxRjzztw/wpmugyM9+MQNHDfCK7BzSMf27Z+DtJ4zseNX4F4OnsETkEPp+WQ47erLI9356&#13;&#10;LP52Zr5I09yFePizsMjW8WPYaTPxo8lxkXf/+T5eqY2JKHs+qrRTGO+QgSIz+wPVH1eKVFq/KV8m&#13;&#10;prKycf46fBjxiowYkAEEq/H2vHYR14A8lHsg8uVgwtiyth4bBw0ROXa0D/FoM5av9oocfHA/ZNJR&#13;&#10;LJ+PuV7b+wtx9xI3Zlywj8iRX+Eq8b7hx4j9ykUGow3zP20R+VxcOZj1zXEio0ObcccTFSKfp+6V&#13;&#10;1EeVtqIoiqKkCNp7fLfF9Gjl3qxMjz1a41Wyueuyl/BQ7lRxP3L9XiixelWb8/vh2huHiH/VfQvw&#13;&#10;5IImcTfTG3dnleDcKw4T/7cndq9mND1VN7zzIW77z0rM2Wx1f3X5MWDaaHF+91uTcUBpz9We4Y2r&#13;&#10;8M+7F+CJhaZrGIfI5csS97RZe+NHFwwT90D79Hi7bJY88z7+9pjpdbus1SRLf57pCDXt8Gm48ryB&#13;&#10;4s6e9yaOud4c171/vctVgstvP0bcp5a6KSxr8NATZtjR6+9XYW1bshqRw7TPqQeI+9dnlSPblYy7&#13;&#10;3nrue0ZPk3hmSuRvd4Lyd8nTH+DRFeaZT/j2JEzrWI2bHtwg/uCkifjxkdw1zVFyDjfI5n8PzsNt&#13;&#10;L5te5ibaTSSVTBqF7188tdeRAlc3T8XD3/aL/9l/ftS3dx1uwacbzfXGDeUe3DE0rzHhaB9YiLK+&#13;&#10;1mrHTfepx37+HG6qG4077zDDDMf0YBY4e48f8pPDxX3wmoW446WKxLtxudIw7uSZ4v7T+QMcvaNj&#13;&#10;2PDEc/jag2bH9245Dmf1T96Eh5g9c9974r7rzXo0WTkbv+dpx5t0Oz1cg7feqUbgzOPE//dj/I7e&#13;&#10;4+Z74W+F4Tjk+GO2/r30gKP3+Jv7m/NevHyw9TaTxFd+INtzf7oMxRefKO6/H9OXMRDmm3nrT0/j&#13;&#10;lx+Vifv3dx2KmX2rGlFSFFXauy2fr7RDS03mdOFVyxA/1Siph84rISWQzMh//nYIXquGMmvUcJx6&#13;&#10;sLnecF8dnn3wU7zXbsZ6/vqOw3FYou0yis1vvSWu795Ui/LjJuJbJwwVf3nlKjx4r8nQnouMwq03&#13;&#10;TMeE9ESOKj2Hmd9cMRdv+8tx2qnDxT8+K46GpUZx3v98DWL7Hyjue68YjgLE0WQNjTr3zxUoOtgo&#13;&#10;xDOn5yDQ0oyVyzeJ/7XKQbj1ugniLm6pw/ufbBb3G/cswIuuIfjhNwaLvzCWjjHTzTCjMm8cLW+9&#13;&#10;jtPvN72/9z5gAKYMM8OXSn3t+Oz1j/HQIvHi6J+fiF9MN+OFm9dsxuLPVor75jvXIXrw3vjudKOA&#13;&#10;3flFmDHWuJ3qc4eIt+CtG83Qq2s+8GC/48aL+4gR6fA2mud86tEVWOQejGtvOEj8BxeysnK8a8r7&#13;&#10;CyKmcBUb0dd3vZNoNEO8rrh4HtYcezQe+YZRIj1V5SWV9jqKQBOOUFYxjj9mGKb0N/6NryzEvYvM&#13;&#10;aIgDLj8Rvz/YxPdWlbYVh9csyhbvOZfsi3Ommze0+pl5+O2/N4q7NiMf06eUYvqxpqB75th4Umlb&#13;&#10;3wt/KwzHIccfs81x2CelHcTH9z4vru8+68FFfzEFiQuG9KW0ZLLtlrdexUl/NwW0E397Ei6fYApu&#13;&#10;yp6JpDpV2rsj1jjtObniO/fy8RjtMq/JE+nE+qVr8OzrxtKuHzgON1yzj7in5PArdSptDw648BDx&#13;&#10;/+KEEofFEkfja6/g1FsbxXfMr07GFVOsCS7a1+IP3/mfOOfsNRMP/WQYnPlTbMNC2V7ywyXwfuM4&#13;&#10;xxjedrrns+L6+XsFuOqWw3F0kTPbNtb7umdfxcX3NIv7EFGUrmSmuU3jyk1m+u8fPY9/uCbi4b9M&#13;&#10;Fr9RVX2kdTmu+sY74lxwyFF49rtmrLfcetNH4v7W9z5G/Pzjcc+pxjLe+cTRNu9/OOd6o5xHf/d4&#13;&#10;/OmILS2t8IaPccUVC7BqP/M+/0sKIGNH3/VOIvqZKUCe/fPVGHn5SaRkezf3kkp7PTKmTxP3H783&#13;&#10;FmOyHWmFCgE/vWiuOD8+1Pleelfa8bXz8Y3/+wSxs4ziu/+sIpPBCe1ikTK/WtQPN9x9CPZLRIFj&#13;&#10;nLYVhxx/jIlD891tcxw6lPZro0xh8xfHFEvairWY2oxF763ECwtNzcygUw7HLRf0E/c2da+j577w&#13;&#10;R6bQlPvtE/topSupSk8FYUVRFEVRdkNUae/uRMiaJnnoz2/gV396U+Sqv76Lu2a3Y9CsGSK3/Hqa&#13;&#10;WNjGyu6GrxSnHFsi0nXWJBeysv3wkOXCEg4nK1s6l6zF2y1pIjMO7tfFymbcA/qJTC+NYtnHddYU&#13;&#10;J0SkFnPnt4t4Jw7FgV2sbIZtDC8GHzoc+3jbRGZ/UEf2tx/DhmWLuEObcPcDK0VWteyqISx8XW67&#13;&#10;3YjZH9ajIe4SiYS/rMlpQvhkfhUavCUix+zfs6XkGzgMx030oWn+epHPTMVFku141zuLeFOHSCPf&#13;&#10;K72vPcb92Pfw4SJdrGwmKw15HpdIX99LtKoFm+J+jBmaJdI12aZh+PBMkXhbC9b1NjzKikOOv2Qc&#13;&#10;smPH4jC8ZInItfT9/pLkmn8sFnmlOhuzLj5K5G/n9xMLe5usbMbnSYSrpaN7olD2NFRp7+a4/MNE&#13;&#10;bnz0G5h9+/4iB+fTa8suwxmnjxQZ3T3D226MMqvZ2IxWtIu8+IeHMfOUe7vKqS+IPFAZIz3dCm5N&#13;&#10;kxa1qjp81uYRGTKmoPehQlmFGD/AK9K2qhbVlAz7HTND5Gcz/Fj97GyRCy/4F068/FXc+PRGkYrt&#13;&#10;zo9IQa/4TOTW3z2B406938j/vYqrb1mOFfTYLF8erVi5MgjXwCKRMb1GXDrGjMkipdMosqLqSw30&#13;&#10;boenfx6GuMJYu6FNpKta7cSqVW0iSM9C+Rc8Pj7t4MNE3nySvmORr4u8eOss/JgKCSxdC1rbABVq&#13;&#10;ovQNsWSn96UtXEllVGkriqIoSoqgSjuVKBsl8tPvDkf/qpW47o7VIr3PVbx9xMVGKRL53i1sEdjW&#13;&#10;wZby9l8mS8evber81RO+ApFjrjgVj//lIJHvHT8Io8LVePq+V0XOv/IjrAiTVbxNM0hwT/g3ceHP&#13;&#10;3hd5I1KGc//vRJEXnvgG/vefg3CoDyK9s/Ork/c0vIMLRUa6Qli2WhpLvnBc/UfgrH38+Oyp90Xu&#13;&#10;eKcOTaFmkQXPv4e7342KjDlxHPbbI4ZFcbo0E+SsR0Bk6MC+LryipCqqtFMKfl1u5Ow9Hb/7WhHa&#13;&#10;584TufaZepkJacdnQzLXLx9SgGy0iCxauQ0LZZQWYkwmZYokaz+rN+3cPdFah082RkQyhxd1G+tM&#13;&#10;zzd0uMhZ3zoEf771LPzr4nKRtFVLce/cNpE+E9yEh+7ZiND+B4rcc80MfO3AQpG+V0dub71lX8nC&#13;&#10;iBEBxDfUinzW6+N14LPPWuHKzBMZWbobfb4lxSITqey1buFm8LgGM7bhC8SVjSMum45j/dUiD934&#13;&#10;DI4/63GRy++vQ8mpM0V+c3rpzhuqt6uIN2POA/Px5IqgSM/wt9mBDz+oQzi9SGTvoTrca09Hlbai&#13;&#10;KIqipAiqtFMSXjDgAPxoikvko4fm4t8rQyI7A++YgTgwOyzywWtrsL6XDmDxlo2494Vqq/sa4S3C&#13;&#10;jGkZIpGPV+GNLZYKNUfWvLcWH0QyRWbuUyhjb5vrOkS2rC3wYtC4QpEiRNHQFBbpM7V1+KwFKByY&#13;&#10;K9K1Jzzdd3UtNlIwWb48/Bg/rRT5kWqRZ95usCo+u1G7Aa8uDiF32iCRMbtTnyM3WdokRx6Ri9jy&#13;&#10;FXh8aVjkiyWOpo9W4416j8jIWfvhd9edIfL6I2fgxvMGi2x9zerdhKYqPP/iJ3hkXpNIT10O4xWr&#13;&#10;RB6dF0b/I8eI7BnV/srWkLEZvybEp+xGRLDhvc/w+kYzu9NRpw2BY7ZGwJWGEVOyMXK/gaib+yn+&#13;&#10;O7cTH727GeMPGoj+AaOB7PP5XKbL+URs01o89I6ZZnTozLGY2d/KzXzZGJ5fj8lTcvD6c8vw3JJ2&#13;&#10;xN0RfLy2EQ0bqjD7pQ+w+MOV+P3fPsZ8Xz+cdkC+TJvihw+DhpCSnVCGVW8vw2Oza9Hmd+GDVQ1o&#13;&#10;r6rHkjcWYPmiNbjh4Qpgv/3gG1iO351ZgnS04vU/PY3173+G/3u6GtUtIbz3aS1am1qxee1GPPfI&#13;&#10;Z/hgQT3mNOfjnAvGYVi/AMbl2g/jQ93HK/DmJy1oygzgo+Wk8CrbECvJRgMFKp+r6t9cg/dWNaNp&#13;&#10;9WaEsz1o21iJdetr8cbjc/HbezaixhNHPSvzgUNx3n5mylS5uqcDSEvDwhfXYEFlBJk5cXyyvhEV&#13;&#10;VXH0658uz7xzqlld8PfPR9Ga1diXXtIjL63FZx0uvLaoFmhrw7pPl2HNqk2467aP8Z5nMK76yUTM&#13;&#10;mJSLkRkcaFOi2u53vdPgG7qR38+NVW+swmsb07B0ST2OOqQYWd1aFzgsDIeHw8JsEZ5YI2Y/YY5b&#13;&#10;2+W9xNG8dDkeX2wuOv3YUZiQGOoYR7C9Fu+9VUWFsxhWrNiIN974VOT+/y7E/c+twn1PfIpFm+MY&#13;&#10;MKYIJQH7PPOtMXYcdo8/ZpvjkJ6B4efgZ2D4OXq49JakFeLw0yfj9ImZIt2iEAjX4fE/zcHSD6rw&#13;&#10;bFt//N8PJ2Dv0VkYIWlC2ZNRpb3b8jlKm3AF8kT2GRXFvOc/Q2FHPV6qyMbRB+Sigz7z2veWbmdG&#13;&#10;7kb2kEEkQzCjfxjr5q/Gk6+twvx5a/H6exvxcR0psk0xTDt5Bn77jSEooOsmWtKyikRm7p2NzhVr&#13;&#10;8ORzK/DZ/HV4Ze46zF0Vw5wVnRhNFtBvvzMcx+5fgDIJkweBtChKRhShYQVZk2+twYqPN+L1uXS/&#13;&#10;dyux1leG5Z0ZOO9HB+Fro/xdFDZL/8FebP5wHV6dvQarPlqHN9+rRfq0kVjZFMM+ZbkYOySOVR+u&#13;&#10;pedvw/NvkiX2bgXJZqxPK8P5/7c/Dq5Zi/1LPHgvbXBXpe2nuPfnYlhuE96ja7/2zlq8/+5avL3U&#13;&#10;jYOOHyDzWhftrDySCmHD9+uP4TOGY1hbDV598TM0ktJ5bvZavDW/gaQOnSNG4Wc/2ReHlHoxJJE5&#13;&#10;7y5K2+DKyMfEkka8+vRyBKor8CEV6o4alymWoj16e+crbVMv0bR4Pn78mxWIHXUw4iOG4h9/OBSX&#13;&#10;Hl6Orx8/EqOH5qAo2oTxpW68P3sVnnw3iKmHD0AVRV+ZL7r7KW3U4T//9wT+2jYATy/twEljnfPF&#13;&#10;1+P5P72Gvy5Ow/u1Ppz2i0NxzlA/hqnC/krQt/SjKIqiKMqXjhTNdO5xRVF2GvF2LLjvVXFe+Wwn&#13;&#10;pl16lLivPTJ/JzUndCNeI5v7fvgiHsjdB4/81ljvPGixK6ZluObFl3HWnc0yfzizs+dh3zmwpf0i&#13;&#10;Xj3wWPHxvPfxDjM3/X2/fgv3rU/HkZeYeeZ/dsguildlt0QtbUVRdi6uDEy98EiR609Iw/zbXxf5&#13;&#10;8zxTtbzTiXaI1NRHgXRf36YCdaWhNN8jkiq4fCGRmtZiXPLLWbialDWLKuyvFqq0FUVRFCVF0Opx&#13;&#10;RVFSHLM86Ud3Po8fvhTCXsdNEv85hw/DgUPMDGHhqs14Y/ZScf/70Y1onLw/7rxylPhLd8v+W1tW&#13;&#10;jysKo0pbUZQ9g3AT5j39Ee5/fr14P27sOvjen29auQ86djK+ffLA3Xy8tiptpWdUaSuKoux2qNJW&#13;&#10;ekbbtBVFURQlRVClrSiKoigpgiptRVEURUkRVGkriqIoSoqgHdEURVEUJUVQS1tRFEVRUgRV2oqi&#13;&#10;KIqSIqjSVhRFUZQUQZW2oiiKoqQIqrQVRVEUJUVQpa0oiqIoKYIqbUVRFEVJEVRpK4qiKEqKoEpb&#13;&#10;URRFUVIEnRFNUZQvmA752/mfa7DuP8XiLnv8CuT6xKkoylZQpa0oexTN8rfx5ydg1bMHinvYguuQ&#13;&#10;7xfn1nnjKnx0yTvIveNp8Q47LI/+1ou76ZpzsfI/bhTe/aD4h8zckfWddyCMn0d4NlZNvUScjZ2y&#13;&#10;cSDZHdylU5B71kXof8nB4g/4eb/JAmOzf4slFz0O11k3i3/sbw6CV1yKsnug1eOKouyRuA64FMNv&#13;&#10;+7vIqNv+huG//75I8bQONN/6Qyy/8kWRkJosSgqhSltRFEVRUgRV2oqibAWuBi9A7rUvYu/lz0u1&#13;&#10;+I5VjX9xuMomIvfII0WyjzwKeWd8R2TA3x7EqB9MQOjZ20UqP2rno0XcM3+FicsWYa/fHCSiVePK&#13;&#10;7oYqbUVRvmJkIOOIg5AW3yTSumCztV9Rdn9UaSuKoihKiqBKW1GUrRARCf7za/hw5HnYvDYs4iTe&#13;&#10;tBg1V58hsnDUODqOZK9jRVb85T5U/+GHIssOnIllD2+wzupKfMNr2HTZiXJ+4hrTvyGy8b0666id&#13;&#10;SCiImMsr4skKWDuJtffi0xFT8ek/V4ooyu6GKm1FUbaPeKVI029+jPWv5IkU/f1JTFzyCkb9YLhI&#13;&#10;x+1/xIYnNov49j8auaOyrZMtwi+IrDvpJ6htmY6y390oMuJP30Z2YIFI1SXXoa4+KrJzaEXrC28i&#13;&#10;5BoukjXVjBVXlFRAlbaiKIqipAg6uYqi7FE4Ji55rEbc20Yx8rtMrsLV40DwnxdgyR/d6PfqveIv&#13;&#10;H+IDlt8h7k+OvwPxH/5L3BO+O062QK38bfjRaVj9tplAZeg716EgnV2OMD5uqqZzr/4TBp8/CT4z&#13;&#10;/wkRReTx74vr4ytXIP/ex8U95MAc2faKY3KVpr0vxbBzx4jbgziijavE3fzKU6h9qwlpl90i/jE/&#13;&#10;mpa0Xrh6/IibgSsfEe+4i0bIVlF2F9TSVpQ9Ff/+IqW33IpRMsHI1mXYpdO3LUPYuF4kFM9Gxthy&#13;&#10;kSSs8POQMb4/acl1Ip1VXdvCBf8+IoVnOxU244E3P18ECCEWiolsC/E5t2PVZT8UWX7Z5Vj1C/KT&#13;&#10;1G8YhqLf3ImRl08T0UxQSSU0vSrKnoqrTCTz0EORLWOVty75k0nBbgtDyQolCbjaEVxVLZKkUaT9&#13;&#10;k01AFl2XJK3QY376gnCfdjumrvhUZG+RxSKTX7odg86ZKIWErgUFRdn9UaWtKIqiKCmCKm1FUbaP&#13;&#10;IUeLlB6difa7/iSy8cVlCAc3ouWhP4tsejGEjIu+JpKfrdmNouwo+hUpirJ9uMpFCq+9GgXp74tU&#13;&#10;/eAULJ5wFJZfv1gk8J3fY9jFE0W0JlpRdhxV2oqiKIqSIqjSVhRlO+HJTqIIz30ODZvTRTLOvxYj&#13;&#10;Hn4VUz9+QWTk5YfKetVmzWpFUXYUVdqKsgeyqyZeiFv/nLj6DUGau1mk/cFrsPLsI7Fg5DiRD/c5&#13;&#10;GSuv/rdIc6MZ860oyvajSltR9kB2lV3rsv7J5CfzbhJZceHDwPk3i0z4ZAmmvvUQRv7pJyKlB3jQ&#13;&#10;+sjvRFaccSOa2nQeJ0XZEVRpK4qiKEqKIAVyncZUUZRtIrYUm0/6mjgrC3+OCfeeKe4tm64jCP/n&#13;&#10;u+Ja8qvVMh3p505FqihKr6ilrSjKthNrRLAiLIKsLLhJWbNsjbirCL4Sv+VTFGV7UKWtKIqiKCmC&#13;&#10;Vo8rirIdNKH5t+eJa8WD7cj65sXiLj15FvLG5CK+aYH4G557CBW3vinu6MHXYvTfT0RATQVF2W5U&#13;&#10;aSuKsn2ENsqm+b5bsOmBV8TdXtUpW7v/urt0KvIv+La4+114oI7XVpQdRJW2oiiKoqQIWlGlKIqi&#13;&#10;KCmCWtpKypNMvDytpiFiVc/GaeuJs4iXUjw5XMnj4lGv5aLdnhD9tQ6M+0hMmZZOF7F/cyMsWyHG&#13;&#10;57sRs4q/MeMTt1uON+Hga/FXFnYUk33R5AxhLjf94LJ+pOPi5hK0L46om8Nl8IYDlksumcDlpmvR&#13;&#10;c/HzMnHw2tXmAFfU2mctZ82Xtp7SDp0gUUOBdDviMeZOxg+fZN8y5uKw28e5OZbF5XIGiojHKEQu&#13;&#10;62F4SzeJWcfy1j7anXhe20HnOgNne2Iuuh5t7d+cx2wF+3n7Qh8vqShfCl2/MEVRvlJ0V2ZbU1g7&#13;&#10;rsxUHSrKjqJKW1EURVFSBFXayh5PV/uObUuugk1Ww/bMtlSo0tF0+DY3MnE9L4lU9wp8ge4X6ebf&#13;&#10;JmOVD06ewK1gRqLkoee36uCTd+WqbHEIW32eLX6z7uU4v2c4y7GOVRRlm5EvR9u0lVTGTryuLprE&#13;&#10;Ugq8i8RO4aKUrKIqq6xk6y3TmbiGh/657EZgaY+mX6xLOtulA7but3UQbWPWNbjV1z7Ua93f2nRt&#13;&#10;r7UDaf3qoh/ttmG+VqejTduPNMuVvBbjQpjuFabj7fN89Ne4vXQ9Nz9opE388LgobFbIPB64rQbl&#13;&#10;aDwk8eSPZYqfzw85mrS9FFumnZ6uz3FiXYPjzO3IQmLcPm/h5oIBN5YT9vpgdhj5fDsakrexI9Tp&#13;&#10;YsyRyTOS97N/U5SvAsmvS1EURVGU3RopoqqlraQyduLdlZa28+pOS9tv77Sh69sWIl/btgEdBqvA&#13;&#10;pyVP5TO437fZY6xsc5MY/Qu6kpa2b6uWNtv25o4RuqNtCXuibnjCMbhi7eJHPIr2qAlllC1tqxog&#13;&#10;hpB0rHcFTQ/1jPRMdPrM9dxkPfvox4SlLde2IoJ2dbW07afm/XQftbQVZachqV2VtrJr2MXJyro8&#13;&#10;Dytij8sa18WDiuyhT0xXZZ70i5qM+xN5Plca27hipkpc3M6GXkK+lsQ55o9d3S0/2bdz3Na+gnNo&#13;&#10;mFUksH5zqijeY5/Bl3FcKJzcL7rPvpmLlDIfKXFBRF2kgM0146ysw1QgCRmlHY/EELFu3h4Oob6+&#13;&#10;Xtwb1m7CitXrEMguEP9pp52NgCdd3C5S7i6ucbcVvAzdMm6uzvdY1fmCM/jSbm6Os+PIVvYc//au&#13;&#10;xEivxPCw7jFijkye0RvW838un3dcImTWVlF2DyRFqtJWdg27OFnZl4+SsiIl4vIYu5l390Vpi4uV&#13;&#10;toXLMX6btauttG0Syphw/sQ6PeZO/uiKWT92vS0RTyhLxm7nNnRVUbZiMziunTS6RevzczMu2ZJY&#13;&#10;ihphipOIGU8eCTUjFGqFu6ND/Js3bMCSVcvFvWzNKmxcZ6Yj3bi+AkE65ZRzzxf/N75xMTxBK8Be&#13;&#10;soUDFC7LJI65Y4haYXaL0nY8GAffigK26m1MnDl/tLfksh/fobTtp+atKm1FMThzBkVRFEVRdmOk&#13;&#10;GKmWtpKSWKnWzLrVzdq1tuagrsmbZ/2yicV89Kvxx+NcPW5ZerSxj2PLXKqe7fMcJjdXDfPNuxjl&#13;&#10;1lCqLvdlJ4exS1W743fBEWqXZbnSIR5HeCNyjrk+H22XuvnR+baxmPktGg2Shd0q7kBjBSKt7UCH&#13;&#10;sbxXLl+Dp/43V9wfLFuOuuZGcXeG2lHevwy//PEV4t9n+n7o8Jg2dLcvAB9Z29y2zXBtuF3VzzO5&#13;&#10;ueGsseAwmmeRmgDrmU3thy2WK/loFmYHx2fXn8w5TNLVld7298wWN+6FbbuqouxqJEWmtNKON6Lt&#13;&#10;qQfEWfHIM2iev9nxObrgKhsnrqzDT0DJRWeIO2+Aaaf7clkhfytOPRObPw6Ke0u88A6ZKq6s405F&#13;&#10;2YXHijszr3u3Jgdr78GnR9xi3D//L8Z9a6Rx94ojHPHvi3vck9/E7hBDfcbSkRFHvZFdWSvKVlKE&#13;&#10;lSpoYyvjGCn7aNSNSMxU4cZiYUtxi4eOs5Qj/x7nKULNeaZK2rhdMY+lk5KZe9yqZudW38ReOZx9&#13;&#10;ltLjP1ZVsHUlEvObtE5bio5v5bXbqWlX2MNd04zfQ/vp7uLmS/FtIzET/mC0HaHOOnHnVG5ApLEN&#13;&#10;oTajtDdtqMXT7y4S9/ur16LJUu6+TBemThyLH1/wdfEXFBaiOTtf3D5fGtI9fnjdJmbjpLxjHivC&#13;&#10;PT5S5qbzmtvtMmKFK87HJIaA8QSv/JuBj9hCaZvT7FcqON3Oc7vT076+0T0QTrb/qoqyK7C/AUVR&#13;&#10;FEVRdnOkGJmSlnZolWxqr/w+1j9bLW7fAccj/7DJyBiYLf549Wq0zXtN3PXPfYzoqB+Ke+yzlyDj&#13;&#10;Sy9AOyzcJmNBD7z6KMfQl07ENq5F+8LZ4mt8ZQHCrrHiLrjuBgw+YXjPJa6dYGmPJUs7Q1ypASdf&#13;&#10;FntSD/7r6M9Ef+h326TjjWVZRyIhMl0jiPKWiIYpzoOms5YrGhFh4rx1WNrSm9z+ZHgxjoQlaWOu&#13;&#10;z4Fw9jznMNoLa5jT7eNoX5ysa+uSbLrHrWFTHOxkdT4/o7kO4+LaAMsS5CFXsWgU0aixpmOhdnS0&#13;&#10;mmpvb81mtDe2YkOzebblK9Zj7idrxF3TTFZ22PQqz0nz4tCDpuP4w2aKPysjCy35lqXtJ0vb56dH&#13;&#10;5S7kvMODmM+kVpc/Ay6v+ea4l7nPF4DbY36Le+nZaJ8gVf4cd5aXxX40Gyu6tqweT2Id0iNb+613&#13;&#10;kneyXS40y7bh5ydj9WNV4t6CtHJkHG1q78ouvwD5vdbg0bvZOEdcVf98CPXPz0Vno3lPBnOed9rh&#13;&#10;KDzzAnH3O3kCz4HjoEnCwqx+dgaGfXQd8q1X0ZUIIu/fKq7lF92PyEE/xvDfnSX+rdbQKSmDJAvK&#13;&#10;BHr7PnZTmtD82/PEteLBIHKvv13cw07tSZGZjDey5BGsfdwMZRl8zSyZL+rLpa/V0ubVxDb+D5uv&#13;&#10;/q24q+YGUHDHvRh6aKn4u/AVqh63Ey1XQ3OVsTtRKU5KzKrl5oO4/TWxgBYl9WjMZJiRUBs87U1w&#13;&#10;WdXD4Y5WxFtbxO0OtsEVNMo8ToowEqc7WJ+JGcNtctR4lBSnm/12KYH3GzcXFOy2bm7n5dPdVkOw&#13;&#10;84tz8UpapPzdVjU4t83H7WXJ6EDn0DOpBrfareN0nF0oiFGhIhINImYVQLztHaQYzLO0t7Sgvr4B&#13;&#10;z202yuftDxajsdb8NrKsHwb7TXt0fiiE/fbbC2PGDBV/dnYWmgtyxO1NC8DvJ2VMylogBR5PN+3d&#13;&#10;8fQ8uNJMWvQEMui4NLgC1nhyOgde62vjqnU7Qhh6RGc8MPZ7EhyHJuBzeNPTb4Rzdy+HbIEzCLbb&#13;&#10;RXkM08hK+5lh4i75+wXItMsf4Xp0LpyDhsdeEX9H4AQMffw34i4osdOhlfeQEl1+0Z3i7kibgNzT&#13;&#10;j0buZHNNj68d4SUfibv5jZfQvMSEOu/WpzD8KJNfGT5PaZsCWcezf8Tqq54Wd/TgqzHqxlOR5u9r&#13;&#10;TCipgLzNVFPa8dX3YOkxN4k7etZNGP+bg8S9pcLendkOZdn4P9msPeNy1OEcjHrKdBjKznR8lF8p&#13;&#10;pW2Srdmy2CmAlJttxNJuyeCtTmrcUSsSNn0IIuFWuBprEG4x45SDbS2ItZupPqMNdYhYQ6TCEVLa&#13;&#10;lnXOxKJxMjRNjulxeckfTliMfKvkEpgxhC1rnXVrgBVY0FyHvzgXD6MiWFfz8qH2NaJcQLCscG7b&#13;&#10;Tljr3OHLUtiM2W9OisS5xoAKIxHzbPG2dgS58xnR1BHEihWrcO+8D8Vf0+7C9DEjxD1zwniUp5tp&#13;&#10;S730/NmZfmRnmWfLyspCR36WuF0+H9LSyNK2LGh3IABPpjnPlZELd1aZuDNzCpCemQUPWemMi46D&#13;&#10;zyhwF5/bV6XtOKw7fEq304Tup3T3d8/m7Hjt6VqsJBlR2qQkmS0VJRUXl90lrs9OvAWRi+4T915X&#13;&#10;TKV702/LjX/ZaTeic9TF4h5+93eR06vFSwWtV182rrHHkuWe7Ny3daXdgY4nfimuFT97DZhl3Kqw&#13;&#10;90xSS88piqIoylcYKYallqXdjtYbzsSyf5rquP6v/wNlA7sUf1OE7bFwzWuKvHIlPv7u+8i59VHx&#13;&#10;Dz+qSLbCV6r3uIkPtkrZ2uaBRwZK1tYEJ5KypZraqlLmHuKWpR1sqkZG3Qa01xpLu6G+EbW1teLm&#13;&#10;quVwu2Vph0OIRqNSRc50ernHuDGnPaE4Am4vfBHLAqYbdsjqHPSefHF47fZcstTdURfSrBnN+Px2&#13;&#10;v/ktROGLushKtsKYHnUjg67LuMj0DFrt2xHaRMn4ikSM9c416IlhabEIWf0xeKLGj84YQlYTwQft&#13;&#10;Hvzr6cdQ22ws7/1mTMWpo42lPcTvRdBr4q0jgyxiMvu97aaKnYd3xXzmIj56joDXD59V1e3xeZDO&#13;&#10;xxPZhQXIKTWWdlZxOQI5hfDmWmkyKxPuNNNDIu7hHubuZK0Ebe2sJ1Gb0IMZ0VP2lDh+a3Q/rZdT&#13;&#10;nIfZ7i7V471a2kR8qWw2nfA1VPoc3098A2q+8zXxr/9oXwx+7o/iLkpUnW8rPVnaVpU4WdliYTNk&#13;&#10;ZbOFzaiVvWcib3XnKu2VqDzpa6g+wCiOcceuRcUNd4u75t0N9FG44BpylPj7XX81ykZsEnftn/6I&#13;&#10;TU8vQpQyGyFtOPJ//VdxDj1tRPJ7i3+CjUfTB5JtOpVNeOybSNvRtBnagMaHTFVW9TNvoHVJleND&#13;&#10;TofvgHPENeDa76JgsEOdsYI86ilxZv/r98h8+zZxb7r/bYT4OfJGiz/nop9j2LenizvZuWQHlGXz&#13;&#10;C1ix/xVoO920k0269oBk/HxFlTZDKUu2kqztWcnYzUrbOiYS7kSo3bRho70R3nWfoq7WDI1atGgJ&#13;&#10;5s42HYYq122gtNgp7qg1q5fHZ3LsDo8bUUtJu0Ix+OFFmpVs+a5Br/GE+XBL0fPUoT5SwOkhEy5W&#13;&#10;2k1WLWmYwucmBR+zPsNAOIose7pSUqjtliKOeV2IkdK2P1cft61b941FKaykuNOswkRuWiYC6aY9&#13;&#10;+qkVVajoaIcvw/w2bPhgjOgwzQA5bW1UCDEBaQ2QQqV4ywhb9+N4s1YY40KLV65ttKqHwpWRZVLJ&#13;&#10;sFEjcfCsY8RdOmSEKO60AquNOzcXXquqHKS0Zb5xc/nENgE/svXYXyTOYNjuvivtxbLZePQFqCq/&#13;&#10;Stx73XcG/FWPYtlBpg9K8IK7MOGqfcW9/VWb3ZX21Uh71q4Sfwuuk8y9R/7+ZFXWezjbn4YURVEU&#13;&#10;RflCkSLZzra0K04+HRXVueLzNJAlcvzp4i46YCQ8Te+i6mZjnbbnjCPLY5m4g3lHoPSsg5GZXSn+&#13;&#10;xv/ch9qP+om79PEHMWAvy/breB0r970c7Wca632vq6fveOGcLdfD/iLO8P6HIGefCcgYaO4XXfU2&#13;&#10;am4y4e0Y9WOMffSb4pYhY2LV/k38oYI0RAMTxV307VOQU9qJjpcfEn/lM5uR9j1j/Y754TSrpLQD&#13;&#10;Fm58qamOK/qFeKVkLy5CwmR10jvjZ+h/VLm4e8MNU9NR/7sb0JDzA3HvPEvbMgN3BGfK7OVFx+Nm&#13;&#10;7SlnCZR7lDOJvlr24hnhICJtpud0sL4KmRuWo6pis/gfemc+/vGk6QgUyshEeo6Vhula/kgY/nZz&#13;&#10;XlZHKzKsTljr0jMRdqch7jLWapQ+pRKrN3p2RwvCVsexWEYG2rwB1LqtTl9kqfqjpnozJxpGXkMj&#13;&#10;WbjGoq/Ny8babGsIFf3LtKq5c6JuZLduQiRsdgQzs9EeMG+er420dKSRRcxENm3C5kpTg0Ahxti9&#13;&#10;xiEcMeGPIAp7JS7uDJfTacKR19BAVrcbtUXGSuawR6yOdD4f3YctfqsjGbcwNNab5xxREMAfzz9Q&#13;&#10;3KPHjQcGDIevbKD4fYVF8GQYi9/lyaBXkWzEMDFmXjB3veOYslcA4ye3XWZrJwQTn4nVvuzdTpyd&#13;&#10;3bpg7U/87EgxW5xiLG22bnu3tCnMH5nawE/Ofgjuyx8U9/hLxyH+5lVY+O33xJ9752MYdqgZOrf9&#13;&#10;OC3tSSi/youaX70jfu8lf8XoH+8v7q7DxJQ9EXnFu0Jpb15tZiIrvvPvGLRfsbgNpk2aWXZXLdK/&#13;&#10;fp24h//0MASc1Tof3YjFZ/5HnL5fPoqxF5hhKFh7Lymlm4ErHxHvuItM21ySDnQuMr1k2+tNBpbE&#13;&#10;fKS+0dOQXd5XtdSB1r+b4WXLbs1G/zf+Ke6yAZTliIL8s/iDky6RnqFMondo3Ayxqb/iXKx5foy4&#13;&#10;B73zdxQXcjXjjlRLr+j9PEeYOrb1A57wE9nsEUrbqjc2CZzEUtqxUBBBa/xyuLYS3pUfo8JW2nM/&#13;&#10;xN3PvyXuS372cxx9/AniTvN54A52oHGNeWdv/fdh7L23malu8LHHo5OKTC6rN3mU7hio2iDulbPf&#13;&#10;xJoNZjGOaYceivLxE9DoN8o4Eo5Twc8oy7YN67Hg0ccxKDdP/MOOPgqNQweJm4eUZVvDxLLDbmyc&#13;&#10;9wrefOMN8c844US5JhPKyMLG2nq89cIL4n/q9n+gvsGMNZ46bSZuuvkW+K06fO7dbte+R6lU07Tc&#13;&#10;FJzX0XU73W4c+J1LxR+MROCxqs65OYBnX7ObIKorm/DYI2Zo0cI3nsIvT54k7rHjxsE7ZAwC/YeI&#13;&#10;P1BUDE+WKfy4PJn0KpID8z5Padv3Msfbackcn3jXzvQhOBJJl99ov+Mn47F2dNlv41DavQ35+uAV&#13;&#10;1D48W/yRUZdixAOXiTs7M4zOu7+JT64XL8pfvRf9hnSrV28yaalpwWar4aYbaeXI3Y+MnETYHErb&#13;&#10;Hjc+yXyvbEh8+fNOKF8UznxOURRFUZTdmF2ntIcfIVLcxcpm/PAV5IgAI5B33kEiXaxsJr8A3nhM&#13;&#10;JB7qsSzaC/VoufUKkTXfvrSb/FBkw4vG+tkqIbK+SFremoPW9a0iiEfof1wkCfegTUPg2GPFwu4y&#13;&#10;BtNVIpJ/3H5wRxaKNL5bY/24A1A4Ytw/KJesNhLbckliwpR+5dPYe8WnnyN8zNMo34t79m4fXFHD&#13;&#10;wmOgbeGOS9wxakcl7hSuqrX2G+F7WPfh37gzli0xI/F4kAJIEjMSj7LQfpJYtA2BUDPcrfUi3mAr&#13;&#10;xVpEpCQ3F8MGDBAZPXQoRg8ox8isNJExTRUY11IlMnJAMcYNG4ShwwaLDBs2BMPzsoyEWzGyrV5k&#13;&#10;OMIY3L8fHTNEZNjIIRg1pExkmLcTg6PNGIA2kRG5mZgydKTI1GGjMHb4cJFBw/pjXGczxrU1iIyh&#13;&#10;a44qKBThmvXX5ryHl55/SaSgsxOnjRsicmhRB4WnGYNHDBEZOGI0ho8YITJ6YBFGBeg6LC2VGBNu&#13;&#10;woiidJGxI0Zi+BAjo0eOwqhRw0mGigwa1g8ZRQGRKMWrry0q4moOwt/WjrS2NhF/Rwd8HfQ7iZfC&#13;&#10;5AuG4LEEnSz0XkhcwSDto2NCISP0u5f9JC46LiHBTrhJpH6ehcel84QytoT5N9469iV+s4THs1N6&#13;&#10;sdOVpCHuMCidBvnb7ma+h94Vqb40mZes/u5V2PxUBQJnXysy6u5LZL6ELnMmbI3q10U2XuzMnxxy&#13;&#10;8X1opqD1SGAGir4xCa5Fd4qsvfFdabmwBw4oezapZ2kXlMEXCCFSWS+yZTrtj+I73xXpopxe/QnS&#13;&#10;6WCWnog3LRGp/ttPsfTAvfHh+CNEll/8Q2x+uUpk2+EP2AXX0GEIxNtFwlWmXXGHaFmD9jVheEcN&#13;&#10;FuneoXVXYCvm7tJdUfNwJJZwOIwgZbjbKuEe/E7pur9TJEruGEk02GFJOx3T0UXsY8Pk5tWsWEIh&#13;&#10;nra0DZFOI4iGZDpQFlfMbFm4ijIWCiPW2CgymBR3rLpCxE1Kw+vmY1yW0BtvbhApCHWgzOcW6ajh&#13;&#10;vhoUZ/KXPjw3T2jKVc4xNG7egKJ0H3KosMASaayHP+4SCbjcssoXi4suHq7YhPK0gIi3uQXrFy0U&#13;&#10;efo/D+PxRx+j8kpI5JzjjscxM/YVGZLrg3vzCroxKycSjwcevj9JmJ+bCgAsha4Y8l0RtNZWiXjc&#13;&#10;bhn2ZcQDbgYnpwg3P0R4FjYSqdjmUgNJsIXiu6UV4VZbKM23tokE21rRSRKk/SzhlhbaWkLuTtp2&#13;&#10;0n4RPo6uwxIivy1yHZIOKhAkpdUI/W78LQlpp30s/HtnO713kiAVJEKcbiiNiogCJ+OAJKm4HQRO&#13;&#10;ERn2qSM/YfngKYy66jSRrlOE+uApLabMlQqDJKFqKlh0Z+R3RMavdF7zXQw7vVRk65Qi5yc3Y8Ql&#13;&#10;w0Q677wGa55cJcKhV/ZsUk9pZw1B5jAfwm/PE2nfCak0vvEZrDr+fJGNz7Yg45LrMOp/H4rsveIj&#13;&#10;jPvRBJHthkr3cfqQWdyU4W8/JsuPvPc/tIaKkTVtmEgfy/ZdYPUhKsTWIg54eBSpYeufdQgpJFl5&#13;&#10;isTlCovEox2Ih0lIEbK4yFKNd1BBigTtdVS4IGmosaQaroYqEdRvRrxukwi7XQ0ViNeTnyTaWEFS&#13;&#10;mZBIUxVidC5LnAT1ltTR9epqREDXjNN5MTqeJSJbOo8kTuKSe9tSB289WdUknoZGRJop3O1kzZG4&#13;&#10;Y2b+bxZSQXaZi54/jk5Sbm3trSKlgwajhRQUS1uQMns6PhCPGCFLr721TsSV40LO4EKRelaMpCgk&#13;&#10;LvnavG1vE2mqrkFuWQmiBVki9e2NdGy7SNwxExvrkxpSbuXDh4l8trkODzz+gsizTz1HFmgUJ51w&#13;&#10;vMixpx2DYroWS/+SUrSv34gYhZdF+qBZAeHn7yQrmAUFafAXZqOpolKESmImhxAlTcJ/uH2dhLsM&#13;&#10;eOnBWTxSGCALlyTY0YQwFToi9F5YovSeIrWbReLVG0jWIla7RiRav4bSwDqRWN0GRGspPVRvFHFV&#13;&#10;r0e8ln4jidWuTbpr1pN/AyK0tcVVacRdtR6o4nvYQteq2SziorTmajRCpSS4+X10UAGaJMrzz0e5&#13;&#10;0EnpnWv2WCjlG3HAz8lxwiL+buLw+EaNgd9VKdL6IYWLT7HE4TSn9QYnLIstjnMVIfvHN4kM+3YR&#13;&#10;mq+8VGT1E0Zxsyh7JqmntBVFURTlK0rqKW33MBScNB5Y87RI5avbU21twz1Em9B8161oCh0jMuTR&#13;&#10;mzH4/FnSu7zvPcx7w5S6w8uWIeQqFEkfugNDP4KLRCpvfhWxoSeg5OBCke3BtrTtf/ZeFtvG5n/2&#13;&#10;3gRU+mfrTyzAWIgsbbIeQ2Rpk0Q6WhFtJeuKJNhQic5akpoKkY6qTQiS5cMSqiKp3GCErKMQWUWd&#13;&#10;lrSShdVOWyMb0UbntdcY6SR3qNJIkNyddB0ROraDzmuzpL2Gr8X7N8o15DxLwtWbEa2pNlJdS1Zh&#13;&#10;C+JtQREPV5HyI7K4XNITnIWbAdqCbahrbxHJHTQEEY9XpLapXZoG3LGIiJes45bOBpHOLBcC5fki&#13;&#10;7dEOxJpNb24bF1n6LBGyngP9StBRmCPSGGpFrLNFhBciYYOLpamxydQspflFXnp/AR557U2RMDw4&#13;&#10;9cQTccZpRkr75ZiaEJIRQ4ahdlNloulCntAyx0LN7ejsNILCDKSX5KCZLH8WbutNxAeJLJISsyUu&#13;&#10;86CzeHmWlAhZ2iRhtrQbaumd87uvpPjfnHjX4cq1iFSuRrBylUhH1Up6b6tFOum3YOU6hCvWWLKW&#13;&#10;zlkt0snH0pYlWLkGHRXkdkh0E1ntJBGWzXTu5tUioc18PSMhssRDNWtEog0bEW2sRqytWSQcDCFC&#13;&#10;VjZLlJ6ZJ9PhuiYWfu4E8i4oTtjitrDjxmD7KGJHzkTBRLdI533/Ql1dRITfI59tC6et7YasbZZc&#13;&#10;y9q2LW62tm2LW9nzSEFLO4C0c36AklF1Io1XX4mN79eKbDu8pGc12j+mbfFgkbR8Z9sUEdqA5oVV&#13;&#10;IttM6BOR6ntnk5I9QqRgkhmnu63Emxag4gdXiFStG4eSP34L2QGXyPbB55FYGyecOXM+LDNW8dbs&#13;&#10;FngcMi8ByRIPmylB7TbhUBMpqoZ6kfbqSrRUbUYzKVWRig3SdsvSXLGRftsk0lzBQn7asrSybN4o&#13;&#10;0kL7Wymz53NF2G2LvY+kaTPdh6SposJI5WY6n6+zCW2bNtLv69FIx7E0VdE5VIgQqa9GU0sTQpGQ&#13;&#10;SJS+BuuRzcPbQso4Qse1tDSL+AcNhDcrS6SRChDxMC/jGROJB8MItkdEIt4s+PNLRXzwSrWxjy5n&#13;&#10;C1oajZCi8JeUAdkFIp2dEUTb20W402GE709STXG6qaMTr8xfLPLG/PfgDrhFTj/5OHzja6dixKAy&#13;&#10;kdb6Bviyc0XKh49BbU09YmEqOJC4SOnIsp4kHc0dCHbGRbILy5BVWIqm+joRs/gIB5SF/5omEhFR&#13;&#10;Npa4PAi60kXawlS4oEJIA53PUkPKv6aqWqSWpK6qBnWVtCWprahC7eZKkZpKcleS25IakmpLuu+v&#13;&#10;o2PrK2pE6khqqisSUldVQdelY0n42CqKMxHaXyfnVtKz1aKV3j+/D5ZYG70DHltPEqdnNh3UuHBK&#13;&#10;z+ZUqtI0JBt6avtfIhaSDi7cYBRKfnqGiL/xBWy69r8i7c2UVuhXWxi7f8gW8I0SkApO3KgbluJm&#13;&#10;GdFDVbmyZ6HV44qiKIqSIkhRjkp5PZXfthNrchVXb7NrkRXyT7PQ+5I/utHv1XvFXd598gF7EhXm&#13;&#10;yke6TaJCJdPVZmKHNd/7PRpWmPKk/4DjkX/YZGQMNFXQrrZKdHw6X9xNz7yB9ioTkuwbHsaoUwbw&#13;&#10;XvE3X3ceVtzfKe7syy5B0aRsRD+bJ/76R59DW7VZfzkeHC8TJTAyWYJzcpVRR6DwtEPFnTWsgO69&#13;&#10;Fk3/vkf8dfMzZf1rJrkGtmNylaZjxT3w6qOsCScYsl5Xr0LH0gXia375A4TS9xF36S1/woDpjkVC&#13;&#10;nEiYPn/ucY4xFpcVjqpTzkIFvifu8Y9diOQAMLcslxiyfJxiPJ2mmtfd3iSziwXJ+mRCTWS5NJtZ&#13;&#10;uMLk5h7B0kmJkGpZsuwY7mHtLC2K5WKlQD5CDBWBjiJ3wivHWAfKxgx2c8VN2gl6zBgZlysGn3Uv&#13;&#10;rtLkq9pJPBaJIkTWMBNpI2u2poaON6F5qboRd71uJub52R9vwKnnmDnn81xhVL4/GyvmmnnJZx53&#13;&#10;LFa9ZSZhac4vw+RjToMvM1v8odo6rPzfS+L2uEIoGmgmSVm3YAEGjx2HwiPM7IBM7F2ThhfNfgv9&#13;&#10;Dz4CFU1mPvC22lpMnG7mqs4aMhxBK0Lee+893HzlVVi29FPxN2T4cP7F3xL3heedjdFDB6Gxyswo&#13;&#10;uHLuPLis9bT33n9/vHrT3zH9ajNXdfaAIXB3mmdePft9tK5YIu5hQ3Jl5rb3Fpg4OOqSSxDOGSxu&#13;&#10;WTPAcjEb16/HXXf+Q9xvPvIIvn+YWR43xxuGzxVEIN2koGhGHjy8JCnh4x7otLXngY/H6X1Z1mSU&#13;&#10;1xSn95lYRpx2xyivYHgtcqn1IXiFVZ6gJeLIVdwea0QGvWNvlMJpTUYT9HgRthZs4TVRfNbHlUXP&#13;&#10;2I9rFTLNZDbufkXwFJjvKZ6VB3daNtzWQilNV52B1c/ZM6Jdi3yvCUhE0gzP2mbuxdFirf4qaVke&#13;&#10;y5o8p/2p32LVr54Rdyh9PHJPPwLZ48yELb5MOr56tbjb5r2G+uc+Fne0/7cw8pUfIcdnXZ/yqq5z&#13;&#10;j/cwDzoTr0XzjSbvXXlnLXKuvx3DTh0ufvtKSmojX0zqKW0HoY1ofMhcY8vFPugDLhslrszph6Lg&#13;&#10;m+eLu3h813ZlrnquvPpX4q54abU5317s44IfYuC+RvEvP3chintR2p08xIMUAGPGS3rhGT1L/KW/&#13;&#10;/Rn6Tene9uxQ2h/3MCRESId3wn7iyj3qOBSfYxZa6Tq8pBu7SGl32EqQ8HSYwo6rvZ4UdRNa681z&#13;&#10;d9TXoqPRKO21n32KNnKn+awrkfI02TOdL8OdjI976tJfcTMxvpl9oNDFwyfIRjKghHY394h4jDLg&#13;&#10;rs0ebnMXuOqR7m0r7RipjLClNEJBuCn86WmmR//rNW14aI7JNFlpn36upbQ7W7F5zutY8ekn4j/s&#13;&#10;rDPR+L4p1M2rqMehZ1+ItJwC8Teu34AN778t7oycAEqGmJnBNs+fD3dWDkaedpH4mdaXzbSXlWtW&#13;&#10;omjmYaiwlGzDho0YNnasuIvHT0RNi1Hmf7vxRvznb7egNM8omyH7TcY53/i6uA85aAbyszJRvXat&#13;&#10;+JfMno3hhWaOhMH7zcALv/gFJv7oR+IvHTkGvqDJwpe98S7Cm1eJe/ykIWiid/O/18yKUSd9+zsI&#13;&#10;lZrvh4ez8ZA+e/GUjRs34t5/mqmEn3/gPpxirRoWQDu8MYpXa/KAdm8mvVPznnjBFI8sOmIUYtzF&#13;&#10;WxOOsLUIufExbsTc5jh+h7ZCNErbQ0rTTqH0m9vEDw/T85DSRtxcJeR2I2rN6BaJBEWYsuISHHfY&#13;&#10;kaS0zUxt3n7FCHDzBOHO42lXc+ENmPTees1ZWPOcmaJ12IJfk9IWJyI87o3Spj2dqt2kxCSVtvHz&#13;&#10;D7GN1kI0t9+LulfeR6jRTp+MySH5W+fvnOFvvet3Tkr7SktpUyGiV6XNkOJmWHmvvLMeuTcb42H4&#13;&#10;0Vuf0lhJDSRZ7Vyl/RWijwpyt8TOYKyMxXjNX7coUgtr1ajEOo+hDvpvLOtgazX8laspQ1oj/sqG&#13;&#10;Fnxca6yLOx59BotWrkdGdrINP2YvX8nIuCNC2g2T+ZubcjsZWkSwxcw/xq3cUFadEhdhn0DQGeLN&#13;&#10;DJtMjqfCjFrWMy9nyWOKzRFUoCJ3OHFyDBm+TrqPecZguw/NTWY+7T/dfBPO/JpR2tGqKqya/Tqa&#13;&#10;QkY5HHzWaWj4zCzJ+Pqrr+GEr1+AtHyjIDctXoJNq43llD9wAIYMNpZ2xYcfYFNlFWacb6a6BSmT&#13;&#10;ZY+ZKXHTvC6UTD8ClfVm6czG5UtQXmwUSnv/gbjigYfF/fjdd2NQugt3/fYa8ee0taDQmqO8fMp0&#13;&#10;ZA4ajorPTMFiyesv4KCDjPUbGL8Xnv3z3zHhCOPvP2kv+OOmtmExWfmhJvM+p+2/HxqDYfzvyWfF&#13;&#10;f9Lp5yM+wkxHzMMWg9Wb4MkxK3ZtbA/i1nvvF/dNf7oRaTxJCsGGqN/xctoo5u23To+ZsKS7w++J&#13;&#10;SZ5pp0aDvd8obXonxivK0TJ+BUkx1sGydKlxipLttKzu/gU5uPmsWZg4yUy9mpaRifwyrnkjBvZH&#13;&#10;NK8QrnTLCvdlwGOd5+I0a38bVkGky7SrVjjseyahOHAllbQ75lDGkqatEykbtmt9+PrObLlPS5Eq&#13;&#10;XwnsFKcoiqIoym6OFN/U0t5OviKWNlcpu3naSSLS1op2nvyDaGvaDF/FKngqzQIZaypq8Phcs77w&#13;&#10;/c+/DX9eDrKyjGXGlgIPjbJJWBQEVzH2XHrk8HALqBU6MrPs8BqshyD4/PSQVStA1zNtjmQg0n3Z&#13;&#10;YreaOcF9d3mRDIZCBJ+7XapVmfY2F5obTE3BDTf/DaeddYa4M3nqS+4l7jbWkmdgOeJVFeL+5x23&#13;&#10;4ZzzzkdWf9NG+dn8+WipNtWT5WNGoj9Zbkz9x4sw7/0PcMzFZpGHeHoa5t71J3GPHTYM+dMOQXWj&#13;&#10;uXflog/RsOYzcb+3dBmufs1Ut0cDAfz3+l9j1pGm70TTvPdQt26duEsn74Oy0eOxYaHpA7Fw9qs4&#13;&#10;8QJTdY7CYrx7971wl5vagLEHH4RMmQcX+GTubGsYGDD1wJlo7ujAe08YS/uAg45G5iSzDnzt+nWY&#13;&#10;P+dNjCYrnYnTNW99wKxi9/D99+GgsSbtB9yUXoJB+HzmXXR6s+nlmMj30ev30gvkeDdEEu/Crv1w&#13;&#10;vt6YVJ/zu7XrSTht0r3lfRrLnq1bT8zU5nAuJrXjdnbG09hGzXN2Rj1Y12TO2bB0Kc4enIVzzzML&#13;&#10;ARUWFyOvyFSPRwf0h6u4DIEcE1cBriq31lF3e/g5rGtbbL+lbQ6WiVwc1jvPPGe7GftZ+PtxupWv&#13;&#10;LvL2VWlvJymttCkTkbdvMh1ucbbHZfP4VDtb4OzFzXO/t5n21nhrLcItZjnP9ppKtFRWoXqDUWBz&#13;&#10;Fy7FXa/OFXdraxtuOPkAZFnVt7709ESHJLffRwrQVBFyVTinPrvN2UPK1nZztTcdIdXiDCvsmFSZ&#13;&#10;85Z3iJMycrPKl53R8dMkHoCuJdexjo1H6CmDViYZJFXR3gaPtULXm5sa8fgc03/h+3+8AadZ1ePZ&#13;&#10;GekUKRG4rXu7SGF4Ok1V+TO/vgFHzjoM6aNNZ5+F77xNqshkvEOmTUdRiengVLdsKd5+9RWccp7p&#13;&#10;z4G0NLx4t2lr3Gf//VE0aT80mRprvPrCs7jnn6bvxPJPP0Z5mgn8vnTcL/98EzJLTWfGuk+XYikV&#13;&#10;BJiyUf0xetQgrFlgCk0ffrYGp3/Hqor3+fHRSy8jtH69eMcedTQ8YVNAWPXpInhyTR+P8fvPoPfW&#13;&#10;ig9fNB3kBvTrj+GHHC7uig8/xPoVyzFwqlndrIOU2h0PPibudx/9D365z3hxBwIUp/4Y/FkZ4o9n&#13;&#10;FsFt9WvwUbxwAc2VUGAcn+ZFhVlZ0WPar423SUXXVWnzr3G7eYXevSdqpyWuBg8hahVIXCGe0tZ0&#13;&#10;MO0g/b++yjR9vDh3AeZV1uHkk0z78QXTRqKsxCjpjLL+8JeUw11k/K6cfHjTzNKiHg8VDmxlaiUh&#13;&#10;04RDYaXwmMFc8hiSApKV4LwnqbTjFF5bwTc21yMUMoUJn9+PDPpOGH8gTc7iKWRt7EKvc5/y1UPf&#13;&#10;vqIoiqKkCGIS/JoQn7JtNH6EmgfYMiPr4fCzUTxpRxe6/yKhcrwU920bhu1RU/x3dPciTwxu7m0d&#13;&#10;JMuM3MHWegSbqxAh66CtvhYt9Y1Ys3odmltaMfuDhfikqgGd4Qimk0V22viBKM7LRgFZXfk5WSjI&#13;&#10;y0EeuQvzclGYQ/uzM1GYnYPC3EwU5fI2G4WZtC8nEwV0fBGfk5tFfiMFtD+fzyPJz2a/EbkG76Nj&#13;&#10;ZZ91jv17Pt8ni67JW+50lJZOYcpElteNjGgM6RQFGR43NraFsGj9JjGmph9xFMZNnMimFALpaWxm&#13;&#10;kVAZVxbbIIsnRqYbWTzVHyxCPj1joCCXrPgwNq5ZiUBmFjxeD0qHj4AvQJaTy42O1mZsWrsao4cP&#13;&#10;JXOQLEG6x4rFpqd6/9GjycIbgI+Xfoa6+jo88tjjmPP++6gid1m/Inz9mCMwcewYDB84AJMPPgIe&#13;&#10;fxpZ/W56L3y/tXL99EwfcjI8qF2/Qd5NO/wYOW0fMvfI3qPfQ83NaFi5GjF6N0VDhqKtqQHBzk60&#13;&#10;NDWK5e4NBFAwcDCi9AzNmzeQxRxAM/3Wf/RIeu0R1K5aKZ3RCgb0h5fiIejLwPxFZuhZ5Scf44RB&#13;&#10;xUij6MnNcNM7DqCoMI/caSgoLEJRXp7EfQG93yJ6b3nk5veXn52BPHqn7M8TPx1D70Xel+xLF3d+&#13;&#10;Tgbtd/6ehVzy57E7i9JDJr1767zcnDTa7yc3XTtAcUKSl5mOdJ8PAS89I6W/uDcN/1u5CtX1DbLe&#13;&#10;+b6Di5FBxwU7O+BLy0DMH0As4EeE4sJFFi88PrFyPR7uYmfsHP50+MvhJht2yCRx8gtvzVGmvsXG&#13;&#10;+U3Zfc750h6yqv0IpKUhQJa2z+en+3iMNe2oBucqcVuUrzaqtHeEvCko/sG3jaSUwjaZjGQjViMx&#13;&#10;Z0JcCcn/eMYrrqLmX7yhKOKdbQi111KG3oEIK+yajYh3tKGzrhJratrx6qebsbYpiHc/+hgDMtNQ&#13;&#10;SBngSYfuj7LiPKTlFcCVQUqsoAjegmK4s3Phyi+kuCsAcvIQ521uIeK55CZBbr5USZotKUJx037e&#13;&#10;ksSzacuSQ9e1hK/D4srJkXNc2eTOMlt3dgG8dJ6b3Xx+Zg5ipLSRnY24x4UMXvFLqrqjWNHahg/X&#13;&#10;b6a4iWM/Vtp7mfbbNMpUOTJMdT1/NJTpRj2UgfpRt2ghvK4wMgtyZAhZDSnmjPx+pNh8KB4+AW5S&#13;&#10;fpzpBztasWn1SowsoGfv6KRCUAjLV5le5gOmTMW8Jctw3wP/xocLFuKdt17HkEIq2GSl47tfOw1T&#13;&#10;B5dhYEkhfFRoKp95CFyUucdJcXopRBuXLaMM3kUKM4IshNFQsQmxUCdcxSUYOJ7CLwWNNITCMQrr&#13;&#10;XHrxQZQMKEJbHb1Peu5YJIK8IcPgpzhJ7zeAFDS999pqZKZnoHrNegyeMImiJo7KRUvgpwJQ7tDh&#13;&#10;8FBBpN2VjvkLuae6G+s/XYKZgwsRJgXmo2M8hcUIlA0CsijeywYCheX0bum580sQyy9GlN5/NL8I&#13;&#10;EZIw+SMksTyS3GJ6f8V0rHHH8orEHaXf47Sf90VzS0XiuWUkpbSvRK5jpJDeMV0jm69TinB2IdpI&#13;&#10;qYfp2lx4yabCR1Y6K0YPNlD8r1y5Hu30ztPTvCgdOhLNUUoPdFw6vec0PxXOqKDq9ZECpn2uaBBR&#13;&#10;T4Di2hpnxR+HpAnTlMTCnxJvzZfEMWN8/E0ZaCtt+rTlXSQefo9UwPPSPVhZu0hZSy/1bgpalbVi&#13;&#10;Y4qNiqIoiqLs9qil/RWFq8DZRrA7xJjSv7ECxPi2OoO5Q2FZPrKzvYos7U501FciWrWJrLQOctfg&#13;&#10;3WWb8NzCNVhf1yTrFB8zdQwGlxVjv8ljkZmbi5ziYviyspBZVIr0wiIEyBIOkEXkyy8gyy0XPrKo&#13;&#10;/SS+7Byy0ug3Etlvbf0yf3aeiJ+3ZFH7LfGRBW67/XS+fW6AzkmjYwMk9pbPlXMys+EK+Oh62VLN&#13;&#10;nd3O6yyTRUUWz9LmZny0zswoxpb2eMvS5qpih80j9aBuF1lcZHVF1q5Ea2MNcsgqjnW0o6mqEln9&#13;&#10;hpLl5EfBsLF0DFdzehAOt6Nh43qUUnxGWlrJOicrmecH9/mwqrYeDz3+DOa8Ow/r1q+X6txZM6Zh&#13;&#10;6MD+sh62r7MVfrpOOlmI+dMPJKuRO/LxXFwuVK1aQV6yDoMtJK1oampBPBpF1rBhKCbrkcfDxxBA&#13;&#10;jO5TO+916UxXXJJHFnk1IvReXd4AikaMhJ+sd39hKb99+JobkU6W9roln2LoKHoGsko3L/kEef3L&#13;&#10;kU1WOXcobAl78MEC29JejIOHkyXscZFxXYD00nJk9hsEb2YO/KUD4SkogYfi35dHljDXoJBwrYeX&#13;&#10;3h/v55oQD1nFHtoGrJoRbzbto99ttzeH9xfQMYW0pfSTXZTY58rPlWPl/MwCesecngoRy8pBlOLS&#13;&#10;Q8cEKKcrCHciMz1NWgzacwuwft0GZGekYUN1A4r7laOqsQWlGQFk0kfh8VK80ft0pfmlijweDSPq&#13;&#10;y5D3zv12ZW43+WTMd+IyXrGCeA+/m6SlbcMuOSnhTArvY4eN+UGrxJXuqNL+isIZi1HRVsZgdss2&#13;&#10;Hoshbk07GifljNYGRBs2wUVuXgikubkFnZEYlq+vxJsffIpVG6oRamvDlJFDcPyMCRjYrxhlxfnI&#13;&#10;KhuArOIyUtq5pLRLZAISP7n9lHlzRuynTN1Lfl8OKWze8m8ZlNFnZZOb9pGCFWG3CCtdOobE6Q6I&#13;&#10;Ow/p7KZtWgZl+HRt/l2Oo+t6ret40jLgIuXny8yi5wsjk8Ld0k6ZMym1z+pasHhtpWS2M444lpT2&#13;&#10;RHK5paqUV9tihSZV5FSq4TZlzmR9TZtQtWENMiOkjEnpuzo6kT50DLysBAcNo0O59zvFKs/IVVOD&#13;&#10;WFUNOtooTt1evPHJctQ2t+Hxl1/Fgo+XYuSo0SgoKMAphx+GfQcPxODiEqSHQwiTEo2Q4izv3x++&#13;&#10;MXuTguB+yaS041G0bV6HNFIsaQ1VcFMhKsgz8VH4SibNQLoMY+Kwu6lQ4kXz/DnwU2Ein5QuL+QR&#13;&#10;6eyEhxRe8eixpIipEJJVIO/eQ2Hy+NKxev5HGDaoP4+FQ9XKFSgYMQw55dym7UFjZwgLFiyg+Ihi&#13;&#10;4yeLcMSwcomTwoIiZJT1QyYpbi9XuReWIZBHBbSMTFLI/M75nWaSP0vegT8j2wi9rwC9+7Q0yy/7&#13;&#10;rN95S+eZc/m4bBK+BksGpaUM+s34A3RPPyliX2YGvWs/PFRAS6PzfVTI8XJbMqWHGBWifH4v/KFW&#13;&#10;jOxXiPeWb6D0HMa6zRUYlp+JwnTTrszx46W4clNcIBRCPJBBBSAeAhmBm+KTq7FFn1pK1Z4EiOE0&#13;&#10;ZH9V5q8Tx54tfuQd9s4tz1QUVdpfVSh/sTMWyVw447Gsa0SiMtYWZLFF2psRbayAp2I13G2krOvq&#13;&#10;sL45gtZQHK9/uAILl6xACWX8eekBzNpvCvYemov8LD/yKCP1DhgNb3E5yOSGlxS2h9s1KcONZeXz&#13;&#10;XKxAOrkpo0Z6rriNZCGenklCSjU9BzHaF+8iObI15/A1aJuWSxYR3cPPVjS7sxGhzF2OpXvzteJp&#13;&#10;fE26HynTCKX6OFmS0WgQmY1NqG8l65TMr2XVpLTXbaaocOGAw44XS5vt2QC3a1ojiUVxu7iN28SZ&#13;&#10;O7gRm5d9ilhdAzqam6STm3/keBnbGykfRIeQ0iaF4QsHEW9sRsVnq9HaHsKG9Ztx0wtvYMmq9Vi0&#13;&#10;Yg0mTpqMb37rW5g6dQpO2G8/FNTXoogURv36NaIwYsEwBo8Zi+iQvUg5eCkUHnhiQcTqN5FV7ENs&#13;&#10;42p0bNhAhSAqEJFyKt/vWLjpuV1xbvk2IccnC5HJHeMa6JlbGhGn62YNLUf+6HFwkRKL+ig+o5Qq&#13;&#10;GkOUONJR8eF8lOVTPFH81G/agIJxY5BWVkq/udBMhZ2PPvqA4iWCjUsX4bDB/aXWpohrVkrKESju&#13;&#10;RwWhAHxkZbvJ6nX5M3heV3kP4DCQAmQL1hXIJKHf/LSlY3gGMv5NRI5lYb/l9lO6oPN42KCLa0BI&#13;&#10;KYOsZ+kwxgqWCx+8Ly2AOB9D75ULD3GPn96gD1FS2tFoBPkdDRiQk4bR/YowZ3Mjlm+qRCXFy+BA&#13;&#10;HP1z05GRlkZx3ok0imsZqkgKnMfWx6jQw3OmcyHP5eGYNd+M6QNitWVTRJgYNzEvVVei2M1WarJs&#13;&#10;L/9ueyyfwelWlCRcm6MoiqIoSgqgSvsrimUDJInzzExmgf84WSLcA5kl3EHWdUszWpvbRFqaW7Fs&#13;&#10;1VqRJUuXwxUOYe9hg0TGjRiGQFaWSFZxCTJyc5GRlS3iJ+vZxVXTJF6yirj6WKqQyRrj9lQe6sLC&#13;&#10;7ce2+MliMu60HiR5XCBA53LbI1lXRuh3sq5E/GkyUYWPjhMh68vjtYTuxw2cPNyJJUxxwOuFiyCW&#13;&#10;+Gdb1bbw0B5bvNk54JaEis1VIlGPT6psWdgGs4/jma64Svfj9etFHn7+Oaxet15k9Ogx+M5l38Ws&#13;&#10;444XKSorQ5zCzFJVXY0QXYkFeflkMUpnbhFu187KyRPpCEXQQBYx9+xmQTpZmmQRyyQkPITI5UZ2&#13;&#10;fp5IRU0NwpGoSCArBzF6ByxBuiaviuUuyBUpKCxA1aqVIlwl56F3SJFohJ6Hq+mNeMgCdYtIb3kv&#13;&#10;/eYQd0K8RjyWuH0kvDU9pz30G9d42OLykNVP4uYwWeLhe9C14gmh9+ii/SReug639/NkMixefvfp&#13;&#10;9C5I0rKzkJGXY4TSZV5+IYqL+4kcdeAMpNO5LB8u+QyLV29ADaV1luZWSve8KA5JkGtkgh0iPJIi&#13;&#10;yrOtUZoREfibYuFslbeKsvNRpf0VRfIZnqTJynRirBailCGRuMLN8HVUG2leD1dDBdpbO0WaGtvw&#13;&#10;1oIVIos3N2N0/zKcPLpUZERmTIbwsLSUlctwLqmeJgErbR+3J2dw7k8ZfZollMHy4CWXEW4z5Kpf&#13;&#10;EcqIWTHRQb0InUrCU5TGSWzFwcOc4rQzIfQjtyuzRCnj54yeJUT3CKWnI0hKjqUz3Yd2v0skFIgg&#13;&#10;5CVlSRIkxcdLR/KsXSwdpMFsQSAPad4c1DcGRTrSeViZeWbS5QjF6Vok0agblR1R3D7/A5GHVq7G&#13;&#10;sLF7ifz617/HgYcfiTgrepJOKvR0kpJhqWgmhUGFCBYUFaGTHjhIz8wSo7jLKC4XaXWno552+goL&#13;&#10;ReLZpMBYYZPE6P4xCn9GeZnIuqYGena3SMCbjSDFEUsjRV2LJw5XFkUrSW55ET79ZLFIup/eT24R&#13;&#10;ovS8LHF6hzF6byyddJ2mNK8RP8VRhgcR2rKE6X3wYh0sPJTQZDlGeApQ7ilgxC3JMfl64/ROjfAQ&#13;&#10;vKRQsiUJ03MZ4XdMBRRLIq50KnhkikR92aY6nYSbSDoKLCnKgytQRAWMYpHjRwzBzPJ8kUX1ITy2&#13;&#10;IYjFDXGR9rYgog2NIt6aCmQ0bxbxdtbCHeGFVjjUJJRWKVEZ4WlKY+yngLLwYzugp3AIwwd0F0Xp&#13;&#10;Gf56FEVRFEVJAVRpf8WJRmNGImRrR8i6JOnsDKKtrU2ktaVFeovznNQsH8yfj6WffSpSUlaMSVMm&#13;&#10;o6ysTMTnCyA/P0/EnxZAGgkPaWJxLhCyNUznna7/7GrpriIHG7Ho5k1gD5uRoTMON4fPzVWrHp8R&#13;&#10;rxcRMuNY2M+9pFm4w17y6txfmgwpS5CRjtJ+/ZCekSniLiwCsjKNEHHuwESy4qOFuPY3v8XixUtF&#13;&#10;Ro4cjTvuvEvkwENm0rnpyTvwDFl5uSKlJaXo17+/iHS4ogMsA1qORSbdh3tO5+Qgh4fYZWWL8HKj&#13;&#10;yeem48nwcxUWi3joOsVktbPk5ZAlygumkMjCLPSf3xRL//4DUF9XL8K92rmpgS1DFp4EhCcEYeHZ&#13;&#10;u6R6myQjMwM+sup5iVWzzCpZy06hf0kbk6U3nL/1ftzWriDPTWFj4XDyMDaW3Lw8ZBcU0ivKEOHZ&#13;&#10;yA4++BCRQnp/Hy/+GAs+nC/S0FCHjo52Ef4WWtvpmyAJBnl9booxHmFBYqUGRdnlyHdPH9PW0r6y&#13;&#10;B2K/8VjMLHwRDzciai0KEmlogKtys7h9G1ahtqYGj9aYtZ7v/dcjiNaZVaxOPHgmZs3YB0PLS8Sf&#13;&#10;WdYPHf2HiDtQXI603DxS2KQUCG7Tpaxd3NwXu3c4YFbgrMUYTF9cdjjP4766Vkbp6hSXN8ZV7XQY&#13;&#10;V1Fap/CtRFVY60fHwp3SG5oJ0jP6q9Zh4yazAMqzL7+Dh154Xdw5g/uhoJ9Z+QkRPwXFJ4qP6fS1&#13;&#10;w0OKgOEFSEItbQjXmzWpC/ML4OUe8USUZyKzFr1YvWkNlny8hGLAnDdxwl4YNtgsSsHThHJVPVdj&#13;&#10;M1SUgKfdLOhRVV0Bf6aJj/yiQoTcRdL7mXG7wnSk+a2jsQWRYBiZWebe0mPaesnt/rgUnLytZmGK&#13;&#10;uuoaZHL7NCHHk0ITPG7EohRPLpMmIsFOVFaacevZXBjI7Y80vzmvvb0Ja9auFHe2x4WrLjhV3KNG&#13;&#10;jULWkIFILysXvze/H/yBPHG7vQHEHYU3VqqJ92Rvbd3H7567owu8tc6TNEB+K20YzMlxjg0+1LqW&#13;&#10;XIKnm2WiIUSsRVI62prQVsND5KrEH9i4FpWbzEp1D89bjOffXYwsv4mT42fug4OmTRT3oMIcFFBB&#13;&#10;RxjIi4oMQDDHpBGXL4eiz5xD0SF0eTT7UcgRd6z4RcVD+ft5JE7/HD7/SkqqY9KTKu2vHGwc8FuP&#13;&#10;SLsc+YN1CLc2iTtYW4eYlYn5169CHSnpX745T/xz5i3FfmPMMpQnHTwDU4YPRr8ikylnlZejo59R&#13;&#10;2sgtgj87Gz6vyeTZ0raVtrTzWXAYJPN2ksiQ7WRpH0Bb61z+hZdoNBhl5CbFakgqbWlWlKNN5h0h&#13;&#10;pR0ji4lxN9TSc65CfX29+Ge/9zGefv1/4l7ZXCft2IwbaZTp8/AhE56Q1xRgmDhd1k/PFgiZsPBU&#13;&#10;1BGYcDR2hFDT3CDuIMLIJwuPlTrDyt5rKcd4LCpTZNpP64nGELB0DSiDj3vMSlU87WpHOFssWkMo&#13;&#10;EXdutpYjbFWa3/iTtq8XTHchxMO7rNWwpAWZCzYEH2/HYjRuWpfhMcrNTfeLhE1hhy1VRDIp3Hb8&#13;&#10;h6ggYJTP+CHl+ObRR4h7+MgR8JUVI63UKG13Xil8ttJ2++l9WAEmtqq02WErbdn2XWnbt5BDKG6F&#13;&#10;WBjxqIlHnugm3ESF1MqN4vevW4kGKsgw82qa8Nirb+LTxUvFv9fwofjaCYeJe1T/YhQUForbTQUT&#13;&#10;nqq1Pdc8py8tn9K6KTTyxDlMl0ezXwY5VGkrO0Ky2KsoiqIoym6NKQSqpd13usdUj0Xbz4tO/t0+&#13;&#10;puuxbC04tzsCB828YP5jYb1qHtoVC7XL1KRMZ0cT4nVmXWz/xg1oqTJVhxtrq/DukqW46SljgRbk&#13;&#10;F+LrM0114f5jhyOvP1kc/QeJ38+zYBWYqnJ/RgF83MbLvWotpE3ZuKxtb3SNkyRdz7NtSXvrsqxw&#13;&#10;V4/HGcssFg0i0m7WVY63NiFUX4m2avOstRs2otJac7q5qQ5hq4o6zlO5cpW0tU4zr9ccsKp5M1tD&#13;&#10;YvkGPca6rvVlYHaVqbF467PViNQbC25mvwIcNmUc8gNWWOn8DssqdvHsWvTPfmo2LD2Wh6PMXkOc&#13;&#10;nyQa47Zq40tEJ8EWPu0RN+P8orkjc4wscZ/VvMDx5Jy9y44/bmfmyWB4whTGWMXmmjyrGk/qIkOq&#13;&#10;CLc/AE9GmrgLCwswbPBgcef2K0e4/zCZPpZJy8yGm4egETy0S7qG2+GUTTLMjDPc9hShXbGOtw+k&#13;&#10;Y+w+2N2vxc9pXyLOoySixsKNhYMItjUi3GLeTbhiHdorjNXdUl2NJYsW4bG3PxT/Z41BHL2/WUP8&#13;&#10;mzOmILcgX9yZg8qQ3r8MyB8nfldWAdxpVu0FRZHUZNjrfFMgXB5rsXRGepmbsEocW8HuGnqmp+dn&#13;&#10;tjyyJ3qOFSXVkfepSnsb6B5TPX4RW4tO+zc7I7a3hjhX7cq2q9LuehRlCtbWxv7duZ+DZl4w/7G2&#13;&#10;XI3KxIKIhjsQIsXNtLTUw11hFFb62jWoq6sT9yektO/479P4eIOp5j3yiCNw1iSTQY8vL4Kv3wBE&#13;&#10;+w8Vv7e4n8zxzfjT8+DxmUzdJqm0dy7dY7t7Xu9U2jKHdNBUS6OjBRFS3OH6avGG6usQbzRV5ZHW&#13;&#10;FsQs5R7rbEck1EHnmbiKUKYfbTXXyGpsh8frR5OlgN/ZXItHV5nCz9KWICaUmjbQs0YNxl7FmSgx&#13;&#10;rQUy1rzdny1ut89H782ptvm9bRlX8hzy3xy3RXwmTzd0+9nD2pvhazgKAgm3lViSp/EFTYqK8Vgr&#13;&#10;KlzwrGOMKy2dlFSGuNMyM5FhVft7CgrRXDJMOnwxaenpcPG4aYI7r3VR2rJN3o1xPkLXX7phH0hh&#13;&#10;jzjOMqE1Z4rStq/Ch0iHMXJyh8tgM6KdJk2HKjeis3KduFFVgRoquD0+/zPxPrZwFYp95ho/PmJf&#13;&#10;jBo1UtzZg/uR0i6GO88UYHnmN0+2KdB4/G5S2j64oiauuEQV95oCHwfEFefhaVa4nNFBOJyE/Y66&#13;&#10;Y57y87DP7tvRSqqg71NRFEVRUgQp2KmlvQ300RTY4rAtotjpT7q3OKqXe0hVcOJHp41GvuRuQ+JH&#13;&#10;KvHHrU4wwU5EO9oQbjeWZVtjBaJWL2rXho1Yb3XMeXTJCjz85PM4aISpAj921tGYPLSfuEvIivSU&#13;&#10;D4Sr1FjeaXnF8FnWl9ubAZdlle06zIMlLM8uL8TpZswxsWhELGUh3I44Wc/xVqszXkszYlYP+mgH&#13;&#10;7e8w1eO8olm4sw0h+7j2BjSRVc5EGlvQTnE5d7Oxwt/6dBWam8xxQwf2w/4Tx4h7b7LMijPTkJZt&#13;&#10;TG1eFCWSZnp6u3w8sUzX8Dqrr+1qf0OMv1dxOc+xrSqeA9vG7vRll8zdPJ0awUfYcWaiybJAuRqX&#13;&#10;xb4Gbeye/lxBwxPd8HzijMtvzfdNeMmaDmSbUQKejByEM4vgt969j47h6n+BwyNhskOUDP82YwWR&#13;&#10;HTzpSk9sYWlb8CpoMV4bPtRo/PXVCFab0RKRTRvRXFuFBatNR8zn5izAJ5+YTmmTRo/BLEr/zP79&#13;&#10;0pBTUojQQMvSLu6PAA+fI7xp9OxeEl4JjnFRvLnNd2dq0LxkaYvXDN3rNRp6fq6+xpt99g7EsrIb&#13;&#10;Iu9TlfY24IypXr6GniKzl3xlS2ylKrMs0Um9fdExD703+zfKmiw3b6zmVnF3vW0MsZg19Km9XZRU&#13;&#10;sMko6o6aDQhXmOE9rRsr8NEyM5zn9298hLraOlx/3HTxT50wHoUD+os70K8MblLansKB4s/IyIPX&#13;&#10;qgoFz3Rmu3cZ5ul4hDGTHErGcWHHTVe4bTPKw5rYHQ0hHgkBnUbhxmkb54VS2B0KJtwxcofbWxG2&#13;&#10;eoLzAirco57ZXFWJj5ctxX8Wm99qOmI4qr9p9zxx7EAMHmp6FxcU5iO7qADR7FLxe3LzEUszbb0g&#13;&#10;pc0KU6ZM3YUkeu8TiXZgZ8IUt0NpE9znX6DEFOOEZStgr48Ut1XtTQrazYqK8PnS4HVngpcmZUyB&#13;&#10;xLoGbyU92++m53fUJxzB3rrStnAcwtldjBdbiVijCFp4xjPTRNKxYR1aamtQXWPe74KPFuOZN+aK&#13;&#10;+5NW4LhZs8T9s70KUVCQj5bRE8TvKR6ADF4QhwhkZiNO7zZmDRvzkPK20ybP9Mdv2Q4OvxErdnqg&#13;&#10;5+fqa7zZZ+9ALCu7IfI+VWlvA86Y6uVr6B6ZJpLF+bkkxh7bW+seXW9FPodGltK7fX0+0D7Yyszs&#13;&#10;n3hoUSxs2tbCbW1AUy1ZGKvF31a1Fo3Vxupev2YTXnrzHXH/e/5SHLDPPvj50VPEX15ShKx+Rkn7&#13;&#10;ywcApeVw5ZjxxgEfZdZWO3bcQxlVYmjSrsJ+vr4rbT5aOiWxKxYhIQUeMnHiYkVtKXTwNmyuGyNL&#13;&#10;O0pKO06ZOxOs3oAaS2k/Q/H09ruzsbrJhGX0hEk4efJYcU8bUITMfGNNZxQXIyMnB/4CU0vhSs9C&#13;&#10;1G7r9fnkdSY7VH0e5jhuB++rmueY4QFdW0Lx4VB6UmdjeXkMeEJpi49+tcanR70e0sFW/wsKvz3W&#13;&#10;m6ei9XnSwBOaCIl2bIbu/2UpbQeitONhevemsOZqa4bLGu7YsWkDWqqr0Fxv3u/G9evx2nsLxP2v&#13;&#10;2YvQ3xrKdsNpB2AIFV7jg8wQx4ySfkgrMr/5SXm7MrJkkhzG5fFLvBjsuDA4Y6M7idoQousxfYs3&#13;&#10;++y+Ha2kCl1TkKIoiqIouy1SCFNLe/vpLeK2KN32MYbtTqVsQTlLVLy7i0FBO2wvb20rrWspzOqD&#13;&#10;bvUYj0QiZDValnZzHeJ1G4BNpr2uo2IdltaaHtHPfFqBl196SdzekAuXX/A1HDDcVOWWlhUhXmp6&#13;&#10;0KJ8GNxFxXDzuseEz5MOn9tUk4qFtcuLhOa5YpalbaYbNS4xXXvB/omjhaukE5Y3DwmyGxvp2tzL&#13;&#10;mOE27XhrI2INph0b9dWorjJt/hf+/g6s3bQWp402vaePPWg/DLKGP2VlZ8NbbGbMCpYNRQ6vyJVl&#13;&#10;2vzjbq6JMHHq8fFMYb2Hd3vgGpvuM8/ZX7lsrNsle5EnsZta2Op2J+KRrFYKo3UJgixvbpAl4lyj&#13;&#10;YlvWhJeOSjyOWNmWp4uVvQNwIJIBMfOt9ECX74Xc9nG8m7+XeNxq/mhvgbvDpP1gfT066qrQUblW&#13;&#10;/K1Vm/DJGtO+fftz72Dl8jXiPvPomZh18P4YWmzascuKCul7GCHuWMkgBDJyZVY6xuVLQ9zqC8Dv&#13;&#10;wPmqzTrcDhwe802bQO+kmFP2ACQdqNLefrYWcV0+sj7G8PYq7STsS+5x86u1xqeGgiGE20znqmBj&#13;&#10;FUKcMVUsF3975Xq8s9xkTvfPWYo1q83wr+Nm7I2vn3AKBmSbzlUFJUVwlZjMKU6ZUzwvH25rSkwv&#13;&#10;r9plzbQlw2t4xa1diF19aFeP91Vp24dtqa5Y0VlxR/EmSpzhZUpbmxC1qkzRWIfmJlOdeuNTb6Kh&#13;&#10;rg7n7GOqSYeU5CKDlDWTmZ0DV54Z8hUqGUgKOweeNNN84JLxzqb6lFcc6/q2tx9nGukeBfZvvL9r&#13;&#10;GcFxkgNRMIlz+ISuF7Q7wvHUpM5ChzvRL4PocqMtr7FdcJgcQe6T0ibs+ODdrBDNumJEsBXuTqO0&#13;&#10;o62tiND77ag26b+1aiM2WM1Gb366Hv/97yPi9kTDuOS8s7HfGFNA61dEhVlr6KOLCmiZuQWkuK0p&#13;&#10;fAMZiPms/guEo3wjYewSI44wmuCbHfy3y3HKV5Zdm6sqiqIoirLTkMKbWtrbgDOqyIqwfT1FoPPX&#13;&#10;ZCnZ7HP+4rT47FIUb9mStK3J7rjFvHCUuazDTKci64rxMFzS0cqac7m9DZFmYzUENq9BU2016utN&#13;&#10;r+eVa9fhqdnzxf30/BXYa7gZ4vX346ejiKyIlgnGuvYVDkBBoRnG5M/ORzxAVpbdS5ZXyrKsR2EX&#13;&#10;mwbJODTYt5PtlmZ0Eme4yO28jv0Tx3vMmowj1hkEOtoQ7zS1FK3NDYi0mKrytJYqmdc7anW2Yks6&#13;&#10;mm2s61hWHvyZxsLKys6AN+BHNG6sr0B6ljXvmAlqt7e5y7Gjx352J3YcOMOztbB1j+pd+xwUYg60&#13;&#10;sxqhyw2dT5Q8Rk4xTvmEeU1u+1cPwohZ30i0o4O+kSa0VZtRFe3VGxCrMe621cvw3gfmG/nRC0tw&#13;&#10;8AEH4acHmiFfI0oL4O5vmki8g4oRKC5DWuYA8fvTs+nDsTpock9yHwXYYwWawsLrvTNSc5GovZDG&#13;&#10;Cd4rfv5rhzfxIIkdvdDX45SUQrr3/poQn7JtdKn62xLnr70f6WwnTB73ed+Z6RdrHSUfvrkKb2Nx&#13;&#10;bqdlpRORIU3RUBCxaJT0TjuCLU0Ih8OI1FSgobYGTTzsi37/cOFCvDnvI1RX1yCWXYATjz4KQwYP&#13;&#10;xr7F6SgsLES0Xwn8fj8y80uRll5glmIMpMNN+2RGL7fHjDk1SUoyxs+Jnp2OfTvZOiO1O85wdQkj&#13;&#10;F6HMjsSWHoKfixfxiId5gQ4X/D56dioM+em5sz0x2vqRnp6OdFLY6ZmZ8GXnIRAI0DaX/OkSb16O&#13;&#10;I68PvkCWLL4Ro4zabgrhjS1fFH2JHmd4ElXNPQSy+7W+mOdw3KXXG/b8A6dLDnM0zouRxmVVLu4l&#13;&#10;L2mYEi69HfhcMVmy0xsLwd3RLu/YG+qQd1xSXIw3Vzdi5cqVmJCXgZraWvTLz0Us3YdwKIxOPxXE&#13;&#10;uQ3bnSnfmhu8zCsp4FhUFjGJUGTy/c2Snm5JU4yEy3InmyOs3xIuB1vs6IW+HqekBFZxT1EURVGU&#13;&#10;3R0pg+1e1eOmCnL9a3fhL7f8Q9yPPLcUFY6+Lcgejf1O/Jo4f/Dj7+LsKWZSg0SBMmR6fr5x5824&#13;&#10;/b7/iPuJDysS1XguTzmmnvUdXPOb/xP/CcOtCaEtQq9ciuJZ5t7NW8SMmVt7+BFn4Ds/+Tm+f7Tp&#13;&#10;fGLNfSSYSLWWORQnue1eyVxMIqtNTFGC/9oWF1d82LNWuWhnzE3WsseqRHVUe7PTE6U72lWEMbd9&#13;&#10;OdpGEYlbSzmGW+HlhUCaTAcqd2sDOirNvNht1dVobmrESyvNhCqPvbMA7ZvMbydMGoejZ80Ud7/8&#13;&#10;dJT074eaUWbscWb2AGSnm3HZXl8GYn56IHsBYcG4+a9z767AeuTE1r7fFve1D2AkHp07GOuM7j23&#13;&#10;LOIyT3sbotZ47ngomnAH0STV6L6Yqf70eciq8pvU4PF7ZWY4Ju7JQdznQtSuFiV8TlM7udl1OB47&#13;&#10;4dzKTbv8lDjBcZGE+e3YxzgWidn5WPdyvKuk09GRUOAfHMclTjX77PzAQ+fY32ckHEKssxPRdtPx&#13;&#10;MthQg9hmk5/41q5AnbWM68OLVuO+p15EaZkZh3/U0Ufg6EEmHxqV4UZaUSniZaaTGvKLEbDWWI+l&#13;&#10;ZaMtPV+seMZLcei2euHzWPe4Nd49TnEYI0lObkPfr/1o9iMlH61nuh+/HbBq4JqAnlSEXUPgJGp1&#13;&#10;3uSaOPvcHumWR3P+zPBb4PyZsfPo7vkz83l59PAjzxDXd378c/yA8mhHo1032rH+jfvE9bfb78fD&#13;&#10;T74v7u765sgzzsM3fvAd8Z49qWhHonSHkXvvNko7Xot3fnWmOI//3bvw7HeWuM8/5VDsM9Ik+pz2&#13;&#10;dfjo/dfxyiNmSNLc1q/j6cq7xH1CJj9OOxZdZ9b2nXLNZhxwwXniPuOI6RhtvinULXsb//n77XgR&#13;&#10;F4j/ibk34cTSpNqVBHH0U+I+6He34HvTTDskZ9F1yz4Q12uPPIAH3svGN554Qfy3nzgoWW3BiZUy&#13;&#10;gZg1UQevKhSzhw9RovZSgrYTc4j2J6Z5pNfh5sY2xlLaEafStobnsNMfoXMSY1i8iHBBgIjGIwjH&#13;&#10;TMEn0tkIT2sd3C0mowlvXodoo5kgpKWhHhWbNuOfc5aIf/aaCuxjzXR20cEzMGqMmUAlrygbef3K&#13;&#10;UDtslPjTM8uR4bcWh/AEEPNSeJN6KAE/hfUkuxw787Xvt8V9nal7O5Q2v/cYxSmvgc24wlSYsuK7&#13;&#10;09NMSj2eVNoun6xDLZDucrnNfrDSJn/YcQufFYze7rrT6f7YTF9vnjjXdjgu1j1OExOJ7Aqs+/RZ&#13;&#10;advwL45zrC3De+0CtnynoSAi1hAw7gPirjErgHnXrEBzg/l+PmjswL3PPosPlprJicaOHYbzx5lv&#13;&#10;5oCSbPjyixAsNW3arvwSZFmjCKKZ+Yjk96M0YuIow0cK3mfcPMNczJ5lzuun9ML7zccl68A5A804&#13;&#10;H68n7OM/77jPgQulySr8pAK3lbLt5wl1uittm67Ke8s8mvNnhvNozp8ZO4/m/Jn5/DzaDOHjPPq1&#13;&#10;R+8X9wPv5kgefSflz0yXqIhX451rz8Hx15oZ7zIOPBsXnWHCtc/oIvhazWiaBR+8hRcffAJzmo2h&#13;&#10;yPrG6JovB7kzRW735PAl0I5P/3YWZvzIKMW9rv4PnvvNoeLO7Sl+Qqtk8/QtyzHl8mPEPUjSdxT1&#13;&#10;c18U//wBh+GoQcbS6UocoYXXY+a068QXvPZtLLjKLL/HlzAJ4hXxn/fSfNx6tJmWkknEVOgj/Pmo&#13;&#10;w/HTyu+Ld96n12IfW4eSsnbFQomOS7JaVMi4uV2U55bi2cnEzwnfGgMSi/LFrQ+A/eywn71bxmim&#13;&#10;mjR+vkaMp+MkYuEwua3xp208X3YLOhtMZ7PO+lq0NZupG6spb3r3gw/xygdmnLYrMxsn7jdJ3Cft&#13;&#10;NRoF5WaJzeigQcgqH4I4WQ6ML70A3oA1lEWWWnS8HAqjaa0zJGfT2rXQ08vWmUySoXCGiOGj7D3s&#13;&#10;5tbr5JnOa9jwkLJ4nOLV0g68QpOtHKKuTrjovbmt1dk8pLC4lkSgQ+KWZR3n4W8SV/ZvPAbaOHmX&#13;&#10;KJQuGdvOZ4tM36bbbXs8bIudvMPsNMFOHsBTddrs2icyJN+wCVPXe9o+3lpuOiwZWnuvtYfbuSM8&#13;&#10;c6D5XqPtDQjVmClOw5Wb0FppFHh7dSUWLFmC218zllltWxDHTjEdNA8eNwI5uZkIZJu8Jys9HUUZ&#13;&#10;xp2ZXwhPHhV6rWGB7mz6zjJN7Z2bV0SzxnbHeW53Utx2HxGvM8C2236hjgc2e8yOxPt2/N5XbJXg&#13;&#10;VMoM++0Omrw/MfNdN+zjbGXd9TrJPPrDgYf3kEeb4+w8mvNnhvNo+25by6OFkJnF7k9HHiF59PuU&#13;&#10;PzP7SHSaAtmnN52NGT/8AJOueVj8T15zCAp6i6vQCjz3gKkdmPjNIy1d8+XwJd5aURRFUZRtQcoV&#13;&#10;VAJKFqW+JOKbH8FZ48/F7GMfEv/ih86EaTndRYRexmVFZvL/B857CfW3mdV7uHJqq5a2vY0HsfTG&#13;&#10;ozDhCjPT0U0rn8P3h1ktJ2xVc6/tNjMBR7ixDpE2a4WocDv9HiFrzGo04fYse41rwWGB8z/7Jymx&#13;&#10;Gg9bFjE393y1S7xhs/AFEyILv91Y2uGODnQ0t6Gl3lTp1dfWobXFzLe8OubBq3M+RG2tscInTxyP&#13;&#10;Y/edLO59++Uhu9RY1k3DR5GlPRJpWdaKVGnZsFd6gttD4UvaqWJnO2bYci5QsWuwIyd5Txvb+nLG&#13;&#10;rMFZlGZ3stzKPuevNvJcdA/7LjF6Lvs4F8JkMfMv5jpsGbki1jVpd9xtzor6onSEvFHxy3u1A0e7&#13;&#10;ZIIS67ddRcKyZ7ZyK/uwLeMuiV3TYOgacjNUybBrn8hgv2sT4t5ikfdavyTq03t6QroaW5JR0y8k&#13;&#10;1tGMkLXGemtDHUKbzIxo3lWfoGJzBe6Yb2r83l64FP1zc8U9fkgZWdZ+5GaZ2pfhpfkYxTOmEXl5&#13;&#10;eQjk58NdZPKUeOFwxPJNG643JwceyyIHr6DmCcBrrRQmMWonQJuEpZ18DvP05vl2hqXNOK1k3q5Y&#13;&#10;sULca9euxbhx41BSYmrleMSEfVxXy7p3bEu8R6w8mvNnhvNou236cy1tq6p86Z9nYdwVPsmfme8P&#13;&#10;9yNeYXTMWeMvxtzj7sP8B0yTbNl2xNOXgQSTIvfzY3eXYZTU5nvPwpBvrsbPZ78p/msPNB/AriGO&#13;&#10;4Pu/xr4zbhNf2W1z8OK3TZstR0jflHY7Fv3+COx9rZmm8p51j+DCMqOkeLUoV7gDnQ2mA1hbTQVC&#13;&#10;zUZxRjpaEQt20kdorsRVSHZ1k5vbgazRu1wl646RCkhkMNJdRly8QELUw0rbUvzcdm4r7WCYCggm&#13;&#10;wbbTtqahBZ+sMu1uS9ZvRph+Z6rCUayrqMdelKEwh0/bC5NHm7HYQ4vzkDXQtM91Dh6NjOKB8GeY&#13;&#10;6jxXIJ2CYjIjmaKSwmcrAx4jHndZYaKwfrlKu+s2ifPLZHfS7/ylC/x5kNgdmEwByuCyR1tb78nF&#13;&#10;/Qwc1eOJxSw8FEba3UVpO8JtlHZS2e0KEpk4sbW80j7McXiPOBW383JOtbmV2+w0kkqb6TlM4kt8&#13;&#10;SzZbPqFci991zPoOg8FEgbuzvhKxqnXixtL52LRpE96uaBXvs3MXYM1m873zSncZPhdyfCb9j+5f&#13;&#10;gplTzWpgxUVF8GdlIL3AtHFn8JKe+Ubp+fNy4LZmUYv50xD3+ilFmG+Ny36JT4vCyE9iFwjlu7Oe&#13;&#10;lp8okcbsdLgdycpWCXY7tVO5vvzyy7J96qmnMHnyZOy7777inzRpEoqLjanlk2Gg3EF2yzh20rPS&#13;&#10;NufYeTTnzwzn0fbRn6+0jXHCbedTKI/m/Jm5sB9QcZ/ppDb4G+vw43fexB8O2JW6Zueza3MJRVEU&#13;&#10;RVF2GlJw+XItbVOF/PKlUzHriVl4e80t4p+Z0VMJbEeII7TBdBp59sUncN8fb8OcgdeI/42Xf4zJ&#13;&#10;geT9+mRpB+fi1/sehd+nmXlpFs/9CcZZVcNsaaOjGfUbTam8eu0qdDSYBSaiZGnzAhQea4hJKBx2&#13;&#10;lDbJdvEYSzjuZkubytkRu8ckr8NryljcwTzs5WK3KXp7ImS5hy2LrzOCaLu5dmNHFJ9U1OHpeaZT&#13;&#10;xrzqukQpja377MwMXDTFWNfHTxiOknLTezxnYH9kDzP7Xf3HkFVQCn/AqrbzeSls5ioxCjcvKJHs&#13;&#10;UMXWaMIcoKexLPJdjnleJ4n3ZG2TcFxvW9ri18riqPQgzJXtXsc87I5JrnHeFXnFW9zaqh0heEqP&#13;&#10;XW1p2ziD0FNonXG2ZfxtyRaP9SXSW3glfN1/TPjJYT0Avz6xti0rNRqO0/dkOi511q+Hp8Z0RvJ8&#13;&#10;Nk+qh5dWGSv80TmL8dYqY2lXhY2t67OWwc1P8+GgfYylnVdQCI/HjdwcY92VFmQjI8M0N8Xo2+q0&#13;&#10;mp4iZGVH3T5KTyZNuCNc6yZO+sxMmotalrbU5ljhNxiPN2rOtQekdD1m63S3tO0OZ9wr/P33TT76&#13;&#10;3HPPSZX4lClm2d4jjjgCBxxwgLjZ6s7OzpbjbXpSM8m8z/zGeTTnz4ydR3P+zPQ1jxaCxjq/Zt9Z&#13;&#10;uC7tGsmfmXHuBrx82TRxz3p8Fl4mfXPUTtc1uxYJ7ZertM2CFTcdOBU/dP0eG2b/QPxmsIRNFA1L&#13;&#10;TA/C15ZaizYkcKN4gullfvDYgm7pMuKoCnkKRh0a/JN+gVff/q24D8rpmlmaBNHbkC+zzvQTd96N&#13;&#10;xzdNxW9eNtUuV0/Pp4/JRGM81IFwcwNWLDbK8v2338KGFZ+J2xuLmDWtrSpxxk7Y0WiMPjArlLbS&#13;&#10;5vHYBCtIu2KEz4x6IlItxrijYRKjLF2hKDxRoyxbQ3EsWl+B99duFn8NK1mrapuVdsDvw7ljjKI+&#13;&#10;ZZ/xGDHKNBHkDRyInKHDxR0qHYasonJ4/Gbokotn80pEMjkol0tUu0rmsXspbca4nSmjayr5PLZU&#13;&#10;2nzFble1f6TdkuknMPsTmVPiBD7OKmhJ+L84pc3YwXAEJ4Ez9E53d5zn9nSdL4Pewivh68PDdH13&#13;&#10;5I+S0u4wPcnDjfQdVZk2bc+y+Vi9eg3eXLJS/P/+32IsqjYjM9ol3btAKlf8Piqc5VjfRXYat1PH&#13;&#10;kWaN0y4upnzDGiLYQPepC5k00R6LU35F376ltD2UF/is8e9GaVNI7f4SVGq2Q8177IVzkkrb/Op8&#13;&#10;sp6rpZPYSjoSiXSp5ubzOjtNe39LS4vkI3b+xW3bJ554orgvv/xyDB48WGb/Y5z3c6obF8UL59Gc&#13;&#10;PzM95dHd82em5zzaHvI1B0/eaYYBP7ZpGn738n9xFeXPhqW4aeZ+4vohfouVs7+P4V1Sr4n/hqXv&#13;&#10;4v31poo9iTkuMGia6Bpm67G4a5B77v5KO4jP/mSGdY39qWnzdpJ56ZYdFWxijWZI09vz1qOz1cwh&#13;&#10;vPSDF3DP7c9g4+Srxf/sk7/AgQVJBSMJopeB+y6PacOeevIF+N7VP8bXJ5v2KPPZmFcYj4TR0liH&#13;&#10;1180Y7j/dfe9mPfuPHHzsGaObfuy5rMzRCnjd96Ok6rb+uD4s3AmED7PPtceisSwy97PY4I7KSwR&#13;&#10;q6Ob+SDsD4C2lAkc1s9kHmccMBn7z5gh7vJBQ5A/0Ewa08ad0AqK4eGOMQRP9WgXTnjL7byJtl4K&#13;&#10;vTtuKyLat0vH6zpwRtq20P08iWtrZzJKZRcP87L3xd38jCaW3XGrU55dy0IffdT6jbdea9UzT9xK&#13;&#10;mVZGy1B2aLm2fL+7guSdk/fqcs+e4rG3QHU/1unfMo/thW25YTecpzpO4d29XTVxmH2Q81bWd2a/&#13;&#10;RbMsJrniYYRDxtKO19UgstkM+cLKpVi1ejX+/e5C8T793kJU1Zl+KyH6HsPcP8Uef03fXzF9h8zp&#13;&#10;+41CDl07J9PUXPlL+yOUaazudrcXQWuilRBZ2jEeqx2zrkGnJyxtCSUVJmxL29HDkEeq29Hf3dJO&#13;&#10;HrVtsHqwlTizdKnJU+fOnSsKe+hQk1ccdthhOPvss8U9ceJEKZjY/XUY+xp8PacS5zya82eG82jO&#13;&#10;nxk7j+b8mel7Hl2OqaeYOTi+dxXn0c7JUD5PaTs7sL0l7u6wvnF2XP6i6fPnpSiKoijKl4sUMb5c&#13;&#10;S7tK/j5+7t44fc55+HDl9eKf+nlGWshY3JcVHdbjkICtE0doxV04Y98fim/B2U/gk9uMJc8Dm3pv&#13;&#10;L4nSqbYlaXr7uqwqK7tkLkSjaKJS+Yfvmpl23nrlRaxZvkzcaT4fgsEgPFa1USgUppKhsdbYYLav&#13;&#10;w4Ydl6w9Vl00tx3z8CobLj3bd+RqctuajvFaxlaJtr6xFYuWfooWa5IXniYxYs3qJT2/6fUf0d9U&#13;&#10;/Z914BTMOOBAcZcPHoqcfqauo3PwOHiz88nSNmF00Xlbt7ST1eN7jqXNkc21IOY3Y2kb3HGrz0EP&#13;&#10;lja/S481LW1PlrbdR4Hh2zlvuStI3jl5ry737CkeewtU92Od/j6bAttyw244T3Wcwrt7u2riMPsg&#13;&#10;560SlnZiIKX567C03Y31iFeZ6TajKz7BurXr8PC8xeJ/9H/vY1O1WfmNvugulraPrjgkw6SZq75+&#13;&#10;PkaVFsuiI0xm/6HIKDffWnpJKby5Zmhl3JeGsAz3MtfwxtySBxg4hDzs0wophd1+Zj7Erh73dG/T&#13;&#10;3gZsC5mrt1k92H62lh944AFx33jjjZg+fTrOP/988R944IGJ6vDu1vS2YZ7GzqM5f2Y4jzaxs7U8&#13;&#10;+vOowOPnGUv79HfOwTukbw7oSza1lSHCXzQSq1+u0jbtI0tvOB7jr4zipiVmppzvjTPVsb2yQ0qb&#13;&#10;2fLlMfwCt5ogEl8HJWxH5sTfPLfPCJ2tCNVXobnCTIPXUrER4UbTES3e3ox4OIioNUOafAuJ+agp&#13;&#10;y7BfRdxNCtuTqF7lT9E5rCPqCtINLeURpGvRNZlQMIpwpwnHhqpmPDlvId5cZTKaCmfidLvgpwud&#13;&#10;tddo8Z41czrG7WXmFy8aUIb08n7ibhs4EpkZ5eApSw3JD5G/yRgpq6j13JypeBLhJfqceSvKbob1&#13;&#10;GcbCVAyjQrbQuQnRWtPEFl7+GSoqK7F4makuf+S1/+Ht1aa9uzrMY/JJCcsMh0B/+r7PHGe+p+OO&#13;&#10;OQZ5ZcXI6mfGbcf7j4av0PQrycrKQXqmNdtgIAMuKuDDYxUK+YrWp2cFrQvJr5JIZOfWVgro24ad&#13;&#10;D9mK1/bzqmXV1WaGOG7THjBgAIXbhHn7lXRvmDya82fGqWC3X2l3YOmfjxXXhCuBPy5+Hj8Z131G&#13;&#10;th7YjZS2ZquKoiiKkiLsBkqbLeo0jDnlNBzk+h9u+PPLIo09FSd3Kl74yXhkQWcQIbofy86Ce2mn&#13;&#10;p/Eay+nIy81BYUGBkcIimWChuKhYpKSkGKWWlBSX0LZUpKy0RMT+TaTYSElJkfj5XJYB/fuRn48t&#13;&#10;QTHdIz83T4T9U6dOxoCyfBGX10eFbo8Il80zMjwoLS0UySssgD8tTcQXCMAV8BshK2Hnl6AVJUVw&#13;&#10;u8Cdo60O0lL9y8KdrFi8Xo8ID4uK0/fF4s7IIEvZh6L8NJED9xmHIw47TKSYvtfCokJkZmcbIcs6&#13;&#10;g45n4eFT3GzGwj3Kk81OXzz8zbOwhe0UfvbSUsqjSIYNG0bh33IFrp2HyaM5f7bz6B0nHaNPOllk&#13;&#10;pnsObvrLK6ih67KkCpIq6GXsBkFuwJyfHo2ZfzYzDJ19y4O4/dK9xd3zgiG9VY+HsGGuGWoVnLYv&#13;&#10;Rvh7Tvjxykdwwd4XivuFWQ9j9d1mqAL34+y96oWiyRFVZhYrG4cr3IloW3NyFrTWJsQ7zXPxCkKx&#13;&#10;aIQ+clO1zVXKvAwfwzOcJXp6UnGKh3zZ7VjSe9mCx2VGuF3Vqpbm2dc8IdM71dXWjkiTGarQ1tyB&#13;&#10;qroGfLrCnhFtHVrD5pwOlw9VNVUYPcBU2x17xCHYe7oZv5hDhQV/oXnmWG4JfBn5iSUm7dmWGHE5&#13;&#10;24Hl1+TvipKqxK2x0LzUbdxaPCTcXAUXfcsMz3ZYtWEzHn7YtLe+N/c9Kiibb2b44EHITfchO2Bs&#13;&#10;ouGDBqDc+s6yysoRoMI6rwLG+OT7Mi21PELDy1Xi4qEtF66tvIGruO2vLJnTGJxfXNevL/ldbi+s&#13;&#10;GpyF9u6qgv3OnuV9Y9vyaM6fGc6j7bnLtr96nDHT0s658hgcTPrm7NvMimA3XzQN+b09ilaPK4qi&#13;&#10;KIqyrUgRZ/ewtInQCvz7ktPFeen9y+Hd16ynfe5x+2HKXmZ8dEG8ATWffIg5z/5X/A/M68DIX70m&#13;&#10;7iXX7gevo4PZWW8MwdcvOlncB04ahfIsY2XWfvwaHrj9HrwOM6bwP2/cijMG2x2ttlaKo2jq1dJ2&#13;&#10;EA0hHuwwS3ISsWAr3CEzOxIv28m9z+z1mKUUa/dAp2tH7B6hbirBknXNkyrY2L2Nk5a21REtHISP&#13;&#10;LHjG09aBeIu5b4gXC2lsRQftYzbX1qLJmryh05+JDz5ahMoKMz5yytQJOPaEE8Q9eNwYeBNLBxbC&#13;&#10;lZ5DBf0eOqIlts5Y6LnUrCipRKI/djxC36w1+qKlFtFWMwNalL651196Gf/9l5lcyRuK4sDJZsGd&#13;&#10;CUOHIMPrQkBmLQSyc3MTC4Skl5Qhnl0An7W+tjczD26ez59wc/OVXQ/P3zpbsNYIDOmEalm8PeU5&#13;&#10;yW/RiX3k9n+TtmroydrmrV2Nvm1smUdz/sxwHs35M2Pn0Q+/adaIOH1Q0q7dMUvbIrQM/77sHFx6&#13;&#10;jxl3nnnA2bjoFDOCZtK4AciCyUcrPv0Ibz/5AO5/x1jorG9Y1zDOvr1fFBLbu43SFswHsv61O/CH&#13;&#10;P5spTZ9+bRUqTPo3ZI/AxENNVcWZ53wLl51pPhZTtRFHaP0b4r/zb//A/Q8/L+75FdaHx2SPxpFn&#13;&#10;fhs//tV3xHt0t/Vce08QrFCNUmV43WC7R7cTrlJDlD52q0c3r8Dltlb14tW9OLp5piXxy0dqPtR4&#13;&#10;jLMKo1RdrpjUPCeHeSTbuLimPCwzLZiwxHj9bqtQ4ObZitrMEJUwKe9wawsiQdNDv6OjDcGICUfc&#13;&#10;l4UlS5bjudfNc7bFwph14kniPv7005BfZDIVd1oGZSZ+RBO9WHnyBjtMPPyL9tiph3Yngks4nIqS&#13;&#10;Utg5olSTx6xvK9SMaKf5tjZs3IDrr7sOa6ymp0P23Q+H7m3W5B9QSEqavk2PNRuKj9u4repwf24R&#13;&#10;fVM5cKebPMebngm3zyijOPc3SShA2nKv70TP765F476yvd9gbyqBw7e13/rGlnl09/yZsfPo7vkz&#13;&#10;s1OUttCO9W/cI64b/no3nnjRTJbTXd8cOOt4nHjW18V70SmTe69G/wKQWN69lPbuDCtJy7qlz5LH&#13;&#10;abP0BH/sdruYPe2gwAqbo9vSbi4pSRs373bFrbZpUvwJZUjI9+BQ2hE3l3DNAdwJJmYXCkh5uzpM&#13;&#10;m3asg0qKlMlE28z0irFIG+KWpe1xZ6KxJYj/vmQS/rNv/Q/Fg8zKXhdfcikOPdRMDevxuaXNKpIY&#13;&#10;lkb3sMqX9AuFkQJjHlOCZ826KJjQ7inwx32fuP52+/14+Ekz/3Li47YzmjPOwzd+YAqDZ09yzsT0&#13;&#10;5SEZ3KwHUXapqZ1655bjULy1gIXMKk69LYv4VcDOEXlIZtz6tjzxNnS0m2/p7nvvwU233IL9phpF&#13;&#10;fT4VdCcOMeOtM7i2jOPX+ma4YxqyzBAvlz8Hfn+mTAds/H6ZVcx4nC+F3OajN17aOrKDPuO84rZg&#13;&#10;q4TuirgnVWHv2/a2bWV70FhWFEVRlBRBilFUUtqeQtxXkOR8SYbeLW2KVUfZ2Bm95BavKcG6uGq8&#13;&#10;S+xb1deWld7tR4ELvzGZo9hcQ6xs26rnGc+stbXd4SBioQ5Eg6ZKzxUlf8RY2u64F55ANj5aZuZ+&#13;&#10;v+2eBzHn/Q/FffSso3HlL34u7rKyYqmhi5hbCfYav+ySNXutIO6xlna8Gu9cew6Ov9bMcJdx4Nm4&#13;&#10;6IwjxL3P6CL4WjdgwQdmnuIXH3wCc5q/Ju6nK+/CCZlffiwYS/sfaHaPF/9FT7yAO08cJO4eQ6eW&#13;&#10;Nn1/yW3cmg0sEm7BimVm4Z+LL/4Wamrq8MufXyn+Y444HAVp5ruQ3ub0MXB1t0DWdDzN9BB3e9LI&#13;&#10;APeZiVMYtsbtKnCnVUv37Wrl7h7V44z9W3crvO/V48qOILGsSrtvcIuzU2nL1PxWzG1RjSRiR6sz&#13;&#10;em23OZ6rmJ0/O9uEmeSnyvd1XofPsz52ImZPY8pb6xrcth6JdiBkdVJzebjK3ih0TyQKv8eLkLUi&#13;&#10;2JNPv4SbbzYT8Hd0hHDVVUZpn3Lq8QgE3Igl2tb48iYzcvH96XZ26pEosMPf7TlSE1PY+fSmszHj&#13;&#10;hx9g0jVm6MmT1xyCgt6eL7QCzz1glm+c+M0jMSgZbV8aRmnfDWQbtduSeSYeXXCHuE8rs/sqOFCl&#13;&#10;bT43gtM2Nz8xmyorcM89/xT3n/74B3ztrLPwiyuN0i7v149OMcdxOZb7qrg8JsaikTjS00y7rJs+&#13;&#10;El7ww84uZPU+x7flhA+xkxln0duqFK3Pcoc+RXv6Uvveqpi/fHaDLEVRFEVRlL4gxSa1tPsGW9lJ&#13;&#10;69lMJMI9vpnunTB4b98sbb6GXYp1HJko0Np7eNE953XYyt16mSsWj5GE6bqmtByNBsmSN24fV6/H&#13;&#10;olTINxZAZWUD7r/vX+K+6aZbMXKkWU/7plv+gokTJ3TrFd67pW2v8b0nlMjjFQ/J9qzxF2Pucfdh&#13;&#10;/gNnir8sxR7N7ml7zm2XiL/iqqsxe6apVVnw5DcxpHsyUkubPzezoe+7yZok6dXXX8f3v/89cefl&#13;&#10;ZOHBBx7ApL0mit8vi4NYHwJ/HpQfxKzFYnhRIXuxH/ks2HKX5i06g7Y9jUCx99jbL9rSdi4Q0h1b&#13;&#10;XfCWf7f9aoV/MWw911e6wdHFH6J8lfQxuOjbc4vIR24LpWHWXXx0Ukxfc/OJsptHXfPBpDgtAc++&#13;&#10;ZP3jijaWCP1ixIMwvCIxaVPmq1rwN2OLAw6X1xOAx83taGmUseQg4M0TCbqz0enNRZj2s5SUleOI&#13;&#10;I44QOfzQg7Bo0QKRP/zhjwiGOASU8bBQRsTt2N3bslmoiIBILCKSLLCkKhFUvvyYyFMNY3D+d44W&#13;&#10;Zb39CjuO0KoXcOOPzhDZpzxDMrmE5E7GmX+ZLVLfJeoa8PJlw0Uyz3gAy9+/C5cdPFjEI+fmi4w4&#13;&#10;+md4bKWpzu8Nz7ALRG6+5SykP3O1yCW3LAI3mJhGkz0XViysiGxlxHT3M7YC4hW0WNrQgQ+XLhS5&#13;&#10;/rrr0VzXLHL593+MvSZOQYCnHyXhXuAuX5oRVzp9J/Td0XfKIjmFmwvI9EW76Bun9xanAi/LFu1h&#13;&#10;Dpy/iELkoG2D8Pnbm1xZGffWG9xOs/bvtl/5YpCYpoTKr1n5HOzvwUaSrL3D+YOdfhNjtpJn2sqs&#13;&#10;SxK3LG3GbjuWti7CeVkbU2QgnJe36XJhQvxbHthBCpZ99jhwH23DnSbrnv3W2/jpz34q7nWb1uPO&#13;&#10;O+/AiSeaaV79lDnZ4bVTjf29ste25KNkxfsSY7tTEVaWZlrXWY/PwstrbsFRGd0jd1uIoenxb2DU&#13;&#10;z8yKa8d/7ZjkhBL+OnzwwB/w68fEi0teehu3Hm2WbuwSjgdrkBPKx5Rvflf8Fx87HmkVb4v7vj/e&#13;&#10;guc7TsWD790t/nN7mIiCx7Mytx7VimcuNkvRnvr4UPxljmmr/8E4ax7pr4ClzVmerWi4zdqpgBgu&#13;&#10;gDKfLP8Ed9xh2v//dddD2Gef6eJ++sknkZ5Jytnt+LYSCthcKwHvtlcAJOIyV7F1DG160ttyinEm&#13;&#10;sW/VV3q4rpL6dEtdiqIoiqLsrkhZTC3t7cQZa063XcJ1lHTtn+1tD4dYPyaPlLYuZzHccY8utVHO&#13;&#10;Q8i6d1rzzsOcC4DLEfSj3QbNScBOBtUVFXj4P/8R96+vvRZ7TZiIf95nJhYZNmwofN6kBc1V/fZ5&#13;&#10;MiDOsjxc9M8ndQKpylLcNNNMVfhD/BYrZ38fw7vEphk617D0Xby/3kxmk8QcFxg0DQePLRB3l/fQ&#13;&#10;E02P47z+ZlrdV779Mjb95TBx+xyW9jF3puHc+5/A3eeaiVyM5WviO/TJX3HklCux/v9eF/+K62dK&#13;&#10;IwqzhaV9dD7itWamwO8dcBbuyr9K3PP+dyWmBCike6ilbafTSCQCnz3kinCmfdvSrm2uk+1/n3gE&#13;&#10;N/zhj+LOd+filpvMLI0HHDaTrHOeTthMhsRflj3pkN3nIwnb7UlLm4dbJlLE5yYMCxO87aOv91BS&#13;&#10;ArW0d2P4W3PKVunTQQ4oEzCHmxNd3DZvtWMVFRfJWG2W0049DYsWLcZDDz0k0tDQIPlHMg8x7Vks&#13;&#10;PJzFxi447LmYXgeVz/8Ks2bN6iZHixx/8wfgLN1k6z3Bij9Cin82Xn5jEarjEZH2znC3ODbEMw/G&#13;&#10;uWeMFuWZVKDm/fnHzcJp+2di3Utvi3zStal2C1xFR4v89vbLMGb+DSLf+f0ca7blPRteXtJW1Cy2&#13;&#10;orbh6vJ58+aJPPXUk/C5vSIXfv3rmDptqoibO5CR8ucyKotcy/r3+XS9n6JsC6q0FUVRFCVFUKW9&#13;&#10;rdgmEIsxcnoXB1wLnRDy25dgYaNIhH6IuWIicVnBi3ub0i/SuYuP7J3k9ZwBsISr2FnY6yRKR7Ol&#13;&#10;QSJYF/F4fRgyZJjI+eefh9LiQjz6+KMic96di+bmJhFzveQdzb3oAnxN8acyeeg/2Ag2bEalc0o4&#13;&#10;gVc9C2DsT95MWGwiwZdwaTZEtoSs6kUPi1xz7n4op3hmKRh3EGZd8DfMC7pEtgtXP4weX4D4mk0i&#13;&#10;Fab2fitwFa0XBYddidt/Mkrkw+suxzVvVNnJYI+lu3Vt++19q1atwusvvS6y7tN12H/qDJGTTj4J&#13;&#10;mVnpIvxNusjatkdSuOJe2vLICo/jg7aFfzcjL7gbaYhuY4uMGHVKb3DQ+iJO7AxH2aNQpb2z6O3D&#13;&#10;6Ub3n7f8pJJfr+mJbfu3PNK+n+hkciaPsH7YQpK4rPHlCYXOWIdxVXl6RobI1KlTcS4p7qrqKpFH&#13;&#10;H30US5ctEwkGQ8kbk8hwNivz43+pTR7GTR4m4t44D+8u795uva2EsP6x72CfvS8VeTx0KH791Mci&#13;&#10;9VR4itc9inMz4iLbRwShIGnq/ByR7D5/2QU44NqbRa7dezVu+s7v8VJdRGRPhod6JdKqQ2pra/HS&#13;&#10;Sy9hzttzRAaUDsCpJ54iMmjI4MQ3wgnefDZmh5vbsa1vicoA3YS/Bh74xS/FbTWsGNnibfOOLXZu&#13;&#10;AxImZU9GlbaiKIqipAiqtLcXq0RrF4yp3N3ln/MXKW53Q6xSSxz1aPKL+dVUpVHxPyFJJ92BRHpr&#13;&#10;k3S9H/1uSU9YxoCphneb6yRmMWOLQKwC06mMJTsnB+eRpT110kSRd9+di5dffFFkw/r1XR+NzrVC&#13;&#10;vQckrHSMPulkkZnuObjpL6+ghp6VZbvomI2//vi/CF14r8ibj/wB3z5+gshOWZs3tgGL59fBv9do&#13;&#10;kWF21/G+ENhH5Io7foEDau7F93/6X5F11s97GmxRdycSiYi89957eOGFF9DW3iZy8GGH4sBDZop4&#13;&#10;A27E3fTFsdA5cZebviGPCA+9lrlSSOxv1ClyvNwJ8NJHY4v5/h3C3yJLNxxH9Chd2fqvSmqjSntb&#13;&#10;4e/d+ubNJ7Hlv8THwhpNtFpXsduRRUjt2rOjsdu+QYxUn1Hc/IqsnMBycndVUdq20JG2yndiBdO+&#13;&#10;pAjpVZGoN44oz/pkXYODxhsWuZAJKjweN0aOGoFzzjlDxOfz4PlnnxF5/9130dLM6wubi/Nfuzft&#13;&#10;npCw3CPPF7nu/6Zg831X4Ud3zRdp6B7RfWHzJ5i/HigbM1ykiCMrQQQNSxZhZRQi24bpgV77/F34&#13;&#10;x8eFOPmcQ0XKzI99xLw//+RLcdu1B6PuXw+KvGCWjt7jsKvC7X4IzObNm0WefvppLFu2DBMnTxQ5&#13;&#10;6tijUFRaKAJ3RBbdkYV36PyoKGu3SEQ0NV+cPhtK/HH+Rm0FT2L/xt+FN0YK2xI339/+8OTj6wrv&#13;&#10;2RYREtfqslfZQ+CkxAlX3+x2YD4JO+qSUWh9n0lYS26Bdbx5A+I017PVnTmnZ+Vnz9fkxL6HaTnr&#13;&#10;Dfu8mGT2fH0uGBAURjvPMFeyw8TTL7pQWV0p/p9f+XO8/NKr4j7i8CNx2aWXYZ99yFIjWMEnZ36i&#13;&#10;q7isa6c6oWX492Xn4NJ7loo384CzcdEpB4p70rgByEIrKj79SPxvP/kA7n+nXtwjf/Uallxrxnp7&#13;&#10;O/6HKycfixsjJ4j/uj+ej0kBc9ziF+7B3+6ej5ZAh/hj5z8v46IZf5dx2l4c9+NLcfaBY8Rf5A+h&#13;&#10;dvHT4v777x/E8ul/xtxnvy/+cX47PVDwexin3SuhT3Dn6Wa2tEue3YDMS/e8cdoMu+1Z0MLhMO69&#13;&#10;915x//3vf0daWhq+930Tj+eccw4CAfvJk4P3SOXSN8QTEyexU3vy+3H+au4lvyV6nxG8I/mqCNuT&#13;&#10;vIpz2xPO0427e+6wtRxBSTX0bSqKoihKiiAFM7W0FSc9JQd7YYV33nkH1113nbhXrFiBCy64AN/9&#13;&#10;rpkLu7i4OHGubcX0hHORhq0dt3vRjvVv3COuG/56N554caG4K+yKhewRsjlw1vE48ayvi/uiUyY7&#13;&#10;2qsjaHjnZnz7O78V32OfNNDfPHEPP+p8/PS3FyLzT8eJ/5Li+3qxtNswdFAQq9eYVaeEbDM72pEX&#13;&#10;/Qa3XX8GRjgsbJttsrSJ6HqzutnX9v8Gnj/pWXHvaZa2XT3OrFy5UtIxs2HDBnz729/GhRdeKP5B&#13;&#10;gwbJVlF2F1RpK1vFThp2551QKIT7rClNb7vtNpkO8nvfM8sVcsZnH99dGXdX1PZxvE0dxf1l4Fgw&#13;&#10;5KGj8WLNbZiV6tpzN4BnPWNhWEk/+6wpnJxyyim47LLLMGnSJPF7PHtIE4+yx6C5paIoiqKkCKq0&#13;&#10;la1i97S14XmbTz75ZBFee7uqqkqsFJYlS5YkjmcLmq1rW3gfW9Qs7OffnVa27VeUXYWdFtnC5u0r&#13;&#10;r7wi8uSTT2LAgAEi3PFswoQJW6R7RdldUKWt9Am7OpEzssLCQpETTjhBeo5/+OGHIlxtzjNKsTiV&#13;&#10;NIutlFnsDFEzRWV7caanvmKnOU7H3B/j+uuvF+FrfP3rXxcZO3asNPlo+lR2V1RpK33CVr7OjGzK&#13;&#10;lCmiuEtKSkRee+01PPXUUyKcEfJQGhtn5uq8hr1fM8k+kB4Ar5ypJNPL9qSZuro63Hrrrfjoo49E&#13;&#10;jjvuOBx99NEi3JlyR66tKLsaVdqKoiiKkiJIUZKsHW1MVPoEtwU64eEydm/y+++/H2PGmIk/eJKK&#13;&#10;cePGiXXObC2JsUXT0+9q6Sg7Qvc0xWvBM9yOfcUVV0j/DOaOO+7AAQccIO6MjAzZatpTdlfU0lb6&#13;&#10;hN2Jx642tIXHsR5++OEiXF2+ePFikQcffLBLpunMBJ3nM3ycc5/zN0XZXpxpiecVX716tcgjjzwi&#13;&#10;Cvyss84SmTZtmihrlq0VLhVld0CVtqIoiqKkCGLOUOlSi5fKVrGrxZ0WMLs56VRXV4v/ueeew403&#13;&#10;3ihunoTlrrvuwl577SV+xj63e3Jjv/O6vdGXY5hUTc59fT6b7X3ObblPKsal8/lsNw9N5MVAGO6E&#13;&#10;xs04f/3rX8XP7u6TqGzru1CULwpJmfRhqtJW+oRdRc7wlpOOPbPUunXrcPfdd4ub27QPO+wwEcYe&#13;&#10;9sVsa3Lb1gz0y07OX1SGv6vjkdmeuOx+n539PpzX7+na9u/O4zZt2oS3335b3Nx7/He/+51UjTPd&#13;&#10;07Si7M5ICqWE/+XmckpK0ZPVzXC74fLly8V9ySWXSPshj3llnMdycvsqZI7b8oz6Ce48nHFpu9mS&#13;&#10;zs83c67PmDEDf/jDH5CdnS3+r0p6VPYMtE1bURRFUVIEKV5SSVOL+cpWcVrXtlXSU7Lp7OyULc+Q&#13;&#10;xpOt2MNquHrcvgajlnZX9BPcedhx6YzT3NxcjB8/XtyTJ08Wq9sejuik+3tQC1zZ3VClrWwTW2v/&#13;&#10;42RkJyXOEIPBYJcOPvZvPZ23q+gp093VyX1nZ/S7Orw7my/y/fZEb/ezw8UFSWcYuU+GrcB39rtT&#13;&#10;lJ2NVo8riqIoSoogxUoqmaZWUV750uhuaXdPOt2r0Z2Wi32scx/D+7vvU3qnt3j8KtFTlmXHR0+/&#13;&#10;Mc74YuvaWQvkTLdONF0quxuSIimR95zKFcWip0zNTjY9tQ32hH28ZoTKl4Ez/TkLn7y/e5rUNKrs&#13;&#10;rmj1uKIoiqKkCFKcpJKmWtrKNtPdcma/bZGz9d3dWul+vA3vV8tG2ZV0T2Pd/fYEQdohTdndkZRJ&#13;&#10;CViVtrJVnEmke+Znw/ttf0+ZXm+/8X7NJJUvC1bYdvpjpd1bWleU3QFJkZRIk6lUUXqgpyTCGdrO&#13;&#10;yOD4Gpo5Kl8knOacade2sJ01RYqyO6IpU1EURVFSBFXayjbBFrEtPfm3hx05V1F2lO5WtaZHZXdG&#13;&#10;UmfcWU+kKIqiKMpuiVraiqIoipIiqNJWFEVRlBRBlbaiKIqipAiqtBVFURQlRVClrSiKoigpgipt&#13;&#10;RVEURUkRVGkriqIoSoqgSltRFEVRUgRV2oqiKIqSIqjSVhRFUZQUQZW2oiiKoqQIqrQVRVEUJUVQ&#13;&#10;pa0oiqIoKYIqbUVRFEVJEVRpK4qiKEqKoEpbURRFUVIEVdqKoiiKkiKo0lYURVGUFEGVtqIoiqKk&#13;&#10;CKq0FUVRFCVFUKWtKIqiKCmCKm1FURRFSRFUaSuKoihKiqBKW1EURVFSBFXaiqIoipIiqNJWFEVR&#13;&#10;lBRBlbaiKIqipAiqtBVFURQlRVClrSiKoigpgiptRVEURUkRVGkriqIoSoqgSltRFEVRUgRV2oqi&#13;&#10;KIqSIqjSVhRFUZQUQZW2oiiKoqQIqrQVRVEUJUVQpa0oiqIoKYIqbUVRFEVJEVRpK4qiKEqKoEpb&#13;&#10;URRFUVIEVdqKoiiKkiKo0lYURVGUFEGVtqIoiqKkCKq0FUVRFCUlAP4fNfNXVANopNMAAAAASUVO&#13;&#10;RK5CYIJQSwMEFAAGAAgAAAAhAFd98erUAAAArQIAABkAAABkcnMvX3JlbHMvZTJvRG9jLnhtbC5y&#13;&#10;ZWxzvJLBasMwDIbvg76D0X1xkpYxRp1eRqHX0T2AsBXHNJaN7ZX17WcogxVKd8tREv/3fwdtd99+&#13;&#10;FmdK2QVW0DUtCGIdjGOr4PO4f34FkQuywTkwKbhQht2wetp+0IylhvLkYhaVwlnBVEp8kzLriTzm&#13;&#10;JkTiehlD8ljqmKyMqE9oSfZt+yLTXwYMN0xxMArSwaxBHC+xNv/PDuPoNL0H/eWJy50K6XztrkBM&#13;&#10;looCT8bhdbluIluQ9x36ZRz6Rw7dMg7dI4fNMg6bXwd582TDDwAAAP//AwBQSwMECgAAAAAAAAAh&#13;&#10;AEDl3PWnAAAApwAAABQAAABkcnMvbWVkaWEvaW1hZ2U0LnBuZ4lQTkcNChoKAAAADUlIRFIAAACm&#13;&#10;AAAAOggGAAAAOiwiTwAAAAFzUkdCAK7OHOkAAAAEZ0FNQQAAsY8L/GEFAAAACXBIWXMAAA7DAAAO&#13;&#10;wwHHb6hkAAAAPElEQVR4Xu3BMQEAAADCoPVPbQwfIAAAAAAAAAAAAAAAAAAAAAAAAAAAAAAAAAAA&#13;&#10;AAAAAAAAAAAAAACuapaqAAG/VQegAAAAAElFTkSuQmCCUEsBAi0AFAAGAAgAAAAhALGCZ7YKAQAA&#13;&#10;EwIAABMAAAAAAAAAAAAAAAAAAAAAAFtDb250ZW50X1R5cGVzXS54bWxQSwECLQAUAAYACAAAACEA&#13;&#10;OP0h/9YAAACUAQAACwAAAAAAAAAAAAAAAAA7AQAAX3JlbHMvLnJlbHNQSwECLQAKAAAAAAAAACEA&#13;&#10;HtzFIgBxAAAAcQAAFAAAAAAAAAAAAAAAAAA6AgAAZHJzL21lZGlhL2ltYWdlMi5wbmdQSwECLQAK&#13;&#10;AAAAAAAAACEAiXW5Ie4AAADuAAAAFAAAAAAAAAAAAAAAAABscwAAZHJzL21lZGlhL2ltYWdlMy5w&#13;&#10;bmdQSwECLQAUAAYACAAAACEA8Qec5YcPAABfUAAADgAAAAAAAAAAAAAAAACMdAAAZHJzL2Uyb0Rv&#13;&#10;Yy54bWxQSwECLQAUAAYACAAAACEAwa/TK+QAAAAQAQAADwAAAAAAAAAAAAAAAAA/hAAAZHJzL2Rv&#13;&#10;d25yZXYueG1sUEsBAi0ACgAAAAAAAAAhAKVWpqsTmwAAE5sAABQAAAAAAAAAAAAAAAAAUIUAAGRy&#13;&#10;cy9tZWRpYS9pbWFnZTEucG5nUEsBAi0AFAAGAAgAAAAhAFd98erUAAAArQIAABkAAAAAAAAAAAAA&#13;&#10;AAAAlSABAGRycy9fcmVscy9lMm9Eb2MueG1sLnJlbHNQSwECLQAKAAAAAAAAACEAQOXc9acAAACn&#13;&#10;AAAAFAAAAAAAAAAAAAAAAACgIQEAZHJzL21lZGlhL2ltYWdlNC5wbmdQSwUGAAAAAAkACQBCAgAA&#13;&#10;eSIBAAAA&#13;&#10;">
                <v:group id="Group 4272" o:spid="_x0000_s1032" style="position:absolute;left:2881;width:35971;height:29796" coordorigin="22" coordsize="35971,31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D9fygAAAOIAAAAPAAAAZHJzL2Rvd25yZXYueG1sRI9Ba8JA&#13;&#10;FITvBf/D8oTe6iaprRJdRbQWD1KoCuLtkX0mwezbkN0m8d93hUIvA8Mw3zDzZW8q0VLjSssK4lEE&#13;&#10;gjizuuRcwem4fZmCcB5ZY2WZFNzJwXIxeJpjqm3H39QefC4ChF2KCgrv61RKlxVk0I1sTRyyq20M&#13;&#10;+mCbXOoGuwA3lUyi6F0aLDksFFjTuqDsdvgxCj477Fav8Ue7v13X98vx7eu8j0mp52G/mQVZzUB4&#13;&#10;6v1/4w+x0wrGySSBx6VwB+TiFwAA//8DAFBLAQItABQABgAIAAAAIQDb4fbL7gAAAIUBAAATAAAA&#13;&#10;AAAAAAAAAAAAAAAAAABbQ29udGVudF9UeXBlc10ueG1sUEsBAi0AFAAGAAgAAAAhAFr0LFu/AAAA&#13;&#10;FQEAAAsAAAAAAAAAAAAAAAAAHwEAAF9yZWxzLy5yZWxzUEsBAi0AFAAGAAgAAAAhAGkoP1/KAAAA&#13;&#10;4gAAAA8AAAAAAAAAAAAAAAAABwIAAGRycy9kb3ducmV2LnhtbFBLBQYAAAAAAwADALcAAAD+AgAA&#13;&#10;AAA=&#13;&#10;">
                  <v:shape id="Picture 4922" o:spid="_x0000_s1033" type="#_x0000_t75" style="position:absolute;left:18161;top:11921;width:15027;height:86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7YUlyQAAAOIAAAAPAAAAZHJzL2Rvd25yZXYueG1sRI/NasMw&#13;&#10;EITvgb6D2EBviRxTTONECaFOoaXpIX/3xdrYJtbKSGrs9umrQKGXgWGYb5jlejCtuJHzjWUFs2kC&#13;&#10;gri0uuFKwen4OnkG4QOyxtYyKfgmD+vVw2iJubY97+l2CJWIEPY5KqhD6HIpfVmTQT+1HXHMLtYZ&#13;&#10;DNG6SmqHfYSbVqZJkkmDDceFGjt6qam8Hr6Mgp/5lrNd37lP+5EdzxUV23cslHocD8UiymYBItAQ&#13;&#10;/ht/iDet4GmepnC/FO+AXP0CAAD//wMAUEsBAi0AFAAGAAgAAAAhANvh9svuAAAAhQEAABMAAAAA&#13;&#10;AAAAAAAAAAAAAAAAAFtDb250ZW50X1R5cGVzXS54bWxQSwECLQAUAAYACAAAACEAWvQsW78AAAAV&#13;&#10;AQAACwAAAAAAAAAAAAAAAAAfAQAAX3JlbHMvLnJlbHNQSwECLQAUAAYACAAAACEAPO2FJckAAADi&#13;&#10;AAAADwAAAAAAAAAAAAAAAAAHAgAAZHJzL2Rvd25yZXYueG1sUEsFBgAAAAADAAMAtwAAAP0CAAAA&#13;&#10;AA==&#13;&#10;">
                    <v:imagedata r:id="rId14" o:title=""/>
                  </v:shape>
                  <v:shape id="Picture 4923" o:spid="_x0000_s1034" type="#_x0000_t75" style="position:absolute;left:17399;top:2656;width:15758;height:93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TpXywAAAOIAAAAPAAAAZHJzL2Rvd25yZXYueG1sRI9BSwMx&#13;&#10;FITvgv8hvEJvNttWRLdNi1ZL60Fx19LzY/PcrG5elk1sU399IwheBoZhvmHmy2hbcaDeN44VjEcZ&#13;&#10;COLK6YZrBbv39dUtCB+QNbaOScGJPCwXlxdzzLU7ckGHMtQiQdjnqMCE0OVS+sqQRT9yHXHKPlxv&#13;&#10;MSTb11L3eExw28pJlt1Iiw2nBYMdrQxVX+W3VbDeFC+rp4fyVcfn/VvY/5jPXSyUGg7i4yzJ/QxE&#13;&#10;oBj+G3+IrVZwfTeZwu+ldAfk4gwAAP//AwBQSwECLQAUAAYACAAAACEA2+H2y+4AAACFAQAAEwAA&#13;&#10;AAAAAAAAAAAAAAAAAAAAW0NvbnRlbnRfVHlwZXNdLnhtbFBLAQItABQABgAIAAAAIQBa9CxbvwAA&#13;&#10;ABUBAAALAAAAAAAAAAAAAAAAAB8BAABfcmVscy8ucmVsc1BLAQItABQABgAIAAAAIQDHETpXywAA&#13;&#10;AOIAAAAPAAAAAAAAAAAAAAAAAAcCAABkcnMvZG93bnJldi54bWxQSwUGAAAAAAMAAwC3AAAA/wIA&#13;&#10;AAAA&#13;&#10;">
                    <v:imagedata r:id="rId15" o:title=""/>
                  </v:shape>
                  <v:shape id="Shape 358" o:spid="_x0000_s1035" style="position:absolute;left:22;width:35972;height:25228;visibility:visible;mso-wrap-style:square;v-text-anchor:top" coordsize="3597177,252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9mT0ygAAAOEAAAAPAAAAZHJzL2Rvd25yZXYueG1sRI9NT8Mw&#13;&#10;DIbvSPyHyEjcWAoImLpl08THxAUQHdytxmu7NU6VhKbw6/EBiYulV9b72M9yPblejRRi59nA5awA&#13;&#10;RVx723Fj4GP3dDEHFROyxd4zGfimCOvV6ckSS+szv9NYpUYJhGOJBtqUhlLrWLfkMM78QCy7vQ8O&#13;&#10;k8TQaBswC9z1+qoobrXDjuVCiwPdt1Qfqy9nYNy8vYbp7ufxZbud5/x5PHRV3hlzfjY9LGRsFqAS&#13;&#10;Tem/8Yd4tgaub+RlMRIb0KtfAAAA//8DAFBLAQItABQABgAIAAAAIQDb4fbL7gAAAIUBAAATAAAA&#13;&#10;AAAAAAAAAAAAAAAAAABbQ29udGVudF9UeXBlc10ueG1sUEsBAi0AFAAGAAgAAAAhAFr0LFu/AAAA&#13;&#10;FQEAAAsAAAAAAAAAAAAAAAAAHwEAAF9yZWxzLy5yZWxzUEsBAi0AFAAGAAgAAAAhAOH2ZPTKAAAA&#13;&#10;4QAAAA8AAAAAAAAAAAAAAAAABwIAAGRycy9kb3ducmV2LnhtbFBLBQYAAAAAAwADALcAAAD+AgAA&#13;&#10;AAA=&#13;&#10;" path="m,1261427c,564761,805256,,1798589,v993332,,1798588,564761,1798588,1261427c3597177,1958095,2791921,2522855,1798589,2522855,805256,2522855,,1958095,,1261427xe" filled="f" strokeweight="3pt">
                    <v:stroke miterlimit="66585f" joinstyle="miter"/>
                    <v:path arrowok="t" textboxrect="0,0,3597177,2522855"/>
                  </v:shape>
                  <v:shape id="Picture 360" o:spid="_x0000_s1036" type="#_x0000_t75" style="position:absolute;left:5120;top:10818;width:6889;height:37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xockyQAAAOEAAAAPAAAAZHJzL2Rvd25yZXYueG1sRI/dSgMx&#13;&#10;EIXvBd8hjOCN2KyKtWybFtEKiyKlPw8wbGY3SzeTNYnt+vbOheDNwGE43+FbrEbfqxPF1AU2cDcp&#13;&#10;QBHXwXbcGjjs325noFJGttgHJgM/lGC1vLxYYGnDmbd02uVWCYRTiQZczkOpdaodeUyTMBDLrwnR&#13;&#10;Y5YYW20jngXue31fFFPtsWNZcDjQi6P6uPv2Bqp9tf4YHp8+Q3GDm+P6q3l3sTHm+mp8nct5noPK&#13;&#10;NOb/xh+isgYepuIgRmIDevkLAAD//wMAUEsBAi0AFAAGAAgAAAAhANvh9svuAAAAhQEAABMAAAAA&#13;&#10;AAAAAAAAAAAAAAAAAFtDb250ZW50X1R5cGVzXS54bWxQSwECLQAUAAYACAAAACEAWvQsW78AAAAV&#13;&#10;AQAACwAAAAAAAAAAAAAAAAAfAQAAX3JlbHMvLnJlbHNQSwECLQAUAAYACAAAACEAdsaHJMkAAADh&#13;&#10;AAAADwAAAAAAAAAAAAAAAAAHAgAAZHJzL2Rvd25yZXYueG1sUEsFBgAAAAADAAMAtwAAAP0CAAAA&#13;&#10;AA==&#13;&#10;">
                    <v:imagedata r:id="rId16" o:title=""/>
                  </v:shape>
                  <v:rect id="Rectangle 361" o:spid="_x0000_s1037" style="position:absolute;left:6035;top:10847;width:2720;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m7NyQAAAOEAAAAPAAAAZHJzL2Rvd25yZXYueG1sRI9Ba8JA&#13;&#10;FITvgv9heUJvukkLkkRXEdOix1YF9fbIPpNg9m3Ibk3aX98tFHoZGIb5hlmuB9OIB3WutqwgnkUg&#13;&#10;iAuray4VnI5v0wSE88gaG8uk4IscrFfj0RIzbXv+oMfBlyJA2GWooPK+zaR0RUUG3cy2xCG72c6g&#13;&#10;D7Yrpe6wD3DTyOcomkuDNYeFClvaVlTcD59GwS5pN5e9/e7L5vW6O7+f0/yYeqWeJkO+CLJZgPA0&#13;&#10;+P/GH2KvFbzMY/h9FN6AXP0AAAD//wMAUEsBAi0AFAAGAAgAAAAhANvh9svuAAAAhQEAABMAAAAA&#13;&#10;AAAAAAAAAAAAAAAAAFtDb250ZW50X1R5cGVzXS54bWxQSwECLQAUAAYACAAAACEAWvQsW78AAAAV&#13;&#10;AQAACwAAAAAAAAAAAAAAAAAfAQAAX3JlbHMvLnJlbHNQSwECLQAUAAYACAAAACEAjn5uzckAAADh&#13;&#10;AAAADwAAAAAAAAAAAAAAAAAHAgAAZHJzL2Rvd25yZXYueG1sUEsFBgAAAAADAAMAtwAAAP0CAAAA&#13;&#10;AA==&#13;&#10;" filled="f" stroked="f">
                    <v:textbox inset="0,0,0,0">
                      <w:txbxContent>
                        <w:p w14:paraId="297671B6" w14:textId="77777777" w:rsidR="00FD4F2C" w:rsidRDefault="00FD4F2C" w:rsidP="00FD4F2C">
                          <w:pPr>
                            <w:spacing w:after="160" w:line="259" w:lineRule="auto"/>
                          </w:pPr>
                          <w:r>
                            <w:t>TX</w:t>
                          </w:r>
                        </w:p>
                      </w:txbxContent>
                    </v:textbox>
                  </v:rect>
                  <v:rect id="Rectangle 362" o:spid="_x0000_s1038" style="position:absolute;left:8077;top:10847;width:675;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C6ygAAAOEAAAAPAAAAZHJzL2Rvd25yZXYueG1sRI9Pa8JA&#13;&#10;FMTvgt9heUJvuqkF0egagn/QY2sKqbdH9pmEZt+G7GrSfvpuodDLwDDMb5hNMphGPKhztWUFz7MI&#13;&#10;BHFhdc2lgvfsOF2CcB5ZY2OZFHyRg2Q7Hm0w1rbnN3pcfCkChF2MCirv21hKV1Rk0M1sSxyym+0M&#13;&#10;+mC7UuoO+wA3jZxH0UIarDksVNjSrqLi83I3Ck7LNv042+++bA7XU/6ar/bZyiv1NBn26yDpGoSn&#13;&#10;wf83/hBnreBlMYffR+ENyO0PAAAA//8DAFBLAQItABQABgAIAAAAIQDb4fbL7gAAAIUBAAATAAAA&#13;&#10;AAAAAAAAAAAAAAAAAABbQ29udGVudF9UeXBlc10ueG1sUEsBAi0AFAAGAAgAAAAhAFr0LFu/AAAA&#13;&#10;FQEAAAsAAAAAAAAAAAAAAAAAHwEAAF9yZWxzLy5yZWxzUEsBAi0AFAAGAAgAAAAhAH6s8LrKAAAA&#13;&#10;4QAAAA8AAAAAAAAAAAAAAAAABwIAAGRycy9kb3ducmV2LnhtbFBLBQYAAAAAAwADALcAAAD+AgAA&#13;&#10;AAA=&#13;&#10;" filled="f" stroked="f">
                    <v:textbox inset="0,0,0,0">
                      <w:txbxContent>
                        <w:p w14:paraId="3FF525EA" w14:textId="77777777" w:rsidR="00FD4F2C" w:rsidRDefault="00FD4F2C" w:rsidP="00FD4F2C">
                          <w:pPr>
                            <w:spacing w:after="160" w:line="259" w:lineRule="auto"/>
                          </w:pPr>
                          <w:r>
                            <w:t>/</w:t>
                          </w:r>
                        </w:p>
                      </w:txbxContent>
                    </v:textbox>
                  </v:rect>
                  <v:rect id="Rectangle 363" o:spid="_x0000_s1039" style="position:absolute;left:8564;top:10847;width:2980;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4FUhyQAAAOEAAAAPAAAAZHJzL2Rvd25yZXYueG1sRI9Ba8JA&#13;&#10;FITvgv9heYI33VRBNLqGoBU9tqaQentkn0lo9m3Ibk3aX98tFHoZGIb5htklg2nEgzpXW1bwNI9A&#13;&#10;EBdW11wqeMtOszUI55E1NpZJwRc5SPbj0Q5jbXt+pcfVlyJA2MWooPK+jaV0RUUG3dy2xCG7286g&#13;&#10;D7Yrpe6wD3DTyEUUraTBmsNChS0dKio+rp9GwXndpu8X+92XzfPtnL/km2O28UpNJ8NxGyTdgvA0&#13;&#10;+P/GH+KiFSxXS/h9FN6A3P8AAAD//wMAUEsBAi0AFAAGAAgAAAAhANvh9svuAAAAhQEAABMAAAAA&#13;&#10;AAAAAAAAAAAAAAAAAFtDb250ZW50X1R5cGVzXS54bWxQSwECLQAUAAYACAAAACEAWvQsW78AAAAV&#13;&#10;AQAACwAAAAAAAAAAAAAAAAAfAQAAX3JlbHMvLnJlbHNQSwECLQAUAAYACAAAACEAEeBVIckAAADh&#13;&#10;AAAADwAAAAAAAAAAAAAAAAAHAgAAZHJzL2Rvd25yZXYueG1sUEsFBgAAAAADAAMAtwAAAP0CAAAA&#13;&#10;AA==&#13;&#10;" filled="f" stroked="f">
                    <v:textbox inset="0,0,0,0">
                      <w:txbxContent>
                        <w:p w14:paraId="3ABC50D5" w14:textId="77777777" w:rsidR="00FD4F2C" w:rsidRDefault="00FD4F2C" w:rsidP="00FD4F2C">
                          <w:pPr>
                            <w:spacing w:after="160" w:line="259" w:lineRule="auto"/>
                          </w:pPr>
                          <w:r>
                            <w:t xml:space="preserve">TL </w:t>
                          </w:r>
                        </w:p>
                      </w:txbxContent>
                    </v:textbox>
                  </v:rect>
                  <v:rect id="Rectangle 364" o:spid="_x0000_s1040" style="position:absolute;left:6035;top:12645;width:5955;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Cc1VygAAAOEAAAAPAAAAZHJzL2Rvd25yZXYueG1sRI9Ba8JA&#13;&#10;FITvQv/D8gq96aatSIyuIrUSj5oUbG+P7GsSmn0bsluT9te7guBlYBjmG2a5HkwjztS52rKC50kE&#13;&#10;griwuuZSwUe+G8cgnEfW2FgmBX/kYL16GC0x0bbnI50zX4oAYZeggsr7NpHSFRUZdBPbEofs23YG&#13;&#10;fbBdKXWHfYCbRr5E0UwarDksVNjSW0XFT/ZrFKRxu/nc2/++bN6/0tPhNN/mc6/U0+OwXQTZLEB4&#13;&#10;Gvy9cUPstYLX2RSuj8IbkKsLAAAA//8DAFBLAQItABQABgAIAAAAIQDb4fbL7gAAAIUBAAATAAAA&#13;&#10;AAAAAAAAAAAAAAAAAABbQ29udGVudF9UeXBlc10ueG1sUEsBAi0AFAAGAAgAAAAhAFr0LFu/AAAA&#13;&#10;FQEAAAsAAAAAAAAAAAAAAAAAHwEAAF9yZWxzLy5yZWxzUEsBAi0AFAAGAAgAAAAhAJ4JzVXKAAAA&#13;&#10;4QAAAA8AAAAAAAAAAAAAAAAABwIAAGRycy9kb3ducmV2LnhtbFBLBQYAAAAAAwADALcAAAD+AgAA&#13;&#10;AAA=&#13;&#10;" filled="f" stroked="f">
                    <v:textbox inset="0,0,0,0">
                      <w:txbxContent>
                        <w:p w14:paraId="6575D883" w14:textId="77777777" w:rsidR="00FD4F2C" w:rsidRDefault="00FD4F2C" w:rsidP="00FD4F2C">
                          <w:pPr>
                            <w:spacing w:after="160" w:line="259" w:lineRule="auto"/>
                          </w:pPr>
                          <w:r>
                            <w:t>System</w:t>
                          </w:r>
                        </w:p>
                      </w:txbxContent>
                    </v:textbox>
                  </v:rect>
                  <v:rect id="Rectangle 365" o:spid="_x0000_s1041" style="position:absolute;left:10515;top:12645;width:507;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RWjOygAAAOEAAAAPAAAAZHJzL2Rvd25yZXYueG1sRI9Ba8JA&#13;&#10;FITvQv/D8gq96aYtSoyuIrUSj5oUbG+P7GsSmn0bsluT9te7guBlYBjmG2a5HkwjztS52rKC50kE&#13;&#10;griwuuZSwUe+G8cgnEfW2FgmBX/kYL16GC0x0bbnI50zX4oAYZeggsr7NpHSFRUZdBPbEofs23YG&#13;&#10;fbBdKXWHfYCbRr5E0UwarDksVNjSW0XFT/ZrFKRxu/nc2/++bN6/0tPhNN/mc6/U0+OwXQTZLEB4&#13;&#10;Gvy9cUPstYLX2RSuj8IbkKsLAAAA//8DAFBLAQItABQABgAIAAAAIQDb4fbL7gAAAIUBAAATAAAA&#13;&#10;AAAAAAAAAAAAAAAAAABbQ29udGVudF9UeXBlc10ueG1sUEsBAi0AFAAGAAgAAAAhAFr0LFu/AAAA&#13;&#10;FQEAAAsAAAAAAAAAAAAAAAAAHwEAAF9yZWxzLy5yZWxzUEsBAi0AFAAGAAgAAAAhAPFFaM7KAAAA&#13;&#10;4QAAAA8AAAAAAAAAAAAAAAAABwIAAGRycy9kb3ducmV2LnhtbFBLBQYAAAAAAwADALcAAAD+AgAA&#13;&#10;AAA=&#13;&#10;" filled="f" stroked="f">
                    <v:textbox inset="0,0,0,0">
                      <w:txbxContent>
                        <w:p w14:paraId="75001153" w14:textId="77777777" w:rsidR="00FD4F2C" w:rsidRDefault="00FD4F2C" w:rsidP="00FD4F2C">
                          <w:pPr>
                            <w:spacing w:after="160" w:line="259" w:lineRule="auto"/>
                          </w:pPr>
                          <w:r>
                            <w:t xml:space="preserve"> </w:t>
                          </w:r>
                        </w:p>
                      </w:txbxContent>
                    </v:textbox>
                  </v:rect>
                  <v:rect id="Rectangle 376" o:spid="_x0000_s1042" style="position:absolute;left:25938;top:25834;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mBkyQAAAOEAAAAPAAAAZHJzL2Rvd25yZXYueG1sRI9Li8JA&#13;&#10;EITvC/6HoYW9rZNV8BEdRXygRx8Lrrcm0yZhMz0hM2uiv94RBC8FRVFfUZNZYwpxpcrllhV8dyIQ&#13;&#10;xInVOacKfo7rryEI55E1FpZJwY0czKatjwnG2ta8p+vBpyJA2MWoIPO+jKV0SUYGXceWxCG72Mqg&#13;&#10;D7ZKpa6wDnBTyG4U9aXBnMNChiUtMkr+Dv9GwWZYzn+39l6nxeq8Oe1Oo+Vx5JX6bDfLcZD5GISn&#13;&#10;xr8bL8RWK+gN+vB8FN6AnD4AAAD//wMAUEsBAi0AFAAGAAgAAAAhANvh9svuAAAAhQEAABMAAAAA&#13;&#10;AAAAAAAAAAAAAAAAAFtDb250ZW50X1R5cGVzXS54bWxQSwECLQAUAAYACAAAACEAWvQsW78AAAAV&#13;&#10;AQAACwAAAAAAAAAAAAAAAAAfAQAAX3JlbHMvLnJlbHNQSwECLQAUAAYACAAAACEAhE5gZMkAAADh&#13;&#10;AAAADwAAAAAAAAAAAAAAAAAHAgAAZHJzL2Rvd25yZXYueG1sUEsFBgAAAAADAAMAtwAAAP0CAAAA&#13;&#10;AA==&#13;&#10;" filled="f" stroked="f">
                    <v:textbox inset="0,0,0,0">
                      <w:txbxContent>
                        <w:p w14:paraId="1EA58109" w14:textId="77777777" w:rsidR="00FD4F2C" w:rsidRDefault="00FD4F2C" w:rsidP="00FD4F2C">
                          <w:pPr>
                            <w:spacing w:after="160" w:line="259" w:lineRule="auto"/>
                          </w:pPr>
                          <w:r>
                            <w:rPr>
                              <w:color w:val="44546A"/>
                              <w:sz w:val="18"/>
                            </w:rPr>
                            <w:t xml:space="preserve"> </w:t>
                          </w:r>
                        </w:p>
                      </w:txbxContent>
                    </v:textbox>
                  </v:rect>
                  <v:rect id="Rectangle 383" o:spid="_x0000_s1043" style="position:absolute;left:4846;top:28455;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LPbyAAAAOEAAAAPAAAAZHJzL2Rvd25yZXYueG1sRI9Pi8Iw&#13;&#10;FMTvgt8hPMGbpiostRpF1EWP/gN3b4/mbVu2eSlN1tb99EYQvAwMw/yGmS9bU4ob1a6wrGA0jEAQ&#13;&#10;p1YXnCm4nD8HMQjnkTWWlknBnRwsF93OHBNtGz7S7eQzESDsElSQe18lUro0J4NuaCvikP3Y2qAP&#13;&#10;ts6krrEJcFPKcRR9SIMFh4UcK1rnlP6e/oyCXVytvvb2v8nK7ffuerhON+epV6rfazezIKsZCE+t&#13;&#10;fzdeiL1WMIkn8HwU3oBcPAAAAP//AwBQSwECLQAUAAYACAAAACEA2+H2y+4AAACFAQAAEwAAAAAA&#13;&#10;AAAAAAAAAAAAAAAAW0NvbnRlbnRfVHlwZXNdLnhtbFBLAQItABQABgAIAAAAIQBa9CxbvwAAABUB&#13;&#10;AAALAAAAAAAAAAAAAAAAAB8BAABfcmVscy8ucmVsc1BLAQItABQABgAIAAAAIQCh7LPbyAAAAOEA&#13;&#10;AAAPAAAAAAAAAAAAAAAAAAcCAABkcnMvZG93bnJldi54bWxQSwUGAAAAAAMAAwC3AAAA/AIAAAAA&#13;&#10;" filled="f" stroked="f">
                    <v:textbox inset="0,0,0,0">
                      <w:txbxContent>
                        <w:p w14:paraId="4E53EEB1" w14:textId="77777777" w:rsidR="00FD4F2C" w:rsidRDefault="00FD4F2C" w:rsidP="00FD4F2C">
                          <w:pPr>
                            <w:spacing w:after="160" w:line="259" w:lineRule="auto"/>
                          </w:pPr>
                          <w:r>
                            <w:rPr>
                              <w:color w:val="44546A"/>
                              <w:sz w:val="18"/>
                            </w:rPr>
                            <w:t xml:space="preserve"> </w:t>
                          </w:r>
                        </w:p>
                      </w:txbxContent>
                    </v:textbox>
                  </v:rect>
                  <v:rect id="Rectangle 391" o:spid="_x0000_s1044" style="position:absolute;left:21305;top:29796;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qx7qyAAAAOEAAAAPAAAAZHJzL2Rvd25yZXYueG1sRI9Pi8Iw&#13;&#10;FMTvwn6H8Ba8aeouiK1GkdVFj/5ZUG+P5tkWm5fSRFv99EYQ9jIwDPMbZjJrTSluVLvCsoJBPwJB&#13;&#10;nFpdcKbgb//bG4FwHlljaZkU3MnBbPrRmWCibcNbuu18JgKEXYIKcu+rREqX5mTQ9W1FHLKzrQ36&#13;&#10;YOtM6hqbADel/IqioTRYcFjIsaKfnNLL7moUrEbV/Li2jyYrl6fVYXOIF/vYK9X9bBfjIPMxCE+t&#13;&#10;/2+8EWut4DsewOtReANy+gQAAP//AwBQSwECLQAUAAYACAAAACEA2+H2y+4AAACFAQAAEwAAAAAA&#13;&#10;AAAAAAAAAAAAAAAAW0NvbnRlbnRfVHlwZXNdLnhtbFBLAQItABQABgAIAAAAIQBa9CxbvwAAABUB&#13;&#10;AAALAAAAAAAAAAAAAAAAAB8BAABfcmVscy8ucmVsc1BLAQItABQABgAIAAAAIQC7qx7qyAAAAOEA&#13;&#10;AAAPAAAAAAAAAAAAAAAAAAcCAABkcnMvZG93bnJldi54bWxQSwUGAAAAAAMAAwC3AAAA/AIAAAAA&#13;&#10;" filled="f" stroked="f">
                    <v:textbox inset="0,0,0,0">
                      <w:txbxContent>
                        <w:p w14:paraId="04F8CD87" w14:textId="77777777" w:rsidR="00FD4F2C" w:rsidRDefault="00FD4F2C" w:rsidP="00FD4F2C">
                          <w:pPr>
                            <w:spacing w:after="160" w:line="259" w:lineRule="auto"/>
                          </w:pPr>
                          <w:r>
                            <w:rPr>
                              <w:sz w:val="18"/>
                            </w:rPr>
                            <w:t xml:space="preserve"> </w:t>
                          </w:r>
                        </w:p>
                      </w:txbxContent>
                    </v:textbox>
                  </v:rect>
                  <v:shape id="Shape 392" o:spid="_x0000_s1045" style="position:absolute;left:10028;top:16246;width:8883;height:2954;visibility:visible;mso-wrap-style:square;v-text-anchor:top" coordsize="888326,2954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cyzAAAAOEAAAAPAAAAZHJzL2Rvd25yZXYueG1sRI9bawIx&#13;&#10;FITfC/0P4RT6VrNVsHU1ihe2agXBy0MfD5vj7rbJyXaT6vrvm0LBl4FhmG+Y0aS1Rpyp8ZVjBc+d&#13;&#10;BARx7nTFhYLjIXt6BeEDskbjmBRcycNkfH83wlS7C+/ovA+FiBD2KSooQ6hTKX1ekkXfcTVxzE6u&#13;&#10;sRiibQqpG7xEuDWymyR9abHiuFBiTfOS8q/9j1Xw1l+/L7fbz9UmW86y2fRkPr5fjFKPD+1iGGU6&#13;&#10;BBGoDbfGP2KlFfQGXfh7FN+AHP8CAAD//wMAUEsBAi0AFAAGAAgAAAAhANvh9svuAAAAhQEAABMA&#13;&#10;AAAAAAAAAAAAAAAAAAAAAFtDb250ZW50X1R5cGVzXS54bWxQSwECLQAUAAYACAAAACEAWvQsW78A&#13;&#10;AAAVAQAACwAAAAAAAAAAAAAAAAAfAQAAX3JlbHMvLnJlbHNQSwECLQAUAAYACAAAACEAW/8HMswA&#13;&#10;AADhAAAADwAAAAAAAAAAAAAAAAAHAgAAZHJzL2Rvd25yZXYueG1sUEsFBgAAAAADAAMAtwAAAAAD&#13;&#10;AAAAAA==&#13;&#10;" path="m36712,l76187,75497r-35002,635l41374,92439r103,26418l41513,145825r1095,6085l45844,157978r5564,6333l59310,170804r10141,6537l81767,183881r14360,6484l112491,196792r18213,6317l150758,209327r21825,6103l172509,215412r23465,5958l220919,227150r26521,5630l247388,232770r27923,5442l275264,238203r29204,5233l334954,248464r31612,4793l433024,262116r-69,-10l503178,269899r73294,6611l652231,281838r77668,3939l808768,288218r79558,838l888258,295406r-79611,-839l729626,292122r-77774,-3946l575946,282839r-73419,-6623l432219,268413r-66570,-8871l333944,254733r-30533,-5034l274119,244449r-27971,-5453l219570,233356r-25104,-5817l170909,221557r-21932,-6134l128743,209148r-18463,-6402l93664,196221,78960,189581,66237,182823,55556,175938r-8576,-7047l40587,161614r-4052,-7599l35165,146400r-38,-27534l35024,92475r,26l34836,76247,,76878,36712,xe" fillcolor="black" stroked="f" strokeweight="0">
                    <v:stroke miterlimit="83231f" joinstyle="miter"/>
                    <v:path arrowok="t" textboxrect="0,0,888326,295406"/>
                  </v:shape>
                  <v:shape id="Shape 393" o:spid="_x0000_s1046" style="position:absolute;left:9073;top:6544;width:8349;height:2822;visibility:visible;mso-wrap-style:square;v-text-anchor:top" coordsize="834904,2822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sY46yAAAAOEAAAAPAAAAZHJzL2Rvd25yZXYueG1sRI9Ba8JA&#13;&#10;FITvgv9heUIvorutIBpdpUSEHqsWen1mn0lM9m3Irib++25B8DIwDPMNs972thZ3an3pWMP7VIEg&#13;&#10;zpwpOdfwc9pPFiB8QDZYOyYND/Kw3QwHa0yM6/hA92PIRYSwT1BDEUKTSOmzgiz6qWuIY3ZxrcUQ&#13;&#10;bZtL02IX4baWH0rNpcWS40KBDaUFZdXxZjWk32m3qMbj6vdqHtfzcl6p/Vlp/Tbqd6sonysQgfrw&#13;&#10;ajwRX0bDbDmD/0fxDcjNHwAAAP//AwBQSwECLQAUAAYACAAAACEA2+H2y+4AAACFAQAAEwAAAAAA&#13;&#10;AAAAAAAAAAAAAAAAW0NvbnRlbnRfVHlwZXNdLnhtbFBLAQItABQABgAIAAAAIQBa9CxbvwAAABUB&#13;&#10;AAALAAAAAAAAAAAAAAAAAB8BAABfcmVscy8ucmVsc1BLAQItABQABgAIAAAAIQAssY46yAAAAOEA&#13;&#10;AAAPAAAAAAAAAAAAAAAAAAcCAABkcnMvZG93bnJldi54bWxQSwUGAAAAAAMAAwC3AAAA/AIAAAAA&#13;&#10;" path="m758368,r76536,37419l759047,76198r-311,-34925l757061,41288r54,l679852,43312r53,-2l603883,46574r-74177,4416l457966,56468r56,-4l389308,62919r-65043,7340l324314,70253r-30980,3976l293369,74224r-29836,4166l263570,78385r-28580,4336l207709,87222r-25950,4663l181808,91875r-24486,4804l134425,101601r-21344,5053l93426,111813r-17822,5234l59608,122364r-14084,5384l33463,133170r-9929,5418l15822,143953r-5390,5194l7373,154003r-1015,4776l6629,180996r776,21776l8605,223093r1563,18276l12004,256701r2038,11755l15072,272619r983,2867l16641,276527r433,262l16926,277033r125,222l16891,277090r-3105,5131l11924,281094r-1689,-3004l8976,274419,7822,269756,5719,257625,3848,242004,2273,223586,1060,203058,279,181115,,158147r1397,-6571l5470,145111r6310,-6083l20188,133180r10449,-5702l43080,121885r14377,-5497l73707,110985r18056,-5300l111554,100489r21454,-5079l156051,90457r24559,-4818l206611,80966r27367,-4514l262636,72103r29873,-4169l323529,63951r65134,-7349l457455,50140r71835,-5487l603561,40232r76097,-3267l756976,34939r1703,-15l758368,xe" fillcolor="black" stroked="f" strokeweight="0">
                    <v:stroke miterlimit="83231f" joinstyle="miter"/>
                    <v:path arrowok="t" textboxrect="0,0,834904,282221"/>
                  </v:shape>
                  <v:shape id="Picture 395" o:spid="_x0000_s1047" type="#_x0000_t75" style="position:absolute;left:12070;top:19780;width:5059;height:17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Xn1yAAAAOEAAAAPAAAAZHJzL2Rvd25yZXYueG1sRI9bi8Iw&#13;&#10;FITfF/wP4Qi+ranKrrUaxQuCL8vi9fnQHJtic1KaqN1/bxYW9mVgGOYbZrZobSUe1PjSsYJBPwFB&#13;&#10;nDtdcqHgdNy+pyB8QNZYOSYFP+RhMe+8zTDT7sl7ehxCISKEfYYKTAh1JqXPDVn0fVcTx+zqGosh&#13;&#10;2qaQusFnhNtKDpPkU1osOS4YrGltKL8d7lbB6vw1HqRsVn7/3d7NeJSfwyVVqtdtN9MoyymIQG34&#13;&#10;b/whdlrBaPIBv4/iG5DzFwAAAP//AwBQSwECLQAUAAYACAAAACEA2+H2y+4AAACFAQAAEwAAAAAA&#13;&#10;AAAAAAAAAAAAAAAAW0NvbnRlbnRfVHlwZXNdLnhtbFBLAQItABQABgAIAAAAIQBa9CxbvwAAABUB&#13;&#10;AAALAAAAAAAAAAAAAAAAAB8BAABfcmVscy8ucmVsc1BLAQItABQABgAIAAAAIQAy/Xn1yAAAAOEA&#13;&#10;AAAPAAAAAAAAAAAAAAAAAAcCAABkcnMvZG93bnJldi54bWxQSwUGAAAAAAMAAwC3AAAA/AIAAAAA&#13;&#10;">
                    <v:imagedata r:id="rId17" o:title=""/>
                  </v:shape>
                  <v:rect id="Rectangle 396" o:spid="_x0000_s1048" style="position:absolute;left:12954;top:19812;width:3217;height:18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QoaeyAAAAOEAAAAPAAAAZHJzL2Rvd25yZXYueG1sRI9Pi8Iw&#13;&#10;FMTvC/sdwlvwtqarILYaRVZFj/5ZUG+P5tkWm5fSRFv99EYQ9jIwDPMbZjxtTSluVLvCsoKfbgSC&#13;&#10;OLW64EzB3375PQThPLLG0jIpuJOD6eTzY4yJtg1v6bbzmQgQdgkqyL2vEildmpNB17UVccjOtjbo&#13;&#10;g60zqWtsAtyUshdFA2mw4LCQY0W/OaWX3dUoWA2r2XFtH01WLk6rw+YQz/exV6rz1c5HQWYjEJ5a&#13;&#10;/994I9ZaQT8ewOtReANy8gQAAP//AwBQSwECLQAUAAYACAAAACEA2+H2y+4AAACFAQAAEwAAAAAA&#13;&#10;AAAAAAAAAAAAAAAAW0NvbnRlbnRfVHlwZXNdLnhtbFBLAQItABQABgAIAAAAIQBa9CxbvwAAABUB&#13;&#10;AAALAAAAAAAAAAAAAAAAAB8BAABfcmVscy8ucmVsc1BLAQItABQABgAIAAAAIQA0QoaeyAAAAOEA&#13;&#10;AAAPAAAAAAAAAAAAAAAAAAcCAABkcnMvZG93bnJldi54bWxQSwUGAAAAAAMAAwC3AAAA/AIAAAAA&#13;&#10;" filled="f" stroked="f">
                    <v:textbox inset="0,0,0,0">
                      <w:txbxContent>
                        <w:p w14:paraId="57F1639F" w14:textId="77777777" w:rsidR="00FD4F2C" w:rsidRDefault="00FD4F2C" w:rsidP="00FD4F2C">
                          <w:pPr>
                            <w:spacing w:after="160" w:line="259" w:lineRule="auto"/>
                          </w:pPr>
                          <w:r>
                            <w:rPr>
                              <w:sz w:val="20"/>
                            </w:rPr>
                            <w:t>ATP</w:t>
                          </w:r>
                        </w:p>
                      </w:txbxContent>
                    </v:textbox>
                  </v:rect>
                  <v:rect id="Rectangle 397" o:spid="_x0000_s1049" style="position:absolute;left:15361;top:19812;width:426;height:18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DiMFyQAAAOEAAAAPAAAAZHJzL2Rvd25yZXYueG1sRI9Pa8JA&#13;&#10;FMTvBb/D8oTe6sYWqomuIlrRY/0D6u2RfSbB7NuQXU3qp3cLgpeBYZjfMONpa0pxo9oVlhX0exEI&#13;&#10;4tTqgjMF+93yYwjCeWSNpWVS8EcOppPO2xgTbRve0G3rMxEg7BJUkHtfJVK6NCeDrmcr4pCdbW3Q&#13;&#10;B1tnUtfYBLgp5WcUfUuDBYeFHCua55RetlejYDWsZse1vTdZ+XNaHX4P8WIXe6Xeu+1iFGQ2AuGp&#13;&#10;9a/GE7HWCr7iAfw/Cm9ATh4AAAD//wMAUEsBAi0AFAAGAAgAAAAhANvh9svuAAAAhQEAABMAAAAA&#13;&#10;AAAAAAAAAAAAAAAAAFtDb250ZW50X1R5cGVzXS54bWxQSwECLQAUAAYACAAAACEAWvQsW78AAAAV&#13;&#10;AQAACwAAAAAAAAAAAAAAAAAfAQAAX3JlbHMvLnJlbHNQSwECLQAUAAYACAAAACEAWw4jBckAAADh&#13;&#10;AAAADwAAAAAAAAAAAAAAAAAHAgAAZHJzL2Rvd25yZXYueG1sUEsFBgAAAAADAAMAtwAAAP0CAAAA&#13;&#10;AA==&#13;&#10;" filled="f" stroked="f">
                    <v:textbox inset="0,0,0,0">
                      <w:txbxContent>
                        <w:p w14:paraId="6287B1B6" w14:textId="77777777" w:rsidR="00FD4F2C" w:rsidRDefault="00FD4F2C" w:rsidP="00FD4F2C">
                          <w:pPr>
                            <w:spacing w:after="160" w:line="259" w:lineRule="auto"/>
                          </w:pPr>
                          <w:r>
                            <w:rPr>
                              <w:sz w:val="20"/>
                            </w:rPr>
                            <w:t xml:space="preserve"> </w:t>
                          </w:r>
                        </w:p>
                      </w:txbxContent>
                    </v:textbox>
                  </v:rect>
                  <v:shape id="Picture 399" o:spid="_x0000_s1050" type="#_x0000_t75" style="position:absolute;left:10454;top:4692;width:5060;height:17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sHPwxwAAAOEAAAAPAAAAZHJzL2Rvd25yZXYueG1sRI9Pi8Iw&#13;&#10;FMTvC36H8ARva6qC1moU/yB4WRZd9fxonk2xeSlN1PrtzcLCXgaGYX7DzJetrcSDGl86VjDoJyCI&#13;&#10;c6dLLhScfnafKQgfkDVWjknBizwsF52POWbaPflAj2MoRISwz1CBCaHOpPS5IYu+72rimF1dYzFE&#13;&#10;2xRSN/iMcFvJYZKMpcWS44LBmjaG8tvxbhWsz1+TQcpm7Q/f7d1MRvk5XFKlet12O4uymoEI1Ib/&#13;&#10;xh9irxWMplP4fRTfgFy8AQAA//8DAFBLAQItABQABgAIAAAAIQDb4fbL7gAAAIUBAAATAAAAAAAA&#13;&#10;AAAAAAAAAAAAAABbQ29udGVudF9UeXBlc10ueG1sUEsBAi0AFAAGAAgAAAAhAFr0LFu/AAAAFQEA&#13;&#10;AAsAAAAAAAAAAAAAAAAAHwEAAF9yZWxzLy5yZWxzUEsBAi0AFAAGAAgAAAAhALOwc/DHAAAA4QAA&#13;&#10;AA8AAAAAAAAAAAAAAAAABwIAAGRycy9kb3ducmV2LnhtbFBLBQYAAAAAAwADALcAAAD7AgAAAAA=&#13;&#10;">
                    <v:imagedata r:id="rId17" o:title=""/>
                  </v:shape>
                  <v:rect id="Rectangle 400" o:spid="_x0000_s1051" style="position:absolute;left:11369;top:4725;width:1229;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R+OTyAAAAOEAAAAPAAAAZHJzL2Rvd25yZXYueG1sRI9Ba8JA&#13;&#10;EIXvBf/DMkJvdVMR0egqohU9WhW0tyE7TUKzsyG7Nam/3jkUvAw8hvc9vvmyc5W6URNKzwbeBwko&#13;&#10;4szbknMD59P2bQIqRGSLlWcy8EcBloveyxxT61v+pNsx5kogHFI0UMRYp1qHrCCHYeBrYvl9+8Zh&#13;&#10;lNjk2jbYCtxVepgkY+2wZFkosKZ1QdnP8dcZ2E3q1XXv721efXztLofLdHOaRmNe+91mJmc1AxWp&#13;&#10;i8/GP2JvDYwScRAjsQG9eAAAAP//AwBQSwECLQAUAAYACAAAACEA2+H2y+4AAACFAQAAEwAAAAAA&#13;&#10;AAAAAAAAAAAAAAAAW0NvbnRlbnRfVHlwZXNdLnhtbFBLAQItABQABgAIAAAAIQBa9CxbvwAAABUB&#13;&#10;AAALAAAAAAAAAAAAAAAAAB8BAABfcmVscy8ucmVsc1BLAQItABQABgAIAAAAIQD8R+OTyAAAAOEA&#13;&#10;AAAPAAAAAAAAAAAAAAAAAAcCAABkcnMvZG93bnJldi54bWxQSwUGAAAAAAMAAwC3AAAA/AIAAAAA&#13;&#10;" filled="f" stroked="f">
                    <v:textbox inset="0,0,0,0">
                      <w:txbxContent>
                        <w:p w14:paraId="0AB982FD" w14:textId="77777777" w:rsidR="00FD4F2C" w:rsidRDefault="00FD4F2C" w:rsidP="00FD4F2C">
                          <w:pPr>
                            <w:spacing w:after="160" w:line="259" w:lineRule="auto"/>
                          </w:pPr>
                          <w:r>
                            <w:rPr>
                              <w:sz w:val="20"/>
                            </w:rPr>
                            <w:t>A</w:t>
                          </w:r>
                        </w:p>
                      </w:txbxContent>
                    </v:textbox>
                  </v:rect>
                  <v:rect id="Rectangle 401" o:spid="_x0000_s1052" style="position:absolute;left:12283;top:4725;width:1229;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0YIyAAAAOEAAAAPAAAAZHJzL2Rvd25yZXYueG1sRI9Bi8Iw&#13;&#10;FITvgv8hPMGbpsoiWo0iuose1S64e3s0z7bYvJQma6u/3gjCXgaGYb5hFqvWlOJGtSssKxgNIxDE&#13;&#10;qdUFZwq+k6/BFITzyBpLy6TgTg5Wy25ngbG2DR/pdvKZCBB2MSrIva9iKV2ak0E3tBVxyC62NuiD&#13;&#10;rTOpa2wC3JRyHEUTabDgsJBjRZuc0uvpzyjYTav1z94+mqz8/N2dD+fZNpl5pfq9djsPsp6D8NT6&#13;&#10;/8YbsdcKPqIRvB6FNyCXTwAAAP//AwBQSwECLQAUAAYACAAAACEA2+H2y+4AAACFAQAAEwAAAAAA&#13;&#10;AAAAAAAAAAAAAAAAW0NvbnRlbnRfVHlwZXNdLnhtbFBLAQItABQABgAIAAAAIQBa9CxbvwAAABUB&#13;&#10;AAALAAAAAAAAAAAAAAAAAB8BAABfcmVscy8ucmVsc1BLAQItABQABgAIAAAAIQCTC0YIyAAAAOEA&#13;&#10;AAAPAAAAAAAAAAAAAAAAAAcCAABkcnMvZG93bnJldi54bWxQSwUGAAAAAAMAAwC3AAAA/AIAAAAA&#13;&#10;" filled="f" stroked="f">
                    <v:textbox inset="0,0,0,0">
                      <w:txbxContent>
                        <w:p w14:paraId="09E2DEA8" w14:textId="77777777" w:rsidR="00FD4F2C" w:rsidRDefault="00FD4F2C" w:rsidP="00FD4F2C">
                          <w:pPr>
                            <w:spacing w:after="160" w:line="259" w:lineRule="auto"/>
                          </w:pPr>
                          <w:r>
                            <w:rPr>
                              <w:sz w:val="20"/>
                            </w:rPr>
                            <w:t>D</w:t>
                          </w:r>
                        </w:p>
                      </w:txbxContent>
                    </v:textbox>
                  </v:rect>
                  <v:rect id="Rectangle 402" o:spid="_x0000_s1053" style="position:absolute;left:13197;top:4725;width:947;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2dh/xwAAAOEAAAAPAAAAZHJzL2Rvd25yZXYueG1sRI9Bi8Iw&#13;&#10;FITvwv6H8ARvmioiWo0iq6JHVxfU26N5tsXmpTTRVn+9WRD2MjAM8w0zWzSmEA+qXG5ZQb8XgSBO&#13;&#10;rM45VfB73HTHIJxH1lhYJgVPcrCYf7VmGGtb8w89Dj4VAcIuRgWZ92UspUsyMuh6tiQO2dVWBn2w&#13;&#10;VSp1hXWAm0IOomgkDeYcFjIs6Tuj5Ha4GwXbcbk87+yrTov1ZXvanyar48Qr1Wk3q2mQ5RSEp8b/&#13;&#10;Nz6InVYwjAbw9yi8ATl/AwAA//8DAFBLAQItABQABgAIAAAAIQDb4fbL7gAAAIUBAAATAAAAAAAA&#13;&#10;AAAAAAAAAAAAAABbQ29udGVudF9UeXBlc10ueG1sUEsBAi0AFAAGAAgAAAAhAFr0LFu/AAAAFQEA&#13;&#10;AAsAAAAAAAAAAAAAAAAAHwEAAF9yZWxzLy5yZWxzUEsBAi0AFAAGAAgAAAAhAGPZ2H/HAAAA4QAA&#13;&#10;AA8AAAAAAAAAAAAAAAAABwIAAGRycy9kb3ducmV2LnhtbFBLBQYAAAAAAwADALcAAAD7AgAAAAA=&#13;&#10;" filled="f" stroked="f">
                    <v:textbox inset="0,0,0,0">
                      <w:txbxContent>
                        <w:p w14:paraId="5F849617" w14:textId="77777777" w:rsidR="00FD4F2C" w:rsidRDefault="00FD4F2C" w:rsidP="00FD4F2C">
                          <w:pPr>
                            <w:spacing w:after="160" w:line="259" w:lineRule="auto"/>
                          </w:pPr>
                          <w:r>
                            <w:rPr>
                              <w:sz w:val="20"/>
                            </w:rPr>
                            <w:t>P</w:t>
                          </w:r>
                        </w:p>
                      </w:txbxContent>
                    </v:textbox>
                  </v:rect>
                  <v:rect id="Rectangle 403" o:spid="_x0000_s1054" style="position:absolute;left:13898;top:4725;width:426;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lX3kyQAAAOEAAAAPAAAAZHJzL2Rvd25yZXYueG1sRI9Li8JA&#13;&#10;EITvgv9haGFvOtEV0ego4gM9+lhw99Zk2iSY6QmZ0cT99TuCsJeCoqivqNmiMYV4UOVyywr6vQgE&#13;&#10;cWJ1zqmCr/O2OwbhPLLGwjIpeJKDxbzdmmGsbc1Hepx8KgKEXYwKMu/LWEqXZGTQ9WxJHLKrrQz6&#13;&#10;YKtU6grrADeFHETRSBrMOSxkWNIqo+R2uhsFu3G5/N7b3zotNj+7y+EyWZ8nXqmPTrOeBllOQXhq&#13;&#10;/H/jjdhrBcPoE16PwhuQ8z8AAAD//wMAUEsBAi0AFAAGAAgAAAAhANvh9svuAAAAhQEAABMAAAAA&#13;&#10;AAAAAAAAAAAAAAAAAFtDb250ZW50X1R5cGVzXS54bWxQSwECLQAUAAYACAAAACEAWvQsW78AAAAV&#13;&#10;AQAACwAAAAAAAAAAAAAAAAAfAQAAX3JlbHMvLnJlbHNQSwECLQAUAAYACAAAACEADJV95MkAAADh&#13;&#10;AAAADwAAAAAAAAAAAAAAAAAHAgAAZHJzL2Rvd25yZXYueG1sUEsFBgAAAAADAAMAtwAAAP0CAAAA&#13;&#10;AA==&#13;&#10;" filled="f" stroked="f">
                    <v:textbox inset="0,0,0,0">
                      <w:txbxContent>
                        <w:p w14:paraId="7C7EDFFF" w14:textId="77777777" w:rsidR="00FD4F2C" w:rsidRDefault="00FD4F2C" w:rsidP="00FD4F2C">
                          <w:pPr>
                            <w:spacing w:after="160" w:line="259" w:lineRule="auto"/>
                          </w:pPr>
                          <w:r>
                            <w:rPr>
                              <w:sz w:val="20"/>
                            </w:rPr>
                            <w:t xml:space="preserve"> </w:t>
                          </w:r>
                        </w:p>
                      </w:txbxContent>
                    </v:textbox>
                  </v:rect>
                </v:group>
                <v:shape id="Text Box 39" o:spid="_x0000_s1055" type="#_x0000_t202" style="position:absolute;left:-2006;top:20522;width:48592;height:101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3g6EygAAAOAAAAAPAAAAZHJzL2Rvd25yZXYueG1sRI9Ba8JA&#13;&#10;FITvBf/D8oTe6kZFsUlWkYi0FHsw9dLbM/tMgtm3MbvV2F/fLRR6GRiG+YZJV71pxJU6V1tWMB5F&#13;&#10;IIgLq2suFRw+tk8LEM4ja2wsk4I7OVgtBw8pxtreeE/X3JciQNjFqKDyvo2ldEVFBt3ItsQhO9nO&#13;&#10;oA+2K6Xu8BbgppGTKJpLgzWHhQpbyioqzvmXUfCWbd9xf5yYxXeTvexO6/Zy+Jwp9TjsN0mQdQLC&#13;&#10;U+//G3+IV61g+gy/h8IZkMsfAAAA//8DAFBLAQItABQABgAIAAAAIQDb4fbL7gAAAIUBAAATAAAA&#13;&#10;AAAAAAAAAAAAAAAAAABbQ29udGVudF9UeXBlc10ueG1sUEsBAi0AFAAGAAgAAAAhAFr0LFu/AAAA&#13;&#10;FQEAAAsAAAAAAAAAAAAAAAAAHwEAAF9yZWxzLy5yZWxzUEsBAi0AFAAGAAgAAAAhAMjeDoTKAAAA&#13;&#10;4AAAAA8AAAAAAAAAAAAAAAAABwIAAGRycy9kb3ducmV2LnhtbFBLBQYAAAAAAwADALcAAAD+AgAA&#13;&#10;AAA=&#13;&#10;" filled="f" stroked="f" strokeweight=".5pt">
                  <v:textbox>
                    <w:txbxContent>
                      <w:p w14:paraId="2A642C34" w14:textId="77777777" w:rsidR="00FD4F2C" w:rsidRDefault="00FD4F2C" w:rsidP="00FD4F2C">
                        <w:pPr>
                          <w:keepNext/>
                          <w:spacing w:line="356" w:lineRule="auto"/>
                          <w:ind w:left="-5"/>
                        </w:pPr>
                      </w:p>
                      <w:p w14:paraId="60009663" w14:textId="77777777" w:rsidR="00FD4F2C" w:rsidRPr="00E6329E" w:rsidRDefault="00FD4F2C" w:rsidP="00FD4F2C">
                        <w:pPr>
                          <w:pStyle w:val="Caption"/>
                        </w:pPr>
                        <w:r>
                          <w:t xml:space="preserve">Figure </w:t>
                        </w:r>
                        <w:fldSimple w:instr=" SEQ Figure \* ARABIC ">
                          <w:r>
                            <w:rPr>
                              <w:noProof/>
                            </w:rPr>
                            <w:t>2</w:t>
                          </w:r>
                        </w:fldSimple>
                        <w:r>
                          <w:t xml:space="preserve"> Simplified schematic of our proposed liposome design. The TX/TL system will be the metabolic process using ATP and the ATP rheostat machinery will be able to re-energize the system. Image of the ATP rheostat machinery adapted from Opgenorth et al. [7]</w:t>
                        </w:r>
                      </w:p>
                    </w:txbxContent>
                  </v:textbox>
                </v:shape>
                <w10:wrap type="topAndBottom"/>
              </v:group>
            </w:pict>
          </mc:Fallback>
        </mc:AlternateContent>
      </w:r>
    </w:p>
    <w:p w14:paraId="07BD9DD8" w14:textId="1D34BED1" w:rsidR="008520CD" w:rsidRDefault="008520CD" w:rsidP="008F37B3">
      <w:pPr>
        <w:spacing w:line="356" w:lineRule="auto"/>
        <w:rPr>
          <w:iCs/>
        </w:rPr>
      </w:pPr>
    </w:p>
    <w:p w14:paraId="105D0B83" w14:textId="1AAE7D07" w:rsidR="001253CD" w:rsidRDefault="001253CD" w:rsidP="001F4FEF">
      <w:pPr>
        <w:spacing w:line="356" w:lineRule="auto"/>
        <w:ind w:left="-5"/>
        <w:rPr>
          <w:b/>
          <w:bCs/>
          <w:iCs/>
        </w:rPr>
      </w:pPr>
      <w:r>
        <w:rPr>
          <w:b/>
          <w:bCs/>
          <w:iCs/>
        </w:rPr>
        <w:t>Progress</w:t>
      </w:r>
    </w:p>
    <w:p w14:paraId="5CE61417" w14:textId="5E117555" w:rsidR="003D3C3D" w:rsidRDefault="001253CD" w:rsidP="00E96AAF">
      <w:pPr>
        <w:spacing w:line="356" w:lineRule="auto"/>
        <w:ind w:left="-5"/>
        <w:rPr>
          <w:iCs/>
        </w:rPr>
      </w:pPr>
      <w:r>
        <w:rPr>
          <w:iCs/>
        </w:rPr>
        <w:tab/>
      </w:r>
      <w:r>
        <w:rPr>
          <w:iCs/>
        </w:rPr>
        <w:tab/>
      </w:r>
      <w:r>
        <w:rPr>
          <w:iCs/>
        </w:rPr>
        <w:tab/>
        <w:t>Thus far, we have successfully been able to model and simulate th</w:t>
      </w:r>
      <w:r w:rsidR="00054C4E">
        <w:rPr>
          <w:iCs/>
        </w:rPr>
        <w:t xml:space="preserve">e rheostat </w:t>
      </w:r>
      <w:r>
        <w:rPr>
          <w:iCs/>
        </w:rPr>
        <w:t xml:space="preserve">pathway </w:t>
      </w:r>
      <w:r>
        <w:rPr>
          <w:i/>
        </w:rPr>
        <w:t>in silico</w:t>
      </w:r>
      <w:r>
        <w:rPr>
          <w:iCs/>
        </w:rPr>
        <w:t xml:space="preserve">. </w:t>
      </w:r>
      <w:r w:rsidR="00054C4E">
        <w:rPr>
          <w:iCs/>
        </w:rPr>
        <w:t xml:space="preserve">Our initial modeling approach was as follows: (1) Model a simplified version of the pathway in bioscrape. Use this technique to choose an enzymatic mechanism. (2) Model </w:t>
      </w:r>
      <w:r w:rsidR="00054C4E">
        <w:rPr>
          <w:iCs/>
        </w:rPr>
        <w:lastRenderedPageBreak/>
        <w:t xml:space="preserve">the simplified pathway in </w:t>
      </w:r>
      <w:proofErr w:type="spellStart"/>
      <w:r w:rsidR="00054C4E">
        <w:rPr>
          <w:iCs/>
        </w:rPr>
        <w:t>BioCRNPyler</w:t>
      </w:r>
      <w:proofErr w:type="spellEnd"/>
      <w:r w:rsidR="00054C4E">
        <w:rPr>
          <w:iCs/>
        </w:rPr>
        <w:t xml:space="preserve"> by developing a new mechanism and components (objects that </w:t>
      </w:r>
      <w:proofErr w:type="spellStart"/>
      <w:r w:rsidR="00054C4E">
        <w:rPr>
          <w:iCs/>
        </w:rPr>
        <w:t>BioCRNPyler</w:t>
      </w:r>
      <w:proofErr w:type="spellEnd"/>
      <w:r w:rsidR="00054C4E">
        <w:rPr>
          <w:iCs/>
        </w:rPr>
        <w:t xml:space="preserve"> uses for its simulations). (3) Model the entire pathway in </w:t>
      </w:r>
      <w:proofErr w:type="spellStart"/>
      <w:r w:rsidR="00054C4E">
        <w:rPr>
          <w:iCs/>
        </w:rPr>
        <w:t>BioCRNPyler</w:t>
      </w:r>
      <w:proofErr w:type="spellEnd"/>
      <w:r w:rsidR="00054C4E">
        <w:rPr>
          <w:iCs/>
        </w:rPr>
        <w:t xml:space="preserve">. The reason we chose </w:t>
      </w:r>
      <w:r w:rsidR="00E95502">
        <w:rPr>
          <w:iCs/>
        </w:rPr>
        <w:t>this approach</w:t>
      </w:r>
      <w:r w:rsidR="00054C4E">
        <w:rPr>
          <w:iCs/>
        </w:rPr>
        <w:t xml:space="preserve"> is multifaceted: to be able to theorize and choose an enzymatic mechanism by which we think the pathway proceeds and to simplify the coding process. By developing a new mechanism in </w:t>
      </w:r>
      <w:proofErr w:type="spellStart"/>
      <w:r w:rsidR="00054C4E">
        <w:rPr>
          <w:iCs/>
        </w:rPr>
        <w:t>BioCRNPyler</w:t>
      </w:r>
      <w:proofErr w:type="spellEnd"/>
      <w:r w:rsidR="00054C4E">
        <w:rPr>
          <w:iCs/>
        </w:rPr>
        <w:t xml:space="preserve">, we were able to reduce potential repetitive code and </w:t>
      </w:r>
      <w:r w:rsidR="00F357C4">
        <w:rPr>
          <w:iCs/>
        </w:rPr>
        <w:t>avoid errors</w:t>
      </w:r>
      <w:r w:rsidR="00054C4E">
        <w:rPr>
          <w:iCs/>
        </w:rPr>
        <w:t xml:space="preserve">. </w:t>
      </w:r>
      <w:r w:rsidR="00F357C4">
        <w:rPr>
          <w:iCs/>
        </w:rPr>
        <w:t>A description of the steps and outputs for each step follows.</w:t>
      </w:r>
    </w:p>
    <w:p w14:paraId="15AE9475" w14:textId="7F7C4935" w:rsidR="003D3C3D" w:rsidRDefault="00054C4E" w:rsidP="00E96AAF">
      <w:pPr>
        <w:spacing w:line="356" w:lineRule="auto"/>
        <w:ind w:left="-5"/>
        <w:rPr>
          <w:iCs/>
        </w:rPr>
      </w:pPr>
      <w:r>
        <w:rPr>
          <w:iCs/>
        </w:rPr>
        <w:tab/>
      </w:r>
      <w:r>
        <w:rPr>
          <w:iCs/>
        </w:rPr>
        <w:tab/>
      </w:r>
      <w:r>
        <w:rPr>
          <w:iCs/>
        </w:rPr>
        <w:tab/>
        <w:t>The entire rheostat pathway is shown in Figure 3a</w:t>
      </w:r>
      <w:r w:rsidR="001F2019">
        <w:rPr>
          <w:iCs/>
        </w:rPr>
        <w:t xml:space="preserve"> [7]</w:t>
      </w:r>
      <w:r>
        <w:rPr>
          <w:iCs/>
        </w:rPr>
        <w:t xml:space="preserve">. Figure 3b is a chemical reaction network of the simplified </w:t>
      </w:r>
      <w:r w:rsidR="00D975AB">
        <w:rPr>
          <w:iCs/>
        </w:rPr>
        <w:t xml:space="preserve">version of the rheostat </w:t>
      </w:r>
      <w:r>
        <w:rPr>
          <w:iCs/>
        </w:rPr>
        <w:t xml:space="preserve">pathway that we decided to begin with. </w:t>
      </w:r>
      <w:r w:rsidR="00226B63">
        <w:rPr>
          <w:iCs/>
        </w:rPr>
        <w:t xml:space="preserve">Note that the simplified pathway has an ATP leak reaction (ATP </w:t>
      </w:r>
      <w:r w:rsidR="00226B63" w:rsidRPr="00226B63">
        <w:rPr>
          <w:iCs/>
        </w:rPr>
        <w:sym w:font="Wingdings" w:char="F0E0"/>
      </w:r>
      <w:r w:rsidR="00226B63">
        <w:rPr>
          <w:iCs/>
        </w:rPr>
        <w:t xml:space="preserve"> ADP + P</w:t>
      </w:r>
      <w:r w:rsidR="00226B63">
        <w:rPr>
          <w:iCs/>
          <w:vertAlign w:val="subscript"/>
        </w:rPr>
        <w:t>i</w:t>
      </w:r>
      <w:r w:rsidR="00226B63">
        <w:rPr>
          <w:iCs/>
        </w:rPr>
        <w:t xml:space="preserve">). This leak reaction represents ATP hydrolysis by ATPase contamination as well as ATP </w:t>
      </w:r>
      <w:r w:rsidR="000755FC">
        <w:rPr>
          <w:iCs/>
        </w:rPr>
        <w:t>that is used</w:t>
      </w:r>
      <w:r w:rsidR="00226B63">
        <w:rPr>
          <w:iCs/>
        </w:rPr>
        <w:t xml:space="preserve"> by some anabolic process (such as </w:t>
      </w:r>
      <w:r w:rsidR="001E3746">
        <w:rPr>
          <w:iCs/>
        </w:rPr>
        <w:t>transcription and translation</w:t>
      </w:r>
      <w:r w:rsidR="00226B63">
        <w:rPr>
          <w:iCs/>
        </w:rPr>
        <w:t>)</w:t>
      </w:r>
      <w:r w:rsidR="002C640F">
        <w:rPr>
          <w:iCs/>
        </w:rPr>
        <w:t xml:space="preserve"> as a source of energy</w:t>
      </w:r>
      <w:r w:rsidR="00226B63">
        <w:rPr>
          <w:iCs/>
        </w:rPr>
        <w:t>.</w:t>
      </w:r>
      <w:r w:rsidR="00E3244C">
        <w:rPr>
          <w:iCs/>
        </w:rPr>
        <w:t xml:space="preserve"> At this point, it is important to identify an enzymatic mechanism that each step of the pathway follows. We propose three models, shown in Figure 4. They </w:t>
      </w:r>
      <w:r w:rsidR="005007CD">
        <w:rPr>
          <w:iCs/>
        </w:rPr>
        <w:t xml:space="preserve">describe the </w:t>
      </w:r>
      <w:r w:rsidR="00E3244C">
        <w:rPr>
          <w:iCs/>
        </w:rPr>
        <w:t xml:space="preserve">different orders </w:t>
      </w:r>
      <w:r w:rsidR="005007CD">
        <w:rPr>
          <w:iCs/>
        </w:rPr>
        <w:t>by</w:t>
      </w:r>
      <w:r w:rsidR="00E3244C">
        <w:rPr>
          <w:iCs/>
        </w:rPr>
        <w:t xml:space="preserve"> which substrates, fuels (</w:t>
      </w:r>
      <w:r w:rsidR="005007CD">
        <w:rPr>
          <w:iCs/>
        </w:rPr>
        <w:t xml:space="preserve">like </w:t>
      </w:r>
      <w:r w:rsidR="00E3244C">
        <w:rPr>
          <w:iCs/>
        </w:rPr>
        <w:t xml:space="preserve">metabolites such as ATP, ADP, NADPH), and enzymes can bind and transform to produce wastes and products. At this stage in the modeling, it was important to pick parameters for initial conditions and rate constants. We </w:t>
      </w:r>
      <w:r w:rsidR="00C27B4A">
        <w:rPr>
          <w:iCs/>
        </w:rPr>
        <w:t>used</w:t>
      </w:r>
      <w:r w:rsidR="00E3244C">
        <w:rPr>
          <w:iCs/>
        </w:rPr>
        <w:t xml:space="preserve"> an order-of-magnitude approach and chose parameter values that were fairly biologically relevant but perhaps not exact</w:t>
      </w:r>
      <w:r w:rsidR="00D427D8">
        <w:rPr>
          <w:iCs/>
        </w:rPr>
        <w:t xml:space="preserve">. </w:t>
      </w:r>
      <w:r w:rsidR="00E3244C">
        <w:rPr>
          <w:iCs/>
        </w:rPr>
        <w:t>We then simulated all three enzymatic mechanisms</w:t>
      </w:r>
      <w:r w:rsidR="005007CD">
        <w:rPr>
          <w:iCs/>
        </w:rPr>
        <w:t xml:space="preserve"> with the same parameters</w:t>
      </w:r>
      <w:r w:rsidR="00E3244C">
        <w:rPr>
          <w:iCs/>
        </w:rPr>
        <w:t xml:space="preserve"> using bioscrape</w:t>
      </w:r>
      <w:r w:rsidR="005007CD">
        <w:rPr>
          <w:iCs/>
        </w:rPr>
        <w:t xml:space="preserve">. The </w:t>
      </w:r>
      <w:r w:rsidR="00E3244C">
        <w:rPr>
          <w:iCs/>
        </w:rPr>
        <w:t>outputs are shown in Figure 5a. We perform</w:t>
      </w:r>
      <w:r w:rsidR="00C27B4A">
        <w:rPr>
          <w:iCs/>
        </w:rPr>
        <w:t>ed</w:t>
      </w:r>
      <w:r w:rsidR="00E3244C">
        <w:rPr>
          <w:iCs/>
        </w:rPr>
        <w:t xml:space="preserve"> two simulations</w:t>
      </w:r>
      <w:r w:rsidR="00C63083">
        <w:rPr>
          <w:iCs/>
        </w:rPr>
        <w:t xml:space="preserve">; one with the simplified rheostat equations and the ATP leak step and another with only the ATP leak step. Since the ATP leak step represents ATP used by some anabolic process, like TX/TL, we would expect the curves for ATP that arise from the rheostat </w:t>
      </w:r>
      <w:r w:rsidR="00010DA4">
        <w:rPr>
          <w:iCs/>
        </w:rPr>
        <w:t>+</w:t>
      </w:r>
      <w:r w:rsidR="00C63083">
        <w:rPr>
          <w:iCs/>
        </w:rPr>
        <w:t xml:space="preserve"> ATP leak simulations to last longer. As a rule of thumb, we </w:t>
      </w:r>
      <w:r w:rsidR="00C27B4A">
        <w:rPr>
          <w:iCs/>
        </w:rPr>
        <w:t>ascertain</w:t>
      </w:r>
      <w:r w:rsidR="00C63083">
        <w:rPr>
          <w:iCs/>
        </w:rPr>
        <w:t xml:space="preserve"> that the parameters for the ATP leak step are set such that ATP is completely consumed by 20 hours, </w:t>
      </w:r>
      <w:r w:rsidR="000D662E">
        <w:rPr>
          <w:iCs/>
        </w:rPr>
        <w:t xml:space="preserve">which </w:t>
      </w:r>
      <w:r w:rsidR="00C63083">
        <w:rPr>
          <w:iCs/>
        </w:rPr>
        <w:t xml:space="preserve">is experimentally </w:t>
      </w:r>
      <w:r w:rsidR="00010DA4">
        <w:rPr>
          <w:iCs/>
        </w:rPr>
        <w:t>observed</w:t>
      </w:r>
      <w:r w:rsidR="00C63083">
        <w:rPr>
          <w:iCs/>
        </w:rPr>
        <w:t xml:space="preserve">. In Figure 5a, we </w:t>
      </w:r>
      <w:r w:rsidR="00E3244C">
        <w:rPr>
          <w:iCs/>
        </w:rPr>
        <w:t xml:space="preserve">see that glucose is consumed and isobutanol is produced, as expected. </w:t>
      </w:r>
      <w:r w:rsidR="00C63083">
        <w:rPr>
          <w:iCs/>
        </w:rPr>
        <w:t xml:space="preserve">For the first model, we see that the ATP curve (rheostat </w:t>
      </w:r>
      <w:r w:rsidR="005A27D8">
        <w:rPr>
          <w:iCs/>
        </w:rPr>
        <w:t>+</w:t>
      </w:r>
      <w:r w:rsidR="00C63083">
        <w:rPr>
          <w:iCs/>
        </w:rPr>
        <w:t xml:space="preserve"> ATP leak</w:t>
      </w:r>
      <w:r w:rsidR="005A27D8">
        <w:rPr>
          <w:iCs/>
        </w:rPr>
        <w:t xml:space="preserve"> simulation</w:t>
      </w:r>
      <w:r w:rsidR="00C63083">
        <w:rPr>
          <w:iCs/>
        </w:rPr>
        <w:t>) lasts until about 40 hours, while the ATP only curve</w:t>
      </w:r>
      <w:r w:rsidR="005A27D8">
        <w:rPr>
          <w:iCs/>
        </w:rPr>
        <w:t xml:space="preserve"> (ATP leak only simulation)</w:t>
      </w:r>
      <w:r w:rsidR="00C63083">
        <w:rPr>
          <w:iCs/>
        </w:rPr>
        <w:t xml:space="preserve"> lasts for 20 hours. Through this model, we were able to </w:t>
      </w:r>
      <w:r w:rsidR="000861EB">
        <w:rPr>
          <w:iCs/>
        </w:rPr>
        <w:t>observe a doubling of</w:t>
      </w:r>
      <w:r w:rsidR="005773C3">
        <w:rPr>
          <w:iCs/>
        </w:rPr>
        <w:t xml:space="preserve"> the</w:t>
      </w:r>
      <w:r w:rsidR="00C63083">
        <w:rPr>
          <w:iCs/>
        </w:rPr>
        <w:t xml:space="preserve"> lifetime of ATP! For this reason, we chose to move forward with our modeling steps, using the first model (the 1 step model) as </w:t>
      </w:r>
      <w:r w:rsidR="00DA3D62">
        <w:rPr>
          <w:iCs/>
        </w:rPr>
        <w:t>the</w:t>
      </w:r>
      <w:r w:rsidR="00C63083">
        <w:rPr>
          <w:iCs/>
        </w:rPr>
        <w:t xml:space="preserve"> main enzymatic mechanism.</w:t>
      </w:r>
    </w:p>
    <w:p w14:paraId="4A59B9EC" w14:textId="5ECF1A1D" w:rsidR="003D3C3D" w:rsidRDefault="00C63083" w:rsidP="00E96AAF">
      <w:pPr>
        <w:spacing w:line="356" w:lineRule="auto"/>
        <w:ind w:left="-5"/>
        <w:rPr>
          <w:iCs/>
        </w:rPr>
      </w:pPr>
      <w:r>
        <w:rPr>
          <w:iCs/>
        </w:rPr>
        <w:lastRenderedPageBreak/>
        <w:tab/>
      </w:r>
      <w:r>
        <w:rPr>
          <w:iCs/>
        </w:rPr>
        <w:tab/>
      </w:r>
      <w:r>
        <w:rPr>
          <w:iCs/>
        </w:rPr>
        <w:tab/>
      </w:r>
      <w:r w:rsidR="007D095A">
        <w:rPr>
          <w:iCs/>
        </w:rPr>
        <w:t xml:space="preserve">We then implemented </w:t>
      </w:r>
      <w:r>
        <w:rPr>
          <w:iCs/>
        </w:rPr>
        <w:t xml:space="preserve">the simplified rheostat pathway in </w:t>
      </w:r>
      <w:proofErr w:type="spellStart"/>
      <w:r>
        <w:rPr>
          <w:iCs/>
        </w:rPr>
        <w:t>BioCRNPyler</w:t>
      </w:r>
      <w:proofErr w:type="spellEnd"/>
      <w:r>
        <w:rPr>
          <w:iCs/>
        </w:rPr>
        <w:t>.</w:t>
      </w:r>
      <w:r w:rsidR="00EA03C4">
        <w:rPr>
          <w:iCs/>
        </w:rPr>
        <w:t xml:space="preserve"> </w:t>
      </w:r>
      <w:r w:rsidR="00631120">
        <w:rPr>
          <w:iCs/>
        </w:rPr>
        <w:t xml:space="preserve">This software </w:t>
      </w:r>
      <w:r w:rsidR="002E35FB">
        <w:rPr>
          <w:iCs/>
        </w:rPr>
        <w:t>is</w:t>
      </w:r>
      <w:r w:rsidR="00F705FA">
        <w:rPr>
          <w:iCs/>
        </w:rPr>
        <w:t xml:space="preserve"> “A modular compiler for biological chemical reaction networks” [13]</w:t>
      </w:r>
      <w:r w:rsidR="002E35FB">
        <w:rPr>
          <w:iCs/>
        </w:rPr>
        <w:t>. It is largely an object oriented framework made synthetic and systems biology</w:t>
      </w:r>
      <w:r w:rsidR="007D095A">
        <w:rPr>
          <w:iCs/>
        </w:rPr>
        <w:t xml:space="preserve"> modeling</w:t>
      </w:r>
      <w:r w:rsidR="002E35FB">
        <w:rPr>
          <w:iCs/>
        </w:rPr>
        <w:t xml:space="preserve"> and can generate chemical reaction networks (CRN</w:t>
      </w:r>
      <w:r w:rsidR="000D662E">
        <w:rPr>
          <w:iCs/>
        </w:rPr>
        <w:t>s</w:t>
      </w:r>
      <w:r w:rsidR="002E35FB">
        <w:rPr>
          <w:iCs/>
        </w:rPr>
        <w:t xml:space="preserve">) from simple descriptions. There are three main parts of the modeling framework: (1) Mixtures, which </w:t>
      </w:r>
      <w:r w:rsidR="003D14FB">
        <w:rPr>
          <w:iCs/>
        </w:rPr>
        <w:t xml:space="preserve">are </w:t>
      </w:r>
      <w:r w:rsidR="002E35FB">
        <w:rPr>
          <w:iCs/>
        </w:rPr>
        <w:t>the context or environment the CRN is simulated in</w:t>
      </w:r>
      <w:r w:rsidR="00965412">
        <w:rPr>
          <w:iCs/>
        </w:rPr>
        <w:t xml:space="preserve"> (like </w:t>
      </w:r>
      <w:r w:rsidR="00965412">
        <w:rPr>
          <w:i/>
        </w:rPr>
        <w:t>e. coli</w:t>
      </w:r>
      <w:r w:rsidR="00965412">
        <w:rPr>
          <w:iCs/>
        </w:rPr>
        <w:t xml:space="preserve"> extract</w:t>
      </w:r>
      <w:r w:rsidR="002E35FB">
        <w:rPr>
          <w:iCs/>
        </w:rPr>
        <w:t xml:space="preserve">, (2) Components, which are the parts or species of the CRN (like DNA, specific enzymes, </w:t>
      </w:r>
      <w:proofErr w:type="spellStart"/>
      <w:r w:rsidR="002E35FB">
        <w:rPr>
          <w:iCs/>
        </w:rPr>
        <w:t>etc</w:t>
      </w:r>
      <w:proofErr w:type="spellEnd"/>
      <w:r w:rsidR="002E35FB">
        <w:rPr>
          <w:iCs/>
        </w:rPr>
        <w:t>), and (3) Mechanisms, which are reaction schema (</w:t>
      </w:r>
      <w:r w:rsidR="00965412">
        <w:rPr>
          <w:iCs/>
        </w:rPr>
        <w:t>such as</w:t>
      </w:r>
      <w:r w:rsidR="002E35FB">
        <w:rPr>
          <w:iCs/>
        </w:rPr>
        <w:t xml:space="preserve"> binding and unbinding steps an enzyme might perform with its substrates). </w:t>
      </w:r>
      <w:r w:rsidR="00183C3D">
        <w:rPr>
          <w:iCs/>
        </w:rPr>
        <w:t xml:space="preserve">For our purpose, we designed a new </w:t>
      </w:r>
      <w:proofErr w:type="spellStart"/>
      <w:r w:rsidR="00183C3D">
        <w:rPr>
          <w:iCs/>
        </w:rPr>
        <w:t>BioCRNPyler</w:t>
      </w:r>
      <w:proofErr w:type="spellEnd"/>
      <w:r w:rsidR="00183C3D">
        <w:rPr>
          <w:iCs/>
        </w:rPr>
        <w:t xml:space="preserve"> </w:t>
      </w:r>
      <w:r w:rsidR="00402E18">
        <w:rPr>
          <w:iCs/>
        </w:rPr>
        <w:t>m</w:t>
      </w:r>
      <w:r w:rsidR="00183C3D">
        <w:rPr>
          <w:iCs/>
        </w:rPr>
        <w:t xml:space="preserve">echanism and </w:t>
      </w:r>
      <w:r w:rsidR="00402E18">
        <w:rPr>
          <w:iCs/>
        </w:rPr>
        <w:t>c</w:t>
      </w:r>
      <w:r w:rsidR="00183C3D">
        <w:rPr>
          <w:iCs/>
        </w:rPr>
        <w:t>omponent</w:t>
      </w:r>
      <w:r w:rsidR="00025608">
        <w:rPr>
          <w:iCs/>
        </w:rPr>
        <w:t xml:space="preserve"> based on the enzymatic model we chose because our particular model had not previously been implemented in the software</w:t>
      </w:r>
      <w:r w:rsidR="00183C3D">
        <w:rPr>
          <w:iCs/>
        </w:rPr>
        <w:t>.</w:t>
      </w:r>
      <w:r w:rsidR="00025608">
        <w:rPr>
          <w:iCs/>
        </w:rPr>
        <w:t xml:space="preserve"> </w:t>
      </w:r>
      <w:r w:rsidR="00183C3D">
        <w:rPr>
          <w:iCs/>
        </w:rPr>
        <w:t xml:space="preserve">The </w:t>
      </w:r>
      <w:r w:rsidR="00402E18">
        <w:rPr>
          <w:iCs/>
        </w:rPr>
        <w:t>m</w:t>
      </w:r>
      <w:r w:rsidR="00183C3D">
        <w:rPr>
          <w:iCs/>
        </w:rPr>
        <w:t xml:space="preserve">echanism (called </w:t>
      </w:r>
      <w:proofErr w:type="spellStart"/>
      <w:r w:rsidR="00183C3D">
        <w:rPr>
          <w:iCs/>
        </w:rPr>
        <w:t>MichalisMentenReversible</w:t>
      </w:r>
      <w:proofErr w:type="spellEnd"/>
      <w:r w:rsidR="00183C3D">
        <w:rPr>
          <w:iCs/>
        </w:rPr>
        <w:t>) takes in a list of substrates, products, and an enzyme. It consists of a binding, cataly</w:t>
      </w:r>
      <w:r w:rsidR="00182979">
        <w:rPr>
          <w:iCs/>
        </w:rPr>
        <w:t>sis</w:t>
      </w:r>
      <w:r w:rsidR="00183C3D">
        <w:rPr>
          <w:iCs/>
        </w:rPr>
        <w:t xml:space="preserve">, and unbinding reaction, like </w:t>
      </w:r>
      <w:r w:rsidR="000D662E">
        <w:rPr>
          <w:iCs/>
        </w:rPr>
        <w:t xml:space="preserve">enzymatic </w:t>
      </w:r>
      <w:r w:rsidR="00183C3D">
        <w:rPr>
          <w:iCs/>
        </w:rPr>
        <w:t xml:space="preserve">model 1 in Figure 4. </w:t>
      </w:r>
      <w:r w:rsidR="00402E18">
        <w:rPr>
          <w:iCs/>
        </w:rPr>
        <w:t xml:space="preserve">The component (called </w:t>
      </w:r>
      <w:proofErr w:type="spellStart"/>
      <w:r w:rsidR="00402E18">
        <w:rPr>
          <w:iCs/>
        </w:rPr>
        <w:t>MultiEnzyme</w:t>
      </w:r>
      <w:proofErr w:type="spellEnd"/>
      <w:r w:rsidR="00402E18">
        <w:rPr>
          <w:iCs/>
        </w:rPr>
        <w:t xml:space="preserve">) uses the aforementioned mechanism and takes in the desired rate parameters. </w:t>
      </w:r>
      <w:r w:rsidR="008C52FB">
        <w:rPr>
          <w:iCs/>
        </w:rPr>
        <w:t xml:space="preserve">After modeling the simplified rheostat pathway in </w:t>
      </w:r>
      <w:proofErr w:type="spellStart"/>
      <w:r w:rsidR="008C52FB">
        <w:rPr>
          <w:iCs/>
        </w:rPr>
        <w:t>BioCRNPyler</w:t>
      </w:r>
      <w:proofErr w:type="spellEnd"/>
      <w:r w:rsidR="008C52FB">
        <w:rPr>
          <w:iCs/>
        </w:rPr>
        <w:t xml:space="preserve">, we performed a sanity check and </w:t>
      </w:r>
      <w:r w:rsidR="00B64AE7">
        <w:rPr>
          <w:iCs/>
        </w:rPr>
        <w:t>observed that</w:t>
      </w:r>
      <w:r w:rsidR="008C52FB">
        <w:rPr>
          <w:iCs/>
        </w:rPr>
        <w:t xml:space="preserve"> the plots from the bioscrape and </w:t>
      </w:r>
      <w:proofErr w:type="spellStart"/>
      <w:r w:rsidR="008C52FB">
        <w:rPr>
          <w:iCs/>
        </w:rPr>
        <w:t>BioCRNPyler</w:t>
      </w:r>
      <w:proofErr w:type="spellEnd"/>
      <w:r w:rsidR="008C52FB">
        <w:rPr>
          <w:iCs/>
        </w:rPr>
        <w:t xml:space="preserve"> simulation with the same parameters and </w:t>
      </w:r>
      <w:r w:rsidR="006F427D">
        <w:rPr>
          <w:iCs/>
        </w:rPr>
        <w:t>CRNs</w:t>
      </w:r>
      <w:r w:rsidR="008C52FB">
        <w:rPr>
          <w:iCs/>
        </w:rPr>
        <w:t xml:space="preserve"> were identical. </w:t>
      </w:r>
      <w:r w:rsidR="004F6152">
        <w:rPr>
          <w:iCs/>
        </w:rPr>
        <w:t>We were then able</w:t>
      </w:r>
      <w:r w:rsidR="008C52FB">
        <w:rPr>
          <w:iCs/>
        </w:rPr>
        <w:t xml:space="preserve"> to move onto modeling the entire rheostat pathway.</w:t>
      </w:r>
    </w:p>
    <w:p w14:paraId="24015E42" w14:textId="2862C15D" w:rsidR="0011107F" w:rsidRDefault="008C52FB" w:rsidP="0011107F">
      <w:pPr>
        <w:spacing w:line="356" w:lineRule="auto"/>
        <w:ind w:left="-5"/>
        <w:rPr>
          <w:iCs/>
        </w:rPr>
      </w:pPr>
      <w:r>
        <w:rPr>
          <w:iCs/>
        </w:rPr>
        <w:tab/>
      </w:r>
      <w:r>
        <w:rPr>
          <w:iCs/>
        </w:rPr>
        <w:tab/>
      </w:r>
      <w:r>
        <w:rPr>
          <w:iCs/>
        </w:rPr>
        <w:tab/>
        <w:t xml:space="preserve">After modeling the entire rheostat pathway with ATP leak in </w:t>
      </w:r>
      <w:proofErr w:type="spellStart"/>
      <w:r>
        <w:rPr>
          <w:iCs/>
        </w:rPr>
        <w:t>BioCRNPyler</w:t>
      </w:r>
      <w:proofErr w:type="spellEnd"/>
      <w:r>
        <w:rPr>
          <w:iCs/>
        </w:rPr>
        <w:t xml:space="preserve">, we found that adjusting some of the parameters, while remaining within the </w:t>
      </w:r>
      <w:r w:rsidR="00025608">
        <w:rPr>
          <w:iCs/>
        </w:rPr>
        <w:t xml:space="preserve">biologically appropriate </w:t>
      </w:r>
      <w:r>
        <w:rPr>
          <w:iCs/>
        </w:rPr>
        <w:t xml:space="preserve">order of magnitude, could lead to more optimal dynamics. </w:t>
      </w:r>
      <w:r w:rsidR="005D0900">
        <w:rPr>
          <w:iCs/>
        </w:rPr>
        <w:t>For example, in Figure 6, the initial concentration of enzymes, rate of ATP leak, and initial concentration</w:t>
      </w:r>
      <w:r w:rsidR="007C4142">
        <w:rPr>
          <w:iCs/>
        </w:rPr>
        <w:t xml:space="preserve"> were </w:t>
      </w:r>
      <w:r w:rsidR="000D662E">
        <w:rPr>
          <w:iCs/>
        </w:rPr>
        <w:t xml:space="preserve">slightly </w:t>
      </w:r>
      <w:r w:rsidR="007C4142">
        <w:rPr>
          <w:iCs/>
        </w:rPr>
        <w:t>adjusted</w:t>
      </w:r>
      <w:r w:rsidR="000D662E">
        <w:rPr>
          <w:iCs/>
        </w:rPr>
        <w:t xml:space="preserve">. This caused </w:t>
      </w:r>
      <w:r w:rsidR="007C4142">
        <w:rPr>
          <w:iCs/>
        </w:rPr>
        <w:t xml:space="preserve">almost double the amount of ATP </w:t>
      </w:r>
      <w:r w:rsidR="000D662E">
        <w:rPr>
          <w:iCs/>
        </w:rPr>
        <w:t>regeneration</w:t>
      </w:r>
      <w:r w:rsidR="007C4142">
        <w:rPr>
          <w:iCs/>
        </w:rPr>
        <w:t xml:space="preserve">. </w:t>
      </w:r>
      <w:r w:rsidR="0011107F">
        <w:rPr>
          <w:iCs/>
        </w:rPr>
        <w:t xml:space="preserve">By playing with parameters, we were also able to see that the ATP regeneration ‘hump’ seen in the simulations arise from more flux through the </w:t>
      </w:r>
      <w:proofErr w:type="spellStart"/>
      <w:r w:rsidR="0011107F">
        <w:rPr>
          <w:iCs/>
        </w:rPr>
        <w:t>mGapDH</w:t>
      </w:r>
      <w:proofErr w:type="spellEnd"/>
      <w:r w:rsidR="0011107F">
        <w:rPr>
          <w:iCs/>
        </w:rPr>
        <w:t xml:space="preserve"> and </w:t>
      </w:r>
      <w:proofErr w:type="spellStart"/>
      <w:r w:rsidR="0011107F">
        <w:rPr>
          <w:iCs/>
        </w:rPr>
        <w:t>Pgk</w:t>
      </w:r>
      <w:proofErr w:type="spellEnd"/>
      <w:r w:rsidR="0011107F">
        <w:rPr>
          <w:iCs/>
        </w:rPr>
        <w:t xml:space="preserve"> enzymes in the rheostat pathway due to increased free phosphate concentration.</w:t>
      </w:r>
    </w:p>
    <w:p w14:paraId="6FA0C295" w14:textId="77777777" w:rsidR="005B41E8" w:rsidRDefault="005B41E8" w:rsidP="0011107F">
      <w:pPr>
        <w:spacing w:line="356" w:lineRule="auto"/>
        <w:ind w:left="-5"/>
        <w:rPr>
          <w:iCs/>
        </w:rPr>
      </w:pPr>
    </w:p>
    <w:p w14:paraId="6389C851" w14:textId="39E8F8A7" w:rsidR="0011107F" w:rsidRDefault="0011107F" w:rsidP="0011107F">
      <w:pPr>
        <w:spacing w:line="356" w:lineRule="auto"/>
        <w:ind w:left="-5"/>
        <w:rPr>
          <w:iCs/>
        </w:rPr>
      </w:pPr>
      <w:r>
        <w:rPr>
          <w:iCs/>
        </w:rPr>
        <w:tab/>
      </w:r>
      <w:r>
        <w:rPr>
          <w:iCs/>
        </w:rPr>
        <w:tab/>
      </w:r>
      <w:r>
        <w:rPr>
          <w:iCs/>
        </w:rPr>
        <w:tab/>
        <w:t xml:space="preserve">Thus far, we have been able to simulate the rheostat pathway and visualize the parameter set where we see desired results! </w:t>
      </w:r>
      <w:r w:rsidR="002D6787">
        <w:rPr>
          <w:iCs/>
        </w:rPr>
        <w:t>Continuing on,</w:t>
      </w:r>
      <w:r>
        <w:rPr>
          <w:iCs/>
        </w:rPr>
        <w:t xml:space="preserve"> it will be important to choose accurate biological parameters.</w:t>
      </w:r>
    </w:p>
    <w:p w14:paraId="3997E15B" w14:textId="2882C2DE" w:rsidR="0063598E" w:rsidRDefault="0063598E" w:rsidP="0011107F">
      <w:pPr>
        <w:spacing w:line="356" w:lineRule="auto"/>
        <w:ind w:left="-5"/>
        <w:rPr>
          <w:iCs/>
        </w:rPr>
      </w:pPr>
      <w:r>
        <w:rPr>
          <w:iCs/>
          <w:noProof/>
        </w:rPr>
        <w:lastRenderedPageBreak/>
        <mc:AlternateContent>
          <mc:Choice Requires="wpg">
            <w:drawing>
              <wp:anchor distT="0" distB="0" distL="114300" distR="114300" simplePos="0" relativeHeight="251705344" behindDoc="0" locked="0" layoutInCell="1" allowOverlap="1" wp14:anchorId="722BF4D4" wp14:editId="66982358">
                <wp:simplePos x="0" y="0"/>
                <wp:positionH relativeFrom="column">
                  <wp:posOffset>0</wp:posOffset>
                </wp:positionH>
                <wp:positionV relativeFrom="paragraph">
                  <wp:posOffset>253365</wp:posOffset>
                </wp:positionV>
                <wp:extent cx="4417695" cy="5293995"/>
                <wp:effectExtent l="0" t="0" r="1905" b="1905"/>
                <wp:wrapTopAndBottom/>
                <wp:docPr id="42" name="Group 42"/>
                <wp:cNvGraphicFramePr/>
                <a:graphic xmlns:a="http://schemas.openxmlformats.org/drawingml/2006/main">
                  <a:graphicData uri="http://schemas.microsoft.com/office/word/2010/wordprocessingGroup">
                    <wpg:wgp>
                      <wpg:cNvGrpSpPr/>
                      <wpg:grpSpPr>
                        <a:xfrm>
                          <a:off x="0" y="0"/>
                          <a:ext cx="4417695" cy="5293995"/>
                          <a:chOff x="0" y="0"/>
                          <a:chExt cx="4755007" cy="5532120"/>
                        </a:xfrm>
                      </wpg:grpSpPr>
                      <wpg:grpSp>
                        <wpg:cNvPr id="43" name="Group 43"/>
                        <wpg:cNvGrpSpPr/>
                        <wpg:grpSpPr>
                          <a:xfrm>
                            <a:off x="0" y="0"/>
                            <a:ext cx="4755007" cy="4951730"/>
                            <a:chOff x="0" y="0"/>
                            <a:chExt cx="4755007" cy="4951730"/>
                          </a:xfrm>
                        </wpg:grpSpPr>
                        <pic:pic xmlns:pic="http://schemas.openxmlformats.org/drawingml/2006/picture">
                          <pic:nvPicPr>
                            <pic:cNvPr id="44" name="Picture 6" descr="A picture containing indoor, bird&#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084832" y="1463040"/>
                              <a:ext cx="2670175" cy="1206500"/>
                            </a:xfrm>
                            <a:prstGeom prst="rect">
                              <a:avLst/>
                            </a:prstGeom>
                          </pic:spPr>
                        </pic:pic>
                        <pic:pic xmlns:pic="http://schemas.openxmlformats.org/drawingml/2006/picture">
                          <pic:nvPicPr>
                            <pic:cNvPr id="45" name="Content Placeholder 4" descr="A close up of a map&#10;&#10;Description automatically generated"/>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151380" cy="4951730"/>
                            </a:xfrm>
                            <a:prstGeom prst="rect">
                              <a:avLst/>
                            </a:prstGeom>
                          </pic:spPr>
                        </pic:pic>
                      </wpg:grpSp>
                      <wps:wsp>
                        <wps:cNvPr id="46" name="Text Box 46"/>
                        <wps:cNvSpPr txBox="1"/>
                        <wps:spPr>
                          <a:xfrm>
                            <a:off x="0" y="5010785"/>
                            <a:ext cx="4754880" cy="521335"/>
                          </a:xfrm>
                          <a:prstGeom prst="rect">
                            <a:avLst/>
                          </a:prstGeom>
                          <a:solidFill>
                            <a:prstClr val="white"/>
                          </a:solidFill>
                          <a:ln>
                            <a:noFill/>
                          </a:ln>
                        </wps:spPr>
                        <wps:txbx>
                          <w:txbxContent>
                            <w:p w14:paraId="2053D77D" w14:textId="77777777" w:rsidR="0063598E" w:rsidRPr="00EF5230" w:rsidRDefault="0063598E" w:rsidP="0063598E">
                              <w:pPr>
                                <w:pStyle w:val="Caption"/>
                                <w:rPr>
                                  <w:noProof/>
                                  <w:color w:val="000000"/>
                                </w:rPr>
                              </w:pPr>
                              <w:r>
                                <w:t xml:space="preserve">Figure </w:t>
                              </w:r>
                              <w:fldSimple w:instr=" SEQ Figure \* ARABIC ">
                                <w:r>
                                  <w:rPr>
                                    <w:noProof/>
                                  </w:rPr>
                                  <w:t>3</w:t>
                                </w:r>
                              </w:fldSimple>
                              <w:r>
                                <w:t xml:space="preserve"> Rheostat Entire and Simplified Pathway. 3A - The entire rheostat pathway as shown in the Opgenorth et al. paper [7]. 3B - The simplified version of the rheostat pathway used for the beginning steps of modeling. An ATP leak reaction is incorpora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 name="Text Box 47"/>
                        <wps:cNvSpPr txBox="1"/>
                        <wps:spPr>
                          <a:xfrm>
                            <a:off x="182880" y="9144"/>
                            <a:ext cx="356616" cy="228600"/>
                          </a:xfrm>
                          <a:prstGeom prst="rect">
                            <a:avLst/>
                          </a:prstGeom>
                          <a:solidFill>
                            <a:schemeClr val="lt1"/>
                          </a:solidFill>
                          <a:ln w="6350">
                            <a:noFill/>
                          </a:ln>
                        </wps:spPr>
                        <wps:txbx>
                          <w:txbxContent>
                            <w:p w14:paraId="4B7E89D0" w14:textId="77777777" w:rsidR="0063598E" w:rsidRPr="009F5881" w:rsidRDefault="0063598E" w:rsidP="0063598E">
                              <w:pPr>
                                <w:rPr>
                                  <w:b/>
                                  <w:bCs/>
                                  <w:sz w:val="18"/>
                                  <w:szCs w:val="18"/>
                                </w:rPr>
                              </w:pPr>
                              <w:r w:rsidRPr="009F5881">
                                <w:rPr>
                                  <w:b/>
                                  <w:bCs/>
                                  <w:sz w:val="18"/>
                                  <w:szCs w:val="18"/>
                                </w:rPr>
                                <w:t xml:space="preserve"> 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2020824" y="1371600"/>
                            <a:ext cx="356616" cy="228600"/>
                          </a:xfrm>
                          <a:prstGeom prst="rect">
                            <a:avLst/>
                          </a:prstGeom>
                          <a:solidFill>
                            <a:schemeClr val="lt1"/>
                          </a:solidFill>
                          <a:ln w="6350">
                            <a:noFill/>
                          </a:ln>
                        </wps:spPr>
                        <wps:txbx>
                          <w:txbxContent>
                            <w:p w14:paraId="5079BB44" w14:textId="77777777" w:rsidR="0063598E" w:rsidRPr="009F5881" w:rsidRDefault="0063598E" w:rsidP="0063598E">
                              <w:pPr>
                                <w:rPr>
                                  <w:b/>
                                  <w:bCs/>
                                  <w:sz w:val="18"/>
                                  <w:szCs w:val="18"/>
                                </w:rPr>
                              </w:pPr>
                              <w:r w:rsidRPr="009F5881">
                                <w:rPr>
                                  <w:b/>
                                  <w:bCs/>
                                  <w:sz w:val="18"/>
                                  <w:szCs w:val="18"/>
                                </w:rPr>
                                <w:t xml:space="preserve"> 3</w:t>
                              </w:r>
                              <w:r>
                                <w:rPr>
                                  <w:b/>
                                  <w:bCs/>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2BF4D4" id="Group 42" o:spid="_x0000_s1056" style="position:absolute;left:0;text-align:left;margin-left:0;margin-top:19.95pt;width:347.85pt;height:416.85pt;z-index:251705344;mso-width-relative:margin;mso-height-relative:margin" coordsize="47550,553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H5gogVRMBAFUTAQAUAAAAZHJzL21lZGlhL2ltYWdlMi5wbmeJUE5HDQoa&#13;&#10;CgAAAA1JSERSAAABLgAAArcIBgAAADvBolUAAAF8aUNDUElDQyBQcm9maWxlAAAokWNgYCpJLCjI&#13;&#10;YWFgYMjNKykKcndSiIiMUmC/w8DNwMMgxGDFIJ6YXFzgGBDgw4ATfLvGwAiiL+uCzErz/HnTprV8&#13;&#10;/hY2r5lyViU6uPWBAXdKanEyAwMjB5CdnFKcnAtk5wDZOskFRSVA9gwgW7e8pADEPgFkixQBHQhk&#13;&#10;3wGx0yHsDyB2EpjNxAJWExLkDGRLANkCSRC2BoidDmFbgNjJGYkpQLYHyC6IG8CA08NFwdzAUteR&#13;&#10;gLtJBrk5pTA7QKHFk5oXGgxyBxDLMHgwuDAoMJgzGDBYMugyOJakVpSAFDrnF1QWZaZnlCg4AkM2&#13;&#10;VcE5P7egtCS1SEfBMy9ZT0fByMDQAKQOFGcQoz8HgU1nFDuPEMtfyMBgqczAwNyDEEuaxsCwfQ8D&#13;&#10;g8QphJjKPAYGfmsGhm3nChKLEuEOZ/zGQohfnGZsBGHzODEwsN77//+zGgMD+yQGhr8T////vej/&#13;&#10;/7+LgfYD4+xADgAkd2ngjGsSDwAAAZ1pVFh0WE1MOmNvbS5hZG9iZS54bXAAAAAAADx4OnhtcG1l&#13;&#10;dGEgeG1sbnM6eD0iYWRvYmU6bnM6bWV0YS8iIHg6eG1wdGs9IlhNUCBDb3JlIDUuNC4wIj4KICAg&#13;&#10;PHJkZjpSREYgeG1sbnM6cmRmPSJodHRwOi8vd3d3LnczLm9yZy8xOTk5LzAyLzIyLXJkZi1zeW50&#13;&#10;YXgtbnMjIj4KICAgICAgPHJkZjpEZXNjcmlwdGlvbiByZGY6YWJvdXQ9IiIKICAgICAgICAgICAg&#13;&#10;eG1sbnM6ZXhpZj0iaHR0cDovL25zLmFkb2JlLmNvbS9leGlmLzEuMC8iPgogICAgICAgICA8ZXhp&#13;&#10;ZjpQaXhlbFhEaW1lbnNpb24+MzAyPC9leGlmOlBpeGVsWERpbWVuc2lvbj4KICAgICAgICAgPGV4&#13;&#10;aWY6UGl4ZWxZRGltZW5zaW9uPjY5NTwvZXhpZjpQaXhlbFlEaW1lbnNpb24+CiAgICAgIDwvcmRm&#13;&#10;OkRlc2NyaXB0aW9uPgogICA8L3JkZjpSREY+CjwveDp4bXBtZXRhPgrhR+3JAABAAElEQVR4Aexd&#13;&#10;BVhVSxdddDdYNCIh2IXd3YHd3Yrdrb/PZ8czns96dis+uzuxsZUSkO6G8+9zrvfSKSBcZr7vcufM&#13;&#10;7Kk1524m15bhyIE5hgBDgCFQjBCQLUZ1ZVVlCDAEGAICAkxxsReBIcAQKHYIMMVV7LqMVZghwBBg&#13;&#10;iou9AwwBhkCxQ4AprmLXZazCDAGGgHxxgeDL50/47uUtqa6ysgJq1KwDOXk5SRjzMAQYAiUDgWIz&#13;&#10;4rKwNMfCZcuwZdMGqGtowPX9a9St54C/t28vGT3FWskQYAhIECg2iksG8tDSUIG6uhaq16iOwYNH&#13;&#10;oX2nzti4baukMczDEGAIlAwEio3iErojSRYyKfrFy80TelpaKUKYlyHAECgJCBSbNS6hM2ST8MXD&#13;&#10;HZs37cCtu/fw4sldHD9+rCT0E2sjQ4AhkAKBYjbiAixNTDB+wkgcO7IXjr36oHO3rggOCU3RJOZl&#13;&#10;CDAEpB2B4qW4IIsk2eSrlcPHjISPjy9cnz+V9n5i7WMIMARSIFCspoqJXAK4BA4xsTFIjI3Dktnz&#13;&#10;YV+pMhwaNknRJOZlCDAEpB0BmeLCDuH6/Dn+3rMf0VHRMDbSRUycHHT0dDFm7EioKKtIez+x9jEE&#13;&#10;GAIpECg2iitFnZmXIcAQKOEIFLM1rhLeW6z5DAGGgIAAU1zsRShUBBITEnH29CnMnTkdJ4+dBP/M&#13;&#10;Oy4hCc7nz0uexZVy/u9MujBxHPsuuQiwqWLJ7ftCb3l0TDTatWkDTU1tVKtaBa9eu8KdzuVduuAM&#13;&#10;DW1tWFnawPXNK6hpakrqZmVdATdu3YFhmTKSMOZhCBSrXUXWXcUbgcULl8KwrDH2H9ovacjEcePh&#13;&#10;NHkK/tm7C7JyMuBS3Y0gMRl2iV4CFvNIEGCKSwIF8xQ0Ak9dnmDG9Gmpihk7yQmO3TuDS5RBUlIS&#13;&#10;pk+bBjUlWSTIKEKRi0J0ZAwUkZAqDXtgCDDFxd6BQkMgMjIS+nplU5WnoamGKJpCysvLI5HstpQp&#13;&#10;bQZZJRplxdFBY0X+ZuoFxNEFe+YYAikRYG9ESjSYv0ARKFuqNC7+9x+xe1SWlHP32mWYmVsJz/Ky&#13;&#10;8pg5zwnKSsqS+H/375L4mYchIEaA7SqKkWDfBY7A8iVzse/wQTjTriJ/++Hhw3tY8r/VmDh6KI22&#13;&#10;4ml1KwkJsfGp6sFe0FRwsIefCLARF3sVCg0B28o1MWX0aAwYNBQqisqIj4vH4FH96aK8I+JjEiCj&#13;&#10;qIBYClNPUSNZyFFYXIoQ5mUI0J5NcbnywzpLehB4+PQJHty5ibp0x9ShZi2hYRwtwD954ILadWun&#13;&#10;auiDx/fhUN0BMvJs7JUKmBL+wBRXCX8BCrP5PP2Qv48b5NV0oKauTruGgCYRQTK7AYXZC9JRFvs3&#13;&#10;Jh39WCxa8fTxI3Tp1RdN6zdA3Ro1YGlpAT09fezf80+xqD+rZNFBgI24ik5fsJowBBgCOUSALc7n&#13;&#10;ECgmlj8IbFq7Dm/fuEJeQXQivmHTJujVu3f+ZM5yKTEIMMVVYrq6aDRUkc5oRcVGIT6CP/5A50yj&#13;&#10;o4tGxVgtihUCbKpYrLqLVZYhwBDgEWCL8+w9KFQEeBqbWnVqoVK1qujfr2+hls0Kkx4E2IhLevoy&#13;&#10;VUv+JZrrAYP7S8LevXsHf9/vaNS0hRD25eNH7Ni5C0mJMejfdzCq1KgqkS1oz6dPHxAcEAodA31U&#13;&#10;oJ1F5hgCuUWAjbhyi1gxkZ9LFDIp3fbtO7CbFBXv1q9ZQ6fVe4CLi4KirCwGDRuKJYsXphQvUL+a&#13;&#10;ihrR1yTRcQiTAi2HZS69CLDFeSntWzn5lDa/AWVFWYRwcuDJ/DZt245bd67DqIyR0HonP180aNIC&#13;&#10;w4eNQDkjUVhBwvLi+ROs+GMt7t69U5DFsLylGAE2VZTSzi1rZI6e7bsIrUuSScBr17cwNymL7jQt&#13;&#10;3LRuDS5duZiq5d26dEHzhi0xbuq4VOHsgSFQFBFgU8Wi2Cv5UCdZWRmUMtYUPkZGOlBWUySiPg6B&#13;&#10;/j6Qk0vf7XJyioiI/iEp+cKVyxJ/QXj4kV9husIurzDbVhLLSv8Gl0QUpLDNCgrKmDtvsfCZOW8J&#13;&#10;qthXonNTcmjSpBm+urmlM0Dh7vkNDZu1FJDYtW0THDt0wdIli/IVmQQy6Htg317UdqgDu4pVsHzR&#13;&#10;snT1yNcCf2a2ZcN6VLStiD69euC7u0dBFMHyLGQEmOIqZMALqzhZYhNN6WRkkiAjmwRTUyPUqFkT&#13;&#10;fXo6wsPTDX4+fhg5YjjU1dVQr15D8Behl9L6UzwSsXLlaixeODdlNnn2nzp+GI3ojuKSlX+gn2NP&#13;&#10;7N25Fc4XzwlHI+5cv5bnfLNKyLele/dumDJjJry9vXHytDOatGqJNatWZZWMxRUHBHhaG+akDwHH&#13;&#10;Xn1TNervHdu5NSv/EMIS4hO4mTNmc02aNOXqNmjMOU2ayPFhvBvYtx+nqKgo+aiqqHEL588X4nL7&#13;&#10;J4mL544fO8I5ONTirGwqcn/8sUJSDp8XX+b/lq7gTE0suAED+nERoSG5LSJT+WNHDnLWVjaSdqRs&#13;&#10;k66uAdeoQX3u9as3maZnEUUbARTt6rHaFSYCvJJRU1TJ8Me+aOHcVEonq3rxCuvUiRNcXQcHroK1&#13;&#10;Jbdy+fIs03739OQ6derAWVaowG1evz5L2azK5eOioqO4CaPHcEqZtEOswDQ1tbgyZQy52bNm/lJ5&#13;&#10;2dWHxRcMAkxxFQyuxTLX5cuXchbmFhkqLl6hOc2cwtEid5ZtO3vqJNeoYWNBCa1asZiOisVnKZ8y&#13;&#10;8vDh/Zy9nT3XtGnjPI2GHt65wVWqXCnD+osVlrq6Ote8RTPuz5VruVu3r3ANGjTialSrxO3c8peg&#13;&#10;9FLWh/mLLgJMcRXdvvktNYuJjed2HdzLtWnThuN/5OIfPP+toqLKtWjRIkOl8t/Zy1yDRg25ChWs&#13;&#10;uCWLFuV5FMOPmKZOGs+VNTLkOnfpwt27dT1bHJLiE7m58+ZxWlo6qeorrjs/3W3YqB63fNECztvL&#13;&#10;L1V+iZR2+bLlnG2lilylSpW5CxfOpYpnD0UTAaa4ima/FIla+f/w4ebPmsNVr1WLU1RKXvcqT1O6&#13;&#10;548fCsrp6qVLXKNGDYQRFr8WJl4r+9UGuLo+5wb17scZGZlyI0cO4nwDAzPM8qvHO65WrTrpFBav&#13;&#10;rBo3bMAtmj2X49uRE7dm1WoacVpygwf25/z8g3KShMn8JgSY4vpNwBe3Ym/SNKy3Yw/OtmI1jlcK&#13;&#10;vPJqSaMvC4sK3OLFc7nwqJgCaRK//tWxQ3vO2saW27Zxm0Qx8utoq1at5QzLGUqUlqqqJlervgM3&#13;&#10;c85U7suXj3mqj6+Pv6Q8T083IY/YhBhu19/7uFHDx3CbVq/lgoJFmwi8kt75105JnXhhl+fvuIuX&#13;&#10;nPNUNkuUcwSY4so5VkzyJwKurm+5uvXqct27di20daFjBw9wtrZ2XOvmLbiXz59zHdu2kyismrUc&#13;&#10;uGlTpnJubiJFkx8dxStq3vFT13p163E9OnXitmz8ixs8aChXtXJ1zuOrOxcRHcGZGBunWvebO3sG&#13;&#10;17ubo5CW/Sk4BNhdxeJwZqWI1dGWDnOWLVcKJsZmUFFWKZTa9ejTF+27doWT0zS0aNEKRmaGGDNq&#13;&#10;GMaMnwZrK4t8r0PjBk2EPBcuWAQzExMcOHxIUsaiObMwaco0HKTDtBk6EblrhlEsMH8QYIorf3As&#13;&#10;cbkkJshASymlBcSCh4BXktu2bsHZc2dw+bIz9HUL/kL469cv0auT6M6nuIW9+vfB0d7EJaYousju&#13;&#10;6+4JRVU1yNPdhPDgKCAxSSzKvgsIAaa4CghYqc+W7j3KqhWu4hJjqiKvjNhYJfFjgX5HxsSDdjhT&#13;&#10;lWFoYo6wwAghLCY2Dj0HDBP8sjKJws2D6pUrppJnD/mPAFNc+Y9picgxISkedG+70B1/3zGOrF0X&#13;&#10;llNTUIC3f3iq4gL9Q6ClpyWEqaiq4M6dy1Aiy9y8W7p4Lt68/iD42Z+CQ4DdVSw4bKU6Zy4+EVoa&#13;&#10;eoXeRplEOSIhTISqmkKhlN2ubWvs3bc11WXwBQvmo2HdGkL5XGIibXAlVyU2NgGyRM7IXMEiwEZc&#13;&#10;BYuv1OaewCVBSTU1WWHhNDYJ8aQ0FWUKRzlMcHLCW1dX1HGoB5vyZvAPDBFogdYfPZZhc2XiecWa&#13;&#10;QpNlKMUCfxUBprh+FcESmj4uPgmqqqLpUmFDkBAfC3mlwpunbvv7b7i7u+Pho7uwtaqMylUrSZp8&#13;&#10;9cJFKJPJNbFzmueE6JDC5RoTl12SvpniKkm9nY9tTSBrPcpqhf/6hMaGQIaOG8gpFG7ZpqamRAlk&#13;&#10;mg7BCnapF+J1tQyA36PP09VNmgMKZ7wtzQiW0LbFJSVAUbFw1plSQsxFEx2ivCLkZQpXcaWsA/P/&#13;&#10;fgSY4vr9fVAsaxAdEQ41Ne1Cr3tkVCjUVH7PMYxCbywrMFMEmOLKFBoWkRUC/HEIVSXVrEQKJC4m&#13;&#10;PoHWt9hoq0DALUaZMsVVjDqrKFWVS5SFPJ1xKmwXGx4JBcXCOXxa2G1j5eUcAaa4co4Vk0yBQFJi&#13;&#10;PBTVCn/EJaOkAWsLsxQ1Yd6SiABTXCWx1/OhzUlJScIieT5klass7G3Lk9GLM7lKw4SlDwG2WCB9&#13;&#10;fVooLUqIodPrCoX7f+/Lx4/Yt/8IHUANh6Njf1SrXrlQ2soKKXoIFO6bV/Taz2qURwSiSXkoqRUO&#13;&#10;pQ1fxa2bt6JHr76IDgtEUqIShgwbgnlz5uSx9ixZcUdAhqf6Ku6NYPUvfATMTSzQp3cPrCgEG4W8&#13;&#10;Feqq1Wrg4vn/YG5uLjSWt5noULMWLl+7kuHB0MJHhJVYmAiwEVdhol2Myzp44BD+t2KFpAUnjx/B&#13;&#10;rft3UK1qdVy4eEESXhCex48eo5SevkRp8WXoaGuhor09du/5pyCKZHkWcQSY4iriHVSY1Uukazxi&#13;&#10;d/PGVfQe0Fv8iGZNGuPb1y+S52q1a+He3QcY1L8fxo8djyGDBsA/IFgSn5+ewKAIutic/kK3srIS&#13;&#10;4iNEvFj5WR7Lq+gjwBRX0e+jQqnhiydP4dCgroS+pXHDZnjx9BWOHNgvlF/GsBx27Ew/upk8bSoe&#13;&#10;PXyM4LBwNKhXBxvWrsv3+tZ1qAxvX39J3cQFeHp6oX7jVuJH9l2CEGCKSwo7O+XIiW8eT74XHx+X&#13;&#10;qqURpGgCA4IkYVVr1aST8Ir439KFQpiMvCzGDB+GtRs2kMLIehlUv5QeTp86jQ0b12EnTd2aNGxM&#13;&#10;ZHpvJXnn1sOvaU0aPwV16jnA5aELypY1Rl2H2ujh2AMBfoHg6z5+zGjwzDbtOrTJbfZMXgoQYIpL&#13;&#10;CjoxbRPsKldKpZQuX7iMno6iaZ+Xly9atWyOJi1a0C5dD1SpWgMnTx4Xsli2cDH2HjyK0JgQ4XnC&#13;&#10;JCd07tGHzmuln6alLZN/btOmPV66vCLuquro2KkDnMZNSDdKyiidOIxXSLNnzoJ9RXt8+vQGUyZP&#13;&#10;gG11EfvC3r17UKVSJXSjOrdq0xYyxA5x+cplcVL2XdIQKDgDQizn34WAmZkZF+CfbED15MmLXIf2&#13;&#10;nYTq8Oa9Fi1aKqna86dvOBs7WzKaGiCJnz7JSRKfV8/njx+5Nq2aCvYQDx4+lmU2vJ3CedNnclY2&#13;&#10;NlyrFi2529euZinPIhkCzK6iFL4D5uUtOZdnz7gPH19zH7985Xbv2CcoLj+fAM6C4tI6x27duAUL&#13;&#10;5gnBT57c5ywsLbi4uPwx8Lp961+cNRmPbd+hbTqL0rzNwgXz5nAVKlhyLZo3425cvZ62auyZIZAh&#13;&#10;AuzkvJQOsWfOmgMZmuFxnBzCI8JQSl8fvr6e0NRQS9fi0mXKwsvDXQivWbMuzpw9AQWF/LnIPHL0&#13;&#10;GPQdNBSTxoxAddqJHDV8FCZNnIQ/16zBwUMHYGJojPVr/kK7ji3T1YsFMAQyQ4AprsyQKcbhckmJ&#13;&#10;OH7oCDR/WqI5deoS9uzeBoPShgiLSE8rHBwYCGtLS0mL7W2rSvz54VFXUcI/e/bh/u2bmDRtBrbu&#13;&#10;+AflzY2xbs1qdOjYOT+KYHmUMATY4rwUdriMghziueQzWfJKsuAvRZcpawBtGnHdvnkrVatdyJxW&#13;&#10;u64dU4UVxEO9Rk1w5/ZdbNm+Erdu3WZKqyBALiF5MsUlhR2d4hypqHVkFUfsBtO0beLkyTh8cD8p&#13;&#10;kQfo5eiIMuX0UaNGbbFIgX4rKyuic9teBVoGy1z6EWBTRSns4w5tWkGbrsSInbmZCZo1Fa0hTZg0&#13;&#10;HuUtrLF//9+IoPNS9RwaY8b0KWLRAv/mz5h5uH2AuWVqIxMFXjArQKoQYJespao7i35jdu/cT4dU&#13;&#10;twnTVTl5MtfDHEMgDwgwxZUH0FgShgBD4PciwNa4fi/+rHSGAEMgDwiwNa48gMaS5A2BOzev4tr1&#13;&#10;21AhI9RaenoYPWZS3jJiqUo8AkxxlfhXoPAAeO7yGu9cXREVQ4Y2FGWY4io86KWuJLbGJXVdyhrE&#13;&#10;EJB+BNgal/T3MWshQ0DqEGBTRanr0qLZoEWLFuLZsyeQlVGEkrwCZInvy8LYGCvo2g9zDIHcIsAU&#13;&#10;V24RY/J5QsDeriIUyfK1soIi/IL8EReXiAS5rAkK81QQS1QiEGBrXCWim1kjGQLShQBb45Ku/iyy&#13;&#10;rQnw80WPrt2IHbURGjVogBmTp0vYUSc5TcHDe88ldf8RFITuPbpKnpmHIZAWAaa40iLCnvMdgbjE&#13;&#10;WLRs3RZVHarh5rVLOHbWGR/d3TFs8BChrI9v6YhEdLK1ntjIMLx1fZ/v9WAZSg8CbI1LevqyyLbk&#13;&#10;0P5DKFuqDObNnC/UUYUsYJ84dggVrKzh7xtIRi9kEZOYhNi4WCgkie4vyvCWMJhjCGSCAFNcmQDD&#13;&#10;gvMPgSd3HqCMQalUGfIXrI0NDfH52wchfNqkCVBSJmUlyyE2hmh4iL2VOYZAZgiwf2uZIcPC8w0B&#13;&#10;TV0DRCekNo/GZx4RF00n6DWFctauX48nz5/i8SMXnD9/hiink/KtfJaR9CHAFJf09WmRa9Gw4QPx&#13;&#10;5t17BIeESup29+oVREfGEYGhPY2uZCErJwt5GXniupcjvxrx5bNXUwIW86RDgE0V00HCAvIbgfJW&#13;&#10;Vujv2BfNGjdHzepVERUbjddvXLF65SJRUTS6UpBTTlFsDBtxpUCDedMjwM5xpceEhRQQAu60k+h8&#13;&#10;6izUNPXQpVt76Pxkab119zbsratCz0A0beRZUq9dv4pWrVoXUE1YtsUdAaa4insPsvozBEogAmwh&#13;&#10;oQR2OmsyQ6C4I8AUV3HvQVZ/hkAJRIAprhLY6azJDIHijgBTXMW9B1n9GQIlEAGmuEpgp7MmMwSK&#13;&#10;OwJMcRX3HmT1ZwiUQASY4iqBnc6azBAo7ggwxVXce7CI1j86JhrLly2Gr49/Ea0hq1ZxRoApruLc&#13;&#10;e0W87jdu3UNYSFARryWrXnFEgCmu4thrRbDO/DWdW7duwfn0GXz18IAM3T9UVlJEkkwinP87g2/f&#13;&#10;vuHzhzdwPv+fUHt+RHbk8BGcPXVUeObTX7l8HocO/CthRn3n+hJHjh7AjVtXBRmeRXXblh1weXC/&#13;&#10;CCLAqlSYCDDFVZhoS3FZS5ctxQ/PAMTERmH4oEEICgwWWivLycH1xTts27wV5uXtsGzJSiHcyckJ&#13;&#10;zVu1wd79RwSFN8NpGkrpm0BdVQOdO3SEi8tzTJrqhE7tuuG1y2fwim79lu3o06srRk+Zgc8fP0ox&#13;&#10;mqxp2SHAFFd2CLH4HCHg9tkNikpJsLGuBF0dPZQzMiJqmiQQUw2FKxNJoAJxA3JQUlJAcGAofnh7&#13;&#10;Q19XC0ePHEXjxo1x+cZ1VKluj45du8DTxxulDfSIUFAWrdq1hLlZGTx3eQqfj+/x8METjB09AKqq&#13;&#10;qjmqFxOSTgQYrY109muht2rqtGk4ePg4giMTsX7jZqH8JCIy5R2XKI+Y+BjBliL/rKymCDc3T8mU&#13;&#10;8AuNnnjeQJ6vi2eM0NXVI1kZOB87ijef3mP0mHFYv2kjPPz80bpjO0EuMiKEz4q5EooAG3GV0I7P&#13;&#10;72YfO34cDx89xsnDBzB71lR89/VFdHQMXF+/RdNWNXH35h38uXITwiMi4fndCy1aNEPNmg4YOmoU&#13;&#10;ypkYY9SoERg7ZgR27d6Nnt27482bdxgwbjx+fA9Co5r10bhuPWhoq6NOHQfMn7MIZcsY5XcTWH7F&#13;&#10;CAFGa1OMOisvVX394iUqVa0iJA3wC8Sde08RFRoOVS0NcAkRqFG1Om7efwYNTRXYW5SDVZVquS6G&#13;&#10;S0jC0j+XYMHsRYiPj8e5KxdhbmCAqrUcJHnxi+88z3wSyfJWrHknDhML8c+84+XELq0Mn78CGZZl&#13;&#10;rmQjwEZcUt7/U6fPxInjZ4RW+gYGoGolK1y75ozwEF9wckowMjfB3j1b0Lp5QwygKRlP9pdbJ0OK&#13;&#10;yPubD4YMGIVFC5YjMSY+ldLi8xMrI7HSEocdP3YE/G6h+FksJwTQn7TPTGmJkSnZ32yNS4r7n9+Z&#13;&#10;Gz58BPbt200GVjvD3tZaaK0MLZMrqcmje7cONOrhiONdgVhJNaGjpoPAwCCYmppKUAmkUdrnL6/g&#13;&#10;FxwNkPmwQJ8fkjjNMgbQ0dCGvr4O5s9dDL0y2nQEIiUFs0Q0U8/GLX+hlEEZNCLzZcwxBHKKAFNc&#13;&#10;OUXqN8jFxMYIpSbExiM0MgYRAb7w8PUh5RGAzj27QkVZJctaXbx4CfXr10JISDC8vHxhZCRSDrJk&#13;&#10;AizZJSGaFs7Pnv4Pvfv1RvXqqaeK27Zvx/lL50khKUFGjnYF5VXBydKULlEOCWSlJyYxHtFRMbR2&#13;&#10;FY6w4HBh11CvVCmU0tWFgY4ubO1t0a59B9jY2UBRIb1S45KYHbLkvmC+nCLAFFdOkSpkuWm0S3eO&#13;&#10;DmsGBwUjIiwCCaQgeGdCo6HJ48Zlq7SCA3+gdGkDmFuUR7++/bH6f0vpHNQWIY+fS0mCX5ZGX6oK&#13;&#10;KujUpb3wnPbP3PlzwH9y6iLCwmm66YGnLk9ogd0Fj5664OCxYwgLC0OlinZo17YNBg4YQCM8LSFL&#13;&#10;WV4JMscQyCUCbI0rl4AVlviiBYuRkMQhJDhYUFryNJ3r3bsnHpBhiXGTJmVbje3/HECt6pVhYmyG&#13;&#10;xk0awYumfF5e7sJBTv2ypREXGSvk4eb5FepaavD29Mw2z5wIqGtqwK6SHQYNGow//9yIU6dO4hVt&#13;&#10;EDy4cQuNGzbHidOnUJk2AMaPGivUhSaqOcmWyTAEUiHAdhVTwVE0Hu7fvoGRYyeSwkrCt6+fUdHW&#13;&#10;Bv9buQJt2mQ8Kioatc55LfgNgClOk/Hhwwdw8vLYumETGjVpnPMMmGSJR4D9uytir8DZE0fQf9gI&#13;&#10;jBgyDA516mLu9Bl4+vSF1CgtHm5+8f/EyVPo0d0Rn99/KGI9wKpTHBBgI64i1EtnTh7D9Nlz8Of/&#13;&#10;VqBzN0dERUZAVU29CNUwf6vi5eMOa7q/eIHW8jIaccXExGHn3/fx6EMoFs9sBC1NBfyx/DbkddUw&#13;&#10;Z5ID1FWU8rdCLLdigwAbcRWRrrp3/TqcZs7G2lUrBaXFV0ualVZUZBj69RqYJfrKyoqwtjEBvxdp&#13;&#10;YawDPS11aJHRWH1FOYnSEh9azTIjFil1CLBdxSLQpTzly4gJ42m30AkdOncvAjUquCr8CArC1j83&#13;&#10;4MCJw2hSvz7i6SJ2to7jEJcUD5lEWaLJAZLosjbvDp94B2+fYLx964t5M5ph4bIrqFPbDEFB0ahb&#13;&#10;1xgtmphnmzUTKJ4IMMX1m/uNHzF079GD7ud1wcTJ4wqsNi7ErlC9ek0hfw/3dzhx7BLdETSAvJwm&#13;&#10;mjVvBG11DVw67wwPf2+oyGmgR+/uWR65iAoPx70Hd3D10hU0b9oSrTq0y7DuPB3Ny9cvceXMf7jz&#13;&#10;9CHevv4AI9Ny2LNrM+o3aImGjZpI0vEn6N093FCD7jCmdN+Do/D3zhdIiE+A21d/2FrqE79XMO4/&#13;&#10;+oYWzW3xztUP37+HYeSQ2li/8yH6dajElFZKAKXQz6aKv7lTd20/IDAnLFqyosBqkkAjlmnTJoJf&#13;&#10;M+Kdiaktrty6jVb12yA6LBq9HHsS/YwsfL/74NWDd4gOD8bwgcPS1SchKRrXHz3CwjmzYVe5Kjp0&#13;&#10;7Ip/jx5Do5bNUsnyB2dvXLmMyVPHwbpiZTRu0BjL/lxF58pK4V9ax/P45I7XHzyENDI/D8N+9XBF&#13;&#10;S+Lnun3nTqq81NWVYEhrWqNG1MS4sQ6wMNMHZKiuvlHQ11FGp9bm2Lq5NRo0MKGPKXTUlRFDBIbM&#13;&#10;STcCbMT1G/tXIMfbugoTR48u0FrcuHITcXFKePHiCRwc6gtlKcgoQ8dQD/2H9MTZs0dxmNhI9cqZ&#13;&#10;QfmrB/rSGazte/YIcvwoaCWRBL58/wUfP75DaHAgnb8SHYblBbQ1NNG3Vy/ExsUhjJgf/AP8ERYQ&#13;&#10;RmtR2jA0LItm9RzgUHc6TYFb08l9U5rkJaCMsREmj52A7Vu3IdDfFzPmzKKR2BuhPEfH3sK3+E9E&#13;&#10;hOi8mRwxqcqAXldZGciSIlZSUYDrVxFZYUysAvx9g+HjEwVbGwM4n32Jnm3L0z1HdipfjKO0fTPF&#13;&#10;9Rt7dNzoUbC1ssXo8RMKtBZe3l7YuHEt0cr8AYejIsWVmOLgZ936DXDp3AV069sPft4+WPfX33T8&#13;&#10;oq1QJ326Q9hvyCAoHDxOSiceru8SiQEiRHKSv7SOARo2bgADXUNUqGCIskYmKGdsDHmeQTADxyuf&#13;&#10;5vUd4Pr2FVHevBIkfvj6Cd+1a9ch5WYsSRUVGIFnz73wIyQK331iiTwwEV4eQdCgUZiVtRZKaSmh&#13;&#10;aZddqFS+FJ0La4JDx59j09oOGOPkjNnzL+GP/7UQKTtJjswjLQhk/HZJS+uKcDtuXL2Nu/fu4+HT&#13;&#10;BwVaSz8fT7h//gplVXn68fvSdNAbZQzLQfkntQxfuCeFlS9vBC48HqXKlcWcaZNSsTJUq1Yb/Efs&#13;&#10;vnz+hIP/HsQ9qnsccW5NJhpmYTQkFsjme8yECdj6z26J8hOLN6zbSOwVvlX11DFrRuqwrRs7SWQ2&#13;&#10;ru6A4PAouugtYkPllRbvtq7rKJFhHulEgCmu39SvU6ZNoCniBOhqGRRoDfbsOYj5ixYI06bPLz9i&#13;&#10;7boNWLX6D4TFRCEwIAjPnjyhhe7PWHLoEE4cPYy4qNhUSiujypW3rID5ixcKUfzmggyS+bMykk8b&#13;&#10;Vt7KCpWqVCQ65peSKP5K0wSnMZLnnHrESiun8kxOOhBgB1B/Qz+u+d9inP7vEu7cLVhrNfwa2sP7&#13;&#10;L1G5khn0iDrG5cUbhBCJoKmhPjw8AomPi4O2lhaqV60ooPDs2VNQEloHq5at8vpV2BbNmYP/rVkj&#13;&#10;yaauQ23cvJV6YV4SyTwMgTQIMMWVBpCCfoyICkPVarWwe+tfaNiseUEXV2Tz5/nlTWiRPo4W9Xk3&#13;&#10;e/osLFq2uMjWl1WsaCHAjkMUcn8sIdYHO2ubEq20eMh5oxh164rOa/HTxLETRxVyT7DiijMCTHEV&#13;&#10;Yu/xp8ZPnTqBtav/LMRSi25R7duIFtGr16iKUqXKFd2KspoVOQSY4irELlmxdBaqknEKfnGaOWDU&#13;&#10;mGF0KFUPrZoyShv2PuQOAbarmDu88iwdHROJc843cP7cuTznIW0JlVXUUK9+EwwfU7AHcKUNN9Ye&#13;&#10;ujzBkWNAFDwCs6ZMwtuPbnA+J7K4U/AlFo8S+J3P7Ljzi0dLWC0LEwE24ioEtPmzTifPX8SRQ3sL&#13;&#10;obTiVQRTWsWrv4pKbdkaVyH0xI5tO1CaDKRWq5aa9aAQis63IrZs3oyNa9fnW345ycjXMxDHTxzD&#13;&#10;+3eie4yZpeH/McyZNYf4+B9nJpKj8PjoBCxauIgYLy7lSJ4J/T4EmOIqBOwPHv0X/Xr3L4SSCq4I&#13;&#10;OTod//ad6G5hwZWSnPPChUswc8EMNGnYDDa29skRGfh4o7G+Xt8REBaaQWzOg+jeObzcPBEYGpBl&#13;&#10;olOnziGS1iyZ+30IsKliAWP/8OkTuloTghGjRhRwSfmb/enTJxFJdxfl5ZJQ2b4StErT5efEp8I1&#13;&#10;oV07ycBsz+7w9vpGV4ZcMGnqVHx6+x53iZ8rkZZMh48YCU83b9y7fwc+dA9y9ITRtJiahNPnriLA&#13;&#10;+zN6DxwEZTk1nDl9Gh8+vsXseXNTrXNdvHiZLAO5YOc/u5CQwb/WLx8/4tmLp3RR+xMUFZWIXWKa&#13;&#10;0PhQMuPmNG48evXrAYd6TfCV6nTxwWPIJ0Zj2LDhZOotBFdvXccPMkAyctJk7N29B9aW5bFv/zEM&#13;&#10;GdJfRB9NZ8rCw2LgNHESHHt0Qd1GTXH436Nk19IfFcqXh7GpNeaTuTavLyMwga5tXbt2GVcu3cCI&#13;&#10;4UPYbnH+voJZ5pbBa5GlPIvMJQLb169FC9ruT2tKPpfZFKr4hetXce7kOXRz7IT/rVoPDX0tMgQr&#13;&#10;gySyOqSnr4s3pDS+e/nAtmIV/EdKhrfhuG7TBgwhq9mnz55DRFQUps+YAseePandypgycTq2/vUX&#13;&#10;VOUSUK9OU8TGJhBVzmLUbuhAyoSUzdTxqdq3+58dMDY2xZnj5zCgd19sWr85Vfybl08pv51o3aYl&#13;&#10;zpw5gX/3HiK2G1myiOSFTj17YMnyVYLpswUr/oexwwfC88tXLFq0ECuWLkRFu6owKl8RHNmp/PfA&#13;&#10;IRpdhaG8rSG6Ecf/OWfRxomPpx/adO6JVavWwtvXE+cuOmNAnz74c91WWFmZQ09PG6MnjcZff+0i&#13;&#10;I7hxaNW+BfoOKN4j6lQAF4MHNuIqwE6KjovB3UfPcPm/iwVYSv5nrRCfiMioCGEUZFBKE4bljBEX&#13;&#10;+wJyYtsUcrKI/7kXzSERN2+/gJKyiKHhnPNZvKY7kaEhIaS0ZDB0WH80b94SE53GYfDQYShvYoId&#13;&#10;f+/GM+Lf6hcdhtFjRoC3xThmtBPZffRC4/p1idcrAjNnDUL1GtVRpVZFzJ07D1HEAXb//kOUK2eE&#13;&#10;iRMHQke3FJ28r4eunTvj4e2bxC2YRGfkbGBfoRISkxJw4/oNxNJFct71GjIUU8gW5cRxozCcRlYN&#13;&#10;a9dH1y4doaKpig6t25O/K86cvIyr124K8lZ2JqhZxRZRcbEwLGMMxy6OuHrzPvGAiS+TU6uTEnH7&#13;&#10;5iWMnTSeLHZrYuf2HUJa9qdwEGAjrgLEec+O3TAiChlzK4sCLCX/s67fuBEMLcxx5OgB7P3nL2J/&#13;&#10;ABSViO89VvS6cLTeFREZjZiEOKKm4Wh0pInHZLmaX9x+89IVCqqK8AkJAr9oHo5IlC1TFkGRkbh9&#13;&#10;4wYM6IT82lULEBoaiAC/UFq/qojv7m7YvHktzp47BqfpTrCraE1K6onQMDUNHZTS0cd0oto5efIg&#13;&#10;tmz+EwlxvBlZEVd9YpIi7KtXodGgqG5JykmQpfmltaUlvP19hDy4CKLr0dUiOh9T3Lp1E64fXWma&#13;&#10;egry8XJI4BIEmYTYONSsWUfw83/4tskRA9llImE8899xdO7cgdojkk3kRASFquqquEb/lKytKiE0&#13;&#10;jm6nM1doCMgtIldopZWwgmbNmYlOnbsQ20Lx2k388O4jtm3bhvcvP+C/y3egpaaAT1+/IiY2Ck2a&#13;&#10;NYWaqgL+2vIXFOTVaC3rC/r3HYKP715j9cZNkCV65840gokKDcHl8zfw2sUV4yeNwctHT3H9/n2U&#13;&#10;JWbUth26wZLWlhYsW47z5y+gb78B0NbWEBSkLDGcNmzcBMePHUdIQDQeuTymHcN5UNNQhqysLI2s&#13;&#10;ZBAQ6IOjx09CSVGbpmrfMW70RFx/cJNGfYrQkJHD41fP0YummD9oOnv30RO8c/uK+dQXRw6fwCea&#13;&#10;Nmppa6N3376Ux2EiPFTEvXuPYGNngaFDhuDu3ZtQkFWFtp4WHj12QeuWrUmhniFlKYv3ri6oWbUO&#13;&#10;TZO/4fmLF5gxdTrWkDHbA4f3w9bEHBUrVSphb/hvbC5/AJW5/Efg84fPXJmy5bio6Kj8z7yAc5w3&#13;&#10;Yzbn5eMjlBIeGsX9s2tXAZeYu+xfPX/G9ejWI3eJMpBu3rI1RwdgM4hhQUUdAbbGVQD/NBITOAwa&#13;&#10;MhC1a1ZPtVtWAEUVSJb21aphxrSZKF1Kn6Zc5hgxcmyBlJOUkIRgWgvjF/xz4754+KBMGSNKGyqw&#13;&#10;TOQmrViW59I3MjSD64uXqF4neYoojmffRRsBduWnAPrn+LEj6Nd/IP7evg0DBw8pgBKkI0v/gGDU&#13;&#10;rlWdpqGfMuWol46WslbkNwKiFc38zrWE53f00BFYVqgoKK8SDkWWzZelxW8ZBYUsZVgkQyAjBNhU&#13;&#10;MSNUfiGM30l7RgZQ9+7dV6zObv1Ck1lShkChI8BGXPkM+cuXb6Ekp4wG9URmwPI5e6nMLjNTZlLZ&#13;&#10;WNaofEGAKa58gTE5E2c6H2RtXSE5gPmyRUB8lipbQSbAEPiJAFNc+fgq8Faab969jY6dRMZU8zHr&#13;&#10;IpVVcFgcfANjwH9n5SKiY8l6tl9WIiyOIZAnBJjiyhNsGScKCYmEm9tndO3eO2MBKQkNpUvI3Ycc&#13;&#10;xN+7HmP42FPYuedFhi0L8o/BkxfeGcaxQIbAryDAFNevoJcm7dG9+2FlaZPns0Vpsiuyj2ZGmpCn&#13;&#10;E+wDetth2qSG2HJUdD2HP7/21SOCrsaILjIam2ihR7eKmbYjiT8rzyVmGs8iGAKZIcAUV2bI5CH8&#13;&#10;8u1LaFivVh5SFr8kPOG3jKI8Xr4NgGVpLUFZzZpzAT++h6JVz73Yf/g1du19gbnzM79gzh+HkKNr&#13;&#10;PMwxBHKLADsOkVvEspB/9eoDVq/+KwsJ6YnirxkfP0YXqolOZvv6znD3joR/TAIxNhjCoqw26tUk&#13;&#10;/i7ZODx77pFlo8UXlrMUYpEMgTQIsH93aQDJ6+P9e3ehqqYCc3OjvGZR7NL1cKyIUSNrQVdLCRYm&#13;&#10;6lCkEdR//31CeVNdWFhqC+2Jj0+iUBGrAh+wZdMmgfcqZRgfzlv4XrRgAXF7BfGPzDEEskSAjbiy&#13;&#10;hCfnkScPH0Elm6wphnOeW9GWDA2PRLwMBx/PKJTR1RAqy+8whoREw+XVd6goycHdPRRuHlFIJNqb&#13;&#10;pAQifv75ptlYW6Bdx26wI1bVStbWAotEv3598PShC1S1NDBv8YKi3XhWuyKBALurmE/d0JRYTseN&#13;&#10;HYoejoPyKceim82HbyEI8o2Ehq4a7K1FI6uvX0Nw474HdNQU4esfjrCQGKKOqYYfvhGws9OBuoqY&#13;&#10;hRCoWNEKX764p2vgqKGDsXHr9nThLIAhkBYBNuJKi0gennmWgs9f3dG+Y888pC5+SazNSVnxnxTu&#13;&#10;/iNP4rX6RAykpYknXgYtm1vAzEhd+KQQE7y1ajqkU1zycjIYPIIZhk2LFXvOGAE24soYl1yFOp86&#13;&#10;gdXrNuDW7du5SidtwkH+kXD9EIi6DoZZ3tN885II+Wo3oLWv5KMQ1rbWZCCj8KwISRv2Ja09bHE+&#13;&#10;H3r8zLlzqMTYL6FroIYGDUyyVFo83PZVqhNbqHUq5Bs41E31zB4YAlkhwBRXVujkMO79+w/o0rVT&#13;&#10;DqWZGI9Ag3qNUwExeQybJqYChD1kiQCbKmYJT/aRkWFBqFC5Oj6+ekfWalSyT8AkBAS8vHzJyIQl&#13;&#10;GduIB5smspcitwiwEVduEUsjf+36HZiTJR+mtNIAk82jkVEZ1KpVTZBqUp9RAGUDF4tOgwBTXGkA&#13;&#10;ye3jGbIAY13eLLfJmDwh0LRJCwGHEcOHMjwYArlCgCmuXMGVXtjNzQ2t2rRLH8FCskVg7ISJqFOr&#13;&#10;FnjjHMwxBHKDAFvjyg1aaWR5mmaL8hZ4Qqe+S5XVSxPLHnOCwLs3rrC1z5xBIid5MJmShwAbcf1C&#13;&#10;nz954QJdXW2mtH4BQ6a0fgG8EpyUKa5f6PyLp0+ivLnFL+TAkjIEGAJ5QYAprryg9jPNW9dPtJXP&#13;&#10;pjm/ACFLyhDIEwLsrmKeYBMl+vztE+YunPkLORTNpGSWHpeczxHVTDwxlCYRY6AsatSuBltb299a&#13;&#10;YZ4K58bNp1BVUYRDneqZ1oWXO3rgMBI5WfTt3zdTuZxE/Lv3AInFYcCgITkRZzKFhAAbceURaP5i&#13;&#10;dUBQECrb1chjDkU3mYqyCj65fcWpM8fRsXtX1KhRFRfoWlNe3O3b9/KSLF0afiNk7PDxpENCslRa&#13;&#10;fEIZyBP3vxce3RFRSqfLLBcBEVGRuHsz6zYE+PnitevHXOTKRH8VAaa48ojgR7KfWErPALLy0gmh&#13;&#10;gTrRMRM/s5aGmrDrN3biBAGpkJAQ4TsmNiZT5MQyvkHhRBy4UiLHp0mbLm2YOK0k0U/P3p0HEBOf&#13;&#10;iGat2qSNEp7F+Yq/S9OmidiJw/jntOUlJEUjgkaYSVRXcXzKb239coAcDTyj4lLVPWU+c+fMQ7Cf&#13;&#10;j5Ce/5NZGyQCzPPLCLCpYh4hfPjyAUrTiXlpdYkghZyUhB+eNHJ57kIm19rBadJU+Pr4Ql5dFbam&#13;&#10;JnhCo4xDe7Zh9qzlsKpgDMeeXbFr3wGEBgVAX0cHCsrK+OoehDt37yM00AeePyLx3e0dzI2t4Ni/&#13;&#10;J/7ashn6ZXRQqpQlLIxL4+mzt7j74DIa1aqHgWkOpR48eRAdunTH3CmTMW7KNJQzSmaaffH8MZYt&#13;&#10;3wxDM108vfcQGzatI94JWXgH+GLKnBkI9QnCP7t34vCefYggQopXxE7Rvn1LmBla4eK164iODkU1&#13;&#10;hxpQU1YlRbsTBtrKeEpt/nfHDsgQEWJwcBimL16KwB/u2E15zJk9BzaW5XGZ2rVtw3q4vHiBMuXK&#13;&#10;w5aIJM9eOIsAnwBqpxc27FgjjP6k9R35ne2SzuFCISDq8ug5zMol/3gKochCLUIOSQgJDsXZs9fx&#13;&#10;5PET4QfIyZAi+xGEvTu2Y8qMKYj44Q9lFTXIyJGNRVISM2bOR+/uPeA0eRKFq6Bd29Yopa+Jhg3q&#13;&#10;Yd2WbRgzciBmz5yOLbt3wOPbR1w4fxFtm7aBnaUZVv25BsZlVNGgflM8ePEQ/gHBZDHIQ/iEhgbC&#13;&#10;4/M3DOzXBY2aNUPvfr3Br8Px8R6ebrCpWBme3p+xbuVadO/eE6tW/okkWt/S19PH2hWr8Pb9GzLm&#13;&#10;kYi/D/+L4cMGYsG8WViy+A/cfXgNT5/cw4A+A2FpUAHVKtrBx+MrNm7ZgpYtWmPJ/5aDI54wLU11&#13;&#10;rP5jKV69dhXy0dHUR52GTeFOdVLX1IAJKfE2bRvj9FlneH/6jpq1quDD948ICBCN4gq140pIYUxx&#13;&#10;5bGjv/oScWC7jKctecyySCXjRyz6pfQwYtxATJ85S6ibLFn2MTIsLUyP5eQVEJOCT0tOnkYmgSGI&#13;&#10;TYigdGUwaAjPBKsqpAsLD4eXuztROCdBTUsXCqQULa1t0bNbN7Tv1h2XL19CUEAQ6jVpjsED++HP&#13;&#10;Pzdhz44tmO00HrMmjcfnT15Q0lQlbnsDtOrQCaFhUfjv3CUhbsaU6UgkXns1FU2hXu3at0V0XBJd&#13;&#10;3o6EooxoQhGXFI+QoEhEhogUiY6uAWIS4jFs+GhUMDNFu87tcJwskMvIKUKBFC7v2rdth4hoGp5x&#13;&#10;sZCTobkiORk50XdIUAgiwoKhr19WCJenzQveeX+mkZeZEZq3bIXzZ85BV1tTCGd/8h8BNlXMA6b8&#13;&#10;f2/vr96oVbteHlIXjyTRcWEgWnnBadI6F+8SyF5iSKRojUtBQZFGYfF48+4DgoOCoZAkSyMNO1IG&#13;&#10;YzFvxkx89fJBh7ZNEREZTSO3AJibWuD0mTNo2rwZrOzs8NzFhTi5rHDw3wNYTjzzpiam6NGjF/r0&#13;&#10;4Flk4zCd1o1SOocqVXHj2g1UtKuEejUcSLaL8OFlEmKJ7z4iHBwpxvsPnqBF44akGmVJrYqICrnE&#13;&#10;JOiWIsUmp4AXz59AR7csale1w4G9uzBo1GhY29vjf38ux6hJgxFN+fDu/v07aNtWZJE8idLzLjGJ&#13;&#10;LHj7B+HWgxsYOmoAjQq98c71JW26yuHb50+o2bQDZk+fTqO0aBqBRmDa1ClCOvYn/xGQW0Qu/7OV&#13;&#10;7hy9vNxx7PgxTJsxnX68+eN4Zfj8+VP4+HxHWGgYTTMChOlQTGIcQCOKOPpxKiol87bnT6kZ58JP&#13;&#10;w757BsGgrAksTMuS9SJ1YYoUHh4EPa1yKF2uFHR0tKGtpY/bly6gZatWsDC3w8AhA+kH64d3H10x&#13;&#10;cdJE6OmVgpeHLypVtkf/gQNx99oFePsHY+pEJ6goK+LK5buIiw/BmDFj0K17N7jR8ZJgf3+MHjMJ&#13;&#10;cgqpJwPN2rTF0we3aZ0sBNOmTYRsCnuMiXRkY/c/O6GlUwrq9K948MgRVG4gyhqWgaqqIpRlDWhN&#13;&#10;TB/9+w7A6eOnSZGGYcas2eBIM9+4fAeaOiqYveB/gpGP3bv3QUNFl0aNWujbrx/ekck5E3NzKKsr&#13;&#10;QVdJmxSwCSl0BVJwIbCsYAMbOiJSs3ZDvHr1EoMH9af1Ol3cu/YAIwb1hV6ZMhkDzEJ/GQF2VzEP&#13;&#10;EO74ZytOHj+DixcyN3aah2wxbtwk7Ny5TUgqR2ZxFGlUwzslRQW0btsG22ltiT+qwFxqBPgdvjZt&#13;&#10;OuDmjaupI3L5FBEWjq60RnblyoVcpmTihY0AmyrmAfGHtx7Dyli0vpGH5Bkm4e0KairJgzcakUA7&#13;&#10;WYmJCUiUk0Ur2v5fvXoV2Ws0zzBdVoE/6JxZaV1dQSQsIgK+nt9pCpVEClEdUIyEmnopBP/4QVTL&#13;&#10;sjRiskxHucyPAqOjomi6F0lWe0IhT2bHkmIjIaukBnlOHhq0hiOrqESKVQ4KNA2TkxetAWVVp5Rx&#13;&#10;+2mR3q5aI1SrapMyONd+17fvaFrXCp7fPGBsbpLr9OIEbz6+R5uW9ckyUQBKl9EXB7PvIogAU1x5&#13;&#10;6BQf/+/o3btvHlJmnGQLbamv37Id9jYVUNbYGD+8fdGuTRusoF2t8pZWGSfKJjSR1qMG9OqNgwcO&#13;&#10;CYvsNy9dgqZBaSym9aSp0+fh08sPaNupJcaMH4dxo8dg7KjJuHj5XCrl06dXHzx6+oQWrOWhqixa&#13;&#10;51KgKVocF4+kRFlSapH8whet/dDiuLo6lGiHsbSuFrR19GBUWhe16jZC3QYOMDYxpil1+lftyMnT&#13;&#10;6BSl/MuKq3r1auA/v+ocatYC/2Gu6COQ/m0q+nX+7TX0oLNNdeo2/OV68KfvB5AxVDeP79i1bTMs&#13;&#10;7W0xdbwTljovRXmrvCkscaVu3r0LOyt77Pj7b8yZOwvtO3cRlNIqJUVUtKyADm2a0c5YOK3rqJAt&#13;&#10;SEdSkv8TRlf89r7YHT1xVOzN8pufqkVFhMKXjkq8pjNNrh9c4fbZDbt3/4N5SxaT0uJgZWWDJjUr&#13;&#10;YeDEcSil/XO0SkcWmGMI5AUBprhyiVoMLZIHkcKpYGGWy5SpxZ8+fYChg0fQwm5NOP93VjIiOXj0&#13;&#10;SGrBPD59df+M+YtnwbF3L8yaOSPVSAqKP7cLKe+oqGgcOHIYgwYMEM4k5aU4ZSVl8B9dvdJk7NU2&#13;&#10;XRbun77hyNGjuHb3JjburEMWkSpj+pSpdL5AtFuXLgELYAhkgwD7l5cNQGmjHz18gPKmpqkVQVqh&#13;&#10;bJ7PnTmBHj370lmnEdi1a49EaWWTLMfR7nRmKsQ/igy0ukBbWQ/nLzinSEvrUHHRkmc12nXrR1PK&#13;&#10;SU5OkrD89phWMMeMuTNx4cIFvHz1GnWqVMQImqK+fv0+v4ti+ZUQBJjiymVHX7l0HqVL532b+wJx&#13;&#10;1E+YPA1LFy7C1KmTcll69uL8WabVazegX+/O6Ni5DfqP7IVtm7fQtDBaOF6BpBhafA4WMvrg+gKx&#13;&#10;MbRWRccfCsvpaGthAZ1mf3DrOq2LqeHTl5d5KvrT12DExMTRIdHYPKVniYo3Auw4RC77r3+f3sI9&#13;&#10;uVV/rs5lSuDSxct0RmkU/lq/Bm07d8t1+pwkSOASaESVJJzy5nf5+J3BJDrnJK9AJ84SZBFLu5UK&#13;&#10;dAKcj+PXpvjdQFka88n8hsviHTu2E5rk7Hw+XdMePfXGrKUX6BqQDkzI0GwCnV5fPL8J7WDKY/6C&#13;&#10;KzAy0cHfJ1wwwrEGRg2tkS49C5BuBNiIK5f9609HDOrVrpPLVMCb128xduwYLJi/oMCUFl8pebrm&#13;&#10;Ik8L8OKjCfy3goKCMB3llZNyijh+XYqP/x1Ki6eC+fLFAzZWGRMx1qlZjuoMlKeL08uWtYZPYAS2&#13;&#10;/f0MXj6RCI9LxKjhNdG9ecZpc905LEGxQ4Aprlx2mbunJ6pUq5mrVPzuYW8aqY0cOQpDhg7JVVpp&#13;&#10;E+YV1iy6oF2vfmPE0FqblUXlTJuYxJHq4rUXubiYeGiqKdGa4GO40an+cxc/iSLo7/adT7F23T1h&#13;&#10;OiwJZB6pRoAprlx0L398IIIu2Jpbmuc4FX+ealA/R1SpWg0zZ83IcbqiLshfe9q87i/wiig794Xu&#13;&#10;8a1eMg+tW7ZC1eo18O7DFxw6dBx2ttZZJpWlKzlfPUKwbecTNHQww5DBVdGre2Vi5dCi4xwVhLTv&#13;&#10;3vnSNFIGU5zqM6O8WaIpXZHsOEQu+vOdxxsYmudcafFZr/rfQpreBOPxufTrOLkoOs+iUyZMgNPM&#13;&#10;OTA2Kgt+5Dd46CA0qN1YuMP36vULrKS1uvfvXLFw4WI69NoCHz+4YdOWDZKpJr9GFhAWiivnnemK&#13;&#10;0yVSVIH46ukG929uaNG0NYaPHSqslUWGR8Hbyw2url/x5uVDfPzqhcDQAHwmJSVPU1X7SvZo2Lw5&#13;&#10;OtOVmrGjh4vak+Icl7+3F27cuYuetMMpdvyIqzytZY0ennwoNIlfw/vp+EMd4dEJcHnuRSfFaogH&#13;&#10;Z+Jo9i3FCDDFlYvOfXL5OQz0RVdocpLs2dPXNFo4gP8unBLWnnKSJj9lIknhBBOlzJpVq7F+4xrw&#13;&#10;O3oyRJjQvW93WJiYYMPKTZg0YRzWrdsIJSUFTCaCvvr1msA3wB+GdEH4zcs3mDV3GlEXP0R0fPqd&#13;&#10;x9fvX8PGWrTOJEOjI30DA+LA0iYSQX1YmpVDn9rdUYdOzpctayw0i6e1qVzVHjv/3oamjZuQYgvC&#13;&#10;I5dnuNTNGbfv3cTaP1aman48nchPiI1PFRYeSRfOiQlV7GpXNyKa5mCs2Xgf0yZKL1uHuL3sW4QA&#13;&#10;U1y5eBPeuD5CaZ1SOUoRH5OAUWOGYvzoEbAnorvf4c5fuIU1azagZx9HYXeRX4gXFu05Ypwg12Ow&#13;&#10;I472oAOvxKUVERqOo0f3051IY0Fp8fH2VexxmoxmuLq+xr5/DuL5m5fwdP8GD7fvNMJJpLWqSRjY&#13;&#10;fxgUVRTo/qMynyRLx9NcN65TDzv3/4u3b14Lss8ePxO+S5UyQM8B/SXp7z3wRp8OlaGhpoig0Fji&#13;&#10;4hIxYwT6RxKeZcEfh7Aw1YWGqgKq0LPLq+/w8AiFiYmWJA/mkV4EmOLKRd/6EKNlg3rVs03BT8m6&#13;&#10;EV+UOlEXT589K1v5ghDgp3ifvryhExBECKihjj17DhBX1kCiY6aployIdeL9+0/Em19aKF5LQws9&#13;&#10;uvVFz57JyoOP4HcpK9tVo7NhyXcBv7p/wb4dexEUGJ7r0/bDxo3DnkOH6SJ56pFU9WrVoCiXTNtT&#13;&#10;v2458J+0rm1bS0lQBQsdid/BIb2sJJJ5pA4Bprhy0aVBwX6oXqdxtimmEWvnhw+fcOfqpWxlC0rg&#13;&#10;8IEjaEyMovXr1aGLw5WJWbQ/URT3QHw8B39PP/gRL/puuh+5YuUyGm3FICw2gkZRyVeBsqqXhWl5&#13;&#10;LFq+JCuRTOOqVa8EO7qT+fLlq1Qyjt26pHpmDwyBrBBgB1CzQidNnJlFeTx8/BBl9A3SxCQ/vnvj&#13;&#10;SheaO+DS1QuoYJ71rllyqvz3PXv2EKVKmwqL8vzO34fPX2BmYQKvb98hrygLJaK2sa1oLUwded52&#13;&#10;b28/2FaxgpZysnWc/K+VKMfpU6dh4+ZNkux1ySKPj88PyTPzMASyQ4ApruwQ+hkfSJzoDrXq0Fb+&#13;&#10;G/rhJ09p0iZv1aoF6lStiaWrUi80p5Uryc+etPtoQ8wV4ulim9atcIYMTTDHEMgpAuwcVw6R+vLl&#13;&#10;M/TK6meptE6fOI3vxKW1aMXyHOZaMsWMjcxQm1gxxK4PMVgwxxDIDQJMceUQrc8f3kJHK+sdqz3E&#13;&#10;6NmyaQvJGagcZl0ixcpb2AjtViFbhi1bie4slkggWKPzhABTXDmE7cOXr7Q1r5qpNL+O9OL1O0x0&#13;&#10;mpypDItIRmD0qMHCg6WtBfRycTYulJeRlgAAQABJREFUOQfmK8kIMMWVw9738/qBMgZ6mUrPmz8b&#13;&#10;9evUhYWFWaYyLCIZgZp1HMi2YgU0qlE/OZD5GAI5RIAdh8ghUN7+PmjdommG0vxo68rVe7hDHFPM&#13;&#10;5RyBTmQteuiIkTlPwCQZAj8RYIorh69CUEgI7KrUyFB68ZKlqEUHKMsZGWUYzwIzRmDZqlVsPTBj&#13;&#10;aFhoNggwxZUNQHw0fwrd18+frsOYpJPm2UMvX7yCQ/nEFZ+ugN8QEBYRhp1kdciLLj5bGpvCw8+P&#13;&#10;WB2qkmWj5AvQ+VEt4fpRDjPi+2DHlvUoR5fcO3dKT8IY6B+Go8d3waFhXVSzz5wvjWeIXbTsf1An&#13;&#10;I7fTp+edgZavz9JFi2BoUh4jRg7OYSuYWH4hwNa4cohkfEwkDMulV1ybNmyCEVk3zg/zWDmsSoGL&#13;&#10;aaprQktTC+4+Hhg7bQqWr/gfFPLAkMr/uPf880++1DckMhovXD/iy/vP6fJz+/gJw0YMRs++w7NU&#13;&#10;WnxCnjSxjJ46HXj1SpdPbgKEe5+yMggKENFgZ5bW+fQpoubxyCyahecRATbiygFw3709oKmtl+G0&#13;&#10;hrdeM3XyxBzkUrxEyPQrZMl2Iu9c6dBtty49iGXiD0QlKCMhzA86egbw8fXC4hXLsJrYJ6pUska7&#13;&#10;Dt1w5OAJfCOursYO1fHy7XvsO3AQRkblUNGuEq5du4nP9CMe5NibOM3McOjwEURHytAU3AbWNuZw&#13;&#10;Pn0Oz188x/ixI9OZZ9PTUoeBrhFdShJdEBejySEBY6c4YdiQPnj55DmatqhL9DbJr/Xz5w/hfOoi&#13;&#10;IsOj4evvTWwdO5BA7BJxxDoxdtQY2NrYYYLTeIGa5/ipEwij60+qKip0RaovLp49iwR5FXh7fEfV&#13;&#10;WtVw7fx/CAyOQHCALzbv2ELXzIlWJzwII0aMRq0qVTBy/Bjs2/0P5FQN8MPjPfr27Y85ixfDsUsf&#13;&#10;4gsbi+t37gjGQrzef8PKDX8IbB3idrDv3CHARlw5wOvFm2/Q00u+0CtOcuPaJTI0EYc+A/qKg6Tm&#13;&#10;O5GY6H39fbHiz1X4e+sOYaTy7bMXrjufRp9B/QVjsjcfvRTMkgUFB8GV2B6W0FqfOV0r6t2jM044&#13;&#10;XyDr0p2gTwZiW7Rui4kTpqJrT0cMHdgPg0YOwJMXr3Hn7lUMHuYILiEOS2bPhbGxBe002mASGRPJ&#13;&#10;yMXzSispWSnxMjHEjPrtiztK6Zjj2OmDmDIu9fRPW6s0saWexzin0eBkaZo4dykRDyYiNioGazeu&#13;&#10;w57DexBPnF7tOnSHXIwiKbNh2L3jb3z8+AFbd+0hzrF6qEosGYaGpXHS2RkTJ49AbHwM5syYCfkk&#13;&#10;IDYuAWvW/kmMF/uEJYX7j13IalInnLl0A2UMy8GkbDniQOuFa5ev4+2z52jUsAmuPLiFpfPnZtRE&#13;&#10;FpZDBJjiygFQ7u+fQV8z/VGIzX/tRJc2rVL9h89BdsVGxLB0OcyZPgPTiGqZd/Kq8tAuYwsbW1tY&#13;&#10;lbcF2a2QuMQEGbwgZWRR0UoYLa0hhUdWG+lDlDnRUfjw5R3UVZRgSqbdwsMiUZlGaMGBMahbrx4v&#13;&#10;gk/fvdGocW0aOQ2E8/mzmDVrGmrVb4b6TRrB5ZmLpBwk/uRy/hkSSyMnNXVlNGxWD+v+txY37j3E&#13;&#10;5k1rhHRduneHlpYqtLW1ie7GHD17Dybju5+hxClAQ0dbULrg5PDBzRX3bl+FhbW+kKulmSkukzWn&#13;&#10;Zo2akjXuunhw/xa0VVWFERKfz9ChY+Hx3Yu3PULcY9rQ1NCALNmI5KeP1SpVo5Hjf1BVUhfy4mjk&#13;&#10;mhArh9t3b6KCfUU0rFkDH8hE29pNm5PbxHy5RoAprhxA9un9B6hpqqSS5Klrnj59jOnz56cKl5aH&#13;&#10;uIRoJBGRH+/4HyvvZEnBaKjwyki0VqTEWw4iF0+jHt6VKaWPP5YtRmRYGM5dPgMi6iILQxwUyEKP&#13;&#10;krIKeHuP/LpXORMzfHz3Hus3rcKCufOxbv0fUKUf/co/ViEyIgInjx/HypWr8eTeddy7eRvVayRT&#13;&#10;Ccn8LJPP5/79O9DW0iQ2VzXBTFk41dmabDiOp9Edn+70iRNCvRISqeLkfnh/gb1tRYjz4MNkacJn&#13;&#10;Zlge5W1tcOLYRT4IscRX1rZ1e1jamuP2zTs4QPkkxMVSW+SEeO/vH2hqXAWKtMYFWRFFUGxCAr67&#13;&#10;++LsudM0emtDpiujhemnDJUQnxCBqtXqYOvG9fAPCYOnnzdZfLom5MX+5A0BprhygJtPSDAxK4h+&#13;&#10;vGLxv7dsIqvNFaVynYI3WxYSHgYTIhXkL5fzjt+N09LWFH6EX7+KFsgb0GhpwthhtIZlCFni0lq2&#13;&#10;ciXciH1i0OBhsDC0FlhWNdR0cPv2LWxaswlr16zG4UNHsWLxfCipaWDLxh3ErBqLQYOGE0PrOjx+&#13;&#10;TNa9hw4jRZX+2AmvqDQV1ZFIfGJ8/T7SP5NJk6bjB1ld2rBhG7Zu2YLzJ05hy5bUIxmORlchNJU9&#13;&#10;fuYIQgLDMGfBfERGUl4amsSc6k7U0GYIjQonCqIbiKDvA/8eRPtOHYRR4+0b93H3xjVMGT0B8uqq&#13;&#10;8A/ww5EjJ+DnF4fZM+ciSU4Z8TJRQj7WpuY0AouHhqY2/tn1D+wrmOLBvUdo26Y1du/ej+49OqBy&#13;&#10;ZXsMHNAH61evQW2HmuJXiX3nBQGOuWwRaNOmJXf4wMFUcvXrNeIO/rs3VRh7KDwEEuITuL17D2Rb&#13;&#10;oJePD9emRets5bITCA8N41q3bJudGIsvJATYiCsH2t7XPwB2dqJLwbw4P+Xxp52ljt0Zq0EO4CsQ&#13;&#10;kTha0B/QN/tzZd/cPsC0vJEwMvuVirynndUK5ma/nM+v1IGlTUaA8XElY5Gpz6q8De48uY/SurqC&#13;&#10;zBwiwvvs7kkHHomvnTmGAEOg0BFgI65sIOfXVkIjQyRKixe/+fAemdFKf3o7m6xYNEOAIZBPCDDF&#13;&#10;lQ2Qfv6e0E1Bu+Lu6U67Uz/QvmOnbFKyaIYAQ6CgEGCKKxtkvYnRVJt2isRu56aNdL2nJlRoe585&#13;&#10;hgBD4PcgwBRXNrjzxi90tZNPzd959BTdu7PRVjaw5Sh6BV0XevjwRY5kmRBDICUCTHGlRCMD/8eP&#13;&#10;36CiKhpdBYZG4NPnb3Ds2ScDSRaUWwQePLiPt89FBmFzm5bJl2wEmOLKpv/9fHyhqakmSF04dQR2&#13;&#10;FS0zvGydTTYsOgMEODqJnpSkkEEMC2IIZI1AittmWQuW1NiwyDBYlDcTmu/sfBW1akrfieeNfz3E&#13;&#10;xLEOki4+fOwVXJ57Y9WKNpKwFavv0F1DRUwcJ+K6OnHiLXxDohHoFYKYpETIJNDVHrqLaGWugxi6&#13;&#10;fPjujTdxyWtBWUGOTtfXxou3P3Dw3+fo1MUWjRtYCPnK0GVn5hgCeUGAjbiyQS0qJhamZsZkuT4J&#13;&#10;r969wPAho7NJUbyiPb4E48D5N3j11l9ScRvL0nT9JY7UT4IkTF9TmZgwRHcS+UAfvwhUr1gKCxa2&#13;&#10;gAZdh1Gii86L5jWFXjkdVLIzguf3cMyc6gDvH2FY/Mdt1KhSDndcvSVKS8iYY6+fBGDmyRUC7M3J&#13;&#10;Bq7QiFCUNbLGN7cvkJVXgImFaTYpilf00bNv0L2VLQ6deCmpuIqKPDE/yAqsF+cvf8W+/c/g4uor&#13;&#10;ieepXDgZGdStm0ysGC+6x4zWTX/iQ9QRPC+WvoEaYqLjBSWY7mUjRgXmGAJ5QSDdu5SXTKQ5TRTd&#13;&#10;8jc2NMKdK9dgQvxKuaEbLg64RIXHYmC/Grj1xJ1YHpJHWOK67z/4FAP714ClqS5kkkTa6d4Db9Ss&#13;&#10;YigWIdaEOMTHp1ZCweExePXRC9ceuMGhhgldjiblxbMppHR0AZo5hkBeEGCKKxvUQkMiiLtJDY9d&#13;&#10;nsLUyDgb6eIV/fSlH/yConD2xGvIyMng0dPvyQ2gEZXLCz+ULasphGloKUsUz4vnXjTaSlZccnKK&#13;&#10;xD8lonwRZ6BCHDgvH/tjweRm6NbVBnKyChLFJ5aBTPLUUxLGPAyBHCDAFuezASkqIhwmZUrj7YcP&#13;&#10;mDhxejbSxSv61vVPWL20FfFmySKOBlNHTr1GgwY/p3rUlED/CISGRguNUiBeKfF/OeIMTOWSaHGe&#13;&#10;GLp4PkD6K3LKaioY0L/azyfRV+oxGYWxNa5U+LCHnCMgfhdznqIESYaFhUJWVg6xNEX69s0NrVs1&#13;&#10;lZrWP3v2HX6BkcJOoLKSIrp3tsXDdz64fvMb3D1CERAUjfr1DBFEi/RL/7gDl1ee8PYLx5aDb2ih&#13;&#10;3UiCA3+XMyoiHmERcUTmJ5pqfvrqT3xeUQK5n1jQzzeMjj5weP8hQBxEWi6dKkuOYz6GQBYIsBFX&#13;&#10;FuCE0I9WTU0JNy9dhCFZqFbX1MhCunhFlTPRxoSRtSWVlqdR16ltjjT6IrZS+ljatIGSkjz2be0O&#13;&#10;t88hMDTVhIKCLPzcQmFaQcSSwSeOplX5ocPqQlGRg+pPdlKHmibgP+DXvX7ejIrnlHBoqyMUZVKs&#13;&#10;o6UZcQUFhNC90OTrVZLKMQ9DIA0CTHGlASTlY2CAF1TVtHD56k3YkH1BaXJlabcvpTPQVQX4z09n&#13;&#10;8FM3qdMbYl9JXxwMddvU3PvqtAOpbiLiVxcLWaR55sONyqrRcQpZ1K9fDy0aN8WMWTMkI66LFy9j&#13;&#10;w9pVsK9cA3+u/kOcDftmCGSKAFNcmUIDBPj4Q11DBZ+/fELHjrQWxNwvIcBfTDc1NsMGolneuGUb&#13;&#10;lFWUcffefUSRzUR5OQVs2bb1l/JniUsOAmyNK4u+/vHdD2pKyvhEHOvNm3TMQpJF5RSBnj26CqIc&#13;&#10;GamIjo4UlBYfYFe9EiwsKuQ0GyZXwhFgiiuLF8DHh44H0DGBeKIJrmBrkYUki8opAl16OKJM2TLp&#13;&#10;xJvUrpUujAUwBDJDgCmuzJChcB//H/j+wwfmZAuQufxBgJ8u1q8juu8ozlEGcrTmNUf8yL4ZAtki&#13;&#10;wBRXFhBFBocgxId20crRDhlz+YYAb4IspXNwqAH9UulHYSllmJ8hkBIBprhSopHGH01WkgOC/VGV&#13;&#10;2cBLg8yvPTZv3ZzWsywlmTSp31DiZx6GQE4QYIorC5QiosMQFx+HZvUbZCHFonKLAH/5un6jekIy&#13;&#10;eXlljJowJrdZMPkSjgBTXFm8AFGxsXSwUhG2tvZZSLGovCAwe6ro+lStmpXpPqR03QHNCx4sTe4Q&#13;&#10;YIorC7wS4xNhYmYOeboSw1z+IlDeygqV7SuiQb26+Zsxy61EIMAOoGbRzWHRMTA3YwvzWUD0S1Fd&#13;&#10;u/XEkKH9fykPlrhkIsAUVxb9Hk+Ky8CSHYXIAqJfipozd/YvpWeJSy4CbKqYSd8nEod6GFmwrljB&#13;&#10;JhMJFswQYAj8LgSY4soU+SThOkrV2skMCpmKsgiGAEOgUBFgiisTuOMT4xEbEYXyVhaZSLDgnCDA&#13;&#10;83Xl1vFpxOlSGuxImU9MbJxERhweExsj9qb65kfPmeWTSpA9FBsE2BpXJl0VRT8MOWIsKF26bCYS&#13;&#10;LDg7BKY4zcSzN09gXMYYe3fvypav/9a1O7h2+zKsLKrQFexI3L91FV27D0ab9s1TFeUb4I/uXbrj&#13;&#10;9OkzMNAXWRn/RAy1/QcPwqMHD1PJOp88i3+PHkB4YAROOh8Hf+VI7Nzd3TFtxgxUMK8EPSNFuD74&#13;&#10;gj/WLWan+MUAFeFvNuLKpHPiIqMEk1tqyql5qzIRZ8FpEPjq/hmDB/bHjQtX4eP9Hc6nz6eRSP34&#13;&#10;4eNXLFg0m+4szkP/QT0waNAgjBw3AdFkUSitK6NvAE01Mokmk/z6VrC2JuLD9MdWKleqhKOHj0BW&#13;&#10;VRbuxGKb0pnSHdTI8Ai079QSU8cTPxjptEkTJqYUYf4iigAbcWXSMVFxEVBXS02Ql4koC84AAQtT&#13;&#10;S+DnhqxhqVKwq2KBPfsO4Oihg9i+YxNWrlyH1WtWSUZAKxcvQuUqNcnorJKQWwKXgMp21WFnnwAf&#13;&#10;H0+sWPonlMi2o3k5I4ybyCsXsoItLwNf3+/E47UPBtqaiAyLTFcT0wrmRGAYDZvylrCxtU0XDxrb&#13;&#10;xf60UKQkR9z7ZNSDuaKPQPK/rKJf10KtYWxkJP2okhlBC7VwKSosOCQUFenmQYUKdjQC6wc1VWUs&#13;&#10;XfoHli1fJlFafHP9ggOgpSmyKMQ/37x+jSyIG2PE4KEIIL76enVqonb1Wrh9+zYfTU60djZ10hT0&#13;&#10;6tUTEyePg5KamrCW5e8diO++vjRaE6157du1D1euXMa/+w8LSoyP4z8iJ4en9+5hz78nIKcgj23b&#13;&#10;Nv2fvauAqyrp4n8apLsEAUXEAgvsrjWx27W7dV177V1dPzvWWGtdW8Huwg4MBFFAUgkp6eZ+Z+7z&#13;&#10;PUB4lOgq3PP7wZ07c2buvee+d97MmXP+51O9cPieJSAoLilvJzQiCQqfpdySwipUFyCBf/7ehWmz&#13;&#10;Z0k45sz7FW9fv4K2lqakjhV0KugiJDBYUudg1wAZ8mqoWaMKbO2rwzfYF7JynKQ9g/DqlZUV8S4s&#13;&#10;FMb6IjuXKikev6AI2NnZooaNLU67nOD5x04Yi8njfsWNy+exeMlKysBdixKBNAQz5nNcJlq0bIFh&#13;&#10;Q3ph0+ZNUNXMxtOXXEwofHcSEBSXlFeikJ4BZTnRskUKi1BdiATu0KypRk1HXsEkxMXz3E+fvoIm&#13;&#10;bXhsIyWRk/qRXevFa3fJTqGsogKUkIRYgnXeumYtkKWMGrY24DJFCdDkKe9jWkIqLRflKXOQOz9U&#13;&#10;SkYGrEwM4XLpPK5dv4Ru3XpKLlGlpiUszSth9oyJOHP1As6cPAllQrelYZBG/QT6sSQg2LikvK+P&#13;&#10;qdGQpy+PQCWTAFNaU+bOg0aFCli0Ehg1aBDCYqJR1bwKli9ZggGDBqNZi9aUiKMGf4EuXbvD18eP&#13;&#10;QoCGwKlHHwT6voNJRWvUqtmAbFBJOLpjN2VZ0kBYZCQeezxDcmoCnnm4YfSgEfjllwXo3tkJ8ZQS&#13;&#10;LTgkkJaU9fkx09NTMbj/YNhUtYGWth6mz1/A29B09UXYX+/eBVKfNDx6cAcNHOvwiqxkTyv0+tYS&#13;&#10;kOGIvvVFf4TrnThxBlt3rse1i9d+hNstU/eYEp9M+R4VC3WfED808/niaBkpL5P3d5gZ+WVoliYn&#13;&#10;LydmF45lQAJ533QZeKjSeITkhAgoy+bdXi+NsYUxCpaAMmVWKg4VpJR4ZSZ8yosjzh+CV3ilUl5T&#13;&#10;aHgUFBSVpbTmXx35IQzXbmbP0CqQO0XXzt15Zn9/fzx6fI8vN27QDGaWItSJk84nkJ6eAh0tbbRr&#13;&#10;34lv93jpCU+v53y5ZfMOMDQS5TU8Qo6UjAzIj6lV6/Z8OSevkX5FtGjVgq9/8uQ+3vr58eX27bvw&#13;&#10;xnDmFnD69Em+ztykEho1FQEkPnhwl7JXB0BBRhkdO7WjXJIa/O6bmNfazBJ1G4mA//yCgvD4wW1+&#13;&#10;jKoWtqjjUJcv37pzE2Hkr8XG6N7DiZ/hsB3FGzeuUp0s0rks2FlXReWatXh+4Z8ggS+RgKC4pEhP&#13;&#10;FqmQky2eeI4cOYa169aTbcYMMrIcVJRUJIrr5pXr2H3gH/5qGaPSMMhyOF/esX03EpMSYWCQrbhu&#13;&#10;XLqOo6dFO2JKZGdzcurL8/61dQ8ysjJgQY6TYsV1ihTRpStXwWXJoKp1FYniOn/uHK5cu8P3q2Ju&#13;&#10;hXoNGyEhIQXb/9pNWYsy0YDSgYkV1ykXF9y595h4SbnUqY3KVTQQHv4BmzdvpzpK4trIUaK4gl77&#13;&#10;SupbNm0kUVxHDh7BSw8v/rnbd24HNXkNvPH1xrp1G/h7iPgQSdhbzbFr91/8OVOiTNFZ5oBw5huE&#13;&#10;f4IEiiABwcYlRUiLFi6Ev7cP/jlyWApH3up16/7E5cvXcOHCxbyN5bxm1JDhkCE70849u3hJXLx4&#13;&#10;Hct/X4g7t+6Wc8kIj18SCQjuEFKklkIhPxC8qKVIp2TVZCaXdJQlL3WBBAmUVALFWwuV9Co/YL9M&#13;&#10;AhGUV8r+ohXlEbp27wILM9OisJY7ngFD+1HQerayyuQK/+ilpKRBiZxMi/cWyp1oy+UDF/7pKZdi&#13;&#10;AdJptiWTVTzxVLGyBfsTKK8E2rTrmKtSTka60+e16364czcAlSrpIjUtHeGRSWjS1AptmlbMNcbn&#13;&#10;J8xutnHLEwQGR2PL+u68wvPxCceGnU8we1JTmJvn9tb/vL9w/uNIoHjfzB/nub74TtOSE6Egnz1D&#13;&#10;+OIBhQFySYDNuORyoDuIG91fRuCvf9xweGdv2pkUzbXCQuNx664/sRSsuBhkzc/D7eE09AiWrryJ&#13;&#10;3+a1pBhJQ+hpqgpKSyzgMnIUFJeUF5kpm0H7acVzWty2aQNOn78gGOfzkelYyl6dCQXJrqJMVhrZ&#13;&#10;EPPK98BxdzjUNJYoLTaUlrYSecZbw/1lKI6ffImPH5PQpk0NyMtn4aSLJ+3+yiI0JhFbVnWBuqos&#13;&#10;erephrsvQnDguCcG92Z8wg9QPq/kh64S3qiU15eZCvrA5/1iSWHnq1My6MsoUL4SSKfYTxnyYhcT&#13;&#10;M85nEsrs55QUl0QuFdlWrYTkDEyefxkLlt1EZGgSmjcyp1mUMdyeB6Feg0qITkrD9q1OaFjXHPsP&#13;&#10;u0NWUZZsk3LYsLQDdvz7GLfv+CMjI+vzywjnP7gEBMUl5QXyH3UWgVsMqm5bFQ3qOxSjR/lhbVCv&#13;&#10;Puzr2EseWJpxXkdPHeERooBsxqymIo9KhpowNdCEhk4F3HePhImpNs3dRJFqWuoUKE18VasaIDUz&#13;&#10;C5lUnUFHZs+aN6kZVm6+hzQ6F6hsSUBYKkp5n2kZSdBWLJ4xt0PH7mB/AuWVwPhpk3NVsqVifjau&#13;&#10;2TOaYtCoYzh/2Qed2lvzfUQqCjh/1Qs62qTYQj8iKi4FH2PTEBVDbitE/oHRqF/LhJAesiCesHVs&#13;&#10;UxnvguPh6RvBq7ni/Qzxwwr/vlMJCIpLyouRIbwnBZm8Sxkp7D9cNQtMvnnnPYKDYmjppY9Kluqo&#13;&#10;aKRepOd49CSUrH8ZqFffTMLPElK4PQ8jML4s1LMTuYQkJKfi9q13hAJRUYJsKu7Alor52Ob5Gdbx&#13;&#10;XX2wY/8zbN3xCDJycjAw1sCg3tUQHZGCf4+4o0fX6hRBAGhqUiwpaand/7xAjcp66Ex2MNfH76BJ&#13;&#10;iBTRsanQ0VTCqGH2ePr8g+BSIRZ8WTkydAiB8kpgYL9+3PTp0/M2FFBz4vghbtK0qQVwfB9NGekZ&#13;&#10;3PhJLtyxE6+45ORU7uZNP27cROci39zVq285+447OD+/GEmfO3eDOfufdnA+byL5OtfbAdy0WWe5&#13;&#10;qA8J/PnyZcu5FctXSvjPX7rNNWneWHJekkJoZAI3cNTxQruGhUZwf6xaxT1+fC8Pb1hwKHfi6HGO&#13;&#10;XCn4tqTkJO7MuctcRHgof57FpXOvXnpK+vn6eHP79/zDubg4k9xucvFJKRyT5+VL57jD/x7jj+xc&#13;&#10;oK8rAcHGJfUXSAbyWWShLwYFBgXD9/XrYvT4b1i3730GfX1V9O5py4P8tWhhiUmTmvA3ExGRjB07&#13;&#10;HuP583D+3N8/hlBG47F79zN+FsMqzWl2ZqKpjF0HnvI87J8ruSuo0u6dLs3amEF9zbZ7WEYGch26&#13;&#10;DiP/N77w9WUuDaVHvnRvDexN8eFDcoGDnj5/CXVr2GP6jF8gBjQUdzCsaIQjR47zcZQ+wV48nLSv&#13;&#10;l7ck04+fjz/Gjh9DAIeiBaupmRl27dmOpk2aIyYqCk6df6LlaRpu3byF194v8eq1PwYPGMIPHxef&#13;&#10;iNMnD4ovJRxLUQKC4pIiTBmZLDL2Fg8BVU1VhTy9FaSM+P1UP3J7R2m9speFFy744vTZN3jj/QGj&#13;&#10;pjnj52G1MGfFJV5RzV95nSCN7yAo5COGT3H59BDy6NSKXA6eBCAiOgmBgbFQV1OS2Kz27nGDoZYK&#13;&#10;du95hEGjj/OKTEFJAaqEsSUmaTYucXt+R7a8ZYqH4cU/fPIEMR/coavqC/VsqPr8umH48H5o17k9&#13;&#10;alavybdPnz4Z9x7cx8b1W3nE1bbtO2DsiEkYNXAcj4qhrqYlGcf19h3YVquGqxfP8HUynAyUCdte&#13;&#10;V08HTj17wszEDLu37oWmqjoqKCjAsbEDPsTGIIPS26WTQgsI/MBDRIvzREoGFgpfJAHBxpWP+Fjy&#13;&#10;0CTaqrfVKR7++Ogxk8D+vneSJcfOtLTsnTabGkZYvd0Vc2c1xapFHXHC+S2yCF+S2YgqGauiXZvq&#13;&#10;aN3CHD/13Q937wjQRh/kFWTR0sEKO3Y/gUImpfWa3hiHLnlAhRR+dCxl1bE2wJQJjTF/2Q2arblh&#13;&#10;264ducQizcbFmMKjo/GM8iO+ePYAr18H4kNkOEKiopEQG4V02jasQDYsLR1tqBLskDL9UDRu4ojK&#13;&#10;1iJDfq6LfDphmFwh796hZcuWhKKqjkGDBuLXBcuwb5co12N6CocJU4aSK0U6+jr1RpcePfiezBM/&#13;&#10;6F0EWrbtgI3b/0aHLt3IRUYeXA7Z6RkZIei9NzR1dCkNWyge3bqHnRu34NSZi4gIi8Yrmr39s+so&#13;&#10;evRpL5nF5XePQl3xJCAornzkRYtEMuZySCmj4LDNGlri6k0fyZMrkqKWJdcPthxa/ucN/LWpO664&#13;&#10;fmqnGYaY1Cl1mIGKLCHBU0hUWiYmjnGE0+hD6NbcBoo0mZIn3mTa1NDSVEFiYjrfTZXiPXV0RctF&#13;&#10;8TjsyNwhmNuCmNw9n2HT2m149cYLYe8JttnCAia6ujAwNELjZs3RkKCVzSyr0MxGjVAmirdQYAro&#13;&#10;odtj9Ovfn59RVVDVQRVjc0LyuIgRI4ZBUUX0jCNHj8RrXz+cO3cGY8eOgvPx8wQx3QPKClrYQ4qX&#13;&#10;bGVg7hoy5CvGKIt2CF66P8XylUtx49I1VCS4oSkzp/JtVtWs+JnWv7vTMHL8UL5O+Fd6EhAUVwGy&#13;&#10;TIj7WEBr3ia3R/fx4P4zTJw6IW/jd1QzfFBtykcYjykzzuCn9tXh7xeBymY6vLf6+zhKTkG7efGU&#13;&#10;iOKgsxcpmCzcJSX2PiQazRwrwchMl/IjvkBUVCK5JiijTR1zjBppBx/vOKTQUs7VNZAUmgOmzDqL&#13;&#10;Cxdp5pbOYVD/mvh3/z4oUkhOn759eUmIl4rOp47gf//biA/h0WhYvx4WzfkFbTt2pnspnvNvQeKd&#13;&#10;NmMmUsnb/vBxZyyaNQuXb7hi47YN6Ee49y1aNUVEaAi8Xr1Atep2+HPVCvy+ZDEYCKLnK0/06N2J&#13;&#10;t3sx/7z/rVmDsZOGkQ+ZPA4dPUF4YlEYPmw06tdvBOcT56CimMkvPcX3riCngA5duxV0a0JbCSUg&#13;&#10;4HFJEVzPXt2RkpKO8+fOS+HIWy3C47pCIT+X8zZ+pzV+wVGEqKomcVdgJmg2/2AGdub8+eviy+jY&#13;&#10;qipq2+tBV7N4CXKjPiZDl2xdjEYPHwnmTLVz79/8+YXLd/DzkB7Q0zXEhLGDMHHir8WeSfEDCf/K&#13;&#10;pQSEGZeU1/4hLAJvfN4iKT4eFdSzDdlS2HNUF28Zk6Pjf1K0ohlUThItmkQe68wXKoLyS/r5hqNV&#13;&#10;C4ucbEUqi5UWY86ibNFZlPdQTHGRweSHpY2rtFwzqVhw8LS4j3AUJCCWQPYnSVwjHHkJfIiMQFzs&#13;&#10;R1y7fRtdO4mw4AsTTccO7WFIu0xlhTQ0FLFjVSskZH75ss3p5x7QUsreVQwJfwdjE2NBaZWVD8s3&#13;&#10;fg5BceUjcLZ1HRTwnm+5dPZkkRWXLdlI2F9ZIZZ0FWqayHYOKPmTdW2X29ZjQsbxoIAAeHl5wdZW&#13;&#10;wDAruWTLZ88fa13zjd7RPcpiwxEIC6NHT16A5eb7VsR8lIKCw3h/JZYivjjk/vw5zrg448z583hL&#13;&#10;ePliWr54rrj43Ry1ybbFUcxP1y7dMXvaFHKBiPlu7k24ke9fAoLiyucdXb5wSVL74oU7An2K5g1/&#13;&#10;9swpzKfszV9Cl88cR91aNWFuVYkQQC1gaWlJhnF7QgBtio4dO8LlrLPU4fV0tTF5+jSYm1pi9i8z&#13;&#10;MWf2HJ63co0mUvt8q4bNlP1ow9rNkssxdwgzcxNQ6Az8g9+hkUM9dOnUDWuWLoCnv4eET1rhjqsr&#13;&#10;zroc5nfxpPGI64v7AyDuJxy/XwkIiiufdxNBzo52Ne1hQjaYI5Tlx8cvMB+uvFU+lI7r6fPsMJi8&#13;&#10;HAXXML8gE3Nz6BkbIJHCRT7GxCAkJATvAn0oANoI61avgVMXkXNkfiPpGBiS574qataoinGTJuHK&#13;&#10;VdHupobit5sx5ndfrO750xd48dJd0szcIeQp0LpmrRo4duIk3J48Q/MmTXDHzR29O/WDhZUlWrZr&#13;&#10;id6Uo3E2uTMcOXgIr155UQ7KdF5ZValaGUNGToCZWSW0b98OM6dNBfMF+9xDffWfqzGk/xCMHz9e&#13;&#10;cm1x4a23N7lDtMKz56IfpsgPUZj/2zya7YpCiAIDAzFj6hQxO65fckbrdm2xd9tf9AMxG1s3beH9&#13;&#10;wgb07Ylli5Zh9KgxOHfKGev+txpjxo7m7+WvbTsxoF8/nk8ykFD4YgkIiisfEW7ZvJXCQ6ojISkF&#13;&#10;bVu3pZlO53y48lapaqhBUaF4YULiUW5cuYmmLZpgxsx55GRZga82MjKkUJQR8H4ThCPHj8O2tihk&#13;&#10;Rdzn82MmhZlwlHfxtddrbKcvTJs27Sh+zgPTZn/ZLPDz65TkXL6CUq6QH+Y5n9MBVVtLE7Pn/wqX&#13;&#10;U6fJ7uWJ+3ddMX70aNS0r42Q0FDs3bsPg4YOgqW5GawqW5KyEmHYR0VH4NYtV2wmZdKgbkPYVLNB&#13;&#10;31698PqFSImNHDYOx5yPIZJ+jJhiOn70EIKCInD16iVUrloVHUhxTZ0yBizRrZ6BLmys65J3vciF&#13;&#10;g6VQcydfrnRyDWFkY9cIGuS1P2z8OGz88w8cOnwIseTNryinjLY/tUFrCh3avf8fVKlSG2qqurwv&#13;&#10;mp19DbDcmAxWujA6tHcH/rdutaDkChMUtQvG+XyEJHYgTIpPQCwla2VhIkWh0SNHY+TPY4rCKuFh&#13;&#10;2a+nz5yBBw+eYNy4sZg+dTp69OqG2W3akg/VEol/laRDAQU5tmuXST7/5MG+YesmmNIsjZGGmkgR&#13;&#10;FtD1qzalUabuVWv+R1l+ZHhvcnYxHnOeHDSlkbGxGfr1HZSnmfmZJVK84sMnD9Dt0+xTkdz2q9es&#13;&#10;jiqWldG6dXPKCN6BgAQt+b66+hq8M2kdu4a8Yrpw7goCgoPRrF4Lvt3EzJZ8zMzRtm0b/LV2veR6&#13;&#10;bNalRkqqTu06+GvPDkyeMAGZ9Bwyn7B4mPe+sZEJKc1bZAPNgsdLL7g/d8PwISMhL6uEkIBgcng9&#13;&#10;hgAKuqY8u0WitAxFuDifwZFDJ3HxyhkKudIvUr/yyCQoLilvXZa+DBkUr/g+wE+iAKSwSqpZqJBc&#13;&#10;MSR66dI5+rWfhfqO9nj0+DHYrIPRyROnSuQ5zmZcBCJGO5s2ufozTKuvTSwc5s6dq7jn+oAUQwA5&#13;&#10;sCYiJiYOkRERfKZuRXlF2u5gmRXlIUvz/N9XrqEvtGgDpDj3xvzM2A/JxfMXMXBgfzh17YlmrRtD&#13;&#10;Qz3/vU+2sXLu9FXMmz+dv8yCxYsp6HoYpk6YwZ/LK4PQHIaheu3q9AMyBz+1Es3kXE4fo9jIJFSv&#13;&#10;Vhkup8/yigsgtFUZpjpFFBMbiTo16+HCqYu05LXFqDE/88/n7HwJFStXQv/efXD33kOaQWYvkcV9&#13;&#10;8zv+PGoY2N9g8ugfMXAwXM5l21rz4y/PdcX4mpUvMSlSMC2jN6/94NCwcZEe3tfPi4KDH6HPoJ8L&#13;&#10;5V+9Yjm2/v03fiNj/nBaEuUk8YwvZ11Ryo8euxGwnhK8PF+gpl1dvktY2HukkSE8KNAbq1avg6G+&#13;&#10;Pub+uggKLFK6hMTsSL7+ATiyZw8euz/Hy5cvKe+FAoERUnyhvgGaNG5ANqrasLC0oqVXJV7R3HO9&#13;&#10;QfAv6WjZuj1/VeY5z8KJSkp/0gyuMGL3OXPyDHJ8zSI71n3Mnf0Lzl88hzlzZmLU6LHYsWsrIsOj&#13;&#10;yBbFoV49B6xa9ge2bt3AL9Xeh4bh119m85dwOX0JZ0k5mVuZICU5Hd5eb3D0xDE0cGhIy01rmkWm&#13;&#10;EhorzcY+LWDiY2KRSD6AjD5GxiDtk12uqO913759qFXbHieOHEKvfgP4cYR/n0ng68J9/bijT50y&#13;&#10;haugosrNnzu/yA/BwOo6duxQID8DppsweQpXq7Yd9+rVqwJ5S7vx7q3rXPu27bg6detwL909ijV8&#13;&#10;YkIst2HtJq67kxNXo1YNzsa2Bterdw9u49p1XEhIUKFjjR40jKO4PgnftSuuXwwkKBlMSiElNZ3z&#13;&#10;8PDm/7xf+XMJH6M4v8AQjoEFvvJ8zsXGRXLPn7/iz8VDMEDB0JAPnAfJJ4ugKBgooBe9J28/bwJO&#13;&#10;DOTLrE9kuAgwkbUz3je+3uIhOK83vvRuffi+3t6v+T7FBRfcsmUT5+jowI8hGVgoSCRQ8p/dzxRg&#13;&#10;WTtVpwzKmmqqlFyUbBRFJEVaphVEbNdwzMTRePbInbeNiJeGBfUpzbbGzVvh0pVWWL78d7Kj9cCh&#13;&#10;g/v4AOGCrvHW2w+LF88noMBHsK5qgWb1m2DB/NmF9vt8zAxaHuZcsGZwxV8mfj5mYedKivKoUcM6&#13;&#10;F5ulaDUucRS2s8sd8qSspAwjY/Ynsi+xe65WgIMsm0WRIs91jWq04ykma2sbcbFYx/FjJmDH9p04&#13;&#10;d94F3br1Klbf8sAsKC5pb1lJHipaumTYjZbGkae+z4ABaNRI+rJy4pQJvNK6fecGKqhq5On/rSoW&#13;&#10;LJhLSAZyGDZsDKXvuiOxreW8fvC7AMya8isePnuIFs2a0eaBK4yNTXOyFKs8/dcZZLTO/rjJZSmS&#13;&#10;sV66cb5Yg5dBZmb8d+reA7t27BMUVz7vV3CHyEcorEpFSZXsNdoE3xIrhSNvdUWjimjYMH9nz6Xz&#13;&#10;5+PB3Qe4euP6f6q0xHc9c/Zs2NhYY94ckR1HXM/sQvPm/YZmzdtAS18Fz569wD7a4v8SpcXGrlWj&#13;&#10;Vq7QnnQupUTGefF9lofj1BnT8dLzJSLITiZQbgkIiiu3PLLPKHuMioYGoSNE5nFqzGbKXUqhnTSG&#13;&#10;3vk5bd64Hv8eP0EAdWfznd18zv+tzsmOglPnzpF/Uxh/SRYm1KhxI9y/cx03LpzC9u17S+1+48jf&#13;&#10;iWFciYlPCPsFxnnxOGX5yEwJttWrYf/unWX5MUv0bILikiI2I20t8ixgqKDpfDIEKWy5qrf9tRXD&#13;&#10;Bw/MVefx0hNr12/Cli3rvjskBCMjUzjUrottBDV8nkKJOnbuRD5QbXHt+i1Y2hTs7JrrIYtwMnPa&#13;&#10;HMyakXt2V4Ru5Z6lQ5sONEu/Ue7l8LkABMX1uUQ+nWvpWiGVsvwYGhtRYoUnUrjyVudEe2ZYXoOH&#13;&#10;DMG4CaPIwfGnvMz/cQ1bFkYRyuvJM2cxcfJ0TCd00KWLl0G2mNDIRXmMLPoBkM1hkC/MAbUoY5YH&#13;&#10;nqEjhsPjlUeRZ/3lQSbsGQXFJeVNq2vJkac0pXI3NqGlU9F+8Zo0akhhNq0kI44ihVWDHBhnz/r+&#13;&#10;0BnYTUZHUnKHRw8ppdYrgk6OxN9/bUFcQoLk/kuz0Kh5EzRtlr1xwWIVS+KAWpr39COMxZaLVpUs&#13;&#10;4ex8/Ee43W92j9nbPN/skj/GhdTU1JCakUH5Bw3hQ5laikIODZuRs2ozPonC7Hkz8PyJJ24/eFCU&#13;&#10;rv8JT9D7D5Lr6lOc3j8Hj5WaTUsy8KfCqM+cbAUb1+cSkn5et1YtnHY5g959+klnKmctwoxLygtX&#13;&#10;U1Gm4Np0miU0IoN79hdcCnuu6kW/LcTmjbuwYsniYuO05xroK59cv3GVvwKL9duyaRuq25bM5+gr&#13;&#10;32a5H96J8h+89n1b7uWQUwCC4sopjRxllvQzNS2F4gibEFJncI4W6cV9+/aiPcE3Hzx4BOfOnESP&#13;&#10;vr2lM38HLU8JSobRoIG90blrp696R7/MnIUFObDKmB+XQEWTQFNyTQmlvJDRkXl3rIs2QtnjEhSX&#13;&#10;lHeqoa9JWX5SCKLEnOw+FDCcYytfShdEM4gVSsXep1sntGknismTxvs91L/184aRiRF+X5WNivC1&#13;&#10;7iv6QyTCwyIlwzM/LobHJVDhEmDe+VWqWVMeyKJnnCp81B+bQ/jkSHl/ynLqyErJoEBgoDJF+t+7&#13;&#10;VbiBPiUlCRaVrbF41Sopo34/1QnJqbAwr0SzrUFfza6V82kNTY2hbagtqfocj0vSIBTylUAVM1Nc&#13;&#10;vVj4ZzDfzmWwUjDOS3mpShQSk0FASjKEb2VoYIRbN26ic3cnKdyi6iPHTmHW9IlFAo0rcKBv0KhC&#13;&#10;qcIOHT5B8DcFx1eW1q2s/OP3XEMxdwiBii6BTl2csG7bxqJ3KOOcwoxLygtmWYgVSHklJyWhrp0d&#13;&#10;3gQHUAIN6RDI2zZvgwL5P40ePV7KiN9XNVt+fCulJe3JhaWiNMnkrW/cuhWC/YIkaKx5OcpXjaC4&#13;&#10;pLzvdAIRlCUAvtS0dDRu0gwx4R8leEv5dTl+4gQG9umNuJio/JrLfV0UGZbZn5gyMpKRlSV8/MTy&#13;&#10;KOzIw3mTuOIS4wpjLRftwidHymtm8CYyBDWckJkMm9q1CIjvrVTv5TcePvAnNIX0jBT0I5vR1yLC&#13;&#10;iqK0Y/n7lLHEDiePnciDV87q79+/Bze3R3jq9lTSHhURxtexNpaEgnnRi4ld59qVG2CY6+HRoUXa&#13;&#10;mBD3lXb8dTplHfpljqRZQVaOkFBLDiQoGaicFNjn0dTImOCFbpWTJy74MQXFVYB81FQ1ERcaDkMd&#13;&#10;HWjq6+L5i8f5ci9atgBOlO1agTLsfC1iKbbmz1yIP1aszHOJ10/dsGf/EVy8dB5OTj1ztevr6WIS&#13;&#10;oYD6+ftR1qBE9KI8hnv37oWWtiGWLV2F/bv+xoWLV9C4cRNeQT1388TPPw+HlqY2HBvUxMb1O3H6&#13;&#10;0Jd7bWeRvTCDFttiEozzYkkU/VjJtBIeuLoWvUMZ5hQUVwEvV01FDfFxiTxHFQsrnDmbdzs6/F0Y&#13;&#10;njx7Qpjm8wi2pTocHesXMGLJm9gvbqvOHSiLT15jukX1Wli8cDbWUrIHXVI4OamCqhq0tLQoa5Et&#13;&#10;Wrdthjbtm+PUaYZpLwN1yrxjZmWJmTOm8MviO/fvY9YvkylucRzqOdhDW9cAK5Yugl0jEQx0znGL&#13;&#10;W67vUAf16tSRdBOM8xJRFLlQr4EdXvv4FZm/LDMKWzsFvF0VFVkEhn0Ai7CrU6c2Hj8TOWzm7LJi&#13;&#10;9XLUq1mXMsgY8WnMiprKLOcYRS6nZyJLJntJJ+6nTGitDJpmxsyZhMZZU1wtOWZRcPNJlxtQPHUD&#13;&#10;52h2NW+WaMkmK0M2vJR4mqldRxJB8liTK4enlwca1m/E92W+a//+vQsZhL9fq2ZtUnZykjGLW5gw&#13;&#10;eVqeLnKfMubkaRAq8pVAi9YtcfDIsXzbylulMOMq4I0rKSvjY/g7nqNbVycEUYKInMRsQWfPXsTy&#13;&#10;PxbmrP56ZXI2l+XyVx5Mcc5bOJdcHA4jLDIi1z0wBeXUtR0mThkB6yo2+PvAfr5dRo7jl48aKqq4&#13;&#10;fusODHXVkZ7KIT2NAqCJWICv56vX8CYb2JcoLX6wz/6xIGtBb30mlEJOa9ayRzgFw7OIjvJOguIq&#13;&#10;4BOgpqSO96EhPEeNmnZITEymZKL+kh5bNmyATRUrVK1am687eeIwxk/8eu4QGSmUM1Fy9byFalVr&#13;&#10;olEDRyjJkIbLSZkiNw4GFz1uwgg8f/lc1ErLThMjHTRu7sjHVLKlYdXq1jiw9x9Jb3llJVRQzLs8&#13;&#10;lTAUsbBi+XL8QTY1MQk2LrEkin5UUlSGHiUJ9hC/v6J3LXOcwlKxgFdagWxAMTEimBdmE6pqXZUy&#13;&#10;ITtjxqwZfC+Xs2cwdtRoyQiBQcEI8MtWbJKGUiiwXb+Xr9wR8yn8SIUw8es7NMbxE//i5EFneNN1&#13;&#10;mzVqQglRW5Nt6lNGCLquj68fwmOiCX75KHQJHPHh3RuYPnY8omMjEPYhBqqkzJJoi12MgX/88FFM&#13;&#10;mDQO8WlZcGhQA6GhH9CGkmx8Kfm/oV1ZWnKKSbBxiSVRvKOFiTFFcdymdGoNi9exjHFnf5LK2IOV&#13;&#10;xuNU0KBdRUrdLqaGjRzgevsmr7iePn2GcMICHzhoiLgZxob60NbRkpyXZoEt1RbN/yXXkGvXrkbi&#13;&#10;xwzMW7wQ78PCoEPXVqFf5ZxkTTNCj+dPc1RNl5QvXjkrKYsLJhUrwsXlLL/DGBMZhiOUsr40lona&#13;&#10;OmrkXqIivgx/FGxcucRRpBOTiiZ49CTn+yxStzLHJCiuAl6pqaERgkMCJByDBg3Dnn37+PON69bT&#13;&#10;TMQx15e6/8BhYH/figx0DGFfz56/nKmRUaleltm32F9p0Z8bNuUaSrBx5RJHkU8cG9TFQQrVKu8k&#13;&#10;2LgK+AQYm+gjjYKRxWRpaQ4V1Qp4+dQdD93cMHHcBHHTf3IUK62SXPzG9cuUnuznknQtlT6Cjatk&#13;&#10;YnRo3Brv378rWecy1EtQXAW8TEOTikhISs/FYV/NDnMWzYKyihJq1WmQq83t0X1soJnYj0DJhHwR&#13;&#10;HBL6zW513+7dOPRPttFfwOMqmehtqlZCzIePSMvM/kEt2Ug/di9BcRXw/owM1JAQH5uLY/Cggbh6&#13;&#10;5RZaNmmeq56duN69g4uXL+ap/x4rtMlQz9w5vhXdvumKK9dvZ19Otnx/8bIFUbySDOShaaADb0ol&#13;&#10;V55JUFwFvH1Nbes8X+4On5BC+w7oU0DP779Jz9AYCXHx3+xGsyj9kRyF/YgpjVOAYJwXS6N4x0rm&#13;&#10;prjv+rB4ncoYt2CcL+CFamsoIj42gQ9AFu+sud64xfe4c+sqGjViPvXZNG78JHShtOk/ApmYGCA2&#13;&#10;Ivds8mve99I/V0AB2TuefJYfCrQWqPgSMNDSxcuXT6jjyOJ3LiM9hBlXAS9SnXbVMijTT1aOjMv7&#13;&#10;/9kPO8LnOnX+Wp6eKsoqsLaqkqf+e6xQpYDwLPmMPDPKr3WvFY0qwtBITzI8M85nEnSQQMWXgEVV&#13;&#10;K3wICy9+xzLUQ1BchbxMNW0NfIgSpahnrC89XmLp0pW0sxNEzpnBuXqHhb0H8+8qiHLCxxTE9y3a&#13;&#10;TE0r4pXnC/5SmRkcTl/2x7FTb3DhagAiIrLtXwxA8coVP/x92AP7tz1AYNBHcmBNhbtnBA6d8cXT&#13;&#10;5x/AoKBZf9Y3P8DFt94eeOX15ls8Vpm/RqvGDgiNKN+4b4LiKuRjrqWugegwUexfSHAwIikhRseO&#13;&#10;bVHPri7Wr/0rV+9Dhw5i/py5ueo+P/Hyeo0aNauhZeuW6NOzJ+bNnYkbVy4T7lW2o2vOPuzLHh4u&#13;&#10;UpBM6e3YsQXLly/FX+u34vgxUcBtRlYyjh75h7JQz8eq5at4r/icY0gr6+nq4s5Nka2ERQbEhMfi&#13;&#10;9FkPaCrJYtRUZ5w695pfJk+YcAYptLva38kSToPtsX3fMzy8/w5WVhpYu/U6zMzVoKKgiMsXPGBl&#13;&#10;rp4v4OLvy/6HP/9YI7kV5jkvIKBKxFGsQpVa9REuKK5iyazcMatrqsHHP5B/7qOH9sC2mgh9oU/f&#13;&#10;7nB1vZ5XHlLMNkzpMOUU8OY14XsZ4P7d+zh97hz+t3YzOnbpShmzjeHo4IhLl87kGnP7xk34feUa&#13;&#10;Pskss7PJZSqjgoIOxk2bQIlqfTBu9CTIy6pARUMfUaFJ6NG1Pbp16pZrDGknpvrGePEye4ZooK8O&#13;&#10;ZQolatzMHA3rmuO+WxA27XSDYUVtdO1uA7a81FBXxrK5LVGlqg7UyCVEntSUMqFoLF58mRRne9hU&#13;&#10;1c33cgyPS142d6RlRma2sT7fTkJlvhLQ1dZBcmwiZZ8qv2iowowr349GdqWWihb8fTz5itv33dHo&#13;&#10;U4xY796DEBUbnWtp2Kpla3Tv0lnSOYWgYs6ePo/B/QaiTv26aFivHtZs3YRYCtYWk4GRAXp064r9&#13;&#10;+3bi3r176NChq7iJD7txaNQaz929aPkl+tKnpWV/+ecumof7T+4h5n0UzV7U+H6pZAKXVxAZwc+c&#13;&#10;PIEZkyfhzr374DLyKonGLZogNFwURM46K8iA7o2WgM/C8fRVKBrVtcTjp8Ew0FOV3JP783Cs23oP&#13;&#10;9x+JnCAplwhG0oxs8EhH6GgqSfg+L3Tu3R0d2neUVMvJSMfvlzAJhXwloKykCE0jdYSHfjs/vHxv&#13;&#10;5D+sFBRXIcLX0K5AcMkiQ6inzyv06iPaNWSzn7atWmHdnyslI9jXqYfRYydg05pN6EpuE7Vq18HS&#13;&#10;35fCkNBT9/z1F3x9fHHz+k2YmRmhc6eu+Hf3DgS8DcDhY8fRr//QXOFDbNB9u7YhKTUGavRBPXr4&#13;&#10;H/46meRWkJNkZeWRzJG6kstE1MdoeHh4USD4IZ6lZp26iI75iHETJ6ImhQbNX7QYTJmKqU3LFnjj&#13;&#10;6yc+RToNraGigGTKybZ1dRdSwtYUXyiLtLRMCU9te0O8/xBHSURE0DeyMjJoUs8Mc5dcIjuXdGXU&#13;&#10;q3tP9B7QWzIOWyoK7hAScRS7YEzhXk8fvyx2v7LSQXCHKORNahOiaGh4OPx8fSCTTggR1WwkPRYu&#13;&#10;WohGDRvzO3NJqZn435LfcOzCBVJU2nCo74jNlPmnUqVKEn5x4eTxU5CljEAFEVta6uiYYuiIIejS&#13;&#10;pT2GDx6DAYOHQYXsT2mffDdPnnCGhYUFWOCtm7sndLV0MGBQtn+ZpaUl9h44wF/m/p0bWLniT9S2&#13;&#10;q4PpUyZj/KTJqFjJkmZiGfD384Ul7YayGZcMpS1zrJ8d99ixRRWcu+6d61ZJV0lIJovDlEn1obpX&#13;&#10;GUPHnyDjfS9aQub9WIk3JcRuJUKsokSEJSro6Gjjte+rEvUtC50K/vaUhSf8wmeoQtDGyYmJOOHi&#13;&#10;DMuqlrlmRcbGprCpXgP9e/ZBE0cHXHC9AatKZrjjepdglNfmq7TY7RSmtBiP6y1XKBHsMiN1VS0Y&#13;&#10;mZnBw90DybKZtGhUwKlTFxDo9w5HDxzkeeLjwqBvaprvkpAxNGraCmcunMf/Vq/Apq3bMXjwAN7w&#13;&#10;XoMgnY8dO8ovRJ+8eI+o6ESauWV7tQ8eUAu1qxpg5q8XcNL5Nfad8ybwwTRUq2pIMDtRYEvF63fD&#13;&#10;SbHaQUNRAUNGHSNQQn9+PP7GPv2bOX0qpkyeIqkSYhUloihRgQEABPm8LVHfstAp709jWXiqUnyG&#13;&#10;ilYWZARNgofbM9hXrZZr5CdP7iMiLBT+QYE4TTt8T148pTTpef27cnUq4kmrNq0knGoa6pTgYgd/&#13;&#10;XrO2aHNA0vipMLD/kM+r8j3v6tQHbdp1QPtOXSixRnfYUQajp0/cyMQOTJ3mCHl5Bch+hms/95dm&#13;&#10;fD6/8IgE6KjKY0iHKrzyZS4U986NoiWfDN9/04ZuUKbdSZqE8ec5byAhMQFcZjbAoYDHlVM6xS9b&#13;&#10;VK4C7+tXit+xjPQQZlyFvEjzilXJdpOAYMLlsnOsI+FmOQK79egDS3MzsEw6FTTVJW3fe4GBBl69&#13;&#10;fBluL55DkXYKX4eI/NRUFJWgICtLs8oca8FPD6NAy7+K5lqooKsmmTEyPvlPSouxqROPgoIcWBbw&#13;&#10;PETLbHm57A0CBVllyMqQhhOoRBKoTU7QH+OSStS3LHQSZlyFvEVdAy1ER8UgOT4F9vb1eG4PQiId&#13;&#10;0HcQWjZrjD17D2LyhMnYtmEzFq9eiRYt2hYy4vfRzLIG/TptGvb8exAJkbH8DmZp4m99/pTTZs8i&#13;&#10;hZf9ccvIiKNZWT4K7vOOwnm+EtAzMEB8fEy+beWhUphxFfKWjfUNEP0hAvEJCYQtXwVXLl5Hty49&#13;&#10;MXToQBw8eJRmF/LkwzQfrg/vQ5Y21erWzZ6VFTL0f948deYs8q2SIZjmRJxyPvJV76dmrRqUacgZ&#13;&#10;Vy9d4q/Dh/x8CqUKDHyHCYRtlp/H/Ve9qR94cGNDXcRRFibxpscP/CglunVBcRUiNrYLpqmnAwur&#13;&#10;inhw+yntxo3B3F9/wS+zsz3kGdxxy2bNMXHqZLyl3ccfidq1ak1LODkcO3nuq9522PsQpCbEoHuP&#13;&#10;XnBwaIBNG9Yjkry/O3T8CXXsbRD8LohmYNkzsq96M2VgcA1NXWSRA29yUvlcLgqKqwgfYgN9fehp&#13;&#10;6mPk2GGYRq4Eo8eOzdPr99/X4ZnbU0ym9h+JGjRuCEuLSnjl4f5VA67nz5mHkIAPUFRRxIsX7rh8&#13;&#10;5fGJ56oAAEAASURBVAL83/rj5o3rSEzKQG8nkX/cjyS7//Je2Q+qjoEuubL8WD+UpSUzQXEVQZKa&#13;&#10;6uq4fuMa73A6acrUfHvo6mtgYK8+iIokFwHywfpRKC0+FapqarC1scGWTVu/2m1nyWeBI3eJZp9B&#13;&#10;AbELVlBTxeBhw77atcvqwHrkt/fq1Zuy+ngFPpeguAoUj6gxnqbjJhbmWLdhY4Hcfcj5MyUtA7//&#13;&#10;sbpAvu+p8eq1y6hoaoiefXrD5czJr3Zr7dqSC0YHConq0zPPNZgyEzum5mkUKqRKgDlHe/l4SW0v&#13;&#10;yw2C4irC2w0IDEK96naFfrnq1HXEbgrTOXBgH/49vIcPjC7C8P8ZC4NuvnX/PiZOmoHhPw9HJOVZ&#13;&#10;fPDg7le5n4GDBqF///4Y2G8AWHxmTurevXvOU6FcRAnoaVXA+4DAInKXLTZBcRXhfVaztEIUGZaL&#13;&#10;QvXqN8To0aMxaeQ0/G/Nn0Xp8p/xTBw3jpaI1vxOKJvx9OrcGb///nVniwxssQmhYIhJjzY+Bg8d&#13;&#10;LD4VjsWQgE216oiJLZ8IEYLiKsIHZcnyZfgY9bFQzn379uLnwYMxc+ZM7D92CNt37cS2zV/PblTo&#13;&#10;DRXAsHDBAjyiaIC9B/ZIuGavmE8wN+6U4l2EhiFpKIXCnBmzMGf2r/xIo3Jk/65f1wFKSiqlcIXy&#13;&#10;N0RF+tH5GJ8dNF+eJCDsPxfhbVepYoEPBCBYGEUTz4eoSJ6ta6dOUFeWx6gx45GcnIwZv8wsrPs3&#13;&#10;aWfLwxE0w/H08iXgv/MERaMvua6mshZ6/tQVCxfNh7Ozi6S+NArM9SGLwokYte3QAZUsLRDoH4Du&#13;&#10;Tp34OuFf8SVQxbQKomJEn7fi9/6xewgzriK8PwN9E6SS8omLjy+Q26yiOSxtLCQ8LVu3x5GDB/D3&#13;&#10;gb3oQ/5Lwe++DX5SYko8Ll+6gEN790nuhSmsPwlix662PeQUFXHv0SNClagoaRcXFqxcSK4Rr/Do&#13;&#10;wW1xVakcLWwsc+HxN3WoBw1NLbJ7DSiV8cvjIAbmJkiIji2Pjw4ZjqhcPnkxHjqLQPjq1rXHiVMu&#13;&#10;qEz2ruJSDHk4z5o5FZev3YAdGfkPHj0IDXJB+Jx2796FESNG8dVn6Vrp6cq4fv06mrZphtjoUFhY&#13;&#10;VIHrlZvQIkVqXVkX3QmVQkwvnxMe/IGdeOHxBl4eHvgQEUFL1e1QyFLAmbMn8eiZO6pYmmH2r4vQ&#13;&#10;tm1Lcbd8j8uXLselK+fhetv1qzmFPnv0FEtXLIUzPadAJZMAc7sxMTFDSEhwoRtHJbvCd9yLKS6B&#13;&#10;CpdAm7ZtuTOnThTOWADHh4ho7ozzkXw5njx8xDWo15D7EB3Ft7/1ecsf27ftwNFsifPz8eeePn3E&#13;&#10;Derbn0tKTuJsbGtwN2/f4Vo1b8EZGhpyFVRUOUVFxVx/FhYWXLt27bhfpv7CBXj75Xvd/Coz0jM4&#13;&#10;e7va3JqVq/NrLrU6Px+vUhurvA5Us2YNztdP9FkpTzIQlopF/FHRIWiZJ8+eF8h97cpFrFr5u1Qe&#13;&#10;fT1tdHHqm2/7K6+3tLs2BGuX/8G3W1URzew4GVEgsiXZ2eSpnJ6RDk+P5zDQ10GLpk1w+sJpHDzi&#13;&#10;jHmzZ6LzT51QuXIlCuER2ZImjBlLMDuXsXr9alSytsz3uvlVsh3GvzZvxqZdW/HS81V+LMWu27l9&#13;&#10;O7YTDlhOsqySGyYoZ5tQLpoE1HV08C4ouGjMZYjrixVX1IcoXLtyg08EwcpllYyM9fHurQj+Rdoz&#13;&#10;ulPqspu3b0lrllrPkmiwtGf6Ohq4SX5VuTzvaSWfyWV74qfTuayMEm7QspORWgUNtG7RCPMXL+GD&#13;&#10;mF+98sZbCqXZumUDAoPDkJEqgliWenEpDY5Nm2Hkz4MxZtjPpRIKdP/OPTx57CblakJ1SSWgo6EG&#13;&#10;7zflD8L5ixQXi+ofS1H9ZgQdvJWly3I+XlL58/2YLeh7Jdta1REWE/JVbu/iiRPkP7WUoJkHo5ZN&#13;&#10;NRw7nluOXJoIxyotMwMqBA1Tt17dAm0aTMmOHDUOm7euhzzh1ZeUFi5aBm19UwwfNuKLkRsY1GBG&#13;&#10;HlzUkt6Z0E8sATUldQQHiXIiiOvKw/GLFNcLT2/abYtHVVsb+qIMQrdunSSzhZTUFEmZCTIhLl5y&#13;&#10;zmYU4j/GxyiRMuYsXb5c8gVJThP1F88+MghonZXF/KwPM5qzFE1iHlbHds/E52nporFZvbiOHRlP&#13;&#10;znFYe2FUq2YDfIwueOtZlX79njx8Cj0dXWhROEZl68qSYVctX8TXsfo1pKTEZFHZCpOmz4BDQwe+&#13;&#10;qnXLJtj+11aeV1tHC8oU3xce9Y5v69ixC1zOnkNzSnIhpvEU8M3GZLxt23cQV2PY4CF8HWu7cfs6&#13;&#10;Xx8YxjL2GPDY9F0oJZqY+lO4D8OrZ2N4fvLh8vF5w497794NnHU+henTZvHse4/8K3mOQf37iYdA&#13;&#10;h84dJPcRFyX6Abp69Txfx8Z2Pn8KKnLKEn6hUDoS0KSd2bAQ0eejdEb8MUb5ol1FlvKqeeuWqEvZ&#13;&#10;bTZsWEchI2Ho3K0nZsyYDOfDZ9CwhSP69e1NmXA2oaNTWxzYdwJbNq4lW87PlFS1I9yePqKdtrvw&#13;&#10;836J2dPmkruAD+Ghb4bLaWdo6lrh5LG/0bVTb2SkxePSZVfUb9SC0n39g2u0TDp76gSi49Lx5IEr&#13;&#10;evRyQnxcGnxee8DAvDL8PTzRtbcTRo0bC7dHD7Fg3mLY17FB7z4DMGzoBHTq/hN8CAxw/sL5RX5L&#13;&#10;bDnXxKE+3rz2kTrbyeAykJSYxLfLkT2KLfFYLkJGTGGmZIiUMasTx+blVKAM3E/Mm/4pPb0C2avE&#13;&#10;vExJs7JcuiyU1UVOm0w5Z4kmZDSn4STOnOLrsfEqyKtAhpJzsPcVn5LAX0OBXCJUFEXXYz8SYjBS&#13;&#10;8fVYf3YPWYQxFpsaifYtO6NZk4bY+OdqrN60Hg4U3sTeveKnVGjsOdLS0+hckXIzZj9HUnoqj3TK&#13;&#10;5MHJQHJN/iaEf18sgT9WLYPbk5d83oAvHuwHGuCLZlwU74/Tp89QPsA7WLtqLZTVNOiLWoGU1QC0&#13;&#10;adOekjn40vb+eFpOjkDr5m3h4+1JXyAZJCSmUEJRc+ipa6F9x5a8uCIi32P2vEW47fqYbEmh5PfU&#13;&#10;gZRABnr07kpJGbxhVtkQXTs0hr62CSLJ6e7wwSOwt3OgNKOyqF27PjaSQpwxZw569+yCW4QFz4Ki&#13;&#10;K1IyC0b3HtykpKuieDj/IMqGo6GAsWNH8m1F/aenoUmY6bJITJbuQS8vI09uDkwGqvyXV6y02DWY&#13;&#10;wmHnrF2siFg9+5KL/9g5I9YursvJKxn7k9JivExxiHlzeqCLr8euyZQWI3ZkY7A/sdJi9awsHkN8&#13;&#10;PfE9VFBVhrFORdy4eonyO76EY/NWlMjjMXpTrsjZM+dK7F+sPxuXHRl5UWKPgYOGYOGMmZAjhxtW&#13;&#10;n/OajIfNfCdNnEJ5J4fwP3psVr5u3TqCDppGmxwrqfwnxHZTpki3bNuIf/cfxz8HT9IP5RrqXz69&#13;&#10;xpnsxFTRyJSQUMtf2E+JFRcDzHvl8QIM7ncWLXXuPrqDm+cvoEGD2rxMr167iEFDBvN5/CpXrQpm&#13;&#10;D1NVVSVjMUfgZzFoRRDHLzxfYv2foni+UIKDsa9bG4cOHcDoqRPw4qkHMlJSwGLb3D3cMPrncdj3&#13;&#10;zz449fwJm9ZtI4UlR1+ELGzeshn3Hj+CmXFFmnEA23fsRg1rmq0dOg6HOrVw//51KCtrUjaaNKSn&#13;&#10;ZGDDurVYtGw5LYuyPcbFH4KCjuyLbFzRiLCkXhfEVmbb9AyMcP3qFUwePQa+ft4UDZCIbdu3onHD&#13;&#10;Jjwq7OcPfv4K/ZhtWIvQDx8xb17+M1t3+vwsXLYYpkZ6+O23FWBJQaIiwpAUl4BRpNAe3Han2XR3&#13;&#10;fqbYr29/VDIww6ChvTFkYE+8fx+KzE+2v8+vXZ7OK1euhrgcuTLLy7OXWHFdOXsFO3buwsvnz+F6&#13;&#10;0xWDB/THoWMuaNq0LSmYI2jarjHq2TeAIaWW9wsKwvr/raJf0LVwOXkQbZu14D+MUfFJuHrtLMI/&#13;&#10;hIPS++G5x2NyukzD1o1bcJpsOSqUnsuXUtZrqBqhclUr2pp/DfkKqmjcuDECKSr+wYMHuH7lMmqQ&#13;&#10;QTtLXpEcL1/h5bNHFNy8CQ/JMzw5KQFv30VCSVYOh/4+hkXzF1MyVks4EHa8eGZRnBetp6uPZ49c&#13;&#10;i9OlTPEmUOTAfbcniPoU1sQe7pWXJ3r260KzJAptohmUmKZNHU0KyYgyXA9BSnwC3J+/JASKMZSf&#13;&#10;0o+grpcjKDCY8jc2hCFt55va1MagAYP4rvLySjSP56CrqYYBowcijBxpT7qcR0xcFLr0ygYbXLRg&#13;&#10;OVQqVBBfrtweTc2NkRBbcERHWRROiW1cbOrO6LXXa5iYVeRnXp1+6obNZP/Q1NQDA9ZjxD7Mfj5+&#13;&#10;qGZbnZSFDH+uSEqGKY6w0DAYGRvxfIGB7ykPoSliUz4iMSIFeibaiKMkFWxmxLImq2moIDQ0mJKt&#13;&#10;mvJZZlhZBsrUXzRzYr/UkTHJsKkq8lcS71CqKakiOj4WGhoVoJwlBw/vVxSWY0tJS5X46xbn38Th&#13;&#10;YyhrdBp2791bnG5lhvdd2Du8fxOEgHeB8PJ9jZiw94iMTqZA32jaJEmkz4Axdu1aBwMDE8kzLyYF&#13;&#10;M2bcMD68aCjFSFY0MUed2g3QZ6BICflQIts+w4dhSN8+lLtxNhYvWoSnNNvu2r0Tjhz4B5179cRb&#13;&#10;Ty+auYXjhLMzP663tzd+nfMrRg4biS7dukiuVR4L7PtVubINQt4Hla/HLy1v20MHnLlOnbrzXt2l&#13;&#10;Neb3Ns7mTVu5Tj91+t5u67u9n4sXLnFnXC5I7i8hNparVt2WCw54I6ljhdDQd1zzpi34uvlzZ3Oj&#13;&#10;fx7Jl8X/VixbwrWmCICcVK9uA44Ct3NWlduyubkZFx8bV66ev9TQIfoPcgL7K8vk1Ks31q9dX5Yf&#13;&#10;sVSejc3Ghw0dS7uMqahQQRm3XG9g/MTx2Eep0J49fQpHx0bYt3c3bl27RTPkqsjIzMS4kQP5ndek&#13;&#10;jylI/eT6Il7Oz1uwCGk0ExswoC/Wrd1C41JyWZqxK5GriECAprYOQsNDYU02wvJCJV4q5icg9oEV&#13;&#10;f9jya/8adcxNQY4yKutR4oCCiN1bYMh7PmzG3Ey021gQv7Q2U3Nzconw4D3WpfGU93oma28ff14M&#13;&#10;WZTWWkdHmV/Wp6XFwNS0Ml6/8YMibazIySnh8ZO7ZLNsTU7MxqSwMiiBhg/fz9DYhDc/5JRleFgk&#13;&#10;Hjy8Q/vIymjYxJES8WrnbC635RZkM16+agmaNW5ZbmRQajOujes3o6GjAxwaOeA3QiDQ1tPDqXOX&#13;&#10;0O2nn3Dzzh2s2fgHpkychtq16pCvkSLiE6Ow7n9rcgna+fQprF69Aft2b4MZKYiJo6dCWVUBK/5Y&#13;&#10;medDLO64ZuUKqCqpYfGKJeKqfI9xlBfxj+WrIcul46+duWPmPu8QHBKIHdt2Y9myvGNakj3P7fEz&#13;&#10;Svya7QT6ef/yfs5+vGxtq+QjBpE9skYNa0mblZWFpMxyVFaztZWcf14wpN3H7t3L9qz+82cuyrmq&#13;&#10;uhoCfSJJcRWFu4zwlMbC2OOFJ1fLzo4LDBQhELz08uRtXQ0aNeay6AJubk/5yzRo0kxiA7O3q89F&#13;&#10;x8bkuvy69eu5MaPGSuo6d+zCPXV7ITn/vJCZnsn17z2AexcS8HkTf85QDsTEEBUMDUy5+4+fiKvo&#13;&#10;3tI5NgajtLRU/pyV07PSOU9PEXJBzjFYW4/u3bjfFi9kRYG+QAJO3Z2+oLfQNacEevbswa1ZtSxn&#13;&#10;VZkvl9gdQqy32a7GM08PaGpoQYdwohjVJCzsU2dOo7qVJe9bxbI7+/l4Q4+2r5Vpu/vv3f+gCoW6&#13;&#10;aFOfnHT7xi3yjm+GR/cf4fF9V4REh8G6iiVGDh8PHx9PsEDd+QsW8unid+7aQllpzuNjXDh01Qww&#13;&#10;atQI3HO9j3Yd2tFmega2bt5OTpPX8evc3/jQIJfjx2BhXgk1yaYybswE2rl6Bo/nr6l9Fk4cOYbT&#13;&#10;5y9j0aKlSCSnxknjJ5HPVxKeu3li45ZdmEc5AdmSlJGVlRXevhEtZ3Leu1AungRuud4uXgeBW6oE&#13;&#10;1MnJOCCgfMUrfpHiYgpi+9bdsCUolXjyes7pYnD62El0deojEfbeff/CyNQMJ1xcYGygj8NHDkva&#13;&#10;WIHZRd6FhMLe1owPxr175xFsKlXlnRKNjTXw8J4XatWuQ35i9pgyeTq6dnEiNwxjmFa04sNfQiMj&#13;&#10;yb4GUlibsWTuEsiSu3bbju3g8eIRAiiW6+yZi1i5YTU/nk1VWzy864oq1SqjabPWpBBd8dr9FYb1&#13;&#10;G8p7t4e9f0/e+Pa8j9ILt3vkAT6I9zdi99mUUmkFh4WyokBfIAEZCo8SqHQkoE5O4InkjlKe6IsU&#13;&#10;17VzV8kWZYaY6DjIKuU2l3kHBKFTl/YSWT6hLM/z589G7949qb4j79MlaaTCHYIKrkRjNWjUHI0b&#13;&#10;OcKNEjkMpjyFjKrZ2JFB9zHuPrgFE2NbyKSkwohCHTav+h29Kbzo3TuCb0nMRH0HB1hb2+D8zet8&#13;&#10;ph3WNyY2CZVMTBFFTpCtGzdhVahhawkvijm86XoHXTr9hMWr11B85BGKyYvnZ3MyFAzMwmP69e+F&#13;&#10;8NAQ3L/1kO/H/jVt2woBfoGSc6FQMgnIkFOwQKUjgYrGOkhOFcWgls6I3/8oJVZcTyge8M6jJ+jV&#13;&#10;uxssK5sR3Eq2F/Ot61ehrq4JJVoWMmLOon6B/jCvZJ6vRNhsa+fmvWjsUJdvZ8vP556eaNyqNX9u&#13;&#10;bW0Od0KiqFW9JsLDgxGRGIPzp68ikHaZFFUqYB/lMhw0qLdkR9PQQBtkpsJyQpsY3L8vvF+/oXuR&#13;&#10;w6Ubl/nx9CxMecyqatZVcOjAXgT5+aMvpYAP8H8DF+cz0FSvgCvXLuHMaRcsIqN/cOhbyX3raetB&#13;&#10;XlEW7wPDJHVCofgSIINi8TsJPfKVgH7FyoXmQ8i34w9cKbeYqLj3z1AQ/F/7oSotuczMTQnI7DVq&#13;&#10;1agBbV1NQt+Ug3+AHxoQRru2rjrU1DTxgryjGzasTx71mmQL08xzuejID9DUU4eFlTUsLCzgS7Oh&#13;&#10;mnbVoVpBE3q62ggJD4GNpSXqOzYkL+EqSE+VQevWjqhiYYVGDRvCyMyQlnwtoPApi0zLZs1x68E9&#13;&#10;tKOA4PadOlCMpBL9aaEr5Q1kFPEugsYxQ0OagalX0MLHmI/Qp8QRnX7qDE0VNVSpUgm1atVCanoG&#13;&#10;BbCmYfjwYZCVzdbxp0i5GVP25+rVq+d5FqGiaBL4k1AmZv8qSldWtB4ClzQJhIdF0+rhOob9PEwa&#13;&#10;S5mrL1U/rtKWjr+/Pw4SCkSblq14v50vHf+pmzuunDuLRpR8onmTZiUebshAysZsqI//rdtY4jF+&#13;&#10;lI7hH+IpCYc7BbUT0cy4gaMFWjQxy7PUL+7z6JLTZFSMaMOjuH0F/twSePn8KUaMGYfHFJ9bXih7&#13;&#10;GvEdPjGLY+zfp2epKC32eJWsTQmnq+cXKS02jkP9uvB+68eKZZ4MDdQRGhMHfUr33qd3bcz98zIW&#13;&#10;LLv+xc8tIyvzxWMIA4gkoGNkgviE8hVondui/p19EhikDYPEKS3S1dCFbvWCPeyLcq0mrX/Czv0H&#13;&#10;isJaJnjkaZlMkILkCqIFA0U5REfEkcsJcPyIB2LS05EeQ/hq1XTwwisSDexMcemmH9q3qAQv7yhE&#13;&#10;RCbit9ktJJhgYoEINi6xJL78qEi25NRkgm1Kz4KCwnc9F/nyh/00Qqk85d27t/K9IYbQwAztjBgY&#13;&#10;4G3ys8r5x4z212+J6tiRIaj+CFTbtiriPsYh/jvGyC9VOdLkyOttJH5beh3p5N3eu6c9wQ75wJ3q&#13;&#10;xgyug4OXPAkR1QhBAdEIDo7GoD522LDjIfr2rkE2whTaDX6Hndv/xoypU/Dhgwi3XzzjCnn3Dj8P&#13;&#10;6IOnlBdSoJJJQEeLgVNmITMrrWQD/IC9vlhxMeXk450/uN648VMQRq4KjE4ePAx5BRlMmjYdWhpK&#13;&#10;OHLUmVJsVcThA/vxx4oV5CelgQF9f6bU72e/ezGyBBQmpkZ4+uL5d3+vpXKDNL2yrayHJYta4+Lh&#13;&#10;IWjX1hJaWiqICY9FQnIGDDVV+Y0ZRWVF2vk1REVDRajKyVLWIkJ81SQ4oqhkQkztjZ279/AQLG3b&#13;&#10;tSEgwlS0bNca1lWr4S5hddW1r1kqt1o+ByFYbhlC5yV8u/JCX6y4zp+6gu49+ueR15mTpwmry5Oy&#13;&#10;xIiWZhOnjCEvU0XaCTRFLfu6WLpkJtIIg51BP/ceMBA1atWAuZk53r58wI8VFhpB3uqhEo91Njtj&#13;&#10;dWKcrRRCfWQJHRLoC/BfUEWyK1w9//0r2dKQTRYf/5B7pFq19El5VcCZS97YtbUn3yiTmUUzbJFj&#13;&#10;Kacg8tOSJX8tJRVFPta0SdNGSEtLo1n3HbLzp+O+613+2Lhu/dyDC2fFkgDDuVNT0UR0TESx+v3I&#13;&#10;zF9k42JKRJbc1Rl8c07ydPeCKkFsaBJ4nzrBNTNi0L8rlixDsxbN+XMdXUPsoOVDCoXYVDI1pcw2&#13;&#10;fwOymZg4ez727NxNQIL6eHjnLsH4JmHq7NlYs2odKbfqqG1nA7k0Dm40y6tmZYs1f24muOZN/Jjf&#13;&#10;8p9tzWp4+aLsL2/CY+IhQ7OqBAJzZOgNLBCa0YdQQjWlpaLbqxDadXyMEUMakn1FDu9CYyFD2Pvq&#13;&#10;aooIC4+iRB4cIqiOUYdWnXDjel6zwqBx4/h24V/JJaBKiLGRBH9unR2/XvLBfoSeXxKNueOvLZKg&#13;&#10;afE48Ukp3Pgxo7g/li3k6tZ3FFfzx2bNm3JhUdGSuj49+nDL1q3hoiPD6e8jX/8+yJsbNnQMXx49&#13;&#10;bCwFRT/iIsIjufoNHDlfH28+HX3Xrl25V89fc7NmLeT8/IqeWl5y4VIokAMuV7uOXSmM9GMOseQP&#13;&#10;V+61n+hdRn1M4f49/FISpC7tiVigu5GRAaeoqCj5s7W15T4PZJfWX6iXLoG2bdtyp8+6SGcoYy0l&#13;&#10;nnExo6qckhKfzEKsoFmeQ5eTLpTyfTPFHmbg8o274iZ+mUfob2TLEmEoMW95/+BgHJ12VMLDCus3&#13;&#10;/Y3mBBnDoJifeXsQPnxt2pmKx+RJEyjYeT6Wr15FORoToagqiz//XMrHOOYa4Bud2Ns1QExENL/5&#13;&#10;wHY/yxu1bWaFrVvv0fI/i5KSVMTAIbVoQVnwx4nJiYEIXrhwQSKu+oUkt5UwCoUCJaBM38VYmnGV&#13;&#10;Fyr4k1aAFI6fPImJEyZKOJjSWrN2I2Xm+Ujr7X6UMMOZ7BmppIDiKKlpBtat+R8ByunwNioNNTX8&#13;&#10;/fceyr4jzyfSsCLsLTEZkGI7d9YZ2kb60JBTxL2H93Huwhl06tgTtjVrEWa5EVLITnLgwHHUb1gH&#13;&#10;bVo0ox0V0XJUPMa3ODLMKQvLSrh28RS6OOW18X2Le/gvr9G4sSkBABYfkHHwoAG5FNfAwSP+y8co&#13;&#10;M9dWp8Qy74MDyszzFPYgJfacT6VAZyXl3AknMlLTkCWbxef6Eyc6ZQlGZelLnvopY7USKSMWwCxq&#13;&#10;Z3sDWZJcfOKbjY1PpHhBVcqrmAKW1y+Fxk1LSIYGhRQxYrM1cQINcZ//4jh04GBCm9DAVso8LVDR&#13;&#10;JMDeXVVbW7wLCkQlSws+M9O3Rs0t2p3+WFzDWeZyAh5Yu+aPH+vGS3i3Jd5V/FxpseszNwFxZuOc&#13;&#10;CUaZj7T4XJycVHSenfU45/0zpcWIKS1GyjSuWGmxc/ZBZ1l//mtq2bYZ5Rj0/a9v44e6Pnt3DRvU&#13;&#10;4e/Z0b4h/y5/qAf4Tm9WkSYRCdGR3+ndlf5tlVhxlf6t/HgjdvmpE7x9BVDB4r65MRPG811Gjh1S&#13;&#10;3K4CvxQJaBP+PlsFlRcSFNcXvGkDYzNK+qBISXHLvlvEF4gpT9cWTVuiccs2aNmqbZ42oaJkEjA0&#13;&#10;NEBCavkBE/yhFBezjzx/9rREb9bjxdNPdrUSdZfaqbqNDc6cdZHaLjTkL4Gzxw7n3yDUlkgCetrG&#13;&#10;tBmWUqK+P2Kn/0RxZWQll0iJBIa8wcyZvxRLzuJNggnTfsG95y+K1bcozBa0I+rjkX/IU1H6l1ce&#13;&#10;VdrUEKj0JCBPeHMZtLNfXqhUFBfbTcxJYmUhruNIoGy2JKbN63fjAyWwFFPOtvzqxO2W5tVx7Ogx&#13;&#10;MQt/FLeJK3Oen3Y5i/PnRT5Dx04cQ2tHRzEbJRUtnV8nu3qNERiV/SySCwgFQQLfUAJGmgrkJlR+&#13;&#10;bFwldodg78TjpReu3boBHW0VpCWlo0vXnti+8y/UreeI29euYsb8ORg3YhhGDhuHnXt2YdSwgahU&#13;&#10;uTKGDhlO4T6boaaph2OHj6Nu3XrYuWM7Nm9bi/179xPyaBblXYyFkpwq9ClU6D7h0R/4dx9l5xmL&#13;&#10;ESNHEnSyCjZuWId+vQZg084NuHb+CsLCQnD6jAs01PVw/uIlrP79d3Tr1R1LF8xFCsE4XzxzFjv2&#13;&#10;/s0jUGzavhuN7Bxw+eZlrFi5BCNHjoBTlwG4fe8KjCgUaf7iBUX+yEUnRqOObT289n6Vyxm3yAMI&#13;&#10;jIIESkECIjDBCQQm+KAURvv+hyjxjCuZ1tML5szBVPJor1mjEX6iHbYhQwZizIgRlICiHSmFm7yX&#13;&#10;fHRiIswtDKFBrg2W1awRGZ2CeuQtXa9+Qyxe8Bt+WzIfXbt3JN+uLJibUxILT18eg0tdWQPpHIem&#13;&#10;TWrz8Y7M6zouNh4OlHT2fYAvZCka3rGZAzSV1clPTBbTZ/1KCTLG80HXVSuZUnC3JkwMDNGpmxNh&#13;&#10;znuiQWMR4unwoaMwsEcfdOzWFvdu3+eVTWxMAkzMVaFC+PXWNjWK9dZ0VHVgaKSNB/eEdFufC47N&#13;&#10;fv183+SabefHExTkLzEdJCTFUWREPP/HZu45Z9CsL0sT50M5AlLp8/f5zP7zscvTuTLFBCenCegQ&#13;&#10;hb7zS6fOQI+yVTOqY18NGVnpUCAoEyNTE7i/9ICFqTHu3LsPHRVV1CY0iFiC3KhpWxtH/tmOPr0G&#13;&#10;4sjhE5RbsRLf/+jRg9D5hEUfTCgQ/Qj19Jm7G4ZSAoyj/55Ez569+dCaNFpyMgV26tQ59OvbC88f&#13;&#10;PiBwOwtcvHYT+rq6vE+Qy5ED+HnMRJw6eYKy+dTmx3/4+Dm6UVIP9kGPT02CTU1rsJClChqK/Bch&#13;&#10;mTIANW3SBm+8fdGpexu+T3H+WVtWxemjp4rTpczzMgUzZuR4jJ80A+3atUdaZv7LmDn04zeT7I/1&#13;&#10;GjggMPg9ot5H0Y9affy+dh3W/L4Mnbt3hZ9fAFieg5mTpuPI/n8RT6FWf+8+hEXzF5d5ORb1ASuo&#13;&#10;6SDtP0JKKeo9liZfiWdcRhaVKdYwAE8p7dilSzegqqlPiADalG0kEZs3rsdaWsodIwyu0WPGw5+c&#13;&#10;NFn6JJYZxz/oHaCkQKE/UQgMDMaubfsoNdglSiZrQCnIXlPORUMoyisSqoAi7OvUhRfzk1LMxIH9&#13;&#10;R6BRQQlhQWGIjIuCU4+eOHn8LKFOWCIy+C2Cgt7j2JF/EfQxhtKlheHi+YswtDTif7mjokLw3uc1&#13;&#10;5ChW0oCy9DDP/FUrVpOX8WqcOX4cbSmJLPtlj4j4SOMHFlu+rdu1xAtKWCtQtgQSKM/lhr824dLF&#13;&#10;c+BkOQSS8kmMi0NUZDQva3ZkIJNjJozFsZPH0aphE/y7fw/Ba1tCU1sLY0cOxYLFK6BBP1RrVv4P&#13;&#10;y39bSp+DLEyZNhl1Hethwrjh6PBT8X9ksu+wbJU0aUWTlppeth6qoKf5kqDxl08ec7fv3JUMERQc&#13;&#10;xLneuieJ9v/wPpjKWTyCxIunnjzfU7cX/HlWeiZ35+4dvu7tW38uODiUr48ID+X7BwQE8G0vnj3j&#13;&#10;GG/Uxw+c75s3XDrlHQsJCOTb2Hl0zEf+Grdu3OTIzsY9vPtI1ObtzaNKsJMHj914HlZmSBM57zH0&#13;&#10;3Xv+eqztyeMX7FBsiowI4yqaV+RSklOK3bc8dBg4YDAv4yWLl3Bt2rbmjrs4E3rIilyPPmHkJO6l&#13;&#10;+yu+ro6DIxfo68MjgTRq3JD7a8NOzr5+A+7uLVe+nX0e7t27y127cpPeZ2iuccrrSWpaMmdqUrHc&#13;&#10;PD7KzZN+5Qdt3qwpd+L4sa98lR9v+OuXL3HOziclN96juxM3ddIUyTkrMOWzce3/JHUODepz27Zu&#13;&#10;4tauXc05HzvL19esWYO7efOmhOfgPwc5JnOBsiVgbGLGJaUmZ1eU4VKJl4oFzeLKY1tVa1uccRHs&#13;&#10;XDnfPUsv9zExA06UbFdMbVq1gPurVzxqCKtLiEvG4eOnMXn6DDEL0mVk0LVHb0yf/gucenfm622r&#13;&#10;18KZE84SHiMDHYplFcW0SirLeUFDU4MH3iwPYpAvDw/5LZ5x8OBBmD1v9re41A9xDS93D0yeMR1G&#13;&#10;BFN0+N+/MXDoYAR6v0Pr9u0gI6uELl3aolPnrrh96y70dLRwl9xnbOrUxqI585BEu8cRYUEwNTKS&#13;&#10;POvWTevQf/BwgonejuFjRsHD1wtKStnZ0yWM5bigpKDIwzfr6umUeSl8kR9XmZdOMR6QQwYszK3w&#13;&#10;8PE9GBlWLEbPsskaGBhIUMLhkoera1cfj92fwooyhicSFPTaP/6Af0ggflu0EJnk2iLHUfqzyjaI&#13;&#10;jX1HBvxEyhwugzp1Gkj6iwsP7j3GS28f2FWtDIfG2Q7F4vbyemSbSw4ODbB7z7+ws7Mt82IQZlyl&#13;&#10;9IoZ+mct+1rYu+MfzFk4t5RG/XGHqVSpEthfTnL4lBSDOdGYmOogLPID+fQ55GTh8xdY5O6Wq71h&#13;&#10;4wZgfwLllsDsWb/Aw9MT0bHlAwVVsHHlfv9fdNa6WTPcf3L/i8YoT50zskQZgcrTM3+tZ6VdRX7o&#13;&#10;BHKmLg8kKK5SfMsDB4+Eu7sn759UisOW2aHkZYUJf2m93Ark78YoLLx8AFsKiqu0Pjk0jpGxPoxN&#13;&#10;DHDuzOlSHLXsDiXMuErv3SqoqPGDZaRmgxmU3ujf30iC4irld+JYvxGcyRtfoMIlIC8rfPwKl1LR&#13;&#10;ODQoryKjuHJi4xLm6kX7XBSZa8zoUejdpy8fF8lw9csS+QdHYfuWR3gTGIXmjlaQoWSvIZQ6btXK&#13;&#10;toWmJstPDllZ5Qc/Kr/nL826/7N3FfBRHU38H3cXEhJikEAEd3d3dy9StLi1X5FCoVCkaClQtLi7&#13;&#10;u0MIECEhQoy4u919s+/IJSEBQkjCydsfl3uyb3dm9t0wuzvzH10NNa65+NjE0mxWYtviFVcpD429&#13;&#10;swMUKe3a7v0HKN5uZIl+0KVMUqk1Z1vJCPVrWuAduSvM+KkJ125gYCzHY062kILcFUhhZ3LJTXI7&#13;&#10;zc3UlHue/1uRX+PKL45vOtbWMeKeT0jkp4rfJEh5fViZ0s83rVUPSxf/ivj4FJkTQ2xyBjLJZygk&#13;&#10;PAk3bgdQcHsK5cZMRudBe7Hu76cYNeEk7tx5R9vyGVjy+y0cPuaJ8ZNPUWC1kNBrZ+La5cucTLJJ&#13;&#10;3YF8t1h5eO8e3ZvNHfN/SiYBVVWRdZ+RKR8WF7/IULL35LNPjZo8AWmxSdi5dftn60njTUNtNcLC&#13;&#10;ysGbl6HwfBMJBQUh7Ky0CTY4B1PG1EGDGhZ48iwYm7c+RKUKehg9sg50DbRw8BjtthI2W7cevVGn&#13;&#10;Xh1K8nsV7m+80JCcJlu37UBrM/HSKA6JoVlTU4WjJSOnIBqxxBBYyoTwU8VSFihrrlG9+mjTqSHO&#13;&#10;X76A2QvmlEEP369JZnEZaqgSFFA1tCMymMc2s64YFltOTg4UyZISUKwhgzeystDnCDUyUCcv+mTM&#13;&#10;mjmLPLv3weO1RyEG5s3lw6UKCeUrLqhraUAFSiA0lq94Snqr8hZXGY3d5n+Ow/9dAAdYWEZdfLdm&#13;&#10;Y1MyEE4WJfv8tfUpRwehFxFirSLlJRcyxBG0blEVtx8E0Bnw/n0Cend35JBta9YsjDDr7OKMKg4O&#13;&#10;340fWelYSUMdWTnygcnFK64yemvNDHVQq2Yd/L19cxn1UP7NBgTEk1ICurZxwKVz/tzHxlIfyQnp&#13;&#10;GNTZBdHhyXB0NEMVW2N06WiLvr1q0ZTxMaZOaELhP3ocwS2btShEeMtGfMxhIaF85QUlNUWkp6XI&#13;&#10;jcXFB1l/5QvyNdWPHduHDeu3gcAWv+Yxma4bEhJIys2FcgDmrcW4PX8BRxcnmea7rJm79vgKurXo&#13;&#10;hXbt2+DcuXNl3d13b5+3uMpwCLp17493/kEcXHEZdiNVTVtaWsPB3l5Ms7WNFa+0xNIo+YFqmhrU&#13;&#10;1dVyN2pL3pCUPMkrrjIcKOaA6ujsiH1795VhL9LXtLOLi5joqgTAyJdvl4CWjgbFyKYiK1s+Atd5&#13;&#10;xfXt78xnWxg2dBROneZDgPILadK0qbT3qMRd6tO5c/5b/HEJJaCqJHIQyKHtEXkovOIq41EePHAA&#13;&#10;QsPD4eXuWcY9SU/zzF3EoZoNl95u4Kih0kO4RFPKHFGUkJUqe07PRYmdV1xFSaUUr6loKKNLh9b4&#13;&#10;bcVvpdiq9DfVtmU71K9Th3DjdaWfGQngQFlNm2SpjQwBH/IjAcMhGyTMnL0I9yisheUR5ItIAjNm&#13;&#10;zUGPXj15cZSiBJSU5GOayETGW1yl+OJ8qikGYexc3QVrflvxqSpyd93KuhLGjP1B7vguS4YJph9Z&#13;&#10;PB5XWYpY/tqeN3MaDp44zoXIyB/3PMdlLYHsjHQoEZhgNu85X9ailq/2W7btBF09Pfy7a6d8Mc5z&#13;&#10;W04SyIS2ugo59srHGpdoD7WcRCvv3UweNxFbd23DmDE/QFFZdmfpLPD650WL4PfWB9MXLkTTevUK&#13;&#10;Df374Lf4a8MeqCmpQSBIw+gfx0NXWx3/7tyHmLhUmBqJ8KWiYiOwaNFc7NmxF55v30BHRx/NmtdD&#13;&#10;t+78+lh+oQoEtKtIeRVzCA9NHors/nokcPSGjxkJhgl+7OhRCaSu9Ei6cuMGGtVvjAFDRmDciBEU&#13;&#10;aF3YKbJiJXt4+bjDqa4dBpNc2rRrTRA5mohOTERibChmzpvCfVo1bwxtXR2oUwBxbFwclq9YTJ8/&#13;&#10;sGXjltIjWAZaUlQUgAA6kJElH0HWvMVVzi/t5CkTsWbtnxgweGA591x+3XVo04bQUEUOpps2/4WU&#13;&#10;1Ez8vuwX2FhWRkUrI8LeysDgYYOgoESryVScHKtSuIoGwqLDuDVABYW83THryrZcHfJQom+GsqoE&#13;&#10;G9rs8PAsDI3DVZTjP0oMWihTPhQXb3GV84s+cuQYZAmysOOfXeXcc/l1l6u0AgIC0LhBM2hraqJr&#13;&#10;5w7Yf2QPvN6GoFe/D9M88jl6+vg1/kfTykb1m8CFFBgrkTFJOHXxCv78Yz3+O3BYTHhUdCw2rv4D&#13;&#10;SUmJmD2XR0wVC4YOsmhpS1NDC5kZGfkvy+wxb3F9h6FdOGsWFq9YidGjR4otk+9ARpl2yXzWThw9&#13;&#10;g99XLeX6adKiNcwrVEREaCA0PuQAhKIS6jesjoEDCnrPmxjqoRcpOtAnMDCQe15ZUxXGBoaYOmcu&#13;&#10;9ylT4qWw8djsaKgqq5NIlZGZkw5VJdlK1PLxkPAW18cSKYfz/kOGwczYGEuWLCmH3sq/C6a0tmzZ&#13;&#10;h4FD+hImvQhM8YXrM4wYPgKPnz7Ds9xs35/w8s7Jl/1HV0+fYIEelT8TUtajkKDm2cybbfoI5WBj&#13;&#10;kVdc3+kFXb12HfYe2AeGTyVrZf++fbh+6zQmTZyCnyZPhxJNFY8cuYRmrVti1MjB2Lv7EHy938DE&#13;&#10;1BJh76MhzBataSUnJkFVXR3K2po4cOgEDu3fj1//txgOTg6IjEqFSUU9hIUFy5q4So0fFVUVKNMa&#13;&#10;YEY+rLNSa1zCGuKBBL/jgEydOhkBfgE4c+bcN7tH/EtIq1duPEWtGg6YRy4Inytx8Qk4su8QJkyd&#13;&#10;wFW7d/8+Dh48iCbNm+Ct2xv0GzIQle3tKFPRItjauVCA+Css+vkXGJuKXBQ+13Zx721bvwUTf5pU&#13;&#10;3Op8vS9I4Oypk1i3ZRuC/APx+NEDGBkbfuEJ6b7NW1zfcfz+WL0GAUFB+Hf3jm+monrdOjh4aDdu&#13;&#10;3LmDtORkDrwwOTWxSBDD06eO48DJQxB8sHSsrCwQFvoeQwcOwZQZkzB5ylSOnvdBcWhNbgrWFW0w&#13;&#10;e+Z0MIsoIsgXwcFBePvWG/7+vvD3DebOU8iNgflvFbcsWvxzcavy9YohgdTMVPKJU4SSCjmfKBZ/&#13;&#10;HIrRtERW4Rfnv+OwsEXqtWtWYsrUmbTr1g1mFhVLTE29uo25Z2tWr0fTLQ0MHTEKA/oNQkREBLU/&#13;&#10;UbwJwPIbKghU4VCpMq5cOItOPXrSy64EwYcch8amZrT+ZoqLF29AgYLf/H0D4ennjjp16qFtx/aI&#13;&#10;DI+Chgalwvrg7kAmO+hhpKakQZHaYdEBFStYoFLFiujUoR2akeIzNjAuzBetx/Cl9CSQmSoEi1VU&#13;&#10;oQX6lFhyQpVtgwu84iq9d6dELXXs1A3t253HoKEDcf3aHVIwJf9FX716Cz9OGsspqR37tqNLu564&#13;&#10;deu6WGkxAs8THnl6lhIa0HrT9t37OMWVkUn+UZRSLLekZ6VAW1uLO1Wl60uW/gpz80qYNGMKWMLb&#13;&#10;jwtThgJhNjLS0hFAU5X7D6/jyeMXWL91C6b89BMqV7FHt05dMXPOTDEtTCnypfQkkJmWAUXapVWk&#13;&#10;FfocoexjcvFTxdJ7d0rc0patWyk7iwJmTC/5ms+lM2cQkxCD6MhohNO078kdN0wYPxwLZs4pQFdQ&#13;&#10;UAQmTBiM8aOGkyNoAoICg6GmqkCunaIF8jtXr4B+A2jbujnhl+fAzNKCU1qskaKUFrvOlK2Kigrn&#13;&#10;4V69lgsm/jgdu3bvxq0bN8mdIQgjRwzG9etXUM3JEetXr2ePUNsscRlfSksCiemxNAZKUKAUcV8z&#13;&#10;ZS+t/su7HV5xlbfEP9HfmQvHceXmLaz6449P1Pj05az0bNy9fwd3r93AgQP/QYsA5eLjYsn9YCx0&#13;&#10;DHQoYWsU9zDbkVOj7XL2YrNP3+69cPvGNYSGRKC2Ux2cPnoOIckpuHj+FFe/Tl1nhAR/2y4ec0Yd&#13;&#10;M3YCLl27il3btmLX/r0YSyE+fCldCWRm0X89LFiBog6EQpoqynjhdxUlaIA9XnmSV3lfzCRM9h+n&#13;&#10;lNz6kiCWCpGSmpKIhk2aw+fNG2TIiZd3ISGUwYUFc+YjIDAAb/y8sWfXQdSsKdtJSAovWJSBUPkm&#13;&#10;iycB5xpO+O/f7RgyaiQSKKxl/oL5xXtQimoxqOaGtepwiutzZB8+8waPngRTuJAiNAj1oH5tM1oL&#13;&#10;zEtrlvvsyfM+uPsgEGuXt8+9JJffGamxYFmllBVp4yRH9ncV+amihL3m9Zs2J7+u89h/4ABGkQKT&#13;&#10;Nbhn5kP22M1VnOXnU+JvWr8S7ri+QwXKCD5tSgP8suEO3nhHF6reqrkNomOTC12XtwsptOGipqrK&#13;&#10;7RCnC9Jlnn1ecUngEDs6OuLMhfO4dPE6BvTuj3RCt5T2kpSWxLEwafxYmOrpQk1XtQBLH/OorCaA&#13;&#10;4MNOp7aGGvQ01XDtzjtcuPAWr9wiOJmw44RwUbvhMencPTe30ALtysuJQEC7ivTfAVdSZH+Ni1dc&#13;&#10;Evpm21lZ4dz5o1xqs5bNm2PbX+ukerdo3eJlqN+gAZ66umHNX/9AOVv06p06dQTNmjZD0NuC6dvU&#13;&#10;aKVZgcUs0u6j++soJBNAXq+OVfDPIVckp6ZDhQAIr9x8CxVdDW4EM1MycPWqF6wrG0joiJYtWZkp&#13;&#10;2dDQ06adX0WQm57MF36NS4KHuF69xnB98Qzbt2/H3n17sHTVOjg5O0BfWxc9u/XF8DF5qApsSrlw&#13;&#10;7mIEhfpi8fxfUb1+jc9y9vfGv9FraA+aipkjIjYWh3fvJzgZslayNKClrYreA3phxbIVaNu5Czye&#13;&#10;PMfva/8Q+2DlNsw86R8+uovDh4/DN8APzo5O2LxZBPDH7j168phCif6DGymrFLIaIyLCkUq7lv36&#13;&#10;dUFyWgqqVKlCXvfBcHZxhoNLndxmue8U2vVUIIsrIDgOig/f4cjWAbAw18bIvrXIGvWGEsXldWzj&#13;&#10;AE16g+OT0rFt1zOsW9ejQBvydJItzIAxAS4qqWogKSNe5lnnLS4pGOLx48fj3t378PB4jXGjxsKl&#13;&#10;pguq2NsXoPx9UDABFK6g9aBpWLtpE+JiEkRhP6RAmBLJX5grxJ3717Fp3Tbusio5Lo6bNI4cUxWg&#13;&#10;oyvAT3NnwKqSJZLIG3vksCEIDgvHwf274R/sjd1bCXp69A9o2aI5rOzsCEK5N/ZRMPTTR88oADoS&#13;&#10;nQmKpnrtWqhZy5niG3+l6YsK/ly7HB6vPNCmRQuuv5BgUpDkxsWUFiuNG9TnvvP/USbgQDZVrGxr&#13;&#10;hEnj63NKi93v1bMq0RGHc+e80KlzFWSQhaFJ08iAkHicu+SXvwm5Ok4ldwhlTRHL2eRQLOuFt7ik&#13;&#10;aIQN9PUIKmZwkRRXdnDgrqdQ6E3nTm3JjysM4yZOxeDBgziQPucaedvjt+49wJwFSzF/ligmkbXL&#13;&#10;iioptDRaHhHhZWkgg/zDvDxfIjIxErXrNEFWgiLi0pMgTM+gqVsGUpPyPLQNjfRRo6YTHO0dUb1W&#13;&#10;Ldjb2oMlw81f+vXtg3MXLua/xB1PnvxDoWtP3RKYbiMFnEpTZIZ8mudp37mDI6KikrgVHf+3sUhN&#13;&#10;zcDGFZ0xeNoJCkdSQNuWdoXak/ULORnJMNKxKhABIcs8F3yzZJlTOeAtnaZfscmJGPYBFrpF89Zw&#13;&#10;dXuBsWPHFuD++f2XcKjpABU1LRw5eLgAjLRqvlAcVXVlmjbq4vSpc2AL5KxUdcnzxI8iJ9fdO3fg&#13;&#10;yYMn8HjjjU4dO6JRo6YF+sp/MmDQUMwnlIlwsuByC5smOrkUtrjq1zfHpb3DuGqK+ZQWd4GCw8cO&#13;&#10;qcUd2tkbYvuG3uQ2oYwTOxkcNvPClL+SkSOAgZk+hZBSyE92npKXVUnwU0UZGVk2/ftj7d+oYmmF&#13;&#10;m9dvcW4UtevXRDJNGe8/ey7m0s/HhxSFFXp164C/Nq3Dnn//Fd9jB5n5QnFSM7JhZWUrVloFKtKJ&#13;&#10;CSGSzpk9F0dPHIOn52s0oDW5zxXmRd+sYcMCVRrWrVvgPPfEzEgduZ/cn2F4TAq6D9qHyMgkGJmK&#13;&#10;Yilz62iTdWdmpMU9k9uGPH1npKZBT9uQ4hVJWpkUsyXjhVdcMjLAro8fIC06FIdOHKI1rWg8vv+M&#13;&#10;MNydMP6H0QhwdxVz+fTpI5iZ2XDnimqKqNOwPkIDRS4ENepWh0NVJ+5edGQ4WjdyQcg70T1xA585&#13;&#10;KE7KtfFT8yIClJVUMHnyj59pseAtppj+2dwH8+Y0L3iDP0MKBZiamZnSmqIyGMSNrBc+5EfWR1gC&#13;&#10;+ate3Rk+Pr6EbOqI1y/cJJBC6SOJbYicPUWosxN+pN3msRg8oK/0MfEVFPMW11cIi69aOhJo1kBk&#13;&#10;MbVp+un1sNLpSX5aSUtOhY4WuUOoUG7FGFFQvSxzzysuWR5dCeVtxrwZtIisgjETx0sohdJFVjo5&#13;&#10;5wpysqGlo0nIEPLxk5YPLqXrPZR5ah0cqqJvv96o6VJT5nktHwYpPEpRmVa3RD/nHPKdk/XCKy5Z&#13;&#10;H2EJ5W/v3n0SSpn0kZWSlAolJXJAVRPF+oiyfksfH19DMa+4vkZafF1eAhIogdi4KGir63CUKRCQ&#13;&#10;IG9xSeAg8STxEuAlUFAC0dEx0CbEDVbYGhdvcRWUD3/GS4CXgARKICw8gpyERdNE3uKSwAHiSeIl&#13;&#10;wEugsAQiQoKgpi4KyWJ3eYursIz4K7wECkiAhRr5U1Jbvnw/CURExUBXI2+qKA9rXHyQ9fd736S+&#13;&#10;Z4YBNmbMOMRHR1KMYw4unj4LVa0P2CofuGMZhqb8MBtxCbGoVacW3vh448C+HWDY82VRWCYjlgNS&#13;&#10;nkp42HsKhhcBKrKpIm9xydPo87x+tQSCydL6Z9s/uHjlCi0K58D77RsO+4vhfzEo5pjoWBjqmcDU&#13;&#10;whBVbSzw+8plSEqOxc7t/1FOx0SuroCQHuIS4zl0V/ZcTEKyuA1GEFOO7Dqz7GKj4wj9NJE7jouJ&#13;&#10;FT8TGhYlukZ49nNn/k8Mdc2eYyCJsl5Sk9NhoKvNsckW5+XB4uLdIWT9rS5D/pgjqfYH6GQbCztU&#13;&#10;qeaIf/79hwD+uuKFqyvWrt0g7l2gmMUpoeiwONhVsUGPXt1x+vQFKCgLsHjRb7h3/x6atWmGpfMX&#13;&#10;4c9NW9CmQ0fu2eAAX7Rp1xER4WHo3K0j4c2/RFpWNlavXYdHt29ixgwCTlz9Fzb8uRZuz17C9bUb&#13;&#10;gS7eI7iekzh76SJmTJ6KzRvWi+mQxYPE9BSYmFhzrPEWlyyOMM9TmUjgwcOXaNWuNQdAOGP6TFSx&#13;&#10;s6LcfruxfMUSrj91Qil9T1A0f2/eivXr16Br905Y9sv/cObUSUI1yIG9nQ0aN2kIDWUtbNi6Ab/M&#13;&#10;nQNl5WzuWQfH6shRyERFS0v0790HZ09fRoC3H7p37g7DihYY++M4GJnoEC79SzRp0QDGRjpo164d&#13;&#10;jp8+CEvTCmhDePYJKbKdBSgtLRW21aw4efEWV5m84nyjsiaB4IAg+Pu9xogRw8WstenQAV6+b/E+&#13;&#10;JIS7lpaThYqmOvhp1ky0atuau9a8DaG0JiRh6/o/MXD4UELuLBimkiPIW35VyBaBA06ePh33HtzB&#13;&#10;i1eP0bhZAzx//hxXL9xAi7aNCA1VhNol/IBa/D4sGvUaNcAPU37EjxPyoHTERMrQQRIpLnMzc44j&#13;&#10;ebG48t4OGRpInpXykYCvtw8mT/kJVuYVcP3yNfQb0AdxsUlk9Zhi4piRGEp49efPnkcyg3jOoX+0&#13;&#10;TsXABHPLyNH9cPbMBcwxNuDWsTKzMrnpJIOO1tVUJ+ytvTCuqEnY94mcEmRWVxWbykgnK42Vp08e&#13;&#10;UhYg4MnNlwiKCEMMrXGl0rTp2rVbaNKgLtq37YhaNZ3RrlN39OrRJbdbmftOofXCCiaiDQl5sbiU&#13;&#10;FlORuZHkGSoXCbx48RwaxpowsjBFRVJWXbv3hI+fF+wdnFHB2BAqynrIEaZDQEgQdlVsYVmB0FT1&#13;&#10;8nYdtfSNoKurCRfnGnjt/pJ2JLVokVmXdgXNYVlRH8dP3UT7Fs1Q2d4ZjZrUp+mjMqpWs0Wths05&#13;&#10;VNYG9RvjnusbjB87FFlKArRv1QYCgi2uWs0Jw4YPga9/OAypvfETxpSLPL5XJ3+sWoNp0yZT0hAN&#13;&#10;yqq0H86USKVW/Xrfi5xy6ZcHEiwXMfOdfCwBj9ceePDgNvr0GUZrVGXjGvFxn7J6bm5mgRByQmXW&#13;&#10;bLdu3dC7a29a+xsrq+xyfPG7ijI9vJLJHJsyNm3WDMqKKrzS+sYhYu4ealqqBabgvB/XNwqVf5yX&#13;&#10;QFESYJaBAsGwjB43rqjb/LWvkEBksB9MjCp8xROyUZW3uGRjHKWOC0U5Qeos64F56xsIA0MRpA3r&#13;&#10;iw+yLmuJ8+3LtwSU8nYX5VsQ38a9n48/9DXzFBd5nkCNFullvfAWl6yPsKTyx35hfPlmCQQH+FD0&#13;&#10;gmGBdlQ0PjizFbgqWye84pKt8ZQabhQUeYurNAYrKj4JJqbGBZoSQL3AuSye8IpLFkdVCngSCEWe&#13;&#10;7lJAqkSTmJiciDq18pKO5AizoVYwCEGi6S8pcbznfEklxz/3TRJQVBB5v3+qkUeP3kPHWBnOVUzF&#13;&#10;VfYffAlhjhDDh9USX2MHzL3iwBEPREbE0Q6bPlq2sYWNpXz4hsXEx6NKVVuxPAQCIVTU+DUusUD4&#13;&#10;A14CpSkBoeDzFte+w88wbe4FZKRniLtlq2Lv3ieJz3MPdux+gfj4NMye0RKJGVkIeRefe0vmv8PD&#13;&#10;I2Fr4yjzfH7MID9V/Fgi/HmZSGDn1u2YMH4CoiPDRe1/2FUMCvTB0EGD4ermLu43NCwZpiZ6iEvL&#13;&#10;wo49r8TX1bW1uOOcbCGOnfDC5m2P8exZGFKSM+H6MhSxCRkYTdaYbeWCi9XiBmTsgGGV5VAyWEMj&#13;&#10;PTFn2WSRKinzi/NigfAHvAS+RQJ9Bg/Efwf/g7VNFbRq2RzpqWlo07YVHJ3q48nzZ7RO4yJu/r9j&#13;&#10;rpg1oxEWTmqJa/f9xNeVCWWV2Wkv3aPg4x+FkSNrITw6HdOnNKavOrncAABAAElEQVQYR3V0Hr4f&#13;&#10;O/91hYW5CFRP/KCMHgQFhUPfWL8Adzm58BgFrsreCW9xyd6YSiRHBvp6FObTGNnkBvHw0RPu+/69&#13;&#10;h8jOTkfjBg3FNLP1Ki/3aOzZ/RKR72IQHZ+K67eCuPvZH3YiHaoawt0zHDPnX0YNJ0MCFszButVd&#13;&#10;8PvM9rj80B/r1t8XtyfLB+6vXGFmWlGWWfwkb/zi/CdFw98obQl06tQVN2/cLtRsfiyvg0c98cv8&#13;&#10;NrC1FVkS2gZaOHPJE21biYDy2MMxkSnYtK4nLpzzweZ/HsPa2hgjhtZAG6oTEZGIV94fpqOFepKt&#13;&#10;C15vvKCrJ5o+53KWnSOAkbbsW5y8xZU74vx3mUtg0g/jYGhYcGpTuXJltG7bjus7KDgRN277IiMz&#13;&#10;b8fR2EwL3gGRuHM/EKEhsUhMzkBETBpWr7qJNCUFtGhqCw0tJawlK2v9+gdwfxOJccNkG9Ild6CC&#13;&#10;fANgrm+Se8p9K+RkQPARKGOBCjJywltcMjKQ0sAGywDUtHEznD1/TkxufcKNygUXtKqki13beovv&#13;&#10;sYMu7SpzH3bcoqkIV50dN6jTiX3JdXkfE4mu3URKP1cQ2UKW5Uf2f9a8xZU74vx3uUhg0OABBfoZ&#13;&#10;M25MgXP+pPgSiI2LQbVqdQo+QGuEynIQlcArroLDzp+VsQR69+6HSpVEMMPWtjZo3qhFGfcom82z&#13;&#10;tG6REZFwqu5cgME0gYAcUGU/nIpXXAWGnT8pawmwaWGzRo25bhrXbQxFZf4VLInMoygXJcEXw1g3&#13;&#10;z4eLa4csLhU1tZI0KVXP8G+NVA2XbBA7euJY8sdSwg/TR8kGQ9+BC783HjCm9Gu564O5JDA/NyU5&#13;&#10;+M+AV1y5I85/l5sEWjZrRXkY26B5g1bl1qesdfT04VPK7GNciK1ssriUFHh3iEKC4S/wEigNCZw6&#13;&#10;dLQ0mpHbNjw9XpPzqSiXYn4hZOcQOoQ2v8aVXyb8MS+BUpOAuo7sIxiUmrCKaCiY8kg2/rBWmP+2&#13;&#10;ArlDyEPhp4ryMMo8jzIngZi4eLjUFO3O5mdOwPy4VAt60+e/LyvHvOKSlZHk+ZAbCTBXiJiICJhZ&#13;&#10;FnSFYALISgNUBLIPi80rLrl53UuXUSGywWBVSqskJKXg4b0npdWcTLcTFhsJATmZWpiZFeIzKycV&#13;&#10;Kuq853whwfAXeAkwCVw5dwGzp838KmEkp2Xk4XF99OTp00fx+8oVH1399Kmf79tP3gwMDPzkPVm4&#13;&#10;8fT2XdhWsimSlawcBaipqhZ5T5Yu8haXLI1mOfJy+eZT3Hd9hvS0FHGvzAp7+9YDcfEJ4mtMiYSF&#13;&#10;BXPnv/48D26vfTioZXbhtZur2GpjTqm5/kfMkmP30jPSxe2kZaZz1xjsTXh4KJYsW47kxCSwPj09&#13;&#10;vcAyOrOyc9c+bPxzMzIp2JgVT08fcR/cBRn4c/POfVia5UFa52cpR5AJJRXe4sovE/6YlwAnAZbL&#13;&#10;z9nRAlWsbLDjn91iqfz6868IDoxGt25dwRTWxm3b8NrDB8OGjsKlixfw8oUb7t+5g+jEBEwcPwVp&#13;&#10;adno27M/Xrm+pjY0SaEJOKU2aNAIJMQlw8GxOkHXXII39bdq+UoOx6tv/754/NgNb7w8qa2bGDd2&#13;&#10;PAICgzB0wECEhQTCnUAJA4LegtG4fMUqhAa8Q6cOnfA+JERMp7Qf+AX7ol692kWyIRBkQ1mBV1xF&#13;&#10;Coe/KN8S2LptM6XEskSzlq1x6OBBsdXzzi8Ybdq1xP5de2FkYIhbF65CS10RXTu2RmpaGoyNTNG1&#13;&#10;SxdcOnsGQgIQbNC4AfoN7I7f/2BTxFTO4mKe4FMmjEE8wTFXMDdFaGAkli/+Bf379cf4iRPx+/I1&#13;&#10;aNa0MXT1ddCxWw8MGzYEBnqaAK35xFMYTBWHOoTPZQNVsjq8CA5aWYNCjJq2QmxcnhUo7aMX6PeO&#13;&#10;EoK0L8RGSkYyNNU/CgEqVEs2LvBTRdkYx3LjIiY6ljLpmKJB7cbo07s/hIoCPH/2FNmZ2QiLCePo&#13;&#10;sLKzRlR0BEKiwtC6TVvMnPczmjRpBCFt1SsqKyMmLB6JqaIppoVJLoKnJliGmujIGOw/9B86tmsF&#13;&#10;HW3RdEhAMXlPnr/k2tbT+YCnniOyKnbvPEjxeuYwN9RDZpYq1FWzCY8KhEOfgrjUeK7/5b8vgaGB&#13;&#10;bPygk9NSERkZhRq1ahUac2GGEELZN7Y4vnnFVWj4+QufkgCb/vXu1R2t27WGWSUjWFmZoLpDDfy8&#13;&#10;4Bea1tkjNSUdg/sPwqzZc2BibAGbimakgNrjRwIQjI1KhLaGLv7d+Tf6Du2LyPfhcHV9gTsE47xo&#13;&#10;0c9IjAtFemYmEmka+eqVF44cO4A42vK/fusMho8aSiCBqzF+1A84c+4B1LTUkUpK6dSJE3gT4IkT&#13;&#10;pw8hJiEFR48ehraBNry8PKBC06WoyEiitycmjJkMdR3ZCDy+du48qjk6FDlEGZlZcrEwz5inAHM5&#13;&#10;Qdcvcqj5i18jgXe0lhQRHwVDTW3Y21fl1qN8fNy5JkxNKkBTRw/37t5Fg+YNoKeuz91//OQBKtFa&#13;&#10;WCXLSoRsmo3QoCDYVbEjJZeI63ceoHHdWhQsbAb/tz7IICekSpYOBNcSTJDERlBQVCBMegEqmBlz&#13;&#10;a2aBtHbVonk7rr+3vkEwt6iA9KQ4xCVmUrIMVXK81ADDtn/j5UU/bkeu/6uXL6Nh06bc9a/hVVLr&#13;&#10;zpg+lRQyWaWUeOTj4k+y7dq5M7w8PD6+JXPnvOKSuSHlGZJlCXTo0AH9+tN637hxhdj09fJGX0r1&#13;&#10;9vKla6F7snaBnyrK2ojy/MisBJgriLe3N3p1Kxq2Oo2S4aqqyccil3xwKbOvsvQyxn6Eaamp0NbV&#13;&#10;+W5MMH8xX8qU4+RSk8O14hSDjw+MzCqggqEoqWxkWCRMaXeTldiUWIS+fUdHilDR1IG9nQ33XFBQ&#13;&#10;AOKiEwiVQQeWlSyRRf5nQf5+MLOxgbKSKt4H+MK4ghHMzQvHFrJ2i1s83F9Dz8CA6Cm6HbbhIS/A&#13;&#10;jLzFVdy3hq9XqhK48+AhuvToWqptfm1jOUJFrFy5GhPIzYIVoZIQe7bvhL42uVd8KH37DxA7sOqp&#13;&#10;6WH69FnkGJsFH8836NO3D/mLvUUQbTQs+GUh3GmK1r9HZ2gqKWLqzHnQ1dSAvpYGpv00nYATVXKb&#13;&#10;LPH3nn0H4GRf5ZPPZ6RmQkVF9iFtmAB4xfXJ14C/UZYSSCeneIEwpyy7+GLb2hpqqOFiDwHlIuzR&#13;&#10;uzcSEtNhaKxJO3Pq3LNHDp5EwwZ1sGX9Nu6c+Zhp6GrCvlpV9OjVFd26dsLiX39BxYoW5Iahwq09&#13;&#10;BYXFQlFdDXp65tBQ1+AsMnWCUjYwKpiW7YvEFVHB681rtO8o2pwo4jbtysZCQzVP6RZVR1au8VNF&#13;&#10;WRlJKeNDgYWmKH29FcLCfGLjo/Hy9SsEePvgjbcfEmLjkZSZgozULO47Ky0dmeRakUPuAenZ2di2&#13;&#10;ZSPatev4SQn98892TJk2FSMH9kWzZnlZtcPjIvHT9AUYPW4wfpo9jVNCitkKyBGK0BecXOrgxMnT&#13;&#10;EGZm0C5pBvbs3MHFb6qoqFL/iTh4VJSGLT4xhXzYPtl9sW6kZ2TCy9Mb3fYVzJKU/+FECrVSkIOc&#13;&#10;ioxnXnHlH3n++LMSYH5amuRDVRpFkaZTOTmfhl9h603v3kfCw/URLl+5infvAhEUGkL+Xolc9mZT&#13;&#10;EzNyKtWFvr4ubO2tUcHYGBa2drCoYAxNWn9S1yL4YiU1GOmpw9CowidJzlEgNwqypLZu2YKff/4F&#13;&#10;p89dx/yfl8LL3RMaypoUbuQOTQ093LhxHe1pR0+gLISaoirX3qULZ1Gvei0oqKpRn5oYOfYHcT/q&#13;&#10;qrrk09aNO9+74y/x9ZIeXL90ASYWZuK1t6LaSU8gZAg5+UXLCZtFDTN/7XMSYAbCmYtelOL+EVb9&#13;&#10;0gpeAWm4es0H/27p9cnH1m18iJSUTHI+1UJKOvlWkTPo6KE1iqyfU4SLN1ss37n1b9wiX7BXr92R&#13;&#10;RdaSdaWKqGxjjZ59u5HPV0tUsWeZq0sHPZUpx7i4OM5HzNraGr/9tgxRIcHk/yXEP7t2YObMubC0&#13;&#10;JB+zd/745+9NqF69BjLJqvtv735SYErIIqtu+YrfcfPaJaQTBhajn00PoyPDKcQohMKVgqChr4GU&#13;&#10;jBzaBPAm4L+aRcqiOBf3HzyMFrXrfbZqSnYWlJVFSvWzFWXhJnNA5QsvgaIkEJ+YLGzafSd3KzYh&#13;&#10;Qzh84glhFsXlFFU2bHsi/GXpdfGtmPh04Z4DL8XnHx9cuHxX2LJ1M+6yr7e3cGC/fkIrKyshhQgJ&#13;&#10;lyxcJPQPCvj4kTI5z8nKEbJPUSX3+sffH9cVfGiDfecWJiWBMOuTbefWK+535SoOQk8Pt89WX7ls&#13;&#10;pbBPn96frSMrN3mLSxb+9ykjHgSZAi53H9c8eb2zoqyggNVr7uK1dyR2/tUTf+99TkHNRjh+2R1r&#13;&#10;F+b5FxnqqRFiQ2GETq4R+sPWuJhX/MyZ03Hy9Fl07tAO9x8+gmXFwgkgcp8pi+/PuQ/k3vv4+2M6&#13;&#10;FCgdGEsLlr+IzpVRGkANxyiUydDYAI5On7fYohLjoFoaHeZnREKP+V1FCR0YiSCLFkyEpKi4opr3&#13;&#10;f9yc2c0RSQvOirT1rqmpjq7t7GhHK4fCagpO4T7O+ZefJyGtE7149hIvXF3x9OEDbNm6vdyVVn56&#13;&#10;JPl4/3+H0aV1my+SmEFjoiYH6KdMELzi+uLrIMcVMoWFLK5caTStY4td+9zA9BmzSKxN9PD6TVTu&#13;&#10;be47nda58peg4HDxaXDwa9jaWeHatVtcrCJbF8oWiqw6cSU5Pzh17AQePXiAF8+fYPrceV+URkY6&#13;&#10;Lc6r8O4QXxQUX0G2JZChoEgWl4jHlCwhUmlql1vGjKiNQRMO4+LhkdylYf1rY//h56haxRD29Hn8&#13;&#10;LIwgVhTQtF7e1G/RvGkIi4jCyKHDEEjYXbr6+vB46YbVf66Bl58fnj1+ktu83H+zjYP5/1tE+Foa&#13;&#10;aNKwRbGCxLNp+q1GO6ryUPLsf3nglufxqyTwyvU9+rRxgtvzcMQTXnyr2pbwD0qGnZU2LMy1sWpO&#13;&#10;e4KqEb1CPbpUgRMprJNnPbjpSoumlVGrVkF44cnTpqNlyza4e+8BhcKoIJt24uo3acLRNGLI0K+i&#13;&#10;TdYrT55AyK5+/hybvfr2RmRYDIX6GH2W7SxSdhU05WNXkUeH+OyrwN8sTQkwN4MadWrB1/tNoWbP&#13;&#10;nz9JTqJdCl2XxwuXLp1H375DaPOCwguoVK5sj2XLFtO1fp8VR/++/VGvtiPmkR+arBd+jUvWR1iC&#13;&#10;+FOiqaOLg32RFA0aOALnzpws8p68XdywYaNYabVs0Qqv3J9+UWkxGTHvelUt+Zgq8opL3n4V35nf&#13;&#10;Xt1E3uT5yWjevAmGDOiPmQsWoHbdupg+ZSotSt9DeGxS/mpycXz7xjU8fPgEphVMMXf6DJw+ewrK&#13;&#10;igV3az8lCKFCNgzU5UNx8VPFT70F/PUykQDzLneoSiin4ZHi9rf8tRFjaU2HTSUvX7qMo4f34iWh&#13;&#10;L0SFRcHE3IQ85ysToqkLOnRqB+dqjuTTJIKcETfw0UFEfDgWTv0ZLdo1Q4dWbWBubfVRjU+fBocE&#13;&#10;4ci+45g0YyLnBf/C9RVB1ASgR7+enK/Wq1fPUMHSjgu9YQvox4+eQWRcPKFA6MDYUBPtO3dEXGwU&#13;&#10;du44BgsK0dHWVUSv3n0+3WG+O6y9VpSAxN7BBmvW/wlDPZN8d7982LFjB0wc9wN69/t0POOXW5GO&#13;&#10;GvzivHSMk8xQyUJiGtdthNPnz3A8GRrqY8jI4dwxm0p2IZA89mGF5VV0ff4UNy6fo3yMbhSzeAZh&#13;&#10;pPCUFJVhZVMJ+np6MNI1oNhFXVSrak8xiaYwNDGCiV4F5ChmYvz4CdwmQGWHyqhqa4+69WphwOCB&#13;&#10;sLMrerrK+qxkaQWPt94YM2wMDh47CGurSnhDyWdzHUw3racMRxWssfz3xVyMY0jwW2SlJ2HypGVY&#13;&#10;sWQpTlGi3G0UHnTr1gnaqLiEQbTulEkB4AMGDqdwpp0YNW4U9xzr6+MSER6G3f9uQWUHl49vFes8&#13;&#10;jeSlrKVbrLrSXolXXNI+glJI/9gxw8WKq1GDxpxlUxQb6mrqlB2oOffJf58lf31FCu0NIUS4e75F&#13;&#10;MqEiXLx2jWIHM8gRNgvJSSlITk7lHsmmQG5vrzfc58LlSzhCCTYGkfU0d8Gv+ZsscNy4XgO89nyN&#13;&#10;xf/7FTOnzyQvf9FOXVh4OKVf64Tde/eI6yuoKEBAuWeZYlv06//g5ORE6doI24vDLxCQX5UG0QSw&#13;&#10;7EgRMVmIjokjZapICT+0aEe2YAKPipaW9CT7lKxkEwRFBcLql4fCKy55GGUJ45HlQ7SioOYgyhrU&#13;&#10;of2n4WY+RTZDJ21Pz7HPp8qalas4RWJta4MaTi5o0qwdBg/uViwUUqGiCjZsWodOnTvg8LGj0CKL&#13;&#10;jpXtW3egVk1HUko5OHXqCHr1GgAKR2RaSlzU1LQgoClfDjnA3br5AP0pUW37zm1w6epdxEb64sbt&#13;&#10;26Tl1NConjO0bW3Fz5XGQVoSBXlrfj1UUGn0Xd5t8IqrvCXO98dJoHH9BkhKSsaoH0aViUSqVLMl&#13;&#10;/7MXcHRxKlH7zII6fuIsOrVpjZETpnAZgyytbNGxfRfYVauCRbOXcoqLNS4UiPa4zpw6R2gW1txU&#13;&#10;UKggRHtKjpsb9sQgbmJCwzB4QN8S0VOchzKzMmFoZlacqlJfh1dcUj+E0snArAVzaBGbEDtpzass&#13;&#10;CrOGSlLY5kFyWiLCwkLJOrPA9l3/IirYD1cuXaNEuHqUn1ED5saWBK2jAA+C3hFQzGUqZZA+euQw&#13;&#10;/Py8cfDIPoSHh6JyJSsE+HqiSrXqYjKGjioZTeIGvnCQRtnC1dXlw+LidxW/8DLwt8tOAgEBAbAt&#13;&#10;5elS2VEr+S2bVbBAeESo5BNaChTyflylIES+iZJJgFdaJZNbUU9lZNKOonwYWxz7vOIq6i2Qs2sM&#13;&#10;x519iiqfu5dbn+3yvQ8J4daBXrm50lp1NjzJD4v5JRWnMFQIT0+v4lTl63xCAlnphH6qUjqw2p/o&#13;&#10;QqIu84pLooaj/Ik5cuQ//DDhRzRt3gLrV68vQMCd+3cxe/YMNG7ZHKdPXihwL/eEKadpY8fS/eOI&#13;&#10;T0nD3v0HEJcQhxHDRyMxITm32me/A9/6Y+hwPsj6s0L6ws0Eyqmoqc0rri+Iib8tKxKo5uCEQwf3&#13;&#10;48TxIzhK4SX5S4N69bFt+w6M6NcPb7w88t8SH4eEhpNnug0UclQoMYU2lv66mPP4NjUxIHwtAULD&#13;&#10;g7m6uZYbU3RsAZw5l7LCjrV0DKD/ITFsSkIsMghtNY58s1hh9f2DgiD8AKmTmJzIWYfsOmszjaZI&#13;&#10;7Jud517jHpSzP6lJCYR+Kh/IEGxoeYtLzl7wj9mtUasWd0mZUmq5UCKK/IU5gIZHhOD56zeYPGVi&#13;&#10;/luckli4cCHeBvritdtLqKspcqCAffoP4uopEnLqkaNHMGroOGzZuIV25c6hc5euEJDf0927t/Hn&#13;&#10;6jW4e+saNqzfgmtXLyCR0DsZmGCz1j2watVKrFqxBOHBMVg05xfavXuBXoSMwKakf6xYjQGD+uP0&#13;&#10;6RPYvHUzwmiK2qBhY7yjhBYJpOzmzJ/P0VaAWDk4ic9Ignq+RLayzjKvuGR9hIvJ38GDx7Dyz4JT&#13;&#10;RfZoRqKQ4JlVMHLk6AIt3Xt0F+/9gtCuRUu4kK9UDv0f2Kx5I0o5JuDqsa9hw4Zh2qxpeEIonn0G&#13;&#10;DIaOvg6Cgt/Aw8MP8+cvIOz6jRg+aiiGjRgJDR1NDgnV2FADM2fPpOw5q9FnUG9UsLBA9649YWtt&#13;&#10;ifWrluG3FctAphwePXXDvHnzKXynCvr16onzJ05y4UEDBvcX+04VIFjGT+IpEW1ZuZZIouh4xSWJ&#13;&#10;o1LONJ29eA3du3TmUDbZwnr+Ym1fCbvIlymd1lDylzevfJD+ITGqkqpoiiKgR5U+YNQrkAOmAkuw&#13;&#10;QWE4CpTanpVJFEj988LF0FAQZXgOiwyjpK1p3D01ij9khdJzQENFDWmpqYgIDaZp4Hvuuq11ZYKR&#13;&#10;1uKOO1MG6WcP73PTTHZhxry5OEHxjC9e+6B181ZcHXn7ExMWTWip8rOtyCsueXvDP+L3z1Vr8c+6&#13;&#10;tVi35neMGDoEKYlp6DdgEF4/fYY1q1ZR2MpFnCFrZujwMQWe7NWvL2HMv8ExSlMfRutcz92eIj41&#13;&#10;ASmpIkWUQQF8ccnJSCKdlZklSvzarXtPvI+KohCYZlxbLZs0xU8zFuDMqfMIeR/D5SHMykpHCHmY&#13;&#10;a9Oa17p1NI28eZemiPF4S86cP/44Hmt+X42W7Tqjbfs2GDNaRJOBvh5qV3OGYlZBpVuAYBk/iU1I&#13;&#10;gJK8ZIOlseQdUGX8hf4Sew8pw05WhkixmJjqcymwzp6+gJCIYIKEaYo7916hTdsWlILMslBTbE3q&#13;&#10;4oVrqNnABWbGpkhLiEcoQQybmJsinKYuhpbqEFBgcRztNtZv0hAaqur4c+NuzJo6StzWpTOnYUjY&#13;&#10;U0qEJWVbtRrcX3gilw5WKTA4FI/u30PbNi2hb2KMxw8Zrr01UghKOjDgHQU1V+WmmP/+8y8GDR8k&#13;&#10;V9MlsRDpYNGi/8H/7Rvy3D+S/7LMHvOKS2aHtuSMPab8hjVrVYe6hmhqVvKW8p7ctH497hJA3ujR&#13;&#10;Q9GpU9e8G9945El+Y/P/txRdO7XHhEmTv7E16X189tQfEROfin/37ZFeJr6Ccl5xfYWw+KollwBz&#13;&#10;b0hICIGNtXPJGyniSbZ65vHKEy41ShZMXUSTUnlp/JgxUNPQxMbNm6SS/q8lmg+y/lqJ8fVLJAG2&#13;&#10;DsU+pV0YioO8Ky0m04z0dBhXkA8sLsYvvzjPpMAXTgIhIYE4QR7wzCm0tEoyLfb/u+tvLgzoc20+&#13;&#10;evYcFy7kOcBmpWXjzrOnOPqffEx9Pieb4txLJsVlbmJanKoyUYdXXDIxjN/OBINi2b3rEK6ev4KB&#13;&#10;/ft/c4PMi93rlTvS0xPw15Y9BK7HbKNPl2tnz+L0sbPiCskZKbh77jT2H/py5h+GMpHriS9u4BsP&#13;&#10;3F+9+MYWyvdxJi/jCjbl2+l37I1XXN9R+JLUtYlxRfz8v3lYsXYVNNS0C5HGrLA3Pu6Ijg3BxYs3&#13;&#10;OO/0R2QR+bj7iutev3UXj5494M6XLVuGbTu3csf6hGEVFRWLG1fvcedPnj3Dc0orz5Tba08f+BGm&#13;&#10;e2WXehAI84KyOReHem3IB0wRD++9gLePP2cJ3ntyhwsH8nL35AKz2drZ0CHD8PjBI2qPHFMfu+LS&#13;&#10;+QvcMWvf2+cNIa164dEjNzGd7FnmgsHusxIWFoyzF67iypXL3PmVc9ex4Nel8PR4w53fe/CQ+HrK&#13;&#10;HUvqn8yULJiaGksqeaVOF7/GVeoilc4GWaIKVi6fuY15CxYWYmLIgCHIoHhB62oV8eTWY9y43hke&#13;&#10;3l4IC/bHCzc3HNp/Gtp6ali6ZA3+t3AuWVv+EKpkISomGTkKyvht+W+4QqE9h/47jgM798A/xA9n&#13;&#10;z17A89s3oEbAfFqEIqqsKvK6z+1c3UQLYaTwJk75AaHBgfD29sH2tTvQpmUTtOjaBaOGjMDf2zcg&#13;&#10;JSMDr/xeQ51A/fbvO0R0krXn40FB3sCps8dRzb4W7t09DbeXHkhITeYgmB0JIXXkyBHYf+AAZk2a&#13;&#10;hS27yU1j2iSKBgiAhokR3hOsdARhW7k+fwBTQwusWfcn7V4uob4b55InUd8UqQl9Qy2JoqksieEt&#13;&#10;rrKUrpS1HZsQhYtXTmDq5EmcNcKmX+zDLJMBw8eSr5Y2tq7dSt7vixAc6I0LZ09Az1APWeRgevXG&#13;&#10;WWjq6qF6tdo4d+4yXOq6oG4Nezg6VoFCdgYWL12Kzh264/qV41j8+29I/ZDMIi5dgAG9OyNFUUBx&#13;&#10;jAU9v7Ojs2BEiAcv3Z6je/eu2LJ+HVQ1NaFhpIOK5PulTn5hjk41YaCrjXEDf4BPgA8692yFenWq&#13;&#10;wtPNG9NmjoOOpjIOHtqGRo2aEfROEOb+NANzf56BsT9OgX9wMBf/aGpnSRmDNGFpZQ538g1r06od&#13;&#10;zAj9tHWbtqRs70NZRxcODjVx5vhxiR3RhLgk6OhqSix9pU0Yb3GVtkSluD2Wx28PZbDp1rkH4pPj&#13;&#10;8euihfD190WDOs1QizLfKCuIYFP0TCpCWVmUoUZBoAwBBSYGBdMPnqyRXItk2W9/kMITWXFCqsuU&#13;&#10;i6a6Kjm7gttdtLGzwZa/t0FNKZOLLVSDEsULiUKDckUo1FKCmrqoz2YNW+DJ84d0SxlZqR/q0TSS&#13;&#10;FSElpsih8KO6FGx99swlaGopQ1FZCBVqU1VD9LwCGXMCSlLxjpAmFGkqzCxMY119hAT4wsHGFudP&#13;&#10;noaqkhqyslOIbiG1KbL+QsMK8sV1KIF/UrNTYWRQUQIpKxuSeIurbOQqda2ytSLmCc9iFR0cbWGo&#13;&#10;b4RNm//GpYvXsXT5Epp+Uewh6Za8IlofYmtQivTJycnB8t+W4+nTp7h26QpUqaWEjByuTSUCClSk&#13;&#10;GEQFqpMpECmdZUt+w6YNW9CxZy+uycycJAgyCyouhRSaAAlECsTdzwdDBo+EmpoKpfiKQPC7IGRk&#13;&#10;5O5+5iCCaF+9bAUq21UkS0yB3AOyEREXDUVSaqzkKOYgg5JJsGS0B3f9x13T1DWCrqEJjp8+g669&#13;&#10;exLnQsQmJSI9LYE2EwScNaZEyu+3xSvx/NFDnDn75Y0CruFy/pORnoFs4ldZTfSfSTl3/1264xXX&#13;&#10;dxG75HX67OFtzJ47B/t2HMe8ub+QmilYkmMjULWaA7KTExBOVouTS028D32Pmi72eEOL2Pv3bMfr&#13;&#10;ly+wc9duyj3YDv2HDERCZAQt5sfC2cEB3n5vYVnJFgwXnSkFlkNwFOVXrGxtw3WUTHGNDo6EMvFh&#13;&#10;wZxdbNGuHpwrV8XOnTvRsV0LtGzbHEuWLMKTx0/w7JkrHJ1rcMir/fsxmJuLmDT5B5w/cx42FlVo&#13;&#10;h82EpqPJFBLkQIvzfqhbsw6tx4VQWzto3S0Uh/87jHk/TYI9Yd5Xd6yOKT9MQ536dWBsYAIrytTj&#13;&#10;4mQP92du2PnPDnh6ueKfPfspUW13jlZJ+5NNKlchR0jhTgX+Z5E0MkuVHt5zvlTFyTdWHAmcPHkO&#13;&#10;72gn0crWHn37dSvOI2Vah1mZClwC1zLtpswaZ8lmGzdtCB/vt2XWh6Q1zFtckjYickBPVGQIuVwo&#13;&#10;SYTSYuKWZqXF6I+Je0+YaaKktexcHgq/OC8PoyxhPI6fUBBNVcLIkzpyosPioEuw2fJUeItLnkZb&#13;&#10;wng9d/o4rl0+L2FUSR854RGR0NIom8S6kioNXnFJ6sjIAV3Hjp4jD3bJ3KmTJvEHBgaT24gIhVaa&#13;&#10;6P4WWnnF9S3S45/9JgmofOS39U2NyfHDMbFh0FPTlysJ8IpLroZbspgVCshxFPLje1RW0o+OjqQM&#13;&#10;P7zFVVby5dvlJVBQAipCchCVX5z4gsIo+VlifDrBXcsPFheTFG9xlfx94Z/8VglkkcVFjpNfU1g4&#13;&#10;Dl8KSiA5IxkVzW0KXpTxM94dQsYHWKLZI4tLWalob2/mQe/qHotDex7AzMIA/QY6YcKM89i2ti/s&#13;&#10;rApu/SdT4ozNmx7ibUA8ajibISk1E2amepSM1kUuciyykJ9KFIkgT4W3uORptCWNV2ZxUSbFooqS&#13;&#10;shLq1zJBjooKbOwrwLaSMRwqGZJSKjy11NZQg7a2BkzNdTFtciPMn9Ecj5+/w5+bnxTVtMxdY1nA&#13;&#10;Te0qyBxfn2OIV1yfkw5/r2wlQBaX0hdWKyivLAUQi9KngYK5GUzN/5bewPylN7mA8PXbnuL+w/d0&#13;&#10;LKCAbFGEJUN+GDu8AU5c8ywQ+1i2zHy/1hOT4mBiYPb9CPgOPfOK6zsIXV67ZNO/JYt/RVxMpEgE&#13;&#10;ZHFlE2IEKwyFdN2aP0XX8/0VKud7RQk+h5WfpjfFOz/WhjJ0VBTQtHFFCtshIEKlvNBwZxcTZFIw&#13;&#10;d2qW7K+JJZPFVcHAgJONvPzJ91bIC8s8n99LAmz6d//BA9SoXQ+DB/aF97u38PL1QbeuXQmozwkx&#13;&#10;BFfzcVEg5ZO/MKRPQ0JaNa+ohxOnvWBomLfelZ1vof/2nWCYG2hBR0O2l3FZgHgWQf9oEjy2PBXZ&#13;&#10;HlV5Gkkp4bVPt96YfnsGTpw6V4BiZSUVjJs4rcA1dsLgtDII14uVjKw8Jda9oxNWbLyJq8dHcvey&#13;&#10;ybJSURbdDwxMwL//PcH0MU24e7L85314NHQJeVbaA8W/dox4xfW1EuPrf5MERowdhmWrliM6OrpA&#13;&#10;OzVq1YK1dd7OGHN78PWNhYWpNlTJRzUqNgVV7QwR7B8Leys9tGllRbDSLegHSyCBNAU1qaCBNIJX&#13;&#10;Xf/nbahoqmP7X704y6xAJzJ4EkJQ00aG8uU1z4aRV1wy+DJLMkuaWrqE/96IcOkLWlwsAUb+whbY&#13;&#10;q1YzwpxqLcSXZ89sLj5mB1062nLnbAo6ZGDNAvfk5eQdpWbT1tKUF3bFfPJrXGJR8AflJQG2vpW/&#13;&#10;sGnilGnT81/ij4spgRDKlqStLT/ZfXLFwiuuXEnw3+Umgd59BsLSIm9aWL9eHZhTVh2+fL0EfP3f&#13;&#10;Q09T5+sflPIneMUl5QMojeSzqV3Txnn5CVu3biuNbEgEzYmJcYSTbygRtJQnEbziKk9p832JJdC1&#13;&#10;Z2fx8YCBokw/4gv8QbElkJKWDnNb+bNWecVV7FeEr1iaEujRow9UVVUp848V+XC5lGbTctVWeloa&#13;&#10;JcfNm3bLC/P8rqK8jLSE8amhroFmzZpRolhduQiELivxJ6aloGIlXnGVlXz5dnkJFJLA2DGjoEwh&#13;&#10;O3wpuQTio2IILcO+5A1I6ZN8XkUpHTiebF4CLNzHvIItwiIC5M5znl/j4t9/XgJSKoHwyERo66jK&#13;&#10;ndJiw8UrLil9aXmyeQnExITAwFC+IJtzR51XXLmS4L95CUiZBN54vIWhgfzFKbJh4hWXlL2sZU0u&#13;&#10;C1guTiluveK09aU6rC+2nsOXghIIC/KHtob8hfswKfCKq+C7IBVnxw8fQ/8BA9ChfUekZaZ/M83p&#13;&#10;GaI2pkyZhoW/LP5ie1N+momZk2cXqMeUC7vWpHELjP1hFLJLKXtPaFgUWrVsg4Cg9wX6K+okLT2t&#13;&#10;qMslvlaeyrkkRL7y9KWpom5JHpX6Z3jFJYVDWK9RfRw9cgT6Orp4+erpN3EgJKC+5ct/49qoameD&#13;&#10;7LTML7ZXu6ozsnIKWkCB73wxZuJoPHh4B/6+gbh/5/4X2ylOBQtzE2hqq0FN9fNuE+/CfLDm9z+K&#13;&#10;02Sx6/z223LERMcWu355V0xKiIEFOfDKY+EdUKVw1K2trTkMKnObypRQolkhDpYvWYkI+sHp6OnB&#13;&#10;2/MF+gzqgX3/HsHkSePQuXM3yoizC9FxYRCShdKxdw8cOXQMdRu0RrZAEbGJCZg0cRagmYqFP83H&#13;&#10;iDHj8MfqVXCp5oCFi1dgxdJfCCc+CzkfZaG2q1JVTEeliuawNDcXn7MDZr1s2LieAoKN8fjVI2zd&#13;&#10;sAULFsxCUnIq+vTpA7cXLzBn7jzs/mcXlLT1cf/GFbIq+6Bt+w5cO7s27ca1e7cxbEA/VHOqgl17&#13;&#10;DmLDX39hxozpGD16JHbvOoDoqAi8cn2Fwwf3wKFabTx48QS/LZyLiVNnoU2HDrh84Sz69OiJYWOG&#13;&#10;Y8v2nTBQ1yUFewvrtm4gCOks/LpoGSqTF3+wrwd+mjWD/nM4CgvLKujRsz3On7+E0HfBBAedjKW/&#13;&#10;rSjA2/c6SUhOhFNVp+/V/Xftl7e4vqv4S975vv3/4frlC9h3YC/XSHpGJjJo2iggC8qqkhFSKPh2&#13;&#10;+W+LEElZjjt36Ilx40fjyH/H8dcfGyHMSUWjhjVx49EDUnx1YGJihF7d2kJdTQE6aqrYsu1PPL79&#13;&#10;FJZW1qjvUh0Pbt5DUlw8qlWxpTrqUNZUhRIpOYbmzqaZ+XMdxsUnwMHeiRSAA1jaLEYXo2nD2s1I&#13;&#10;S0jE2AkjkZ2QhU1/bcDypX/Aw8MD9+4+wMyZcxEdGYMTpFyGD+5DyqIf+vYbCFfXFxx/I8cPw8H9&#13;&#10;u7H57y1wcqmD4JBA6OpokfLNRnJiBurWckRFUxM413CGhpYB2ndshZePH8OkoiUyM5PQomFDzJ81&#13;&#10;C1evXsPN8xfg/dwdw0cO5qZai0hhZqZkoZKZAdq1aYZ7Dx/CzNwMVlaV0LtXJxzadxhxJMc6DZxx&#13;&#10;++5djqeSj1zpPRkVkwQn5yql16AUtcRbXFI0WPlJHTVqOKytKmDPjr0YNXIkpk+agfCoaLRsXh+m&#13;&#10;poY0tRJhkKupaEJXWxcqahqUJCcbHr5vMJAssPYduqBjh26iJgmznJX07Ewoa4hA6XLzHS5e+RvV&#13;&#10;7UgYymr4YeIgrl6mkHIhCoU4c/ICdu7aBRXKjbj/0G6oKqti7449WPDLAq7eylVr4ObmDhtrCyRE&#13;&#10;R8He2Y67XrVaRfh4ekOF8OBbtu2IJw9uU9iPAjw93ZFDsXesNGxUhxREFt4FvuPOlYifimZm0NYX&#13;&#10;YcwrkfcSKwIFBShkF1zbylbIxFuauuoS5nxuUVNTQbKKEgRE97nLtwgSWsRz6w5dSYbbuGpRcSmI&#13;&#10;i00kWRHk6ocioH483F+gK8VWdunSlZMZQ7f43oVZsHFxkbC2E8n0e9NT3v3zFld5S/wb+2Mv7J1b&#13;&#10;t7mpV1hYBPoMFimTv3duxukzhzFzjmjRPDNHtFYlEFLmwg8L5QJK39Wrd2fMnfMzzp4/jY1k9eQI&#13;&#10;s2jiB7x96w0h4bYrUgowVjJIabDCYgprOFfDW7+nYOilrGSTxcZKz95dcObsMRw/dZi2eRQwZ84c&#13;&#10;aOtp4eCBPTTNOo5ff12EkycPYt36NegzsA/u3BStxwWHJ2Ds2OG4cvk2OpKFY2dXjbL/LEP9Rg0Q&#13;&#10;HZ9Illc43N+8Qs0aNeh+SygqCpGalIAAQvt0qlwD6rTmlZSSjtDwcMTFxyAyPoUy/KgimZASrt29&#13;&#10;iYf3HsPc0IySb6Rw2YMEtFEqYOnLlLJpmqtA1uc4vPZw42T46OEj9O7bG/+dOoDXr15CS1cTiUnx&#13;&#10;CAwM5HgMePsWzdq0wuKli3Hi5Hls/3sz9xx38zv+SUtNhYCyHmlpyKc7hNJiKt9R/nzXXykBRUVF&#13;&#10;/L1pE+7df0GYVk3Ruk2LQi14vfGjBAoqNNUxR3hYLPSM9BAfGQ0tLRUMHjwcWmo5uHzxFoYNG0HZ&#13;&#10;csxpChcHBWUVqJBVZaipAR1jQ+6avaM99HT1EZ+UjH7d+8DQ1Jjr652XHzToB163bl1SKiJF98b1&#13;&#10;JdzcXyOW0owFv49G525daQoqqs8ecqhaDdmZmXj6/CUaN6iNpq1a4+L5c2jVqgUq2ViQIvFE7eo1&#13;&#10;0KlzR+zfcxwq1O6qNb+TstRBLce6OHL0BE350jFn3myyJtWQmZaKO9dvoVmTloQwYY52tA716t4j&#13;&#10;DBgyDMGBwWQRZsHOxhoWFa2QkpQGHR1NCEgXKwpS0LZzB8Kyt8Clq/dQs5oNevTti5rONeH92h36&#13;&#10;ejow1tdF7Tp1UInafeXmhvETJ0KN1Pv1y9fIWh0Os4rfP/mqr58/zp47S+uWkwqNvzxc4GMV5WGU&#13;&#10;S8gjW69atuhn6BgZYQlZHHyRHAmcOnoUm/7ZiWtXLkkOUeVICb/GVY7ClrauNNSUYUzWxY+Tp0ob&#13;&#10;6TJP7wv3VzDRk08fLja4vOKS+Ve85Ayqk1f2QrK4+CJ5Egh9FwpjU1PJI6ycKOIX58tJ0Hw3hSUg&#13;&#10;6Z7phSmWnCthseG0Lie/yLG84pKcd1HuKGH+U8t+/kXu+C4NhuOiYuFUy7k0mpLKNvipolQOm2wQ&#13;&#10;HU3onSla6rLBTDlywSzVKNo4qWKbF61Qjt1LRFe8xSURwyCfROTQ26egIPIXk08JlIzrtMxkZFLE&#13;&#10;ghFFPMhr4RWXvI68BPCtRM7rQqGKBFAiXSR4e3nBxMhUrpOM8IpLut5ZmaJWqCGgoGXe4vraQfX1&#13;&#10;8yPnXoOvfUym6vOKS6aGU7qYUUhThJIC/wp+7ai9fvoaejp6X/uYTNXn3xqZGk4pY0ZFCCWlz+Ns&#13;&#10;SRlH5UKuf9A7CmWyLJe+JLUTXnFJ6sjIA11ZCsjJYeA4fPkaCcTEx6Jx03pf84jM1eXdIWRuSKWI&#13;&#10;IbK4cuFzPqY6JCQcFy4EIzU1i+BkqkFHVxWHD71C/YYWFFxuTUHXL2Fsoos2rWwLPMqwwS5fdoeP&#13;&#10;dyKHWGFsooWmTaxgays7a0Lv37+HS80GBfiWtxPe4pK3Ef+O/DL/o5V//I7MnAwRFWRxZeeIknPE&#13;&#10;REfgr41/iamztDSDproqbjx5BwcHQ7yPSENsUjpq1rLg6tSra41azoVDXhiul4KaDh55hmHij/Vg&#13;&#10;V80MC1dcx+GT7uK2pfmAyTAyMhZV7QoqbGnmqSS084qrJFLjnymRBBgA3+0rt1DFrgqGDhyAgPf+&#13;&#10;8A0MwIA+/WFvb4ewIIKjyVc09AhtVVkRL15G4sjh51j6SxvKaqPMIa/6ekfB1y8ep077YN3GhxxG&#13;&#10;1p37Abhy7R30Cb6HBYirE5prk7oVsGR6S6z997FE4GjlY69Eh24eLzm4HQWSizwX+eZenkf+O/He&#13;&#10;tUcPRIRH4tip07hH+Fm3b9/B6fNnCLhQAROnTClEVVJqBmb9eo6w7gmF9UMR0HTw0m0/uL16j9q1&#13;&#10;KuDm43dQJKXo6x0PZ2cRBliOIG/tzMHFhOC5cuAfRNNHKS8Prl+X+4V5NoS84pLyF1nayB86YhhM&#13;&#10;TUwKkV2zdnWwJCAFCiktHU011KtXGT9MOUUWk0gZsemgnr4Gl2nR2loPZkZauHMvhKaIgIW5CNo5&#13;&#10;fzvsKTYh1ddXzX9ZKo/dXnnASF++XSHYwPGKSypfX+kl2oB+dPXqFt4Ra9a4UQGmmLIx0BXFMf7x&#13;&#10;c0sYmepwyis5LZurp0QQ07k7S4N6V8emfx/A1tpQ3IYSQUnnJpFdu+kx6jqYwcQwD4NeXFHKDsKi&#13;&#10;wtCS8kzKe+EVl7y/Ad+B/0GUxSd/UVZSweSpP+W/hLc+sbjrGkq7ihmENR+PBbMa4X1UAqb+dAau&#13;&#10;bpFITU5AbKwI+57tLFoZaaNVM1HathceEYiPT8Xfq+9iFX2yKK5v659dC7QvrSfBQaFo1Lyw4pdW&#13;&#10;fkpKNw/dXFLJ8c+VWAJsZ8yuih3h4YdzbdRr1BD3aa2rqMKsJgWxbVWwxufu5dYsTp3cupL+nZyY&#13;&#10;BEenGggIfgtlhVx7U9KpLhv6eIurbOTKt/oZCbDdxaYNGotrNK/fTHz88cGnlBar97l7ue0Up05u&#13;&#10;XUn/fv7CldYBK8i90mLjxCsuSX9bZZS+aTMncpwpqitjyk8/yiiXpcvWhTOnKLdkpdJtVEpbk297&#13;&#10;U0oHTRbIbtSoFWwr28PE2ACWlvyPsThj6hfwjjzmqxenqszX4S0umR9iyWWwXatGaN6opeQSKGGU&#13;&#10;vQ0IRJ+eBTc2JIzEciOHX5wvN1HzHX0sAX//d9DVVqdsNWYf3+LPP5KAaGHemTKOe4FlX5L3wk8V&#13;&#10;5f0N+I7829nZfMfepavra5cvobKDHa+0PgwbP1WUrveXp1ZOJXDmzFlUtrKRU+4Ls80rrsIy4a/w&#13;&#10;EpA4CfiHBqFr1x4SR9f3Iohf4/pekpfifpkDqaKysFh+VKwu89sq61Je/ZQ1H0W1z3iztrXFqzdu&#13;&#10;MNTKC2sqqq68XOMtLnkZ6VLk8/cVy3Fgz5EvtugfFIRWrfJQHT73gDCbUv6UoGRlZWLFyj8wZ+a0&#13;&#10;EjwtHY9cOn8WdhSAziutvPHiF+fzZMEfFVMCP//vf8WqaWdlBQGH4fD56u6er+Dh5oGBQwZ/vmIR&#13;&#10;d1VUVGFlbgxfd48i7kr/JRaydOrkOVStJr/JX4saRV5xFSUV/tonJZBIKKQrly+DUzU7tGrXDmfP&#13;&#10;3kJUZDAGD+lPO16aOH78GLIzBTA2NsWo0cORRWAOy1esxd1b17Bk4XwExibA6+ULTJoyEXMWzMev&#13;&#10;C1dg9qwFZFFURh1CiNi9cxfMLW2RlRiNGXPnYt2aPxFOGa9TMzKhopCNtevWY83K9ahgZYGH965i&#13;&#10;y5bt0NRlMC8i1IhPEi6lN1jI0vPXrti8dYOUclA2ZPNTxbKRq8y2qqujjsS4GASExODo0SOo6uSA&#13;&#10;IQO6IzsrHQvn/oIevfti0pgJ2LhlGyeDrMwEDBo2GO3btcDvG9ahMsXaubu7U15AU8S9j4JQORNV&#13;&#10;rRzQoKYTstMS4eHhjsmE2XWWFB0r2homCArwx8b1a3DrwV3u2oUrRzCcFKWv9zvuXDlTA4oK0o+1&#13;&#10;xTHz0Z+Y6FhChg1D4wbNP7oj36e84pLv8S8R92qKypQPMRP1atbB7BlTce3WTcKFdyGEUV9UrGAK&#13;&#10;TYKY0dJSQoBvADR1DGgb3xwTJk5HWHgUFAknS0Eoeu2yQMlghZkcDbTcj6oO1THtpzk4fvE8lAmP&#13;&#10;nhVdEyUCExSBAyopqHPwy+s37cGZkxeRJhC1k62WiGxBydbIuE4k+M+VS8dh72QvwRR+H9J4xfV9&#13;&#10;5C7VvWYrq0JNBbB1cMaZM+fw34GT2LB2MzKzsgiWOZrjTYumjXr5kDqVyCAyNjTi7uXmUlRkMf5Z&#13;&#10;aoROyvBJgUcPbuPInp3o3bMHKcY8RSQgRcmKuqIAQkqusWTRfLTv3Ap6Wh88yIUqBepzlaX8T1p6&#13;&#10;GtasWIljxy+jVZMWUs5N6ZPPr3GVvkxlusVsQRrSEpIRpkZpwM6eh4K6IkaMGAsDQ3VMHPUjFs6b&#13;&#10;i5E0VWzdrC0MjQ1hoKWDg3sOwT88DIvmTEPVKtUQQD5Jq1euQgqtl3l4v0DlynY4f/UCNMyGwvW1&#13;&#10;O3bs3I3Q8FicungRwYHByEhNQkRsLJLTMxESFoagkCBs2PAXUpPisPfQfsSGhiEpLQvZwmyZgXxZ&#13;&#10;tvx3nDh2DBmkwDZs3ijT71RJmOP9uEoiNTl/Jj4hEYqE/66lp43w0Cgo66iigqHIvygqOg6Z2Rmw&#13;&#10;MMuLP/T3DYWZuQ40tXQ5ycWQ4mNFTUEIbV0d7pgpJtYG+zal7xQCzWP3UpKSaGE+Gzpq6kjJSIOm&#13;&#10;tgZXn/1Jy0mDnpoe0lJTkZGZRZjyeuXiMyYmoIwOsgie2qmGI4LIncTSwhKD+vbEsDHj4OjoWEY9&#13;&#10;Sl+zvOKSvjHjKZZxCfy+YgUWL1ki5rJ7957Yt38PNNTzlLb4ppwe8GtccjrwPNuSKQHmJb9n/36O&#13;&#10;ODbV/nPlahw7doRXWh8NF7/G9ZFA+FNeAt9TAlvJjSTAzw81qlfH3n37+OnhJwaDnyp+QjD85fKR&#13;&#10;wKZ1azBo6GjC5BLtOJZPrwV7YVaO28vnePLgIcb/OIVbJ3v07CmSY2LRrqMoZMntxXNUqeZCfmW0&#13;&#10;C0r1T548hsjgMKjR7mmdho1Qu04NhIUF49CB49DVomuNaqGaY3UcP/QfjM1t0aZZIxynZ1TV9dC1&#13;&#10;e0fKsi1KvZafEtZuA3LCrVerBrZs3S4T63X5+SvNY36qWJrS5Nv6agnsO34OgcF+X/1caT7AgsDr&#13;&#10;1m1A/mj3MW2KCP/ekDYSElNFmwisr5WrN2LHxvVct6y+50t3JGVnYtS4sfh3324sXDgP5uaVKCv3&#13;&#10;abo2DrNn/o+ydD+kz2NSbqpQJWX21NUNkWHvilRarGFfL09MnTwZf/+zk1danKQ//YdXXJ+WDX+n&#13;&#10;XCQg8uH61q5YkDZDCQ0ND4eP10s8f/4IV69eweEjB3DsyEE8evr4/+2dCXwM5xvHf5vdzSaUSMSd&#13;&#10;EwmJoygSBBVt1VFClP5VW1Rv9W8Vpa2qo26lbtryqWrV0X/EEUoT1H3f1JGQICEHubPZ7O78n5mQ&#13;&#10;SCNEJNmd3Wd8NpmdeY/n/b6Tn3dmnvd5YXzMRO4uNLq6m5qO72bNg8JogFqT+zBcHEn16doFoX/l&#13;&#10;evOLtqpUNrBVKySBmTfnO4Ru2CqNxFRqJR1ToIpjBemNqFqpgTY1G6IHvI7eFtqraLntIrYGdHs4&#13;&#10;aNCgIs7y4QcJ8DOuB2nwvgkIFD/kjXgrdeHcaRzcdwgnTp5CQlI8UtLTEE8uGMl3EmEQjDSaqYBK&#13;&#10;Fe2h0migET9qOwjKHDT3bQ7/Vn6PaZ8Bv65chQ6dA+FS0wH2TtWk9Ct+DkGjxt7QkKPrvr0RaBcQ&#13;&#10;CJ1RgF2OuN72vU2R6+kv2rg1NAxBfXohuG8vhG/7Cxcun4beJptEMYlcbXmscB/Z0/xm4Xoaepy3&#13;&#10;FAg8fMSlo7mPN+LisXN7GMJ37JKcTiOvRKMaRYKoQ75NNckLv6GPL5o91wJenu7wrOuV5xNWUqMU&#13;&#10;5FemoJHU6l9/xytBr2DSuAkQfaqqOTqi+4uBqFOrGmZMmS4Jl604dYlGXOK2Y1sEGtb3lEZfCpUK&#13;&#10;L/Z8Kc8RNoc8/f382qNd25bYSSM2JcXL4O3pCbBwPT1DiyghW6fH3fQsGlWA5hfaQ2Orwq07adL3&#13;&#10;yuRoKt7+PLgl3MnA3cRsmqOY63gqjjQSUjOl9OoKthQVggRJR7dbtC8+0C56yx9xiWXsPbgHP8xf&#13;&#10;hGMU5karz4QXLWHW0NsTg9/+CgEdOpWZW0D0nWik3smSHGBdXGpiwYzpUGhssTEsFC6uVWkEZ4s6&#13;&#10;tavT/MgcnDl5luZG0i0g8doQtgMnDx3AqjWrKW8cnKtUR/S1G6jn6SHdOjo7O9AzvCvw1zdHpWeq&#13;&#10;IPPe3MyiefCZ4hDgt4rFoWQFadKzsvHV1+G4eTsVS+f3hpODBtNn74VKaYP33mtN4lPw/7gpM/Yg&#13;&#10;NSsT08bnvnUTnx9NmrETkTHJmDu9B06djMOPq45i8hed4enpWCRBv4D2WPT9bFy7EomZc+dBS2U+&#13;&#10;374z1TkUPo19i8zHJ6ybQMGr0bpZWHXrxVHR5Imd0XPgaly8kIg2/nUgUHTREZ8FUohmSKOHm4nJ&#13;&#10;qF6lEuzsbNHQqxpOn47BnZRsVLRXSiO0Ws6VkalTID1Fi71/R2Ll4uBCI7XCkJUY88U4xN64geHv&#13;&#10;DcfQD4dKt1yF0/ERJpBPgIUrn4XV74niNfLdjpizeC9On6uPAQOek0RLFKeRX21DYLt6mL8qBEsn&#13;&#10;dJVYXb+VgaU/Hsbh4zcQ8qsYvdSI2KR0LFhyEF+P61wM0aIcOi2yKLzNkcMH8uYyWn1HMIDHEuBX&#13;&#10;HI9FZF0JunXxpCB/z+B2Qhrc3MTIoqAID2oEd/eBPfkj6eltWlRMmnTctWZFjP2sPVIytdJ38Ycu&#13;&#10;S4d9Z29i6/bIvGMP7lw4ex6zF0yXRnDiM62kxARM+naaJFqbN4WSY+eGB5PzPhN4KAEWrodise6D&#13;&#10;1Z2fgVqdPxi/HpuGiN1X0KmTO4VPzn9Ib6Q3cOJmY5N/GXnQg+xpo1/Csl8OYl3oxUIgPejt29zp&#13;&#10;89G4SVMMHTwYaenp+On7hfSmrh0GDnyLFj11L5SHDzCBfxPIvzr/fYa/WyUBA4Wr0WbmwKjJjUwq&#13;&#10;QvjnYhJuJWmxfuNF6A1G7D94Fb6N6Q1bNoUApPR68p9Ky9LiLsXXysrIQkCAC75z6oEho0KQmk7e&#13;&#10;5f0b5902ihEO/Fv7YePmzYiKuiIxXrclRPrd6NkmaNSgmbTPP5jAowjwW8VH0bHCc+nkt3Tm5G1U&#13;&#10;tFOhbsMqea4Mu/bcQNOm1ZAcS9NgNEroyNXh7l0tXD2q4Pq1ZAokqIEu04AMrZ7i0DtDoBhalyKT&#13;&#10;JYL16zvR7Wd+SJYtoRvQp1//QnS9vLwxedIEiGFcymMtxkIG8AHZEGDhkk1XWZahXt7eiImOzmuU&#13;&#10;UqnCB+8MRsTeAxT1MxvtyMv9hW6B6NC+gzQHMC8h7zABIsDCxZeBSQi8+fpArFm/Lq9ub18fnDlx&#13;&#10;Uvp+/PgJzKf5fzdo3uHlS5dQuaojvD084evTGL36dKfpN82gVlKc+ceskD1n9newr6BE7/794Fy5&#13;&#10;+mPT5xlDO+KLg+jYm6hdrSotu1YRYgz4uPgEuNeuI5Ujnk+l53OOFHVV3MS5iCn3JmVXr+IoefHf&#13;&#10;L0M871jRAY5Vc9OK33l7OgIsXE/Hj3OXkMDxgwfRpmPHvNwf0zqLs2YXXjtQXBD10P4T2Ljpd3rW&#13;&#10;FoWY6zcRF3sbTk6VUKNmLThQj9qB6gAAD7tJREFUeOdaNWrAnVYScnH1gUfdOnBwcETlZzS4fPkm&#13;&#10;egZ1o9taHTy96qFpAx80frYVXh8QDA+Puo8UMtGhdtrMWdj+5zbs2hUhCdmMqTMxeuwoKd/ZM+fw&#13;&#10;zfivsf5/f0htuH4jGv37/gdzv/seG7esJyFLxcKFC/H+0CFwreNGbiKJcCEbx47+Ejb0UiM8Yg86&#13;&#10;B7bPaz/vPBkBfjj/ZLw4dSkRaOHvTyLSCGdP5a5A/d9PP31oyeKCqP5tW0mf+wnEeYzXYq7j5PHT&#13;&#10;FArmLCKjruHo0dMkBnuRSnHpszIyoNPS4hn0TymtEKTD1cuR0ieUXgp8P2cGAjr5Y+7sReTV73G/&#13;&#10;2AK/RXFp3649rl29huEfDcO8hQtIeNzzxG43CU8qvYiIp8gR1SmcjWNlJ4oI4YTWZKv46da9B7Zt&#13;&#10;2w5birvlQc/uOnV7GVOmTJRES6zo6tWr9JOFqwD0J/jCwvUEsDhp6RJoWNdbEq56nvXh6uJR7MJt&#13;&#10;KeKDN81hFD9AcJH5cuhFQUBgAE4eOyGlsberQIvX9sGwUV/A17tekfnun8jWqTHmq2F4NfhdXDh/&#13;&#10;CoJN/qKzSppM3bl9S6xatRMjRr1Jcxnp1vV+Rvpdv3ZV/HPuCirYGhB1LQ5hYRsQ3KUnJkyYgFsp&#13;&#10;t3DjbDSOnTsAz2puNIob+0BO3i0OARau4lDiNGVCoEePblgfEoKGDctmwdOYmCiafpSBHl27wj+g&#13;&#10;Ld6mh/9ODrmhaorTIBvy6ddnVKIoEZ/gvx9/TpFa35CyhW/fgrQMAfaOtRG+ZZ0kXDqaHqV4YC3I&#13;&#10;u+kC2rhVI5cPJVwdlBj1xUS0aOaLO4lx5KRrizXrQjDgtd6wfyZfDItjE6fJJcDCxVeCyQgE9X0V&#13;&#10;db6egH79+paJDR516+HcuTMlL/ueE263nn1pvcd/8OfmUAwZ8jpi4rIwavQ7UrnbNm1AZPQ1VKvq&#13;&#10;RP5suY64kfRCITE5HkG9e2IfrfJdxbG6JFpiBifnWlK+mhRpohqNyngrGQHlN7SVLCvnYgJPR0Ct&#13;&#10;UuPmzWi888FHFE2UlsYu5e1Bj/6SFH3hzAmafWkDVzdXdOhAbhnurvQ2U8Cl06fQuBk51ZILR0Js&#13;&#10;ElLTEmGntkf87VgSrEQaZd3CpMnjaUaBAjeu3qJ4+g5o6Fsw0kUjGmUq6DxvJSPAbxVLxo1zMQEm&#13;&#10;YEIC+ZPMTGgEV80EmAATeBICLFxPQovTMgEmYBYEWLjMohvYCCbABJ6EAAvXk9DitDh/KRITyGN8&#13;&#10;1rQZUnz2RyERp8l8+skn2LYp7FHJnvqcOLVm/PgvsXjB4qcuiwuQBwEWLnn0k9lYKTpu3r55lz5X&#13;&#10;UcMpd6GMoowTQ9ikpiQjIeFmUUnyjq9dV/IAguKcRUOOssCk7byCecciCbAfl0V2a9k2ykapgA65&#13;&#10;YWrCNpIzpi6DFj/VYcjggdgcug6JKWk05QZ4990hUBqV5OcUh/6v9kNQUF+aDtMaC2lRjGmzpmDe&#13;&#10;3GWoTb5MaWlpWL78JzhUUpPzgT2uJ8QhKSoOH48ZhujoWCxbugC+jZpgz19/Y/HyRbBV2WLtHxuR&#13;&#10;FB+NOi710bt3D2pwNmjeNW9WQoBHXFbS0aXdTI0yWwoiuOLnlegbFAz3Os4IDQnD3zv3YdCbQ2g9&#13;&#10;xK1Yu3oNBLURWm06xn09niYtT0UVJ2ccOHQQSoUaNao54cievXixWzc4VXVGl5e7Y8XKFRjyxuuI&#13;&#10;OPQXjlw5ReGja+DPreF4KbALxb/XYXv4TkydOh1qGz2GffwJ5syeQSOtS6XdPC7PzAmwcJl5B5mr&#13;&#10;edkGDU04VsC7fj208m+DW7R4644toajs7CyZ3Kx1K2zfuhW0hDMa+zakUM2N4OrqgvibkbToqgIC&#13;&#10;LZRqVNghW/Q212XRdJncS/HdQW/it5XrkZNthCbNntZRrIhnKOa9q0dtqGiNRkOmAnv37UKTZ1tK&#13;&#10;9bi6uGL3zsM0J9CObhfZodNcr5fStouFq7SJWkl5uSMuA3oFdcf6Vb9j2fKf4dOkGc6fzp1io6Uw&#13;&#10;zh1f6gSojJJIiVg0CoqqWr8RaLYyjCoBieRprhHn99nSbadBL8W8+mbKDAx4sy80Gg0MQqoUTsZ4&#13;&#10;b/qyoMtdadqjlgfWr/1FIi0YDej0QntaFk1Lt4q0mi1vVkGAp/xYRTeXXiMjz8Xg2OVDsNM40Cjq&#13;&#10;WSxasphGQg7wbeCK9z54HxERu3CdnkvZV7CnZ15DSIx0OLL/FKJiryO4V1eKl1UPibSyz+pfV9Oq&#13;&#10;z7WhV2SjR4/u2LxlKwXlc8at27dw9NRpVKKl0s6fP00hn2tRZIZzeLZpU0RRiBmjkInhn4zAppBN&#13;&#10;FFKGYlx5uKBjh87Yv2cfKlSohDZt2hRYvKP0Ws4lmRMBnvJjTr3BtjABJlAsAnyrWCxMnIgJMAFz&#13;&#10;IsDCZU69wbYwASZQLAIsXMXCxImYABMwJwIsXObUG2wLE2ACxSLAwlUsTJyICTABcyLAwmVOvcG2&#13;&#10;MAEmUCwCLFzFwsSJmAATMCcCLFzm1BsysyU4OBg/LloiM6vZXEsgwMJlCb1oojZkZmYgLTvNRLVz&#13;&#10;tdZMgIXLmnuf284EZEqAhUumHWcOZgsUjEHI4YnN5tAX1mYDC5e19XgptlcULoWaQ8mUIlIuqpgE&#13;&#10;WLiKCYqTFSYgXjw84irMhY+UPQEWrrJnbNE1GAwZFt0+bpx5EmDhMs9+kY1VWlphhzcmUN4EWLjK&#13;&#10;m7gF1UexSyFGIOWNCZQ3ARau8iZuQfXZ29paUGu4KXIiwMIlp94yO1uVZmcRG2QdBFi4rKOfuZVM&#13;&#10;wKIIsHBZVHeWf2O02fyMq/ypc40sXHwNlJgALTIGlVJT4vyckQmUlAALV0nJcT6SLRvo9VomwQTK&#13;&#10;nQALV7kjt5wKVQo17NR2ltMgbolsCLBwyaarzM9QFV09ep5jbX4dYwUWsXBZQSeXVRMNAl8+ZcWW&#13;&#10;y300Ab7yHs2Hzz6CgFJhRPIdDiT4CER8qowIsHCVEVirKFahgg2HtbGKrja3RrJwmVuPyMgeGwXH&#13;&#10;4pJRd1mUqSxcFtWd5dsYjY2+fCvk2pjAPQIsXHwplJhAFgTYKfgSKjFAzlhiAnzVlRgdZ7QxKKEV&#13;&#10;xOA2vDGB8iXAwlW+vC2qNoXSCL0u26LaxI2RBwEWLnn0k1laqSbP+RydzixtY6MsmwALl2X3b5m2&#13;&#10;ziAYYAkvFlPSMpCUeAfpqQV90rTZWhgeCE0t7ovHeDM9ARYu0/eBbC1QqjRQK9WytT8xPgndunTF&#13;&#10;iy8G4rUBA9H++c4YPGgAsrRZUpsCOwUi+tqVvPbt27sXvYOC8r7zjukIsHCZjr3saxaggEGQ72TF&#13;&#10;QUPeQItWrXH44CHs2B6Go4cPIDtLj+HDhkt9k56ZSe3L76astFRo+ZlePhAT7qlMWDdXLXMCCrpP&#13;&#10;tBHk+YwrIfEuLl2KQuiGTXm9oFQpMW/+Yvj5tZWOKWguZkJCApQae+l7YnoKrYD7gJLl5eSd8ibA&#13;&#10;wlXexC2gvri46xj24QicPHUSUCkwaOgbmDppCmrVcpVN62JjolGxUhWIYvXgVrV6VXqulfvMS6C5&#13;&#10;mCPHjoWdyhZGvR6ZWi0q2Fd8MDnvm4gA3yqaCLwcqz1+YD/+0+81tPZvi4oV1Th0cA/2REQgJSkN&#13;&#10;HTt1weSJEws8zDbnNtb0cENmenIhexNT0mn+pT0cqlaWzF+1YgUiwsOxa/duTJ80EQolj7jMoV9Z&#13;&#10;uMyhF8zchrvJKejfvz96vdYPRqMeIX+sxcpVv8G5ek3UdnFBSMgGzJ87FRtCN8Gv9XPYtGFdIUEw&#13;&#10;lyamZ2XjTkoCajg5oa67G6ZMmVzAtC9HjkJrv+Y0kFTh34/v9OIrVL5VLMDLVF9YuExFXgb16gzZ&#13;&#10;mPzNJDRr1pQcTY04ceQo1qxfj5Yt2xSyvsvLvXD02BG8GvwGRoz6An2CeyPy0qVC6Ux54McflqH1&#13;&#10;c80xZdwkyYxfVq3E7l170LFjR3Tt+jKJrh8SE+Lwy/LfpPMVNHYwGAouBqJRcIx9U/ZhXt0Cb0zg&#13;&#10;IQR++32d8GzTZkKbtv7Cvt3hD0lR9KGE23HC0LcHCe5uHsJHHw4TMrMyi05cDmeOHNkvdOzYQfDx&#13;&#10;aSQsX7a0UI3R0fHC+fOXhVtJSQXO0UhTyDHm5B3T5+iFtJTUvO+8YzoCNBzmjQnkE7hy8azQpfML&#13;&#10;gpeXl7Bg7lxB/GMt6SYKRqdOHYVGjX2EJfOWPFVZJbHhzt1kYeDA1wUXNxdh9MjRQrZeW5JiOI8Z&#13;&#10;EmDhMsNOMYVJGekpwocffCRUr1GDfr8npGWW3h/5sgXLBB8Sr8DnOwiHSMzKehPF9tvJE4S6nnWF&#13;&#10;Xj16CXFxN8q6Si6/nAmwcJUzcHOrTvwjnzF9plDfy1saaUVFRZWJieLt4qjPRkmjn8FvvSHE3yl4&#13;&#10;W1ZalYaE/CHd4rZs3UoI2xpWWsVyOWZGgIXLzDqkPM3ZHbFDaNPGT/pDX79uTblUHX0tRnilR3fB&#13;&#10;q4GPMG3Ct6V2+3jl4kWha9eXBC9vL2H+3JmCIYd8+nmzWAIsXBbbtUU3LDY2RggK6kWjH1dh4sRJ&#13;&#10;BR5AF52rdM9sDFkrPNeiufBcyxZC2KbNglHIfwj+JDVJt7jvDxNq1XYV3nt3kMlfBDyJ7Zy25ATY&#13;&#10;HSLv/arl74g+TGPHfC45kDo4VCT3hhMYN+4ryWepvFv/StCr5D5xHH2C+uLj4R+jT+++uHz9QrHN&#13;&#10;ECM1/LhoDpqTa8bVyIsI/+tPLFm6AvZ2udNzil0QJ5QngZJrHueUCwHxtumnn1YIjXx8hYD2AcLe&#13;&#10;/YfNyvSk5Hhh6JC3BHd3D+HzTz577Kjp751/Ce3aBQhNmjYRQkL+Z1ZtYWPKhwDfKpYPZ5PVcub0&#13;&#10;WRKrtkKDhj7Czz/MM5kdxan42P59QocO7YSGTRoLPyxdKhgzsgtkE/3DgvsFC27ubsKE8V+X2vOx&#13;&#10;ApXwF1kQUIhWynOsyFY/ioAYa2rMmBHYviMc/YJfxbQ5M01yS/goG4s6t+z7JZi9dAEq0G1fr57d&#13;&#10;MHLESMyYNRMrVqxEQIA/Fi1eCscqDkVl5+NWQICFy0I7efLEyThMU3TmL1oId9c6smtlZkYqVv2y&#13;&#10;guZErkHUtRuo7+mGWSS+rR8y3Uh2jWODn5oAC9dTI+QCypKAQS/g1LHDaOHnV5bVcNkyI8DCJbMO&#13;&#10;Y3OZABMA2B2CrwImwARkR4CFS3ZdxgYzASbAwsXXABNgArIjwMIluy5jg5kAE2Dh4muACTAB2RFg&#13;&#10;4ZJdl7HBTIAJsHDxNcAEmIDsCLBwya7L2GAmwARYuPgaYAJMQHYEWLhk12VsMBNgAixcfA0wASYg&#13;&#10;OwIsXLLrMjaYCTABFi6+BpgAE5AdARYu2XUZG8wEmAALF18DTIAJyI4AC5fsuowNZgJMgIWLrwEm&#13;&#10;wARkR+D/3m+EiCCCfVYAAAAASUVORK5CYIJQSwMEFAAGAAgAAAAhAAx1LQ3FBAAA4BEAAA4AAABk&#13;&#10;cnMvZTJvRG9jLnhtbOxYW2/bNhR+H7D/QGjAntbYuvm2OIWXLEGBoDWWDH2mKcoiKpEcRcdOf/0+&#13;&#10;Upc4doo1XdBd0AfLvPNcvu+cI52+3lUlueOmFkrOg/BkGBAumcqEXM+D328vX00CUlsqM1oqyefB&#13;&#10;Pa+D12fff3e61TMeqUKVGTcEh8h6ttXzoLBWzwaDmhW8ovWJ0lxiMlemohZdsx5khm5xelUOouFw&#13;&#10;NNgqk2mjGK9rjF40k8GZPz/PObPv8rzmlpTzALJZ/zT+uXLPwdkpna0N1YVgrRj0C6SoqJC4tD/q&#13;&#10;glpKNkYcHVUJZlStcnvCVDVQeS4Y9zpAm3B4oM2VURvtdVnPtmvdmwmmPbDTFx/L3t4tDRHZPEii&#13;&#10;gEhawUf+WoI+jLPV6xnWXBl9o5emHVg3PafvLjeV+4cmZOfNet+ble8sYRhMknA8mqYBYZhLo2k8&#13;&#10;RccbnhXwztE+Vvza7Ryn6XA4bnemcRRG3mWD7uKBk68Xp+/0cne6xQe6xS+m276EyTQNx3ELqmfp&#13;&#10;trfzE7ppwWb4tRhA6wgDf80V7LIbw4P2kOqzzqio+bDRrwBXTa1YiVLYe089ANMJJe+Wgi1N09mD&#13;&#10;U9KZHNPuVjIKSMZrBvItSCsJYUpaUAfMJUJmSpmfyEqY7Mcfdouf/ePC7RDaIrwQurEKYUAwWpb3&#13;&#10;ZM0lN9TyzLnSCeLubiShzlLXin2oiVTnBZVrvqg1YgEilFs9eLzcdx+psSqFvhRl6ZDt2q3BIPoB&#13;&#10;756wecPpC8U2FZe2CVKGl5BbyboQug6ImfFqxcE58ybzAtFZbQ23rHAX5rj4NwjrBN2b8FI+COZU&#13;&#10;qEHJJ0gYDSfJJAadQbcwGcXDpIVkR8hoNB6G45aQoNQIJPN26WgFA5raXnFVEdeAoJAH/qYzendd&#13;&#10;t5J1S1p7NsJ4KSFb4xI0/juAhT2a+HcOUMJ1ZFlSxtsMBTT34GWlqjnZaKJyQklF9UvC9cogC4YQ&#13;&#10;5d8OXJ8e9vD5AsBFgj7OHlGYhvEEUy57PBUnXwKsD3nEpQ6UInXHefSOWP+sbHtTUM3BHXfsXnhE&#13;&#10;NGzQdutY+YvakWTUJCW/zGVbYncYb2OW2/4JvjdmS1E/jCdtYu2YnozTZNIZL43COPYL+hzzTNvB&#13;&#10;3aoUWRcaXQQ4Lw25o6iutoWwvI0ij1aV0gUOqdyuJqa5EVi8U8i17G6182VIOO6ssFLZPYxgFOIP&#13;&#10;VKw1uxS48JrWdkkNqjQMovK07/DIS7WdB6ptBaRQ5uNT42493InZgGxR9c2D+o8NdSmxfCPhaBxp&#13;&#10;u4bpGquuITfVuYKqoCek8U1sMLbsmrlR1XsUpAt3C6aoZLhrHtiueW7RwwQKWsYXC99uMuu1vNHI&#13;&#10;x6GPss6wt7v31Og2/lo49K3qoHQUhpu1jZkXyJK58DHaGbaxYmtvwPpr4RtF2yG+e8+CBs/BdziJ&#13;&#10;PIbB/2mYJA4fdNYhPE5HoxBkctEhiiajv5fJDgDuX0N4D/HSNuXDwapSEoBvFKdD77zPRvrkn0S6&#13;&#10;s2SP9iQdRw7JHujtTIP6duYb8p94Pevo6Gi2F9nxxnuI/N7Tz0R+NEQtF6H2ALjDeBy26P5foH/6&#13;&#10;Df3ujerrxX1f4+Azgn+taD95uO8U+32fJx4+zJz9CQAA//8DAFBLAwQKAAAAAAAAACEACRWt7bJi&#13;&#10;AACyYgAAFAAAAGRycy9tZWRpYS9pbWFnZTEucG5niVBORw0KGgoAAAANSUhEUgAAAkgAAAEICAYA&#13;&#10;AACkrgteAAABQ2lDQ1BJQ0MgUHJvZmlsZQAAKJFjYGASSSwoyGFhYGDIzSspCnJ3UoiIjFJgf8LA&#13;&#10;yiDNIM6gwMCUmFxc4BgQ4ANUwgCjUcG3awyMIPqyLsgsUc+TB0+f9ekzmv95gspDpbuY6lEAV0pq&#13;&#10;cTKQ/gPEqckFRSUMDIwpQLZyeUkBiN0BZIsUAR0FZM8BsdMh7A0gdhKEfQSsJiTIGci+AWQLJGck&#13;&#10;As1gfAFk6yQhiacjsaH2ggC3j7uCW6iPj4KHCwHXkgFKUitKQLRzfkFlUWZ6RomCIzCUUhU885L1&#13;&#10;dBSMDIwMGBhAYQ5R/fkGOCwZxTgQYoVAP1p5MjAw5SLEEgIYGHZ8AHkVIaaqw8DAc5yB4UBsQWJR&#13;&#10;ItwBjN9YitOMjSBs7u0MDKzT/v//HM7AwK7JwPD3+v//v7f///93GQMD8y2g3m8AMPZf5+A8Hg4A&#13;&#10;AABWZVhJZk1NACoAAAAIAAGHaQAEAAAAAQAAABoAAAAAAAOShgAHAAAAEgAAAESgAgAEAAAAAQAA&#13;&#10;AkigAwAEAAAAAQAAAQgAAAAAQVNDSUkAAABTY3JlZW5zaG90J1Ct5AAAAdZpVFh0WE1MOmNvbS5h&#13;&#10;ZG9iZS54bXAAAAAAADx4OnhtcG1ldGEgeG1sbnM6eD0iYWRvYmU6bnM6bWV0YS8iIHg6eG1wdGs9&#13;&#10;IlhNUCBDb3JlIDUuNC4wIj4KICAgPHJkZjpSREYgeG1sbnM6cmRmPSJodHRwOi8vd3d3LnczLm9y&#13;&#10;Zy8xOTk5LzAyLzIyLXJkZi1zeW50YXgtbnMjIj4KICAgICAgPHJkZjpEZXNjcmlwdGlvbiByZGY6&#13;&#10;YWJvdXQ9IiIKICAgICAgICAgICAgeG1sbnM6ZXhpZj0iaHR0cDovL25zLmFkb2JlLmNvbS9leGlm&#13;&#10;LzEuMC8iPgogICAgICAgICA8ZXhpZjpQaXhlbFhEaW1lbnNpb24+NTg0PC9leGlmOlBpeGVsWERp&#13;&#10;bWVuc2lvbj4KICAgICAgICAgPGV4aWY6VXNlckNvbW1lbnQ+U2NyZWVuc2hvdDwvZXhpZjpVc2Vy&#13;&#10;Q29tbWVudD4KICAgICAgICAgPGV4aWY6UGl4ZWxZRGltZW5zaW9uPjI2NDwvZXhpZjpQaXhlbFlE&#13;&#10;aW1lbnNpb24+CiAgICAgIDwvcmRmOkRlc2NyaXB0aW9uPgogICA8L3JkZjpSREY+CjwveDp4bXBt&#13;&#10;ZXRhPgrSPLNCAABAAElEQVR4Ae2dBZTkttatNcmEmZmZmZmZmZmZ6SaZcG4yYWZmZmZmnDBMmJmx&#13;&#10;nj/97/iqPXaBywXt2Wet7nLZsixtWdLWAVWfSiROIgSEgBAQAkJACAgBIRAjMER8pAMhIASEgBAQ&#13;&#10;AkJACAgBj4AIkl4EISAEhIAQEAJCQAgkEBBBSgCir0JACAgBISAEhIAQEEHSOyAEhIAQEAJCQAgI&#13;&#10;gQQCIkgJQPRVCAgBISAEhIAQEAIiSHoHhIAQEAJCQAgIASGQQEAEKQGIvgoBISAEhIAQEAJCQARJ&#13;&#10;74AQEAJCQAgIASEgBBIIiCAlANFXISAEhIAQEAJCQAiIIOkdEAJCQAgIASEgBIRAAgERpAQg+ioE&#13;&#10;hIAQEAJCQAgIAREkvQNCQAgIASEgBISAEEggIIKUAERfhYAQEAJCQAgIASEggqR3QAgIASEgBISA&#13;&#10;EBACCQREkBKA6KsQEAJCQAgIASEgBESQ9A4IASFQKgQqlYp79NFHS1UnVUYICIH2I9C3/Y/UE4WA&#13;&#10;EBACtRH4559/3PHHH+/uv/9+98EHH7g+ffq4scce29/Ita+//tofzzvvvO7888/3x/fdd5878cQT&#13;&#10;3RtvvOHefvvt2g9RCiEgBIRABgIiSBnA6LQQEAKdRWDIIYd0e+21lxthhBFc//793bTTTutuv/32&#13;&#10;uFDffvut23bbbd0cc8zhz0GOIEUiRjFEOhACQqAJBGRiawI83SoEhEDrEXjhhRf8Q+aee+4eDxt9&#13;&#10;9NHdcsst5xZYYAF/fokllvCEaaaZZuqRTl+EgBAQAnkQEEHKg5ruEQJCoC0I/Pvvv+7ZZ5/1z5pr&#13;&#10;rrniZ957773+eMMNN3SzzDJLfF4HQkAICIGiEBBBKgrJKvngNPrRRx+5L7/8skqqfJc+/fTTfDcO&#13;&#10;hnf9/PPP7q233nKfffaZ+/vvv2MEfvvtN/fhhx/G38MD2s0m6PC8jtuDwJtvvul++OEH/zA0SPSl&#13;&#10;p556yt1yyy3+3FBDDeV9k1pVmlb2Xer166+/tqroyjeBwOeff+7wXWtU/vrrL2+2vfvuu90nn3zS&#13;&#10;6O1K34sRkA9SCxuPAfCwww5zd955ZzwQTjjhhG7FFVd0e+65pxtiiOb46TPPPOPWX3999/DDD7vx&#13;&#10;xhsvtSZnnHGGu/7661OvVTs55ZRTut13393tuOOOjlV8Uij7yCOP7J1m55tvPrf44ou78ccfP5ms&#13;&#10;49+ZSK+77jpPjBggTYYZZhiHRmLOOef0Ey4T7YUXXugvQ4jwdXnsscf8wIjphnSS9iMAGTJZd911&#13;&#10;HX5H9Kv//Oc/droln63uuxR6++23d5NOOqk74ogjqtZh//33d/T1NMFPi344xhhjeF8sHNann376&#13;&#10;1LFlv/32yyT7ww47rBt11FG9n9dCCy3kzZbk3SkhCvHQQw/1hLiRMpx11llu8skn73ELi59TTjnF&#13;&#10;3Xjjje6hhx6qa5yCGN96663+nieeeMJhzl166aXdDDPM4MeE3j4u9gBIXzIR6BO9CJXMq7qQG4Gf&#13;&#10;fvrJrbDCCu7jjz9OzWOllVbyETrNDEI77bSTu+2229w222zj9tlnn9TnHHDAAe6KK65wo4wyiltq&#13;&#10;qaXcmGOO6SAHV155pfviiy/8PQzUCJMCZAutyWSTTeZwemWFe/TRR7tLL73Up2GgID3nGXggEhz3&#13;&#10;7dvXbbnllm6PPfZwzdTJP6SAf++88447+OCDHYMbssoqqzgG/mmmmcb9+OOP7qWXXnJnn322+/77&#13;&#10;7/11yNJVV13lj8EAvxfI5Z9//umWXHJJn9Zf1L+2IrDddtu5u+66y6233nru8MMP922HWe2oo45y&#13;&#10;M844Y2pZ1lprLffiiy/mdtZuR9/FkXyZZZZxEBOI+GijjZZaFztJFN9GG20UjyczzzyzW3nllf37&#13;&#10;ixYZTduAAQN88nHHHddBqliIhcJQ//rrr7sNNtgg1soxDmGiJCKQcrzyyiv+FhzijznmmEyMw3xb&#13;&#10;dYzGF5J07bXX+kcwduGUP9xww/nv1IexB40wZOarr77yi8FZZ53VX2fsPfXUU/0CyTRHEK9aCzna&#13;&#10;ZrfddnOvvfaaT8v4t+CCC/aoZm8dF3tUQl9qIwBBkhSPQLRaq0SDWOXmm2+uRCacSkQ+KjfddFMl&#13;&#10;0kRUIvLh/6LOmvvBkTakEml5fD7RgFCJOmxqXrvuumslMk1UopV3j+vR4BqX45dffomvRaanSjQZ&#13;&#10;VSKtUHzu1VdfjdNuvvnm8XkOosmkEk1I8fUoxLrH9U58iQZGjz04RxFOlQceeCC1GGASTba+7NFE&#13;&#10;MUia1Vdf3V+LiN8g13Si9QhEmsvK7LPP7tsg0gTGD4y0RxXe0yxZc801fd/Iul7rfKv7Ls8/8MAD&#13;&#10;4z5z+umn1yqSvx4tduJ7ooXJIPdEmurKIossEqfZeOONK3/88ccg6bbaaqs4zcsvv9zj+h133FGJ&#13;&#10;NDD+OmNVRDp6XG/3l2ihEpc1WghmPn7gwIGVaPFTiRZEcZpjjz3Wj7+77LJLnEdkIouvpx1EGstK&#13;&#10;RBh9+oicV6LFVFoyf663jYuZFdGFTASas/HU5l+DZQpWFzfccIM77rjjHCs0VomowVnxnXzyyTEm&#13;&#10;rNjyClohWxWh+ckyo/3+++9+5VlrhWrlQPuz8847O/xyTAizNkmaBUcccURfT7uOVibNJGfXq33O&#13;&#10;P//8jggkq1e1tFnXuDcihQ4tANKvXz+36KKL+uPkPzA57bTTHGbPaCJJXvZmC06y/46k/QigBfzu&#13;&#10;u+/8gzHjmmC25j2lrTGpFCnt6LtoRsL+eskll9T1zg8//PBxVRlTkoJGCj8Z06w98sgj7sgjj0wm&#13;&#10;c2E+yXd72WWXdauttpq/55tvvom1N4NkUuPE5Zdf7qabbjrfv2okrXo5LGs1zfQkk0ziZpttth44&#13;&#10;4sbA+ItprB7BfIvGEg0z49BJJ53kRhpppMxb2zUuZhZAF1qOgAhSCyDGrIPaGtNMUhjoJ5hgAn86&#13;&#10;734tOA1CkIx8kRn+MxENTj7O+xSklWOQhMEJ9pXJIhXJAZXbJppoothEUM3hOXhE6iEkJdJmpdYj&#13;&#10;9YaUkxdccIF77rnn/BUGzKSZIXkLxBV/gpAQJtPoe2cQMP+jqaaaKiarYUkw+9J+RUqr+y5lxSeO&#13;&#10;d92ICL5x4f5OWfVJ63vJtEMPPbQ3K7FwQS6++GJ3zz33JJPF39PyDLdJYMPNPAJ5pY7N9qu08mWV&#13;&#10;h/eBRVZSqhGrMO0hhxziCTnYYZrDL7FeSStnUeNivWVQuuIR6Ft8lsoRElQt9Hicccbx0RD4CuQR&#13;&#10;nL6xtzOxY4+/+uqr3bvvvuv9hyIVe48sI/Vyj+/1fGFgOOGEE+pJGqcJo8KSWqY4URsOLPybR+Gj&#13;&#10;VY8wUeGgWo/gl4TGDqGe5myPD0Skco+zwKk7jZjSdg8++KB77733vIM7JA5He/OrsAzQwuFf9vzz&#13;&#10;z3sHc1ayTFz4kU099dSWLP7k2aza8VXBTwxfK/zC8NlICiSAMnAP9aYMOEDbpJpMX893JsPInOzw&#13;&#10;/6kmtE9kNvNlrJaOa/geIaYR8V+ifxAKfOhoiyeffNJO+09wAwM+0QQ0SqBa3XdZxKAxQttDEASY&#13;&#10;QSYg9ix4ipCJJ57Y+yRGZjyfHYsn3pt6hfKY1EsuLH0nPnmXIdNZfpj1lAl/S4uMpB0gN0VIt4yL&#13;&#10;RdRlcMxDGqQWtDpqYRwKs8Sco22Du6x0WedZFRKtwso68jOIkzHIdkLQ2JhJi2g6BuhOCA7VOOea&#13;&#10;pBEJuxZ+QgjrVcPPM8887vHHH/dO22eeeWZsToS8oBk899xz/TXShAKpgoRAqDDpRb5c3kmeCCae&#13;&#10;HUbY4SRP2r333ttBpjfbbDMfpcjPbuD4DzEIhWetuuqqXvtGpFLkg+MdzoncCYWJD5MLzr5oBgib&#13;&#10;x7GXc2uvvXaPMoT31TqGHBEocNlll/UwcaTdB5HESdhMZ2lpwBXSaCZozNVoNXnncR5GS4CpmvKH&#13;&#10;pmPI0jrrrOMdjiEiW2yxRQ9TVtqzkuda3XepE+SYNuB9IfoT4b21DTGTZcrzHaxMcMxuRCAcJmE+&#13;&#10;dq7bPtG+YQ5sRiDcoRDUgSM8EYEECIQm0TBdteNuGRerlVHXqiMgDVJ1fAq/ilmNvTSIpEjTMNR6&#13;&#10;IKt+Oh6+MwgdmMmDc/gc4LdBiH67hH2FiFwzgQB0SphkIEkIpKeaho7IF0yVScG3w37vK3mN72g/&#13;&#10;GDxDbRHn8YFg0oOkRg6jPcyEaDPw62ICJNQY3wwE8rPGGmv49wFyAY6kRTNINFHkvOvwCUF4VyCe&#13;&#10;+N9Ezqe+bmaiOeecc/x9/CwH5AuBTEGyQuEZEDiiciBECGkwp0KYDjrooIaj9cAbvw3eO4hMLY0D&#13;&#10;z2bCIRKN8qRp7tB6pWm+wrqkHTOZX3PNNWmXCjnXbN+lEBdddJFf2EC0ERY4ZgLj3UGbV4SwfQDR&#13;&#10;qpBXIjUh4NX6A89E2wGpth/6ZYFRy0RdRFnrzYN3LCT9mO8gf4TusyhoRohYM+G3//AXZVxlTEU7&#13;&#10;xR9p6t1eopvGRauXPhtHQASpccyaugN1N0LIMiaQRgXtERNrqPFgkIUgsWomf/JuldDxmaBxZmUl&#13;&#10;jPYCzQQTIxO0Tdqten61fDE7mqDJqmbqw8xhv91l92COgfzgi1BNQq1FMp05z4Y+CRAHBlqIgZEj&#13;&#10;7mMyZFJ/+umn/bYKnGOrAcgRKn7MMKFAwM477zxHWDcmUMpKHW0rCSYKtDMI2xZAlJkgmShpL7Qu&#13;&#10;lJ1Jz8woaDqZCGhHzF9oAqs5poblway77777erII8RtrrLHCy6nH4AOhYwKCpEGYIJ29QZrtu7RT&#13;&#10;FFHZ4/1CGzbFFFN4E3kUQVYXkakHK/ojpJ3+imB2TCNI/Mgv53mnGEPsXWLhhaYyafqt59mtSsN4&#13;&#10;g9nZhAAU08bbuTyfaHdZMCHsoYTZ05zDeQYLAPoWWPHeollKSjePi8my6nv9CDQ+Q9eft1ImEEDD&#13;&#10;wQQYhdn6VXvics2vmCWwk9Nhw5U6v0cFKYIgMBmjxUlbmdd8QB0JWIniw8IEi0PoYost5if9KCTe&#13;&#10;D8i1skDzAiFIEyZzhJV0WD9Li0kl6Y9i1/gMNT/mJxReD48xX/EHoWNPJATHzOR+J+E9eY9NQ5Bm&#13;&#10;rkCLgq8M+1QhZpqD3IQki2sQakxIkCMmMrBksMbfDbLCvk+Y59BWMcDjtEobIVE4t99kkeNqGDKR&#13;&#10;VrvO/Wje0G4xgaJBgvSw6jaTGGlqCRMvGgF8ljCn0Rb1ErNaebfierN9lzLRHrRLuIigjSG+/fr1&#13;&#10;832KBRBYFCHJBUNanmg1wZ3+BinHB4s+wJhSzwKOOpnWNszfdp+HdEEskgJpZ8FQbRGTvIdFoWnO&#13;&#10;7Rp9BxN0M8IeUiZooowccY53m0UABAnBFJdGkJodF33m+td1CIggtalJsJEzceEsmdeZEGdsSASh&#13;&#10;vEl/BXMGRO1MJ85joqgHioUXXrhhM0yYL+SoloaLTQDTBGJZbfJmJW4CQSJsF4flaoIflxGkVvlO&#13;&#10;GelJ80tjgjRyRDltxZ9GELkemk8hQwzWmObQUDEhss0CK2DIUqiBYvWNYE5j+4ksqaYds3tw/uVd&#13;&#10;NGGVjVYxj6D1hCRSb9uoM08+rbyniL4LRmBG/9xhhx16FJewfxP6LsEFzWpu+Fkj8/PC3GyRs/Yc&#13;&#10;+8Rkxe7QeYXNJMPyJ/Mx81TyPN8hiiEZSUtT6xxaX4hW1qKr1v1cD0lauMiyewl4wHTNomRgZD5P&#13;&#10;k2bHxbQ8da7zCIggtaENGBy33nprv0Jjb42wQ9b7eHxTmEgw0aRFyNGxzf+CVShkImuSrfeZrUiH&#13;&#10;Figrsg4NDpopfHDSyo4pqJpAhtCc2e7Y+IyYr0fWfaZh4Xo9K+asfLLO0242gZgaPyst583ZPXTa&#13;&#10;DtNjXjUxjDAnMrESFQXZ4160jDgps/olnWkTwKYeEmTPSPvEVwmtAyYn2guCh09RvfiBCZoHm8CJ&#13;&#10;GiLPbpQi+i71QvML9mgoICxJwQSKPw1p0AKjVWtGwvB8fInsXWkmz7R7WfSxNUdSeA9x9qbPZmll&#13;&#10;w76XvL+R7yw6GVfyivntcb+NHcm86HcQJBZdksEHARGkFrc1mh1+moOVMr4XeQcF/GXooJAk1OBp&#13;&#10;wgSMgyUTJP4M3eRgaeVFA5SlBYLYMWky6NY72Vq+9rn88sv7cHe+s4lgLYJk97XqEzIMcWNgZTWN&#13;&#10;KTJNIDD48LDSp/1w5OedSZrZIBcmOOIiYMZPw/CTDPhWoRXgHP5K+JdAlIxYMQnzsxJp2izIAKak&#13;&#10;NFOgf9D//8eqn5+wwQeKqDlW1Uz8+LzUI0xC7AWEloQovuTWFPXk0Y40RfVdyopzNpM4Gpc0YTsH&#13;&#10;czSGeKIVSbZ92n1p53hH6EsmLM5aJfy8UJrwHkKQ6H9ZC6K0+/Kcg6CHWthG82BxyTsNSc1amFie&#13;&#10;IZmyc/osLwJDlLdqna8Zq2t2dcYBEjt8Up2Mup3Jqx5h0GQSzCJH5EHouEmtkH8m3zyS9748z8pz&#13;&#10;D/5XZlZjgOZ31VoptGEoye9cM9MfocLvv/9+mNwfQ5xsorGVMATH/B7CG/j9O4R3yX6UE20Dq3i0&#13;&#10;BJtuuqknxzjZIvgGIUZeMNFm7T6NH0zaM30GKf8gupjF+OTdy1p9h7fiv4R2i4UCJKlbyVGRfRfz&#13;&#10;DxFQ1bRCOKqbbwu+WZhM80r//v3jdmf7iWoLpW7vz+0oH4sYfK6QrPffNEehiTtsn3aUM3yejtuD&#13;&#10;gAhSi3Cmw/CDkTjoYuaAJDFI2h+b4DEp1mPuYFWPYzQh4dUEO7hFquCjZI6SafewWjJJm9TtGp9o&#13;&#10;FkxqpbV0nfrExIb/jZkxMTsROZQlaeYBS2vXkk6o4SZytpkh99BGaPkQ2tvEQuqZdAmrx5mZY8xp&#13;&#10;mFMwh5pfGlFoFgmXRnLxL0IwQ5o2EtKBxtCEFTF5IjwHgXhZuSHrOFnbNTRAaIQwAxlR8zfV8Q+i&#13;&#10;hqaKX5OH+NSaKAiTZpXOTvCm1arjMW1NUmTfpeDs6wROtmVDVmXsPeE6vmRJCfte2hYVmHKJVOR5&#13;&#10;CD/aysIqqYmyYAjShH2b790m1gcpV1j/RsoZEvdQAxvmQfADglnefrDXrtM/WNig1Q5Jbohd3rLZ&#13;&#10;M/TZnQjIxNaidsF0YD5BoWYn+bjQ2TV5je9Mokz4SC3HTUgBKmBTExOuTqRRUi1M1AbRSiaEd9sA&#13;&#10;YefCz3A1S+QU+RsRC9N1yzE+LZiQ0N5hukJLR/2IgsGHCxKFUzBExYgFpq0QXwY8c95mwIRMmB8H&#13;&#10;q318cGgbJnzwYbAkP8xk4MNKFGdbHNIxRUGEcNamPEQtQYKY5MgXMmM/kcD+WGzcaI7XtB8O90xy&#13;&#10;+O3wLHbpTmoecbzGNGZtbY7hPBuh7GzDACZMEmgZ8PmCoGOa5d0hQgii06gw+TMRU8fkZJzMC+z4&#13;&#10;pfRuJUeUt6i+S17RD1R7UxO41sLGTKbcR/vR3pjaaDsWNKEjMto33kHIHKHuLKLQUEIocFwmOhCc&#13;&#10;aZtQCF6w95rzmO55n7pVLAKU8lHuLPNwVvl518OtAeiXthVGeA8YED2ICRQnesZu3lHMrIceeqhP&#13;&#10;yvkwkKO3jYthfXVcHwJ9og6Wz9ZSX/6DZSq0Cqymawmml3AASKZnYqYzm5MvAyWmkvDnNOwezDRE&#13;&#10;F6GeD4WJD/8Hdu1mIMWZlhWRaQ8sLQQBjZepmjnPLsvUw7QilhbNBeYdBv80h1NL1+gnDp2YliAv&#13;&#10;eX2QwmeiFoeAMnGzMkwK2ODACtlgJ2ojQGhYMEOZYzP3oX2B8JifCAMt5AhfIQTiBRmC0BDajC/U&#13;&#10;Ekss4RZaaCGfL23Inj+YpAx7/CYgLJtssonPI/yHNor0aBxJB87cR/sxUFtZuYdNJJlAeQY+H9QV&#13;&#10;kka65M+t8O6w2SQRcCZE8tH23WrusnK247OovktZ8b2xn6/gO+3IJAzpSQpkBrJifd2uo/mjfdhn&#13;&#10;KtSm2HXeYTSG9F/+aH/e5ZDsW1rGB/pCqD3mGvfznqQRB7u30U98kFjY4X+ZZ/NYzOO8k7bYs+ez&#13;&#10;PQBBKgQl1BL6Ij+/Y32U9IwrkHS2BgijPC0v+j3jJX2f56AJZrFEEIFtz9DucdHKps/2IyCC1H7M&#13;&#10;9cQMBCBI7GtCBE5IADKSN3QaksdAScg2WhMmE7Q1zRAxBk6cnsnHNGr4CFXLlwmQkHsmMEhmrXoy&#13;&#10;maHxI1LNnpGsOCYEtGLUjXqiqcBXIqk9CO+jnEwCED8mSIkQKBIBI0gEXLAI6G3CIpJ+Rz+in9bS&#13;&#10;/vW2+qm89SEgglQfTkrVBgRQZzMQ1SINbSiKHiEEhEATCGDaQuPJAkTkogkgdWtHERBB6ij8ergQ&#13;&#10;EAJCQAgIASHQjQgoiq0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oG83FkplEgJCoPsRePfdd92bb77pxhprLDfT&#13;&#10;TDO5YYcdtvsLrRIKASEgBOpEQASpTqCUTAiUGYF//vnHHX/88e7+++93H3zwgevTp48be+yxfZW5&#13;&#10;9vXXX/vjeeed15177rlu1113dbfeemsMyeijj+7OO+88N8sss8TndCAEhIAQ6M0I9KlE0psroLIL&#13;&#10;ASFQHAKnn36669+/v5t22mnd7bffHmf87bffum233dYtssgibpxxxnHXXHON23DDDd1QQw3l7rjj&#13;&#10;DnfLLbd4TdITTzzhhhhClvsYOB0IASHQaxGQBqnXNp0KLgSKR+CFF17wmc4999w9MkdDtNxyy3kN&#13;&#10;EZomtEgjjTSST7PMMsu4AQMGuPfee89hdptqqql63KsvQkAICIHeiICWer2x1VRmIdACBP7991/3&#13;&#10;7LPP+pznmmuu+An33nuvP0ZjNNtss7lLLrkkJkdcwBw3/fTTex+kSSaZJL5PB0JACAiB3oyACFKO&#13;&#10;1sMq+dFHH7kvv/wyx93Vb/n000+rJ9DVwhDAt+bzzz/PlR8+Oc8884z32cmVQRfehMP1Dz/84EuG&#13;&#10;Bon3/KmnnvLmM05iToMM8ZeUF1980XHP0EMPnbxU9/dW9ivq9euvv9ZdFiVsLQK//PKLu++++1r7&#13;&#10;kF6W+59//ukeffRR9+OPP/aykpe3uDKxNdC2DLKHHXaYu/POO+PBdsIJJ3Qrrrii23PPPZv2vWDC&#13;&#10;XX/99d3DDz/sxhtvvMySvf32227HHXd0rPiTwuQ13HDDuZFHHtlNPvnkbr755nPzzDOPG2200ZJJ&#13;&#10;XbV88CMhDxx1yWPxxRd3448//iB5tPPENtts4804jTxzgQUWcP369etxC8ToxhtvdKeccoqf1I85&#13;&#10;5pge17O+QF4vuOACT4ogyOCy6qqr+uT77bdfrH1J3k9016ijjur9ehZaaCFHmYYccshkso5/hwyZ&#13;&#10;rLvuug6/I975//znP3Y69fO1115zX331lXfSTk1Q42Sr+xWP33777d2kk07qjjjiiNTSMGFbW6Ym&#13;&#10;qHLykEMO8STStG/JpN3W/p999pnbfPPN3d9//50sqie/m2yyidtggw0GudbsCZ6H9vGBBx5wTz/9&#13;&#10;tM/ujTfeaDbbXn0/pP3KK690+O7xx/ebb77ZzTjjjL26XmUpvJy062zJn376ya2wwgru448/Tr1j&#13;&#10;pZVW8lFAzUx8O+20k7vtttscRGCfffZJfY6d/Ouvv9yZZ57pTjjhBDvlJ4FRRhnFMZF/8sknvsMx&#13;&#10;8EOaVl55ZcckbpFJdhMd8uijj3aXXnqpP4WvCZMJ5z/88EPvqMtx37593ZZbbun22GOPjk3uEMKX&#13;&#10;X37ZOwdTJoR6QQBNwIW2YgB+5JFHvFMxpAbhfpyJTz75ZPf+++/7c2uuuaarRZDQbHDPGWec4Vjl&#13;&#10;QWL33ntvTyB9JtE/0rz++ut+YmHCR3gniOpC2/TYY4+5V155xZ/HAZpndtsguN1227m77rrLrbfe&#13;&#10;eu7www/3K1nMakcddVRmWcF7lVVWcWuvvbbbdNNNff0a+deOfsVCAD8piArtkLZYQBtMhB4yxxxz&#13;&#10;+G0L8LEioo8Jy84vuOCC7ueff/bnmegh2yeddJJfJPWm9qfcTMibbbaZrwP1gzTtvvvubvjhh/f1&#13;&#10;Lfofz6QvXn755W7gwIFe2zi4E6Tff//dXX/99X7BZgSbMWqGGWYoGn7llweBaGCX1IFARC4qM888&#13;&#10;cyUaLCu//fZbJZoEKzfddFNlzjnnrEw22WT+L1KP1pFTepLI1FOZcsopfT6zzjprJSIA6QmDs9Gg&#13;&#10;Hj976aWXDq7832G0qq9Q7immmMKni/aqqdx9992DpHv11VfjfKJBssf1aAKrrLXWWvH1E088scf1&#13;&#10;TnyJJuK4PJH2IrMIEcmsRJqQ+HrkgFw57rjjKvfcc09lmmmm8Xnstdde8fW0g4gAVCLi6tPS/lEY&#13;&#10;fFqy+NxWW20Vly0ic/F5DqJor0qk1fPXeW9on26RiDxWZp99dl+2aICOixVpjyrRyj/+njyIyFMl&#13;&#10;ItQV7s8jre5XlOnAAw+M2ySK0kstZjRh+zSnnnpqj+u0t/XvI488ssc1+jvtGWkA4vO9rf0jx/u4&#13;&#10;fpFWNK5HKw+ixYZ/Jn2w1RIt/lr9iELyf+ihh+J2iBZSheSpTJpHQD5IdbBKtBU33HCDiyZXrxVg&#13;&#10;JYr5Ce0FmgUTVqd55YorrohXcmggWFXUkhFGGCFOQpmSMuaYY7poUPemJK6x8kUDhGYolDCfZIj2&#13;&#10;iCOO6Ott6c8+++xU055dr/bJynG66aZzp512WrVkNa9hQjRBs5UlmExCM0JEPP0Keckll3T1OhNT&#13;&#10;VtvvB63PYostlvU4fz5cfSd9dZZddlm32mqr+XTffPONu/baa6vm1c6L77zzjvvuu+/8IzEdmmBS&#13;&#10;RivK6v+ss86y0/4TXJ5//nmvOU3WtUfCjC/t6Fe882FfwsRDXZISLXq8aXrrrbdOXsr8jqkUvyvu&#13;&#10;NWlH+xfVjyhz2Pfp6+0QzM3tkMsuu8wxXvUGGWOMMeJi5ulL8c06KBQBEaQ64EQVjamEiTUpTCYT&#13;&#10;TDCBP40qP49gpoAgYZIxonPhhRd6s02e/JL3EJ690UYb+dNMGLvssksP4hCmT+ucE000UWyWYDJI&#13;&#10;Eqzw/mrHTEx//PFHjwmlWvqsa2llTEuLyQT7fprUYwp96623YjK38cYbezNNWl5Z59LKyY7TJt1k&#13;&#10;XjD/I0L0w8HayooJlkWBCX0i0rZ40jTMMMPYaXfwwQd7E2d8ospBq/sVj77uuuv8O2fEFKf8cH8n&#13;&#10;Kx51wPcGR/RGZJ111nH4IaZJq9q/qH6ULHNaeZNpesv35557zvuL9pbyqpzdiUD28rs7y9uRUkGC&#13;&#10;qu0QzMZ5+PyMO+64ucqH0zdOrjheox25+uqr/X4yOGuzMV8RcsABB/ioEfyTXnrpJcd+N2Eod61n&#13;&#10;hJqYpJap1r2duI4/zH//+1+/qWGe5zMJ4QdGvZk42CSxCAm1F/WQtLRnQjLxi4lMn2mX43OE50dm&#13;&#10;M4dfWS3B9whJ+kVBKCCZ+F89+eSTPg3EDnx5f9CqIpEy2zvQUyfbH8lfqPKv1f2KMqExwv8I3xow&#13;&#10;A3/8YFiMhBKZ0bxfWXiunuNGHbuLaP96ylVUmsj87n2G8MXiPYrMYt4fMdkf8O/DfxKNIgsL3gEW&#13;&#10;A0sttZSbeuqpM4tD/+I+xjr8O8kfX8eJJ57Y30N+kVtAfD8+YPx9//333gczvhAdsLs7C8zIhO6P&#13;&#10;8RdE8LFE7F6O0dKjwYVIMfYSFMP7jHN6OL7xDoEB7w558x6hkYxMYg4tMIswfPfSNNlghpaV/oKP&#13;&#10;G3VjmwzevbT0lEvSXQiIINXRHqjNQ9V58pYvvvjCn0Llnkcuvvhi39FYvaOpgCAhDORFESTCr5ks&#13;&#10;bRsBIo/qJUgMIjjTIgwkNnj5E134Dw0X5s5wMmq0mDjcQiQRNGiR75UPwWWgw3TJwI85xrSH9eb/&#13;&#10;4IMPxknNKTg+UccB5AgnfiaI1VdfvarDPIMzBAaTTJpjMo/D0Z/JycgPpmTKiCaFZ9gkw7tNHmgQ&#13;&#10;cexF6/n444/7v7DY4FSvtLpf8Q6weSWRa7QTkZhMnmxJwAKByard0mz7t7O8tC/jEcEpBHhACIho&#13;&#10;tF3VrSxEdGK6JwgB7TTvCtizoSjvA6QCEpEm+++/fw9TM5G8V111lY+IhNAQiQsxM5IDseA8C8mF&#13;&#10;F17YO8hzD8IzIDGUhwWtvdOQN8QWeQRNEJzBuE0AAu81pnS0n9SZxQAC0WMhYFuBLLrooj6AhcUE&#13;&#10;JIp80YISFYgrQyiM3ccee6zDrI/2ntB9fooHTSx9juMszWOYj447i4AIUpP4Y1ZDe0QIfJoJrlb2&#13;&#10;rE4gIOaXw4Z7RNFwjigsfEMi5+1a2dR1negp86eBANQjDBIMfiZsZ9BNgp+BmYQYsBjEGcCaIUfU&#13;&#10;L8QHwoXvFISEnaKZZNFM8BwGvHrah8GZbQXY5wRhVc32EI0IZIVJgHcCIlNLA8WkQkQakWjglOb7&#13;&#10;gSYgqQ2oViYmJiaFVkuz/YryXXTRRX5Xb4tyZLKn7RAmsHYSpCLa3xe8jf/OOeccTwKiQIZ4Mof0&#13;&#10;sAWECX0OzTfkiJ+pwc8OYSxkIYUPG0QB7bqZOe1e3meIKgQWbRP9iTwg30TSMv7xzqJRYny0RRr3&#13;&#10;YxKdf/75fYSoESS0PQjReJBvCBLaX0hYKPQL+jQEyzSAvNfUizLQ9+nvUXCL116tscYafksUyG0U&#13;&#10;DOMjZBlf0DCzuEAThYbe/LnQ3FJvItFY/Jq2CE0mz+Pd3mKLLbxWKjRPh2XUcXcgIILUZDvgK4QQ&#13;&#10;Fm0dwZ+o8x8dCBMdHc+EgRyCRIcnf/IuQliNmWT5EUGIGNBwoGX1zYqKwYDJmIEyOchZfp36RP1u&#13;&#10;vjEM1mg97IdVmylTSJBYZeJrYsLqmJUl2iRWjueff75d6vHJeSYGtHa0p20RAQlmlcqgXK9AzPbd&#13;&#10;d1+v7mcPp7HGGqvmraymmeQIJiAMn4kBLWJvkGb7FVgThs8eRSZMqEx6YMnvx6EZyGsWtzyrfRbZ&#13;&#10;/tWe06pr9r5iTrJ9kdA6syBAk8nkjrYHcoSWFQIQCpoTNCW8/2xHwnYQofmKtPxkjQVMYN5lrEHD&#13;&#10;gq8kmvQoKtDfA1EKCZI9JyQY9fpQ2T1h/4uiSv34DZFFIwRBYszDcZ36QmogcfRbew5jIQSJe8w8&#13;&#10;SPnRRCGMEeGcQB3QOqOFI796zORWT312BgERpCZwR1XPAEEnRv3aqBA1xJ4XaAVCbQBO1ZAibONo&#13;&#10;CtDapK3+G30eE7pJ1sTApIGGgI6OWY6oLdOe2EBmeWR9olUx00yYxvb5gCykkQoGLjQeyUE0zCN5&#13;&#10;bFqC8DyYoupvRthVGoFkJH19MCGwQma1yaoSVT0kNymsjvHFoG2ZQPC5wTxA+4YDZ/K+8DuraVbV&#13;&#10;DMxgSnmi0HNvwgjTVTtmIkDrRD1sD6d6/YSq5duqa832K8rFO4gWIST0TGxM2v369fPvN4sT9rNq&#13;&#10;lTTb/u3sR2kYYKaCTDLhY7baeeedPaaUy3ZMZwGFQCKMOFhevOMsLCBHEAi05dFWGXbZ55EcU3CU&#13;&#10;hzRBOhgvGFuLFhZ6aBXNfYHFIH5QpoFi77hQzHEfshTWkYWOie19xv5qECwkzfcK0x4aM0zVkPTk&#13;&#10;2GL56bM7EBBBytkOmHIYMPBFqbWpY9YjWCGxEkMLwmAaCgMEQkfCSbYRM0iYT3hskz7nQm1SmAa1&#13;&#10;c7OhsYTDswLMEiKmLGoqmYYJrZq/VzJ92necIHHQbkZsIERTk0bYjCDxjIEDB6YSJExqzW74Fu3h&#13;&#10;E/uk8Sw2lkPDl0eYADC1oSWE2HejFNGvwIi+Rd/ZYYcdelQzfC/pV2zOGmoSeiRu8kuz7d/pfoRp&#13;&#10;HTMXCzXGBDQekKVQU8S7hIQLvBC20PwMyQoJUpjOjllo4DCPhsU0WHatqE8Wm2hVyR8fPcgR4x6L&#13;&#10;wkbEiFN4j+HBubRxA2KJ71Er6xeWR8fNISCClAM/BmBUpWgF2EU3rSPUyhZzEJMV2pm0CDl2vL7m&#13;&#10;mmt8Nqx0WUllDUK1nmXXw7By/JFaJRDH5CqMZ+H0jMYFHys0KWliK9O0a42cY8+eLC1ZPfnQtojt&#13;&#10;DZS8J9QYZaVJ3pPn+0EHHeS1UJicGMDZKR2fono1ULxnrPitjJBH8uxGKaJfUS80iJhaWa2nTWJo&#13;&#10;DDChkgYNLVq1bpRO9yMCMiCROFnTd9Euo+3GfwZzL+ORmb3MkTmJY9hP6h2/8OeEQLRSy4kZDwdy&#13;&#10;fvoHgsRYgUYnTfOdrFO17yEBB5O0BRKYUL8880a1Z+ta8QiIIDWIKZodHAhZjePfkXdC54caWcFA&#13;&#10;kjC9pAmqWpx66Wh03kadesM8MWvhK4AQLUdET6sEp8o0wbEZgoR6u1kTWFr+4bm0gSm8Xut40uh3&#13;&#10;uxAGPCbUalqtVkaj8FwcQPHfIJIIbRUTf9I04Qub8g8SwF5AaElQ7ZtZISVpR08V1a+oBGZXNnBE&#13;&#10;A5MmhI6DIQLxxKxrGsO09J061+l+BKlGm4MTMn0XjRjn8CuCUECUiA5kfCJQhTExiSME3cT6lH3P&#13;&#10;+sSsjBAW3wphzzneDfoCmrFkmZt5ZhjVisYsTQwTsJV0NwJDdHfxuqt0rODZawOnQ3xokpMmKn0G&#13;&#10;jXqEgZkOkkWOyINoDBOibvIK5cVEZ2Y7/C6yVi9mh8/7rHbc144yLr/88vHAiZNqUkwjw6o4a6Ar&#13;&#10;spw4sGIW45P3AuJTS5hoWPFD4iFJ3UqOiuxX/AYfW1hU0wrhqG6mHnyzMCNlSTNt2My9WeVp5flk&#13;&#10;ecEQTTDv+KaRwzGLNPO7wQ8OgYgi9Ie0fmLBIIyVWWZ9n0Hwz+5B05wUtIyhJL+H1zimTqFWiAWP&#13;&#10;aVBZcBo5grQ0amJLPovvOHKbyZZgijQx4pTccywtrc51FgERpDrxp6MRLkqYMOplSAcDsf3hsMuK&#13;&#10;L2u/mfAxOKHiCE34aDXBLm5mInyUzMnZ7gkHByM/ds0+WS1D2vDtYKBj5bTEEkvYZf8Z5gPJ63ZB&#13;&#10;o2MSHtu5ej6NYCQnBbvXnKr5nvaTIDZBEPpv4b2kxafMJMTVzjXzySTD6p1tDSA+WWW3ZxAtw+qe&#13;&#10;FXNo6rDr3fBZZL+iPphOwMnCzbPqSFSfSTWfu9BUXM+71sr2t/IW+RnWKTzmGRBsSJEJZn9zmjYy&#13;&#10;QXQbgQNI2iIOvyWErQCS2va099c2jGT/oFBjblpaxl+7j/4V/R6mz59/jMkm4fuOozmCRh7yZWXn&#13;&#10;h69N0GzbedvXzq6Zxseea+dD4mVpiKi1cZ38GX9DYRyHINGHiVY2CbEP87Xr+uwMAiJIdeKOeQKf&#13;&#10;IAYNVvB03vCPCQvSE+4RkpY1NnsLA7WVRlo6zqHlsYGB74Qsh46LNklzDZs2vhesoDmPhovJG1MC&#13;&#10;ztmsxjA9mGmBe0zCFTSRJkyq3SpE4kEwTTBVNirsm2J1rLahZP/+/f1eLoSL2+ZxPIt2ZuKAvO62&#13;&#10;227x44lksc0lOZmnbHFmGQdM/mgfw9VvRlIf0t/N5IhyF9WvyIvJkomOfmWaAc6nSWjuIRILPy2b&#13;&#10;IC0938M2JLAg9DGxdPbZjva3ZxXxCVlgKw+TkAzZOZyYwzHHotYw+SL4C7HVBXgzjtBPjEiAKecI&#13;&#10;oQ816zbuMZaiFbVFGWSCxSfkhiCLUMttUcKQC5zECV4gQIbdqk3Q7tvv7qEltHeAtETSESGHCYw+&#13;&#10;hNA32HSV8Rw/KysX4yQEmjGVd8AIFuNo+I6EgTVhOTCFm6aNCGTDj0Uqi2yidYlSDn2sDFfKFebL&#13;&#10;d0nnEOgTvcz/t7tW58rQ9U9GOwQBqiXssWIb0aWlxQeIFZcNsmh08CVhY7GkMBjTsTEBhMKgQZgy&#13;&#10;obCmig6vc4xGg4GAP8w/ECXrsGHaAQMG+HpZB7ZrrPRQhzPhpDm5WrpGP/FjgBziw5Vnw0lWr/hk&#13;&#10;hat0ygBRASvC56sJpAjHVwhWqHEDJ9TdIQmyfPCtIJqHwZsdtJkQIJHsgs2mefYzHjwfh99wJUge&#13;&#10;rLqJlLJ9ZCxffTq/TUIR/Qos8WljgWCCMzumZPyLkgKphfhYP7TrmItwSkaYUEPndkvD5IoZhck1&#13;&#10;lHa2f7P9iFB0TO58hv2A+uCYjbYH3IjU5H0GJ/wGIQz0ISIDeadDYdHAPlto1MGecQMyQUAB6Rnr&#13;&#10;TNCQQEIYw4iQ4xq4ooVhPzhMYOQRCmWATBOdyJRFesqIKZxFHyQMrSGkyRaVkB8bjxmb0b6yeSV+&#13;&#10;n2zkaJoaAmXIm2hiNJAIwQyMFTwj3FeN/k5gDoumcKsSyBhbGtiO2uCGtp6NeSHOPBfs8I2EHNkW&#13;&#10;AJgmCfhhfLGpmAAM3kXKa3s2hVjouH0IiCC1D+vB/kk2sDPwsNrrTcIql0GMgRD/lXb98nlvwkhl&#13;&#10;bQ8C7epHmKEJiUfzwSKKd5+wfdPApNUWYoCmBaJl7gFp6ewcBIGFHqapSaPACNP62PXkJ0EK/GwH&#13;&#10;Cz6IBP2SPFi4JAXCRdg95U3+PBKkh+eyQLWd+LkfEggpSaZP5t3Id7RLWA4gRUkzYyP5KG37ERBB&#13;&#10;aj/mg+0TGbBYVTKw1RoIB1uQVHEhUAMB9aMaAOmyECgIARGkgoBUNkJACAgBISAEhEB5EJCTdnna&#13;&#10;UjURAkJACAgBISAECkJABKkgIJWNEBACQkAICAEhUB4ERJDK05aqiRAQAkJACAgBIVAQAiJIBQGp&#13;&#10;bISAEBACQkAICIHyICCCVJ62VE2EgBAQAkJACAiBghAQQSoISGUjBISAEBACQkAIlAcBEaTytKVq&#13;&#10;IgSEgBAQAkJACBSEgAhSQUAqGyEgBISAEBACQqA8CIgglactVRMhIASEgBAQAkKgIAREkAoCUtkI&#13;&#10;ASEgBISAEBAC5UFABKk8bamaCAEhIASEgBAQAgUhIIJUEJDKRggIASEgBISAECgPAiJI5WlL1UQI&#13;&#10;CAEhIASEgBAoCAERpIKAVDZCQAgIASEgBIRAeRAQQSpPW6omQkAICAEhIASEQEEIiCAVBKSyEQJC&#13;&#10;QAgIASEgBMqDgAhSedpSNRECQkAICAEhIAQKQkAEqSAglY0QEAJCQAgIASFQHgREkMrTlqqJEBAC&#13;&#10;QkAICAEhUBACIkgFAalshIAQEAJCQAgIgfIgIIJUnrZUTYSAEBACQkAICIGCEBBBKghIZSMEhIAQ&#13;&#10;EAJCQAiUBwERpPK0pWoiBISAEBACQkAIFISACFJBQCobISAEhIAQEAJCoDwIiCCVpy1VEyEgBISA&#13;&#10;EBACQqAgBESQCgJS2QgBISAEhIAQEALlQUAEqTxtqZoIASEgBISAEBACBSEgglQQkMpGCAgBISAE&#13;&#10;hIAQKA8CIkjlaUvVRAgIASEgBISAECgIARGkgoBUNkJACAgBISAEhEB5EBBBKk9bqiZCQAgIASEg&#13;&#10;BIRAQQiIIBUEpLIRAkJACAgBISAEyoOACFJ52lI1EQJCQAgIASEgBApCQASpICCVjRAQAkJACAgB&#13;&#10;IVAeBESQytOWqokQEAJCQAgIASFQEAIiSAUBqWyEgBAQAkJACAiB8iAgglSetlRNhIAQEAJCQAgI&#13;&#10;gYIQEEEqCEhlIwSEgBAQAkJACJQHARGk8rSlaiIEhIAQEAJCQAgUhIAIUkFAKhshIASEgBAQAkKg&#13;&#10;PAj0LU9VVBMhIATKhMCHH37oBgwY4EYbbTQ388wzu+GHH75M1VNdhIAQ6HIERJC6vIFUPCFQFgSe&#13;&#10;eOIJd8MNN7hbb73VV2mkkUaKSc+PP/7ofvvtN3/+0ksvdQ888IA744wz/Pd///3XjTPOOO6SSy5x&#13;&#10;U045ZVngUD2EgBDocgRkYuvyBlLxhEBZEJhvvvnc0Ucf7SqVivv999/doYce6okQZOjpp592/fv3&#13;&#10;d3369HE//PCDe+utt9zdd9/tXnnlFXfggQe6L774wp199tllgUL1EAJCoBcgIILUCxpJRRQCZUHg&#13;&#10;tddec3/88Yevztxzzx1Xa8ghh3TLL7+8W3LJJd1ff/3lTjvtNDf55JO74YYbzm2wwQaO6xIhIASE&#13;&#10;QDsRkImtnWjrWUJgMEcATRGCqQzfIuSjjz5yv/76q5tmmmncMccc44YZZhh/3v7deeedniztu+++&#13;&#10;dkqfQkAICIGWI1AqDRKD7Ntvv+3+/PPPwoH79NNPC89TGf4fAkyQ9957r/vnn39KB8nnn3+eq15o&#13;&#10;UXiXMTN98sknpcHFCJJpj3755Rd31FFHxfULyRH9GL+jvfbay00wwQRuiCGaH65aNUZgFiRvSXcg&#13;&#10;wHt13333dUdhuqQU9KdHH33U4e8nqQ+BPpE/QKW+pN2b6vnnn3eHHXaYe/nll71/w1BDDeWjXv77&#13;&#10;3//6lWezJX/mmWfc+uuv7x5++GE33njjZWbHhLbjjjs6nEqTgm8F5oKRRx7Zlwl/jHnmmSdeRYfp&#13;&#10;q+XDJEEeY489tiOPxRdf3I0//vjh7W0/3m+//dyzzz6b+txhhx3WjTrqqG7aaad1Cy20kFtggQV6&#13;&#10;mEvorNQDB91DDjnEbbTRRqn5tOMkgwd+MY12ibPOOmuQ94wIrFNOOcXdeOON7qGHHqqrjXguDszc&#13;&#10;g0Pz6KOP7pZeemm3xRZb+Mk3693qxncirb2o3xxzzOG+//57N8III7gxxhjDffzxxw5nbfowfSQU&#13;&#10;3ocnn3zSvfnmm/70vPPO6y6//PIwSd3HrR4jMANOOumk7ogjjsgsE07n119/feb1rAto2+hDeftY&#13;&#10;Vr6tOv/ZZ5+5zTff3P3999+DPII23mSTTbzZdJCLTZ7geRBq82kjuzfeeKPJXHv37ZD2K6+80o8n&#13;&#10;jCl8v/nmm92MM87YuyvWptL3eoLEinTDDTf0gyuD7wcffODooAgq/LvuusuNOeaYTcG50047udtu&#13;&#10;u81ts802bp999qmaFyv/M888051wwglxuu23396NMsooDi0U2gBeVFY4DBYrr7yyg2BAeELhRcah&#13;&#10;lYgehMmSfDjP5Hv77bf74759+7ott9zS7bHHHj2IR5hXq4+Z+F5//XU/6LGSRlZaaSU3yyyzuK+/&#13;&#10;/to99thj3tmW8xAlzCjWQZksIU7gscsuu/g/0nVKfv75Z0+Srr32Wl8E3p1tt93Wk1tOUFfagHcM&#13;&#10;MvPVV1/5SW/WWWf16ZnwTz31VHfdddfFmiOIVy0SCynebbfdHD46pKXtF1xwQZ+n/etN74SVOfyE&#13;&#10;6Cy33HL+FH0AbG+55Rbft84555wwaY/jBx980GuRvvnmG//e8w41Iq0eI2i7ZZZZxrEY4F0302Gy&#13;&#10;jAcccIC74oor/Fiw1FJL+fqjMWMCwwkdoY8j9CMWZGhXJ5tsMq9hzdvHfIZt/oc2mDbebLPN4n4A&#13;&#10;adp9993jyMWii8QzL7jgAk+iBw4c6IYeeujBniARDAEpZ9FlBJs+N8MMMxQNfznziwb8XiuRyrAS&#13;&#10;rSore+65ZyWa2Hw9Iu1NJRqEKtGg4v+iia6p+kUmkkq0gvN5RZNgJZqkaub35Zdfxs+PNACDpI8m&#13;&#10;1UpEiipTTDGFTzfTTDNVIlPKIOleffXVOJ9ocOlx/aeffqqstdZa8fUTTzyxx/VOfNlqq63i8kTa&#13;&#10;vB5FuOOOOyqR062/Puecc1bAwCTSElSiSaISkSQ71dHPF154Ia5HRIozyxINwpXIb6YSTQRxmmOP&#13;&#10;PbYSrdAqEdmL84hIcXw97eCpp56qRGTSp99uu+0qkVYtLZk/19veibAiF110ka9j5IgdnwbDSAMX&#13;&#10;f886IA19OloYZCVJPd+OMSKKsovb+vTTT08tByd33XXXSmRarHz77bc90kSLpPj+sA9EGpHKeuut&#13;&#10;V4k0rHH6vH0szqDNBxEhjusWkb22PP3kk0/2z6RvtlqihUyrH1FI/pEWO26HKDK0kDwHh0yaN+p3&#13;&#10;kDei1ZlooonckUce6VX2FAWtzBprrBGv4t55552mSsiKz3xjWNXVoyLHfGDCqjIprJwpMyYYBK0F&#13;&#10;GiA0Q6GE+ST9L0YccUR33HHHxckJgU4z7cUJqhzMP//8LiJpcT2rJK16KdzIL2kuWXbZZd1qq63m&#13;&#10;70cTYBoaTmBqXGeddZpeWWJ+mW666XwEVNWC1rgY1qNa9NQkk0ziZpttth64RWTda88wjdUj0WTp&#13;&#10;IlLk/QJog5NOOsmbnLLubdc7kfX8Zs5HRNDfjqnMBAy33npr/xWtKBrgNGGjSATzciPS6jGCvhuO&#13;&#10;CZh4bLxIlpPVPCbkLA1TMj3v3s477xzvD8X18N1spI8l8671vagxIXxfGbPaIZgj2yGXXXZZr9l6&#13;&#10;AnO2SfK9sfP6HBSBXk2QGGhRzeNzFArfbSBpRpWIuQyChLnIiM6FF17YsI9KWLbwGHOD+dww0GJi&#13;&#10;SrPbc0/aSw05tMEWH54kwQqfVe2YsGtMXNGKoFqyhq6llRcCYNIK3wAmJupiGw7asxr9TCt7Vh6Y&#13;&#10;QJlMklKNWIVp8bP57rvvHJMHprnkuxymTR6nlbOodyL5rCK+m4N2Gl74okUaJjfxxBOnPurFF1/0&#13;&#10;fXD66adPvZ51stVjBKZU3jkj/zjlQ/TSBNMg2xg0IrgNLLrooqm3pLV/UX2sXWNCasV6wcnnnnvO&#13;&#10;+732gqKqiE0g0KvD/Mcdd9zUqqM1wteHsGFs/XmF8GJ8THCOxcH66quvdu+++673DVhkkUXyZtvj&#13;&#10;PvwSiLbAP+mll15ykXnHzTXXXD3SVPsSEqqklqnafZ24Fq6sQwKBb8pNN93kNSdoU3qD4BeDRqSW&#13;&#10;T1q1utDu+AMgkHDITRFSxDuB/8hYY41Vdedq/MfAAP+bWoL/A5pDJFy0UNbHH3/cbxIZmV79QuDi&#13;&#10;iy/2fl44PuPAje8VO3DvsMMO8YKg1vPseivHCBYUaIyoP741OL/yjuMHQ3smhQVQowJhDv0Za92f&#13;&#10;1cdq3dep65HJ2PsMoTnEz5IxG79K/P5CQTuONhBnezYR5b2ADDK+Tz311GHSHse8X9yHPxf+geSP&#13;&#10;z6YRcfIjUtQEvz/+eLfxJQ0lMpF6kn7PPfc4jokKQ/AXROxe/yX6R3AP4xr+UAjO9vjL8mnCOwQG&#13;&#10;vDsswnmP0EgS2EF/geAzJoJJUsAMP0gWm5Fbh68bGm3evbT0yfv1vTYCvVqDlFY9nGd5oegArEjD&#13;&#10;sOG09NXOMVDzgk411VRu4403jpMyABYlOBLOPvvscXY46dYrrGIiXySf5kbv0AAAHtpJREFUnOg6&#13;&#10;6/T13t/udJAKE3Clc6NF44/B6P3337fLXf+JlsAm/LyFxTk3lFVWWcVHX6IliXxPephuwnTVjot4&#13;&#10;JxiciZyr1R5oSxjQq0WW8T7vvffesfMxZWdSQ4vEe8+Etemmm/pJYoUVVvBVI3INR34WIZCiyO/G&#13;&#10;E1GOi5Cixggcst977z2vBWYbAiJKEbRdLHQ6Ick+1oky1PtMiPGqq67qtdcEqqy55pruqquuil0P&#13;&#10;LB8c1dddd13/HvGTMzh+M94df/zxjnfGfpLG0oef+++/vw9+gGBDWND48v4ROIGwGSnEDBcF/nj3&#13;&#10;EBbECy+8sG9Hu4ZWDaE8BKCYQN74CxcmWDZwG2CBjZmUvDDJEZRj7wZEj6he+v15553nf3cQJ322&#13;&#10;tWB8YZECOT7ooIPsUfEncxDjJu8gG6yuvvrqvuy4aoAJZFDSPAKD0tLm8+xIDpiI8NTHTEFECOpn&#13;&#10;mD1ht7zsjQqsnsmGHX0RJi3U3Zx75JFHHFqqcCXQaP5helTvkAWESJV6hM5FZzDB96VbhYEDfysb&#13;&#10;lFjxrbjiir6d6PxMgGgJulFoZ/MVo3yY72gjSAQDejMSkuH777/fD568Y7xfaGb4I81//vOfuh5T&#13;&#10;xDvBs1m9E7lZS/vKe8vPgzABoBFkQkgK/Qay04hEjs5eA0wEZBTI4M2PjdyflbboMYIFGIsnfOgQ&#13;&#10;FlFoFxAmMFbz7ZKsPtau5+d5DiQCYgEhmHDCCX0WkB7IkAnX0eDzkzO8F/gyIpgqWRCyvUsUGOHQ&#13;&#10;FJqZ0+5FwwMZYQ5A20REM3ngOgER4V3HXwmNEuO8LTa5n4U1JJ53EGKFmAsC0Xi4cECmmGcgYaHg&#13;&#10;6mBaJfoS7wH7fjFmQHrYFoQFIe822it8ZomEhNziu4gpGk0g2mk0X/hrYmkwfy72jKPeaGJZxJu2&#13;&#10;CE0mhJO8WOCglWpGQRDWaXA9Lg1B4oVhMsGXB+FlhjBBjqrtTZLV8Lx4rFZCZ1sGQAgSeeOLdPjh&#13;&#10;h2fd3tB5VjEmWX5ETH4MBBAJVq2svuhETEwMMMnBwfLr1Of555/vBy1Mh2BmKxomTFZ8tMuk0b4x&#13;&#10;9heShU6VOe25YI2K3gRHWwvJtnN5PnH4R5OB0P4MZuY3xzPQgjKggiOrTnNSDp9V5DvBu8SEzzvG&#13;&#10;JGTh5uHz0o5ZxWI6YpJA5Q9ZMn+9tPT1nkMjw1+RUuQYwfvMfjv4kJkwoTLpYYaPojYdGrYsE5/d&#13;&#10;08xnPX2smfxbfa+NCbznmFMR3AtYeKKtYXJHowQ5wvycNOXiv4nmhTEGTQuamKSbwbnnnusIBEDY&#13;&#10;WoT3HHLCPIHLBIsz7oEohQTJ3xD9CwlGms+XpQs/ISzkybOsT3MdrTkEifIijN34HlJfSA0kjrHR&#13;&#10;nsOYDkGC/IIV2lbyPPjgg/39aF6NHHGCOhDwwIKK/BhTokhnn1b/8iFQGoJkjJ3VAVokVgq8THQw&#13;&#10;VPO19qEJ4cNpFt8QJqnQV4bJAFKE2hSVLVqbIiImsB+bZA2oDLZ0LuqEWW6xxRbzEVuoVm0AsDzS&#13;&#10;PtGImZNs8rqpjln1hvW1dKx+bN8iO1frk5UbfgLkx+DGZpDY6MEw7NTk06iGDzW52f/Dctg+HxAy&#13;&#10;Jo+kMNhhukoOosl04XcIsmkR7TwOxaj5mxHb/JA80ESFAykEg5/VYOJAMMWlEaRm3wmfefRvwIAB&#13;&#10;fi8u3hEE8paGn7+Y8o/+wqKBiQfTAH2Etu42KXKM4B2kzcKFCRMbk3a/fv18P2WRhXmxVdJIH0sr&#13;&#10;Q7vHhGQZMFNBJpnwMVtBrsEUbBnjEBaCCCTCiIM/Ef1jHEFrCTmCQFCfsJ+QR3JsZJNKSBOkg/EC&#13;&#10;glS0MNeYZgdSg9DHTBOV1JZbYAZkKawji0kT+iSC2dsWVmm+V4wlKATQdEPSRZAMwXyfpSFIVn1e&#13;&#10;NjbcQ/2IehMVLSaRRggSKwtIA+pPsxdb/nQshBeQiSvpTGjpGvkMJ8tQmxTmgQ0bW3hegRwxcVWT&#13;&#10;8CcfwnQMIo0SJMxSoTNumF+zx5hsTFOYlpeZp9KuMaGFZCQtTa1zhJpDtLIIZ637uR6StOQmoVxn&#13;&#10;YMXswMA/8P87eXI+lGbfCfJiYgITe68592Ck6ucvj6ABRdOKvwWkuBul2TECDR9jBGNA0i8qfC8Z&#13;&#10;HzBVNroAqBezZvtYu8eEZL1wEcDMxYKTsQ2NB2Qp1BShJUXSFm6cD90ceJdDgsT1pGAViPbT8hoW&#13;&#10;02Al0xTxnXefuQcnbbRcmHdZMDYiRpzCewwPzoVjiKWBFDJuoEFqZf3seWX/LB1BsgYjNJaJELZO&#13;&#10;B6xXeKkZ3NlPJ3TEs/uZzK655hr/lVUC5CGr89o9tT7DkPdGdwmulbddRwuUFUWDxg3NFLb+tLrg&#13;&#10;F9NNwkqTAScpRAEysVPeLA2GrUyT9zb6Hf8cMM0r5nPB/UTMpAmDOYMceyW1StDusWLHx4HVPLLE&#13;&#10;Eks0RIh5f/HvQIh8Y5LrVnLkC/n//+UdI9Au02as1tMmMcYcFmWkQdPMzxR1o3R6TMDRGhKJoz99&#13;&#10;F40oWnv8Z9CgMhaZ2YtraUIfMUkbu+xa+MliGQLRKGEJ86h1TBQ15i7MafhZ4huE7xE/h9WMhAQc&#13;&#10;TNIWoWBC/dIIVDPPHhzvLS1BYiJERYkatZHoLkKvmZSqrYBRceJwzAuKGhOH47yCOQgbO4LDp0XC&#13;&#10;5M0v6z40QFlaIIgeZhKIR9L8lZVfJ8/jVJkmhFxDkHCazSKDafflOcdPx/CXVyDaRuCzBn/LOyRT&#13;&#10;dq7ITyZKTGOYpTEnYuZtBD9MFhAktGo4lja6mWORdWkkr7xjBL5aYJblfE7ouDnw46sILqHppJEy&#13;&#10;tjJtp8cExhy0OTgh03fRiHEOjQvvIEQJPzT6B4QDM24SRxa0Jvgz1iO4YSBm/qrnnkbSYILHkZsF&#13;&#10;B5rGMEq5kXzS0oZ+eWjM0sQwAVtJcwiULsw/hANnWvxO0AbVKwxovFjVVsC8/CbNhPyzusBEZ+YN&#13;&#10;/BWyWD+DQ2+S3lbeENt2lJ12xh8LMV+jsAwcm+YoNCOEaYosJ5oQSBGTFH57kOZ6BELKj0ITpo3v&#13;&#10;Q28hR1a3RscIzFIEFFTTCjEhmqmHKEjMSNUkbzvmva9aWVp5LVleMEQTjOZn08jhmMWm+d0Q1YmY&#13;&#10;lhbilNZPLKiFxUaWe0KyTnZPmmYc82koye/hNY6pU9IfkoUGGhw0VSE5MmKWzKOR7zhym8mWIKQ0&#13;&#10;MeKUtSBOu0fn0hHo1QQJYsFqLc1EQYQJLwr+ELbbdDoE/zvL/iU4QhN2WU3w/TBnanyUzDnY7gk7&#13;&#10;lZEfu2aflJsVEnvpMECwGsW0EUqYD/4O3S7m7E05w7LXKrcNMEUMILWeVc/10HyXF/fwnbQVXfLZ&#13;&#10;FhbPYGpaREuD3xEOmWj0wsk4xDVv2ewZaZ/4f0S/ZeV/Cse2ZUhLxznKjY8NwQqtcHbNem4j54se&#13;&#10;I3BEZzK2cPOssqy99trxpVq+g6HTbq02zdvH4sK0+SCsW3hMMejvkCITtKr2HmHyR4hus6jItMUo&#13;&#10;fksI7gFJ83mSkJHONozkx6VDzb9padmmwe6jr+FDZGLRZ3wPTXtmmjbnads/jPRsE4AwxvFsBFJu&#13;&#10;z+C7jQ/hOc7buBimYQFi8xPmOuaRUJiPmPf4aRHmPpMQ+zBfu67PdAR6NUEiegFVNr8Gj32XwYOX&#13;&#10;jJUGgzbn2fG0HsHWbeGTxtCz7mP1bx2KNIT6hg5xtvrhGpMIPgusPDlPdBCRZ5Qb52xWMajsTSXP&#13;&#10;PSbhypMIjVqmGLuvE59EWeBHYIKpsh5hELIVDwONDRb13NuqNLaXDflTJxvk6n0edQi3Bkhb+ZIX&#13;&#10;O0dblBPOvrZ9AJP6oYce6h/H+dBE3I53gsmfVXA4CaTVnagb/CuiH/RNu9wV54ocI5gs0ZgxPiRN&#13;&#10;PcnKhuYeIrHw87JJP0zLGBD+/hx73GRJ3j6WlV+rz6OpYZsMk5AM2Tl+TzIcOy1qjZB9BC0Mv1sJ&#13;&#10;3rz7hMEbkQBTztGPWGya2PgNAUMbaqQTMoFvE+81Ws9QW48/GsJYxCIh+gFivw9Y2DbMJfa7e2iG&#13;&#10;7B0gLe8ZEXIQEdMeMg4wrtPHiYY1LFiA4SZAOD7vhBEs3oXwHQkDhMJyoK01TRvznOHHYpvtNrCa&#13;&#10;EJAT+lgZrtQxzJfvkmwE+kQvW++y3QR1YRdRVLP2UrHSoHOwEmFLd1bo9fjUsHpnpWIOcGh0CA9N&#13;&#10;G6yIkKJDoDoPhc5GeC/+GKbCDa9zzEZftr8LZjyIkr3oYVpCQnFWtBffrrFCQo3MQJ3mHGrpGv2E&#13;&#10;pKHCJkKiHryS+YMHzqjhKoU0tAMaBtvjJHkfgwoO7yHxY2JhXyczPyXvqfYdPwZILnv4MHA0Kkx+&#13;&#10;DDBheciDAQeHfRxKawkDODtL4zNhAqYMqGwNEEbo2HXIPSSZYAKew8qTQR3yYWHk7X4nrGy9/bOo&#13;&#10;MQLzo/0sDJjgf8bEh39RUoiiZYFg44ldx1xk7xBkmDEKTaGNX5aOMYL3MOwDefuY5dnoZzNjAhoU&#13;&#10;XAf4TGrQccxG2wNubPbImAFO+A2ymKTvsShg3AgFzT7bNGDeBHvGP3ADQ9KHDtpoSOhPjMX0Ka6h&#13;&#10;9YOwQFToV0n/QcqAiRifIaZE0lNGdqmG5EDCWDgQnGGLYxYGtphi/yt8p1jMsG0L47cREeYltn/A&#13;&#10;NQMrAXVGE8TCmmeGCzB29eYHq7GAhFttQMaYzyCLCHlgdWCDYYgzzwU7nLYhR7YFAOM6zuKQQ5vq&#13;&#10;GY94FykvY5skG4FeTZCoFlojIkYYcCAdEIg8k3w2ROW/wmCIYyHRSOFA09tqbgQJZ/N6NYfdVEcm&#13;&#10;S1aR+BzxHtsKtZvK2BvLojGi8VZrx5iAGZp95NB8sBjkfefdh5xkCcSAPgLRMjeHrLSchyCwYIWQ&#13;&#10;sPiq1afog4yFLFyZR1iokEfaNjEQLhaVlDfU8vJcyBvl5HmQFRtXKT9EkHOm6SJ9M4J2CQsIeSbN&#13;&#10;jM3kq3ud6/UESY3YPAKs8ujI1ombz7EzOTBgMTAxsNUaCDtTQj1VCPQOBMoyJvQOtFXKbkVABKlb&#13;&#10;W0blEgJCQAgIASEgBDqGQK920u4YanqwEBACQkAICAEhUGoERJBK3byqnBAQAkJACAgBIZAHARGk&#13;&#10;PKjpHiEgBISAEBACQqDUCIgglbp5VTkhIASEgBAQAkIgDwIiSHlQ0z1CQAgIASEgBIRAqREQQSp1&#13;&#10;86pyQkAICAEhIASEQB4ERJDyoKZ7hIAQEAJCQAgIgVIjIIJU6uZV5YSAEBACQkAICIE8CIgg5UFN&#13;&#10;9wgBISAEhIAQEAKlRkAEqdTNq8oJASEgBISAEBACeRAQQcqDmu4RAkJACAgBISAESo2ACFKpm1eV&#13;&#10;EwJCQAgIASEgBPIgIIKUBzXdIwSEgBAQAkJACJQaARGkUjevKicEhIAQEAJCQAjkQUAEKQ9qukcI&#13;&#10;CAEhIASEgBAoNQIiSKVuXlVOCAgBISAEhIAQyIOACFIe1HSPEBACQkAICAEhUGoERJBK3byqnBAQ&#13;&#10;AkJACAgBIZAHARGkPKjpHiEgBISAEBACQqDUCIgglbp5VTkhIASEgBAQAkIgDwIiSHlQ0z1CQAgI&#13;&#10;ASEgBIRAqREQQSp186pyQkAICAEhIASEQB4ERJDyoKZ7hIAQEAJCQAgIgVIjIIJU6uZV5YSAEBAC&#13;&#10;QkAICIE8CIgg5UFN9wgBISAEhIAQEAKlRkAEqdTNq8oJASEgBISAEBACeRAQQcqDmu4RAkJACAgB&#13;&#10;ISAESo2ACFKpm1eVEwJCQAgIASEgBPIgIIKUBzXdIwSEgBAQAkJACJQaARGkUjevKicEhIAQEAJC&#13;&#10;QAjkQUAEKQ9qukcICAEhIASEgBAoNQIiSKVuXlVOCAgBISAEhIAQyIOACFIe1HSPEBACQkAICAEh&#13;&#10;UGoERJBK3byqnBAQAkJACAgBIZAHARGkPKjpHiEgBISAEBACQqDUCIgglbp5VTkhIASEgBAQAkIg&#13;&#10;DwIiSHlQ0z1CQAgIASEgBIRAqREQQSp186pyQkAICAEhIASEQB4ERJDyoKZ7hIAQEAJCQAgIgVIj&#13;&#10;IIJU6uZV5YSAEBACQkAICIE8CIgg5UFN9wgBIeA++OAD99hjjwkJISAEhEApEehbylqpUkJACNSF&#13;&#10;wBNPPOFuuOEGd+utt/r0I400kht++OH98Y8//uh+++03f3zppZe62WefPc7z999/d1tvvbUbZZRR&#13;&#10;3AILLBCf14EQEAJCoCwISINUlpZUPYRADgTmm28+d/TRR7tKpeIgPYceeqh74IEH/N/TTz/t+vfv&#13;&#10;7/r06eNmmmmmHrkfdthh7u233+5xTl+EgBAQAmVCQASpTK2pugiBHAi89tpr7o8//vB3zj333HEO&#13;&#10;Qw45pFt++eXdkksu6YYaaqj4/J133uk+++wzN+mkk8bndCAEhIAQKBsCIkhla1HVRwg0iACaImTK&#13;&#10;Kad0o402mj/+6KOP3JtvvumPjznmGP/Jv08//dQdd9xxjnNoliRCQAgIgbIiIIJU1pZVvTwCTOiS&#13;&#10;6ggYQTLt0S+//OKOOuqo+KZhhhnGH//zzz9ut912cwcccIAbc8wx4+tFH6jNikb0f/lBfO+9915H&#13;&#10;W0qEgBCojoCctKvjo6u9GIFnnnnGrb/++u7hhx924403XmpNzjjjDHf99denXqt2Em3L7rvv7nbc&#13;&#10;cUf377//DpJ0iCGGcCOPPLIbe+yxHX4+iy++uBt//PEHSdfpE/geGUG66aab3KOPPuo+/vhjh7P2&#13;&#10;aaed1qN4p556qpthhhncoosu2uN8kV/qaTOeh/9TFvZotoYbbjiP/+STT+7xn2eeeWLtWFjeavl0&#13;&#10;Yxs2U16c7pdddlnveH/IIYe4jTbaKIRCx0JACCQQkAYpAYi+lgeBiy++2K+U+cwSyMC7777rvv76&#13;&#10;azfbbLO5pZZayq244oru559/9ue5tswyy/i/eeed1/3555/+/FtvveWmmmoqHwEGASIdf999951b&#13;&#10;b7313EorreQmm2wy99BDD7mDDjrIkwrMUt22cqce33//vYcHzcJ9993nHbPnnHPOHiY0iMs999zj&#13;&#10;9t133ywoCzlfT5vxILAn8m7llVeOsbe2WmuttXzEHSQJ8rv99ts76oP268svv+xRzt7Whs2UFyIP&#13;&#10;6UO+/fbbHjjoixAQAoMi0CdaQVYGPa0zQqB3I/DFF1+4BRdc0BMSQtEff/xxr1VI1opJk2s4Hpv/&#13;&#10;DWlWWWUV98orr/jkr776ahz6DsFh5T1w4EB/HwkGDBjgCRHHiy22mDvvvPM49ALR2nzzzd2zzz7r&#13;&#10;v++yyy6Ov24RCEm/fv3cFFNM4QkQ5WJ/o7vuusuH8Vs50TyAD5ozE7YHGGGEEdzSSy/tCclqq61m&#13;&#10;l3J91ttmYeZfffWVQzuEQB4odygQ3+OPP95dffXVXtM34ogjeh8qiHAova0N85b3qaee8u8uBN62&#13;&#10;cwhx0LEQEAL/Q0AapP9hoaMSIXDFFVfE2poffvgh04xGaDuEJyRH1WAgsmvnnXeO9wciLSTBxFbo&#13;&#10;9t0mZPt+9tlnp5rk7Hq7P5kwEbRjJpNMMklMjm6//XZPmDC54RuEudL+0KaBLd/RRDUr9bZZ+JwQ&#13;&#10;+2GHHTa85I/xlTryyCPdKaec4r9DWPfYYw/34Ycf9kgb5tPKNrz88svddNNNN4j5skdh6viSt7yQ&#13;&#10;yXXWWUfkqA6MlUQIiCDpHSgdAn/99ZdjsmWVbJPmhRde6Pf6SVZ22mmn9WHsyfPVvs8xxxyZfjhp&#13;&#10;kV0TTTRRTMDYeDE5OVd7Vquvmf/R/PPPP8ij8Fm56KKL3MQTT+yuueYaby7EZGh/1GvmmWf23/fZ&#13;&#10;Z59B7m/kRCNt1ki+lna55ZaLfW4gSWjx/v77b7vc47OVbYgGki0VbAPOHg/O+aWV5c1ZJN0mBEqB&#13;&#10;gAhSKZpRlQgRwFyG6QUnXnxUEPxT0HQkhYkSktSIsCfQCSec0MgtPSbjpIaioYyqJGbyxexVr9Uc&#13;&#10;s98333zjc8T52gTiAFYbbrihd8pOm4AtbVGfjbRZ3mcSfWeO8i+99JJ74YUXGsoqJFStasOGClQj&#13;&#10;cVp52boBXziCEyRCQAhUR0AEqTo+utoLEcCvBpMRPikbb7xxXIMLLrggPm7nwXPPPed++ukn/0ii&#13;&#10;6dDItEIIz2ePogMPPLAqSWJjyL333ts7L1s58MlBi8TPiUwzzTRu0003dfherbDCCpZkkE/MjUVJ&#13;&#10;O9ps6KGH7vFzKeBQr7SrDestT610yfK+/PLLDi0af2eeeaZ7//33a2Wh60JgsEdAYf6D/StQLgCY&#13;&#10;1JkcLER9+umnd5jEOPfII4+4d955p4ejcatrj28OPi8me+65px0W/sm2AjiIr7nmmj5aiZ8NSRMw&#13;&#10;CTd/TEtTz7m77767nmQ107SzzdAW2u/Ovf766zXLRoJ2tmFdBaqRKK28M844o4+m3Gqrrdyvv/5a&#13;&#10;IwddFgJCAAREkPQelAoBNBHjjDOOj6yyiqFFgiBhesIX6fDDD7dLhX8yOR177LF+Enrvvfd8pBum&#13;&#10;L7Qte+21l2s20qtWgdH+4JBM5BzmM/a7aeWmjrXKU8/1drYZ+yKZZPmCdboNrXz1ftZbXn4ahr9G&#13;&#10;NGf1lkHphEAZERBBKmOrDqZ1Yg+iW265xW233XaekBgMmBUgRfgl4aODFmfUUUe1y4V+fv755+6J&#13;&#10;J57wEXSYdAj7J2pp9dVXd0SH1StMemzamEeIzIOQ3XHHHe6xxx7zexcRudQOX6JGy9vuNgv3QRp3&#13;&#10;3HFTi1tEG1566aV+z6zkA2y7Bwj7+eefn7zs2LWcfbQa8XFqpLzsDSURAkKgPgREkOrDSal6AQLs&#13;&#10;dUOEEKafpAOuOawSPXTllVe6bbfdtiU1WnjhhR2h/M3K888/X4imi0i0/fff3/G59dZbN1uswu9v&#13;&#10;d5vZ78tRkVCbFFasiDbEhEm0XJawvYJtsZBMg5axkT2Kiihvsgz6LgSEgExsegdKggC7BF922WVe&#13;&#10;WzPLLLMMUit+8oNQdQSTDr4YRToZD/LAJk9Qh7wbSqKVoY4IGgPy2WKLLZosUfG3d6LN3njjjbgi&#13;&#10;jUYvxjfWccBeWTjNJ4XouQcffND7xbGRaZqgeZQIASHQeQSkQep8G6gEBSDAT2TwsyGQJH76I00+&#13;&#10;++wzb7bCJIH5iZ8U6VbBLMdfHsHEB0FaYIEF/CaJ7FfUjdLuNsOsZbujE+HI7+O1SrbccsvUrC+5&#13;&#10;5BJPkNiwMS8BTs1YJ4WAECgcgSEKz1EZCoEOIIDzNb99lkWOKBKOyya1Qv7r3UvI8rPPvPfZ/c1+&#13;&#10;Er69ww47+J9KYZPHbiVH1LPoNquGHbuAY1Y1UyvbHGT5+XS6DavVI+1abytvWh10Tgh0IwIiSN3Y&#13;&#10;KipTQwi8+OKL3jF6jTXWqHofvhrmmIuPkjnMpt0UhkLX2vUYp2iTWmktXSs+2WsJErjQQgv5H5zN&#13;&#10;IgCteHajeRbVZiH2Rn6SZcGfCxMjUX2YVfEPWmKJJXokC/PpZBv2KFSVL3nLy8/DIOxcLhECQqA6&#13;&#10;AiJI1fHR1S5HAFJw8MEH+1LWitCBMEw44YRxjQiBxyyXFBx5+cFWE37lvpqwv5IJe/pgwuuEsMM3&#13;&#10;u1/z46zd7F9VZJvdf//9MdRvv/22j2Lk51M4T5QY0YPsC0Wbsh8WWjW+J6Vb2jBZrqzvecoLqfro&#13;&#10;o498luwsjw+YRAgIgWwE+kTq2Ur2ZV0RAt2LAP4kG2ywQRwtBCkglD6N0BAxxA7TbBQZCqSJSRN/&#13;&#10;HX5NHoIxcODA+IduLe0EE0zgo8HYMsCEX1RnS4EkycLJlgipm266yUFaJP9DoKg269evnzv33HMz&#13;&#10;f9eOH3OlzfjD9ApRYoPMpLS7DfFBgtBvv/32fruJZHlqfc9bXn4ahyCFkLyzJxJ7c4XvdK3n67oQ&#13;&#10;GJwQEEEanFpbdRUCQqCjCBhBIspt11137WhZ9HAhIASqIyCCVB0fXRUCQkAIFIYAZi12Vu/bt29X&#13;&#10;btxZWEWVkRAoAQIiSCVoRFVBCAgBISAEhIAQKBYBOWkXi6dyEwJCQAgIASEgBEqAgAhSCRpRVRAC&#13;&#10;QkAICAEhIASKRUAEqVg8lZsQEAJCQAgIASFQAgREkErQiKqCEBACQkAICAEhUCwCIkjF4qnchIAQ&#13;&#10;EAJCQAgIgRIgIIJUgkZUFYSAEBACQkAICIFiERBBKhZP5SYEhIAQEAJCQAiUAAERpBI0oqogBISA&#13;&#10;EBACQkAIFIuACFKxeCo3ISAEhIAQEAJCoAQIiCCVoBFVBSEgBISAEBACQqBYBESQisVTuQkBISAE&#13;&#10;hIAQEAIlQEAEqQSNqCoIASEgBISAEBACxSIgglQsnspNCAgBISAEhIAQKAECIkglaERVQQgIASEg&#13;&#10;BISAECgWARGkYvFUbkJACAgBISAEhEAJEBBBKkEjqgpCQAgIASEgBIRAsQiIIBWLp3ITAkJACAgB&#13;&#10;ISAESoCACFIJGlFVEAJCQAgIASEgBIpFQASpWDyVmxAQAkJACAgBIVACBESQStCIqoIQEAJCQAgI&#13;&#10;ASFQLAIiSMXiqdyEgBAQAkJACAiBEiAgglSCRlQVhIAQEAJCQAgIgWIREEEqFk/lJgSEgBAQAkJA&#13;&#10;CJQAARGkEjSiqiAEhIAQEAJCQAgUi8D/A+xUgsx0gd2uAAAAAElFTkSuQmCCUEsDBBQABgAIAAAA&#13;&#10;IQAubPAAxQAAAKUBAAAZAAAAZHJzL19yZWxzL2Uyb0RvYy54bWwucmVsc7yQwYrCMBCG7wv7DmHu&#13;&#10;27Q9LLKY9iKCV3EfYEimabCZhCSKvr2BZUFB8OZxZvi//2PW48Uv4kwpu8AKuqYFQayDcWwV/B62&#13;&#10;XysQuSAbXAKTgitlGIfPj/WeFiw1lGcXs6gUzgrmUuKPlFnP5DE3IRLXyxSSx1LHZGVEfURLsm/b&#13;&#10;b5nuGTA8MMXOKEg704M4XGNtfs0O0+Q0bYI+eeLypEI6X7srEJOlosCTcfi37JvIFuRzh+49Dt2/&#13;&#10;g3x47nADAAD//wMAUEsDBBQABgAIAAAAIQDeHGzU5AAAAAwBAAAPAAAAZHJzL2Rvd25yZXYueG1s&#13;&#10;TI9Pa4NAEMXvhX6HZQq9NauVmGgcQ0j/nEKgSaH0ttGJStxdcTdqvn2np/byYHjMe++XrSfdioF6&#13;&#10;11iDEM4CEGQKWzamQvg8vj0tQTivTKlaawjhRg7W+f1dptLSjuaDhoOvBIcYlyqE2vsuldIVNWnl&#13;&#10;ZrYjw97Z9lp5PvtKlr0aOVy38jkIYqlVY7ihVh1tayouh6tGeB/VuInC12F3OW9v38f5/msXEuLj&#13;&#10;w/SyYtmsQHia/N8H/DLwfsh52MleTelEi8A0HiFKEhDsxsl8AeKEsFxEMcg8k/8h8h8AAAD//wMA&#13;&#10;UEsBAi0AFAAGAAgAAAAhALGCZ7YKAQAAEwIAABMAAAAAAAAAAAAAAAAAAAAAAFtDb250ZW50X1R5&#13;&#10;cGVzXS54bWxQSwECLQAUAAYACAAAACEAOP0h/9YAAACUAQAACwAAAAAAAAAAAAAAAAA7AQAAX3Jl&#13;&#10;bHMvLnJlbHNQSwECLQAKAAAAAAAAACEAx+YKIFUTAQBVEwEAFAAAAAAAAAAAAAAAAAA6AgAAZHJz&#13;&#10;L21lZGlhL2ltYWdlMi5wbmdQSwECLQAUAAYACAAAACEADHUtDcUEAADgEQAADgAAAAAAAAAAAAAA&#13;&#10;AADBFQEAZHJzL2Uyb0RvYy54bWxQSwECLQAKAAAAAAAAACEACRWt7bJiAACyYgAAFAAAAAAAAAAA&#13;&#10;AAAAAACyGgEAZHJzL21lZGlhL2ltYWdlMS5wbmdQSwECLQAUAAYACAAAACEALmzwAMUAAAClAQAA&#13;&#10;GQAAAAAAAAAAAAAAAACWfQEAZHJzL19yZWxzL2Uyb0RvYy54bWwucmVsc1BLAQItABQABgAIAAAA&#13;&#10;IQDeHGzU5AAAAAwBAAAPAAAAAAAAAAAAAAAAAJJ+AQBkcnMvZG93bnJldi54bWxQSwUGAAAAAAcA&#13;&#10;BwC+AQAAo38BAAAA&#13;&#10;">
                <v:group id="Group 43" o:spid="_x0000_s1057" style="position:absolute;width:47550;height:49517" coordsize="47550,495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1j/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gYw9+hcAbk4hcAAP//AwBQSwECLQAUAAYACAAAACEA2+H2y+4AAACFAQAAEwAAAAAA&#13;&#10;AAAAAAAAAAAAAAAAW0NvbnRlbnRfVHlwZXNdLnhtbFBLAQItABQABgAIAAAAIQBa9CxbvwAAABUB&#13;&#10;AAALAAAAAAAAAAAAAAAAAB8BAABfcmVscy8ucmVsc1BLAQItABQABgAIAAAAIQCLv1j/yAAAAOAA&#13;&#10;AAAPAAAAAAAAAAAAAAAAAAcCAABkcnMvZG93bnJldi54bWxQSwUGAAAAAAMAAwC3AAAA/AIAAAAA&#13;&#10;">
                  <v:shape id="Picture 6" o:spid="_x0000_s1058" type="#_x0000_t75" alt="A picture containing indoor, bird&#10;&#10;Description automatically generated" style="position:absolute;left:20848;top:14630;width:26702;height:120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VMQgyAAAAOAAAAAPAAAAZHJzL2Rvd25yZXYueG1sRI/dasJA&#13;&#10;FITvC77DcgTv6sYiKtFVpFUsVsW/Bzhkj0ls9mzMbjX26bsFwZuBYZhvmNGkNoW4UuVyywo67QgE&#13;&#10;cWJ1zqmC42H+OgDhPLLGwjIpuJODybjxMsJY2xvv6Lr3qQgQdjEqyLwvYyldkpFB17YlcchOtjLo&#13;&#10;g61SqSu8Bbgp5FsU9aTBnMNChiW9Z5R873+MApSny2x93pT3bT9fmcUCj1+/S6VazfpjGGQ6BOGp&#13;&#10;9s/GA/GpFXS78H8onAE5/gMAAP//AwBQSwECLQAUAAYACAAAACEA2+H2y+4AAACFAQAAEwAAAAAA&#13;&#10;AAAAAAAAAAAAAAAAW0NvbnRlbnRfVHlwZXNdLnhtbFBLAQItABQABgAIAAAAIQBa9CxbvwAAABUB&#13;&#10;AAALAAAAAAAAAAAAAAAAAB8BAABfcmVscy8ucmVsc1BLAQItABQABgAIAAAAIQCzVMQgyAAAAOAA&#13;&#10;AAAPAAAAAAAAAAAAAAAAAAcCAABkcnMvZG93bnJldi54bWxQSwUGAAAAAAMAAwC3AAAA/AIAAAAA&#13;&#10;">
                    <v:imagedata r:id="rId20" o:title="A picture containing indoor, bird&#10;&#10;Description automatically generated"/>
                  </v:shape>
                </v:group>
                <v:shape id="Text Box 46" o:spid="_x0000_s1060" type="#_x0000_t202" style="position:absolute;top:50107;width:47548;height:52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nG3vyAAAAOAAAAAPAAAAZHJzL2Rvd25yZXYueG1sRI9Pi8Iw&#13;&#10;FMTvC36H8AQvi6YrUqQaRe0Ke3AP/sHzo3nblm1eShJt/fYbQdjLwDDMb5jlujeNuJPztWUFH5ME&#13;&#10;BHFhdc2lgst5P56D8AFZY2OZFDzIw3o1eFtipm3HR7qfQikihH2GCqoQ2kxKX1Rk0E9sSxyzH+sM&#13;&#10;hmhdKbXDLsJNI6dJkkqDNceFClvaVVT8nm5GQZq7W3fk3Xt++Tzgd1tOr9vHVanRsM8XUTYLEIH6&#13;&#10;8N94Ib60glkKz0PxDMjVHwAAAP//AwBQSwECLQAUAAYACAAAACEA2+H2y+4AAACFAQAAEwAAAAAA&#13;&#10;AAAAAAAAAAAAAAAAW0NvbnRlbnRfVHlwZXNdLnhtbFBLAQItABQABgAIAAAAIQBa9CxbvwAAABUB&#13;&#10;AAALAAAAAAAAAAAAAAAAAB8BAABfcmVscy8ucmVsc1BLAQItABQABgAIAAAAIQCenG3vyAAAAOAA&#13;&#10;AAAPAAAAAAAAAAAAAAAAAAcCAABkcnMvZG93bnJldi54bWxQSwUGAAAAAAMAAwC3AAAA/AIAAAAA&#13;&#10;" stroked="f">
                  <v:textbox inset="0,0,0,0">
                    <w:txbxContent>
                      <w:p w14:paraId="2053D77D" w14:textId="77777777" w:rsidR="0063598E" w:rsidRPr="00EF5230" w:rsidRDefault="0063598E" w:rsidP="0063598E">
                        <w:pPr>
                          <w:pStyle w:val="Caption"/>
                          <w:rPr>
                            <w:noProof/>
                            <w:color w:val="000000"/>
                          </w:rPr>
                        </w:pPr>
                        <w:r>
                          <w:t xml:space="preserve">Figure </w:t>
                        </w:r>
                        <w:fldSimple w:instr=" SEQ Figure \* ARABIC ">
                          <w:r>
                            <w:rPr>
                              <w:noProof/>
                            </w:rPr>
                            <w:t>3</w:t>
                          </w:r>
                        </w:fldSimple>
                        <w:r>
                          <w:t xml:space="preserve"> Rheostat Entire and Simplified Pathway. 3A - The entire rheostat pathway as shown in the Opgenorth et al. paper [7]. 3B - The simplified version of the rheostat pathway used for the beginning steps of modeling. An ATP leak reaction is incorporated.</w:t>
                        </w:r>
                      </w:p>
                    </w:txbxContent>
                  </v:textbox>
                </v:shape>
                <v:shape id="Text Box 47" o:spid="_x0000_s1061" type="#_x0000_t202" style="position:absolute;left:1828;top:91;width:3566;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c4aiyQAAAOAAAAAPAAAAZHJzL2Rvd25yZXYueG1sRI9PS8Qw&#13;&#10;FMTvgt8hPGEvYlNdtdI2LeKurnhz6x+8PZpnW2xeShPb7rc3guBlYBjmN0xeLqYXE42us6zgPIpB&#13;&#10;ENdWd9woeKnuz25AOI+ssbdMCg7koCyOj3JMtZ35maa9b0SAsEtRQev9kErp6pYMusgOxCH7tKNB&#13;&#10;H+zYSD3iHOCmlxdxfC0NdhwWWhzorqX6a/9tFHycNu9Pbnl4nddX62G7m6rkTVdKrU6WTRbkNgPh&#13;&#10;afH/jT/Eo1ZwmcDvoXAGZPEDAAD//wMAUEsBAi0AFAAGAAgAAAAhANvh9svuAAAAhQEAABMAAAAA&#13;&#10;AAAAAAAAAAAAAAAAAFtDb250ZW50X1R5cGVzXS54bWxQSwECLQAUAAYACAAAACEAWvQsW78AAAAV&#13;&#10;AQAACwAAAAAAAAAAAAAAAAAfAQAAX3JlbHMvLnJlbHNQSwECLQAUAAYACAAAACEALXOGoskAAADg&#13;&#10;AAAADwAAAAAAAAAAAAAAAAAHAgAAZHJzL2Rvd25yZXYueG1sUEsFBgAAAAADAAMAtwAAAP0CAAAA&#13;&#10;AA==&#13;&#10;" fillcolor="white [3201]" stroked="f" strokeweight=".5pt">
                  <v:textbox>
                    <w:txbxContent>
                      <w:p w14:paraId="4B7E89D0" w14:textId="77777777" w:rsidR="0063598E" w:rsidRPr="009F5881" w:rsidRDefault="0063598E" w:rsidP="0063598E">
                        <w:pPr>
                          <w:rPr>
                            <w:b/>
                            <w:bCs/>
                            <w:sz w:val="18"/>
                            <w:szCs w:val="18"/>
                          </w:rPr>
                        </w:pPr>
                        <w:r w:rsidRPr="009F5881">
                          <w:rPr>
                            <w:b/>
                            <w:bCs/>
                            <w:sz w:val="18"/>
                            <w:szCs w:val="18"/>
                          </w:rPr>
                          <w:t xml:space="preserve"> 3A</w:t>
                        </w:r>
                      </w:p>
                    </w:txbxContent>
                  </v:textbox>
                </v:shape>
                <v:shape id="Text Box 48" o:spid="_x0000_s1062" type="#_x0000_t202" style="position:absolute;left:20208;top:13716;width:3566;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7BLQygAAAOAAAAAPAAAAZHJzL2Rvd25yZXYueG1sRI/BSsNA&#13;&#10;EIbvgu+wjOBF2o1W25J2W0StFW82reJtyI5JMDsbstskffvOQfAy8DP838y3XA+uVh21ofJs4Hac&#13;&#10;gCLOva24MLDPNqM5qBCRLdaeycCJAqxXlxdLTK3v+YO6XSyUQDikaKCMsUm1DnlJDsPYN8Sy+/Gt&#13;&#10;wyixLbRtsRe4q/Vdkky1w4rlQokNPZWU/+6OzsD3TfH1HobXQz95mDQv2y6bfdrMmOur4Xkh43EB&#13;&#10;KtIQ/xt/iDdr4F4+FiGRAb06AwAA//8DAFBLAQItABQABgAIAAAAIQDb4fbL7gAAAIUBAAATAAAA&#13;&#10;AAAAAAAAAAAAAAAAAABbQ29udGVudF9UeXBlc10ueG1sUEsBAi0AFAAGAAgAAAAhAFr0LFu/AAAA&#13;&#10;FQEAAAsAAAAAAAAAAAAAAAAAHwEAAF9yZWxzLy5yZWxzUEsBAi0AFAAGAAgAAAAhAFzsEtDKAAAA&#13;&#10;4AAAAA8AAAAAAAAAAAAAAAAABwIAAGRycy9kb3ducmV2LnhtbFBLBQYAAAAAAwADALcAAAD+AgAA&#13;&#10;AAA=&#13;&#10;" fillcolor="white [3201]" stroked="f" strokeweight=".5pt">
                  <v:textbox>
                    <w:txbxContent>
                      <w:p w14:paraId="5079BB44" w14:textId="77777777" w:rsidR="0063598E" w:rsidRPr="009F5881" w:rsidRDefault="0063598E" w:rsidP="0063598E">
                        <w:pPr>
                          <w:rPr>
                            <w:b/>
                            <w:bCs/>
                            <w:sz w:val="18"/>
                            <w:szCs w:val="18"/>
                          </w:rPr>
                        </w:pPr>
                        <w:r w:rsidRPr="009F5881">
                          <w:rPr>
                            <w:b/>
                            <w:bCs/>
                            <w:sz w:val="18"/>
                            <w:szCs w:val="18"/>
                          </w:rPr>
                          <w:t xml:space="preserve"> 3</w:t>
                        </w:r>
                        <w:r>
                          <w:rPr>
                            <w:b/>
                            <w:bCs/>
                            <w:sz w:val="18"/>
                            <w:szCs w:val="18"/>
                          </w:rPr>
                          <w:t>B</w:t>
                        </w:r>
                      </w:p>
                    </w:txbxContent>
                  </v:textbox>
                </v:shape>
                <w10:wrap type="topAndBottom"/>
              </v:group>
            </w:pict>
          </mc:Fallback>
        </mc:AlternateContent>
      </w:r>
    </w:p>
    <w:p w14:paraId="011DDB5D" w14:textId="7EE54BDE" w:rsidR="00FD4F2C" w:rsidRDefault="00FD4F2C" w:rsidP="0011107F">
      <w:pPr>
        <w:spacing w:line="356" w:lineRule="auto"/>
        <w:ind w:left="-5"/>
        <w:rPr>
          <w:iCs/>
        </w:rPr>
      </w:pPr>
    </w:p>
    <w:p w14:paraId="37D6AA10" w14:textId="1E4F9DA5" w:rsidR="0011107F" w:rsidRDefault="0011107F" w:rsidP="0011107F">
      <w:pPr>
        <w:spacing w:line="356" w:lineRule="auto"/>
        <w:ind w:left="-5"/>
        <w:rPr>
          <w:iCs/>
        </w:rPr>
      </w:pPr>
    </w:p>
    <w:p w14:paraId="2F672458" w14:textId="77777777" w:rsidR="0063598E" w:rsidRDefault="0063598E" w:rsidP="0011107F">
      <w:pPr>
        <w:spacing w:line="356" w:lineRule="auto"/>
        <w:ind w:left="-5"/>
        <w:rPr>
          <w:b/>
          <w:bCs/>
          <w:iCs/>
        </w:rPr>
      </w:pPr>
    </w:p>
    <w:p w14:paraId="0716C773" w14:textId="77777777" w:rsidR="0063598E" w:rsidRDefault="0063598E" w:rsidP="0011107F">
      <w:pPr>
        <w:spacing w:line="356" w:lineRule="auto"/>
        <w:ind w:left="-5"/>
        <w:rPr>
          <w:b/>
          <w:bCs/>
          <w:iCs/>
        </w:rPr>
      </w:pPr>
    </w:p>
    <w:p w14:paraId="406EAA99" w14:textId="757CEC9E" w:rsidR="0063598E" w:rsidRDefault="00731D59" w:rsidP="0011107F">
      <w:pPr>
        <w:spacing w:line="356" w:lineRule="auto"/>
        <w:ind w:left="-5"/>
        <w:rPr>
          <w:b/>
          <w:bCs/>
          <w:iCs/>
        </w:rPr>
      </w:pPr>
      <w:r>
        <w:rPr>
          <w:noProof/>
        </w:rPr>
        <w:lastRenderedPageBreak/>
        <mc:AlternateContent>
          <mc:Choice Requires="wpg">
            <w:drawing>
              <wp:anchor distT="0" distB="0" distL="114300" distR="114300" simplePos="0" relativeHeight="251707392" behindDoc="0" locked="0" layoutInCell="1" allowOverlap="1" wp14:anchorId="1FB9708A" wp14:editId="320314AC">
                <wp:simplePos x="0" y="0"/>
                <wp:positionH relativeFrom="column">
                  <wp:posOffset>1090264</wp:posOffset>
                </wp:positionH>
                <wp:positionV relativeFrom="paragraph">
                  <wp:posOffset>0</wp:posOffset>
                </wp:positionV>
                <wp:extent cx="3154680" cy="2660015"/>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3154680" cy="2660015"/>
                          <a:chOff x="0" y="0"/>
                          <a:chExt cx="3154680" cy="2660015"/>
                        </a:xfrm>
                      </wpg:grpSpPr>
                      <pic:pic xmlns:pic="http://schemas.openxmlformats.org/drawingml/2006/picture">
                        <pic:nvPicPr>
                          <pic:cNvPr id="12" name="Content Placeholder 6" descr="enzymes&#10;">
                            <a:extLst>
                              <a:ext uri="{FF2B5EF4-FFF2-40B4-BE49-F238E27FC236}">
                                <a16:creationId xmlns:a16="http://schemas.microsoft.com/office/drawing/2014/main" id="{6E4D01AC-45E2-0649-AC76-F54CF66981D9}"/>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154680" cy="2345690"/>
                          </a:xfrm>
                          <a:prstGeom prst="rect">
                            <a:avLst/>
                          </a:prstGeom>
                        </pic:spPr>
                      </pic:pic>
                      <wps:wsp>
                        <wps:cNvPr id="13" name="Text Box 13"/>
                        <wps:cNvSpPr txBox="1"/>
                        <wps:spPr>
                          <a:xfrm>
                            <a:off x="429658" y="2401570"/>
                            <a:ext cx="2456180" cy="258445"/>
                          </a:xfrm>
                          <a:prstGeom prst="rect">
                            <a:avLst/>
                          </a:prstGeom>
                          <a:solidFill>
                            <a:prstClr val="white"/>
                          </a:solidFill>
                          <a:ln>
                            <a:noFill/>
                          </a:ln>
                        </wps:spPr>
                        <wps:txbx>
                          <w:txbxContent>
                            <w:p w14:paraId="3D9C86D9" w14:textId="77777777" w:rsidR="0063598E" w:rsidRPr="003A13D4" w:rsidRDefault="0063598E" w:rsidP="0063598E">
                              <w:pPr>
                                <w:pStyle w:val="Caption"/>
                                <w:rPr>
                                  <w:color w:val="000000"/>
                                </w:rPr>
                              </w:pPr>
                              <w:r>
                                <w:t xml:space="preserve">Figure </w:t>
                              </w:r>
                              <w:fldSimple w:instr=" SEQ Figure \* ARABIC ">
                                <w:r>
                                  <w:rPr>
                                    <w:noProof/>
                                  </w:rPr>
                                  <w:t>4</w:t>
                                </w:r>
                              </w:fldSimple>
                              <w:r>
                                <w:t xml:space="preserve"> Three proposed enzymatic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B9708A" id="Group 5" o:spid="_x0000_s1063" style="position:absolute;left:0;text-align:left;margin-left:85.85pt;margin-top:0;width:248.4pt;height:209.45pt;z-index:251707392" coordsize="31546,266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CRLgGdQMAAB4IAAAOAAAAZHJzL2Uyb0RvYy54bWycVdtu2zgQfV+g/0Bw&#13;&#10;gX1rZDu2m2ijFK6zCQoErdGk6DNNURZRieSStCX363tISc7FKbqbB8vD2/DMmTPDi/dtXZGdsE5q&#13;&#10;ldHxyYgSobjOpdpk9Ov99dszSpxnKmeVViKje+Ho+8s3f1w0JhUTXeoqF5bAiXJpYzJaem/SJHG8&#13;&#10;FDVzJ9oIhcVC25p5DO0myS1r4L2uksloNE8abXNjNRfOYfaqW6SX0X9RCO4/F4UTnlQZBTYfvzZ+&#13;&#10;1+GbXF6wdGOZKSXvYbBXoKiZVLj04OqKeUa2Vh65qiW32unCn3BdJ7ooJBcxBkQzHj2L5sbqrYmx&#13;&#10;bNJmYw40gdpnPL3aLf+0W1ki84zOKFGsRorirWQWqGnMJsWOG2vuzMr2E5tuFKJtC1uHf8RB2kjq&#13;&#10;/kCqaD3hmDwdz6bzM3DPsTaZz0ejcfTNUl4iN0fnePnPb04mw8VJwHeAYyRP8etZgnXE0u/VhFN+&#13;&#10;awXtndT/yUfN7PeteYuEGublWlbS76M4kboASu1Wkq9sN3ggfDwZGF9q5YXyZFUxLvqSmFOSC8ch&#13;&#10;VaF+7Gvh/vqzXfwdkhJcBi+dTxZivtX8uyNKI1EoQrjVy5KpjVg4gwoIUziXPD0Yh0+grStprmVV&#13;&#10;hYwGuycBEJ6p7QUeOyVfab6tEUlXmlZU4EMrV0rjKLGpqNcCSrMf8wiIpc5b4XkZLixw8ReADUAf&#13;&#10;LUSUD8BCCA5SfJ34Tqez+Xms+YOEQJ91/kbomgQD4IABeWMp2926Hs2wpeewAxCRAU+oEvQuN9CF&#13;&#10;0RFh/6s870pmBCAEt4/Ucjqo5T5U1gfdkvFpV6NxWyhQ4lvM9+kOx39B1XRyPp+hMYeCnKIc3/V9&#13;&#10;cCjZCXgaH0p2djadxop9LWlIp65kPkgrsLmsLNkx9OSmlF5EdT7bVamQBKXDqU4TYQYVP0QVLN+u&#13;&#10;29i8JjGCMLXW+R5MWI1couk4w68lLrxlzq+YRW/HJN4r/xmfotJNRnVvUVJq++Ol+bAfOcUqJQ3e&#13;&#10;ioy6f7cstInqo0K2w8MyGHYw1oOhtvVSI1TUJdBEEwesrwazsLr+hmdsEW7BElMcd2XUD+bSY4QF&#13;&#10;PINcLBbR7rrNrboz6FHjqNhA7H37jVnTa9kjoZ/0oKcjSXd7A83OLLYeVEe9P7DY8w1tRys+QrCe&#13;&#10;vHKPx3HXw7N++RMAAP//AwBQSwMECgAAAAAAAAAhAJG5s1eLlQAAi5UAABQAAABkcnMvbWVkaWEv&#13;&#10;aW1hZ2UxLnBuZ4lQTkcNChoKAAAADUlIRFIAAAJDAAABpggGAAAAf1iANwAAAUNpQ0NQSUNDIFBy&#13;&#10;b2ZpbGUAACiRY2BgEkksKMhhYWBgyM0rKQpyd1KIiIxSYH/CwMbAyCDIYMEgmZhcXOAYEOADVMIA&#13;&#10;o1HBt2tAtUBwWRdklnfShgLBqWUZs+c7LTl2lpcdUz0K4EpJLU4G0n+AODW5oKiEgYExBchWLi8p&#13;&#10;ALE7gGyRIqCjgOw5IHY6hL0BxE6CsI+A1YQEOQPZN4BsgeSMRKAZjC+AbJ0kJPF0JDbUXhDg9nFX&#13;&#10;cAv18VHwcCHgWjJASWpFCYh2zi+oLMpMzyhRcASGUqqCZ16yno6CkYGRAQMDKMwhqj/fAIcloxgH&#13;&#10;QqwQ6EcrTwYGplyEWEIAA8OODyCvIsRUdRgYeI4zMByILUgsSoQ7gPEbS3GasRGEzb2dgYF12v//&#13;&#10;n8MZGNg1GRj+Xv////f2////LmNgYL4F1PsNAJDZXl1rYygKAAAAVmVYSWZNTQAqAAAACAABh2kA&#13;&#10;BAAAAAEAAAAaAAAAAAADkoYABwAAABIAAABEoAIABAAAAAEAAAJDoAMABAAAAAEAAAGmAAAAAEFT&#13;&#10;Q0lJAAAAU2NyZWVuc2hvdILEPVwAAAHWaVRYdFhNTDpjb20uYWRvYmUueG1wAAAAAAA8eDp4bXBt&#13;&#10;ZXRhIHhtbG5zOng9ImFkb2JlOm5zOm1ldGEvIiB4OnhtcHRrPSJYTVAgQ29yZSA1LjQuMCI+CiAg&#13;&#10;IDxyZGY6UkRGIHhtbG5zOnJkZj0iaHR0cDovL3d3dy53My5vcmcvMTk5OS8wMi8yMi1yZGYtc3lu&#13;&#10;dGF4LW5zIyI+CiAgICAgIDxyZGY6RGVzY3JpcHRpb24gcmRmOmFib3V0PSIiCiAgICAgICAgICAg&#13;&#10;IHhtbG5zOmV4aWY9Imh0dHA6Ly9ucy5hZG9iZS5jb20vZXhpZi8xLjAvIj4KICAgICAgICAgPGV4&#13;&#10;aWY6UGl4ZWxYRGltZW5zaW9uPjU3OTwvZXhpZjpQaXhlbFhEaW1lbnNpb24+CiAgICAgICAgIDxl&#13;&#10;eGlmOlVzZXJDb21tZW50PlNjcmVlbnNob3Q8L2V4aWY6VXNlckNvbW1lbnQ+CiAgICAgICAgIDxl&#13;&#10;eGlmOlBpeGVsWURpbWVuc2lvbj40MjI8L2V4aWY6UGl4ZWxZRGltZW5zaW9uPgogICAgICA8L3Jk&#13;&#10;ZjpEZXNjcmlwdGlvbj4KICAgPC9yZGY6UkRGPgo8L3g6eG1wbWV0YT4KJ948HgAAQABJREFUeAHs&#13;&#10;XQV4G8fWvQE7zMzUJA010FBTTMrMfWVmZoZXblN6f8rMnLQpc5qmYWZmZnbAAf33jDOblbSSVpbs&#13;&#10;SNa5/mTtDu3M2dHs2Tt37hQLqAiFCBABIkAEiAARIAIZikDxDG03m00EiAARIAJEgAgQAYMAyRA7&#13;&#10;AhEgAkSACBABIpDRCJAMZfTtZ+OJABEgAkSACBABkiH2ASJABIgAESACRCCjESAZyujbz8YTASJA&#13;&#10;BIgAESACJEPsA0SACBABIkAEiEBGI0AylNG3n40nAkSACBABIkAESIbYB4gAESACRIAIEIGMRoBk&#13;&#10;KKNvPxtPBIgAESACRIAIkAyxDxABIkAEiAARIAIZjQDJUEbffjaeCBABIkAEiAARIBliHyACRIAI&#13;&#10;EAEiQAQyGgGSoYy+/Ww8ESACRIAIEAEiQDLEPkAEiAARIAJEgAhkNAIkQxl9+9l4IkAEiAARIAJE&#13;&#10;gGSIfYAIEAEiQASIABHIaARIhjL69rPxRIAIEAEiQASIAMkQ+wARIAJEgAgQASKQ0QiQDGX07Wfj&#13;&#10;iQARIAJEgAgQAZIh9gEiQASIABEgAkQgoxEgGcro28/GEwEiQASIABEgAiUJQf4R2DxqrKz57mdT&#13;&#10;QIP775DiZcvkvzDmdBD4fvwXsnPXDmlZu520qdfBCecBESACRIAIEIGCQCDlyNDiJ5+XrTNm+25r&#13;&#10;84/e8J022Qk3j50gqC+k3m3X7xMytOabH2Rt/598N63+/bdLmf1b+E6PhGtzVsuvk76RhWvnyfL1&#13;&#10;i2TH7p1SpWxVqVKumjSs2ky6NT1MGlZrGleZ0RL/MrGfbN+5TQKBAMlQNKBSMC4gARk+Z6CMmT9M&#13;&#10;lm9YLKs3r5RypSpof6km1crXkPYNukrHRt2kTFbZuGq/be5Hsitnke88WTV6SHbtnr7TM+G+Q2DH&#13;&#10;ikGSu/Jf3xUoUbaelG52qe/0TEgE/CCQcmRo3e8DZOOgoX7qbtLsSzLku5IFmDBnwmRZ+fEXvq9Q&#13;&#10;84qL4iJDP074Sn4c/6Xk7soNusbW3BxZqsRoypLx8sukftKidlu594Sng9Kkw8nTP90tC1bPkQ4N&#13;&#10;u8m1Pe8u9CpPWjxGXv3rKXPdB095QepXaVzodUjWBZdvWCJvD3pR5q2aGVRk7s7tsk4J9dxVM2TU&#13;&#10;vMGSVSJbbjjyPjmgfuegdNFOdqweJTvXTYiWJCiueOkaIiRDQZik6snOTbMld+lvvqtXsnIbkiHf&#13;&#10;aDGhXwRSjgzZipcoV1YqH803O4uHn+/Kxx4pJcqUjpo0q3q1qPHuyIHTf5Vvxnxsgspml5PDWx4n&#13;&#10;Dao2kRLFS8j81bNl3upZ5gGHh93anFXurGlzvEOn40D0dqq2a1/I7sDuvUQzsC9qkJxrbtuxVfr8&#13;&#10;+bhqg5aYAvev0046Nz5YqparbrRD81bNkjmrpsvKjctkh+K9edvGfF24WInSUrJal5h5S5RrHDMN&#13;&#10;E6QeAlnVu4oULxW1YiXKNYwaz0gikB8EUpYMZdetI/t/+2l+2pSxeZq/96pk162dlPZjauyzEW+Z&#13;&#10;smpXqif3n9hbypeu6JTdpckh5nj9lrXy2fC3ZP4a/1ObTiE8KDII9B39gUOEzu9+tRzV+mTPtg2b&#13;&#10;87d8OeJdzzg/gcVKVZfyHZ/0k5Rp0hCBsm3vVS5UPQ1rziqnOwIpS4b2NbC7t26T3Vu3SsmqVfZ1&#13;&#10;VfbJ9WetmGqMmHHxMw+8OIgIuStUWW2Hru91r9ESucML4hganMDu3VIqK7r2y31t2B5llyglxYoV&#13;&#10;cwcX+DG0ZXpRvXZ2gVwLGiVoVyqWqVwg5cdb6NSleVNYmOaLRIRQ5kHNeur0WBfJyd0U7yWSn14x&#13;&#10;DOzYJMWyKyW/7KSUqBZYOzZLsawKEUsz9S+pCzeKxTGUa7t371gvxbOrRiyXEUQg0xCI4xeU2tDM&#13;&#10;ue522TZnnlQ89CBp8JC37cfCh56UTSNGS9nWLaXJ/54Ja9COVatlwQOPy6ahI2Tr9FkS2LVLsmrV&#13;&#10;lArdO0uTF5+S0k0bh+UpqgEL18x1moapjljSpHpzJwkIyCt/5b29H9nqJGOP40S6DjCtgimTbk0P&#13;&#10;l0OaH+WK2XuIVWU/TewrExaNkkVqwB3QgRwP3MP3P1Z67n/C3oSuo2nLJspPauu0aO182bRtg07r&#13;&#10;lTTTNahjj/16Stt6nWTU/CEyeNYfsmLDUpMT5O+F3x5ylSLyny5XSP2qjc30D+rZtclhcmiLo2WL&#13;&#10;2kuNmT9UZiyfpPYvpeSSg2+Q6csmyaCZv6v90WxZt2WNYNoIAkPhGhVqS89Wx+u1exl7GXuR//3+&#13;&#10;qECzZuXDoa9I6Sx9sO0RTEme0+Vyeyq7dCoPWExaPNq0DYQL6etVaSSnd7pQWtdt76QtzAPUw+II&#13;&#10;o/pYUq5UeTWqLh8rWdLit85+R3atnyrFyzeWsvvfLDtWDZftC76Sneun6G98qyEF2fWOlTL7XalT&#13;&#10;NFnOdbcv/lF2LB/gnEc6KF6mtpRqcIpsnZmnSS3V+BzJqt49UnLZMvlZ2b1thZSo2ELKtLjWGIZv&#13;&#10;nfaSSV+mxTVKfippWa/LjjVjlAxtlBJa76xah2v9rsgrM7BLts39WHJX/Cu71N5GipWQrKodpGyb&#13;&#10;uwV18ZTATs3ziexYPULzzNF2b1P+VFbLbmLaXbLagZ7ZGEgEMgWBIkOGNg0fJTnjJ0mJSnunckJv&#13;&#10;4uZxE2X9H3/Lrs05oVGy/q9/ZNZF10jusuUmrngpnbcuXlx2rFgpa3X5/IY/B0qLT9+Rqqd6P4DD&#13;&#10;CkzzgEpl92rExisRaVKjhe8W7d69yxhWI0PHhpEfCtOWTjSrxhpX20uk3BdZun6hPPr9bbJk3QJ3&#13;&#10;sK5qmysfD33d2J/8p+ueB8SeFF+Net+sfHNnAIlYtWm5+Yyc96/cffyTsnrTCqeOSAvSBGNwt+S0&#13;&#10;32xO3fWcsXyyvP3PC2aFHSJrVqxj0kxeMtasojInrn9bd2wx9f1wyKsybPZAc+3ianMFmbp0fJCt&#13;&#10;0pyVM1w5RcnPLucc9X1j4HPGRguB0HRllyxlSNecldPlhV8fkhPbny1nHHiRk6ewDlAPkDK0dYaS&#13;&#10;wu07tsWlvSvoeu7aOEuJxWgpkbtetkx9XrYv+j7okrtz18q2eZ/Lro2zpXznF5y43VsWm3xOQIQD&#13;&#10;kJWyrW6TnRtnGvICLU0kMrQrZ4FsX5K3+jPLGnjvynGuU2JZM43/Ja+cPdfbtXm+jlnztdjyUqr+&#13;&#10;STrOPeSkN0mU6KB9G4dfLZUO/VzTlQuq6e6tyyRnwqOyc8PUvPBixZU/lZbAzi2GEG4afbu+6F0o&#13;&#10;ZZpfFZSPJ0QgkxAoMmQokZu2ddYcmXr8WToA7TBG242ff8Joj1QNYQjW7Ktu1sFkssy+5lY5sOeh&#13;&#10;+kZXIZHLpUXeRtWaOfX8VzUeMIhtVecAJ6wwDsYtHGEug1VHrdXfUN3KDWTx2gXy2+RvZcPWdfrd&#13;&#10;Xw5o0MWpF7RHcAEAgU3TwaqJaVpzf9mwZZ3RKg2Z/ZcSnnEm/sDGPQS2UCBPIEogeye0O9PE2X/1&#13;&#10;KgcbamIl1M+T+pol/9A2gQhVKL13igUaqwMbHyRNa7SU6uVrGo3U6s0r5O/pvxhN0swVU4xm5+QO&#13;&#10;/zGXwOo1GBb/NPFrc/6frpdrvlr28lp2HrEHmXvx90eMTQ6uedFB10nzWq0lq2S2rNm0UvqO/lBA&#13;&#10;8n6a8LVZut6sZkunjMI6aFS9mdGOYSrzy1HvytmdL5UyanSfSgItCj4wwAURKVm5rezevlq2z/9K&#13;&#10;ycY8JRSjVHMy3CEy2XWP1TRtPJsA8rF94bcmLqvWEUajlF33GNU49dVyRmq5a9X2JXwayq6aKlai&#13;&#10;jC79PzKs7G3zvzQam1INz9R6dJFA7gbZOudDnbJfarRF2xd9JyBpxnWAaoswhZa77A/JXf63pl0v&#13;&#10;2+Z/nqfhsiUrUdo85k6jfSquS9LLtr5d29ROyVApLXO5lvmm5h1gtEYoM1J7bXH8JgJFFYGUJUPb&#13;&#10;Fy2RiT2OiYp71ZOOlfrq7DBRmX/XQ3lE6Jhe0ubXfnjtdoos36WTtB3wg4xu3M5oiZY8/7I0fOx+&#13;&#10;Jz6VDqadcq7aP0S2UYFx9f59P/JV5Za6VL5NvY6GPGAq57lfHjDEo4uuEGqpxAgP+4KWanqNSw++&#13;&#10;0dTDXgtTXB0adlWN0a1GAwHyY0na2AXDTDLUDUSjmP5Byqufm3pVGkr3ZofrFNMYqaR2TiBC+ICI&#13;&#10;rNokxg8OCFI0WblpmdRRQnaBGggbMuKyBzq143lyVudLwrKDvLTS6aunfrxLoPmZotogS4Y6NTrI&#13;&#10;ECabqU3djmZazp7b7wHTfjJECPZBD538gvHbY+OqV6hl2rpuy2qZtWKafK3k7t4Tw6eAbfqC+j69&#13;&#10;00XyzE/3qJehgGAVIvwMHbH/8ebegJxhOX0yBKRg/V/RtbPFy9SRij08jLR1Oql0kwukTDO9T67p&#13;&#10;sOwaB8v6gWeIqkqUWAxwyBCmkPAJFZCOLVPzNEggD6Y8TVSq3gmGDKlhmyEopRvnkV4nP8KX/m5O&#13;&#10;s+v0MqTHidtzUKJicynf/jH1WVbPiSquddikWh+UG9i+Rsq1e1AXSuwdG0Fidm2aq4RngezUqTXB&#13;&#10;dN8eAWGDfybYB1Xs/qaSp72ac+BUrv1/dcpulWqIJhmyVaHrKzbrPvneOBiazb3jr1clKh78oRjX&#13;&#10;CV6RDCMC+UQgZcnQ7m3bZNOwkVGbVbZVi6jxfiI3jxlvpsGQtun/ng4iQjY/jKirnXWqrHz/U2Nz&#13;&#10;ZMNT7RttiSbx2jxdeeit8trfz+pDNk+9PlE1L/hA8BBuU7eDHNbyWHHbC0W7frxx3dWWCIQsVEBi&#13;&#10;sGx7yKy/ZPLisZKzfZMhCHZ5Px7IkaRd/QMjRcUMhxbqBjUW93qwe4XZAkHKWtRqa8jQ0pApP5sm&#13;&#10;0jemHOGRGwLCBQeGXgK3ByBDcHeA9lsi6JW2IMKa12olF6vtFFYWwr4K044/aL3xATb7qYYO5A+2&#13;&#10;YfEYwIfVFYRgZ970ZVjcnoBI8SUr7a9TQXuJgs1fLLuylKzUyhACkK1YkgObH9X8wOam3AEP6ZiR&#13;&#10;N+1ZosJ+xg5ol06X5S79VULJ0M6145R4rDTFZ9c/2fMysCFyEyEkKqm2RdAkwb4pu3avICJkCtFp&#13;&#10;r5JqMwQyhCkxR9S2aOucD8xp6f0uDSJCTho9KNXgZNP2XRum6xl+O9HJiDtvso8DO8NNGMKvsTs8&#13;&#10;iCFEIEEEUpYMlaxcSWpdeXHU5kFrk6jkqBdpCAyljWdmnRrzkjLN86aNts2e6xUdV9jS/70uq7/o&#13;&#10;55knq3ZNadX/M8+4WIG1r71c32QjT02UrBauto9WJjQo9xz/lAzV5dAgHpjmgVdoCGxY/pnxm/mA&#13;&#10;JFx7xF3GbiRaecmMA6lBnfDgX7N5lSEJrZWcwe4H5z9P6CtHtz01qau5Gug0WDTSY9sHMgBiskyd&#13;&#10;Um7ctl42bt0gs1dOM9E526M/yG0Z9nuVTrPZPNieJBLRq1WxrsmCa6/LWWMMxm0Zkb5nqv3TV6M+&#13;&#10;iBQtNx55v2C1oF85XIlxi9pt5O9pP8vIuYO07RtMVtQJRu34fDv2E7n80FsMMfJbrjtdsewqSmiu&#13;&#10;dgeFHYOkxCtW0wAtSTTBNNWOVUNMkrKtblWD5TzcbR5oh7YoGYKR8q5Ns6REhb32cNv3OBYsUaGp&#13;&#10;kq/WNkvsb9j4qEYHZCgQ2OGZ3q6I2719ncbnERoQI6w2g5Ss0mFPuDkN+le8bANzHtida7RExUvH&#13;&#10;1vpuX/C1ar/+CirHnhTT6cHyHZ+yp3F9l2l5g5LM6Mb1MDCnEIFkI5CyZCirRnVp/NzjyW5vWHlb&#13;&#10;Z+b5x4Gh9JDie42GwxLuCdi+YJGONTrYuKbSIqWNFL59wcKIGqZSDetHyhYzHKvokuVnyF4Mxr54&#13;&#10;m8cHXqdnqpZouj7UYJ9jHexBW/R/fzwm9xSiB+rKZfbeK2iEsB0IjLW/3vNw7zfmI/ltSn9dOdZR&#13;&#10;tRKtdZ+zNmbVlW1XQXyD8Hw37jOZuXyq0Y54XSMSmfFKi7AVe5wY4vjBb67HV0yBnZKfFYA5ej/h&#13;&#10;FTqSYCVfvFKnUn2Bn6Hzul8lS9ctNHZE05ZNkIk6PYnysBLvtQHPyO3HPpav1W8wDi5V/8R4qxUz&#13;&#10;fTEsT4eo5imS7MpZqFsF5U0j5WlojgtLml3nKNky41XRteuSu+Q3fcHKI0NYvbVjxT8mfal6J4Xl&#13;&#10;ixUAGx8jEV7WijmOCve+zLm3L9k4JPqLpb0+7Ij8kKFdms4xyLaZ93wXL73X7i0kKuZpdp0j6Wco&#13;&#10;JkpMUBAIpCwZKojGepW5be58E1wsK0uyalb3ShIeliAZqnBQV6mVsyW8XA3JilN741lIAQXCILa9&#13;&#10;aoHwwZLvgTN+kX6jPzIPOKyyglamsDZWdU8XWc0Jps+uPOx2+WTY62aVFfzwDJ/zj/kAkoZVm8qF&#13;&#10;Pa5VctQq6QgNnT1APhjyiuObCcvdG1RtLHUqNTDaFSzDHzr777ivu1KNu61AU6c6Ansa8buYpvIj&#13;&#10;2CsM2pxI4l7mHylNpHBM0wEDfI5sfZJZ+ffp8DeNzRZ8JPUf+2m+yFCk6yUenjfVFbEcJTc5Ex9V&#13;&#10;7cx2QxbKtrnTMyk0ONk1DzVGybnL/pQyLa8z02ggQtDsFCuerS8skTH3LNQExrrv4fHuKb/ipapp&#13;&#10;PXz0C58veTA+FyV4XuK2S/KKZxgRSEUEih4ZivDmFAl8O3WUrdNTnRdOiZQsqeHVzzld8ElnwdJu&#13;&#10;+PnZvG2TmfpAW2bpNFooGbLTaslu62a1E7JSVR/qVuBHqFOj7jJCp2mgwYK9E7xpQ7Akv/fP98t/&#13;&#10;T+tjVqbZPIl+L143X94Z9JIpBivKQLha1GoTVCxsaCDx2vKUL7XX4PX+E581PouCCk7gBOTwEjVQ&#13;&#10;LwyBIflNRz4gN316vnGnAI0UVslhVV46iPFVpEv0QShgwBxtKidbNVdYoYUl+ztWj9SVXwc5e2/B&#13;&#10;X1A0J4rJxMI9nVSh26thU3qJXAub4HIj3EQQZN5UQ8DHq0KqVTl6fXZv2x49QUhsmRb7mZDti5fq&#13;&#10;fLn3m05IFp66EGjfsItztnn7RufYHmDvr4IQbPxppaY6NXQLNBrQeFyjdkzP/+d9efiUl8SuFMMe&#13;&#10;ZH9M+c6d3BzDmWN+BQ4XrYBchBIhGxfrW/0ChyWBtsvKio2xjXtt2lT8Llkiy9EGQTuEKbN0kJ1r&#13;&#10;x6ofojwj9tKNzzPGytHqnVX1QGeqCYbUsEPaoWVASkUwnI5WXn7jSpTbO+W+K2dxfothPiKQEQgU&#13;&#10;GTKUXTtvnnrnuvVx3bgyLfcYOKpGad1Pecte4yqgiCaG/Ysf+xaz7cQeDKAVgZTOLusYLm/Jjc9g&#13;&#10;2BTg4x+McSGlSpaWKjE8ZDeuvp8hRnZqzU0qsOksxO3g0ATE8c+utoPPoXh9/NjrR6pDrUp7DXRh&#13;&#10;p5WKAtcLMKj3I7k6zQSBmwC3jyY/efdFGhgg50x6Ui8d0JViWI12RexqqPYou16ePdGOlUPUH9E3&#13;&#10;xhapeNn6MYlU7ML9p7CG0cixY9VQ/xmZkghkIAJFhgyVbtbE3L4cXV6+y8MeZ/PIMepAMe8B6r7P&#13;&#10;lY86Qn2PNDJB8Dfk5Z3apg/k5sqab3+0p0X6u//Yz9RvzL2ybEP0N0r4wLGyny6vhmAqqEbFPG0N&#13;&#10;bIm8BPYzWGWUH8G017A99jewRym+xxYCq8ugcfCSkjodU6Ws2k2oVClb3UlStVzeFBscL+ZX7FQW&#13;&#10;psJCvWWjTHhkhuG5l9jrI86rDtjOo1vTw0xWOG/EliTRBNODhS2rlAg9+O0NxhlmJPxRp8Vr5xvj&#13;&#10;chzDT1M6yJYpzxnNDjw25y2j9zeth1Vl+CVghRYcIULgPbowBcbmMEiGYBWc2bojSgVyl3uvDouS&#13;&#10;hVFEoMggUGTIUIUeXc1N2b19u8y69Dp1frZI/ZHsNL6K5t12n3HgmLtkWdiNK16mtDTp86wJ3zZv&#13;&#10;gYxvrw7YftOHqpZjBSvNlr3yloxp2VmWvfq2DS7y39B4PNL/ZuM7ZrTu5YUl6xDYemDvstfVBxEM&#13;&#10;lCFH7H+c2TPMnOg/a6SMMn7W/bRgzAxSMFH31cLKs3cGvRiRuNgy4KAQ21xYuyN8Y3n/0+rcD9Nd&#13;&#10;IArHtzvDJjf+eB7pf5OpEzwhW8EDevCsP2XJ+gUmyL2HF1Y/QUD6kAZ+fSBYKWeXhpuAKP+aqQ8d&#13;&#10;K/AGDeeK0KqBHMFrNTC0/plCtW3w14TpIwgcSG7Ys1cZiOJ83ecMcq5uOYKpP9TtqZ/ulgG6dB0r&#13;&#10;+6xAO4frPK1x2CpkXwjq8OXI9+SJH+7QacjvFYPpDtmFHyg4YnxBvWijXdDmwUN1vkSNkHesGBTz&#13;&#10;A4/SiUrukp91/6+BppjSzS5Vx4WVzDYZ2C8s+LPXfs1eE0vu4fvHCAi6btFhtUU2TWF8l2l5o166&#13;&#10;rGqmdukK1huM12y3Lx+scoP3asTlTHy8MKoU9RrYNy7W/d25dnzUMhhJBPKDgL/XnPyUXMh5apx7&#13;&#10;psA7dI7uP7am73fmg73F9AliagLtTzHdb2zr9JlhNat60nFmc9fFT7+obunny5TjzlQnZyWkVKMG&#13;&#10;+ja1WVXMe+1TrAYqrJAiFoD9piBYDv3n1B/MB+dYUbZN96CyBAVhIAOhe4Sdog4Ch80ZKHhIgiDg&#13;&#10;A6Nrmw9eo0GUQGoiyXx1IPjib48Y3z7Q6mzYts4QKqTHbvDwV2OnvmwZS3Q591v/PC9Zg7N1uwzd&#13;&#10;QFOXTK9UWxtrcI2VcD2a97LJzUqnP7R9IBfv/ft/8pHuIQZygo1W4SqgYu3YPk3g2frPqd8b8oKp&#13;&#10;LHxA1LBXFwTuCbD03735ra0A2nFsm9OMJ2yQn9u+uMS0CdOL8AJ+t/p5wioyrJL7YHAf0w6slsMH&#13;&#10;04NYQ4RpKquRsVoyW35hfGcpXvbeog2WxME4Gho5bNxrBe2FXRUMqvMju9UD8+bxD8bMmrfX1tUx&#13;&#10;00VLsG3eZ0701plvqIfmN5zzoAMlOlWOGRAUhBNoh+BoEZJVs8c+2SUeq8jKtXtA4CgSBG6LbgiL&#13;&#10;T55fpWJmOxLHnYCf1WamNQX3b8uU3jELh9fvCt1ej5mOCYhAPAgUGc0QiE+rbz+VSrp3mCNKhIqV&#13;&#10;LCm1Lr9QOkwYItGIDLbYaD96oNn1HsvssWM9iJElQlk1a0id668U7F6fCQKHezcf9ZD67ulmNgS1&#13;&#10;bQZpsIQGdh8X97he7j+xt3nbt2nwDfJy2zH/NZ6qbTjywfvwud2ulDuPfyLmSiIYPYNoQZuArTCg&#13;&#10;WYJgF/h7dMsJaxRtywc56trkUENmkAfECKuWQIRATrBdxvXqQdq9ogt2K7ce/bDZmgPlgJyBCIFU&#13;&#10;4EHuR5D2pqMeVJ9GnZzklghhn7IHTnrO1AuR7mvbxCd3PFeOaXOqM90HTQqwyra+ZTQhVsg9eebr&#13;&#10;clCzno4HZxiRY8oQRAgkA165b9Z6FLbAJqv32e/KaZ0uMCTHthEaREuEQAjhnPPxM14126IUdh3z&#13;&#10;c71EjOpxPThXtFKYhtP2mvY7S5f6VzrkE+O5Gp6sITDqNt6wte/Ah1F2rSPUUeLTNgu/iUDGIVBM&#13;&#10;B91AkWq1NmfL5GmyZco041W6fNcDdWNGVRPHIZhe2zZnnr4JzlEypfsZNW6Y553apw+OOC6VNkkx&#13;&#10;ZbRm80r1brzaGL5ieqn8no1EozUCpGThmnlqD5O3rxe8ONtd26Plc8fB4BnTVniw2k1Q3fGhxyAH&#13;&#10;cDy4cuMyQxRqVqhjSFk0coPpK2x6Co/PIE51KtcPI3ih1/E6h9fphWrXg2thJRj87PgVkDBM10Gb&#13;&#10;BqeJIH2RBCRo2XrdVV3xhZfo+lUb+yZvkcpMVji0iWvUESb6C9pSS3HAir90WUafLByggcHeYHBC&#13;&#10;WOmwL5UJp8a7J0gQHEiqWkgdHFZTr/XNgvZqS1b7WQ4RSCcEih4ZSif0WVciQASKJAKwy9kw8HTV&#13;&#10;MG/TXeQvU630ZUWynWwUESgqCKTGq0pRQZPtIAJEgAgoAtuX/GSIELRB2fWSv30IQSYCRCC5CJAM&#13;&#10;JRdPlkYEiECmI6DTtNsXqG8hlazqXR0HjJkOC9tPBFIZAZKhVL47rBsRIAJph8CO1cPE7guWn01Z&#13;&#10;067BrDARKAII0GaoCNxENoEIEIHUQWDnmjHqvFX9HOmCi1INTtPvEqlTOdaECBABTwRIhjxhYSAR&#13;&#10;IAJEgAgQASKQKQhwmixT7jTbSQSIABEgAkSACHgiQDLkCQsDiQARIAJEgAgQgUxBgGQoU+4020kE&#13;&#10;iAARIAJEgAh4IuBvvwHPrAwkAkQgFgJzls6U38b8aJJd2OtyqViucqwsjCcCRIAIEIFCRiBlyNCK&#13;&#10;0WNlXJ+8zffaX3+V1Ometwu9Fx4DbrxdcjduklJVKkvP/3vOK4kJWzp0uEx8411z3OOxB6ViY/9b&#13;&#10;I0QsNEMipn78uSz8I2/zyZ59npdSlb03LN28dJkMvvdhg0rdHt3kgGuvjIjQ5Pc+ksUD/5WSZcrI&#13;&#10;UW/2iZjOHTFv+Rx5/7fgTRmxKWjl8lWkesWaUrtqXTm0bU8pnZ2355I7byocz10+W9779TVTlZO7&#13;&#10;n0kytOemAJP5K+YG3aJSWaWkeqWael9rSLsmHaVF/VZB8TwhAkSACBQUAilDhsrWqil4AEPKYFPU&#13;&#10;CGRo0+IlMv7Vtxw8ut1/lyCvl8zq950pEw/fo99+xStJgYTtyMmR12s0NmUf/vxTAnKXjmLvR4tz&#13;&#10;zpCmJx3v2YRFA/5x7tvyUWOikiHct5Vjx0uDnod5luUVuGbjKvl5ZH+vKCesYtlKcsYh58l1J9+m&#13;&#10;+19xGbMDjOvg1e+fl88GfCAVy1aUX54a6orZN4fDp/0rY2ePinrxjvt1kZtOu1sOUGJEIQJEgAgU&#13;&#10;JAIpYzNUoUF9qbxfU9PWJYOGRGxzaNzifyMP7Ev2xNU9qKuUKFUqYplJj9Ctb3du3Wo+u3XT13QU&#13;&#10;N2FZHOV+uOPWTp8pW1et9mxu7qbNsmrCJBPnLtszcYTAA5t3k9N6nCOnHHS2HH7AUbJ/gzYm5cYt&#13;&#10;G+SD39+QJz69P0JOBu/YuUO279imn+0pBUa50uXNPcV9Pa7LKdJt/0Ok0p6pxHFKlm565TKZuWRa&#13;&#10;StWZlSECRKDoIZAymiFA26Dn4bJ+9lxZOW6C7NicI1nly4UhbslP8aws2b1jhywZNFhanKWOzUIE&#13;&#10;2hmUA6l/xKEhsTyNhUCF+vWkSvNmsm7WHMU4Cjn9Ny/O3g/cn+ZnnBJWPKYsA7t2mfAGR/jXDLkL&#13;&#10;Ov3g/5gHpjtsgU613PfeLTJz8TT5YXg/aV5vfzm/FzfFdGOUysfVKlaXBy94KqiKuTtzpe+/n8qL&#13;&#10;fZ+UnG2b5eZXr5D+//0rZadCgyrPEyJABNISgZTRDAG9hr0ONyBCm4KHp5eA/EBaX3y++bbkyJy4&#13;&#10;/i0bNlKsVibSwxdkCrZH+RFoOgpCtqxY6dS7IMqPp8wGvY4wyVeMGScgl6GyZeUqgTYou0J52e/0&#13;&#10;k030kj3kKDSt1dJhyrJ2t86h0fk+b1SrqfzvunekbOk84vzPxD/zXZY749pNa2S37jEVr2zL3Sob&#13;&#10;ctbHmy0p6UEiioJkl8yW83teJhcceblpzuoNK2XqgjytYlFoH9tABIhA6iGQUpohtwYH0y+Njjky&#13;&#10;CLGtq9fImmkzjMao0603yOR3P5TVEyfL9g0bpVSlikFpLUlyP3w3zl8go3q/JMtGjJaNCxbKtrXr&#13;&#10;RAIBKVm6tJSrW0f2P+9s6XjTtZ42SNBqTH7/Y5nw+juybuasPM1VuXJSsVEDaXhUT0POah3YUQbf&#13;&#10;/19ZPmKvLcT4196SuT/+ElS3M3//Puh8xhd9ZZK2BZqsbWvWSonsbKmsWpkDrrlCOt54jXHrH5Sh&#13;&#10;kE4wnTXxzXcNOQO5RDvdYglO3R7dDZGd+dU34p42C06bp0GCkTXal0ypWbmWtGl0gIyaMUwfmhNl&#13;&#10;9+5dUlxth/4c+4t8O+RLc6k+N7xr7Ikmzh0rQ6b8IzMWT5VLjr5aYJdiZcD436TvoE9lusZtVEID&#13;&#10;o+zm9VrKkR2PN9qm4roDuZeANH3y5zvmeih3l14f5OywdkdKHTXw9pJ+/34mA8b/LuXLlJdnr/S2&#13;&#10;Z/Oqf2hZ/04eID8O/8ZoxhavXihlSpWVhmqv1r3VoXJqj7Nl566d8vzXj8vClfNMVmhabnj50qBi&#13;&#10;Tux2mpzQNVy7GpRoH5wcccDR8ulf75krT5w3Vjo1j7yoYh9Uj5ckAkSgCCGQUmSoXO1aUq31/rJm&#13;&#10;6nR9qOZpgNxYLxms9kFKXmBcXb1ta0NaoElBeNMTj3MnFauhcD98ocUAmQmVndu2yYa582TEk71l&#13;&#10;4lvvyUXjhkr5ensfYrtyc+XrXifI0iHB2ipoS1BXfLAS7vbdmwRalIVqVGxl3YxZgo+XIP+Am+6U&#13;&#10;KUqyrGBqEFOEa6ZMk79vvlPm9P9BTv/l26QTCHu9aN8NXNOLIDnhZCiP4NQ7tIfUPzxvKhJ2QdC2&#13;&#10;ZVes4BS9a/t2WT5yjDl3l+kkSMJBnar1TClbVTOzXolM1QrVZNnaJTJiel4/2rI9R17u/5x8MzjP&#13;&#10;SB+Jj+18ksmTq3Y0L/R7UkBQ3AItz6R5481n6NRB8sSlL2i51d1JDGl64P3bZJgaBLtly7Yc+XVU&#13;&#10;MOl1xy9Yof1N64ZVcZHEXf/du3cHGYej/Of7Pi7fD+sblB3h0xdNMZ8P/3hT3r39SwcDJARRs5jY&#13;&#10;jO2bdbKHKfVt7ykqtXztspSqGytDBIhA0UIgpcgQoIU2AuQCD0+QFGhtrFjblfqHHWyC8D3z62+V&#13;&#10;+ASTIUx/LRuep50JffiWVw0QpnQwBVSpSSMprcvzMd0z+9sfjNYIBsC/XnK1nPXnj/ayMuSBRw0R&#13;&#10;Kla8uHS553ZpcsKxhoxBQ4TVUWP+96pDeLo/dK/REv1y4RUmf5vLLgojarbgATfeIVM++MRMMx32&#13;&#10;3JNq+3S6lK5W1RghT3rnAxnykL7RK7Ea+9Ir5ro2X2F9Y5VetTatDDHzIqdWC1T/sEOk6v4tpKyu&#13;&#10;AgSWmOJsfNzRTjVXjB5n7iUC6ufTXsgpLMLB4lULTEyV8lUNEQpNdknvM1Q7Mt8EY/l2+dIVJLtk&#13;&#10;nlH9u7rM2xKhozudoFqgy6VZneayZM0i+UUJzUd/vCUjpw+Rxz65T6fk3g4q+ukvHnaI0BHtjzYa&#13;&#10;lsa1msn6zWtl3JxRhqwsWb0oKE8yTnDdX0Z9Z4rq2rKH/OeIi429FK47XOsKDdfK9culYa0m0vuq&#13;&#10;V4z2aNCkAVJGtV2PXvJcUBWa1G4edJ4qJ9B0WWlWt4U95DcRIAJEIOkIpB4Z6nWEWTpvtQmW+KDl&#13;&#10;9uFb79A9ZEi1ESBDNtyiA+0MVnNBYJRtpYHaJF29eGbYtBP8D9Xu2lkC+vaNabTF/wwWaIPsdM7s&#13;&#10;b/Pe8FtdeK4c8tR/bXEmD/K1vfJSnU5Sdb76v6l3yEFSs8MBThocNz/zVOfcHoBETfnwU5Pn9J+/&#13;&#10;NflsXJka1aXrfXcaDdGIp56T4U88a5ash04F2vQF+Q07LmipluvUIu6JXZWHqUlogXBeq0ueZsGQ&#13;&#10;0779zf1wk6HFe+yISpYtq5gdmPTqwnh6gk5/QVrrdJmXLFZCcukx18pZh55vfBPZNCvXr5BPB+RN&#13;&#10;xWCV2sMXPm2jDLmAQXb1SjWMMe/gyX/L6JnDpXOL7ibNxHnj5I+xP5tj2Ljcdub92gWKOfkxrdOw&#13;&#10;ZhO5792bnbBkHEyYO8YhQid2O10eufAZMy2IsutWq28wOL/npfLq9y9IpbKVpVeH42Ti3HHm0llq&#13;&#10;j4PzdJCvB33iVLNNo3bOMQ+IABEgAslGwNsIItlXiaO8Bocf4pAVayyN7DBYXjl+oiEodfYY4NZH&#13;&#10;WpWVLvKDc2vLgoevfVAj3JAb18MKYW6xNkswvF43c7aJAkHatHipc+xOb4+LlywpHW642p76+h76&#13;&#10;yJNmyq/F2acHESF35gOuudycYtps7dR9s7zYLoOHlm75qDzCgUqZ1WGKTW0lQlZ7Z6fKQrVI9n64&#13;&#10;pyzd7UzkGHZC97xzo5n+gY+h60++3bO4N2/5RG489c4gIoSEXwz8UDAdBhujK4+/wTPvWYde4EyP&#13;&#10;QUtkxTpTrFCmolyrPo7cRMimKYjv93593RQLLc+tZ9znECH3tWDvdMdZDxZandzXTvR489ZN8qJO&#13;&#10;W/417ldTVK8Ox0YkuYlei/mJABEgAkAg5TRDmCaq0b6drFLiA41Ptz33yS7NrqmaGBhFQ6rrFA7S&#13;&#10;w+gY02L2wW2Np6M+fNX2CAbLy9XzNeyO8Fnrsu0xxtV6DUyNQTsy75ffzVTa3B9+znNAGIVUmcrF&#13;&#10;+AfNEKQBbG20Ll4CuyUQDRCRdepyoM5BFg2v1HlhIE59j8qzhfFK1e3BuyM6UPRKD4IDDEAKQXKg&#13;&#10;+YLYKUurpUOYJad2Wgx1R76lQ4YhWkKnLE1gHP8wZQV7GPjLWaUrjGBTM2PRVFMCiMg1J90qLRu0&#13;&#10;9iyxbeMOnuHzluWRXvgsglbFS7C66RD1cv39sK8FHrGtzFoy3Rwe1el4KauGy4Uls5fOMJfqqSQB&#13;&#10;04KFIVu2b5Hr+1wU8VJXKJE8tG2viPGRItZtWiv/++ZpCegfjlerk80Zeo/tijzYDd3zn/9Gys5w&#13;&#10;IkAEiEBSEEg5MoRWNVS7IZChpUNHmJVM0LxY7YJ72gzTUvV1ymy2GhnjQW3IkBKLpTC0VrHkyJzs&#13;&#10;+ZezbLn8c8d9Mv/3vwyJcscFHbsICmyMQIZg8Nz/lHOM/x0YE2MVFabeYIcUj6AcbGMB+euG28wn&#13;&#10;Vn6shPMju3XV2zLXarbQPJGcIoams+elq1Yx5BTE0RAg9fgNsVNf7vsBo3akB5HEtBrIkV3thzxe&#13;&#10;9wPhfmXIlIG6EmxgWHIsr3/gvCfytdpo0R5bo1qVa4eV6w7AijXIinXLBA4Md+3eaWxyEFa3WgN8&#13;&#10;FYrAQBy2QJAGNRoVyjVxEazQmzw/z2+X10VBZPIjm7ZulE/+ejcsKzR15x5+sVx3yu3GziksAQOI&#13;&#10;ABEgAklEICXJEAjGGDUaBmmABgV2OXbqBSuX3IIHLsiQJUurJ0+VbevWmyShmgiUBTKzeUnetBe8&#13;&#10;Xtfs1MFomMrXryfb1683S+Pd5eO47RWXGLuZca+8aRwHwhEhPliZBq1JE13JdtQb/+ebFG2YO9+5&#13;&#10;BDRbdprJCfQ48JMG2UpkZ0m7qy7zKCEvqErL+I1lcT9Ahqx2DvZUK3TKrFiJEoYQOhdTcgpN0Zzv&#13;&#10;ftT7McSQIauly1I3BLW7JGYv1LphO6lVpY6U0OtCYwB7nEb6adukgxpDZzvViOdg+bq8vlBVnf9F&#13;&#10;k2q6XxYEy+hBRrbmblGFXp5GzxKlaPmTFbdEjYrtdWtViU7gknVNlJNVMkvg9DKSNFZCmh/BVB/c&#13;&#10;AEAq6FYhDWs2Nve1Zf3WUq964ZHM/NSdeYgAESg6CKQkGcIDFQ9a+PbBVBmmzbC6DMSj3sF50zT2&#13;&#10;FtipmaVwsrhDPVLv2YIj7OGrD65+x54q8FUEAnK4rt5qfckFpkxb1rLhI+2hY7eEAFz3iP/1lgNv&#13;&#10;v0mmffaV0ZAsHTZCydMGMw2EqbMv1cj40qmjHQPjvQWFH+H6Vg7r/YS0vfxie5rwt9mH7a2XEy7H&#13;&#10;XQA0OmNe6JNnt6WkKFen4kCIanZsH7SEHnlwP0CG7BSn28UBvFQnIvAsjS0bkilY2r587VbZtGVj&#13;&#10;1GKhwbCCPMVy9hpKgxjlVyyx8ZvfPS22IWeD32wJpyuVVVoeOF/t3JIsNVTj9tzVryW5VBZHBIgA&#13;&#10;EYgPgZQzoEb1sWoKDgwheKiCCGElU/V2bcJ2TwdRQvqdW7YYHz92+gb2Qu6H76pJUwwRQpmd77xF&#13;&#10;sOQdJCceqdCwgXS99w45/edv5Hpddn1q/y+MZgllwE8RNoYNFdjMhAqm1exWI+tVw5TqgqlIkFMI&#13;&#10;7oclOO4pMtsGYwCvJyCLMERfMjjPXsgap9t0qfJdv3pDUxU79RSpXivX5U1NgQhhP62aOq1mnTCu&#13;&#10;3bgmUraY4fBxFI9AQ2W9bcNmKl7Jj1fteK/B9ESACBCBdEMgPjZQiK2z9iWw/1k0cJC5cugUGQKN&#13;&#10;tuiQvKkzaIWsZsjmt1V2O0xsdvIJNjjf37hus1NPkqPf7OOUsW5WnjFusZJ5xAER0FZ5SZUWedNV&#13;&#10;sEXyIkxeefZVGBwo1u7cyVweZAgfiNt42gToP5BTpIchNzxSw0YLAjuwVBRrdzNTPUe7tT+hdYXP&#13;&#10;IIhNX7JEScGSe8j4OaPNdzz/sCcXZJsag8MGKR6Bh2kIlvrDiaIfKVkiyySDR2oKESACRIAIBCOQ&#13;&#10;smTI7lMG+59Jb39gag0NhZfYqbKpH33m2AOF2guVcU1NLfo7j1wFlaXTaPN/+zMoCCdYqYZpn0hS&#13;&#10;qWkTJwqbm0Jg3wNfQZD1LvsgE7Dn3wFX59n1wFePl1dsd9rlo8bI+jnz3EGFfgy7IQi0QtiaA+JJ&#13;&#10;TlWDVG8POR359PMmHaYsa+0hUyYghf5ht3QIVkt98+/nnjWDd+k5S9U/lQr8+lg5qHUewYPvIbvd&#13;&#10;hY3DN4jHmJkj3EHOcf09xs+YJrNEy4nUA+zH9e+kv9xBzvGxnU82x0vXLJbvhn7thIce/Dyyv8u+&#13;&#10;qI6JhhuBNbpii0IEiAARIAJ7EUhZMlT34O7ONNemRYtNjb0evoiwZAjG0xBMQYU+fOHsz06LjXvl&#13;&#10;DbNfGJasY3oNXp5hTzTsv0+Z/OafPqQgOzT+u9POlf4nn523zcaecBOnBt5DHnzUpMOKt3rqidlK&#13;&#10;tVYtzeHMr/o5q7vMMvM9G9DCyBmG4ZABN91hPnaFGcKQFs4f4cn68+49HQ0L4vaFWE0bVorBsB2G&#13;&#10;2PA47SWh98N9L73S78uwNo3bS6+OeU4IX/vhRbNbunsqafi0wfLAe7eaKmLV2ukHn+tU9+KjrjJT&#13;&#10;ZUh/7f9dJCNnDDU+i0BksK/Yhc+caspzMrgOWqsTQWiXIL2/fFRmLplmtDzzV8wx+3Gd88TxMnZ2&#13;&#10;njbKlc0cntfzUoGXa8gzXz4iH/35tmAbDgim3eCU8dbXr5KHP7zTLFlHeJPaeelx/PoPL5l64nj9&#13;&#10;5nWCa1KIABEgApmMQEoaUOOGQJsA54rW5qTyfk2lXB3v1TNYEWb39EJeGFm77YUQBi/THW++Tsbu&#13;&#10;2ToD5AZOGXerIbDd3R6rnaCF8RJstooP7JMqN9/P5IFjRpApyCFPP2qW3Nu83R64W6eTTjXLzEFm&#13;&#10;sLP7rlxdkq22T7cHNhtidtwHb8oPZ19oVqqN15Vq+GB7ECxPh6NHpE0VqafkFE4rYTgNiaSlM3F7&#13;&#10;nGGahPrPEil7nmrft6njwvnqP2juslnyzBePSJ/+vaVp7f0EmhfsXg+BrdBDFzwVtD8YyNE5h19k&#13;&#10;HDfC5uj6Phc75Mi2EaTFi2xgNdzZh10on//9gYk//6mTg/JilRU2kR3nQYhAoh6+6Bm5663rjZan&#13;&#10;z7fP6r5rvc0KO9TDayoMXrMPaNpJPVGPlf5DvzLbhJTX1VvYkPbqE2+Wq09Irpds235+EwEiQATS&#13;&#10;AYGU1QwBPPdWGl72KRZgaGXg88dKJGNdEJYDb7vR0RCByIAIYYn98R+/Iz37PGeLcFaTgYAhzhgL&#13;&#10;69JxbEOxQh01wg8S8mOa7KSvPzFG2XszizQ65kg5+u1XHINveNAGuQEBs1JVtUfYFPbgxx9yptUw&#13;&#10;LYgpMaQ19lDqSgDl1DrQ22mgLaugv81WGns8f+NakbR0iIPxO8isldApSxueKt8gJh/d/Y1gOw54&#13;&#10;sYaWBT51QITgzLF7q0Pk8/t/kg7N8jR57nrfefZDcvPp9zhaHqtVwoauD+s2GdecdIs7edDxDafc&#13;&#10;oWTqQsdLtM2L63x2/49m1/ugDK6TA5p0lK8f+tXUGd6mMd0G8maJENwQYPWXNfJG1qcv/z/psWdq&#13;&#10;D9cCEYIgP4UIEAEikMkIFNNBNG8+KINQgJ8hEJodOVukYqOGUqd7F2e1VDQYsN8ZiApWjmVXqCCV&#13;&#10;mzUR+Cey029eeaFJwYqxHPVwjWklbGgK8uYlmIJaO22GbFm1SspUq+YYI3ulZVjBIJC7M9doiOYt&#13;&#10;ny21q9SVFvVbmdVjsa6G6akpCyYKNmWtXbWuIU52GixWXqwKw/5qkHZKcqpWqBYrS1A8iM2yNUtk&#13;&#10;wYq5UrJkltlk1vpFCkq45wQkD2lB/GC7FO/1vMpkGBEgAkQgnRHISDKUzjeMdScCRIAIEAEiQASS&#13;&#10;i0BKT5Mlt6ksjQgQASJABIgAESAC4QiQDIVjwhAiQASIABEgAkQggxAgGcqgm82mEgEiQASIABEg&#13;&#10;AuEIkAyFY8IQIkAEiAARIAJEIIMQIBnKoJvNphIBIkAEiAARIALhCJAMhWPCECJABIgAESACRCCD&#13;&#10;ECAZyqCbzaYSASJABIgAESAC4QiQDIVjwhAiQASIABEgAkQggxAgGcqgm82mEgEiQASIABEgAuEI&#13;&#10;kAyFY8IQIkAEiAARIAJEIIMQIBnKoJvNphIBIkAEiAARIALhCJAMhWPCECJABIgAESACRCCDECAZ&#13;&#10;yqCbzaYSASJABIgAESAC4QiQDIVjwhAiQASIABEgAkQggxAgGcqgm82mEgEiQASIABEgAuEIkAyF&#13;&#10;Y8IQIkAEiAARIAJEIIMQIBnKoJvNphIBIkAEiAARIALhCJAMhWPCECJABIgAESACRCCDECAZyqCb&#13;&#10;zaYSASJABIgAESAC4QiQDIVjwhAiQASIABEgAkQggxAgGcqgm82mEgEiQASIABEgAuEIkAyFY8IQ&#13;&#10;IkAEiAARIAJEIIMQIBnKoJvNphIBIkAEiAARIALhCJAMhWPCECJABIgAESACRCCDECAZyqCbzaYS&#13;&#10;ASJABIgAESAC4QiQDIVjwhAiQASIABEgAkQggxAgGcqgm82mEgEiQASIABEgAuEIkAyFY8IQIkAE&#13;&#10;iAARIAJEIIMQIBnKoJvNphIBIkAEiAARIALhCJAMhWPCECJABIgAESACRCCDECAZyqCbzaYSASJA&#13;&#10;BIgAESAC4QiQDIVjwhAiQASIABEgAkQggxAgGcqgm82mEgEiQASIABEgAuEIkAyFY8IQIkAEiAAR&#13;&#10;IAJEIIMQIBnKoJvNphIBIkAEiAARIALhCJAMhWPCECJABIgAESACRCCDECAZyqCbzaYSASJABIgA&#13;&#10;ESAC4QiQDIVjwhAiQASIABEgAkQggxAgGcqgm82mEgEiQASIABEgAuEIkAyFY8IQIkAEiAARIAJE&#13;&#10;IIMQIBnKoJvNphIBIkAEiAARIALhCJAMhWPCECJABIgAESACRCCDECiZam198sknZcaMGb6r9dFH&#13;&#10;H/lOm5+Ew4YNk9dee02mT58uM2fOlNKlS0u9evXM54gjjpBzzjlHGjRokJ+ifeWZNm2aPP30077S&#13;&#10;2kTvvfeelCyZcrfWVm+ffX/zzTfSv39/39e///77Zf/99/edHgm3bNki//vf/2TQoEGmH69atUpq&#13;&#10;165t+kuLFi3krLPOkiOPPDLu+xMIBOSSSy6Jqy533XWXtGvXLq48RT3xAw88IIsWLZI6derIs88+&#13;&#10;G7G5f/31l3z44Ycm/oorrpDDDz88YlrgvGLFCunYsaPcdtttEdO5I7x+18WKFZPq1aubujVs2FBO&#13;&#10;OukkKVu2rDtbXMfxjqUnn3yynH322XFdI50Tb968Wa6//nrThJ49e8pll10WsTmvvPKKjBw50sQ/&#13;&#10;99xzUqtWLc+069atk1tuucXEnX/++XLcccd5pksk0Gscw3iPOqFfY8w66qijpHjxgtV1FLkxSRuU&#13;&#10;UnLYYYcFtKP4/hRU5fWHEjjvvPNi1kMHsMCDDz5YUNUIDBgwIGYdQvHavn17gdUnnQt++OGH48Jy&#13;&#10;4MCBcTX3hx9+CChRjnkNfeAF9OEZV9m7d++OWW5oP/jtt9/iukYmJL788ssNjvqgCKxfvz5ik5UA&#13;&#10;OXhfe+21EdOhDJQF7B999NGI6UIj/Pyuq1SpErj33nsDO3bsCM3u6zzesfS+++7zVW5RStS0aVNz&#13;&#10;7w488MCozWrWrJnTH7744ouIab///nsn3T///BMxXSIRfsax/fbbL/DBBx8kcpmYeYvamJSy6oNy&#13;&#10;5crJ0UcfrWPMvpErr7xStNObi2vHEpw3b95cNmzYIKNGjTKfsWPHinYIWbJkSaFUUn+wvrRQBf1G&#13;&#10;UCiNLeCLHHvssVKmTJmoV8Fbul8ZP368eavetm2b0frgrRDahGrVqsnkyZPNWyW0jNAUrV69WpAu&#13;&#10;v9KoUSOjhYiVv2bNmrGSZFx8r169BJpT/G6HDBkiJ5xwgicG0OxZ+ffff+1h2DfKQFkQaBfyI9Aw&#13;&#10;Y4xBOWvWrDGaK4wt0DI888wzsnz5cnn//ffzU7TJ43csbd26db6vka4Z0R/mzp0r+P1u2rRJKlSo&#13;&#10;ENaUpUuXypw5c5xw9If//Oc/zrn7wPYVjC3dunVzRxXIMcYZaA+VMJuxBbMqqOvs2bPl0ksvNX0q&#13;&#10;msYrWZUqEmNSTPpXyAns24wSj6RdWQe2gE6PBLTT+yrzq6++cti9qo0DO3fu9Mw3YsSIQIcOHQLa&#13;&#10;2TzjQwN1sDP1QF2UVIVGe5673yA//fRTzzSJBuoDOtEi0iK/+41KCWxS66wPEtNndBAMDB8+3LPs&#13;&#10;rVu3BnSaJpCdnR1YsGCBZ5pIgeg7OnCZz1VXXRUpGcNjILB48WIHx3vuuccz9bJly0yarKws8w3t&#13;&#10;rxJYz7TQ3OC+4L7Ho5GN9bvWaXkztth7/uKLL3peP1pgMsfShQsXRrtU2sZhTLUY//LLL57tgCYI&#13;&#10;aWx/0Klnz3QI7N69u0mrJCtiGnfE1KlTzTNBp+DcwVGPY41jv//+e6BSpUqmHjp9FvBTdn6eTUVt&#13;&#10;TCrYSUXtQakgsP047bTT5KeffvJVnT///NOkwxz+66+/LiVKlPDM17VrVxk9erTcdNNNnvGhgdp5&#13;&#10;TD1QFx1cQqP3yTnmzaH10oFgn1w/kYvqtISx+8jNzU2kmITz6sNTdFAz5QDLSG+EsDd74oknzFto&#13;&#10;1apVE75uphWA381nn32WULNh79eyZUtThlv74y7Uvt3D7gI2GPpkksGDB7uTOMc27UEHHSRKcp3w&#13;&#10;RA9Qxx9//NHRVOj0S6JF5js/NOTR7KvyXXAhZESfsRp+r8u5tXmR+oMNv/jii00R0PRCaxcqsBcc&#13;&#10;M2aMCYa2z4+gP6OOycQXMyoff/yxuby+yMvPP/8csyqp+GyKWekkJ0jZabIktzOu4qAyhUC9XLly&#13;&#10;5ah5QZRgOJmOAnXqHXfcYaqO6T/8yNNJoBoeN26cmXK6/fbbnQdHQbThxhtvNAb0KFs1CsYI2l7H&#13;&#10;9hec169f3wZH/G7VqlVYHIwz1fbMhNetW1d0vj8sTUEEYApg7dq1BVF0gZSpWltRDZvAqDm/ggcg&#13;&#10;phPwIoMHWKiRsn34qWZF9A3bPEwRduqppwZdElOdmDKHuB+qOH/77bfl66+/xqEcf/zxvg2rTYY9&#13;&#10;/0DcunTpIqpFMtfZtWuX82JWWP0FRMKSiXQbHyyWtv7nnnuuDXK+rcExFsjY++5E7jmw4XjRwQs1&#13;&#10;pi1BjmFw7hadKTDTVQgL7Q/udIVxDMPtUqVKiWorBdPzlNgIkAx5YITVPxBoTdQITjCvXNQEtg5Y&#13;&#10;FQGbFtgp2AEj3drZvn17Q4iwcgbErkaNGgXSBAx0eHhC7BuivZDtLzjH2/zdd99to3x/w5bojz/+&#13;&#10;MOnVWNN3vkQT2tU0iZZTWPlPOeUUgZYEROSGG27I12Xxe37jjTfMg0unNMN+31bbc+ihh5qXIfw2&#13;&#10;7APRfUEQEquVDNUEYOWpvZ9YGZZfgS0GJCcnx/xOrR1YYfQXtBsfi7kl6/lty77Kh5dVO755ESL0&#13;&#10;B5AhEFsQbbctIV4UpkyZYggzbDZhB/jll1+a/hBKhmy/AbnGrMG+FJ3SE7xUzZs3L2VmIfYlHn6u&#13;&#10;TTLkgVKnTp3MgIuoRx55RDCYwcCxqIglQljqjQc3lgXrqpi0bB6mE6Dd6N27t1hCVJCuDrxAwlJW&#13;&#10;DKAYSIHtW2+9ZTQXkaZXvcrYl2FYGo2hVfkAAEAASURBVJ4ugvsN8gmMQYisZjOe+oO4YAoc018g&#13;&#10;Oe6XHfwOJk2aZFxoQCujK7pM0dD+4eWofPnyzqUK4+FnDXdB8i0RcipQgAeWCB1zzDGGDNmpxQK8&#13;&#10;ZIEVjbpDoxiJEEGLA/cpILZ46XETW2iA0E/UFkhAMKAtBBmy995daRuW7ClT9zX8HqMtcCEBadu2&#13;&#10;rd9sGZ0uZckQbmSPHj2i3hz44YA9ULIFfiLw41i5cqVRh7Zp08ZY5kPdjR/DvrL3UMPZmG/DeOON&#13;&#10;tNLB4mTtW/DmC4F/ikh+M2yeVP7GGxAeaNAYQJXvhwzhbTeajQfK7Nu3r69mgwjhrRk+bDD3fs01&#13;&#10;1wj8kugybjOwHnDAAUn1+QH/N3YKJlIFL7zwQnn55ZcjRYeFp9PDDm/dWG2Fh09+/HyBWOABAdIT&#13;&#10;qvHBww/3EHZf6B9YYYX00MQMHTpUQA6s2Icfxqlofcmmj/cbBAzXhICY5VdAqCypi1RG48aNjYbV&#13;&#10;xsP2BaQTD3ZIOvUP2wb39yGHHCITJ040Lyuh2iGQHzc5dpMh2z/sWGn9TaH/QVsHUwoIbHPsdNS+&#13;&#10;niJDfTBNizpBEuk7pgAf/wpiTPJx2aQmSVkyhLc+27kitdjL9iJS2njCYScE53wYaHX1iXljwJso&#13;&#10;Pli2jqkZLMnFQ8/Pgzeea0dLC/sGfKIJ5ohjCUgVtBjvvvuuUb1DswKboXQUDNJQZeMhhukrEFY/&#13;&#10;Yg0dI6VV/yNBUXgo4SEJwRtiqEC7AgIPMgrBg9Y64AN5xgB5wQUXGLsTL9cHqDf6PAQDczTBW5+d&#13;&#10;nomUDgO1X9mXxrl+62jTAcN33nnHvKjgRSi/vz/cD9wjTJMBS0tmLMGxDz9cFy9A/fr1M8TJkiHY&#13;&#10;71ii4n542npiSTyM5SH50RDCTgjjCx5ocKhny7Llx9Nf0G9jaX5Df/8333yz0bbqKjbzcmVxsddP&#13;&#10;p2/YXqnPMOP41GsKGy404JwUZMmSH9s+227bH0COkR7uMfB8gpE9BLaL9jfn1R9seQX9jX6JcR12&#13;&#10;jRBMs1533XUFfVnzG0rmmFTgFfa4QMqSIRASGKxFEzfjVQdz8kEEo1PMB0MQj2kML3nzzTelYsWK&#13;&#10;ThTeiPBmBgIEy3x4jIVgYEHHxwcrANDpQgeql156yfFW6hSoB1C3WsGPEsaZoYIf7vPPPx8abM5B&#13;&#10;YiKtVLIZYmnTbDoMdtBoWI/M6apKhU0XBnJgc+KJJ9rmxfxWR3pBUx6hGWBL5RYvAhQaj5WHZ555&#13;&#10;pnkrUweMhnAiDcgaHqb4YGryu+++C/NsDYIEg0c/godzqN1SaD5cx49gkPdaGeMnb2GngdYPvzXY&#13;&#10;ZIAIQeOWX4EmsU+fPuYewRbM/m7sw9A+/FA+tAG4d/bBiLAJEyYYvzQ49nr4gQD5JUG6vNtouvCC&#13;&#10;ghcTdbvgaGlAjLFqMnSRRjz9BdNrTz31FKoaUdxjHxKBZGKMwvSz9cuUjmME+gyM5W17IpFn9AeQ&#13;&#10;IRAcLMzA7x3kBhogHGOaDIL7gd8fvECjP1gyZPuGl70QXpK8SBjKAyGHYHpOnfya49B/mKmw1w+N&#13;&#10;e+yxx8w4hjEQfQfPKdgJQaC1AjFyT+0W1LMpmWNSaBsL7Vwf0CklCqrxjxCvnyEd2Ew+BS5f37E8&#13;&#10;AsPPhpIi41NI1eZB11C7oiAMzzjjjKD4eOqk2q6gsmL5IwlKnI8TVW8GdJVM4PPPP89H7n2bBT57&#13;&#10;UHd1heCrIrH8c/gqxGci+JzRATLw+OOPB/TBGtQf4IE6Xt9OSsKdMpT4+axF0UqGew1v0PpwS7hh&#13;&#10;SlAdz9G63Y0pTx9+xpcMfLOoAz7nGvpSZLBX1wgB1d6ZcH2omDB9+AX0jdhJ6/fA/buOND6o1jOg&#13;&#10;Gg2/RYaly+9Y6i4I456upDS/M3d4uhyjz6D+sfwk6QuK8/tSQmSapwbwJkxfQIOaq9vtmHAlwU44&#13;&#10;roP7qMvanTB7oCTLKTvSvY4WrjZKtijz7R7HIuXT1WQBJUVB+XCSzGdTURuTUlYzpDc5Ljn44IPN&#13;&#10;W4xXJtj/zJ8/30xRIJ2XuNmzVzzeKGCHgc/GjRuNYTXeLKEpgiYH7N3Oy+Ot3YvJI606aTPFYym4&#13;&#10;exWSvWaoRsKGF9Q36gqbCL+ahIKqR37KxTQCbDlg8J5qgmkX2CngA3si7HWF5fnQUkLFjjc0GHxT&#13;&#10;/CMAY2mo/RNZnWWvht8qtC2YLoU2CL9LTJlBK9C5c+egt2lMoSA9NGhYcYR7ajUBGE9iaQ3tNSN9&#13;&#10;43oYXzAdhvbht4gPxhC/2sJIZScabjUqtr2JllfY+dFnGqs9VCSNkK0PNBvQtmGMRn8A9l5aQqS3&#13;&#10;dkPQ5mBqCPcf0/QQLy0hlu9Dw+YlmNHA2IA+dtFFF3klMWYZnhEaiOlS+C+Dlh+LfNBvsKADK9+8&#13;&#10;JJ2eTV71L9CwMOq4jwOS8TYT2gQdvAwzV4PS0KiEznXDTYfx400vluj8v5Ne1aOxkpt49xtkQXmg&#13;&#10;9lWRIpDI/UaVbA/UfuCBpkh/zOaDfh6PFLW3sHjaXlBp77zzTnMvdIrIeJmHhhf3R229wi6pBvcm&#13;&#10;TgmsidOpp6DzsAwxAgrjd10QY2mMZqV1tJJSc091ut20Q0mPOYfWyC1qlxNQMw4Tp2YXAV16b47R&#13;&#10;d3Aej+iLksmr0+u+sxXEOJafZ1NRG5OKFyjTKuKFYzWbFbztU4hANARgl2JXIrK/REOqcOLsknpo&#13;&#10;emEDZLUf0BKEitUGQFsAGxSsNIV4aQJC8/I8PRCw/QFaHthvQfMDGyFoAt0CDZK1KUN/sP0GNjpu&#13;&#10;O1Z3Hh6nPgIkQx73yKo8PaKCgtwru6DmpGQmAniQwgdNLIEKHoMshP0lFloFH4+HHKamINiCB9Nk&#13;&#10;Xg8/xFuCBANbrEyC8OFnYCgy/+ySeBgjw/AYqzvhVsW+wLgbavsDiJAlQ8mYMnVfg8eFiwDJkAfe&#13;&#10;eEPASrZoy1Gxw/FHH31kcmOpZbr74fCAgUEuBGCfhAEQH+tZ2EbD6zQGzVh7AGHncUuGQt828SC2&#13;&#10;5WMnakrBI4Adyu2bPPxC4eUG9hb4PYcK7Iuw4gpaJKSFRHv4YWWhvZ+R7EVCrxHPOftLPGj5S4vf&#13;&#10;pLX/svfMaoBCS7CaQqxOtrZF1BKGopRe50XGgDqZsOvkrXkzwD402K4Ay9kxaMKIEsst0fkfeugh&#13;&#10;oy7HdeHcDm+UBS0w3oSxXCzBxn9Q5VKShwCW2NrtOOCxO1Sw8S6W9utqDcH0KRwDwg8W+gXi4LoB&#13;&#10;PlsgWBJ+9dVXBxWBLVHsG2as7TiwdBZLe2MJBvfC9Focqz6pGA9tALQ91lsvCIyXYJk8yA82NLZ7&#13;&#10;dEV7+M2dO9e5nwWxOCGe/gKtpZ/+ghc6kPpMFSyiwTgP/1Gx+gMWbYBMQ4uEDyRafyjqmBaFMYlk&#13;&#10;yKOXwlcE3gCxIZ8aq5kUeKjhzdB2fJsNO9aHejS1ccn+1iWdgk8sgeNF60QuVlrGJ44A+osVPHTs&#13;&#10;gwfTKFid5HZGBj9Sn3zySUL3B1M6+MQSrFSxTgJjpc3UeGiB3T54ImkCgA+0ASBDVuy0ij1P1e9l&#13;&#10;y5YZ/1ex6nffffcFYRErfVGMR3+wzjTRvkj9wZLjX3/91cBgiVRRxMRPm4rCmJQR6gM4TMPb+aWX&#13;&#10;Xurnvpq3ArzJQyNkbQqgLbJECMQIb/e6IsQ4bvNVqCbCDwj1wIfTan5RS/108DQNrR0cObqnWKBF&#13;&#10;tEQIhOnWW281TtFoL5Q69zR0K41IDz/U2K01wsMPS+IpRQsBN8Ft0qSJ8VodqYXu/gCtoX1WRErv&#13;&#10;Fa4rGs3zwHqu90pTGGF8NqlDTaznKwyw0/UacG9uvcLCpw38gIDI4K2fQgS8EIBWEV6E8YGGDnYo&#13;&#10;8HNSGFOpXvVhGBEgAkSACERHgGQoOj6MJQJEgAgQASJABIo4AhkxTVbE7yGbRwSIABEgAkSACCSA&#13;&#10;AMlQAuAxKxEgAkSACBABIpD+CJAMpf89ZAuIABEgAkSACBCBBBAgGUoAPGYlAkSACBABIkAE0h8B&#13;&#10;kqH0v4dsAREgAkSACBABIpAAAiRDCYDHrESACBABIkAEiED6I0AylP73kC0gAkSACBABIkAEEkCA&#13;&#10;ZCgB8JiVCBABIkAEiAARSH8ESIbS/x6yBUSACBABIkAEiEACCJAMJQAesxIBIkAEiAARIALpjwDJ&#13;&#10;UPrfQ7aACBABIkAEiAARSAABkqEEwGNWIkAEiAARIAJEIP0RIBlK/3vIFhABIkAEiAARIAIJIEAy&#13;&#10;lAB4zEoEiAARIAJEgAikPwIkQ+l/D9kCIkAEiAARIAJEIAEESIYSAI9ZiQARIAJEgAgQgfRHgGQo&#13;&#10;/e8hW0AEiAARIAJEgAgkgADJUALgMSsRIAJEgAgQASKQ/giQDKX/PWQLiAARIAJEgAgQgQQQIBlK&#13;&#10;ADxmJQJEgAgQASJABNIfAZKh9L+HbAERIAJEgAgQASKQAAIkQwmAx6xEgAgQASJABIhA+iNAMpT+&#13;&#10;95AtIAJEgAgQASJABBJAgGQoAfCYlQgQASJABIgAEUh/BEiG0v8esgVEgAgQASJABIhAAgiQDCUA&#13;&#10;HrMSASJABIgAESAC6Y8AyVD630O2gAgQASJABIgAEUgAAZKhBMBjViJABIgAESACRCD9ESAZSv97&#13;&#10;yBYQASJABIgAESACCSBAMpQAeMxKBIgAESACRIAIpD8CJEPpfw/ZAiJABIgAESACRCABBEiGEgCP&#13;&#10;WYkAESACRIAIEIH0R4BkKP3vIVtABIgAESACRIAIJIAAyVAC4DErESACRIAIEAEikP4IkAyl/z1k&#13;&#10;C4gAESACRIAIEIEEECAZSgA8ZiUCRIAIEAEiQATSHwGSofS/h2wBESACRIAIEAEikAACJEMJgMes&#13;&#10;RIAIEAEiQASIQPojQDKU/veQLSACRIAIEAEiQAQSQIBkKAHwmJUIEAEiQASIABFIfwRIhtL/HrIF&#13;&#10;RIAIEAEiQASIQAIIkAwlAB6zEgEiQASIABEgAumPAMlQ+t9DtoAIEAEiQASIABFIAAGSoQTAY1Yi&#13;&#10;QASIABEgAkQg/REgGUr/e8gWEAEiQASIABEgAgkgQDKUAHjMSgSIABEgAkSACKQ/AiRD6X8P2QIi&#13;&#10;QASIABEgAkQgAQRIhhIAj1mJABEgAkSACBCB9EeAZCj97yFbQASIABEgAkSACCSAAMlQAuAxKxEg&#13;&#10;AkSACBABIpD+CJAMpf89ZAuIABEgAkSACBCBBBAgGUoAPGYlAkSACBABIkAE0h8BkqH0v4dsAREg&#13;&#10;AkSACBABIpAAAiRDCYDHrESACBABIkAEiED6I0AylP73kC0gAkSACBABIkAEEkCAZCgB8JiVCBAB&#13;&#10;IkAEiAARSH8ESIbS/x6yBUSACBABIkAEiEACCJAMJQAesxIBIkAEiAARIALpjwDJUPrfQ7aACBAB&#13;&#10;IkAEiAARSAABkqEEwGNWIkAEiAARIAJEIP0RIBlK/3vIFhABIkAEiAARIAIJIEAylAB4zEoEiAAR&#13;&#10;IAJEgAikPwIkQ+l/D9kCIkAEiAARIAJEIAEESIYSAI9ZiQARIAJEgAgQgfRHgGQo/e8hW0AEiAAR&#13;&#10;IAJEgAgkgADJUALgMSsRIAJEgAgQASKQ/giQDKX/PWQLiAARIAJEgAgQgQQQIBlKADxmJQJEgAgQ&#13;&#10;ASJABNIfAZKh9L+HbAERIAJEgAgQASKQAAIkQwmAx6xEgAgQASJABIhA+iNAMpT+95AtIAJEgAgQ&#13;&#10;ASJABBJAgGQoAfCYlQgQASJABIgAEUh/BEiG0v8esgVEgAgQASJABIhAAgiQDCUAHrMSASJABIgA&#13;&#10;ESAC6Y9AyVRtwqJFi+S5556TCRMmyPTp02X79u1Sr1498+nYsaOce+65gu+CkkAgIJdccklcxd91&#13;&#10;113Srl27uPJkUmJg+umnn8o333wjM2bMkPnz50vVqlXNPW3UqJGcdNJJcuqpp0rFihXjhgVl9u/f&#13;&#10;33e+/fbbTx5++GHf6QszYbx9r1WrVnLfffcVZhXT7lrx9o/7779f9t9//7jaWVBjVrz9AZXmWLT3&#13;&#10;1n388cfyxx9/mIA+ffpI5cqV90a6jpYuXSr33nuvCenRo4dce+21rtjgw/fee08GDhwoZcqUkTff&#13;&#10;fDM4MsJZpPuI8a5OnTpSt25dOfbYY813hCJiBsfbz1N5HIzZ2GQn0BuUcvLkk08GtJMFtK1RP4cd&#13;&#10;dliB1X337t1Rr+1Vt99++63A6pPuBSuhDXTt2jUmpqVLlw789NNPcTdXiU3Mst337KCDDor7GoWV&#13;&#10;Id6+d8QRRxRW1dL2OvH2D33QxdXWghyz4u0P6Occi/bevo8++sgZG3744Ye9ESFHSpqcdEqEQ2KD&#13;&#10;Tzt16mTS9uzZMzgiypmf+5iVlRU477zzAkrMopQUOSrefp7K42DkVhZMTMpphsCyH3jgAf09i2Hw&#13;&#10;V199tbRv3160k8jo0aNl1KhRMmLECNmyZYvgTawwBFoLP1qomjVrFkZ10u4amzZtklNOOUVmzpxp&#13;&#10;6q4PbznrrLOkQYMGRjuEezp8+HCZPXu2bNu2TVavXp1QG/F2hTe2aNKyZcto0SkT56fvtW3bNmXq&#13;&#10;mw4V8dM/qlev7rsphTlm+ekPqDjHor23TwmLczJo0CCjgXYCXAeIs4LZiFWrVkmNGjVskPON8Qwz&#13;&#10;FhB32U4CHwcYfw499FCTcsOGDbJixQrzXMMMyOeffy5TpkwR1KdSpUo+SvNO4qefp8s46N3CJIcW&#13;&#10;DMfKX6kLFy4MlCpVyjDuFi1aBLQzeha0ZMmSgD5MA02aNPGM9wrUjhXQaZTA3LlzvaLDwtws/qqr&#13;&#10;rgqLZ4B/BK6//nrnjUvV1BEz4s1MB/HAhx9+GDFNpAj3GxH6R2HJypUrTb/6+eefk3ZJ9r2kQekU&#13;&#10;VFD9oyDHLFt59geLRP6/mzdvbsagbt26RSwE2iB9vAagncF3v379PNP++uuvzniG54pfiXUf8by7&#13;&#10;8MILnbL1BdJv0U66gurnzgWK8EFKGVAPHjzY2AaB7z399NMS6e0Mc6tff/21fPnll0jqS2ADcNpp&#13;&#10;p4lOwfhKz0TJQ+DPP/80hcGe6qabbopYsA4Exj7s4IMPjpgm1SImTpxo+tVFF12UalVjfQoBgYIc&#13;&#10;swqh+hlziV69epm2jhkzRnJycsLarS81ZuypUKGCnH766Sb+33//DUuHABsO7bOSK880+QnE8+79&#13;&#10;9993ytSpTud5mJ/ymCc+BFKKDI0fP96pff369Z3jSAddunSJFJUW4WvXrk2LeoZWcvLkyaFBEc8x&#13;&#10;nTlr1iwT7+eeVqlSRZo1axZUHqbOjjnmGOeT6DRaUOE8CUIgXfskphoKQmL1vWSMWW+//bbTt196&#13;&#10;6aWCaEaRLtNPn7XTWTt37pRhw4aF4WEJDgynLXFyT5u5M7jTZmdnO1EjR4507uOll17qhMdzULJk&#13;&#10;STnxxBNNFkyZjRs3zskeqy86CXmQLwRSymaodu3aTiN+/PFHUYNb57woHaBTY9CD7VM8K6BSAQMQ&#13;&#10;oQcffNDY/ECTE0vKli0reNvauHGjWX2xefNmKV++fKxsQfG7du1yVoMgAvhRko8AVm8OGTIk7fok&#13;&#10;kMDKT2gUsYoqmRKr7yVjzIItnV3t1LBhw2RWPyPKuvzyy4025bbbbhNdgOHZZtgpWgHJOeqoo+yp&#13;&#10;+bYEB3Y8hx9+uAmDXRDGLffqVhAUkB6Iu0ycw8bI3sfQFzrE+xXYhVnRaVjp3r27OY3VF20efucP&#13;&#10;gZQiQ2qh77Ti3XffNZ3NsnQnIs0P8Ab74osvOgZ4X3zxRVq2qG/fvrJ161ZRe6qY9cd91dU5Jv2d&#13;&#10;d94pzz77bEKGgTEvyARxI2CJEDKma58EkYMkmxCZQiP8K6pj1vfff28WqURodsoF48USphW33367&#13;&#10;59hSq1YtadOmjWOYHNoAqwXSFcrGpQIM0DF1NnToUDnuuOOc5FjEY1/GQsmQkyjBgzlz5jglcHGE&#13;&#10;A0WBH6QUGQIjx3TI77//LvD5cOSRRxqVIVYeoeM1bty4wAHxuoAa9BobJa84GwYtycsvv2xPPb+x&#13;&#10;YuCFF14wq6rgT+e7775L2wcP7gkIEQaGaHZAAOKJJ54wKyfU9s745IAvDPjwANHFW0+ktzlPEH0E&#13;&#10;tm7dWooVKxY15aRJk8TPtF3UQgohEn0k1rSkGk0GDdjxVssSIV3Sa1aypCsZQp964403TPOjESKs&#13;&#10;bHRPb4TiBZtE9G0/UthjVrLGolhtgx+ddBLcUxA4dXEgd9xxh4D8hArGG6zSAnGChkcX65gkeEGF&#13;&#10;Fgjn1vQCpAh9ACTJTYasBgka74KYuYDmXF0BmHpBI5XIaq+iNA6G3suCOE8pMoQGfvDBB3LOOecI&#13;&#10;DBMhMHi2Rs+6esyoN6GNsJ3WJCrgf7m5uYJPNPEyynOnxw8OP1Qsy4RjLzi7Ovnkk91J0u4YBn94&#13;&#10;+IAQRXv4YPoCy49vvvlmkxbq5Mcff9x8QIQwTw+jRcyze02hlStXznkbA0h2EIsEmB/7EV3ZESl7&#13;&#10;SoXj7RSfaAI88yuWCF1xxRWiPkfMC0h+y0qFfOiHaBMkUp+EEW00adq0qRPtp+8lOmY988wz5oUB&#13;&#10;Fy1RooRzba+DZIxFXuV6hYFg4JMuArsgjCsYZ/Eduiwd8XhhxXgFdx6HHHKIaRq0PxgP8EyxL2Yg&#13;&#10;uZYMudtvyRDGrFBCffzxxzvjVKyXMXeZ9hiuRW644QbjbgRheIl09wc/fdGWhe+iNA6621VQxylH&#13;&#10;huCJ8++//xZ4DcVbEDqffXDNmzdPYGyID4zM4I8B9ihWYH2PgclL4DcCgnirTg9Nhwe2e37YxuMt&#13;&#10;4eKLL7annt/qCsAz3B0IzQh+JHirKAoC42i/AgKL+fjXX3/daMPsAx4D04ABA8znoYceEryR2tUc&#13;&#10;7rJjESB32ueffz6il1mbrlq1avbQ1zfqj7e2UIG2DwKSC82Klxx99NECu4b8yAEHHGC0pdHy4g0w&#13;&#10;v4I+WRQlWrugQfIi3RaH0L4Rq+8lMmbhmnjguR96th5e38kai7zKTvcw/BZx3yPdexCc4sWLm+cJ&#13;&#10;ND6WDNkpMuv3BzggLcROi4Ek4Tlknx1eU2QoO1ZfMYXqP/hVg8kADLqXL19uZkKgsbIv3SBWIEah&#13;&#10;4rd85CuIcTC0PkXpvJh2nJQeDcFuQYhAkKAhwjYOVtBhYYtiBawf2of8Cn5M1lkZYEHnhuBB+NZb&#13;&#10;b+W3WCcfnET27t3bOIvEG5d1QugkSKMDkD+opfNjtApsoa7Gvfvrr7/kl19+cZaQ4qEAUosp0njk&#13;&#10;kUcekccee8xkUT9DCbm097ouHpB+Vq145b3uuuvktdde84ryDCuIvud5IQ3E4AtbC6xaueCCCySW&#13;&#10;1iRSOakQDs0WlibDjgfaV/ebe0H3D3f74xmz3PkiHRdmf7B1gBuSeLcjsXn3xbcdj+DI9e677zYO&#13;&#10;Xb3qgb6Bvg6HhOovyCQBKQLJwThkp8SAOTTf+M1jnMKzBisHrfNdpId2KB5x38dI+bBVCGwq8czJ&#13;&#10;j3apMPt5pDaka3jKaYZCgYSqE3tW4QP1N7Q38Bm0fv16+eeff4z1Pt68IXgwg2x4CR5G83UvLNjq&#13;&#10;IJ2XRHtb9Eofb5j9oaKOIBIQ7LGWbgKbEmja8kOE0Fb8yGEYiM+NN95oPE+DxGIwwooJ2MDES4YK&#13;&#10;GsNHH33UGICHXgeqbRBlaPv++9//hkabczuAekbu40AQBhidYmoB+8ZB0rlPYp82rCpyE6HChjie&#13;&#10;Mauw6+b3eunUB+x4ZMdXfEcS2A2BDGFqDGMNXgYwZYaXMDe5wRgFTRFs9vAyDjJkp8gwXZWomUZj&#13;&#10;tX/FuIDrQLMIMocPyg3VTEZqC8OTjICy1bQTnQ+GNst84HHTjyj7N+lVe+QneUBVos41lKX7yuM3&#13;&#10;EbzWKgkIKDHzmyVl0qnhsam3Erqk1kmnywI6yBjMdWAK6CAVV/n7yvOqOpQ0ddYBLK76RktckH0v&#13;&#10;0nV12jJwyy23pGWfRJvwW0L90Q4v2Vf9w9YlP2OWzbsv+oO9djp8495jPMW4GkvUZYszrisJCuiM&#13;&#10;gzlXYhKWVVf9mjh92TZxZ599dtB5WIYYAYVxH/d1P48BQUpHp7xmyIv7QUsE+xJIOjrgs28w69at&#13;&#10;82peSodBm4O3xmS/OWIuHL4/8CaGNzZo/rz2BUppcNK4csAaq3DSsU8CdtQdb9up2mfSfcxK5a4N&#13;&#10;GzAsm4+mEbL1h7YHWiCMMbAVsgtfYIsVKtZuCE4aYdtjF/V42QuF5uV5+iGQZxSTIvWG6lKpY8za&#13;&#10;uA13scVDOgp+uDCOTUeJhwjBRQIM3/2Iva9YFpuqDzU/7UjXNOncJ/GQ8/MwTPa9yaQxK9nYJas8&#13;&#10;2Pn4vfdYINO5c2dzaZAhL+NpWy9sEI70WDjx1VdfybJly0yU9WZt0/G7aCCQUmQIxl9g6HblVySI&#13;&#10;X331VScqkv2Pk4AH+xQBECFok+BfCW9jkQR7fNk5ebvKw6bFijP0C/tJZCm5LZPfRMAPArH6XjLG&#13;&#10;LKywtH07ks2jn7oyjT8ErCNfjDd2aw73SjJbCjRIdizCIgMI7IUsmbLp7DdWiNn7eP7559vgpH3H&#13;&#10;6otJu1CGFpRy02RQRXbo0EGuueYaY8AGx1ZwUb9jxw7jfA6dEpu0QpCmMDRDeKDDUWAswQ/HrkaL&#13;&#10;lTaT4qHxwTJSuELAhqa4pzAexHJVrNbA/YSBMn7sGGzgd8UtIFGWKCEcDtOiie4gL1WrVo2WxBgp&#13;&#10;WjV41ISMzGgE/PS9RMesuXPnOv0bRrTRhGNRNHT8xUGzg+eIXR0Kx4aRxm2MERhPrONTvHzrrvae&#13;&#10;F1qzZo1zHxPZjsOzcA300xfdeTkOutGIfZxSZMj638HDrk+fPuaDJmB1Bvy4qAGa0yIso4W2oTAE&#13;&#10;u67bndejXQ9LwuFBm7IXAdgCWd8eWLZtl25jQMGKHztnjxzYBRors+CQMhHBstRYgv6DKQ4KEUgE&#13;&#10;gcIeszgWJXK38vKC0GDssT59vLRC9iqhL0zpNEXGcdDeRX/fKTVNBu0Llpxj+bsdZNAM+O2wRAj2&#13;&#10;JFAr420MWgS/0q9fP8Gmd5fmczdhv9dhumAEoFLG2yw0PyA51ncGNH2WCNmdmvH2VRDq5eAaJfcM&#13;&#10;2kD0K7jzp2QeAgU5ZmUemoXTYjxbunXr5lwsGhk68MADg54zNJ52YCtyByntdBFeihcsWCCLFy82&#13;&#10;BrVwAgZHWJT0RQBaP5AH3FdMn2FaACrlSKrn9G0pa56JCHDMysS7zjYXBQRSmgwVBYDZBiJABIgA&#13;&#10;ESACRCC1EUipabLUhoq1IwJEgAgQASJABIoiAiRDRfGusk1EgAgQASJABIiAbwRIhnxDxYREgAgQ&#13;&#10;ASJABIhAUUSAZKgo3lW2iQgQASJABIgAEfCNAMmQb6iYkAgQASJABIgAESiKCJAMFcW7yjYRASJA&#13;&#10;BIgAESACvhEgGfINFRMSASJABIgAESACRREBkqGieFfZJiJABIgAESACRMA3AiRDvqFiQiJABIgA&#13;&#10;ESACRKAoIpBSG7UWRYATbdMDDzwgixYtkjp16sizzz4bsbi//vpLPvzwQxN/xRVXSOgGg+6Md911&#13;&#10;l6xYscLsHH/bbbe5o1LmeNq0aWZnaXeFsK8ZtmMBFg0bNpSTTjopaA87d1o/x08++aTMmDHDT1KT&#13;&#10;5uSTT5azzz7bd/pMSPjxxx/LH3/8YZqKzZUrV67s2eylS5fKvffea+J69Ogh1157rWc6BL733nsy&#13;&#10;cOBAs3Hvm2++GTFdfiMCgYBccsklYdkrVqxo+lbdunXl2GOPFXwXtGBvs/79+/u+DPb3e/jhh32n&#13;&#10;Z0IiQAR8IqADAyWFEbj88ssDeisDuvN7YP369RFrqgTIpENafdBETIcyUBbS6eapEdPt64gBAwY4&#13;&#10;7UFdvT5VqlQJ6AM2oJu+5qu6hx12mGe5XtdC2H333Zev6xTlTB999JGD4Q8//BCxqUqanHS6x2DE&#13;&#10;dIjo1KmTSas7hEdNl99I3fTZqUuke6175QXOO++8gJK4/F7GVz4lNjHr4q7jQQcd5KtcJiICRCA+&#13;&#10;BKgZ0pEmlaVXr17mTVkHcBkyZIiccMIJntUdNGiQE/7vv/86x6EHKANlQfRhExqdkufYKRpvxKj3&#13;&#10;mjVrjKZs7Nixsm7dOnnmmWdk+fLl8v777+e77uXKlZOjjz46Zv7WrVvHTJNpCdx9CH0Q2jovcffP&#13;&#10;6dOny6pVq8zmy6FpN23aJBMmTDDB7rJD0yXrvGXLlmJ3Ld+wYYPRmI4YMUKwofDnn38uU6ZMEdS9&#13;&#10;UqVKybpkxHKgjSpTpkzEeESgvhQiQAQKAIH4uBNTFzYCixcvdt4c77nnHs/LL1u2zKTB26x2kYBO&#13;&#10;JwVWr17tmRaaFKTRQTegA75nmngDp06dGlBVf2DkyJHxZo2Y3q0Z+vTTT8PS6QM10KFDBwebF198&#13;&#10;MSxNrACrGWrevHmspIyPggDwQ5/q1q1bxFTQBiGN7aP9+vXzTPvrr78691RJiGcadyC0POh7+CiZ&#13;&#10;cUdFPEYe1AWfq666KiydErXAhRde6KQ55ZRTwtJ4BeTnd+DWDC1ZssSrWIYRASJQCAjQgFpHxFSW&#13;&#10;evXqOW+D7rdrd52tJuioo44yNg/ab2Tw4MHuJM6xTavqdsnOznbCEzn47LPP5LTTTotq05RI+V55&#13;&#10;8Yb8448/SoUKFUz0999/75WMYYWAALSXkDFjxkhOTk7YFVeuXCnQBuFenX766Sbe9sPQxDYcGhIl&#13;&#10;V6HRYefQFqLv4bNw4cKw+PwEwC4NmkZ7/d9++81oimKVtS9+B7HqxHgiQAT8IZAWZGjy5Mn+WpOC&#13;&#10;qaD2T1TsdMHo0aNly5YtYcVZkqSaDsdw2oa5E2/btk1GjRplgmyZ7vh0OwZR7NKli6k22rVr1y6n&#13;&#10;CWjrMccc43xUU+bEFebB2rVrC/NySbtWPL8525d27twpw4YNC6uDJTgwnLbEyat/IqM7bbLIeliF&#13;&#10;fASULFlSTjzxRJMSU2bjxo3zkYtJiAARSFcEUp4MffHFF/Lggw9KPINzqtwM1Pv+++83Ni6J1Mk+&#13;&#10;QNRQWIYPHx5WlH2AwPbBriLzetjoNJbk5uaa/LDDKQrSqFEj0wxoJGBPZAXECKuc7AfkqDAF13v6&#13;&#10;6adFDeAL87JJuxb67ieffOKrPHdf8up3Xv0TdkEbN24MKh+kA30U4i4zKFEhnti+hUsmS+tUiNXn&#13;&#10;pYgAEYgDgZQ2oAYRwgcCMpSOhAjL4nv37i133323NGjQII5bszcpHgxYVo7pLzxsLDlCCl0dJpMm&#13;&#10;TZLSpUsbLYmusDIZx48fL5s3b5by5cs7BdmHUtmyZaVr165OeDofzJkzx1S/Ro0aUrNmzZRoCgxx&#13;&#10;1YbJMQS2fTglKhdHJfr27Stbt24VtauJmqtWrVrSpk0bx9g4NLElSNBcqu2QuU+YOhs6dKgcd9xx&#13;&#10;TnJoPi1pTQUyZPsWKti2bVunnjwgAkSg6CGQsmTIEiEMoBhM0/WBgvqDmCRCiPCgx2AM0mMfLLYr&#13;&#10;wjYIdhOwb8C0AlY8IT1W6+Bhg6kiK5YMYbpiX05B2Pok+g1c0UaInS7LT5l46FkSGSl/48aNfU2V&#13;&#10;wH/TCy+8IDNnzjS+dN5444207btnnnmmqKGzISg33XRTJGhMOAg6Vl7ZlVilSpUy4SCG0ALh3N4j&#13;&#10;/CZAtNCX3WTI9s9UIOt4kVC3AaYN8D9UGKu48NvFS080wRhQv379aEkYRwSIQD4QSEkyZInQ8ccf&#13;&#10;LxiQL7744nw0LXWywGgUD0gQoieeeCJfy3Rhl4GBENNkmOqyZMY+QOzyYLQaDxs8xPCwsWQI00aW&#13;&#10;OKTCW3eid0dXm8k111wjsFOBfQdwdQuWy1stA8Ltw9mdxh6DTELDFk3wUI8lSANHjphSgePLzp07&#13;&#10;yzvvvBMrW0rHN23aVJ577jmDJZx1RhL0z5dfftmkg/3WIYccYpKizwFfECFoLyGYyrVkyATs+Wf7&#13;&#10;8r4m67Nnz5YbbrhB5s+fb2qGvlWiRAl3VQvk2E8fA5YUIkAEko9ASpKh5Ddz35eIKS588it484aH&#13;&#10;X0xbYDoBDwyI1RS5yRAeNiBD9uGCdHg7t8bc+SFDmO7DVJ+XgKRBoBVQR3VeSeSWW26R7t27e8bF&#13;&#10;CtSl9QK/Qmg7PBkvWLDA0dLgTVqdRxpv2qHlRCNA7rSYXnvqqafcQWHH0A74EXuPq1at6id5yqeB&#13;&#10;psuPoM+pM09DfNAnLRmK1D9Rpp0WA0nCQx4+sCBe/fOll15y7IlMoj3/LN44Rf/08gcEQ/vnn3/e&#13;&#10;nc05xsvFnXfeaUg1/FWhf6EfW9s6vJCBGFkpyN8B6hjJg7e9frVq1ewhv4kAEUgiAilJhs4991zz&#13;&#10;4Pvuu+/MUl3YF6Sr4EGL6Rz1ryLqwdhzsPbTNmh73A8bkCGsLMNyZmhGLDlCWUgLgTEqjFJBCuxD&#13;&#10;Kb9TENCcxJqqVJ9IEdNAO5ZfMvTzzz8LPqGCqQts12CNxkPj/Z7jAQpNTqKCcvBAhgYQ2pTLLrvM&#13;&#10;c3VVotcprPwtWrQQuCw4+OCDJZpWCPUB+Wvfvr0hqehrWDgAsYTc9kmEYcoX6bHSDsQD92/ixIli&#13;&#10;NSN2dRrSWsF0MLauiCa//PKLZ3SrVq0ikiEQeUvm3ZlBSrD9Deyl3FNXBfk7wItEYWwB4m4nj4kA&#13;&#10;EchDICXJEKqGBwmmOeDjAwKClG4Cg288GEBA1GGi8aKc3zbApqVjx46G/KBM7POEt1qsMMN0jNtQ&#13;&#10;ul27dsYGBh6a7ZSFfSjhwQZiFq9gPzA85L0E9wh7o+G6F110kVcS86D0jPARiPbB+BykDyt88JDG&#13;&#10;B+TKr/bHx2WSkgT1tITIesVOx74L4gvfQH6IkAUO2kssQcfUGKZloV1B/8MUk5usg1xAk4mXHfRL&#13;&#10;kCHbPzG9aW2LbLn4xlS5F5mGRsnueXb77bdL7dq13dnMcTRtCmzB8LtCndDHbd9CHbzy7cvfQVjD&#13;&#10;GEAEiEDyEFA1c0oLPAufeuqpAX17S+l6elVON1kNqEYkoNMBXtFxh6k633jF1SmbgNrKBB555BFz&#13;&#10;rputhpUFr7naSwJqw2LiVEMVdB6WIYEAXYZtylb7rgRKCc4aywN1cOr8nam2wtS7IDxQq91Q4MYb&#13;&#10;bzR9N3+127e58JtT8htXJdQJpsET/U5JUODvv/8250o2wsrB7xrpdBsUE6cb4Aadh2WIEIDfAcrB&#13;&#10;x+8YoQTKyePlgTrCpWIG5+d3QA/UMWFlAiJQKAikrGZIBzcj2FUdb2PpuLQVBr5Y1aUbT9rmJPSN&#13;&#10;N2/YFcA/C2yA7Nu0ewrCXgBv25jigBYJRuh2qtHLHsPm4XfyELAaIqywSkeBNitejRa0PdACQSuE&#13;&#10;fme9UUfqn8AFThphBG89prN/pmNvYZ2JQPojkPJkCBDHOyinym3BAxGfZAmMUjFVhIfHn3/+aabJ&#13;&#10;oN63xqru69gHEB42AwcONFGRpiDc+XicPASSff+TV7PYJeXnNwcjc0xpwg7ITYbcxv32yrAvQnoQ&#13;&#10;+6+++kp0fz0T5WUvZPPwmwgQASJQUAgUL6iCWW7yEcDeTtae4pVXXjEG1HBi9//tnQe0JEXZhmsX&#13;&#10;CYsgOYuswK5KEGFJKyAILEEkiSggwhIWFVAMCO6CBAWUDIIgcJAVRFAPSBCQoEjOSUByEER2kZzz&#13;&#10;/PWW1Px9+3b3dM+dmuma+3znzJ073dXV1U9Vd7/91VfVepdS2hQH4W82SitrN14onXcMvxVvJkHo&#13;&#10;P/LQYeEJyHspk9fSv5ojSwzJg+RFvGbqlkmsS0xhEIAABLpNIArPULeh1Hl/enLWTUZDfGXeA5Qu&#13;&#10;s242Ej8aYeNn7h5OXRDqqvHdiGKjUXV5pgn2Wo1U0rYavaaZlrF8AmqfEjf+nWxiljczuLpyNUrQ&#13;&#10;t8/hJNazCIpFqykZFNQtbhgEINBZAoihzvIMnpuevJNz4mQ9dftC6KKZHG5MF4QnM/BbXTSKq2pl&#13;&#10;mhohyb5V+uG4XoJGE4L6eXpatc8ko+HePlu99kSsxo8f35w8NcmO/yEAgaERQAwNjV/Xt9YQ5bI3&#13;&#10;m6TXSEPvQ3VBaNK6XXbZxYwaNarrPNhhvQhoGgm9GsZ75YrE0Lhx41zXmA+0bsdzKQ+of4lq1rD6&#13;&#10;btLhPOgmbfYFgc4SGKExa53NktwgAAEIQAACEIBAPAQIoI6nrigpBCAAAQhAAAIBCCCGAkAlSwhA&#13;&#10;AAIQgAAE4iGAGIqnrigpBCAAAQhAAAIBCCCGAkAlSwhAAAIQgAAE4iGAGIqnrigpBCAAAQhAAAIB&#13;&#10;CCCGAkAlSwhAAAIQgAAE4iGAGIqnrigpBCAAAQhAAAIBCCCGAkAlSwhAAAIQgAAE4iGAGIqnrigp&#13;&#10;BCAAAQhAAAIBCCCGAkAlSwhAAAIQgAAE4iGAGIqnrigpBCAAAQhAAAIBCCCGAkAlSwhAAAIQgAAE&#13;&#10;4iGAGIqnrigpBCAAAQhAAAIBCCCGAkAlSwhAAAIQgAAE4iGAGIqnrigpBCAAAQhAAAIBCCCGAkAl&#13;&#10;SwhAAAIQgAAE4iGAGIqnrigpBCAAAQhAAAIBCCCGAkAlSwhAAAIQgAAE4iGAGIqnrigpBCAAAQhA&#13;&#10;AAIBCCCGAkAlSwhAAAIQgAAE4iGAGIqnrigpBCAAAQhAAAIBCCCGAkAlSwhAAAIQgAAE4iGAGIqn&#13;&#10;rigpBCAAAQhAAAIBCCCGAkAlSwhAAAIQgAAE4iGAGIqnrigpBCAAAQhAAAIBCCCGAkAlSwhAAAIQ&#13;&#10;gAAE4iGAGIqnrigpBCAAAQhAAAIBCCCGAkAlSwhAAAIQgAAE4iGAGIqnrigpBCAAAQhAAAIBCCCG&#13;&#10;AkAlSwhAAAIQgAAE4iGAGIqnrigpBCAAAQhAAAIBCCCGAkAlSwhAAAIQgAAE4iGAGIqnrigpBCAA&#13;&#10;AQhAAAIBCCCGAkAlSwhAAAIQgAAE4iGAGIqnrigpBCAAAQhAAAIBCCCGAkAlSwhAAAIQgAAE4iGA&#13;&#10;GIqnrigpBCAAAQhAAAIBCCCGAkAlSwhAAAIQgAAE4iGAGIqnrigpBCAAAQhAAAIBCCCGAkAlSwhA&#13;&#10;AAIQgAAE4iGAGIqnrigpBCAAAQhAAAIBCCCGAkAlSwhAAAIQgAAE4iGAGIqnrigpBCAAAQhAAAIB&#13;&#10;CCCGAkAlSwhAAAIQgAAE4iGAGIqnrigpBCAAAQhAAAIBCCCGAkAlSwhAAAIQgAAE4iGAGIqnrigp&#13;&#10;BCAAAQhAAAIBCCCGAkAlSwhAAAIQgAAE4iGAGIqnrigpBCAAAQhAAAIBCCCGAkAlSwhAAAIQgAAE&#13;&#10;4iGAGIqnrigpBCAAAQhAAAIBCCCGAkAlSwhAAAIQgAAE4iGAGIqnrigpBCAAAQhAAAIBCCCGAkAl&#13;&#10;SwhAAAIQgAAE4iGAGIqnrigpBCAAAQhAAAIBCCCGAkAlSwhAAAIQgAAE4iGAGIqnrigpBCAAAQhA&#13;&#10;AAIBCCCGAkAlSwhAAAIQgAAE4iGAGIqnrigpBCAAAQhAAAIBCCCGAkAlSwhAAAIQgAAE4iGAGIqn&#13;&#10;rigpBCAAAQhAAAIBCCCGAkAlSwhAAAIQgAAE4iGAGIqnrigpBCAAAQhAAAIBCCCGAkAlSwhAAAIQ&#13;&#10;gAAE4iGAGIqnrigpBCAAAQhAAAIBCCCGAkAlSwhAAAIQgAAE4iGAGIqnrigpBCAAAQhAAAIBCCCG&#13;&#10;AkAlSwhAAAIQgAAE4iGAGIqnrigpBCAAAQhAAAIBCCCGAkAlSwhAAAIQgAAE4iGAGIqnrigpBCAA&#13;&#10;AQhAAAIBCCCGAkAlSwhAAAIQgAAE4iGAGIqnrigpBCAAAQhAAAIBCCCGAkAlSwhAAAIQgAAE4iGA&#13;&#10;GIqnrigpBCAAAQhAAAIBCHwoQJ5DyvLggw82DzzwQOk8Nt54Y7PllluWTl8lYdWynH766VWy77u0&#13;&#10;jUbDbL/99pWO64c//KFZdtllS29z3333mZ/97Gel02+++eZGnzrb66+/bo455hhz9dVXu7b/3//+&#13;&#10;1yy44IJmkUUWMWPHjjVf/vKXzTrrrGM+9KHana61wFq13X3qU58ykydPrlz2G264wZxwwgnm/vvv&#13;&#10;Nw8++KCZZZZZXB2pntZaay3zla98xSy66KKV8z333HPNeeedV3q7JZdc0uy3336l0/dDwn322cc8&#13;&#10;+eSTZqGFFjKHHnpo7iH99a9/Nb/5zW/c+p122smsueaauWl17Zk+fbpZfvnlzfe+973cdMkVWdef&#13;&#10;ESNGmHnnndeV7WMf+5j54he/aGadddbkZpX+r3rfCXkPrFTw2BPbC0mt7HOf+1zDMi39sRe1YOWv&#13;&#10;WpZgBYkk4/fff790vfk6vvTSSysd3d/+9rdK+zjggAMq5d/txBdeeGHD3kxbHpO92DbshbvbxYti&#13;&#10;f1XbnRUulY7r1VdfbWy99dYt68jeFBv77rtvpbyV2Aqblnn780Xf48ePr7yP2DfYcccdHaORI0c2&#13;&#10;XnzxxdzDsQKoyfKb3/xmbjrlobzE88ADD8xNl15R5voz11xzNX70ox813nnnnfTmpX5Xve+EvAeW&#13;&#10;KnCfJKrto+aHP/xhM2HCBNtWi22ppZYqTtCBtWXL0oFd9U0Wiy22mHvianVA888/f6skuevHjRvX&#13;&#10;8kn8k5/8ZO72vV5x5513Oq/mm2++6bw+22yzjXuSnWeeecw999xjbr75ZiNvhDxFzz77rFE6rJhA&#13;&#10;mXa3zDLLFGeSWrvzzjubs88+2y2VV0a/x4wZY1566SVzyy23uM/tt99urCgzTz31VGrraj/XX399&#13;&#10;M2rUqMKNPvGJTxSu78eVa6+9tvn1r3/tGF933XXmC1/4QuZhyrvq7ZprrvH/DvpWHqov2ec///lB&#13;&#10;68sskDdQ7UH5PPfcc85zpXbwwgsvmJ///Odm2rRp5rTTTiuTVWaasvedbtwDMwvYbwvrJuq8KrYX&#13;&#10;m44WzZ4kDeuKbjz66KOl8w1VltIFiCxh8gl90qRJQUqffDI788wzg+wjnamOS21HH3sDTK9u+7e9&#13;&#10;iLknU3vza9x4442Z+bzxxhsN20XQmGmmmRr/+te/MtMM94Uh290f/vCHpqfBdsc33n333UzcN910&#13;&#10;U+Mzn/lMY4cddshcX7Qw6RmyYqoo6bBd9+9//7tZD3vvvXcmh6efftqlmXHGGd23PHX2ISIzrTw3&#13;&#10;9l7e0Ln31ltvZabJWtjq+mO7UF07UN76HHXUUVnZFC7jvlOIJ9jKkf0m7vKOZ8qUKWazzTYzF110&#13;&#10;UV4SlkMgk4Ce/NR29HniiScy01RdaC/c5p///KfbTJ6GVVZZJTMLxaUcdNBBRl6kueeeOzMNC8MR&#13;&#10;uOKKK1zmigs58cQTzQwzzJC5s5VXXtnceuut5tvf/nbmehYOjYDisrxHLOn9SebqPUHrrruui9+x&#13;&#10;d01z7bXXJpM0//dpbZejsQ8azeVD/Udl/POf/2xmn312l9UFF1ww1CzZvksEho0Y6hJPdjNEAqec&#13;&#10;copZb7313Ofoo48eYm713VzixttHP/pR/2/ut4J+Z5ttttz1rGiPgLoifXubOHHioEx8PanLYs45&#13;&#10;5xy0PrlAQknBuGnbfffdm/tQgC/WHgHfnSXRqUEHafMiyXpWmoHTflkyrbqb1b0p83n69Z24/ki4&#13;&#10;rbTSSi5L7ee9997z2buubt/e9K3ub6weBBBD9agHSvEBAY3Sufzyy93n3nvv7VsuGi3mTU+SWG8I&#13;&#10;KB7Lt7csL4KvJxtEba666qq2Cmm70Jr7kEcQa4+A4oZkNjDZ2G7lQZl4b88aa6xRKIYkgN9++223&#13;&#10;veJ+ktap649i12Svvfaaiyfy+5Aw8u1N38QBejK9/0YM9b4OKMEwJKDAbh8oq2DOk08+ecATZDtI&#13;&#10;2r1Zt7OvTm7zyCOPGAWe1tFWWGGFZrH2339/8/DDDzd/809nCKj+y7RdCRd1V8rSHh87Oszcfffd&#13;&#10;broDeWXkHZLJsychmzQvmjT8Xd2bIUzHJJtvvvnMUAaJhCgbeWYTqO1oMjUmO0Qxu9QfLB09erS5&#13;&#10;4447CtN0YqXmt/jsZz9bmJXmllBcEvY/Aprr449//GMhjm233dYcd9xxhWmKVtph8+b4448vSmL+&#13;&#10;9Kc/mQUWWKAwTS9WSgjZYdhG86coJukb3/iGOxY7hNjoov/pT3/a2KG/pYsm3jpWeR622mqr0tvV&#13;&#10;IaFG3Gj0nOJtNJ/SUOz88893eRXloTl6Nthgg6IkzXV77LGHm1vomWeecfEnSy+9tFF32oYbbuhu&#13;&#10;uJ2O49LIIH/DbxYi9Y9u+mW6VlOb1fanupI0Wq9V25Ww0EhAHX9aDMmrp/NIsXeKARJHpZfn7/rr&#13;&#10;r3fdlB6AF0O6pncyXsjnLwGmfcp8d5lfV+W7TvfAKuWONW1txZAattR+kWloazdMrkwNcS4yxXRk&#13;&#10;2eOPP27UD62JtGIz3ah10V999dUrF11uaO+KzttYLuS0aUiqAoZlecGqfpuHHnrI6FNkrcpQtG3o&#13;&#10;dZr0TUL7V7/6lduVLvJ+8jfdZBXP8LWvfc1suummhcLopJNOMpdcconLQ6JCIis2m2OOOZww1rm2&#13;&#10;0UYbtV18iRZ9ikw3SG9q376rIkuEKE5IEyJqQkU7osm1aXnx9JFYXW655dwwb4nZvAkXdWPU9Uxm&#13;&#10;Rzr5XWd+l7mm+bwyM/hgocSF2kJM5qcvKBLzOid0nqibTOe2FzNe4KiLzJu8Q+ecc44TTorPkamb&#13;&#10;ygsVPXSkrcr1J72tftvRZu7Bxo46dNNl+GuZT6vYM9/etGzmmWf2qwZ91+keOKhwfbigtmJIrsVD&#13;&#10;DjmkEPlHPvKRAevtBH5m6tSpA5b5H5o1Vqb16pbIMt1U0nkqnS6IGvFTZFlPAJpJ2w6tdLOc6sJU&#13;&#10;dX6Tov11a90RRxxh7PDuUnM+JcukC9F2222XXDTof82unDYJoFYiyG+jm2aeCPVp/KgO/7voWwHb&#13;&#10;iidIm0aleNtrr72MbtxpU9CkWFUx3Rg1QmmLLbZwgtlOwOhYK4/nn3/eXch1MRcneTyy5kw69thj&#13;&#10;zZVXXulGuineQfEUMZpmCtYx68HBDnU2X/rSl9o6DHnU/I0vL4PkvCwSNEU3JOWhEUd62pcAOuOM&#13;&#10;M4xmIZbpZiXPtD6aFdkO+W4KeZfggz+tBFAyrdpQq0BtzUPVynS9iaktSFSqnbcSRIob+sUvfuHO&#13;&#10;EwVSe4+99xQlxZDalM4fL5TE7K677jKvvPKKw5clhqpcf+zUHq57V9fH//znP8ZOfdHsqZCwtpM5&#13;&#10;ZgbUt2pvvm7buQf6bfmuTqC2Ykg3HE2nXsV0M/AnU952t912m9Eny3RjyRJDcrcefvjhWZvkLtNJ&#13;&#10;JyHkL0gxPq3r4CTgfvnLX7qnGU37XtY0xLRq/ZXN26fTJIX6dMrkaterEYrMe2DSaSTKqoohn4eG&#13;&#10;AuujJ12Jsb///e/msssua17E1a51kddNWNP+e1OblLAXZ92w+8HkEdNrbdSNKK9NVVM3SdVztcw+&#13;&#10;JED0Cg995M1TjIu8AAp+l6dJngB5f/XKFHXftmt2pmuz8MILt7v5oO3kfYzJ9OCha7iu/1n1r4cs&#13;&#10;CVgJUQkgiSGNLNM1Xey9ONIx+7ghnVMS2BIhXjR1Il7o4osvNvqkTdc+PVgXvQokvU3W73bugVn5&#13;&#10;sKwcgdqKoXLFH5hqtdVWM4cddtjAhR/80juF1GWlLgely7JODV3W6JEjjzzSzXXx4x//2MQ814Ri&#13;&#10;JCQGTz31VHdB0Xuy+tXkyVp11VUHHZ4uvHaSNrf8+9//vntvWDpRmaf19Dbp33L5q0tSH4lnDcPW&#13;&#10;sGx5NTUEV56rZHerLvwSQxLe/SCG9HStp311N9XZi6ryKd5Nn5dfftkosFreCrUTCWLFGbWKd0zX&#13;&#10;Pb+Nu76oLev9Y7ruZJm4avoCiR8JG52X6jLTQ+eKK644YPoJvfNQ6TUjtOKSdF55L5HuAVU8dlll&#13;&#10;0f7UFiTCNHpMni19dA0p6/3JypdlvSHQV2JIIz+Soz+SSCVIJIb0BK4bTEjTi0R1oth347jdbLLJ&#13;&#10;JiF3FzzvJZZYwk0i9tvf/tZ11dT5RjUUGBLKWaY4Ay+G7AzDXbtRK5hY3Ube9Z8e+u1FvTwhijuS&#13;&#10;kIjVdAPRhJbqplBXZF78Td2OT55kiVTFsUi8Kg5OXWrp+Wt6UW5107fq3u9FufL2qa4yif4pk6cY&#13;&#10;vfCCvy5DAAARp0lEQVQ0z8RWYkgPAjo3vbfHnyd+O3mQtEzXfqWRGPLnUFYXmd+u7Lfi+zrpmS67&#13;&#10;X9KFIdBXYigMouq5ypUuz9BPf/pT0w+eIT15KS5FT8L9KoSq13J3tpD3R11HiqfJmqAtKYhUoqLg&#13;&#10;0+6UuPpeFN8iMaHjjEkIJY9Uo0n9hIpZ9ZRM243/FdCdFxvZjf1X3Ye6xiTeNGhjzNgxhZsrbkge&#13;&#10;OHnl5Eny3h7fLZbcWF1VXgwpNs8H13dCDCX3w//xE0AMBahDxS3opFbM0He+853M2VID7DZIlvZd&#13;&#10;bm5UiuJSqsQMBSlMH2Wqi7g8bq26ZtX1ogBNmdz+WRa7IFKXYF2FkDwJ8ii0suSMyHn11CqPTq6X&#13;&#10;Zy0WYezjPH/wgx/ktvEkG9WHuqYUp6XXpehhTQHLWfXkBZJGAysWT6YRXVkDXtxK/gxbAoihQFUv&#13;&#10;l6/mHZIg0oVSQyxj86pI0Ompfbfddqs8mqxdrBpdddZZZ7nN9bQtT0E/mgJvNTpJx5v3Bm4dt+bg&#13;&#10;8WIo62Lv2UgQLb744i7ewi+L5Vvnhkb4VBn516lj043UtzHN3fO73/1uQNbyQiiWrGiUl8quoG+Z&#13;&#10;Atz9O7R8RvLS+BFo8hRPmDDBr+LbEpBokwdHsUJlTO1EYkYCR/OM6fqqAQzJwQU+H8UXqStTXiQ/&#13;&#10;J5nOlbx4odDXHw2rT4521Gg3xWRivSdQWzGkWUNbjewRPl148oLteo1XZVOXmeI+5AWIzXSS7rnn&#13;&#10;nplPXK2O5bHHHitVf7rBJ2dolSfKu70VjNjPphgZTQ+gYeQSfpoNVxd1PeVqnUakSEzLNGR8l112&#13;&#10;KcRR9mZSmEmPVvZCCOlQn3vuuWZ7yzpHNbpJgwf0guddd93VTeqnG7ECcxUfpFgUCRx18cg0iWh6&#13;&#10;viLNru3juaZPn+7S5f3R6CR5yYpMwfpDHalUlH8v1lVtu4obkhjSyD6Z9wCly64YNIkfjQLVg52s&#13;&#10;qIss9PVHMU7++qayaJRbnvXDPTDv2Oq4vLZiSLORqo+3lUlstJqPqFUeIddrluzkCKCQ++p03t/9&#13;&#10;7nfbzlLua//G76JMNDdU8kmpKG0/rdPQXm8S/V74y4WvkTHJySI1h5GC1/0Ec347vsMTUD3JqzBt&#13;&#10;2jSjmatlEjvyNqQnSNQM2kPtmpo0aVLLg9LIQT9xYMvEfZpAHrvkdT8dPJ08bAnH5JQYdQhuT5Yv&#13;&#10;7/9+uQfmHV/dlpef779uJa9YHrkj9bQ90U6lj0GgCgE9Xart6JPuAqmSTzKtRqJouK9GHCbd+/I2&#13;&#10;eCGkG7EEqbpY6hCHkiz/cPlfngd56BQHqDgVmbxFXghJGMlrpzmHNLwe6w4BDSxIPhwUiaGk10gx&#13;&#10;ehrpi0EgTWCEPbH/f3rd9Fp+QwACXSEg74NmsNVHF3nNNq0g2HSXS1cKw04yCaiLw880rIkWNbeM&#13;&#10;xLG8eRgEIBA3AcRQ3PVH6SEAAQhAAAIQGCKBYdNNNkRObA4BCEAAAhCAQJ8SQAz1acVyWBCAAAQg&#13;&#10;AAEIlCOAGCrHiVQQgAAEIAABCPQpAcRQn1YshwUBCEAAAhCAQDkCiKFynEgFAQhAAAIQgECfEkAM&#13;&#10;9WnFclgQgAAEIAABCJQjgBgqx4lUEIAABCAAAQj0KQHEUJ9WLIcFAQhAAAIQgEA5AoihcpxIBQEI&#13;&#10;QAACEIBAnxJADPVpxXJYEIAABCAAAQiUI1Dbt9aXK36cqV599VWz6667usLrDco77LBD7oEcf/zx&#13;&#10;5uabb3brDz/8cLPAAgtkpn3hhRfMHnvs4dZts802ZoMNNshMl1548MEHmwceeCC9OPf3xhtvbLbc&#13;&#10;csvc9b1codfsbb/99oOKoDeML7TQQmbhhRc266+/vvselIgFjkCd2maVKjn33HPNeeedN2ATvVhV&#13;&#10;54vqXu96W3fddc3IkeGf//rpnBoAlB8Q6GcCelEr1n0Ciy++uF6Q2xg3blzhzpdYYgmXTmnPPvvs&#13;&#10;3LQXXHBBM91VV12Vmy69wr7Rubmd9tHqM3ny5HQWtfn9/vvvtyz/jDPO2Nh6660b9oWbtSl33QpS&#13;&#10;l7ZZhct+++3Xsu6XXHLJxtSpU6tk21bafjqn2gLARhCIkACeIXv374Wtvfba5tFHHzV33nmneeWV&#13;&#10;V8zss88+qBh6Q/YjjzzSXH7NNdeYr371q83fyX+0TjZq1CizyiqrJFeV+l9v3p4wYULLtEsttVTL&#13;&#10;NHVIoLeJr7HGGq4oL730kpk+fbq56aabzFtvvWXOOussc++995qrr77azDHHHHUobq3KULe2WRWO&#13;&#10;PKOzzjqreeedd4zeLi/Pp86jhx9+2EycONFY0Vzoja26v7z0/XZO5R0nyyHQFwQiFHB9UeQzzzyz&#13;&#10;+SR7ySWXZB6TPEG2kTXkzdD3sssum5lOC1dddVWXxt7IctNkrfBPsWPGjMlaHWzZM88807DdGo2L&#13;&#10;L764Y/tIeoYmTZo0KF97Y2xsu+22Te6bbLLJoDQsaDR63TbbaRtJz9BTTz01qBovu+yyhhW+ru5t&#13;&#10;91nDdj0PSpO1wApm107tg0vW6sxlvTqnMgvDQghAoBSB8B3ofSEZO38QihXyJg9Flvnl2223nVt9&#13;&#10;zz33GMUGpe311183t912m1u81lprpVfX8vc//vEPs9lmm5mvf/3rXSvfvPPOa0477bSm5+zSSy91&#13;&#10;nqKuFSCSHfW6bYZoG/J6nnHGGa4G3n33XWNFeKnamDJlimunF110Uan0JIIABOIkEIUYsh6SKOlK&#13;&#10;vOiTZT6oU+u86Emn88t33nlns+CCCxorb821116bTua6f9QlIEveyN58802z3nrrNT/PPvvsoG2H&#13;&#10;2wIF1W600UbusNVldscdd7SFwHrz2tqu1xsVtUlftm60Tb+vbn5rUMHMM8/sdnnDDTd0c9fsCwIQ&#13;&#10;qDmB2ouho48+2kgM5YmKOvNVua37vum1SZdVsRmyW265xbzxxhsDVj///PMurkWxDzbI2qy55ppu&#13;&#10;vRdIycQ+XkhpV1555eaq9957z1x++eXNj8QRZsxiiy3WxPDEE080/y/7j+r1pJNOcu2y7DZ1Saey&#13;&#10;77vvvua6664rLFLotlm480ArbXdzcyRhO/UeqFhkCwEI1IBArQOoTzzxRGNHRjlMZZ5oa8BzUBEU&#13;&#10;rHnkkUeaffbZxyy99NID1suLc8IJJ5i3337beXeSXVzyAMkTZGOBjC7iNg7B/P73vzde+CQz8svG&#13;&#10;jx9vZppppuQq/s8gkAxKX2aZZTJS5C+SmNDHW/J/vyyGb03TIFtttdUyi9uPbVPn2ZNPPumOt2q9&#13;&#10;Z0JiIQQg0DcEaiuGFNuhmA6JAHlDYr3pqPwaMXbUUUcZOyzd2OG9zcYj8TNixAgnenSMSTHkPUB+&#13;&#10;RJT3DN1+++3mtddeMxqpIlP8g3f5J7vImjsp+Y8EwlxzzVWYevTo0W13KxVm3MWVmkfn9NNPd3vU&#13;&#10;/EMadVbWvBBabrnlzF133RV1m3zwwQdNkSCqU9ssWz+t0p1yyinufFG6lVZaqVXyIa8fLufUkEGR&#13;&#10;AQRqQKCWYkg3nfPPP99suOGGZosttjA+gLgGvNoqwuabb26OOOIIoy6/Qw45pDmcWwG9doSYUcCo&#13;&#10;Fz9+B97b48WQhrQrveJ+JH40gZxMMS8SR7KkmNJvCaZk15iPl9C6tMmD9eKLL6YXD/itIeoxm4ZW&#13;&#10;77bbbubxxx93h3HQQQeZGWaYodQheSG0zjrrGDtPUalt6p5IE3rmCaLQbbObbNRdfOqpp5q9997b&#13;&#10;7VbdpN/61reCF2E4nFPBIbIDCHSJQC3FUJeOvau7kQdIn7QpNkNiSAJHQdDqEpO4kQdI/6ubTKZt&#13;&#10;5WXSTLsSSl4MedGUjhfy+ykSQD6Nvueff34n1JLL0v/Lk1LV7BB3I29M2jTvj0xzLOWJC40A2nHH&#13;&#10;HdOblvp94403mj333NN5AqZNm2Y0Z5PmGVJXiUxCW8JouFvRjMyh22aotvGTn/zEzDbbbEbiXfV+&#13;&#10;3333mccee8xVtR4QJIy03ps80FOnTvU/B3zff//97rfW58VZKX4s69wIdU4NKCA/IACBjhCopRja&#13;&#10;aqut3MHpaVzCIO016ciRdykT302myf322muvplfI715dW8ccc4zxw+MlfiSM1P2lyRN9d5jSezGU&#13;&#10;5OH/V+yHxFO7pvLttNNO7W6eu53Em4LB80ziRPWcZeq2a1cM3X333UaftM0555zm0EMPNboRZ4nT&#13;&#10;dHr/W21SE1qq+1beOXWTxWpqR+ome/nll42Gjq+44oqZhxK6bYZqGxInWabRZIpDHG27e5MmFnlt&#13;&#10;0KfT1BV++gq/zH8fe+yxmWIo1Dnl98s3BCDQOQK1FEM6vKQgSv7u3KGHz0lB3xIriy66qBNC+k6b&#13;&#10;bkx6OpdLXWklhrzA8V1kfhsfN+Q9HBI/fqh9uovMb9Pr7wMPPHDQSDmVSV1WJ598spsp+IADDsgs&#13;&#10;5vLLL5+5vMxC3fC0vQSPhoqPHTvWfRQrMs8885TJYlCaTTfd1MwyyyzuhqqVvo0OSljjBb5NioGE&#13;&#10;UFEgcei2GaptyOunepJ4VYye6l7vJtOozCzTg8Rhhx2WtcoNcFC3quo+L9g86WXKzISFEIBA/QmU&#13;&#10;mpqxh4nsqxMa9kLUsE/5PSxFe7u2I8gau+++e8MO4y3MwD6Zu5lx7fw3Lp0VPe63jZsasJ2NfWhY&#13;&#10;z4ZbZ132DftKCfe/bWUN/W7H7A3P5dHtGaivuOIKt197U26n2JnbWEHZ5JE1A3XmRm0svPLKK12b&#13;&#10;VNuMzdQm7UuCGw899FCpoveibbbTNlrNQF3qYDMSrb766q5NHXfccRlrsxf16pzKLg1LIQCBMgRq&#13;&#10;6xnyMlJP33p6LXqC9Wnr9q0A3bz3jiXLqtiMW2+91Xl5NN+QPD/yaNgLcTKZ8yDJW3ThhRc675Ef&#13;&#10;/aWutG6MjhlQmGH8Q144+wJd5/GLDUPZNumPi7bpSfANAQj0M4GRMRxcjELIc816Aatf57/9kHgF&#13;&#10;fCq4UyPANCfR3HPP7ZM0v9V1IVPgtA+eHmq8UDNz/ilNIKvLs/TGPU5Ypk36ItI2PQm+IQCBfiZQ&#13;&#10;e89QP8P3xyYPkOJ/NJrMxy6k44V8Wh83pJEtfgRLXryQfx2H3/acc84x8803n//JNwRaEgjVNlvu&#13;&#10;mAQQgAAEukgAMdRF2Hm7UgCmurmuv/765gy53gOU3maFFVYwerKXF8nP+5MnhjS/ivceKR+9iyvP&#13;&#10;NPxdo3tamSYpTM+k3Wob1sdLIFTbjJdI+ZJzTpVnRUoI9JoAYqjXNfDB/hWbITHkLc8zpEkC1S32&#13;&#10;l7/8xSX1Nyu/XbvfTz/9tJvgstX2mkVbE0diw4dAr9tmrKQ5p2KtOco9HAlEETM0HCrGx2boWD/+&#13;&#10;8Y+bRRZZJPewk14jCSO9iT02U/eLXpYZ83w9sTFvt7zdbpt1ahvqWlY7nThxYrv42A4CEIiAwAgN&#13;&#10;OYugnBQRAhCAAAQgAAEIBCGAZygIVjKFAAQgAAEIQCAWAoihWGqKckIAAhCAAAQgEIQAYigIVjKF&#13;&#10;AAQgAAEIQCAWAoihWGqKckIAAhCAAAQgEIQAYigIVjKFAAQgAAEIQCAWAoihWGqKckIAAhCAAAQg&#13;&#10;EIQAYigIVjKFAAQgAAEIQCAWAoihWGqKckIAAhCAAAQgEIQAYigIVjKFAAQgAAEIQCAWAoihWGqK&#13;&#10;ckIAAhCAAAQgEIQAYigIVjKFAAQgAAEIQCAWAoihWGqKckIAAhCAAAQgEIQAYigIVjKFAAQgAAEI&#13;&#10;QCAWAoihWGqKckIAAhCAAAQgEIQAYigIVjKFAAQgAAEIQCAWAoihWGqKckIAAhCAAAQgEIQAYigI&#13;&#10;VjKFAAQgAAEIQCAWAoihWGqKckIAAhCAAAQgEIQAYigIVjKFAAQgAAEIQCAWAoihWGqKckIAAhCA&#13;&#10;AAQgEIQAYigIVjKFAAQgAAEIQCAWAoihWGqKckIAAhCAAAQgEIQAYigIVjKFAAQgAAEIQCAWAoih&#13;&#10;WGqKckIAAhCAAAQgEIQAYigIVjKFAAQgAAEIQCAWAoihWGqKckIAAhCAAAQgEIQAYigIVjKFAAQg&#13;&#10;AAEIQCAWAoihWGqKckIAAhCAAAQgEITA/wHHgb2SYcDpAQAAAABJRU5ErkJgglBLAwQUAAYACAAA&#13;&#10;ACEAY5PcMeQAAAANAQAADwAAAGRycy9kb3ducmV2LnhtbEyPT0vDQBDF74LfYRnBm92s2jSm2ZRS&#13;&#10;/5yKYCuIt2kyTUKzuyG7TdJv73jSy8Djzbx5v2w1mVYM1PvGWQ1qFoEgW7iysZWGz/3rXQLCB7Ql&#13;&#10;ts6Shgt5WOXXVxmmpRvtBw27UAkOsT5FDXUIXSqlL2oy6GeuI8ve0fUGA8u+kmWPI4ebVt5HUSwN&#13;&#10;NpY/1NjRpqbitDsbDW8jjusH9TJsT8fN5Xs/f//aKtL69mZ6XvJYL0EEmsLfBfwycH/IudjBnW3p&#13;&#10;Rct6oRa8qoGx2I7jZA7ioOFRJU8g80z+p8h/AA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EJEuAZ1AwAAHggAAA4AAAAAAAAAAAAAAAAAOgIAAGRycy9lMm9Eb2Mu&#13;&#10;eG1sUEsBAi0ACgAAAAAAAAAhAJG5s1eLlQAAi5UAABQAAAAAAAAAAAAAAAAA2wUAAGRycy9tZWRp&#13;&#10;YS9pbWFnZTEucG5nUEsBAi0AFAAGAAgAAAAhAGOT3DHkAAAADQEAAA8AAAAAAAAAAAAAAAAAmJsA&#13;&#10;AGRycy9kb3ducmV2LnhtbFBLAQItABQABgAIAAAAIQCqJg6+vAAAACEBAAAZAAAAAAAAAAAAAAAA&#13;&#10;AKmcAABkcnMvX3JlbHMvZTJvRG9jLnhtbC5yZWxzUEsFBgAAAAAGAAYAfAEAAJydAAAAAA==&#13;&#10;">
                <v:shape id="Text Box 13" o:spid="_x0000_s1065" type="#_x0000_t202" style="position:absolute;left:4296;top:24015;width:2456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FbFCyQAAAOAAAAAPAAAAZHJzL2Rvd25yZXYueG1sRI/BagIx&#13;&#10;EIbvQt8hTMGL1GxVpKxGEVvBepFuvfQ2bMbNtpvJkmR1+/ZNQfAyzPDzf8O3XPe2ERfyoXas4Hmc&#13;&#10;gSAuna65UnD63D29gAgRWWPjmBT8UoD16mGwxFy7K3/QpYiVSBAOOSowMba5lKE0ZDGMXUucsrPz&#13;&#10;FmM6fSW1x2uC20ZOsmwuLdacPhhsaWuo/Ck6q+A4+zqaUXd+O2xmU/9+6rbz76pQavjYvy7S2CxA&#13;&#10;ROrjvXFD7HVymMK/UFpArv4AAAD//wMAUEsBAi0AFAAGAAgAAAAhANvh9svuAAAAhQEAABMAAAAA&#13;&#10;AAAAAAAAAAAAAAAAAFtDb250ZW50X1R5cGVzXS54bWxQSwECLQAUAAYACAAAACEAWvQsW78AAAAV&#13;&#10;AQAACwAAAAAAAAAAAAAAAAAfAQAAX3JlbHMvLnJlbHNQSwECLQAUAAYACAAAACEAfRWxQskAAADg&#13;&#10;AAAADwAAAAAAAAAAAAAAAAAHAgAAZHJzL2Rvd25yZXYueG1sUEsFBgAAAAADAAMAtwAAAP0CAAAA&#13;&#10;AA==&#13;&#10;" stroked="f">
                  <v:textbox style="mso-fit-shape-to-text:t" inset="0,0,0,0">
                    <w:txbxContent>
                      <w:p w14:paraId="3D9C86D9" w14:textId="77777777" w:rsidR="0063598E" w:rsidRPr="003A13D4" w:rsidRDefault="0063598E" w:rsidP="0063598E">
                        <w:pPr>
                          <w:pStyle w:val="Caption"/>
                          <w:rPr>
                            <w:color w:val="000000"/>
                          </w:rPr>
                        </w:pPr>
                        <w:r>
                          <w:t xml:space="preserve">Figure </w:t>
                        </w:r>
                        <w:fldSimple w:instr=" SEQ Figure \* ARABIC ">
                          <w:r>
                            <w:rPr>
                              <w:noProof/>
                            </w:rPr>
                            <w:t>4</w:t>
                          </w:r>
                        </w:fldSimple>
                        <w:r>
                          <w:t xml:space="preserve"> Three proposed enzymatic models.</w:t>
                        </w:r>
                      </w:p>
                    </w:txbxContent>
                  </v:textbox>
                </v:shape>
                <w10:wrap type="topAndBottom"/>
              </v:group>
            </w:pict>
          </mc:Fallback>
        </mc:AlternateContent>
      </w:r>
      <w:r w:rsidR="0063598E">
        <w:rPr>
          <w:iCs/>
          <w:noProof/>
        </w:rPr>
        <mc:AlternateContent>
          <mc:Choice Requires="wpg">
            <w:drawing>
              <wp:anchor distT="0" distB="0" distL="114300" distR="114300" simplePos="0" relativeHeight="251709440" behindDoc="0" locked="0" layoutInCell="1" allowOverlap="1" wp14:anchorId="6D91198B" wp14:editId="6C403880">
                <wp:simplePos x="0" y="0"/>
                <wp:positionH relativeFrom="column">
                  <wp:posOffset>154203</wp:posOffset>
                </wp:positionH>
                <wp:positionV relativeFrom="paragraph">
                  <wp:posOffset>2778576</wp:posOffset>
                </wp:positionV>
                <wp:extent cx="5165639" cy="5443220"/>
                <wp:effectExtent l="0" t="0" r="3810" b="5080"/>
                <wp:wrapTopAndBottom/>
                <wp:docPr id="6" name="Group 6"/>
                <wp:cNvGraphicFramePr/>
                <a:graphic xmlns:a="http://schemas.openxmlformats.org/drawingml/2006/main">
                  <a:graphicData uri="http://schemas.microsoft.com/office/word/2010/wordprocessingGroup">
                    <wpg:wgp>
                      <wpg:cNvGrpSpPr/>
                      <wpg:grpSpPr>
                        <a:xfrm>
                          <a:off x="0" y="0"/>
                          <a:ext cx="5165639" cy="5443220"/>
                          <a:chOff x="0" y="0"/>
                          <a:chExt cx="5165639" cy="5443220"/>
                        </a:xfrm>
                      </wpg:grpSpPr>
                      <wpg:grpSp>
                        <wpg:cNvPr id="16" name="Group 16"/>
                        <wpg:cNvGrpSpPr/>
                        <wpg:grpSpPr>
                          <a:xfrm>
                            <a:off x="0" y="0"/>
                            <a:ext cx="5078730" cy="4439285"/>
                            <a:chOff x="0" y="0"/>
                            <a:chExt cx="5961888" cy="5708396"/>
                          </a:xfrm>
                        </wpg:grpSpPr>
                        <pic:pic xmlns:pic="http://schemas.openxmlformats.org/drawingml/2006/picture">
                          <pic:nvPicPr>
                            <pic:cNvPr id="14" name="Picture 4" descr="A close up of a map&#10;&#10;Description automatically generated">
                              <a:extLst>
                                <a:ext uri="{FF2B5EF4-FFF2-40B4-BE49-F238E27FC236}">
                                  <a16:creationId xmlns:a16="http://schemas.microsoft.com/office/drawing/2014/main" id="{F7CDFE85-6C0A-AA49-AECD-0EB046CFCE67}"/>
                                </a:ext>
                              </a:extLst>
                            </pic:cNvPr>
                            <pic:cNvPicPr>
                              <a:picLocks noChangeAspect="1"/>
                            </pic:cNvPicPr>
                          </pic:nvPicPr>
                          <pic:blipFill rotWithShape="1">
                            <a:blip r:embed="rId22"/>
                            <a:srcRect b="66566"/>
                            <a:stretch/>
                          </pic:blipFill>
                          <pic:spPr>
                            <a:xfrm>
                              <a:off x="0" y="0"/>
                              <a:ext cx="5943600" cy="1770380"/>
                            </a:xfrm>
                            <a:prstGeom prst="rect">
                              <a:avLst/>
                            </a:prstGeom>
                          </pic:spPr>
                        </pic:pic>
                        <pic:pic xmlns:pic="http://schemas.openxmlformats.org/drawingml/2006/picture">
                          <pic:nvPicPr>
                            <pic:cNvPr id="15" name="Picture 14" descr="A close up of a map&#10;&#10;Description automatically generated">
                              <a:extLst>
                                <a:ext uri="{FF2B5EF4-FFF2-40B4-BE49-F238E27FC236}">
                                  <a16:creationId xmlns:a16="http://schemas.microsoft.com/office/drawing/2014/main" id="{374A9253-3C21-F74B-8076-1A7E195AC73B}"/>
                                </a:ext>
                              </a:extLst>
                            </pic:cNvPr>
                            <pic:cNvPicPr>
                              <a:picLocks noChangeAspect="1"/>
                            </pic:cNvPicPr>
                          </pic:nvPicPr>
                          <pic:blipFill rotWithShape="1">
                            <a:blip r:embed="rId22"/>
                            <a:srcRect t="33434" b="33133"/>
                            <a:stretch/>
                          </pic:blipFill>
                          <pic:spPr>
                            <a:xfrm>
                              <a:off x="18288" y="1993392"/>
                              <a:ext cx="5943600" cy="1770380"/>
                            </a:xfrm>
                            <a:prstGeom prst="rect">
                              <a:avLst/>
                            </a:prstGeom>
                          </pic:spPr>
                        </pic:pic>
                        <pic:pic xmlns:pic="http://schemas.openxmlformats.org/drawingml/2006/picture">
                          <pic:nvPicPr>
                            <pic:cNvPr id="17" name="Picture 16" descr="A close up of a map&#10;&#10;Description automatically generated">
                              <a:extLst>
                                <a:ext uri="{FF2B5EF4-FFF2-40B4-BE49-F238E27FC236}">
                                  <a16:creationId xmlns:a16="http://schemas.microsoft.com/office/drawing/2014/main" id="{1A35D4C8-489A-2145-A731-DC7C5B966D55}"/>
                                </a:ext>
                              </a:extLst>
                            </pic:cNvPr>
                            <pic:cNvPicPr>
                              <a:picLocks noChangeAspect="1"/>
                            </pic:cNvPicPr>
                          </pic:nvPicPr>
                          <pic:blipFill rotWithShape="1">
                            <a:blip r:embed="rId22"/>
                            <a:srcRect t="67136"/>
                            <a:stretch/>
                          </pic:blipFill>
                          <pic:spPr>
                            <a:xfrm>
                              <a:off x="0" y="3968496"/>
                              <a:ext cx="5943600" cy="1739900"/>
                            </a:xfrm>
                            <a:prstGeom prst="rect">
                              <a:avLst/>
                            </a:prstGeom>
                          </pic:spPr>
                        </pic:pic>
                      </wpg:grpSp>
                      <wps:wsp>
                        <wps:cNvPr id="18" name="Text Box 18"/>
                        <wps:cNvSpPr txBox="1"/>
                        <wps:spPr>
                          <a:xfrm>
                            <a:off x="154219" y="4527550"/>
                            <a:ext cx="5011420" cy="915670"/>
                          </a:xfrm>
                          <a:prstGeom prst="rect">
                            <a:avLst/>
                          </a:prstGeom>
                          <a:solidFill>
                            <a:prstClr val="white"/>
                          </a:solidFill>
                          <a:ln>
                            <a:noFill/>
                          </a:ln>
                        </wps:spPr>
                        <wps:txbx>
                          <w:txbxContent>
                            <w:p w14:paraId="246201DC" w14:textId="77777777" w:rsidR="0063598E" w:rsidRPr="000512FC" w:rsidRDefault="0063598E" w:rsidP="0063598E">
                              <w:pPr>
                                <w:pStyle w:val="Caption"/>
                                <w:rPr>
                                  <w:noProof/>
                                  <w:color w:val="000000"/>
                                </w:rPr>
                              </w:pPr>
                              <w:r>
                                <w:t>Figure 5 The simplified rheostat pathway with three different enzymatic mechanisms. The left column shows the production of glucose, consumption of isobutanol, and activity of F16P (an intermediate). The right columns,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91198B" id="Group 6" o:spid="_x0000_s1066" style="position:absolute;left:0;text-align:left;margin-left:12.15pt;margin-top:218.8pt;width:406.75pt;height:428.6pt;z-index:251709440" coordsize="51656,544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DSjC4RQQAAJsOAAAOAAAAZHJzL2Uyb0RvYy54bWzsV8tu4zYU3RfoPxAq&#13;&#10;0N3EluWnGmfgJk0wQDBjNBlkTVOURYxEsiQd2/P1PaQke2InSCbppkAWli/f9x6e++Dpx01Vkntu&#13;&#10;rFByGsUn3YhwyVQm5HIafb29/DCOiHVUZrRUkk+jLbfRx7Nffzld65T3VKHKjBuCTaRN13oaFc7p&#13;&#10;tNOxrOAVtSdKc4nBXJmKOjTNspMZusbuVdnpdbvDzlqZTBvFuLXovagHo7Owf55z5r7kueWOlNMI&#13;&#10;urnwNeG78N/O2SlNl4bqQrBGDfoKLSoqJA7dbXVBHSUrI462qgQzyqrcnTBVdVSeC8aDDbAm7h5Y&#13;&#10;c2XUSgdblul6qXcwAdoDnF69Lft8PzdEZNNoGBFJK1xROJUMPTRrvUwx48roGz03TceybnlrN7mp&#13;&#10;/D/sIJsA6nYHKt84wtA5iIeDYTKJCMPYoN9Per0Gdlbgbo7WseKvZ1Z22oM7Xr+dOrvGTu/GsvjA&#13;&#10;NLT/K9u6o/EoAa+8bTBt0hsPako9a9tkGI/HcI6Ayqg7TiZBqyds04Kl+DUMgHTEgOc9BavcyvCo&#13;&#10;2aR60R4VNd9W+gPIqqkTC1EKtw2OB1p6peT9XLC5qRt7MsX9lk0Y9qcSdGTcMrjejLBSWU5Wmqic&#13;&#10;UFJR/ftvm9kf4XPh5wjtEE4IXTkFtxeMluWWLLnkhjqeeYD90f60+mzqsblW7JslUp0XVC75zGr4&#13;&#10;PiKSn915OD00Hyi+KIW+FGVJjHJ3whU3BdXwhDi4tB9sMIP2B473COy1U18otqq4dHWUMryEIUra&#13;&#10;QmgbEZPyasHhdOZTFjSkqTXsb2hMEJWGcJhABvQ6wx0rWhtaPWsALHzyxV446SfDbsPUeDTqJuPg&#13;&#10;hTu+AUNj3RVXFfECVIM2wX56f22d12A/pYG0ViDACYRrpSD8f1g6OGSp5+07TV9AUxAkSfoJ4AJh&#13;&#10;kyROkjruvYaw8bjnIyFCaDyZJAii9Va7BPJO3UcC7OiIushy79R9GXWHozh5c4RFxh7366xN0yfI&#13;&#10;mkwmCLp18GyLpbfH2X3d40sdFM62TVBoHaWon6oNQ+ZD2Pfb/pDO4Z51cXjrDf1TbUg89mY103x1&#13;&#10;SNwG/U3G9f1PpKd40O/FKAd9xTTojQaDphrcIdiN4z5KxFAZTeLBcPQmAJFDVSkyn919rvTgn5eG&#13;&#10;3FM8CNaFcLy5nQezSunnSuVX1ZfnewB7a5WX3GaxCZVzL6Rw37VQ2RZIoIoIxbDV7FLgwGtq3Zwa&#13;&#10;PCxgFh5L7gs+eanW00g1UkQKZb4/1u/n404xGpE1HirTyP6zor6OKz9J3Da2dK1gWmHRCnJVnSuY&#13;&#10;GuMZplkQscC4shVzo6o7vKFm/hQMUclw1jRyrXju0MIA3mCMz2ZBrsvBa3mjUUTWVZIH9nZzR41u&#13;&#10;6geHC/2sWj7R9KCMqOd6mK2eodC7FKHG2KPY4A1uBym8gCA9eGL92A6z9m/Ks38BAAD//wMAUEsD&#13;&#10;BAoAAAAAAAAAIQBg23OCDQoGAA0KBgAUAAAAZHJzL21lZGlhL2ltYWdlMS5wbmeJUE5HDQoaCgAA&#13;&#10;AA1JSERSAAAGTAAABZwIBgAAAG8kqOAAAAxoaUNDUElDQyBQcm9maWxlAABIiZWXB1hTyRaA55ZU&#13;&#10;ElogAlJCb4JIDSAlhBZAQKogKiEJJJQYE4KKDdFlFVy7iGJZ0VURF11dAVkLIq51UeyuZbGgoqyL&#13;&#10;BRsqb0ICuu4r35vvmzt/zpw5c87JzL0zAOh08mWyfFQXgAJpoTwhIoQ1IS2dRXoACIAC6MAV2PIF&#13;&#10;ChknPj4GwDLU/r28vgoQVXvJRWXrn/3/tegLRQoBAEgG5CyhQlAAuQUAvFQgkxcCQAyFcuvphTIV&#13;&#10;iyEbyKGDkGerOEfNy1WcpeZtgzpJCVzITQCQaXy+PAcA7TYoZxUJcqAd7QeQ3aRCiRQAHQPIgQIx&#13;&#10;Xwg5CfKogoKpKi6B7AD1ZZB3QmZnfWEz52/2s4bt8/k5w6yOa7CQQyUKWT5/5v+Zmv9dCvKVQ3PY&#13;&#10;wUoTyyMTVPHDHF7PmxqtYhrkHmlWbJwq15DfSoTqvAOAUsXKyGS1PmoqUHBh/gATspuQHxoN2RRy&#13;&#10;uDQ/NkYjz8qWhPMgw9WCzpAU8pI0YxeJFGGJGpsb5FMT4oY4W87laMbW8+WD86r025R5yRyN/eti&#13;&#10;EW/I/qticVIqZCoAGLVIkhILWRuygSIvMVqtg1kVi7mxQzpyZYLKfxvIbJE0IkRtH8vIlocnaPRl&#13;&#10;BYqheLEysYQXq+GqQnFSpDo/2C4Bf9B/I8gNIikneciOSDEhZigWoSg0TB071i6SJmvixe7ICkMS&#13;&#10;NGN7ZfnxGn2cLMqPUMmtIJsoihI1Y/GxhXBxqu3jMbLC+CS1n3hmLj8qXu0PXgRiABeEAhZQwpoF&#13;&#10;poJcIGnvaeyBv9Q94YAP5CAHiICLRjI0InWwRwqfiaAY/AlJBBTD40IGe0WgCMo/DkvVTxeQPdhb&#13;&#10;NDgiDzyEXACiQT78rRwcJR2eLQU8gBLJP2YXQF/zYVX1/VPGgZIYjUQ5ZJelM6RJDCOGEiOJ4URH&#13;&#10;3AQPxP3xGPgMhtUdZ+O+Q95+1ic8JHQQ7hGuEDoJN6ZISuVf+TIOdEL74ZqIs76MGLeDNr3wEDwA&#13;&#10;WoeWcSZuAlxwTzgPBw+CM3tBKVfjtyp21r+JcziCL3Ku0aO4UVDKCEowxeHrkdpO2l7DVlQZ/TI/&#13;&#10;al+zhrPKHe75en7uF3kWwjb6a01sEbYfO4kdw05jh7BGwMKOYk3YOeywiofX0IPBNTQ0W8KgP3nQ&#13;&#10;juQf8/E1c6oyqXCrc+t2+6DpA4WiGYWqDcadKpspl+SIC1kc+BUQsXhSgesolrubuxsAqm+K+jX1&#13;&#10;kjn4rUCYZz7LFtQCEHBwYGDgl8+yqAsA/JQJt/mBzzKHSXALPQLg1CGBUl6kluGqBwG+DXTgjjIG&#13;&#10;5sAaOMCI3IE38AfBIAxEgTiQBNLAZJhnMVzPcjAdzAbzQRmoAMvBGrAebAZbwU7wI9gHGsEhcAz8&#13;&#10;Cs6CC+AKuAnXTxd4CnrBa9CPIAgJoSMMxBixQGwRZ8QdYSOBSBgSgyQgaUgmkoNIESUyG1mAVCAr&#13;&#10;kfXIFqQW+Qk5iBxDTiMdyA3kLtKNvEDeoxhKQw1QM9QOHY2yUQ4ajSahk9AcdBpajC5El6JVaA26&#13;&#10;G21Aj6Fn0StoJ/oU7cMApoUxMUvMBWNjXCwOS8eyMTk2FyvHKrEarB5rhv/0JawT68He4UScgbNw&#13;&#10;F7iGI/FkXIBPw+fiS/D1+E68AW/DL+F38V78E4FOMCU4E/wIPMIEQg5hOqGMUEnYTjhAOAF3Uxfh&#13;&#10;NZFIZBLtiT5wN6YRc4mziEuIG4l7iC3EDuJ9Yh+JRDImOZMCSHEkPqmQVEZaR9pNOkq6SOoivSVr&#13;&#10;kS3I7uRwcjpZSi4lV5J3kY+QL5IfkfspuhRbih8ljiKkzKQso2yjNFPOU7oo/VQ9qj01gJpEzaXO&#13;&#10;p1ZR66knqLeoL7W0tKy0fLXGa0m0SrSqtPZqndK6q/WOpk9zonFpGTQlbSltB62FdoP2kk6n29GD&#13;&#10;6en0QvpSei39OP0O/a02Q9tVm6ct1J6nXa3doH1R+5kORcdWh6MzWadYp1Jnv855nR5diq6dLleX&#13;&#10;rztXt1r3oO413T49ht4YvTi9Ar0lerv0Tus91ifp2+mH6Qv1F+pv1T+uf5+BMawZXIaAsYCxjXGC&#13;&#10;0WVANLA34BnkGlQY/GjQbtBrqG/oaZhiOMOw2vCwYScTY9oxecx85jLmPuZV5vsRZiM4I0QjFo+o&#13;&#10;H3FxxBujkUbBRiKjcqM9RleM3huzjMOM84xXGDca3zbBTZxMxptMN9lkcsKkZ6TBSP+RgpHlI/eN&#13;&#10;/N0UNXUyTTCdZbrV9Jxpn5m5WYSZzGyd2XGzHnOmebB5rvlq8yPm3RYMi0ALicVqi6MWT1iGLA4r&#13;&#10;n1XFamP1WppaRloqLbdYtlv2W9lbJVuVWu2xum1NtWZbZ1uvtm617rWxsBlnM9umzuZ3W4ot21Zs&#13;&#10;u9b2pO0bO3u7VLtv7RrtHtsb2fPsi+3r7G850B2CHKY51DhcdiQ6sh3zHDc6XnBCnbycxE7VTued&#13;&#10;UWdvZ4nzRueOUYRRvqOko2pGXXOhuXBcilzqXO66Ml1jXEtdG12fjbYZnT56xeiToz+5ebnlu21z&#13;&#10;uzlGf0zUmNIxzWNeuDu5C9yr3S970D3CPeZ5NHk893T2FHlu8rzuxfAa5/WtV6vXR28fb7l3vXe3&#13;&#10;j41Pps8Gn2tsA3Y8ewn7lC/BN8R3nu8h33d+3n6Ffvv8/vJ38c/z3+X/eKz9WNHYbWPvB1gF8AO2&#13;&#10;BHQGsgIzA78P7AyyDOIH1QTdC7YOFgZvD37EceTkcnZznoW4hchDDoS84fpx53BbQrHQiNDy0PYw&#13;&#10;/bDksPVhd8KtwnPC68J7I7wiZkW0RBIioyNXRF7jmfEEvFpeb5RP1JyotmhadGL0+uh7MU4x8pjm&#13;&#10;cei4qHGrxt2KtY2VxjbGgThe3Kq42/H28dPifxlPHB8/vnr8w4QxCbMTTiYyEqck7kp8nRSStCzp&#13;&#10;ZrJDsjK5NUUnJSOlNuVNamjqytTOCaMnzJlwNs0kTZLWlE5KT0nfnt43MWzimoldGV4ZZRlXJ9lP&#13;&#10;mjHp9GSTyfmTD0/RmcKfsj+TkJmauSvzAz+OX8Pvy+JlbcjqFXAFawVPhcHC1cJuUYBopehRdkD2&#13;&#10;yuzHOQE5q3K6xUHiSnGPhCtZL3meG5m7OfdNXlzejryB/NT8PQXkgsyCg1J9aZ60bar51BlTO2TO&#13;&#10;sjJZ5zS/aWum9cqj5dsViGKSoqnQAB7ezykdlN8o7xYFFlUXvZ2eMn3/DL0Z0hnnZjrNXDzzUXF4&#13;&#10;8Q+z8FmCWa2zLWfPn313DmfOlrnI3Ky5rfOs5y2c11USUbJzPnV+3vzfSt1KV5a+WpC6oHmh2cKS&#13;&#10;hfe/ifimrky7TF527Vv/bzcvwhdJFrUv9li8bvGncmH5mQq3isqKD0sES858N+a7qu8GlmYvbV/m&#13;&#10;vWzTcuJy6fKrK4JW7Fypt7J45f1V41Y1rGatLl/9as2UNacrPSs3r6WuVa7trIqpalpns275ug/r&#13;&#10;xeuvVIdU79lgumHxhjcbhRsvbgreVL/ZbHPF5vffS76/viViS0ONXU3lVuLWoq0Pt6VsO/kD+4fa&#13;&#10;7SbbK7Z/3CHd0bkzYWdbrU9t7S7TXcvq0DplXffujN0Xfgz9sanepX7LHuaeir1gr3Lvk58yf7q6&#13;&#10;L3pf6372/vqfbX/ecIBxoLwBaZjZ0NsobuxsSmvqOBh1sLXZv/nAL66/7Dhkeaj6sOHhZUeoRxYe&#13;&#10;GThafLSvRdbScyzn2P3WKa03j084frltfFv7iegTp34N//X4Sc7Jo6cCTh067Xf64Bn2mcaz3mcb&#13;&#10;znmdO/Cb128H2r3bG877nG+64HuhuWNsx5GLQRePXQq99Otl3uWzV2KvdFxNvnr9Wsa1zuvC649v&#13;&#10;5N94/nvR7/03S24RbpXf1r1decf0Ts0fjn/s6fTuPHw39O65e4n3bt4X3H/6QPHgQ9fCh/SHlY8s&#13;&#10;HtU+dn98qDu8+8KTiU+6nsqe9veU/an354ZnDs9+/iv4r3O9E3q7nsufD7xY8tL45Y5Xnq9a++L7&#13;&#10;7rwueN3/pvyt8dud79jvTr5Pff+of/oH0oeqj44fmz9Ff7o1UDAwIOPL+YNHAQxWNDsbgBc7AKCn&#13;&#10;AcCAZwjqRPWdb7Ag6nvqIIH/xOp74WDxBqAeNqrjOrcFgL2w2pXA+2AwAKqjelIwQD08hqumKLI9&#13;&#10;3NW2aPDGQ3g7MPDSDABSMwAf5QMD/RsHBj7COyp2A4CWaeq7pqoQ4d3gex8VXdq2sQR8VdT30C9i&#13;&#10;/LoFKg88wdftvwDZk4qZxP3chQAAAIplWElmTU0AKgAAAAgABAEaAAUAAAABAAAAPgEbAAUAAAAB&#13;&#10;AAAARgEoAAMAAAABAAIAAIdpAAQAAAABAAAATgAAAAAAAACQAAAAAQAAAJAAAAABAAOShgAHAAAA&#13;&#10;EgAAAHigAgAEAAAAAQAABkygAwAEAAAAAQAABZwAAAAAQVNDSUkAAABTY3JlZW5zaG90UMlnZQAA&#13;&#10;AAlwSFlzAAAWJQAAFiUBSVIk8AAAAdhpVFh0WE1MOmNvbS5hZG9iZS54bXAAAAAAADx4OnhtcG1l&#13;&#10;dGEgeG1sbnM6eD0iYWRvYmU6bnM6bWV0YS8iIHg6eG1wdGs9IlhNUCBDb3JlIDUuNC4wIj4KICAg&#13;&#10;PHJkZjpSREYgeG1sbnM6cmRmPSJodHRwOi8vd3d3LnczLm9yZy8xOTk5LzAyLzIyLXJkZi1zeW50&#13;&#10;YXgtbnMjIj4KICAgICAgPHJkZjpEZXNjcmlwdGlvbiByZGY6YWJvdXQ9IiIKICAgICAgICAgICAg&#13;&#10;eG1sbnM6ZXhpZj0iaHR0cDovL25zLmFkb2JlLmNvbS9leGlmLzEuMC8iPgogICAgICAgICA8ZXhp&#13;&#10;ZjpQaXhlbFhEaW1lbnNpb24+MTYxMjwvZXhpZjpQaXhlbFhEaW1lbnNpb24+CiAgICAgICAgIDxl&#13;&#10;eGlmOlVzZXJDb21tZW50PlNjcmVlbnNob3Q8L2V4aWY6VXNlckNvbW1lbnQ+CiAgICAgICAgIDxl&#13;&#10;eGlmOlBpeGVsWURpbWVuc2lvbj4xNDM2PC9leGlmOlBpeGVsWURpbWVuc2lvbj4KICAgICAgPC9y&#13;&#10;ZGY6RGVzY3JpcHRpb24+CiAgIDwvcmRmOlJERj4KPC94OnhtcG1ldGE+ChTtt7EAAAAcaURPVAAA&#13;&#10;AAIAAAAAAAACzgAAACgAAALOAAACzgADFQtVC/SPAABAAElEQVR4AeydB4AkRdXH3+a8t7u3eznn&#13;&#10;Ix0ZVJKAREFBRBBUchIEEUVUQBDJCAYUj5yzSPoIEiUcSXK6yOW8u7c5zu5X/96rvpq+CT0ztbM7&#13;&#10;M/+Cve6uqq6u/lV1T1e9eu9l9aogDCRAAiRAAiRAAiRAAiRAAiRAAiRAAiRAAiRAAiRAAiRAAiSQ&#13;&#10;wQSyKDDJ4NbnrZMACZAACZAACZAACZAACZAACZAACZAACZAACZAACZAACTgEKDBhRyABEiABEiAB&#13;&#10;EiABEiABEiABEiABEiABEiABEiABEiABEsh4AhSYZHwXIAASIAESIAESIAESIAESIAESIAESIAES&#13;&#10;IAESIAESIAESIAEKTNgHSIAESIAESIAESIAESIAESIAESIAESIAESIAESIAESIAEMp4ABSYZ3wUI&#13;&#10;gARIgARIgARIgARIgARIgARIgARIgARIgARIgARIgARIgAIT9gESIAESIAESIAESIAESIAESIAES&#13;&#10;IAESIAESIAESIAESIIGMJ0CBScZ3AQIgARIgARIgARIgARIgARIgARIgARIgARIgARIgARIgARKg&#13;&#10;wIR9gARIgARIgARIgARIgARIgARIgARIgARIgARIgARIgARIIOMJUGCS8V2AAEiABEiABEiABEiA&#13;&#10;BEiABEiABEiABEiABEiABEiABEiABCgwYR8gARIgARIgARIgARIgARIgARIgARIgARIgARIgARIg&#13;&#10;ARLIeAIUmGR8FyAAEiABEiABEiABEiABEiABEiABEiABEiABEiABEiABEiABCkzYB0iABEiABEiA&#13;&#10;BEiABEiABEiABEiABEiABEiABEiABEiABDKeAAUmGd8FCIAESIAESIAESIAESIAESIAESIAESIAE&#13;&#10;SIAESIAESIAESIACE/YBEiABEiABEiABEiABEiABEiABEiABEiABEiABEiABEiCBjCdAgUnGdwEC&#13;&#10;IAESIAESIAESIAESIAESIAESIAESIAESIAESIAESIAESoMCEfYAESIAESIAESIAESIAESIAESIAE&#13;&#10;SIAESIAESIAESIAESCDjCVBgkvFdgABIgARIgARIgARIgARIgARIgARIgARIgARIgARIgARIgAQo&#13;&#10;MGEfIAESIAESIAESIAESIAESIAESIAESIAESIAESIAESIAESyHgCFJhkfBcgABIgARIgARIgARIg&#13;&#10;ARIgARIgARIgARIgARIgARIgARIgAQpM2AdIgARIgARIgARIgARIgARIgARIgARIgARIgARIgARI&#13;&#10;gAQyngAFJmnUBdra2mThwoWyatUq5y8QCMioUaNk9OjRMmPGDMnNzU2ju+27lZ6ens3uKSsrS/AX&#13;&#10;KvT29gr+vCE7O9sblZLHJo9IHCLdXHNzs3z00UdOlsLCQtlhhx2cfbPscOfHe81w5TE+/QiE6keh&#13;&#10;nr9Q+fzS0OWFe97NcnReM87vvrf8dO3/n3zyiTQ2NjpYZs6cKVVVVX4RMR8JkAAJkMAgJBDqNzbU&#13;&#10;72GofH5vR5fn/a0Mdb7OGyot3rj169fLokWLpKurSyZNmiQjRowIOz6I9xo8jwRIgARIgARIgARI&#13;&#10;ID0JUGAygO36v//9T/71r385NcjJyZFLL700rtpAMPL000/LXXfdJQ0NDSHLGD58uBxzzDGy3377&#13;&#10;Ca6VDuHzzz+Xs88+e7Nbwb3ec889m8Uj4oc//KGsW7dus7Tbb79dxowZs1l8f0R0dnbKoYceKnoQ&#13;&#10;OmTIEHn44YcTvtTzzz8v11xzjVvO0UcfLSeccIJ77HfnyiuvlBdffNHJvvfee8sFF1wgTU1Ncvjh&#13;&#10;h0ctAhPGZWVljpDum9/8pnz3u9/dbHD61FNPyezZs92yjj/+eDnssMPcY+6kL4H29nb5/ve/L9jq&#13;&#10;gD7zwAMPBE3Ch3u29TnRtn/5y18EE/s33nij/Pvf/46Yvby83BEsI/9RRx0VVI+IJ6rEyy67TF59&#13;&#10;9VU32w9+8AM56aST3OPBuINnUr978M77+9//HrWaN998szz00ENOvm233TboPRP1ZGYgARIgARIY&#13;&#10;VATS7bfYhItFP//85z/ljTfecL5dzbTi4mKZPHmy7L777vzuNMFwnwRIgARIgARIgARIYDMCFJhs&#13;&#10;hiR5Eb/5zW/k3XffdS6ISUNMeMcasGrrt7/9rVtOtPO/8Y1vyMUXX7zZJPYpp5wira2tzumYQPQz&#13;&#10;iRbtWv2d/tlnn8k555wT8jL333+/VFdXB6VBUAKBSahw2223ydixY0MlWY/r6OiQb3/72265paWl&#13;&#10;8thjj7nH8e48++yzct1117mnxzN5+8477zj9CYVgtd8dd9whI0eOdARxRxxxhFu23x1Mrv7ud78T&#13;&#10;CIV0wL2a/evEE090Jqp1ejpu0TamEA9Con322cfKrfZn2VYqaBTy0ksvyRVXXGHE9O2edtpp8r3v&#13;&#10;fc+Nj/Rsu5ki7Nxwww2y5ZZbyl//+ld54oknIuQMTioqKnLeKRAU+gl/+MMf5L///a+b9cgjj5ST&#13;&#10;Tz7ZPR6MO9/61rfcakED8c4773SPw+1gAgoCd/0b8fOf/1wOOuigcNkZTwIkQAIkMIgJpNtvsUb9&#13;&#10;9ttvy/XXXy+1tbU6KuwWv/O/+MUvJD8/P2weJpAACZAACZAACZAACWQuAQpMBqDtMWEOjQJzoipe&#13;&#10;gQlW/WL1bywBE1/HHXdc0CmHHHKIu+obGgJa8yUo0yA7iDSpikn6PffcM6jGL7/8slx++eVBcfqA&#13;&#10;AhNxTBZgIn/NmjUOlr322ssVnkBzKR6BCQraY4895MILL9SoHeFQpglM8LybWjU//elPHe0bF0oC&#13;&#10;O/1ZdgLVCnkqhLsQynnD1KlTg4RokZ5t77mhjuMVmKAsmKHD6lQIE6KFTBGYgAOYPPLIIw6SkpIS&#13;&#10;ufvuux1tsmiMmE4CJEACJDC4CKTbbzHozp07V84666yQZnfD0Z8+fbozLsBCMQYSIAESIAESIAES&#13;&#10;IAESMAlQYGLS6Mf9JUuWCCbs6+rqHG0Q2NU1Q7wCE5i32bBhg1sU/E1gBfHWW2/tCEC+/PJLx1SX&#13;&#10;ngRHxry8PHn88cedrT4x3QQmMPF0xhln6NtztpHM81BgIs5KfKzI1+Fvf/ubYDCJEEpgAhNd6Es6&#13;&#10;wIcO+jn6HISCZrjpppscMwiIy0QNk/4UavRn2WYbJrqP9xRMXsGEYKhgPoN4X0FLzBs+/PBDWbFi&#13;&#10;hRsN7aftt9/ePdY7MEcH03xeDZMJEybILrvsorM5/RVlmibCkAjtn1//+tduvnA7mSQwWbt2rfz4&#13;&#10;xz922w9tCe0wBhIgARIggdQhkI6/xdC2x0KU+fPnBzXEFltsIbvuuqsMGzbM+XaARq7XLC9M5ELQ&#13;&#10;wkACJEACJEACJEACJEACJgEKTEwa/bgfSbsBl41HYOI1MYUV0Zh09PoogZDmJz/5SdCkoF6BrR0x&#13;&#10;YsCgJ7lhIurRRx91aHidMCL/ypUrHSeKcC4/dOhQmTZtmuP/A/fgDTDlop0FIw2TmKjfV1995Tio&#13;&#10;7+7ulokTJzrOGM3Jd285oY4jrUL3rljH+RCgeAdTulxzslbHYQt2qCv+wHv06NFOfVFncIoWVq9e&#13;&#10;7ax6gw8Q1Al/cD7pxyRXrKwTMcmFdjj22GNdMwYzZsxwJpv1/YUSmMAXSUFBgc7ibj/99FM577zz&#13;&#10;3IlVJJgmfMIJTMDqiy++cJiDM1ihf4ULsfIxy8H9Ll261G1b9D20Kf7g1yFUXzbPh2AIfQLPAvxB&#13;&#10;wPwbzoMZKO+5SIdQ45ZbbnGLQF/8zne+4+T15sdkxrJly5w/CKHAQPNwC9i4E2vZ3vNDHYMN+qgO&#13;&#10;MFNlI0BICyFcuID+h/dUpPCnP/1JnnnmGTcLhMO/+tWv3GPvjldgAjNS6ItmwL3Cb49pWgvOYaFR&#13;&#10;ES3YEpgk0pdj6S+4n2gmufCuQn10yM3NFdh9R/j973/v2IXHPjRx7r33XuHKXNBgIAESIIHUIJCO&#13;&#10;v8Wh7gnf2RCEmOMYjEmggY7xgw74jcMCjYqKCh3lbuMZA2BBnP4NhbkvmKTFdT/++GNnHIGFG/hW&#13;&#10;xHV1wHfXggULnHFRVVWVs1gJW2/AuEuXjd9l1BnfiZ988olgUQO+F/Ht7DVJ7C0H18Pik+XLlwvK&#13;&#10;RFk4BwKmUGMbLGLRi13w24+6Ycz43nvvCe4XC1e8Zo1hwnPRokXOH87F9zXGi/p7wlsnHpMACZAA&#13;&#10;CZAACZDAYCNAgUmSWqQ/BCb4QD733HPdO8BHsmnqyE1QO/BtgY91HWCSC065MUlpap/odL3FJO/4&#13;&#10;8eOdQ0wOX3311UEDDZ0PH9jwJ+I1g4X6mP454JQcwpi33npLn+psYQYMtoThY8Vv8ApMMAhZvHix&#13;&#10;czqEMnD2jA97BAwotLNjTFCPGzfOWV3uJKp/vAITDCZuvfVW1wSNzqe3mGCH3wUImkIFDCAuueQS&#13;&#10;R9vCTK+srHR8yJi+V8DOZIT88bBORGBi+i7B9bGS/Ec/+hF2nRCLwAQnnHrqqc4gqe9scXzHwNwX&#13;&#10;gldgAsf09fX1mzFAO6EO6KNeoUI8fHRd5s2b5zjrxiAxVMBAFuYqampqNkuG0AwT6aajbzMTBBtw&#13;&#10;+r3bbrs50fBLhD4fLpjmyjCghrNyvCtCBQhEwWPfffd1kmMpO1R54eLuuOMOZyJcp993330hWeh0&#13;&#10;v1tMXED7SAes+jTfA378afSHwAT1+eijjxwhn64bBIFPPvnkZv1Op+utDYFJvH051v6i6xxJYAJT&#13;&#10;jP/4xz90VmcL3zJ41yFAWIU20AHvsYMPPlgfcksCJEACJDDICaTjb7F3LIPJedMMqtkk3rET0vC9&#13;&#10;/vWvf93NFu8YAOcdeOCBbjnQ0oZvM/xutrS0uPEYm0ATFn4VX3jhBcEiNr1oDZkwxjjzzDODfIXh&#13;&#10;Nx/a8zpAW3a//fZzvhvxjW4GfINifIixlTfMmTPHGRN6z0E+CHG+9rWvydlnnx3ke9D8boAFA3y3&#13;&#10;X3bZZe4iK9MMMgQ6GH9h/NjZ2Rl0eXzLwxIC8sO0JwMJkAAJkAAJkAAJDGYCFJgkqXWwSgkTtTrg&#13;&#10;oxof6DrgIzJWp+9YWQyTXGbAiirE+bG/j/Pwse5VTzfLg3+UCUoQAbM18EPhNV1j5sU9nH766UEf&#13;&#10;9F6BCT7esYI5XMBkM5yV+wlegcnOO+/srM7Szh4xUQ2n4wgffPCBuxIdq8ex6sucvDUFJhiUXHDB&#13;&#10;BUHp4eoDAREm180JfWgf/PKXv3SEAKHOw2SsOTDyCkziZZ2IwAQCNZyvAybuZ86cqQ9DmuQKp2GC&#13;&#10;k+D4WguvcPx7tTJdC8O8AhOs/oOmRLjgNa8WLx+Uj2cMDkHx/EUK6Kd4PjEw1AFtBs0QaKZEChDW&#13;&#10;XXrppYL+6G0T73m77767XHTRRU5/gEAp0rOIc9HPMAg+4IADfJftvWa049tvv10gJNEBzuqhGZZI&#13;&#10;gFDA1B7BZAB8OEEwZ7YFNEKg3RQu9JfA5MUXX3S0TPR1Ub+nn3466LnWaeY2UYFJvH0ZfTHW/qLr&#13;&#10;bU58mEKqN954w+nzevUq8kOgh4kN/X5D/8Rvhg6Y+IB2DgMJkAAJkMDgJ5COv8X4PYRZYfO3C9/g&#13;&#10;ECaEC9D6NcciEJbob49ExgBegQl+O/E94RUcoF5IQ72xOMOsu1lnmAaFiVAEr8AEQhdcz/yGMs/F&#13;&#10;oh+YwzW1QENp4pjn6H0InCDE0dog5ncDFgbBcoDJTwtMcB/YD+WrTpeNLcqHT8lomjDmOdwnARIg&#13;&#10;ARIgARIggWQToMAk2cQ3Xg/qyZj01AEfzrEKTHBuOIEHJsIgLNhmm21kq622CjvhiclXaEN4V9vD&#13;&#10;NwACJsNg+xcT4FDdNgM+1kMJUDCJiNXjCF6BiXl+qH0IEyC8wDWjhVACE5z/2muvOadigharzhAw&#13;&#10;6YsJWgQIlaD6Hk5gYjo3dk5Q/0DAAlV3aON4J/fPP/98d9U/8kOwZK6c12WE25oCEwx84mXtnZyH&#13;&#10;4AkCqGgBfREr4LTpNJhgwuow04xBLBomWC0HTSQ9AETfxsp13CeCV2Ci6wfGuLZ31RvaFBP4GPQl&#13;&#10;wieUaTpcGwM2DLjNwR/iYWILK+S0ibs7PJoXqA+eLaySg1kCaMnoMHnyZGeg+vrrrzurHMHWXF0I&#13;&#10;FhDKYIUg7G7DHBSeGzNgoApTDjBVplkifcqUKY4WgN+yzTL97PeHwMR8/lAHvB9wv17Hs17hmLe+&#13;&#10;/SUw8T6zaHtwiBYSEZgk0pfj6S/6XsyJDy0wgbNcaPjhOdABvx9XXHFFkNkQpOG9ikk3BKxGxcST&#13;&#10;fradSP5DAiRAAiQwKAmk428xzD5Bq9kMjzzySJCGhJkWbT+RMQB+100Nk2jXipauvyWRzyswiXYu&#13;&#10;0r3+WbyLmZAHAhB8v8KElhmw8AfaJgjmd4OZR+9rgcl//vMf5/tfx2OLsQS+FbxCo0hWEczzuU8C&#13;&#10;JEACJEACJEACA0WAApMBIm9LYALzPZjUMidUQ90SJsagog3zKdj3hkhO371mWjDBDHVtrKCHEAWD&#13;&#10;C3M1Ea5z8cUXO5cIJTCBpsERRxzh2MB96aWXXEGGrhMGG6apMR3v3YYSmGy33Xau7wFz9TM0RjCp&#13;&#10;jQABB1ZZhRKYQCCCldumDwcMOKA5gw9+TOZDDR0rw3WAcAeTq5jwhxYRJsDNANNnMKUE4RKEGk88&#13;&#10;8YSZ7Ew2apNcibCOV2DiHWyGmiwOJTCBME4LE3BDGGyhP5iCAcSbZqdwHEpggonyU045xWEcajIY&#13;&#10;gju0ZyJ8/vznPwu0YnSAAOz3SvNFryrEs3TttdcGDepgukKbXUOfhCkHHa666irX4Tj4oI1h+g0B&#13;&#10;QqKHHnrItYkdzTG7d+IdmiwQ7GFlordPgTn6EPobQrSynUwx/NMfAhM8U6bAFX5HMAD3mniCyboH&#13;&#10;HnggSFhnVj1RgclOO+3kCAd1mdCCgmYFTHKZ71At0NH5wm297QbBIyYk/IRE+rL3urH0F3PiA78F&#13;&#10;EG6in5sCP0xk4FnQq0vN+8HKXfP998c//tH5LTDzcJ8ESIAESGDwEUjH32LvNyO+jaAhGk9IdAwQ&#13;&#10;SmCC7wmY18IiM5gJ8y6Og7YFxkwYW2FhF77pzKC1uUMJTLDICL//s2bNcjSUoR0OLXcdIKy46667&#13;&#10;nEVz+N4xv0+gbQ8NZwhM8P2DfXOx1zHHHCPHKfPNCOZ3gxOh/oEGC0zYQgMZ6SNGjHC0hrE4SQd8&#13;&#10;x2JhHxb/YDEbNP8x/tUBPHD/DCRAAiRAAiRAAiQwGAlQYDJArWJLYILqwycItDK8q3dC3Rom/WGP&#13;&#10;Hg6nzRBJYOJdBe41mwXn15js1gHXwGQxVtB7BSYTlHkvOH6G1oAOmJh77rnn9KHjAB5CmGghlMAE&#13;&#10;H+baPwgm+6ApgQD/JXr1FAYkEDKFEphgVZp57VDOnzE5joGEuRpbT+ijbKzg0wETktBMwAS6Dphg&#13;&#10;fOWVV/RhkMAkEdbxCkzefvttR4VeVwhmqDAxbYZQAhMzPdw+/B9gRbrpONwrMMFgDZP0JiPwhQNL&#13;&#10;HTCYhCAuET4QfGiBBsrVZeprYAuNkgcffNCNwmAQZgkQYD7K1MQCp8MPP9zR5MIK+3fffTdo0hkm&#13;&#10;HvTK+2hCjRtvvNHVcMFgH47JNQ9MTmOS2gwoTzsojVa2eZ6ffdsCE2gvYLJAB7wfUGewgVlBCBlM&#13;&#10;YYV+lnR+c5uowMQsK9K+1555uLxewUUsApNE+nIi/cWc+MAkBv5MM3N4HiFcRHyoADMapp8d+jEJ&#13;&#10;RYlxJEACJDC4CKTrb7F38QEm7u++++644Cc6BgglMMEYAL+rCPiuxfetGWASFwuQEPCNivGZ+U2E&#13;&#10;RSRY4BNKYGKa7ML5ocrHwiAsVMPCECxS0WGvvfZyrQFAcx4LWZBHB4wLf/aznzmH5ncDIvD9i7GM&#13;&#10;+W3v7V/4xkPdzfEevq2gHa0DFs95tYN0GrckQAIkQAIkQAIkMNAEKDAZoBawKTDBLWBFDyaxoOkB&#13;&#10;5+74aA8XMBGLScntt9/ezRJJYOJdkYaJYD1Zqwv4v//7P73rbPWqY6/ABI4C4ejQDN7VYfgA92ph&#13;&#10;mPn1fiiBCQYGmBjX96+FH/qDHPXGZK3X6aX2YeKdkMV5+KD3Bu9EKbRKIJQBV/hD0AEaPVqAo+Pm&#13;&#10;z5/vrAjTxxhUaA2TRFjHKzDBSjwtFECdvBohiItXYAJ2WNFmmvfyCkzMQRmuhQBhxptvvtl3oP7F&#13;&#10;5DIGd/HygeDL7Hcwo4V6aKGEvhBW5plmzCD0w2AcwTvBrc9BGROUIBAr/FDHLbbYYrNy/Qo1IISD&#13;&#10;4AVaJTB7hBWBmMw2B8+4LsrTz6DfsnV9zS3aHe8LM0DTAANzHbB6UGuz6Dg8P9Dm8hO87wBoeWDS&#13;&#10;XQev5g4G5hi4hwre5zNSXpwPnyh+3iXmtaKVaeb1vgdiEZjE25eh2adDPP3FO/Ghy9JbPbmij71b&#13;&#10;b3vC7KHpn8abn8ckQAIkQAIDT8D77k6X32IsuMLCKx3M7zYd53fr/caIdQzgFZhggQjGR/pbE99y&#13;&#10;GBeYWuxY2GU6QMd3hKnxCeEPhEBegQm+y6B9osvW94hvWFPLBAvavP4u8V2Jb01o/q5YscL55vRq&#13;&#10;h5vf5t7vBoyt8F1tBoxBzW87LLrQvgt1Pox/8KeDuShJx3FLAiRAAiRAAiRAAoOFAAUmA9QStgUm&#13;&#10;5m1gEg3aExAowNn5p59+6goQdD6sZsKqJh3CCUyw6ggf91oAofNH2/7mN78RmKLyDtCg8g1H12YI&#13;&#10;NRnvx/5wKIEJBDVYEfXFF184l8DELibrsWIaAcIerHAKJzDByn7w0iHc5OHNN9/saNHofNr3AoQj&#13;&#10;qJcOMAW2995760NnC00XU8NHC0wSZR2vwATq+uZqPAicwMcModoIAyEMBhEwCIQPEJj3Ql4zYKBm&#13;&#10;aiB5BSZQ+feuuPOuYkd/2nPPPePuixAumJPwoTSHUGc8OzAhYAbUF22EfgE/D14fNmZe7E+fPt0x&#13;&#10;+zZ27Fg3yY9QA9otMBUXyi+QW9DGHVsCE6xO/N///uctPupxqOc41ElgddRRRwUN/mETG9pCOsAs&#13;&#10;n1kHaIZBQ81clajzeiczogk3YhGYwCwE+iEEht4JCH197zZegUmizzrqEW9/8U58eO8Jfnmuv/56&#13;&#10;b7R7fP/99zsajTrCrwlFnZ9bEiABEiCB5BJI599imEr1mvHFQglT+8Ev7UTHAF6BCb5n8F1nBiyu&#13;&#10;MoUTMNFlfnPA/6Bp1gpa61i44hWYYKEOxiLegN9vcxGb+U0PQQrGSbAMEC2EE5igrhhvmAuhUJbX&#13;&#10;P0608pEe7h78nMs8JEACJEACJEACJNDfBCgw6W/CYcq3ITCBCS5zchUTjKEmGfHhDbu2sNWvg56k&#13;&#10;18fhBCb4+IfAJNoksS5Hb8MJTEy/DzrvunXrHBu3+hgf41g15V3VrtP1NpzA5KabbnLMlCEfhDb4&#13;&#10;qNdaH9qcWDiBCSbEzRX34SaGsboKQh0dtMDE61BRa0bofNh6hQ+6LRJlHa/AxDuZD2GOaUIpVJ0R&#13;&#10;p+0qY18HCBzQ9ibDkSNHOjaUdR6vwOTEE090JtV1OrahBCYQtMXbF6uqquS8885zLxFukAZzCBhc&#13;&#10;mkELTBAHgRBsLpsT/GZevQ9b1BjIom0RvIy1RpLOH26giZWSWIEHs1zms54qAhP4DYLQMNagHYh6&#13;&#10;z0tUYAI/OOZKS/iDgakL+CEK9e70Xt97HK/AJNFnPZH+Ek1ggnv0mvkw7xsmNm699VY3Cmbp4OOJ&#13;&#10;gQRIgARIYHASSOffYoxxIGQwA3xlbLvttmZU0D6+JUxNWnzDw8xUomOAZApMwmlnYDEcxgM6YNEK&#13;&#10;vrMx1oL/SWzNgDHSuHHjHC0Xc8FXOIFJOCsAXpPE5jXC7XvHB+HyMZ4ESIAESIAESIAEBoIABSYD&#13;&#10;QV1d04bABFoB0A7QARPKmOAPFbxCCeTBqift1DecwAT5YG4F5oF0wDX1eTrOu4V6ObQPvBom+Fj3&#13;&#10;ruB/4YUXBIIUHTC5bfqR0PHebTiBiWniCxOhGAysXr3aOR2DJAyKwglMvI7BtYDFe21onpgCKJSH&#13;&#10;iXbwnzNnjpvdXNmlI71q61pggvREWMcrMHn11VcdR/a6fhAyQehhBq+QB2mhBCaIh8YAfMToAMfl&#13;&#10;5mq3eAUmqFe8fBobG4MG1Oi/MLVlOq1HfSEQ0ebbcAyTAqZgDHEIcAwK3y8QZMDmM8r3BjjixCAc&#13;&#10;IZLABGXBrJEOEBhigAvNJAh2EJCOfDrYEphA+PP555/rYp0t/LSYqxunTJmymTABg288R9ECnms8&#13;&#10;37EGaKFceumlm52WqMDkoIMOcvzDbFZwnBHxCkxwuXj7cm1tbUL9xSswgZ+l8vLyIJ9OeAfDl02o&#13;&#10;9zz6DPqfDuFMluh0bkmABEiABAaWQLr/FmOhj/ZTCNIwOWyOK0z6MF2MxUxmwGQ/fgsTHQMkU2BS&#13;&#10;WVkZpOmu78frb0/7GQvlLxLfljvuuKOjjQNNFwiadAgnMMF3gVdrBudgYRrMEuuABU4wPRopYHyG&#13;&#10;hUEMJEACJEACJEACJDAYCVBgMkCtYkNgggl7TNzrgIlpmEsJ5awXk/imMAXq3VilrEMkgQlWe2Ny&#13;&#10;WAdMZGJC0wyYdDdt8sLkTmFh4WYCE0yyYvWTqX6OD3R8qOsAHxDahJaOC7UNJzBZv359kL8KfS4E&#13;&#10;OLAVjJXk4QQmjz76qEBDRYcxY8Y45mfM+uoJSwyMdNCr2byTiePHj3dM5+h82HoHLabAJBHW8QpM&#13;&#10;MGEOQZYOWIVvDnoQH4vAJJR5BDia1Oa7EhGYJMLHawYh1Cr6v/3tb0EDQfRXTNJDkGKaPoC5LQhE&#13;&#10;EGCODOa6YAZh2bJlThz+gWBQc40kMPE+m3h24MNFB0wCoO6mHxNbAhN9DXNry+k7tI2gzQGtnVgD&#13;&#10;+gruUWvo6PPTSWASb1+GmUXzXR5rfzEFJhBs452FPgbBh6lJ6DWlp9vA+/668MILHTNmOp1bEiAB&#13;&#10;EiCBwUMgE36LYaLSu9DKXLSiWwOmsPDtB7PFOpgmWhMdA/SHwOTee+91tGC9JrlQf3yr45tdB+8C&#13;&#10;HDMPNEEXLFigszq//TBFqoNXcz5WgQl870F7WoepU6fKjTfeGDTeg+8U5NMBQiqM+RhIgARIgARI&#13;&#10;gARIYDASoMBkgFrFhsAEWiOwuW9OpEKjAmahpk2b5qzawcczJrAxCWpOXMIfBCbsdDAFJhAOYPW9&#13;&#10;nqz0mn+BPwgIavCRC78VmNiEmRYdIJDAoANbr4YJ8hxwwAHOBDCENhCUQEBh3gNWXpsr7nW53m04&#13;&#10;gQny/fCHP9xM7XzGjBmOE2ikhxOYQBiC62OAqcNee+3l+EXBKiho2lx22WVBTgvxwQ8TNZjkhakm&#13;&#10;DMbMAJM1aCcItP7zn/84TND+OpgCk0RYxyswwT1Do0EHc/Co42IRmHid2qMMaJjg/hESEZgkwsfb&#13;&#10;F9GeaCs4PsUgFxozGDCabQMzXvvvv7+jofSjH/3IqT/+wTOC8qB9oQO0aqBdowNMRGgH8l6BiWnG&#13;&#10;yLsqz+QPISSEh3Bqagb4+MDqQoRIZZvn+N23JTDxalJhJSFMA4bSWoCGDmyHm+8BvSrSrPdgF5jg&#13;&#10;XWD2CbPueh95oKETb19+/fXXgwSasfYXU2CCumBlLYJ3ZS3eZxCmmL54kA8rc7FCVwf4icG7lYEE&#13;&#10;SIAESGDwEciE32IIQvDtjm9VM0DzHv72ampqZPHixc7YxNSYR15T8z3RMUB/CEzuu+8+p/6hBCbQ&#13;&#10;Bj3ttNOc79i1a9c6GiKmUATjC3xrYHGEV6sV4zjtlB3f7TBHZo4TzUU/5ndDOA0TnIuxhKnpg8U+&#13;&#10;+HbG9zYWZ0HAozX+wR5jPdSLgQRIgARIgARIgAQGIwEKTAaoVWwITFB17+Smn9uB/Vms+jEnwvCR&#13;&#10;i4GCDvgghqYKVNr1B/ny5ct1srPFhzj8KpiaFkgwJ4O9k9RBBYQ4wDX9mPzCqZEEJnBq+MorrwRd&#13;&#10;QfsZQWQ4gQnS7rjjDsGKLm+AAMgUpOh07wrr888/X95//32dHHVrCkxQPgY/8bCOV2CCCmJiH84g&#13;&#10;ETCxDaGGObEdi8AEg1II7cwAzR4M2BASEZgkwgeT8hiYmXarUR+Y5YIAxNuPMRENYZ7WLvKaOQAn&#13;&#10;CA1hzgiaJaZ2CcqFJtU222yDXUdgZDrSRpkYwGOwut9++23mAwKOtyEQgQDOHHw6hal/9AA6Wtla&#13;&#10;C0af52frfadgsA3hZqzBq0EBe+KmuQdvefCbM3fuXDdaa/e4EWpnsAtMzLqG2588ebLTr+Lty5gM&#13;&#10;8foMiaW/mBMfpsBkw4YNzvNh9jevWRMItI444gjXBB36PoR3XtN24e6d8SRAAiRAAsklkAm/xSD6&#13;&#10;5JNPOosyYqEbypRxImOAZAtMot3rCSec4Grce00G4/cbC4bgAB5a1N6AxW0QoiCY3w3hBCbIB21y&#13;&#10;fKeZAd+7uJZXmIVyoLmNhX4MJEACJEACJEACJDAYCVBgMkCtYktgggksfAS/9dZbvu4Eq4bhhHmP&#13;&#10;PfYIyn/DDTfI008/HRSHA3zMTpgwQb744gv55S9/GVJgYJ6Ej2+sWtIO22MRmGDSDdfYZ599zCLD&#13;&#10;7kcSmHgn5VEIBo3QrEGIJDDBKqlLLrkkqmNvlGOqrOMYAQID3AcmIEMFDA6wEkwHU2CCuHhZJyIw&#13;&#10;8a52h8Bp55131lWMySQXBBPf+9733HOxY5q/8rYNVtubGi7IH8rpO3yYIMTLB+didf7VV18dtIoO&#13;&#10;8d4AYQb6AEwK6IDrnnvuuZsJVnS6uUUfNjWNYCYOWk+mBgXyY7COfoly0Z9DBQhmMLA0BT2mWbxI&#13;&#10;ZZumm0KVHSrOhsAEA2No2JjaOuYqzlDXhTnB2267zU3CIBuCS7SFDukkMME9xdOXYTYrkf5iTnyY&#13;&#10;AhPUx9sGiIN5OJj9QsDEyimnnOLs4x/bPmHcgrlDAiRAAiSQMIFM+S3WoKApjIUuoRY36Tx6C81I&#13;&#10;LAozFwchLZExQLIFJhjTeRf76PvD9ysW6mCxF0Io3y06L7ZYsGYKNUyTWuZ3QySBCcrBtzO+tSMF&#13;&#10;lIGx6K677hopG9NIgARIgARIgARIYEAJUGAyQPgxkXjggQe6E6j46MXKnHgD/CBAM8NUxTbLwuQj&#13;&#10;hAVwwIdJMm9YsWKFY34F5ZiTulpggvwwAQYTLV7NDaThgxwT31C/xrV08ApMIEjA+e+++67O4mwh&#13;&#10;RICj8S233DIoPtKB1/cGPrzhhBkB9okhFDGDuSofk7ems2usKBs9erSbHQywchrxoQYjEHLAhJBX&#13;&#10;8KQLACtMapt2kpEG9lBJBwftxBsrr2DCzAzxsPY6bDz66KMFq8v8BGhHmHlNc1I4H6bXoDmkA9oY&#13;&#10;q/n0QEzH661XYwlmiv7xj384ydA2gYaTDtBGOfLII/WhswUjmKrSwavFEw8fXRb6OgRCMEEQKsA/&#13;&#10;D0xxoV28AebtUPeFCxd6k5xjDDjh+wGstAkynRGCItjYNjW59OpGCNAgyIEDeTPAhw76MeLRf3Xw&#13;&#10;+saJVLY+x+8WJpogQNPBfG50XLQtTIjB14UOEPrgeQKfcAEaTtqEmc4DrRM4c9XBazYK5tLQVuEC&#13;&#10;2gr9TQfTxISOS2QbSpMtWnmYhMB7UYd4+nIi/QUaTfodDy1DU0jV2dnp/EaYAt2RI0c6vy2or/fZ&#13;&#10;RZ/dbrvt9K1wSwIkQAIkMIgIZMpvsYkc37P4/sCCBP1bZ6bDPBS+d+GU3ByvmHniHQNgvICFBPq6&#13;&#10;3gVRuAa+D/FNjYDro43MeuDbHQthdMBChurqamfRDDTldYAWNL61YRZTl4c0lIV7g4ax9zv0iSee&#13;&#10;cEwIm5qk+I7fS5kexrc4yjPHPPrb2/xuCHVPuk7Y4t7x/Y7xY11dnZnk7GOchwVFI0aM2CyNESRA&#13;&#10;AiRAAiRAAiQwmAhQYDKYWiPBuuAjFRNdq1atcmzEwqYv/I1gwgvCgEiTlfrSWF2ED1yUBS0RfNBC&#13;&#10;mGOG+vp6Way0KOC8DwMPOA3ExJs3H87xCkygfQIzRJgc1SagMIGIOg7GgIEDBl+4X2iMQLAzQWnc&#13;&#10;QPBhDnDC1R1CEQhmsCoc5ptivc9YWIerg994mALTggDcH4RFfu7Rb/n9kS8RPvpcmD/DfaIfo221&#13;&#10;6bBI9YUNZgjD9KAWWhDoGyijsLAw7KnoT3hGMVjF8wKhDEze6QAhDp4L1GfWrFnOIFmnRdtGKzva&#13;&#10;+UwfWAK6P/p5r+qaJtJfdBmxbKHZAqEhAvotJnIgDGMgARIgARIggcFEAJoi+HaHuSloPuMbDYtN&#13;&#10;MF4Jt9jHW/9ExwDe8hI59vow0f7L8D2pv0fx7Y4FSpG+Q8EC+fEtim9eaNqEGr8lUleca7LD2HLc&#13;&#10;uHGCOmNcykACJEACJEACJEACqUCAApNUaKUUrmM4gUkK31LaVh0Oy+G4XAeYxYKJNQYSIAES8Jrj&#13;&#10;CqUZRkokQAIkQAIkQAL2CYQTmNi/EkskARIgARIgARIgARIAAQpM2A/6lQAFJv2K12rh0CrCJKjW&#13;&#10;/PE6fLZ6MRZGAiSQUgSuueYagdk/hMrKSsdMV6RVrCl1c6wsCZAACZAACQxiAhSYDOLGYdVIgARI&#13;&#10;gARIgATSkgAFJmnZrIPnpigwGTxt4acmcDwO3ywQniBcd911ss022/g5lXlIgATSlADMEsK/DEwL&#13;&#10;Imi75ml6u7wtEiABEiABEhhUBCgwGVTNwcqQAAmQAAmQAAlkAAEKTDKgkQfyFikwGUj68V37lltu&#13;&#10;cZyT4+ytt95a/vSnP8VXEM8iARJICwIwz/fyyy8797LPPvs4DlvT4sZ4EyRAAiRAAiSQAgQoMEmB&#13;&#10;RmIVSYAESIAESIAE0ooABSZp1ZyD72bgIHju3LluxXbbbTfHkbwbwZ1BRyAQCDiO6lExOIKcOXPm&#13;&#10;oKsjK0QCJJA8AgsWLBA40EWYOnVqRIeyyasVr0QCJEACJEACmUEATtQff/xxVwO8qqpK9t5778y4&#13;&#10;ed4lCZAACZAACZAACQwAAQpMBgA6L0kCJEACJEACJEACJEACJEACJEACJEACJEACJEACJEACJDC4&#13;&#10;CFBgMrjag7UhARIgARIgARIgARIgARIgARIgARIgARIgARIgARIgARIYAAIUmAwAdF6SBEiABEiA&#13;&#10;BEiABEiABEiABEiABEiABEiABEiABEiABEhgcBGgwGRwtQdrQwIkQAIkQAIkQAIkQAIkQAIkQAIk&#13;&#10;QAIkQAIkQAIkQAIkMAAEKDAZAOi8JAmQAAmQAAmQAAmQAAmQAAmQAAmQAAmQAAmQAAmQAAmQwOAi&#13;&#10;QIHJ4GoP1oYESIAESIAESIAESIAESIAESIAESIAESIAESIAESIAESGAACFBgMgDQeUkSIAESIAES&#13;&#10;IAESIAESIAESIAESIAESIAESIAESIAESIIHBRYACk8HVHqwNCZAACZAACZAACZAACZAACZAACZAA&#13;&#10;CZAACZAACZAACZDAABCgwGQAoPOSJEACJEACJEACJEACJEACJEACJEACJEACJEACJEACJEACg4sA&#13;&#10;BSb93B5NTU2CPwYSIAESIAESIAESIAES8BIoKysT/PV3WNqwQl5bPEfmrl8gtW31UlE0RHYYNUtm&#13;&#10;VE+VMeWjpLygtL+rwPKTRIDjjySB5mVIgARIgARIgARIIAUJcPwRvdEoMInOKKEcWVlZzvkrVqxI&#13;&#10;qByeTAIkQAIkQAIkQAIkkJ4ERo0aZf3Gent7BX/t3e3S0NEkX9UvkfdWfqS2S6Wps1lK80tkZs00&#13;&#10;mVo1USZXTZDqkqFSkFMgudk51uvCApNLgOOP5PLm1UiABEiABEiABEgg1Qhw/BG5xSgwicwn4VQ9&#13;&#10;YMGANZlh5cqVzuX64wFI5n0M9LXI0U4LkCM52iFgpxT2R3K0Q8BOKeyPmc2xP9u/p6dHugPdsqpp&#13;&#10;jXy65gv5snaBLNqw1NEu6erpUsKRfKkqqpRJleNk1oitHKFJjRKalOQV22kUljJgBDj+GDD0Vi7c&#13;&#10;n+8FKxVMkULI0U5DkSM52iFgpxT2R3K0Q8BOKanaH/uz3uk0/qDAxM5zErYUDljCokmJhP58kaQE&#13;&#10;AEuVJEc7IMmRHO0QsFMK+yM52iFgp5RU7Y+J1btPg6Snt0sCPa3qr0N6ersV0F6BfnNrZ5esb26V&#13;&#10;RXUr5aM1n8tXDcukrnODo3GChTw5SpMkPydPhpfWOGa5pg2dIhPKJ0hVcZXkZOVIdna2ypOtNE6y&#13;&#10;JS8nx9nv05u202Yspf8IcPzRf2yTUXJi74Vk1DA1rkGOdtqJHMnRDgE7pbA/kqMdAnZKSdX+mFi9&#13;&#10;M2f8QYGJhedED0oiFUUNk0h0Bm9aYi+SwXtfya4ZOdohTo7kaIeAnVLYH8nRDgE7paRqf0yk3r29&#13;&#10;PUo00i0dXfXS2rFM2rvWK42SVgUUQhORtU2t8tGKWllQWyerlM+SRpUWyApIQHqUTAVClSxHKFKY&#13;&#10;my9lyn/JmNKxMqNqGxlZMlqKlJZJYX6B+suX0sICqSgslKLcXME3L4UmDt4B/4fjjwFvgn6rQCLv&#13;&#10;hX6rVAoWTI52Go0cydEOATulsD+Sox0CdkpJ1f6YSL0zafyRkgITODL8+OOPZe7cubJu3TqpqamR&#13;&#10;SZMmye677y45agVcqPDhhx/K+++/7zhgnzhxomy99dYyYcIEZ+AXKn8scRywxEIrtfIm8iJJrTvt&#13;&#10;39qSox2+5EiOdgjYKYX9kRztELBTSqr2x/jr3Std3c1KSLJWaZIsl6a2Rc5+d6BNyUK6JFthXbah&#13;&#10;Xd5cvEEW1rdJixKSdCtJR3ZetmQroQcW8mRn9WmPZGcpQUhvrpTl1sjYkhnKTNcIKVYClKKCIilU&#13;&#10;wpIhRYVSXVSs4gtlaFGREqbkOmWgnEwKHH9Eb+34+3P0sjMpBznaaW1yJEc7BOyUwv5IjnYI2CmF&#13;&#10;/TGzOcbf/pk1/kg5gQka9rzzznMEJd4uDn8dl112mYwdO9ZN6u7ulj/+8Y/y+uuvu3F6Z5999pHz&#13;&#10;zz/fitBEl+ndamEKNUy8ZFLjOP4XSWrcX7JqSY52SJMjOdohYKcU9kdytEPATimp2h/jq3efKjy0&#13;&#10;StY2vCkNbV9KW9caJUBpUoKQbkcDBMKMlY0iby3plcVq26nMagXUmqKsHKUhAkGHEpjk5+RKSX6R&#13;&#10;FGSVSFb3EAl0l0lXV6nKVCL5SjCSX6AcwOfmSbHSMhlSkC8TKypkh1EjZEx5mfJ/kuOY6rLTeoO/&#13;&#10;FLQTxx/R2ym+/hy93EzLQY52WpwcydEOATulsD+Sox0Cdkphf8xsjvG1f+aNP1JKYNLe3i7HH3+8&#13;&#10;rF+/XkpLS2XfffeV6upqee+99xyNEziXmaC0RmbPnu0KQf7xj3/Iv/71L+dp2GWXXRzNkkWLFsmr&#13;&#10;r74qgUBADj30UDnrrLPsPC0hSqHAJASUFIqK70WSQjeYpKqSox3Q5EiOdgjYKYX9kRztELBTSqr2&#13;&#10;x3jq3QujWspfyYaWL2RF3f9Jfetn0tnd6MRB5yNb+R/JyymU1U358u6yfFnalC1t2T0SUGonWdlZ&#13;&#10;StCRo7RECpRz9xIpLxgi2T1l0tJSJE3t+aKUUqRTaZvkKAFJttIkyVJaKAXKFFdxXp5yCl8hu48b&#13;&#10;IzOGDpWhxUrTRMVnQuD4w38rx9Of/ZeeOTnJ0U5bkyM52iFgpxT2R3K0Q8BOKeyPmc0xnvbPxPFH&#13;&#10;SglMPvjgA/nVr34lRWrV21/+8hdHOKK7+QsvvCBXXXWVc3jHHXfI6NGjHcHKj3/8Y7Varku+/e1v&#13;&#10;y9lnn62zy4MPPii33HKLc3z33XfLiBEj3DSbOxSY2KSZ/LLieZEkv5aD/4rkaKeNyJEc7RCwUwr7&#13;&#10;IznaIWCnlFTtj/HUO9DTLp2BDVLf/IkjMGlonaucvXcppZEeR7skL0eZ0sqrkHXNxfL+inxZ3NQj&#13;&#10;DT0t0ildSmIiyl9JidISGSFVhcOkQIZKS3uBLK7vkLr2gHQpAUmvEqhk5WRvXHyk/JwojRQ4fh9Z&#13;&#10;WiLbjhgmWw2rkWlDqxzzXHZab3CXwvGH//aJpz/7Lz1zcpKjnbYmR3K0Q8BOKeyP5GiHgJ1S2B8z&#13;&#10;m2M87Z+J44+UEpjcddddAuHGjjvuKFdccUVQD+/s7JSDDz7Yibv88stlp512khdffFGuvPJKZU4g&#13;&#10;Vx555BEpKSlxz4GJrMMPP1yam5vlhBNOkKOPPtpNs7lDgYlNmskvK54XSfJrOfivSI522ogcydEO&#13;&#10;ATulsD+Sox0CdkpJ1f4YT727Ai3S0rFa6ls+kpV1zyn/JfMd4Qa0SxDyc8uUUGSkrG8pkw9W5sii&#13;&#10;xk6pVwKWHqVlUl5QJsNKa5TARDl2zx4qzW1Fsra5V5Y0tEiDWmCkJCNQUVFylb7STJOy1UqrZLoS&#13;&#10;lGw9vEZ2GDlCCVCU+a4MCBx/+G/kePqz/9IzJyc52mlrciRHOwTslML+SI52CNgphf0xsznG0/6Z&#13;&#10;OP5IKYEJTGt99tln8o1vfEP23nvvoB4+f/58OeOMMxzhyMMPP+yY7LrzzjvlnnvukW233Vauueaa&#13;&#10;oPw4uOiii2TOnDmy8847O35ONstgIYICEwsQB7CIeF4kA1jdQXtpcrTTNORIjnYI2CmF/ZEc7RCw&#13;&#10;U0qq9sd46t3e1SiNbStkfdOHsmbDC9LasUjJOZSIQ/1JrygTWhVSUTRR6tqGyHsremRhQ6vUdddJ&#13;&#10;qXLcvkXNNBlbPk6GFI5Qpryy5MNVtbKssVXalFnbbrWYCKHv383bpVI5fZ9YMUS2VhomXxsz2vFl&#13;&#10;snmu9Ivh+MN/m8bTn/2Xnjk5ydFOW5MjOdohYKcU9kdytEPATinsj5nNMZ72z8TxR0oJTLxdGqa2&#13;&#10;mpqaZN68eXLjjTfK6tWrg4QfcPb+yiuvyGGHHeYIU7znwyQXTHNNmzbNOd+bbuOYAhMbFAeujHhe&#13;&#10;JANX28F7ZXK00zbkSI52CNgphf2RHO0QsFNKqvbHeOrd1lkvdU1fKYfvH8jqhlelrXOJFOUrJ+zK&#13;&#10;oTtkHoV51TK0ZIY0dgyVD1cHZEVLl7RntUtNaaXMGrGFjCodI7lZQ2R1c6e8p5yZr2hukh7VDPjr&#13;&#10;7glId6BHmfjqVft9QhQcdytzX2XK+ftY5fB96+HD5OtKYDJuSLmdxkuxUjj+CN9g8fTn8KVlbgo5&#13;&#10;2ml7ciRHOwTslML+SI52CNgphf0xsznG0/6ZOP5IaYHJUUcdJbW1tW5PHzVqlFx//fVSVVXlxJ12&#13;&#10;2mmycOFC+clPfiLHHnusm0/vPPDAA3LrrbfKsGHD5N5779XRVrcUmFjFmfTC4nmRJL2SKXBBcrTT&#13;&#10;SORIjnYI2CnF6Y9qUnXUqJFqSXqv+l+vS9f7G48Rv1maqoMbZ+5vymuWhxq7x+55RvnIYKyL3zyv&#13;&#10;ke6ej1M2loHkUOd74p1cQecEn+dk9/6zWX6VwYhbs3atc8YwtWo/ZDDyBqebdQ9OcY7Cnrcxb7R0&#13;&#10;t8go13HzGTu+yzbOMXbd9jPiou2uW7fOyVJTE4ajW0D4+8lTfj3yyoa6OZOxE897vbV9vdRu+FJW&#13;&#10;1X8gS+vfkPbAChlSnKsEJcr/iLq94vwRMrR0loofIQvrc6Q1UChDSkqVwKRKaYWMlNL8ciUQyZGm&#13;&#10;jm5Z29KqHL23S1ugW1rVQiT8tWHb2SUtXZ3qr1uanfhuKczNUcKWUtlyWLWjYTK2PDMFJhx/hH8y&#13;&#10;4unP4UvL3BRytNP25EiOdgjYKYX9kRztELBTCvtjZnOMp/0zcfyR0gKTs846SxYsWCDd3d1ub99v&#13;&#10;v/3kzDPPdBzDf+9735PGxkZHuwRaJt7w6KOPyk033SSVlZXy0EMPeZOtHFNgYgXjgBUSz4tkwCo7&#13;&#10;iC9MjnYap985qhXEmG3DZCWcBzsTyGqFMba92DqToH37TjqOVb6+fZWu87pxG8tBWc75fXl71Qpm&#13;&#10;57yNcSi3Z2Mc8jmTpToPynL2cd1N5/X26n1sVT1Umq6HU5a+HrYb05x0td/Y0KjOCUiZcmDcdz19&#13;&#10;7qZrmPXDvetznboF3c8mBn3X33i88fpO3Zx72MgP+w43sEG9Nx5jsh7lqjj3GmY+Zx950Rxqiy61&#13;&#10;MV3tbDzHScShm+aUZebtO3FjOc5BX17kccoxts7FnOhNaW7cxnORnYEE0oTA6MN/KqP2PyupdxPT&#13;&#10;e129t3oDndLevFzq136gzHF9Kkta5kqLrJPi4l4pyM+SHGWWq7RgtFSX7aRMdE2Quo4y5ei9XKqV&#13;&#10;sKSiqFz5MClV5rvypEu9e5y/QEDauwOOkKSho1M5ilfO31vbpb6tUxraO6VZCU6aVHyj+stRzt+H&#13;&#10;KrNcM4dVye4TRsqEyjLJdvydJBXZgF+M44/wTRBTfw5fTMankKOdLkCO5GiHgJ1S2B/J0Q4BO6Ww&#13;&#10;P2Y2x5jaP4PHHyktMEEX7+jokC+++ELefPNNeeyxx5xe/7Of/UwOOeQQR7MEHSGcU/c77rjD0SyZ&#13;&#10;MGGC3Hzzzb6fGC0E8X2CJ+OKFSs8MfYPlzXVyZurFkhxXoEcMnGW/QuwRBIggUFFoLdbTaJ99bZ0&#13;&#10;Ln1futYtkkBjrfS2tUivWiGs7Ks4k+J6oh4V79vfeAvuxPuguiVWhgRIgASSSqB83x9J2TeOT+o1&#13;&#10;9cWgJR0t9Ha3SU9brXTVfilty1+T+qbFsjynS+pz26Qjv0my87uVdkm2VBaPl5ry3aS0cAslNBmp&#13;&#10;THUNUX5N8pUz+DwlLMlVDuKhiaIE1eoPos+AEp4E1H5da7d8Vdchyze0y6qGDmloU5omHdA2UVom&#13;&#10;SngSUKa5CpRT+OnDymT/LYbLtGElUpCX4whpotU93dI5/ghu0bYNtdKwfpVaA9Ct1ih0ScmQYVI5&#13;&#10;anxwJh6RAAmQAAmQAAmQAAkMGgIcf0RuipQXmJi397vf/U7efvtt2WWXXeSyyy6Tc845x3ESf8QR&#13;&#10;R8ipp55qZnX2//rXv8oTTzwhs2bNkmuvvXaz9HARg1lgAkHJjR8+J3XNdW71r//WyVKiBsoMJEAC&#13;&#10;6Ucg0FwrTW/eIW0fvCA97R3pd4O8IxIgARJIEoHBLDDp7WpWwpJ6CWxYKIH1n0r3qvekpU2Z5lJa&#13;&#10;I3WFubKhsFO68tuVQKNNKorHysiKvaWqdFspLhijBCX+TGdtaO+RxXWdsmB9u8xd1yZrG1WZSuDe&#13;&#10;oQQmrcp8F3yZKC8pMq6qUPaYWilbjCiW4eUF6hpKaKL8zWdq4PhD5I1n/i7vFr7sdoEZ9VvJAYdf&#13;&#10;7B5zhwRIgARIgARIgARIYHARiCYwyfTxR8oITNqVfeXvfve7Tu+6+uqrZZttttmsp915551yzz33&#13;&#10;COxX33fffaKdviPvddddt1n+c889Vz755BNHGwVaKf0RtHDFNYvSHxcxymxTq8yPvvePQWbKpoyc&#13;&#10;JNcecJxaVZhj5OSuHwIxqar5KTBD85CjnYYP4qjMMq1++RZZ+fiNEqCgxA5glhI7AWWixwlqq3eV&#13;&#10;/R/nf7cwT1pQPp1pU6Q6t6/MTVH6Ghszb0roi/Aeq1j926vL0pdxtmb+jUVvLGhTNiNPUBbkMNI2&#13;&#10;O29TCZv2NssfXEYAGmAq5Cr/ECFDqPOdjJvVLOj0sKfpXFEzuBn1jv+t77JDFxnP6V3K1wZCXl5u&#13;&#10;6ELd2PDchn/rJKn5+g/dnMnYCXqvR7igIyhpWi5dK96S7rovpbdlrdIMUUKMwkppKamU9UMqpVEJ&#13;&#10;TDp7FktpUbVMqP62EpjMUn5NapSGSXGEkjcltXb1SG1rQL5UApPXvmqSxRs6lMaAcvge6FXaJfjr&#13;&#10;MxtYoQQ0k4YWOAKT7UaVyIjyfClS/lPSMXD84a9V/+/+K+WVnifdzFs2byM/OfUf7jF3YiPg970Q&#13;&#10;W6mZl5sc7bQ5OZKjHQJ2SmF/JEc7BOyUkqr90W+9M338kTICE3Tn73//+7JhwwY56aST5Ac/+MFm&#13;&#10;PfwPf/iD/Pe//5UddthBrrzySnnxxRedbV5enuPcfeRI5Zh2Y4Bz0GOOOcYxSQDBys4776yTrG71&#13;&#10;pE2yBCao/LVvPC6vfPlO0H3sNGlruXCvH0h2PLMQQSVl1oHfF0lmUYn9bskxdmahztAcq4uzZdGt&#13;&#10;Z0jTvM9DZYs/Du8H9ee8Jja+K7KUfXoVqeL60lC4E6eP1dZN2xjXd6wmz9y07I3nqC3yZCMNcX15&#13;&#10;VMTG/b58xiMNMwAAQABJREFUfXnU5LFzvsrj5t8Yp46zsrC/6TxzP0sJh/vK3pgOYTHyqj+U1aKc&#13;&#10;HOOaZeVDnGMdjzzZG/Oa5eEc5HH+dLpTJ9z7xnvZmI7zNp0LZvq8vvi+440skbaxbHB179PhqMvV&#13;&#10;1+grS12wr0xHKLGxHKd9cB117Mbj/I1t48QFH/e1kZEf1w/Kb5bdl897ju6P0VamoGiG8ATIMTyb&#13;&#10;WFJSlaPfencsfEoCTSuUZsm7yuTiUuX/qFM92UqzI79MOkqGS0PVeGksVo7cs1ZKYdFQGVv1Taks&#13;&#10;mS55yhxXTnaBL5RdPb3Kl0mPchTfIa8vbZF5te2yoa3bietzsaRMeKk8BUqdZIjSKplYVSA7jS2V&#13;&#10;kUpgskVNoa9rpGImjj+it9pzD14rL3b3mUZG7plNW8rxp82OfiJzhCTg970Q8mRGugTI0UWR0A45&#13;&#10;JoTPPZkcXRQJ7ZBjQvjck8nRRZHQTqpy9FvvTB9/pJTA5IorrpCXXnpJKioq5PLLL5epU6e6nfu5&#13;&#10;555ztEggmDj55JPlyCOPFKwKwyAH2+23397ROMnNzXX8nlxyySXy7rvvOtoo8GWSn98/Jqv6JrA2&#13;&#10;+gtwa9u/O9Ay+dnj/5RVG1YHXWj/rb4hZ+1yUFAcDyIT8PsiiVwKU8nRTh8Ax45lH0jDo7+Xroam&#13;&#10;kIWWb72DVO30HSmqmSi5ZdWSU1AiWTn56k/ZrXcm+fXEudo6E+2YGO+LC1lgGkayP9ppVHIkRzsE&#13;&#10;7JSSqv3Rb72bXv219HY0So8SmvR2NijBhTKP5Qg5c6VXaZT0VE6WjooR0lRept79I6SqeLKU5A93&#13;&#10;tEuys/J8QYY/k24lEKltC8iihi75XJnl+mhli6xSprkQ1Ce2E+BYHgolVUW5Mm5IvpQX5sipO9b0&#13;&#10;Jabhvxx/RG/U/zx0g/yn62E347TGGXLS6be6x9yJjYDf90JspWZebnK00+bkSI52CNgphf2RHO0Q&#13;&#10;sFNKqvZHv/XO9PFHSglMVq9e7Thw7+rqUiYX8mTatGkydOhQWbp0qSxevNjp8VOmTBH4JoFgBAFa&#13;&#10;JldddZWjSVJaWirTp0+Xr776Surq6hwhyQ033BAkeHFOsvjPQAhMUP25SxbJZXMelfqWDUF3c+zO&#13;&#10;B8lRW38jKI4H4Qn4fZGEL4EpIECOdvrB/OdmS8MTf5bejSZ8dKk5RYUy4sATZcQ3T1JOf4t0NLdh&#13;&#10;CLA/hgETYzQ5xggsTHZyDAMmxuhU5ei33o3Pniy9Xa3Kj8l6Z6vxOPpf+eVKSDJGCU0mScfwGZJV&#13;&#10;MV6Ki0Yoh+xDlGaxEphDI89H0NrQLe3dsr6pU+YpB/Bvr2mXxUp40toZEGigKL01tyRomkBYgu31&#13;&#10;B4x149Nth+OP6C360qN/lWfbH3AzTmmcIqecfqd7zJ3YCPh9L8RWaublJkc7bU6O5GiHgJ1S2B/J&#13;&#10;0Q4BO6Wkan/0W+9MH3+klMAEXXr+/PmClV7Lli0L6uEQTBx00EGOQKW8PNi55VNPPSWzZ8+WtrY2&#13;&#10;95xhw4bJKaecInvuuacb1x87AyUwwQOwtrVRrnz3MWlubXZvDfX5mTLN9S1looshOgG/L5LoJWV2&#13;&#10;DnJMvP1XPHOD8lfyz01LfDcWWTZjK5l03F8kv3JU4hfJkBLYH+00NDmSox0CdkpJ1f7ot97Nr14g&#13;&#10;PR0NSsNkqdI0aQiGpjRIsnKLJLtiomSN2kVya7aSvPJxSsOwQglL+rQJg08IfQSBSU93j7Q2tkr9&#13;&#10;mgZZ0RKQeVmF8pX6fF5W3y6N7QHl8l2pmQRpmmQ51gTvOmxi6ELTJJbjj8gN+cpjN8n/td7tZprU&#13;&#10;MElOO2PTsZvAHV8E/L4XfBWWwZnI0U7jkyM52iFgpxT2R3K0Q8BOKanaH/3WO9PHHyknMEG3DgQC&#13;&#10;snz5ckezBOa2hg8fLmPHjpXKysqwvR7nYLCzZMkS2WKLLZz8YTNbTBhIgQluo1mZrf710zdLZ1ef&#13;&#10;OQXE5eTkyEX7Hyc7KGfwDJEJ+H2RRC6FqeSYQB9QE1hLHrlI1r6wydSFU5oSfo7Y/xgZ+93f9JnU&#13;&#10;SuASmXYq+6OdFidHcrRDwE4pqdof/da7/dO7JABH7+s/k57mldIb6FB+TAKwrOgEyDBySkYoYcks&#13;&#10;yRs2S3KGbS05pcp3X7Yyx+UITaJz7lFO3bs7uqVh1QZZ+ekyWdvcKRtqqmS10lxc0KJMdalPyU6l&#13;&#10;4dhnmqtXCnOyHQ2TfKXAcv0B46JfIMVzcPwRvgFfe+JWebLpNjfD+IZx8tMz7nePuRMbAb/vhdhK&#13;&#10;zbzc5GinzcmRHO0QsFMK+yM52iFgp5RU7Y9+653p44+UFJjY6drJKWWgBSZwxvvOigVy2fN3So+y&#13;&#10;d61DQX6hXHXwyTKlaoSO4jYEAb8vkhCnMsogQI4GjFh21WTYonvOldo3ngs6Kys3Ryb85BKp3vmI&#13;&#10;oHge+CPA/uiPU7Rc5BiNkL90cvTHKVquVOXot96BDQslsGGpdC57XbrXfym9reuUecZWJRBREhO4&#13;&#10;oQKg3ELJVloludVbSP74fSRn6Ex1rLSuc/w5fQ8oh++drZ2y4rMV8sHTH0ttbZOUTKmR9lE1srxi&#13;&#10;qKzLKZRGlQ6hCfRWhpXkyozqQqlR2+9vWRWtiZieRALJHn+8+fSd8u8Ns907HNcwVs48Y5OJLjeB&#13;&#10;O74I+H0v+CosgzORo53GJ0dytEPATinsj+Roh4CdUlK1P/qtd6aPPygwsfOchC0l2QMWXRHvA/Ds&#13;&#10;gg/lb68Gr1AvKymXGw45TYaXDNGncesh4OXoSeahTwLk6BOUka030C0LbztD6t/7rxGr5sUK8mXq&#13;&#10;T/8u5dN3C4rngX8C7I/+WUXKSY6R6PhPI0f/rCLlTFWOfuvd29OlzHGtkq4V70nX6o+ke+0X0tO6&#13;&#10;XklKlPN35UMkKydX/UFykiU5ypdJ/vhvKm2TrSW7dLRk5ZdFQuemdbV3SVtju3z1v6Uy58H3ZP3y&#13;&#10;WqkcP0R6x1VL/fgxUqdM3tb1qmsoTeWKgmyZUFEgs4YXyfDSPNlyGP1nuSAHwU6yxx9vP3OvPFr3&#13;&#10;d/fORzeMlLPPeMQ95k5sBPy+F2IrNfNyk6OdNidHcrRDwE4p7I/kaIeAnVJStT/6rXemjz8oMLHw&#13;&#10;nOhBSaSitCPNSHlspoV6AO756DV54L1ngy4zrGKY/PmQU6SMjqKDuOiDUBx1Grf+CZCjf1bI2Rvo&#13;&#10;kgW3nCob3n8z6MTskiIZeux1MmH7vYPieRAbAfbH2HiFy02O4cjEFk+OsfEKlztVOfqud29Pn9P3&#13;&#10;5nXSufIT6Zj7ktI0WahwdCn/JTmSXVikBCMFkpWXq4QkNUrLZJrkDp3uaJtkFdWEwxYU39HSKY1r&#13;&#10;GmXxB8vlf09+Iqvmr1YWvZQJrqpi6Zo4XFpGD5NG5QOwvGaIbKE0S6ZW5cukygKpLMqV8gJll4sh&#13;&#10;qQQG0/jjvecflIfW/cW9/5ENw+XnZ/zLPeZObAR8vxdiKzbjcpOjnSYnR3K0Q8BOKeyP5GiHgJ1S&#13;&#10;UrU/+q53ho8/KDCx8JwMpgGLvp1wD8D1c56SFz+fo7M520kjJsi1Bxwv+Wp1IkMwgXAcg3PxKBoB&#13;&#10;coxGaFM6hCXzZ58kDR++vSlS7eVVVUjlMder7XiBqT2G+AmwP8bPzjyTHE0a8e+TY/zszDNTlWMs&#13;&#10;9e6FzxKlfdi1ap60ffyMdC3/VHraG5VWSa9kK63h7KISySoslJziIZJTXqM0TcZLTvVM5ctkuKOB&#13;&#10;4vgyyYYWSrb6X23hvx0+STq7pLetXdqa2qWuvkOWfLZGPvnPXFk9b7V0d7ZLoChbeoaVSmD8MOmZ&#13;&#10;OVlGTR0pOyrNk6k1SohfnCvFeaoshqQTGEzjjw9efEzuX32ty2B4Q4384ox/u8fciY1ALO+F2ErO&#13;&#10;rNzkaKe9yZEc7RCwUwr7IznaIWCnlFTtj7HUO5PHHxSY2HlOwpaiBzODQcMElexRnjovful++WDx&#13;&#10;Z0F13m7ClnLJ3kcrU9gbvYcGpWbuQSwvksylFP3OyTE6I+QIJyzJH1ol08+9X+o6lfNeFSgwcTDE&#13;&#10;/Q/7Y9zogk4kxyAccR+QY9zogk5MVY4x1Vt9w/WqlV7da5dK2yevScdXH0v3mqVK86RDsssqlNBE&#13;&#10;CUqKy5SGidqWVkr2kGrJGTJC7VcpQUqxZEObODdPaY3kq636C/RKT4sSiNRukJ6Va6RZmeNaL0Wy&#13;&#10;dGmTzH1tkaxbXKs+HHuUDku3tGd1St7oCqneaZpM3m6ibLPlSBk9vFwKlDmwHPhRYRhUBJI9/vj4&#13;&#10;lSflnhVXugxqNlTJL3/6pHvMndgIxPReiK3ojMpNjnaamxzJ0Q4BO6WwP5KjHQJ2SknV/hhTvTN4&#13;&#10;/EGBiZ3nJGwpyR6w6IpEegA61erE8569XRatXqyzO9u9Z+4q5379kKC4TD+IxDHT2cRy/+QYnRZ8&#13;&#10;liy45WRlhitYA6ygplpmnPug5FeNFnKMztFPDnL0Qyl6HnKMzshPDnL0Qyl6nlTlGE+9u9Yul7ZP&#13;&#10;35KO+R9J59K5ypdJk2QrQUlWYanSMsFfSZ+2SXGJEqCUSpY6zilUcUqoklM1XHJKKpSGSZHyidKh&#13;&#10;fKKsl8CqtRJYvVqau3plbflwWb5e+dB6e4nUr2hQLlGypLu7S1rbm6V0VJlM2m2aTN15sszYZpxU&#13;&#10;j6iI3jDMMSAEkj3++Oy1Z+XOpX9w73VoQ4Wcf8bT7jF3YiMQz3shtitkRm5ytNPO5EiOdgjYKYX9&#13;&#10;kRztELBTSqr2x3jqnYnjDwpM7DwnYUtJ9oBFVyTaA9DU2SZnPzlb1m5Yq09xtj/YcX/50aw9guIy&#13;&#10;+SAax0xmE8u9k2MUWsrMCnyW1P/v9aCMjrDkFw9JfmWfCS5yDMIT9wE5xo0u6ERyDMIR9wE5xo0u&#13;&#10;6MRU5RhPvbvWLFMCkznSPvd96VzypQQaa/tMbmUr06qO83flAD4X+zlqm6fSlH+RrBzlBH6UFG65&#13;&#10;s+RVT5CsbuWXZFmDtL37pXSvWq0EI+3SUlomq4dPlJXNubL0wxXKn0mTIzDpUb9RnV2dUjGmXKbt&#13;&#10;Nkkm7zhBJmw5ViqGDQlqAx4MHgLJHn98OecFuW3RxS6AyoZyueCMZ9xj7sRGIJ73QmxXyIzc5Gin&#13;&#10;ncmRHO0QsFMK+yM52iFgp5RU7Y/x1DsTxx8UmNh5TsKWkuwBi66InwdgTUuDnPPkTdLUouxfG+Gn&#13;&#10;e35fDpyyrRGTubt+OGYuHf93To4RWCnzKgtv+6nUvfNyUCavsASJ5BiEKO4DcowbXdCJ5BiEI+4D&#13;&#10;cowbXdCJqcoxnnp3r1shrdAwmfe+dCz8RLrr1gSxCDqAtawcJTRR5rjyhk+Swmk7KxNdY6Snvle6&#13;&#10;vqqV9g/mS6CuVnIrRZqGDpUVw6bKyrYCWTN3nTTXtihBiypA/U71KNNcQ8dVyMw9JsvEHcbJqOmj&#13;&#10;pGxoadCleDB4CCR7/DH/nVfl5vm/cQFUNJbJb05/1j3mTmwE4nkvxHaFzMhNjnbamRzJ0Q4BO6Ww&#13;&#10;P5KjHQJ2SknV/hhPvTNx/EGBiZ3nJGwpyR6w6Ir4fQAWqkH2r56eLR3KqacO2coR6G/3+7HsMnqq&#13;&#10;jsrYrV+OGQvI542TYxhQyh7korvOlto3nw/KkF89VGZCs0SZ4TIDOZo04t8nx/jZmWeSo0kj/n1y&#13;&#10;jJ+deWaqcoyn3t21qx3tkvZ5H0j7l+9J9/qVm1CYvuhgc1j9l61McOUpzZGccuUEvmCc9DbmSNfC&#13;&#10;1cocV630bGhWOZQPlKpeaayoksVlk2RVe5HULq2XtoYOyYJneARV1rBJ1bLlPtNk4vZjpWZitZRU&#13;&#10;FPel8d9BRyDZ449F778pN33xS5dDWVOJXHha8LeNm8idqATieS9ELTQDM5CjnUYnR3K0Q8BOKeyP&#13;&#10;5GiHgJ1SUrU/xlPvTBx/UGBi5zkJW0qyByy6IrE8AO+vWiSXPHeHBAIBfbrkK4egVxx0skyv7jMF&#13;&#10;5CZk2E4sHDMMTUy3S46hcS2+/3xZ98rjQYn5QytlhhKWFAwdGxSPA3LcDElcEeQYF7bNTiLHzZDE&#13;&#10;FUGOcWHb7KRU5RhPvQONddK5fIG0z/tQOX9/XbpWLpbeQJfjoB1glGzD+UeJSpSvknzls2SY5A2b&#13;&#10;ppy9D5fe5iIJrGmTzkXLJVDfqAQiKhSqEyq6pbakTBblK4FJR4nSLmmVztYuR2CSpZy6Z+dky8hp&#13;&#10;w2TbA7eUCduOkfLhZVJYWoCzGQYhgWSPP5Z+/K787ZNzXBKlqp9ddOoL7jF3YiMQz3shtitkRm5y&#13;&#10;tNPO5EiOdgjYKYX9kRztELBTSqr2x3jqnYnjDwpMLDwnelASqaheZ/QaKYfdtFgfgBcWfSJ/fuVB&#13;&#10;NcjeuJJQVadUOQr907dPk1Flyk5DhoZYOWYopqi3TY6bI1ryyMWy9j8PBiXkVQ6RGec9KIXKvnyo&#13;&#10;QI6hqMQeR46xMwt1BjmGohJ7HDnGzizUGanKMZ569yqt4J6mDdL+1afS8s5/pOOrz6WnuUF6Ozuc&#13;&#10;77jenl7p6Q4oa1qFkl0wVAlKhil3JmNE2guVkKRNehrV+c2t0tulhCzQQcnrku6iVlmbVyLzsybK&#13;&#10;msAQ6Wzvlp5Ar6iBgrLolS0FxfkydqtRssN3tpFxW4+WfHWcm698ozAMGIHBNP5Y8flH8ucPznBZ&#13;&#10;FLcUyO9Peck95k5sBOJ5L8R2hczITY522pkcydEOATulsD+Sox0CdkpJ1f4YT70zcfxBgYmF52Qw&#13;&#10;DVj07cTzADz46Zty99tP6yKcbfWQavnzIafKkILMNLsQD8cggDxwCJBjcEdY/sRVsurp24Mi84aU&#13;&#10;yfTzHpCiYZOD4s0DcjRpxL9PjvGzM88kR5NG/PvkGD8788xU5RhXvZU/kZ7uTules1Q5f39LOpfN&#13;&#10;k+76ddLT2izSrQQdXeqvA39KoNFRKlkdZZLVWSG9rVlKWNIkPe0dG9FhkUy3dOd0SGd+i6zPL5Ov&#13;&#10;CqfJhtxqUTIXxxhXjtIsKSzJl7KaUhk9c4Rssdc0GTZRCWFUPDRPGAaOwGAaf6ya+7lc/97JLoyi&#13;&#10;1ny55OSX3WPuxEYgrvdCbJfIiNzkaKeZyZEc7RCwUwr7IznaIWCnlFTtj3HVOwPHHxSY2HlOwpai&#13;&#10;BzOm5kbYzBYT4noA1PX/9vYz8uynrwfVZPywsXLdgSdKYW5eUHwmHMTLMRPYxHKP5LiJ1qrn/ybL&#13;&#10;H/3bpgi1l1tarDRL7pOikTOC4r0H5OglEt8xOcbHzXsWOXqJxHdMjvFx856Vqhzjqje0gdVfT3uL&#13;&#10;BBpqpXvDOuW4fY0EGjeoOKVB0qr+2jqUqa5m6fqyUZngUpok3Up4oiyv9nR2qn+U5ojyddLbG1B/&#13;&#10;SvCS2yEdBW3SVFEt60duJy2lI5SwRJnhys2W/MI8GTKsTPkvGSrV46qkanSFFJUXKmfw8AdPgYm3&#13;&#10;Hw6WY902yRp/rFu0QK6Z8xP39gva8uQPJ73iHnMnNgJxvRdiu0RG5CZHO81MjuRoh4CdUtgfydEO&#13;&#10;ATulpGp/jKveGTj+oMDEznMStpRkD1h0ReJ6ANTJcA566csPybuLPtZFOdutx82Qy/Y9RnKysoPi&#13;&#10;0/0gXo7pziXW+yPHPmJrXr1dlt5/tTPRpRnmFhfKtHPvkpKx2+iosFtyDIsmpgRyjAlX2MzkGBZN&#13;&#10;TAnkGBOusJlTlWPC9VaDl96ONulWgpOe1ibpVQKTQJsyuaUEJt3LGqTjg5XSuXC9Eqg0qvR2x88J&#13;&#10;THYpaYcoFycieUpoMiRHeocXSsfIkdI6egvpGjIM8hhliivHEZiUVZc4wpLSoSWSV5DraJeEbQgm&#13;&#10;DAoCyR5/1C5ZLFe9fox773ntufLHE191j7kTG4GE3wuxXS5tc5OjnaYlR3K0Q8BOKeyP5GiHgJ1S&#13;&#10;UrU/JlzvDBl/UGBi5zkJW0qyByy6Iok8AN09Afnls3fIfOUM3gx7TN9JfrXbd82otN9PhGPaw4nh&#13;&#10;BslRZP07D8tXt10UJCzJKciXaefcKqWTdvJFkxx9YYqaiRyjIvKVgRx9YYqaiRyjIvKVIVU5Wql3&#13;&#10;IKDMcCkzW4Fu5fxdCUDUnyi1+UBtixKWrJXOL5ZJ2wfzpGuZMtulzHH1dvcoeYkyqVWUK1lVBZI3&#13;&#10;eZgU7DhVciaNk96KGuktKnGY4xsWZrfylJYJfJjAZ0l2tpKyULHEV58cyEzJHn80rFgpf3zl++4t&#13;&#10;53Zmy+XHv+Yecyc2AlbeC7FdMi1zk6OdZiVHcrRDwE4p7I/kaIeAnVJStT9aqXcGjD8oMLHznIQt&#13;&#10;JdkDFl2RRB+AZjXwPuep2bK6brUu0tl+b/t95fjtvhkUl84HiXJMZzax3Fumc6z78BlZNPsXahKr&#13;&#10;x8WWnZ8rU878hwyZvrsbF20n0zlG4+M3nRz9koqcjxwj8/GbSo5+SUXOl6oc+7Peva1Ky2R9g3TO&#13;&#10;Xy4tb30uHXOXSvfqekf7JCs3V3KqyyR/ynAp2HK8FO0wXQrGjZTsQmVuK0eZ72JIaQLJHn80r1kr&#13;&#10;l75wmMsspztbrvgJBSYukBh3+vO9EGNVUjo7OdppPnIkRzsE7JTC/kiOdgjYKSVV+2N/1judxh8U&#13;&#10;mNh5TsKWkuwBi66IjQdgXWujnPPkP6WheYMu1tmeuvvhcsi0HYLi0vXABsd0ZRPLfWUyx4YvXpX5&#13;&#10;N/5UepUTXh2ycnNk8mnXS+XW++koX9tM5ugLkM9M5OgTVJRs5BgFkM9kcvQJKkq2VOXYr/VWQvre&#13;&#10;ji7pXrdBOheskPbPFjuaJoHaJskqLZSCyaOk+OtbScH0sZIztFxySouUmS5okFCFJEp3G/TJyR5/&#13;&#10;tNVtkIufOdjlkh3Ikit/HOwT0U3kTlQC/fpeiHr19MlAjnbakhzJ0Q4BO6WwP5KjHQJ2SknV/tiv&#13;&#10;9U6j8QcFJnaek7ClJHvAoiti6wH4qn6t/PLp2dKu7GPrAHMM5+97rHxj7HQdlbZbWxzTFpDPG8tU&#13;&#10;js2L3pV5N5wogQ7lZFcH9fxMOvFyGbpj7ObtMpWjRmdrS452SJIjOdohYKeUVO2Pyah3T1OrdK9c&#13;&#10;L22fLJLW/34s3WvqJbuiRAq3mCCl++0s+ZNHS5Zy8C7K/BZDehBI9vijq6lNfvvEvi68LOUD56pj&#13;&#10;33CPuRMbgWS8F2KrUWrmJkc77UaO5GiHgJ1S2B/J0Q4BO6Wkan9MRr3TYfxhRWDS1dUldXV1Ul9f&#13;&#10;Ly0tLVJcXCzDhw+XyspKtUgtswdf+v574T0zicHmA/DRmiVy0TO3SUDZxtYhNzdPLj/oJNmiZoyO&#13;&#10;SsutTY5pCcjnTWUix9YVn8nca4+V7tZNwkas2h3/o9/KsG8c65NccLZM5BhMwM4ROZKjHQJ2SmF/&#13;&#10;zGyObP/425/jj/Dskj3+6Gnvkgse3UvM0c5Vx7yu3N1k9jgwfAtFTuF7ITIfv6nk6JdU5HzkGJmP&#13;&#10;31Ry9Esqcj5yjMzHbyo5+iUVOV+qckzVekduDfupcQtM1q5dK88//7zMmTNHFi5cqCbTlYNJT8jP&#13;&#10;z5eJEyfKrrvuKrvssotMmTIl4wQoyR6w6Caw/QC8suRzue7F+8QU/BQXlsh13z5Vxg4Zqi+bdlvb&#13;&#10;HNMOkM8byjSO7WsXyZfXHCldjc1BhMZ8/2wZue/pQXGxHGQax1jYxJKXHGOhFT4vOYZnE0sKOcZC&#13;&#10;K3zeVOWYqvUO3xL9m8Lxhz++yR5/9HQF5IL795Bew/3N5Ue/IrnZef4qzFxBBPheCMIR9wE5xo0u&#13;&#10;6ERyDMIR9wE5xo0u6ERyDMIR9wE5xo0u6MRU5Ziq9Q6Cn4SDmAQmmCx/55135Mknn3S25uS5n7pW&#13;&#10;V1fL4Ycr/xeHHCKFcCqZJkEPSiLdTqysIpXlJ60/HoBHP39bbp/zRNDlq8qr5IZDTpWqwtKg+HQ5&#13;&#10;6A+O6cImlvvIJI6d9Svli2uOkM7auiBEIw8+XsYcen5QXKwHmcQxVjax5CfHWGiFz0uO4dnEkkKO&#13;&#10;sdAKnzdVOaZqvcO3hP0Ujj9CMx1U44+eXvn1XbtJjyEf+eNRL0peTvqM90K3Qv/E8r1ghys5kqMd&#13;&#10;AnZKYX8kRzsE7JTC/pjZHNn+/to/JoFJbW2tHHXUUW7JNTU1ss0228j48eOloqJCoFECs1zr16+X&#13;&#10;devWCVaBLVmyRNraDJM06uwhQ4bIkUce6QhPcnNz3fJSdWdQDVg2QuyvB+Cmd5+Xpz5+NaipxlSP&#13;&#10;lj8p81zFeflB8elw0F8c04FNLPeQKRy7muuUZsnh0r56dRCeYXsfLuN/cHlQXDwHmcIxHjaxnEOO&#13;&#10;sdAKn5ccw7OJJYUcY6EVPm+qckzVeodvCfspHH+EZjrYxh+/uX036c7fZJTrkiOelaKCstCVZ2xE&#13;&#10;AnwvRMTjO5EcfaOKmJEcI+LxneiHY09PjzN3hi1DaAJNTU1OQlkZf19CE/IXS47+OEXLlUyOmG8v&#13;&#10;KCiIViVf6X7eR74KSvNMMQlMWltb5eqrr5ZZs2bJjjvuKGPHjo2Kp7u7Wz777DN577335K233pLF&#13;&#10;ixe750yePFkuuOACR+DiRqbZjh7MpIOGCZqmV/33x1cflbcWfBDUUjPHTJUrvvVjpXqvnIamUeCL&#13;&#10;xE5jZgLHQHuzfPmnI6R1yeIgaFW77iuTj/urwH9JoiETOCbKyM/55OiHUvQ85BidkZ8c5OiHUvQ8&#13;&#10;qcoxVesdvUXs5eD4I3aWAzH++O2tu0tX4aZJvou++4SUlqSv2d7YW8X/GXwv+GcVKSc5RqLjP40c&#13;&#10;/bOKlNMPx87OTuno6IhUTMan6Xk1/TuXqkD0faRq/VlvuwT89mdbgkI/7yO7d5iapcUkMLFxix99&#13;&#10;9JE89thj8uabbzr+MCAlO/PMM+XAAw+0UfygK0N3/GS/EPvzAejuCcivn79LvlyxIIj316duLxfs&#13;&#10;cXhaOXjsT45B8NL8IN059nS1y7y//FCa5n0e1JJDtt1Fpp16m0i2YdQ7KEdsB+nOMTYa8ecmx/jZ&#13;&#10;mWeSo0kj/n1yjJ+deWaqckzVepvsU2Gf44/+b6Xf3byHdBZv8mn524MfkSEVI/v/wml4Bb4X7DQq&#13;&#10;OZKjHQJ2SvHTH7XAxOZKcju1919KtHmvaOnhrhTveeHKYzwJDBYCmDPOjrLw3LYmi5/30WDhM5D1&#13;&#10;SLrARN/s0qVL5a9//at8+OGHTtShhx4qZ5xxhuTk2JlY1NcZ6G06CkzAtLWrU37+9M2yonZlEOJD&#13;&#10;Z+0lp+z4raC4VD7gi8RO66Uzx95At8z/5wnS8NE7QbDKZmwl0866V7Jz7ahNovB05hgEr58PyNEO&#13;&#10;YHIkRzsE7JSSqv0xVettp9WSXwrHH/3H/MLZe0pHSbd7gfO/dZ8MHTbePeaOfwJ8L/hnFSknOUai&#13;&#10;4z+NHP2zipTTD8f+Eph4hQ3eY7PekdLMfNwnARKwQ4ACEzsc+6OUmAUmd999t1OP6dOny4wZM6S8&#13;&#10;vDyher3wwgty4403SnNzs2y77bZy4YUXJlxmQhWyfHK6CkyAqbatWc558p9S3xTs3PrEr39HDpu5&#13;&#10;s2WSA1Ocnw+bgalZal01bTn29srCO86SurdeCGqQ4gmTZMbPH5KcwtKg+EQP0pZjomBiPJ8cYwQW&#13;&#10;Jjs5hgETYzQ5xggsTPZU5Ziq9Q7TDP0WzfFHbGgHYvxx8U17SVtZl1vRc/a8WUaN2cI95o5/Anwv&#13;&#10;+GcVKSc5RqLjP40c/bOKlNMPx1ACE1OAYe7jWt7jSNdnGgmQwOAkQIHJ4GwX1CpmgQm0QObPn+/e&#13;&#10;0ahRowTCk5kzZzrbKVOmOM7f3Qw+duAgHr5RoG1y8sknOw7hfZyWElkGYsACMH5+kG0AXNawXn7x&#13;&#10;1D+ltb3VLQ73fN4+P5Q9x6f+IClZHF14abqTrhyXPPw7WfvCI0GtVjRqpMw471+SW1IZFG/jIF05&#13;&#10;2mATSxnkGAut8HnJMTybWFLIMRZa4fOmKsdUrXf4luifFI4/YuM6EOOPK/+0v9QNb3YreuiWp8tu&#13;&#10;2x7rHnPHPwG+F/yzipSTHCPR8Z9Gjv5ZRcqpOVZWVkpLS4vj3L29vd3xWQJBCXz/5ubmSk1NjVRX&#13;&#10;V8c8pxbp2kwjARIYvAQoMBnEbaOk0r2xVM87YPGei5f8xIkTHe0TaKDgD87h9Ye7N78+RjXg26Sk&#13;&#10;pET2339/HZ3yW33fMWJO+L71DzIEWv0dPlu7TH77zK3qR37TqrKcnFz5w4EnyDbDU1sVP5kc+7ud&#13;&#10;BrL8dOS44unrZOUTNwdhzR9aJTN/9ajk95PN7nTkGAQwSQfkaAc0OZKjHQJ2SknV/piq9bbTav5L&#13;&#10;4fjDPyvkHIjxxz3nnSAfbzfXrei0mlly0n5/d4+5458A3wv+WUXKSY6R6PhPI0f/rNra2gS+BmA9&#13;&#10;Bftw4K6FIT09PVE1QoqKimTEiBGO0AR+TDI56N8xLwM9rxYu3czvJ4+ZP9y+rXLClT8Q8bFwHIj6&#13;&#10;pco1k8WRPkwGpkckrGHip9rFxcWO9gmEJ1obpaqqys+pKZHHzwtUP0jJuqFkf9i8vvRLufrFewUf&#13;&#10;AjoUFhTJtd8+VSZU1OiolNsmm2PKAfJZ4XTjuObV22XpfVcF3X1eeanM+OVDUjhsUlC8zYN042iT&#13;&#10;TSxlkWMstMLnJcfwbGJJIcdYaIXPm6ocj3hwYdBNPfKDyUHHPOgjEE1gEooTxx/JNdfyxo/+II8f&#13;&#10;8KzbFHk5eXLJkc9LbnZmT/q5QGLYSdX3WQy3mJSs5GgHMzkGc8TEZUNDgyMUaW1tdYQi0A4x50GC&#13;&#10;z/B/NJACk0hzWuHSwsX7v+PYc+p5tYG4duy1HbxnkKOdtkkWR9sCE44//LV/zAKTN954Q2bPnu2a&#13;&#10;fMrOzpavfe1rsuOOO8rq1avl888/d0x2Qb0wUoCq4Z///GdHeh4pX6g0/CB9+umnMnfuXFm4cKGj&#13;&#10;lQItll133VW8GhX4MXvrrbdCFePE4UW7zz77JORs3s/LWj9IYStiOWEgPmwen/ue3Pz6Y0F3UlFa&#13;&#10;ITcccppUF5cFxafKwUBwTBU2sdQznTjWvvdvWXTrb0R9FbsIcooKZfp5d0vJmK3duP7YSSeO/cHH&#13;&#10;b5nk6JdU5HzkGJmP31Ry9Esqcr5U5cgBS+R21akcf2gSm7aDbfwx7wez5a5v3iOdZQG3kifv8yeZ&#13;&#10;OmIX95g7/gik6vvM390lLxc52mGdqRwbGxulrq7O0RiBYKSrq0sCgU3vNzt0g0uJRWDi/Q2Idhx8&#13;&#10;pdQ90vNq3vtN3TsamJqTox3uyeJIgYmd9oq1lJgFJrgABBZPPvmk3HPPPYIfEgS83I888kg54ogj&#13;&#10;HHuLS5YskS+//NL9W7x48WZS99tvv13GjBnjnO/3H6g0XnLJJfLOO+9sdkpBQYFgBdpBBx3kpmGA&#13;&#10;9fvf/949DrXz73//2xG6hEpLNE6/yPWDlGh5fs8fqA+bW99/SR774MWgao6sGinXf/tkKc0rCIpP&#13;&#10;hYOB4pgKbGKpY7pwbPj8ZZl/45nS273pYzk7P0+m/my2lE/9WixI4sqbLhzjunmLJ5GjHZjkSI52&#13;&#10;CNgpJVX7IwUm/tuf4w//rAZi/PHVzx+WpwvulaVbr3MruteWR8pB257tHnPHH4FUfZ/5u7vk5SJH&#13;&#10;O6wzgSMEI7W1tc7cFhb+4vemPwMWHeMvJydH8vLynD+Y4MKcGkzUl5aWSmFhYX9WIWXL1vNq+ncu&#13;&#10;ZW9kgCtOjnYaIFkcKTCx016xlhKXwERfBM6q7r//fsf3CAQZCDC1ddxxxzl+SPAjoAPsN86bN8/R&#13;&#10;Cvniiy8cLZTrrrsuZg2Tiy66SObMmePY5t1rr71k2rRpgvIQB6k/Xpw33nijTJ061bn0ww8/7GjE&#13;&#10;DB8+XEaOHKmrE7S97LLLBMKW/gj6Ra4fpP64RqgyB/LD5srXHpPX570XVK1poybL1fv/RKnl5wTF&#13;&#10;D/aDgeQ42NnEUr904Ni86F2Zd8OJEujoe9fh/rPUR+7k06+Xyq33iwVH3HnTgWPcN2/xRHK0A5Mc&#13;&#10;ydEOATulpGp/pMAk9vbn+CM6s4EYf6y48VV5+8375K2DPnUrOHroBDn7gHvdY+74I5Cq7zN/d5e8&#13;&#10;XORoh3W6ccS81apVq6S+vl605ogdUn2laEEIBCD4g+ADJiLh0wRzTuPGjQt7OdQN82Y4r7/mp8Je&#13;&#10;PEUS9Lya/p1LkWoPumqSo50mSRZHCkzstFespSQkMNEXW7t2rUBb5MUXX3QdWU2YMEFOOukk2WUX&#13;&#10;e2rY+EE77LDDHE2V008/XQ4//HBdBUdd8pRTTnHsSe62225y8cUXO2kw+/XUU0/JOeecIwcffLCb&#13;&#10;P1k7+kWuH6RkXXcgP2y6lami371wj3y6bJPjR9z3zpNnyYV7fV+y1H+pEgaSY6ow8lPPVOfYtkpp&#13;&#10;y11ztHS3tG26XSWcnXD8JVKzy5Gb4vp5L9U59jMe38WTo29UETOSY0Q8vhPJ0TeqiBlTlSMFJhGb&#13;&#10;NWIixx/h8QzE+KPuhS9k0ZUPyUPHPa9WlPTVDfW46HtPSklBZfjKMmUzAqn6PtvsRgY4ghztNECq&#13;&#10;c4QQAvcALRII3G34GtGaIVoYAo2QIUOGOIKRcNT9cKTAJBy9TfF6Xk3/zm1K4V4sBMgxFlrh8yaL&#13;&#10;IwUm4dugP1OsCEx0BRcsWPD/7F0HfBTF939AEloILTRpCSWEKt0uigVBOiq9iqjYUbD8LNgLwh8Q&#13;&#10;kKagCKLSFCwoClZQEEFKQjoC0ntCgBD473fibG4ve3e7d3N7t3czfMJNL9/p++a9x7g5/vrrL+5F&#13;&#10;LVu2JBAyOMeHGuCFZfPmzfTkk08yavsXX3zB2BgdswFnCcRrgZsE4sJgxo0bR6gPuFlatGjhGN0S&#13;&#10;O1/I+USypFClECMbsj/rcvZCHo356j365/AeTTGdm19LD7TvrPELZkegcQxmbMzUzc44nju6h5Im&#13;&#10;9KG84wXiB3m7a/cdQ9U7juJOS37tjKMlABksROJoECgP0SSOHgAyGCxxNAiUh2h2xVESTDx0rIFg&#13;&#10;ef8oClIg7h+5WUcpc+hcWtp9NZ2ufk6t1IBrn6WWde1z9lcrHkCLXdezAEKmW7TEURcW0552xBEE&#13;&#10;dejXxUdGX8RrRUREsG9P4BCJiYmhihUrei3K3QiOkmDieXjy72p8n/OcQsbQQ0DiqIeKeT+rcJQE&#13;&#10;E/N9IyKFUIIJrxD0i8ydO5cyMzOZFxazjh070vDhwxkxg8cz+wvxX++//z41bdqUJk+eXCT5rFmz&#13;&#10;aMmSJUzM16JFi1j4wIEDCRvmJ598wja5ffv2qZtdkQz84MEXcj6R/FCEbpZGNmTdhAI9T5zNoUdW&#13;&#10;zqKjp45qch1yxe10V7OrNX7B6ggGHIMVGzP1siuOeaePUNJbvemcsoY4mhpdhlKtHk87ellityuO&#13;&#10;loBjohCJowmw3ESVOLoBx0SQxNEEWG6i2hVHSTBx06kmg+T9oxCwQNw/LuVfoqRbJ9Kvzf6g1Pb7&#13;&#10;1Mq0bXAL3XXFeNUtLZ4RsOt65rll1saQOIrB2w44gmtkz549dPjwYSZmy5tvL9AlAh0i4BSpXLky&#13;&#10;+xWDYEEuRnCUBBPPiPO+5fuc5xQyhh4CEkc9VMz7WYWjJJiY7xsRKfxCMEHFMHBWr15N8+fPZwq0&#13;&#10;4IdNCCK1+vfvzxRZwc+MwQYCJVx8M3NMm52dzThZsEleddVV9NJLLzGdJhDDhbqA02X79u3qC4MK&#13;&#10;FSqwevTs2bMIp4pjvr7a+ULOJ5Kv+RlNb2RDNpqXL/H2nTpGY1bNopzcbDUbYPLojf3opvhmql+w&#13;&#10;WoIFx2DFx2i97Ihj/tlsSp50B53ZnaVpZpUO3ShuwASNn1UOO+JoFTZmypE4mkHLdVyJo2tszIRI&#13;&#10;HM2g5TquXXGUBBPXfepNiLx/FKAWqPtH0oA5tPvcdvqhd6EuwwplK9EzPVd6051hm8au61mwdZjE&#13;&#10;UUyPBCuOnEhy8OBBph/ETGuhZwTEEXCNVKlShXGOmEnvTVwjOEqCiWdk+Xc1vs95TiFj6CEgcdRD&#13;&#10;xbyfVThKgon5vhGRwm8EE145KK0C18enn37KqP3wL1euHA0aNIh69OhBkP/oqwEHycsvv0zJycmM&#13;&#10;+AHuk8aNG9M///xDd999t5o9ysKGCKJKfn4+87/mmmto/PjxahzRFr6Q84kkOn9X+RnZkF2lFe2f&#13;&#10;fGQfPfPVXDqfV6gsG30xvtNwalUjXnRxQvMLJhyFNszizOyG48UL5yhl6gA6vWuHBqmKba6lBvfM&#13;&#10;VmRzF9f4W+WwG45W4WK2HImjWcT040sc9XEx6ytxNIuYfny74igJJvr96auvvH8UKBGx+v6R/ORn&#13;&#10;dP6PVFo09Eu6GFnYi2O7LaQqMXGFHtLmFgG7rmduGxWAQImjGNCDDUd8+wE3CfSRGF3jOIGkUqVK&#13;&#10;VKNGDUYsEYOO8VyM4CgJJp7x5H3Ov7N5TiFj6CEgcdRDxbyfVThKgon5vhGRwu8EE8iMBNUfxIy3&#13;&#10;335b5fBA5aEovlatWl63A3lDZ8mHH37IXhVgI7zvvvsYFwsy3bBhAz333HOExRR6VLp168ZkUJ46&#13;&#10;dYqmTZtGa9euZWWPGTOGOnf2j2xdvpDzieR1Y00mNLIhm8zSp+gb9qbSa999qFGyVjKqFL11+yiq&#13;&#10;X6maT3n7M3Gw4ejPtvozb1vheDGfUueMpBOb12sgKde4OSU8uJCKR0Rp/K102ApHK4ExWZbE0SRg&#13;&#10;LqJLHF0AY9Jb4mgSMBfR7YqjJJi46FAfveX9IzAEk9R311De4j9p1S0/0JH4Qu7yHu0eomsS+vnY&#13;&#10;q+GT3K7rWbD1kMRRTI8EA44gJGRkZLCHr0aVtkdFRTHOkZo1a7IHu2LQ8D4XIzhKgolnfPl3Nf6d&#13;&#10;zXMKGUMPAYmjHirm/azCURJMzPeNiBQ+E0zAqXHkyBHav38/U6wF4gjs+IWiraNHj7qk/PtCMIEC&#13;&#10;eBA98LoAJi4ujh555BFq1qxQzBNeHUBnCUR4xcdrORlwkXrggQfYxtu+fXt69dVXDePp6+KMOoWj&#13;&#10;WbdvFy36e42m6WVLRdOzV/WhysqvNBKBYEDg+MqX6MzmdZqqRNasTbFD3qXiUWU0/tIhEZAISAQk&#13;&#10;AhIBXxB4+OdcTfIlfetr3NKhj4C8f+jj4s7XivvHua37KfeNNbS50Xb6u0OGWp342ObUo/nzqlta&#13;&#10;JAISAYmAEQTwPQffk8A1aMSASAJpJhC/jse0djRoQ3R0NHvoa8f6yzpLBCQC4hEAwQRqKEQZef8w&#13;&#10;hqRpgsmqVasYtwiIIfiDeCujVH5eJWwA1atXZ3pGICLLjAEFb/bs2bR06VJGiIHcycGDBzPuEbPi&#13;&#10;vaBAHorkUQeuJN5IXSTBxAhK+nGWpf9J36Rs0ARWjq6kEE16U9mIkhp/6ZAIWI3AyR+mUvbPKzTF&#13;&#10;RsTGUuzw2VSiTAWNv3RIBCQCEgGJgETAVwTkhcUYgvL+oUgDVTjmfTFWEEzyT52j0/d+SofLHaMv&#13;&#10;+/+iVjeqRBTdd90HVLxYhOonLRIBiYBEwBUCJ06coGPHjqli1F3Fgz8IDPgmVLFiRXfRbBMmCSa2&#13;&#10;6SpZUYmAZQhIgollUGsKMk0wGT16NKWmpmoycXaULFmSyYYEUaRatWqMOAJZkXDjr2zZss5JDLtn&#13;&#10;zZrFdKIgwY033kgPPvgg2yD1MsDFAGyNIIiASONsPvjgA/roo48Yd8qcOXOcg4W4+eWGs2oJydRA&#13;&#10;JkZYPg1k45cok35bST8kaYkm9arH08TbhlFkieC6SAUzjn7pHD9lagccD/wwm/Z8MkmDQGSlCtRk&#13;&#10;7BKKquS96EBNhj467ICjj020JLnEUQzMEkeJoxgExORi1/EoRXIZ6395/zCGE48VyPvHifuX0aUT&#13;&#10;ObRo4CrKK3uRV4nuv+Udiq/aWnVLi2sE7LqeuW5RYEIkjmJwtxJH6KCFBBFIA3FnIEEE35nq1q1L&#13;&#10;ERHB9f3AVb2N4ChFcrlCr9Cff1fj+1xhiLSZQUDiaAYt13GtwlGK5HLdB/4M8ZlgAuLHddddR61b&#13;&#10;t1aJJGCB9IfB5jlixAiWdc+ePZlILXflQJ9Jeno6Uy4Pwoqzgd+uXbuoQ4cO9OyzzzoHC3HzhZxP&#13;&#10;JCGZGsjEyIZsIBu/RLmocAk9/8Mi2pK1U5N/q7im9GLH/srrM99e0Gky9dERzDj62DRLkwc7jkf+&#13;&#10;WEKZ7z9HCtuaiktEdBlKHLuYSldPUP0CbQl2HAONj9HyJY5GkXIfT+LoHh+joRJHo0i5j2dXHANF&#13;&#10;MMHHqG07Cs5hzZs2CfoPTs4EE3n/cD8fAnn/OPnmj3Rpyz+05tpfaG+TY2pFb2o+gDq1eEB1S4tr&#13;&#10;BOy6nrluUWBCJI5icLcCx71791JWVpZbjhKsa+AkqV+/flDoJDGLrhEcJcHEM6r8uxrf5zynkDH0&#13;&#10;EJA46qFi3s8qHEOFYGK3+4fPBBM+pMqUKUMNGzZkf40bN6ZGjRoxqj8PF/ELdvwpU6ZQ+fLlafr0&#13;&#10;6VSqVCndbCGaCxwlnBsFl6pXXnlFo98EIrigQwXmzTffZAQf3cx89OQLOZ9IPmZnOLmRDdlwZn6I&#13;&#10;eD7/Aj3+9TzKPJilyf2mJlfRY1d11fgF0hHsOAYSGzNlBzOOJ7Z/T2nvPkyXLuSrTSpRMooSHnuf&#13;&#10;ouPbqn7BYAlmHIMBH6N1kDgaRcp9PImje3yMhkocjSLlPp5dcQwEwQQfZHYkJVNyShoDNTGhATVt&#13;&#10;nMjEmrhHOXChzgQTXhN5/+BIaH8Def/I+Wwb5S3bQjvrpNEftxU+jqpTpQE9eOsH2opKly4Cdl3P&#13;&#10;dBsTQE+Joxjw/YkjxLtDekleXp7LyuLbDqSU1KtXz7Z6SdA4IzhKgonLYaAG8O9qfJ9TA6TFFAIS&#13;&#10;R1NwuYxsFY6hQDCx4/3DNMFk2bJltH79ekpJSaEzZ864HDgIgBxJEE4SExPZH+x6orHcZuIQ+Prr&#13;&#10;r9MPP/zg4KNvBXsmRG1BQRi4SKCUHqyaqEfVqlUpMzOT/SE1uGOef95/Sgj5Qs4nkn6Nxfsa2ZDF&#13;&#10;l2oux9Pnc+mRlbPo0InDmoT92t5Ggy6/TuMXKIcdcAwUNmbKDVYcszM2UsrkEZR/rvCQXiyiBDUc&#13;&#10;/Q6Vb9rRTBMtiRusOFrSeIGFSBzFgClxlDiKQUBMLnYdj1YTTHLPnqVdKanKXxqd/+8DVZQi2qSR&#13;&#10;QjRplNCQSrt4jCSml7zPRd4/zGEXyPvHuW0HKPe17yg76gwtHbaGOO9usWLFafwdX1HpqHLmGhOG&#13;&#10;se26ngVbV0kcxfSIP3CEMvcdO3ZQbm6uy0pC7FadOnWoVq3gEI3ssqIGA4zgKAkmnsHk39X4Puc5&#13;&#10;hYyhh4DEUQ8V835W4Wh3gold7x+mCSZ8CGFgQMZkcrLyQk35g2grECLcyZvEolazZk1GRAEXSqdO&#13;&#10;nVxyifByHH+HDh2qUuYd/Z3t0Jfy4YcfMm+wdoIbZcuWLZpoeKkwaNAgGjBggF9fKvCFnE8kTSX8&#13;&#10;6DCyIfuxeMNZH8g+QY+tnEmnz5zWpHmww510W4OWGr9AOOyCYyCwMVNmMOKYu38XJU/oRxdyHA7q&#13;&#10;yhoVf/erFNuut5nmWRY3GHG0rPECCwpXHPklTBSUog9uouplt3wkjmJ6zEocoZAV+vpEGCsJJmeU&#13;&#10;D1MglKSlZ9DZc+c01S+ltKdB/XqMcFKmdGlNWDA55P3DWG8E8v5x6ewFOnn3J0QXL9KSXt9QdpXz&#13;&#10;aqUHX/ciNa9zs+qWFn0EwvWcoo+G974SR++xc0wpEseLyrqQlJTEHrQ6luFoxx4LbhI8gg0lYwRH&#13;&#10;flYXec4IJQzRFv5dje9zodY+q9ojcRSDtFU4ir7nyPuHsf73mmCil/055fKVlpbGiCeckLJ//369&#13;&#10;qMwPIrGsejEABfAg8JxVXtbhpULt2rUtET3AF3I+kVyCITjAyIYsuEivs0s7doDGfTmbzp8vvLwX&#13;&#10;L16cnr11KLWv2cDrfEUktBOOItrrrzyCDcfzx/bSzgl3UN6xE5om1+73OFW/8R6NXzA5gg3HYMLG&#13;&#10;TF3CFUd+0DKDlbu4fF/j+5y7uDLMNQISR9fYmAmxGsdy5cS8krfqwpKtvOYFoSQtI1N50XtWF9rS&#13;&#10;pUtRg3rxjHASrYiztYuR94+iPcXXZT4visbwjw/fX8/8bw2dz9hPv7TeSGltC++CVzTsTH3a+0dv&#13;&#10;pH9aFJhcOY6XXXZZYCoQIqVKHMV0pCgcDx48yKSUgGiiZyARBIQSPH4NRWMER0kw8dzzfF/j+5zn&#13;&#10;FDKGHgISRz1UzPtZhSO/x8v7h/k+8iWFUIKJXkVOnjypIaCAE+XUqVMsqpUEE726WeHHF3I+kawo&#13;&#10;E2UY2ZCtqouRcv7cn0EvrZ6vUfQWFRlFb9x+DyVUDtxlwW44GsE6EHGCCce87GMKZ0lvOnvggAaK&#13;&#10;Gl2GUq0eT2v8gs0RTDgGGzZm6hOuOIo+aPF9je9zZvpAxi1EQOJYiIUvNqtwFD2PrCCYnM7OpnSF&#13;&#10;UJKRuZtyPIjTLavoJKwXX5fqK4STcoo+QLsaef8oxrqOzwur+pHvr5eWptDJJb9TVtW9tK7nZrX4&#13;&#10;StFV6KkeK1S3tOgjwHGUBBN9fIz6ShyNIuU+nq84MiW/27ap34CcS8NDSTxorVu3rnNQSLmN4CgJ&#13;&#10;Jp67nO9r8v7hGSt3MSSO7tAxHmYVjvL+YbxPRMb0O8FEr7LYLKDc6+qrrybIpgxlwxdyPpGsaquR&#13;&#10;Ddmquhgt57uMbTR13ScqmyXSRZeJpkld76PLylU0mo3QeHbEUSgAgjILFhzzz+VQ8qS76ExWuqZl&#13;&#10;sdfdTvGDJmr8gtERLDgGIzZm6hSuOIo+aPF9je9zZvpAxi1EQOJYiIUvNqtwFD2P/E0wOXX6NGVm&#13;&#10;7ab0zCzKyXGve5DjX7ZsGaofH0fxcXUpRhAnDc87kL9Y++X9w789wPfXsllnad/Tn1Fe8Qv08bCv&#13;&#10;6GJEYblP9lhMlaNrF3pIWxEEOI6SYFIEGlMeEkdTcLmM7AuOhw4dYo9nXXGVxMbGEkS1g2gS6sYI&#13;&#10;jpJg4nkUWHXe81wTe8eQOIrpP6twlPcPMf1lNhdhBJMTJ07Q33//zUReQbE6RF5VrlzZbH1sGd/I&#13;&#10;xyI+kaxqoJEN2aq6mCln8bZf6aM/vtIkiS0fS1O63UvlS5bR+FvhsCuOVmBjpoxgwPFSfh6lTB9M&#13;&#10;p3Zo9RlVaH0VNbxnLlHxEmaaFJC4wYBjQBouuNBwxVH0QYvva0b2QMFdGFLZSRzFdKdVOIqeR/4m&#13;&#10;mECh7pGjxyg7O0cFGvpLtu9MUt2wNGvSmKDHhJvo6LIUW7kSlQ5ifSaoq7x/8B7T/+XzQj9UvC/f&#13;&#10;X6tXqkq7uk6hS3kXaGWn7+lo3cLx16v9w3RVw77iCw+hHDmOkmDiW6dKHH3Dj6f2FkcodT9y5AjP&#13;&#10;RvNbqlQpatasGZW1kfhHTQO8cBjBURJMPAPL9zV5//CMlbsYEkd36BgPswpHef8w3iciYwohmGAz&#13;&#10;fOqppxixxLFyeDHQqFEj9moAvwkJCVRGYfUPNWNkseYTyaq2G9mQraqL2XLe+f0rWr39V02yulVr&#13;&#10;08TOd1OpCGs5kuyMowbAADsCjuOlS5T+/v107I91GiTKJTShhEc+puIRhR+JNBGCzBFwHIMMD2+r&#13;&#10;E644ij5o8X3NyB7obV+FQzqJo5hetgpH0fPI3wQTPXTBdfL5qq81QT26drYdN4m8fxSI3dJ0pJOD&#13;&#10;zwsnb785HffXzIc/pdytmbQpcRttvz5TLbNp7fY09Pr/U93SUhQBRxyLhkofowhIHI0i5T6eWRyh&#13;&#10;M/avv/5S9JOeL5IxzowQvRXq4reKNFzxMIKjJJjoIaf14/uavH9ocTHrkjiaRUw/vlU4yvuHPv7+&#13;&#10;9hVCMHnooYcISt49GSxqkE/JiSg333wz4XVBKBu+kPOJZFVbjWzIVtXFbDkXlY/bLyuiuTYqIroc&#13;&#10;TfM6ifTKzQOpRDHrWHbtjKMjdoG2BxrH3Z89S4fWLNHAULp2HWr8+FIqUVqM4l5N5n5yBBpHPzXL&#13;&#10;8mzDFUfRBy2+r/F9zvKODJECJY5iOtIqHEXPI38QTEAQiVSU57riDjFLMAGXSt6FC0FHUJH3D9dz&#13;&#10;h6/LfF64jik2xHF/PfTJJjoy43s6GHOUvu5X+BCqVGQpGn/naipezEFOlzN0dn0AAEAASURBVNhq&#13;&#10;2D43Rxxt35gANkDiKAZ8MziCo2Tnzp0aEdu8FtiTLr/8cirpwM3Iw8Lh1wiOkmDieSTwfY3vc55T&#13;&#10;yBh6CEgc9VAx72cVjvL+Yb5vRKTwmWCCAdKtWzc6p7D3RyvKIfv168c2wZSUFEZE2bt3r+6GicpL&#13;&#10;pe8iulA/DyMbsn7K4PC9cDGfnvhmPqUpyuAdzfWN2tG4a3s6evnVbncc/QqOicwDieO+b6bQv8vf&#13;&#10;1dQ2qkosNRm3jCJjqmr8g90RSByDHRsz9QtXHEUftKw6IJrpWzvGlTiK6TWrcBQ9j0QTTKDgPUPR&#13;&#10;V1KpYkWqXaumLrhmCSZ79u6jY8ePK8rg44JGEby8f+h2rerJPyTxeaEG+NniuL+e23+S0vvNpEtK&#13;&#10;mYsGraK8MhfV0kffOp3iqrRU3dKiRcARR22IdJlBQOJoBi3XcY3imJWVRbt379bNqFatWlS/fn3d&#13;&#10;sHDxNIKjJJh4Hg18X+P7HFKsWrWKZs+ezRJDH878+fOpQoUKama7du2isWPHqm6zlsmTJ1O9evXo&#13;&#10;q6++opkzZ7pNjgfhGO94JI5vo+XLl3cbP1CBejgGqi52LtcqHOX9Izogw8RngskF5cVZ165dKT8/&#13;&#10;n3r06EEPPvigpiE5OTlM0Rc4UPCHxerYsWMsjiSYaKAS6jCyIQst0A+ZZeedo0dXzaYDxw5ocu/d&#13;&#10;6iYa0bqjxs9fjlDA0V/YmMk3UDge/m0RZX34MilUW7W6keXLUeK4z6hUbJzqZxdLoHC0Cz5G6xmu&#13;&#10;OIo+aFl1QDTar3aNJ3EU03NW4Sh6HokkmGQrZ+609AzKUJS8N1bE4DZOTNAF1yzBJCk5hZKUh1D1&#13;&#10;FCXwDerXo+ggkDkv7x+6Xat68g9JfF6oAX62OO+vaUPn0/msg/Tdtb/QviYF9z9U4abmA6lTi9F+&#13;&#10;ro19s3fG0b4tCWzNJY5i8DeC4/bt2+no0aNFCixRogQ1b948aD8aF6mwHz2M4CgJJp47gO9rfJ9D&#13;&#10;itGjR1NqaqqaGO5evXqpbojwfPTRR1W3WcuMGTOoYcOGtGLFCpo+fbrh5HhQ/uyzz1KbNm0Mp7Eq&#13;&#10;oh6OVpUdSuVYhaO8fwTm/uEzwQSDnS9Q999/P/Xu3dvj+D906BBb0K644gqKUEQGhLLhCzmfSFa1&#13;&#10;1ciGbFVdfCnn8JlT9OjKWXQy+4Qmm1HX9abuCf7feEIFRw14AXAEAsfjW7+h9Flj6FJ+4YvGEqVK&#13;&#10;UqOxH1HZWs0DgILvRQYCR99rHXw5hCuOog9afF/j+1zw9bQ9aiRxFNNPVuEoeh6JIpicUcRmpaSm&#13;&#10;KdwluynnzBlq26qlUILJpr+2UFlFD2G9+LqU0LABlQkCZfDy/uF67vB1mc8L1zHFhjjvr/vf+42O&#13;&#10;f/gz7aybRn902qkWVqdKA3rw1g9Ut7RoEXDGURsqXUYRkDgaRcp9PHc4Xrx4kTZv3kx4JOtsoLsW&#13;&#10;H4rx4l8aqcNE1Bjg+xrf5zIzM2nUqFGa7EHcAJGDm4MHD9KSJVrx3Dzs888/ZxJx8F0SD8H1DDhF&#13;&#10;KleurCGYYGxDR7OjyVa4fMFplZ6eTmeUsxhMRYXjd+7cuRQTE+MYNeB2ZxwDXiGbVsAqHOX9IzD3&#13;&#10;DyEEEyxGy5cvp3bt2tFrr71m06Hun2rzhZxPJP+UUjRXdweborGD2yfz+CEa++VsOnsuV60oDl5P&#13;&#10;3jyIrqndSPXzhyWUcPQHPkbztBrHU2kbKHXKPXTxfJ5axWKREZTw0EyKaXSt6mc3i9U42g0fo/UN&#13;&#10;VxxFH7T4vsb3OaP4y3haBCSOWjy8dVmFo+h5JIJgkqso2E3elUrpykeD3NyzDEJ/EEyQcenSpah+&#13;&#10;fDwlNmpIpQOsh1DeP1zPFr4u83nhOqbYEOf9NTfrKGUOnUvZJc/Q0qFrmHgulFhM0Uc4/o6vqHSU&#13;&#10;ffTIiUXKfW7OOLqPLUNdISBxdIWMOX9XOOKDMJS7g+PP2VStWpUaN27s7B3Wblc4OoIiOUwc0dC3&#13;&#10;832N73OzZs1SiSHw4+Hvvfce05+sn0uhL6TkYCxDdJYrogqP7chhAo6V22+/nQdpfg8fPkxPPvkk&#13;&#10;7dmzh/mPGDGC+vfvr4kTaAfHieMY6PrYtXyrcJT3j8DcP4QQTE6ePEn33XcfQckXFgYoc5emAAG+&#13;&#10;APGJZBUuRjZkq+oiopytB3fT81+/r4h+KzyQRURE0mtdRlKTKrVEFKGbR6jhqNtICzytxDH33yRK&#13;&#10;ntCfLpwp+GjEmqcQ2Orf8xZVaq3/asQCCIQUYSWOQiocpJmEK46iD1p8X+P7XJB2d9BXS+Iopous&#13;&#10;wlH0PPKVYIKPKzuTd1FqWobysOScCmazJo2pfr041e1owUvgNWt/cvSim2+8nsq6ELWVnpFF23cm&#13;&#10;qfFLKQp7GzaoR00SG1FUVJTqb7VF3j9cI87XZT4vXMcUG6K3v6YNnkfn/zlES3p9Q9lVzqsFDrpu&#13;&#10;PLWoc4vqlpZCBPRwLAyVNqMISByNIuU+nh6OGRkZ5EpXLXQ91K5d232mYRiqh6MzDJJg4oxIUTff&#13;&#10;17DPQS0ACBHHFT1rNWrUYBwic+bMYYngD0KFJ+MPggnK/OWXX+jFF19kxXfs2JGefvppT1WxNNwR&#13;&#10;R0sLDrHCrMJR3j+IAnH/EEIwwZj/9ttvacKECWz4g5Wtc+fORVjUQmxuqM3hlxLVQ8fCJ5JOkF+8&#13;&#10;jGzIfinYj5mu272TJn6/SH01gKLKlCpLE7veS7XLV/ZLyaGIo1+A8pCpVTieO7qHkib0obzjpwpr&#13;&#10;pBym6g58iqpeN7TQz6Y2q3C0KTyGqx2uOIo+aPF9zcgeaLhzwjCixFFMp1uFo+h55AvBBK96t+3Y&#13;&#10;qYjiSqfzeYUclWIQdZ9LVGSkIpqrPjVv2iSg4nXl/cN9P/F54T6WuFC9/fXA/PV0bN5P9EvrTZTW&#13;&#10;9l+1sPYNO9Ed7Z9X3dJSiIAejoWh0mYUAYmjUaTcx+M4gmsESt3379/PPlQ7p8J5sGnTpkx0kXOY&#13;&#10;dEuRXKLGAN/XMN42bNhAzz33HMt68ODB7BvkwIED2fcijNePPvpI4Wgs5rZofxFMwF3CCTbgtpo6&#13;&#10;darbelgd6Iij1WWHUnlW4SjvHwWjxur7hxCCCeRWPvXUU5oP2WgO5PwlJiaqf5DxB1mWoWY8LcJo&#13;&#10;L59IVrWdH2wuu+wyq4q0pJylO3+neeu/0JRVsVwlmtL9XqpUKlrjL8IRqjiKwMZMHlbgmHf6qMJZ&#13;&#10;0ovOHjykqdpl3UZSza5PaPzs6rACR7tiY6be4Yqj6IMW39eM7IFm+ifc4kocxfS4VTiKnke+EEz+&#13;&#10;2vo3Jaek6YpDEYOq+1wg7zsxoQG1uryF+4h+CpX3D/cfgQA7nxd+6oIi2ertr+f+PUHp/WfR7ip7&#13;&#10;aW2vzWqaCmUr0zM9tWd6NTDMLXo4hjkkXjVf4ugVbGzdyFX0YmG/w9+xY8cInA94ze/KYD9o1apV&#13;&#10;SH7rcdVms/5GxqPkMPGMKt/XcP8ABwc4OWA++OADwrcviMqCkneYiRMnUosW7s8o/iKYbNu2jcaM&#13;&#10;GcPqcf3116uEHeYRBP854hgE1bFtFazCUd4/CoeIlfcPIQSTN998k9asWVPYAhc2LGp16tShRo0a&#13;&#10;MSLKLbfcQqUCLP/YRVWFefMPSXwiCcvYQ0ZGNmQPWQRt8KxN39HKres09asVW5MmKeK5ykSKFQ0R&#13;&#10;yjhqAPSzw9845p/LoeRJd9KZrAxNS6rc0IPi+r+p8bOzw9842hkbM3UPVxxFH7T4vsb3OTN9IOMW&#13;&#10;IiBxLMTCF5tVOIqeR5Jg4n2vy/uHa+z4usznheuYYkNc7a/poxZSdmoWfTzsa7oYcUktdGz3hVSl&#13;&#10;XJzqlpYCBFzhKPExh0Co44j5DaXr/A8EDXAe4jdP4Tp0dHN/+On98TyQp9l1o0KFCtS8eXOp3N3D&#13;&#10;8DQyHiXBxAOISjAfn6dOnSIoY8fYBmfT5MmTWWIocZ82bRqzQ+oNJ1q4ytkfBBPMMYjggo4fmGHD&#13;&#10;hhE4X4LJcBz5eSGY6manuliFo7x/FI4KWxFMsBjccccdlJ2dzThKwHZ2TpGhnJWVRcnJyQT5lljE&#13;&#10;9My8efOoVi3/6Z/QK9NqP74A8YlkVflGNmSr6iK6HOUYR6/9tJTWpxZsQDz/xJoN6I1bh1BE8RLc&#13;&#10;y+ffUMbRZ3BMZOBPHC/l51HK9MF0ascWTY0qtrmWGtwzW9EsWlzjb2eHP3G0My5m6x6uOIo+aPF9&#13;&#10;je9zZvtBxi9AQOIoZiRYhaPoeeQLwQTn63AVySXvH+7nDV+X+bxwH1tcqKv99fDSv+jw1G9p5a1r&#13;&#10;6WjcabXA7m0fpGsb9Vfd0lKAgCscJT7mEAg0jo6ECXwIBxED67YjMQNuHo8TLZx/MY8d/4CC1XNb&#13;&#10;D/lIiGZUJIjExsbqBUs/JwSMjEdJMHECTcfJxz4UsM+YMYPFeOSRR5j+EjigzwSEFMwj6Gb79NNP&#13;&#10;3epb85Zg0qVLF2rfvr2mhkePHmVEki1btrDvowiMjo6m+fPnM6XymsgBdnAc+XkhwNWxbfFW4Sjv&#13;&#10;HwVDxHYiuTBAQDABhXf06NHUq1cvzWDHgSAtLY0RT3bt2sV+sVkgnSSYaKAS6jCyIQst0OLMLlxU&#13;&#10;qPbfLaCkvamakq9q2Iqeub4PFVP+iTChjqMIjIzk4TcclXUk/f376dgf6zTVKJfYjBIeWkTFI8Ry&#13;&#10;HGkKCYDDbzgGoC2BLDJccRR90LLqgBjIsWJF2RJHMShbhaPoeeQLwQTI4eNKOCp9R3/L+4frucM/&#13;&#10;gPB54Tqm2BBX++uFk2cptfc0+rP+3/R3h3S10MRabWhEh+CS665WLoAWVzgGsEq2LNpXHPHBFQQN&#13;&#10;rLNnz55lf5zwwYkfzgQPzDn+Z0vQPFQaaws+QkNqSJUqVTzElsGOCBgZj/4gmOx/7zc6/uHPjlUJ&#13;&#10;Knv5u66kmg90MFwnvq/h2yO+M+K1+WeffcYIEzyTcePGqdwdzz77LHXo4Dp/bwkmvCx3v6jbE088&#13;&#10;QTfddJO7aAEJ4zjy80JAKhEChVqFo7x/2Fjp+2uvvUZr166l++67j/r06eNx2IMbJTU1lckTLFFC&#13;&#10;HDeAx4IDEIEvQHwiWVUFIxuyVXXxVzln8s7TmK/m0t4j+zRFdG3Rge5rd6vGz1tHOODoLTZm0vkL&#13;&#10;x92fPUeH1nymqUqZOnUp8fGlVMIPOm00BQXA4S8cA9CUgBYZrjiKPmjxfY3vcwHtVBsXLnEU03lW&#13;&#10;4Sh6HvlKMAF6ucqHvORdqZSemUm5uWcZoG1btaTGiQm64J5SZNJ/vuprTViPrp0pplw5jR93JCWn&#13;&#10;0Ka/Crg4S5cuRfXj4ymxUUMqHWCxuvL+wXuo6C9fl/m8KBrDPz7u9tesJ5fTP9s30KoBBfLmUYMo&#13;&#10;5WHL+Du/VbjDI/1TIZvm6g5HmzYpINXWwxFzAtIwoKPjzJkz7BduTggBAYRzeFg9fwICkptCixcv&#13;&#10;zj5G47dkyZJUt25dqlixopsUMsgdAnrj0Tm+JJg4I1LUjXkJKTb49ghz7bXX0gsvvKCJ+PXXX9Ok&#13;&#10;SZOY35VXXkkvv/yyJtzR4Q+CCcTU1a9fn0aNGkX16tVzLC5o7Hx94+eFoKmYzSpiFY7y/hGY+4cQ&#13;&#10;HSbff/89vfHGG0wvydSpU0lOusJZzrHgE6kwxL82Ixuyf2tgTe7HzmbTI1/MouOnj2kKHH5Vd+rT&#13;&#10;5AqNnzeOcMHRG2zMpPEHjv+ufof2LZuuqUbJKrHUeNxyiowJzRdP/sBRA2CYOMIVR9EHLb6v8X0u&#13;&#10;TIaP8GZKHMVAahWOoueRCIIJEDyjfPxLSU2jjMzdlKN8BPQHwaRsmTJUL74uJTRsQGVKlxbTcT7k&#13;&#10;Iu8frsHj6zKfF65jig1xt7+e+DGV9j2/jBYP+JLORRcqjx510/9Rg+pasSZia2W/3NzhaL/WWFtj&#13;&#10;EDxACMFafejQISb+CjWAP/6snhPWtl6RRKxwgMDg1/EPRA/HPzxaxR/EauEVPH5BFCmtrO34g5sb&#13;&#10;OR45Er79GsFREkw8Y4w5PHPmTFq2bJkauYxyPnE0IIjyuY5x/sknn7gUieUtwQSqCG6++WbHYpkd&#13;&#10;OprLuXiAUiRyAD04PnzNCGBVbF20VTjK+0dg7h9CCCYQx/XWW2/R77//ToMGDaIhQ4aom7WtR7+A&#13;&#10;yvMFiE8kAVkaysLIhmwoIxtE2nPyKD2+ahadOZuj1ha4P96xP90Q11T188YSTjh6g4/RNKJxPLx+&#13;&#10;MWV98CIE+KpViIyJpsQnl1Cp2DjVL9QsonEMNXyMtidccRR90OL7Gt/njOIv42kRkDhq8fDWZRWO&#13;&#10;oueRKIIJcMvOyaG09AzKyNpNjRW58iI5TJJSUqheXF1qUL8eRSviWILByPuH617g6zKfF65jig1x&#13;&#10;t79eunCRdvWYTt81X0N7mh9RC76h6V3UpeUjqltaiNzhKPEhpvMDEitOnjzJCCP4OIoPzcFOEMG8&#13;&#10;xB8IF/yXEzHwUdfRzgka+AVBw9HNiRzOafi8Fz1G5HgUg6gRHCXBxDPWEIfXv39/Nv89xy6I8cAD&#13;&#10;D1DPnj11o3tLMHn00Ufp9ttv183TDp78fOCvdcMOGIioo1U4yvtHYO4fQggmkMu3Y8cOdkjBoIPy&#13;&#10;I8gVvvzyy9nGL2Ig2jUPvgDxiWRVO4xsyFbVxYpydh7eS88o4rkuXMhTiytRIoJe6jyCLq9WV/Uz&#13;&#10;awk3HM3iYzS+SByPb/uW0t99jC7lF75OLFGqJDV6YgGVrd3CaJVsGU8kjrYEQFClwxVH0Qctvq/x&#13;&#10;fU5Q94RdNhJHMV1uFY6i55FIggmQPK18RMzIzKJKitiU2rVq6oJrViTXnr376JiiRLVefByVU5SX&#13;&#10;BouR9w/XPcHXZT4vXMcUG+Jpf903cQ39sfkzWt9lu1pwjYp16bEui1S3tEiCCR8DGL8gjBw7dozp&#13;&#10;SwXnCD4oQ2SW1QZzihM0OAEDv5w7A0QM/hcVFcWUTPN4IGzwOWl1vUWU52leiygjHPIwgqM/CCah&#13;&#10;hu2vv/5K48ePZ81q06YNXX311bpNPHLkCH388ccsrFGjRjRt2jTdeJJgIkb3ry64YeDJz1n+XuPl&#13;&#10;/SMw9w9hBJOtW7cWmQ7ly5dnRJPExEQmrqthw4YEFrVwMnzi8IlkVduNbMhW1cWqcn7bs4veWPOR&#13;&#10;5hBdqmRpmnD7KIqvWNWraoQjjl4B5SGRKByzMzZSyuQRlH+ukDBWLKIENXx4JpVvdJ2HWtg/WBSO&#13;&#10;9kfCtxaEK46iD1p8X+P7nG+9Er6pJY5i+t4qHEXPI9EEE6AJgkik8iEPYlX0jFmCCV5v5ymibFzp&#13;&#10;ONErwwo/EEzk/UMfab4u83mhH0u8r6f99UzKQUq6fxZ9Mny1IjOooHz8PNvnCypXqrL4Ctk0R084&#13;&#10;2rRZbquNsQqusaNHj7KX42zdUV6S+8tgjoAAwjk4OJEDYqnwvQLrJ345N4e/6mGHfMNxPPqjX4zg&#13;&#10;KAkmnpGHvpLffvuNRZw4cSLTi6yXCmtK37596bjy4APm/fffp9q1axeJKgkmkmBSZFCY8ODnLH7u&#13;&#10;MpHUVFR5/zAFl7DIQggmUKoESm9ycrJb1jgcSqAsDAQUUHkh8w+HErsbI5ODTySr2mpkQ7aqLlaW&#13;&#10;szLlT5r1c6E8S5RdProCTe52L1UpE2O6KuGKo2mgPCQQgWPugRRKfqsvXcjJLSxNWVPqj3yDKrXp&#13;&#10;XugXwjYROIYwPIabFq44ij5o8X3NyB5ouHPCMKLEUUynW4Wj6HnkD4KJJ0TNEkw85ReocHn/8PyR&#13;&#10;g88Lq/rIyP6aNmQeLb78IzpV/axarb5XP0Vt4rup7nC3GMHR7hhBrM7hw4cZ9wjWVXwoFmkcuUGi&#13;&#10;Fc446Dgoq4gTxB++P4D7QxpjCITDeDSGhG+xjOAoCSbuMT5x4gQTxwXxe1WrVqWPPvrILffWO++8&#13;&#10;Q1988QXLdODAgTRs2LAiBUiCieezRBHQpIeKAD9n+fs+LO8fKuSWWkwRTLAw7d+/X5cyy2t94MAB&#13;&#10;RjgB8QR/aWlpdO7cOR6s+Z03bx7VqlVL42dHh5HJwSeSVe0zsiFbVRery5n311paunmNpthqFavT&#13;&#10;lK73UHSUOQ6ncMZRA6CPDl9xPH/8X9r5Vm/KO3ZCU5Pa/cdS9Rvu1viFssNXHEMZGzNtC1ccRR+0&#13;&#10;+L5mZA800z/hFlfiKKbHrcJR9DzyN8EEr7SPHD2miLUp1PN2VjmXb9+ZpAG+WZPGVMrhEVN0dFmK&#13;&#10;rVzJJZeKJrGfHfL+oQ+wkbWXzwv9HMT7GtlfD32yiVb98jYlX7lHrUDLuOtpwDWvq+5wtxjB0W4Y&#13;&#10;YR5DCTuIJBCzBbevBtwh4AwBJwgIIVC0HBMTwwgimB+hiKOvmHmTXuLoDWpF0xjBURJMiuLm6ANF&#13;&#10;7++++y7zgh4TKF53Z7Zt20ZjxoxhUapVq0YLFiwoQmCRBBNJMHE3hjyF8XOWkTOZp7zchcv7hzt0&#13;&#10;/BdmimACFtnBgwezhalPnz5FFhu9auYregaysrIoKSmJdu3axYgou3fvVnQ1X6JQIZjotZv78YnD&#13;&#10;JxL39/evkQ3Z33UIZP4Tfl1BPyZv1FShQY16NKHTUIpUdJsYNeGOo1GcPMXzBccLOSco+e1elPvv&#13;&#10;fk0xNW4fRrW6P6XxC3WHLziGOjZm2heuOIo+aPF9je9zZvpAxi1EQOJYiIUvNqtwFD2P/E0wATdJ&#13;&#10;pqIEPl3Ra5KTc8YQxGXLlqH68XEUryh5DwYxXPL+YajbNJH4usznhSbQjw4j++uFE7m0buRz9G2v&#13;&#10;9WpNypQoQy/0Xa3cLYurfuFsMYKjHfDBa3C0BcrZfeEgAbcIiCLgEoHI7woVKjACCR/nrrAIFRxd&#13;&#10;tc8qf4mjGKSN4CgJJu6xvvfeeykjI4NFeu+996hOnTpuE2APBGEF5wiYSZMmUfPmzTVpJMFEEkw0&#13;&#10;A8Kkg5+zPO1HJrMtEl3eP4pAYomHKYJJTk4ODR8+nMkBbNmyJY0bN46qVKliuqJ47Zaenk5NmjQJ&#13;&#10;eaXwfOLwiWQaLC8TGNmQvczaFsnyL12kZ9cspG3/JGvq2za+OT1/Y18qrrw6MmLCHUcjGBmJ4y2O&#13;&#10;F8/nUvLkvpSTnqIpJva6LhQ/aJLGLxwc3uIYDtiYaWO44ij6oMX3Nb7PmekDGbcQAYljIRa+2KzC&#13;&#10;UfQ88jfBBJhCEXx6RiZlZO6mHEVpsjtTVvkgWS++LtWvFx80Ct7l/cNdj+mH8XWZzwv9WOJ9je6v&#13;&#10;GU8vozkNJ1F+yUtqJR7qPJtqV2qqusPZYhTHYMMIytgPHjzIJFKAi8Sb8QeuEegPAadIpUqVGHEE&#13;&#10;ft4Yu+LoTVv9mUbiKAZdIzhKgolrrPfs2aNylDRo0EDlNHGdoiBkxowZtHz5cubo1asXjR49WpME&#13;&#10;flivKlasSJ9++qkmzNkB8V4Q8wUDzpXOnTs7R7GNm6/P/Lxgm4oHWUWtwlHePwLT8aYIJqgi2Gih&#13;&#10;aCk1NZW97AAbXLdu3QxxmwSmiYEtlS9AfCJZVRsjG7JVdQlUOefy82jMV+/T7kP/aKpwa9Nr6OEr&#13;&#10;u2j8XDkkjq6QMefvFY4X8yll5jA6uVXLKVS+5RWUcO/7RMW9uzyZq3lwxfYKx+BqQlDUJlxxFH3Q&#13;&#10;4vsa3+eConNtWAmJo5hOswpH0fPICoIJEM5WHj2lpWdQmkI4yc0t1B3hiH7p0qWogUIoaVC/HkUr&#13;&#10;4m2Cycj7h7ne4OsynxfmUnsf2+j+evK3DHpv9UN0IKFQ1OotTQbRLa3u977wEEppFMdgaDKIJBDJ&#13;&#10;jTqfUQiyZsYcxilEaoE4UrlyZfYnUreInXAMhr50VQeJoytkzPkbwVESTDxjytcYvs95TiFj6CEg&#13;&#10;cdRDxbyfVTjK+4f5vhGRwjTBBIVCJ8nEiRNp7dq1rA5Q4D5kyBBq166dJJw49QpfyPlEcgr2m9PI&#13;&#10;huy3woMo45PnztAjK2fRkZNHNLUa0L4zDWh+rcZPzyFx1EPFvJ9pHBX22YwFj9LRX1drCotumEiN&#13;&#10;HllMxSPN6aLRZGJjh2kcbdxWf1Y9XHEUfdDi+xrf5/zZZ6Gct8RRTO9ahaPoeWQVwQQon1E4vHel&#13;&#10;pDHCCfSYOBroLwGhpFFCAyqjvO4ORiPvH8Z7ha/LfF4YT+lbTKP766X8S7TssQfo9yu2qgVeVqI2&#13;&#10;PdpvseoOZ4tRHAOJEYiYePFtlpMEorUgVgv6BCBai49Vf7TFDjj6o92i85Q4ikHUCI6SYOIZa76v&#13;&#10;+XPt8FwL+8eQOIrpQ6twlPcPMf1lNhevCCa8ELC2zZ07V5VJCgXuYGnr0KEDOwjxeEZ/T506xYgx&#13;&#10;3oj5MlqG1fH4Qs4nklXlG9mQrapLoMvZf/o4PbZqFmWfOa1WBf3y0A130a31Wqh+ehaJox4q5v3M&#13;&#10;4rhnxat04OsFmoJK16xJjZ9YRiXKlNf4h5PDLI7hhI2ZtoYrjqIPWnxf4/ucmT6QcQsRkDgWYuGL&#13;&#10;zSocRc8jKwkmwDf37FmFaJLKCCfn8/IY5FGRkYxQ0iihIZVWPmYGu5H3D889xNdlPi88pxATw8z+&#13;&#10;mjxzOb1f7m214OKXitH4vt9Qqcho1S9cLWZwtBIjiNXOzMxk+gDAWWLEQJwWOEiqV69OsbGxlorj&#13;&#10;DlYcjeAWTHEkjmJ6wwiOkmDiGWu+r/F9znMKGUMPAYmjHirm/azCUd4/zPeNiBQ+EUxQARya3njj&#13;&#10;DVX5EvyweEGuYNu2bZlSJbwgAREE8kgdDV6KQbTXpk2b2F9KSgqNHDmS7rrrLsdotrbzhZxPJKsa&#13;&#10;Y2RDtqouwVBO6tH99OSXs+l83nm1OlAg+HynYdT2svqqn7NF4uiMiHduMzgeWDuH9iyeqCkoqnJF&#13;&#10;ajxuGUVVqKHxDzeHGRzDDRsz7Q1XHEUftPi+xvc5M31gp7j4KPTPP/+wcw7OLZBxjHNNfHy8kGaE&#13;&#10;C45CwHKTiVU4ip5HVhNMACE+yOxISqZkhdsEJlHhKmnaOJGJxmEeNvhP3j/cdxJfl/m8cB9bXKiZ&#13;&#10;/fXc3uP0xrLelFO58GzeN/EJatOml7gK2TQnMzha0USI3MI+CIKJEVNS4ViDiC08pnS+/xtJLypO&#13;&#10;sOEoql1W5yNxFIO4ERwlwcQz1nxf4/uc5xQyhh4CEkc9VMz7WYWjvH+Y7xsRKXwmmKASGCTr1q2j&#13;&#10;hQsX0u7du13WKzo6mhFOsLhBgSNYeR1fp5RRFE1Ckfw111zjMo9gDDCyWPOJZFX9jWzIVtUlWMrZ&#13;&#10;+G8avbz6A82Yi4oqSW92uYcaVtb/EC9xFNN7RnE8uulzypj7FBYVteCI6DKUOO4TKl2toeoXrhaj&#13;&#10;OIYrPkbbHa44ij5o8X3NyB5otG+CKR5EjUydOpV27typctI61q9GjRrUqVMn6tevH+kppF29ejVN&#13;&#10;nz6dJcFv7dq1HZOr9lDHUW2ony1W4Sh6HgWCYIKuuHDhAm3bsZP1SvOmTUik3gA/d7WaPfpc3j9U&#13;&#10;OHQtfF7oBvrB0+z+Ou/NuympVrJak8a5zWj4yFmqO1wtZnH0B075+fnsYSSIJbB7MiCSVK1ale11&#13;&#10;kQrXWjCYYMAxGHDwtQ4SR18RLEhvBEdJMPGMNd/XQvX+4RkBMTEkjvbCUd4/xPSX2VyEEEx4oZh0&#13;&#10;v/32G/3444+0ceNGJtOUh7n7xSvNrl270i233GLoFQouedu3b6ddu3ZReno6Uz6PDxFXXnklXXbZ&#13;&#10;ZbpFbdmyhTZv3kwYaCivefPmFBcXJ0RuqpHFmi9IupXzg6eRDdkPxQZ9lqvTt9K0Hz/TKCSMLlOO&#13;&#10;/q/rvVSjXMUi9Zc4FoHEKw8jOJ5M/plS37mPLl0ovJSVKBlJCY/No+j4tl6VG2qJjOAYam32R3vC&#13;&#10;FUfRBy2+rxnZA/3Rj/7Mc9WqVTRz5kwmJtRTOdDf9vzzzxPksjualStXMoIL/ObMmcPOHI7h3B7K&#13;&#10;OPI2WvFrFY6i51GgCCZW9IlVZaDv5f1DH20+L/RDxfua3V//+HwRLckuICyjNqVyIunFET9QsYji&#13;&#10;4itnoxzN4iiyaVwCxLFjxzT3Jb0yQGgFkaROnToEgkmwmUDiGGxY+FIfiaMv6BWmNYKjJJgU4uXK&#13;&#10;xve1ULx/uGqzP/wljmJQtQpHef8Q019mcxFKMHEsHC9R8Cpz69attG/fPjp48CCdVeQm42AFRW8Q&#13;&#10;aQHCRatWrVx+RHDMj9uxibz44ov0xx9/cC/1Fwe10aNHU5cuXVQ/EFdeffVV+uWXX1Q/brnpppvo&#13;&#10;ySefFEI04Xk6//KFnE8k53B/uY1syP4qO9jzXfj3L/Txxq811axSoQpN6TqKYkqW0fhLHDVweO3w&#13;&#10;hGPOnr9p19uDKf9soRLaYorM4wajp1CFZjd7XW6oJfSEY6i111/tCVccRR+0+L7G9zl/9ZfV+X7w&#13;&#10;wQf00UcfqcU2a9aMbrjhBkpISGCPOg4dOkQ///wz/fDDDyrnSaNGjWjy5MmaV/qSYKJCaInFqvEo&#13;&#10;eh5JgonY4SHvHwV48nWZzwuxKLvOzez+ek6ROPDCkk50MaKQs3hklRcp4dbwPvuZxdF1jxgPwT0d&#13;&#10;jxFPnDjhNhHGFu7yccrDQ/wGswkEjsGMh7d1kzh6i5w2nREcJcFEi5mei+9rfJ/TiyP9PCMgcfSM&#13;&#10;kZEYVuEo7x9GekN8HL8RTMRXtSBHvOJcv349I3LwDxhJSUnML09RXomFE6IvGjYsEN/z7rvv0rJl&#13;&#10;y1jiK664gnGWZGRkMC4YXKq6d+9ODz30kL+qqxJj+ETyW0FOGRvZkJ2ShJVzyoYv6bsdv2naHFe1&#13;&#10;Dk3sMoJKlihkI5c4aiDy2uEOx7NHsij5rTsp7+TpwvyVeRw3bDxVubJvoZ+0kTscJTzGEQhXHEUf&#13;&#10;tPi+FkoXFowN6FLDeQJ6rgYPHkwDBw5U93LHUZaVlUVPPPEEnTx5knmPHz9eI1JUEkwc0fK/3arx&#13;&#10;KHoeSYKJ/8eGiBLk/cMYit7sr1Pn9qW9pfeqBbT7pz3d+fT/qe5wtHiDo7c4gaMkOTnZI6EEjx5r&#13;&#10;1qzJuEmwP9rBWImjHfDwto4SR2+R06YzgqMkmGgx03NZdd7TKzuU/CSOYnrTKhzl/UNMf5nNxVYE&#13;&#10;kzNnzlCvXr2YDor777+fevfurbYXbMOjRo1iHy6uvfZaeuGFF+jIkSM0ZMgQ9uEDIr8eeeQRNf4n&#13;&#10;n3xCc+fOZe4FCxZQ9erV1TCRFv4hiU8kkXm7y8vIhuwufaiHXVTEN7y4djH9mbld09QWdRrTyzcP&#13;&#10;oBLFCi4CEkcNPF47XOGYd/oIJb3Zk84dPqLJu2bvB+iyTv4jZGoKs5HDFY42akJQVDVccRR90OL7&#13;&#10;Gt/ngqJzfazEc889Rxs2bGC5gFAybNgwtzn++eef9NRTit4lxVx11VX00ksvqfH9TTDBa2AovoYu&#13;&#10;OOhTAeeup74A1y0IPUgLESoxMTFqfd1ZQBTCvIHyXijxxYczIwZ1A4cxdNT5+yWyVeNR9DySBBMj&#13;&#10;IymwceT9wzj+3uyv3/84k1bvXaAWUnl3ND02cglFVS2n+oWbxRsczWKE/QAcJbgvuzNYv+vVq8eU&#13;&#10;uLuLF4xhVuAYjO0WXSeJoxhEjeAoCSaesbbqvOe5JvaOIXEU039W4SjvH2L6y2wutiKYQAcJRGhB&#13;&#10;9NYXX3zBXn86NhicJStWrKBq1aoxcRrff/89vfHGG+xiv2TJEqbrhMfHwAbBJTs7m0aMGEH9+/fn&#13;&#10;QUJ/+ccLPpGEZu4mMyMbspvkYRGUl3+BxipK4NP2Z2ja2yGxHY29pifzkzhqoPHaoYdj/tlsSp50&#13;&#10;B53ZnaXJt+rNd1LdO1/W+ElHAQJ6OEpszCMQrjiKPmjxfY3vc+Z7IrhSgFv14YcfZpWqUKECQTQX&#13;&#10;PhS5M8AARBWMKSh+xxmE6zJxRTDBg43ly5ezbMEFi7JgHHF89NFHCYp2IbYU5x5Hk5KSwsR/paWl&#13;&#10;aeTLQzwK6nLNNdc4Rmd2EEkgMgwfx/CRjBvInscZCCJKnQ3aBrFj8+bNY0QPHg5iSf369WnMmDHs&#13;&#10;Ixr3d/yF3rj58+cT6ojXyzAg0LRs2ZLVsVw58R9CrRqPoueRJJg4jpzgtMv7h/F+8WZ/PXJ6N731&#13;&#10;xQC1kOLKEjU6/xWqM+JG1S/cLN7gaBQjrJWQtgCR2Xzd1EsLIjckNpQtW1Yv2BZ+/sTRFgAIqqTE&#13;&#10;UQyQRnCUBBPPWPN1y/Hc7DmVjOGMgMTRGRHv3FbhKO8f3vWPr6lsRTD5+OOP6f3336emTZuyi79z&#13;&#10;42fNmkUgjFSpUoUWLVrEPnZADjku6BMmTHCOzpS0QrxX+/btmZ6TIhEEePCFnE8kAVkaysLIhmwo&#13;&#10;oxCPlH3+LD2yag4dPH5A09I+rW+m4a1ulCKQNKh473Aej5fy8yhl2kA6tfNvTaaV2nWg+nfPxJdD&#13;&#10;jb90FCDgjKPExTsEwhVH0Qctvq/xfc673gieVHiI8c4777AKiXhI4YpggnMMzjMwOKvExsYyuyOO&#13;&#10;EAUGgknbtm3p9ddfZ+H47+uvv2aK5B2JHmrgfxZw2ILTlhs8Hvm///s/lXDB/R1/ER8ihxzrgPMT&#13;&#10;iEauTFRUFD3zzDNFCDQffvghe7TCx4dzeoh0gW45/Io0vDzHNojMn+cleh5JgglHNnh/5f3DeN94&#13;&#10;u7++sqgznbp0Si2o48/X0W3vvqGcB1WvsLJ4i6MnkKCDKzU1VUM4d04DbkXo7OLEf+dwO7n9haOd&#13;&#10;MBBRV4mjCBTJ0HcFSTDxjLVV5z3PNbF3DImjmP6zCkd5/xDTX2ZzsRXBBBsIxEhERkYysRCOjQWn&#13;&#10;CERyHT58WBWLgQv5unXrmBgvKIN3NhDJhZeeOBSCO8Ufhl/c+UTyRxl6ecqDjR4q+n6Hz5yiR76Y&#13;&#10;SadyCuTQ81j3Xteb2kTXYM7LLruMe8tfLxDQjEflZVv6+/fTsT/WaXKKadKCEh5cSMUcdMhoIkiH&#13;&#10;oYO2hMkzAprx6Dl6yMQQfdDi+xrf5+wO1IwZM1TOj5dffpmuvPJKn5okmmAC0VbDhw9nYkaBeb9+&#13;&#10;/dh5B1wwP/30Ey1cuJCgmw2vgT/99FMCQQNnInCd4PwEmfMgBEGfG8J27txJ7733niqOBWJLIb4U&#13;&#10;5ujRo4zzFn2M/Q/pmjVrxoguEFkGrhOcxypXrsyII1xEF+oB7GDwOhn1bdy4MeEjHc5jIN7AgKsG&#13;&#10;9UU9RBmrxqPoeSQJJqJGgP/ykfcP49h6u78u/e1l+j3zG7Wg+C3VaOCdkyimfZzqF04Wb3F0hRE4&#13;&#10;/bZv384kK7iKgzU7MTExJAglvI2iceT5htuvxFFMjxvBURJMPGNt1XnPc03sHUPiKKb/rMJR3j/E&#13;&#10;9JfZXGxFMHHVOFzEcUGHwjp8EIDYCVzQ77vvPkpPT6ehQ4fSoEGDiiRfvHgx+1gAkRS4uPvD8A9J&#13;&#10;fCL5owy9PI1syHrpwtUv8/ghGvvlbDp7LleFAGNpZKvO1LZqHPtgpAZIi2kEHMfj7s+eo0NrPtPk&#13;&#10;UaZuHCWOWUIlSkVr/KVDi4AjjtoQ6TKDQLjiKPqgxfc1vs+Z6YNgjPv000/Tpk2bWNXmzJlDEHHl&#13;&#10;aNBeiObh7XYM4/a6desyLle4RRNMIGKUExxAiBgwoFCEDcp78803ac2aNbDSxIkTqUWLFoy79ttv&#13;&#10;v2V+0LXiLHrrn3/+IYj/wtgAoQVcJdHR0fTdd9/RW2+9xdJB9Fbnzp2Znf/nyCUze/Zsio+PZ4Qc&#13;&#10;EFbAGYO84I/zlaMBBw84eWDAnXLjjTc6Bvtk5/3i7/Eoeh5JgolP3R7QxPL+URR+b/fXpH0/0bx1&#13;&#10;T6sZljoRQSP+HUNxr/ZQ/cLJ4i2OehhB/NbevXtd7l0gujdp0sTWorf02g0/kTi6KiMc/CWOYnrZ&#13;&#10;CI6SYOIZa6vOe55rYu8YEkcx/WcVjvL+Iaa/zOZia4IJRFJAXjjEP+Tm5jJiCYgkUAwP06dPHzp1&#13;&#10;6hSBu4T7OQK0dOlSmjlzJlOUiteY/jD84s4nkj/K0MvTyIasly6c/bYe3E3Pf/2+8kJXEZ78n4ko&#13;&#10;EUGPte9JHZq04l7y1wsE+Hgstn0Z7V06TZNDySqx1PjJFRRZrkAsjSZQOjQIcBwlx5MGFtOOcMVR&#13;&#10;9EEL+1r3ec+5/AhjumP8kODzES9TiWLFDeWMxxV8bHz++edF9JeAo6Jbt25u88IZBGcPGJEEk7y8&#13;&#10;PLr99tsZ1uDqgIggfr7gFYK+kIceeog57777burRo4eaBoQccNXqmUmTJjFRXwjjhJbVq1fT22+/&#13;&#10;zaJ37NiR6VHBIwJuoAQer5VhoGeFc7lw7hJw/N555508uvoLjhdO6BEtDpWfs5xxUQsXZBE9jyTB&#13;&#10;RFDHWJiNvH+4BpuvoWbPKXn5Z+mFT26lC5fy1cx7Lr6R2i/4H0VUKK36hYvFWxwd8cnJyaFt27a5&#13;&#10;FMcIiQ2QssDFQjqmDRW7CBxDBQtf2iFx9AW9wrRGcJQEk0K8XNmsOu+5Kj9U/CWOYnrSKhzl/UNM&#13;&#10;f5nNxbYEE7zynDZtGu3Zs4e1GS9BIU4CIiO44R8/XMkih0JScJYgLV6TGjW+XsahZE+a4ERgw4F0&#13;&#10;mrdlteYDYKmoUvT0lX2oRtkCxbzBWfPgr1XO3yvpxIrJpICrVrZ4dBmKHTGTIivWUv2kRSIgEfAf&#13;&#10;AuAeEKlwO9gJJiuGv2SYYHL//fczrlSgj7MB9KE5GhBMunfv7uhVxA6CSe/evZk/CCZcJwq4LXDW&#13;&#10;gAF3BjhcYRx1mDCP//4bMmSIqsPktddeY2cdEEFg2rVrZ0jvGrhHRo4cydLgPDRw4EBmd/5v1apV&#13;&#10;TC8K/MFt0qVLF0Y4AhcLvwRUqlSJcYO0bt2anbNKly76AROYcZ0njz/+OFMW7FwW3FBiD4IL8PUX&#13;&#10;d69euaL8cGGBGFhR5uGfCzlbkeeSvvVFZS3z8QMC8v7hB1D/y3LZ1ufon2PJagGXr21A7dsOprLd&#13;&#10;m6h+0mIMgSNHjtDx48d1I+MeC7GIoUwo0W249JQI2AQBiCvFeb1kyZI2qbGspkRAIuBvBOT9w98I&#13;&#10;6+dvO4IJLu/48ADuENhjYmIIylHx6rNEiRKaVuLiv2PHDrrjjjvo3nvv1YTBwUVDXH755epLyiKR&#13;&#10;dDwkwUQHlBDy+mb3dlq280dNi2LKxNCzV/WhClFlNP7SYQyBs2m/0NHF44nyL6oJikdFUuXhkymq&#13;&#10;emPVT1okAhIB/yIgCSau8QVhYp2iZwMGXBeODzCYp/IfPkJxIgL3W79+PXvAAbe/CCa///47Pffc&#13;&#10;c6zIvn37Eiee8Dro/ULXCBS5w0AcFzhF9ExSUhJ7cIIwcIXcc889LNpXX31FU6ZMKdJevEpu2bIl&#13;&#10;U/Z+8803q3pIIBKMiwzTK8fZD0QXcPLYzcgLi916TEx95f1DDI7ucvlzz3L6OW2RGiU2M5q6/d2b&#13;&#10;yk92z9mnJpAWJhoRD/PAlahnoMgd3D/Od2a9uNJPIiARCAwCkmASGNxlqRKBYEZA3j8C0ztCCCa4&#13;&#10;REAm9S+//MJEY+HFSo0aNahRo0ZMeVz16tWFtW7WrFm0ZMkSlh9kXz/44IOMaKJXAFf6DjneEDPh&#13;&#10;bCCXG6zKILY8/PDDzsFC3Jy44vyBRUjmbjIxwvLpJnnYB83a9B2t3LpOg0Ot2Jo0qctIKhMpTkmt&#13;&#10;poAQdWRnbaZdE4fSxfOFl7diESWo4UPvUvnE60O01f5plpzXYnANVxxx0IIRxWGCfS3YOUzMiOSC&#13;&#10;eM8FCxYwjPT0drAAnf+4PjQEiRLJhYce4MJo27Ytvf766/TNN9+o5xg8BoF4Lk/GUayWOyX2KSkp&#13;&#10;9MADD7DsnHW+Qe49OGVAfOHzxrFc6IubMGECewX5v//9j/744w8WDBFdjiK8HNNwOwgm4LARZfg5&#13;&#10;i5+7ROXrnI/oeSRFcjkjbNwt7x+useLzgM8L1zHFhvB1wqxILtTi8KksmrCykBOuuCIht//8LlR/&#13;&#10;yjCKblFTbEWDPDdvcIT+KKznen2O9Rj3cme9UkEOg8/V8wZHnwsNwQwkjmI61QiOUiSXZ6z5Gsf3&#13;&#10;Oc8pZAw9BCSOeqiY97MKR3n/MN83IlIIIZiAgAFChitTvnx5RjhJTExkvziwefPBBuK3IF4LpmfP&#13;&#10;nuoF31W5eOkIJal4Dfnee+8xIg6PCznaEE+BAQ7CCmRp+8PwhZxPJH+UoZenkQ1ZL530K0DgEl2i&#13;&#10;135aSutT/9JAklizAb1x6xCKKK7lZtJEkg4VgdxD6ZT81l104XSO6qcI3qd6d79GldsV6BoqDJA2&#13;&#10;TwjIee0JIWPh4Yqj6IMW39f4PmcM/eCNtXbtWgKXCUzDhg1pxowZhirLH2cgsgiCSX5+PiOI4JcT&#13;&#10;TP766y8aN24cq48rMaMIxNkGBpxEu3btorFjxzI3RJZ27dqV2Z3/w2OXF198kXnrKYbn8aHgesuW&#13;&#10;LQRuF3DV8BfM4OAFgYdz7SI+RHN588GUl+XNr1XjUfQ8kgQTb3q7II28f7jGjq/LfF64jik2xNf9&#13;&#10;9fXPe9Dx7CNqpa7/vBW1aNqF6rzQRfULB4sZHNHHkKhw9OhRXWggfgsck+HIVWIGR13wpCdDQOIo&#13;&#10;ZiAYwVESTDxjzfc1vs95TiFj6CEgcdRDxbyfVTjK+4f5vhGRQgjBBLK29+/fr9YHixcfOKqnk6Vm&#13;&#10;zZrsVaKzjHCnaBon5GxDPAQIMNOnTyewFesZHAjxsQDyxiFeAr+Qu42PGhEREUz5HT4ObNy4kcnQ&#13;&#10;hi4TsD76w/CF3BMeoss2siGLLjPU8rtwMZ/GrJxDGUf2aJp2ZYOW9L8Od1Ax5Z80rhE4f/IgJb3Z&#13;&#10;i84fPaaJVLvvGKrecZTGTzqMISDntTGcPMUKVxxFH7T4vsb3OU+4B3v4iRMnaNiwYQRFuTDgnIDo&#13;&#10;KXeGi7PiWBghmHD9acgXj03i4+NZERxHfPgCFwkMJ5g4Kku/+uqrVQIHi/Tff5s2baKnn36auaCP&#13;&#10;5brrrlMVrN90001MLJdjfG53VPqOM1aTJk1o+fLl7FwHDmGuk4XHx+9PP/1EXME7uH2feeYZloYT&#13;&#10;mSA+7Prri3IQAicQU86cOUO1a9dmHL6O+fpi533AcfQlL3dpRc+jcF2P3GFsNEzeP1wjxecBnxeu&#13;&#10;Y4oN8XU8L9/0Oq3ftUqtVPyWanTDlmspYdkDVKJc+MjzN4rjuXPnCAR1/DqbcOUqccTBKI6OaaS9&#13;&#10;KAISx6KYeONjBEdJMPGMLN/X+D7nOYWMoYeAxFEPFfN+VuEo7x/m+0ZECp8JJhcuXGAvIS9evMgu&#13;&#10;/SBEVKtWjSkrxetGfEzAb1paGmEDcDTz5s2jWrWMK3uGWIoffvjBMQtdO8r/6KOPWBi4TCBXGwMZ&#13;&#10;RBRwt2RmZtKxY8cYkWTy5MkuFZPqZm7Sky/kfCKZTO51dCMbsteZh1HC9D276bXfV9DBk4c0rb69&#13;&#10;RQe6v92tGj/pKEQgP/c0JU3sTbkKV5ijqX7bQKrdq0AOv6O/tBtDQM5rYzh5ihWuOIo+aPF9je9z&#13;&#10;nnC3Qzh0akybNo1VFa9yX3jhBV1dJohw8OBBRqAA9ys3RggmjpwsEP112223seTAEWeqJ554gr0W&#13;&#10;hicnmABrKGGHbHp8BAPRBaJPHQ0XMwq/OXPmUN26dRknLYgteCwCQoWzOBachaAPBUrMkR/OZXh0&#13;&#10;wrlmkA6v+MuWLetYFIH7BRwrqC8nxuCsBzGpMCC6gPjibH788Ud65ZVXmHf//v1VrmHneN64rRqP&#13;&#10;oudRuK5H3vSxYxp5/3BEo6idr8t8XhSN4R8fX8dz0r6fad66p9TKlToZQf0+6UJVHryFqtzZWvUP&#13;&#10;dYsRHLF+g8COO7izgVhEEPwhZSGcjREcwxkfo22XOBpFyn08IzhKgol7DBHK9zW+z3lOIWPoISBx&#13;&#10;1EPFvJ9VOMr7h/m+EZHCZ4IJDmndu3dnL1sgAxuisvQMLjYgVCQnJ7M/EFAg+qJy5cp60XX9IFub&#13;&#10;bzS6Ef7zxKUfssi5AWcKFMXn5uZyL/bRYNSoUdShQwfVzx8WvpDzieSPMvTy5DhZLRJDry529gOO&#13;&#10;J8/n0usbV9CxU1pOiaFXdqM7m15p5+b5pe4XL5yjlKkD6PSuHZr8S19+DTW7fy5BJJc03iEg57V3&#13;&#10;uDmnClccRR+0+L7G9zlnnO3oRptwlklNTWXVB8EAnKpNmzalevXqMc7Wf/75h+nqACHB+SGIEYIJ&#13;&#10;iB7gZIEBx+yzzz5LCQkJlJ6ezvTBccXzCOcEE9gduTrA+QEuDogOg2isTz75RD33xMXFMYIJ0nDR&#13;&#10;pLAjDR61oB0wmAfjx49nZzO4HfW2QC8dRGzB4Jz02GOPqUQTfKRbuHAhqyvCHcV94VwHghAMCCkP&#13;&#10;PfQQS4ezIvynTp3KuEtKlizJ6uhM9GEJvfzPqvEoeh6F63rkZTeryeT9Q4VC18LXZT4vdCP5wdPX&#13;&#10;8ZyXf5Ze+Ow2upBfqPeu28LrqUZsAjX4cLgfahycWXrCcffu3ZSVlaVbeTxGrF+/vm5YuHl6wjHc&#13;&#10;8PC2vRJHb5HTpjOCoySYaDHTc/F9je9zenGkn2cEJI6eMTISwyoc5f3DSG+Ij+MzwQRVwkV6+/bt&#13;&#10;mkuz+Kr6liNeQ+IDCA6YePkIURBWGL6Q84lkRZkow8iGbFVd7FwOx/FidElFPNcsOnO2UBcH+vax&#13;&#10;G/tRx/hmdm6i2Lpfukhpc0bR8T9/0eRbsmEziu03iS6rVUfjLx3mEODjURJCzeHmHDtccRR90OL7&#13;&#10;Gt/nnHG2qxvnBHz4z8jI8NgEvN6FOCpwdGBcGSGYADdHooxzISAmQEwo+suRYIJ4EIMFwgk3iAuC&#13;&#10;CX9hDDc4ZEA0gUFZ0EuyefNm5sZ/MTExzJ+PB/hBjxuIKSAQweCRC3STgDgEg3ZClCrKAsGHGxBf&#13;&#10;UB5/xQwZ+mgbl6WPsREbG8sU2DsSl8BF06lTJ56NkF+rxiPHzRtdfHoNDdf1SA8Ls37y/uEaMb4u&#13;&#10;83nhOqbYEBHjee7aByjl3y1qxVr8WI9a72pGdWcMobJNtZx1aqQQs7jDEVwlR44U6nnhTQf3IXSV&#13;&#10;VKxYkXuF/a87HMMeHBMASBxNgOUmqhEcJcHEDYD/BfF9je9znlPIGHoISBz1UDHvZxWO8v5hvm9E&#13;&#10;pBBCMIEIh0WLFjHWX8j8lqYQAb6Q84lUGOJfm5EN2b81CI3cHXFMOryXnvl6rqroFi2E6JLxtw2n&#13;&#10;VtXjQ6PBPrZi9ydP06EflmtyKRNfnyr0n0rFIktbrgRYU5EQcDiOxxBoTsCaEK44ij5o8X2N73MB&#13;&#10;61A/FIxHFtDjsWDBAsYR4VwE2gxixsiRIxnHBtcDMnr0aOrVqxeL/uWXXxLEfsLMnTuXichiDuU/&#13;&#10;6EmBuK+tW7dyL/YLQge4MhYvXsz0rIGQAfFY3ABzhIGLFkQNR9O8eXNG5IDoUUcDYgrEcX388ceq&#13;&#10;GAMejnYMHDiQoAvCuR9BGIEoVIja0jPQkQJdKc666DDOgAeUyTubOnXq0KBBgwh6T0Qbq8aj6HkU&#13;&#10;ruuRiP6X9w/XKPL5zOeF65hiQ0SM5192fUxfbCoQjYjaVfqnLHX/5iYqd2sLqv2/zmIrHKS56eGI&#13;&#10;tRz6SiBC0dlAr2erVq38ppPTuTy7uPVwtEvdg6meEkcxvWEER0kw8Yw139f4Puc5hYyhh4DEUQ8V&#13;&#10;835W4SjvH+b7RkQKIQQTiLrCpRmXa1eKPkVU1o558IWcTySr2mBkQ7aqLnYuxxnH9XtT6PXvFqiv&#13;&#10;edG2klGlaELXUVSvYjU7N9Xnuu/7ejL9u2KmJp9S1apS4rgVdPjUWeYvOSM08Jh2OI9H0xnIBAyB&#13;&#10;cMVR9EGL72t8nwvF4QXCCc42ECmKcQNdHhAlmpiYaEqkqCts0CcpKSmMgAIxKiCY4JWwJ8PFnEIk&#13;&#10;C3StgPvD0/p68uRJJvYLnDP4uAaRLVA4D7srgz5G28FFfOrUKcZJAtFe0I+Curoz0PEC8asHDhwg&#13;&#10;yNNH+/D62V/jxarxKHoehet65G7sGA2T9w/XSPF5xueF65hiQ0SM56PZe+nNz/uqFSuWT9Rv/m1U&#13;&#10;KiKaEpYryt/LRqlhoWpxxhFr/saNG4uIgUT7K1Wq5Ne11c4YO+No57YEsu4SRzHoG8FREkw8Y833&#13;&#10;Nb7PeU4hY+ghIHHUQ8W8n1U4yvuH+b6ld6kyAABAAElEQVQRkUIIwQQK1vECccOGDQRxEBDH0Llz&#13;&#10;eLwAQicYWaz5RBLRaUbyMLIhG8kn3OPo4fhl6mZ696elGmhiysbQ5G73UdWy5TX+4eI4/NvHlPXh&#13;&#10;S5D/ojY5skIMNR63hEpWriNFxKmo+GbRG4++5RieqcMVR9EHLb6vGdkDw3OkGWu1xNEYTp5iWYWj&#13;&#10;6HkUruuRp/40Ei7vH8U8wsTnhceIgiKIGs8TVvZRHtscUGt1zaoW1PDfOKry8K1UpU8r1T9ULY44&#13;&#10;nj17lv78888iXIVoO7j2QPiWRh8BRxz1Y0hfIwhIHI2g5DmOERwlwcQzjnxfk/cPz1i5iyFxdIeO&#13;&#10;8TCrcJT3D+N9IjKmEIIJZFE7i5WoVq0aXXHFFXT55Zezl5hVq1YVWe+gysvIYs0nklUVN7IhW1UX&#13;&#10;O5fjCscPtqyjz/78TtO0qhWr0hSF06RcVGmNf6g7jm/7jtLffZQuKS+xuSlRuhQljl1IZWo2ZV6u&#13;&#10;cOTx5a8xBCSOxnDyFCtccRR90OL7mpE90FOfhHO4xFFM71uFo+h5FK7rkYhel/eP0CWYrNz8Nv2c&#13;&#10;VCjitc62KtRx/VUUVbdqWCh/5+tC+fLlmQ4qrqeKzxvsu+B0DOX7NW+rL78cR08cmL6UEQ5pJY5i&#13;&#10;etkIjpJg4hlrq857nmti7xgSRzH9ZxWO8v4hpr/M5iKEYAIZ12vXri0iG9uxMmAXhlxtHO7wi7/o&#13;&#10;6GjHKCFp5x+S+ESyqpFGNmSr6mLnctzhOPG3L2ht0u+a5tVTdJm8fdswiipRoDhXExiCjuzMTZTy&#13;&#10;f8Mp/1ye2rpikRGU8PAsikm4RvVzh6MaSVo8IiBx9AiRoQjhiqPogxbf1/g+Zwh8GakIAhLHIpB4&#13;&#10;5WEVjqLnUbiuR151slMief9wAsTByddlPi8cgvxqFTWeUw/8TnO+H6PWNTKnOA1Y2JVAIgoH5e/A&#13;&#10;EZwle/fuLXK/hthGPEiMiYlR8ZEWfQREjUf93MPHV+Iopq+N4CgJJp6x5vsa3+c8p5Ax9BCwC45n&#13;&#10;zpyhpKQkOnr0KNsXoTuxXr16hAf6wWCswlHePwLT20IIJqg6BjLEciUnJ6u/GNSuDBa4+fPne5S5&#13;&#10;7Sq9Xfz5Qs4nklX1NrIhW1UXO5fjDsf8Sxfp+e8/pq27d2qa2CquKb3YsT8VV8Z4KJvcg2mU/NZd&#13;&#10;dCH7TGEzlUtc/ZFvUKU23Qv9FJs7HDURpcMtAhJHt/AYDgxXHEUftPi+xvc5wx0gI2oQkDhq4PDa&#13;&#10;YRWOoudRuK5HXne0U0J5/3AC5D8nX5f5vNCPJd5X1HjOv3iBxi+5lc7lnVMr2Xnx1VTtVCxF39yc&#13;&#10;6jzXRfUPRQt0TekRS0qUKEFt2rSh0qXDi5vd2z4WNR69LT9U0kkcxfSkERwlwcQz1nxf4/scUqxa&#13;&#10;tYpmz57NEoOojO+M0PHHDb5Tjh07ljtN/06ePJl9pP/qq69o5kytzlbnzKAbEHr78EC8X79+BE5B&#13;&#10;o2bChAn0888/s+gox5/ccXo4Gq0n4kEs6qeffspUMnz22WdmkhqKiz3wvffeoz/++ENXfxce34Nw&#13;&#10;MnDgQGrdurWhPI1GWr16NU2fPp1Fx2/t2rVdJvUVR5cZOwXI+4cTIBY5hRFM9Op7+PBhlXgCQkpq&#13;&#10;aiojrPC48+bNY4sJd4fiL1/I+USyqo1GNmSr6mLncjzheD7/Aj3+9TzKPJilaWbHxlfSmKu7afxC&#13;&#10;yXH+xAFKeqs3nT96TNOs2v3HUvUb7tb4weEJxyIJpIcuAhJHXVhMe4YrjqIPWnxf4/uc6Y6QCRgC&#13;&#10;EkcxA8EqHEXPo3Bdj8T0un4u8v5RqF+Rzwt9pMT7ihzPH/78BG3/Z71ayca/1aErtrekYlGRlLBM&#13;&#10;Uf5erqQaFkqWkydPMlHXzn0XGRlJbdu2paio0Fd6L6o/RY5HUXWyYz4SRzG9ZgRHSTDxjDVfGx3v&#13;&#10;H6NHj2bfGnlquHv16sWdtGPHDnr00UdVt1nLjBkzqGHDhrRixQr1Q7qRPPBR/9lnn2WEbiPxX375&#13;&#10;Zfrpp59Y1Pfff9/th3oj+bmLo4eju/jOYajfxx9/TNibQEgSab755huaNm0anTtX+GjCVf4gkI0Y&#13;&#10;MYL69u3rKopp/5UrV9LUqVNZujlz5lBcXJzLPHzF0WXGTgHy/uEEiEVOvxJMnNuAwbR7925GRElJ&#13;&#10;SaHhw4eHvFguvpDzieSMib/cRjZkf5UdSvkawfH0+Vx6ZOVsOnTikKbpfdt2osGXX6/xCwVHfu5p&#13;&#10;Snq7F+UqVH9HU73zYKrd83+OXqrdCI5qZGlxiYDE0SU0pgLCFUfRBy2+r/F9zlQnyMgqAhJHFQqf&#13;&#10;LFbhKHoehet65FNnm0yMsSHvHyZB8zK6yPG8MX0FfbZhglqTmAOlqPcXtzJ37OibqGrftmpYqFhO&#13;&#10;nTpFW7ZsKSKGC0SSdu3aUUREeIj8FdWfIsejqDrZMR+Jo5heM4KjJJh4xtr5vJeZmUmjRo3SJARx&#13;&#10;A0QObg4ePEhLlizhTs3v559/ztZcrK9du3bVhHEHOEUqV66sIZiA2y8hIYFHYb/Z2dmUlZVF6enp&#13;&#10;6kPxihUr0ty5cw2JUZQEE2IcNsCB9zM4Krt168YIVnXr1qVjx44xfNetW6chkl1//fX0zDPPEDgx&#13;&#10;fTWSYOIrgqGTXijBBOzDv/76K+3fv59RGqGIDjpLWrVqRaD8haPhH5L4hLcKAyMbslV1sXM5RnE8&#13;&#10;mHOSHl05k07nnNI094EOd1DnBq00fnZ2XLxwjlKm9KfTKVoxZJWvvpXqDZmCJ426zTOKo25i6aki&#13;&#10;IHFUofDJEq44iv7Qy/c1vs/51ClhnFjiKKbzrcJR9DwK1/VITK8X5CLvH0XR5OsynxdFY/jHR+R4&#13;&#10;Pn32KL2yrIf60YQuEd35wS1U9nxpiqgZSwmLinI0+6dV1uSKD22bN28ubO9/xZYsWZIRS0R8BLKm&#13;&#10;JcFTisjxGDytsr4mEkcxmBvBURJMPGPN9zW+z82aNUslhsCPh0OcU506dTxm2KNHD0bcgOgsV0QV&#13;&#10;nokjhwk4Vm6//XYepPkFp+uTTz5Je/bsYf7ggOjfv78mjp4j3AkmELM6YMAAysnJYfDgW/LTTz+t&#13;&#10;K5rswoULTGTX0qVL1T5/4oknqFOnTnrQmvKTBBNTcIV0ZGEEE7BkLV68WB2sjqhBfiAofnfeeSdV&#13;&#10;r17dMSjk7Xwh5wu3VQ02siFbVRc7l2MGx/RjB2ncl7Pp3PmzapNBKHzmliF0Za2Gqp9tLYrOlrQ5&#13;&#10;99DxP3/VNCGmufK64v4PqJgbRfdmcNRkLh0aBCSOGji8doQrjqI/9PJ9je9zXndImCeUOIoZAFbh&#13;&#10;KHoe+bIeLfj4UwZej66dKaZcOVqz9kfaf+CgCmiLZk3o8ubNKC0jk9b/vlH1R1yk4QbYHTh4iPbs&#13;&#10;3UfHT5ygk6dOM3nRZcqUpvKKYulY5VVlrZqXUaWKFZR3EfoPI3heVv/K+4c+4ryf+LzQjyXe15fx&#13;&#10;rFebqauH0N4j6WpQ228TqVlWwYve2pMHULlWruWKq4lsYMnNzaVNmzbRxYsXNbWVxBINHKYdosej&#13;&#10;6QqESAKJo5iONIKjJJh4xprva9jn8vPzGSHi+PHjVKNGDcYhAhFKMCBQgFDhyfiDYIIyf/nlF3rx&#13;&#10;xRdZ8R07dmQf/j3VRSTBBOdVcC0CF73H64448nphDzpy5Ajj4ohRzn/gqsE+pGf8IZIL35NB6IKp&#13;&#10;WbMm48zxxFkJ3TVchwp0vkDtg157eRvQbuhHKaechR313PBw/EqCiSMaRe3hdP8QQjD5/vvv6Y03&#13;&#10;3iiKpJNPmTJl6IEHHqBbb73VKcTeTn4pcdcKviC5iyMyzMiGLLK8UM3LLI6b92fQi6vns82bYxIV&#13;&#10;GUWvdhlJjWNrci9b/mYtfooOr12hqXvZ+AaUOOZTKh5VRuPv7DCLo3N66S5AQOIoZiSEK46iP/Ty&#13;&#10;fc3IHiim50IzF4mjmH61CkfR88iX9UjEhSU7O4c2b91Khw4doTzltd4l5bJ8UblMAk/MbfwVL16M&#13;&#10;KZmuHx9HzZs2EdNhAnKR9w/PxCs+LwTAbSgLX8azXgHfbZtF3/39oRpULbU8dV7bgbnLXNeY4l7p&#13;&#10;robZ1YIPpFBqiw9/jgYfia688koh4kUc8w0nu+jxGE7YObZV4uiIhvd2IzhKgolnfPm+hvPJhg0b&#13;&#10;6LnnnmOJBg8eTJ07d2ZKwBEH0m6gmNzTPcVfBBNwl3CCTePGjVWdGO5a6CvBBDo/QDD6/fff6cCB&#13;&#10;A6wofINt2rQpw+a6665Ti3fEEUQS6CP59ttv6ezZwse/wK5ly5bs4TvEQjoadwQTcEw+//zzqh5b&#13;&#10;YOyJwwZ1HzRoEJ1QHu7AjB8/nq655hrHInXtKGvo0KGMOIQIKJe3c8iQIewBEPSbXHHFFfTOO+/Q&#13;&#10;zp07VXFp1apVo1tuuYWld8xcj2ACXTRpaWks2qRJk1SuF0ccDx06RA8//DCL06RJE1YXx3x9scv7&#13;&#10;R2DuH0IIJg899BBBqTvMbbfdRn369GEXKwyYn3/+mVavXq0OSsTp2bMnI5zAHgrG0yKMNvKJZFV7&#13;&#10;jWzIVtXFzuV4g+MPmdvp/9Zqua3Kli5Lk7reRzVjKtkSjn1fT6Z/V8zU1L1U9WqUOHY5RUZ7bpM3&#13;&#10;OGoKkw6GgMRRzEAIVxxFH7T4vmZkDxTTc6GZi8RRTL9ahaPoeeTLeuRMMIEogwsOH11LRpVUXgZG&#13;&#10;UV7eBco9m6sCjZd3pUuVoozM3ZSk6BTMyVHSKcQSdwbzHHoUYitXooQG9RnHibv4VoTJ+0foE0z2&#13;&#10;HU+iKV+NVIdT8bxiNGB+F4q4VIKKRZSgBktGU2RF94921MRBaAGRBB+28vLyNLWD+K24uDiqVauW&#13;&#10;xl86zCHgy/pqrqTQji1xFNO/RnCUBBPPWDue98DBAU4OmA8++IB9xIaoLCh5h5k4cSK1aNGC2V39&#13;&#10;5y+CybZt22jMmDGsWEjb4YQdV/WAvy8EExBogAd0trkyICCAsATDccQ+hI/8qamprpIxotP//vc/&#13;&#10;6tCh4MECIroimICrBeLIOHEBj+UhKsvTfXH79u302GOPsTo466BxWbH/Aj788ENasGABc4HoAgIK&#13;&#10;DAhoON+C6APxraibnoGOmrvvLhTzqUcwAfENYwxm5MiRqpJ5jiPaB5FuEBEHc++999Idd9zB7CL+&#13;&#10;k/ePwNw/fCaYgKLXu3dvNuGgJOmRRx4pMh5wgQPRBDL/+Ebx6quvUvv27YvEDTUPvjDwiWRV+zjO&#13;&#10;YEuTxnsEvMXxsx3r6YMNqzQFV4qpTFO63UsVS5XV+Ae74/BvH1PWhy9hV1WrGlkhhhqPW0olK9dW&#13;&#10;/dxZvMXRXZ7hGCZxFNPr4Yqj6IMW39f4Piemd8IvF4mjmD63CkfR88iX9ciZYGIUyfPKx9mU1DTa&#13;&#10;pfzl5p5VL81IHxNTjqLLlqUSysfovPN5yuXyNJ1RxAXBYK6D2FJBkfMNokmD+vHMPxD/yfuHe9T5&#13;&#10;usznhfvY4kJ9Gc96tVB4nejVZV3pVG7Bi1PEuWFFa4o7VEBIqDT0Oqo+4mq9pEHvh77ZuHGjMgcL&#13;&#10;iZmoNDhLIHcfRBN5j/OtG0WPR99qY9/UEkcxfWcER0kw8Yw139fw8RsfuvFBHBwUkydPZomhxH3a&#13;&#10;tGnMjg/mnGjhKmd/EExAhIDujb/++osVO2zYMMb54qoO3N9bgglEad13332UmZnJsgKBBorSwV2y&#13;&#10;a9cuRkyA2DIYxMMDd47j/PnzadGiRSzshhtuYJwgEMUFxfXQq/Xpp5+yuPXq1VOJAYisRzA5efIk&#13;&#10;jRs3jhEnEAf4gwjCzyTwc2XA3TJhwgQWbKTfHPOBHm1wpMDcdNNN9NRTTzE7J5gwh/Ifxgl0pECR&#13;&#10;/Pr161VRXjjbQqwXxJDB6BFMoKcbBCeYhIQEmj59OrNzHNFGEJ6SkpLYWRkcO5UqeX5YzDIx8J+8&#13;&#10;fwTm/uEzweTgwYOMdQp9jEHqjm0KB8LHH3+cUS8xCSFfDoM1lA1fHPhEsqqtRjZkq+pi53J8wXHG&#13;&#10;H9/QV9t+1jS/dpVaNKnL3VQ6IkrjH6yO49u+o/R3H6VLDi9WS5QupXCWLKQyNZsarrYvOBouJAwi&#13;&#10;ShzFdHK44ij6oMX3Nb7Piemd8MtF4iimz63CUfQ88mU94vpKqlSJpQjl46oRA7Fb+/b9S39u2apw&#13;&#10;fxd+qIV+knrxcVRZudyVVDhJqBgxfQogqBxQOMZ3/7OHIL4LBhfLiop+wnZtWlGV2MrMz+r/5P3D&#13;&#10;PeJ8Xebzwn1scaG+jGdXtVj6x8v0e+o3anD8X9Wpw8aCR3clKivEu8/uVfToKQPWZmbLli2Ej0uO&#13;&#10;BnMLDwqPHj3KvCXBxBEd83Z/jEfztbB/ComjmD40gqMkmHjGmu9reIw9Y8YMlgCPtvF4GwaEARBS&#13;&#10;QEQoqzwAwQd/cMi6Mt4STLp06VLkATjWbhBJsL7jYQdMdHQ0gSgBpfKejLcEky+//FIlGIEYAqKI&#13;&#10;owH3CTDCGbZ27dqM2MFxhMoEcJe4EmH22muv0dq1a9nZD+VwnSLOBBOI0ho7dixlZWWxort3704P&#13;&#10;PvigIWIJEoB7A1wcMBBl5kmEF4v4338o85577mEuiMKaMmUKszsSTCDlaPTo0Zr6vPnmm7RmzRoW&#13;&#10;95VXXmFiu+DQI5jA35F7CXWFSC+OI8SaDRw4kLnbtGljSGUF8jRq5P0jMPcPnwkmoJ6CeglWYiNc&#13;&#10;I1hEQNXDAmaERc7oAArWeKF0YQlWjP1ZLyMHG1fl41XcK+uW0O/pWzRRmigK4F9TFMFHKJeiYDbZ&#13;&#10;mZso5f+GU/65QjEBxSIjKOHhWRST4FmepGPbfMHRMZ9wt0scxYyAcMVR9EGLHxD5Piemd8IvF4mj&#13;&#10;mD63CkfR88jq9eik8iLz941/0sFDh1XgIWarWZPGBMILiCWOcxrndXCY7FWILCmp6YpC+AJxBpER&#13;&#10;EcqluxZdfUU7TXw1Uz9b5P3DPcC8D/m8cB9bXKg/xvPOvT/S/B+fUStZ6nQE9fu4i+q+7KU+VKFD&#13;&#10;A9VtB0uKIgoPr1UdDfqsdevW7OOaP3B0LCtc7BJHMT0tcbQOR38QTL7fPodWb50vphF+yOXGpndR&#13;&#10;55ZFpdS4Korva/j4DbFP+IAP7gAQJrgBlwPn7oDuCUdRUjwO//WWYMLTu/tF3SCOClwPRoy3BBMQ&#13;&#10;C0A0AFFm4cKFuoraoXfj66+/ZtUABw64JGCgaB3E+8TERLpB4TBxNvhm+803BY8WVq1apebtSDAB&#13;&#10;8QCYc3FgvXr1YsQJ57zcud9++20mlQhxnnnmGbrxxhvdRdeEHT58mH1jhqcjJwwnmAAXiOxyfqyP&#13;&#10;dqF9MCD2cF3brggmjv6jRo1iul34eFy+fDm9++67LC9gAd0oIo28fwTm/uEzwQSDAIsVqJIghAwf&#13;&#10;PtzjuMDgArsYKI5YoELZhNKFJZT7yVXbfD0gXriYT099+yEl70vTFHF1w9b09PW9lQecwfkiLvdg&#13;&#10;GiW/dRddyD5TWG+FwFN/5BtUqY15BZu+4lhYifC2SRzF9H+44ij6oMUPiHyfE9M74ZeLxFFMn1uF&#13;&#10;o+h55Mt6tP73jQy8/2fvOuCjKNr3S0hCQgklQOgkhBJ6r4JURZoi0uwIKMInn4goKiDWv2LDhlJE&#13;&#10;QFFUEERAPjsgUqQXIYQAoUlN6JCEAP99Js5m97J3t3c3t3fJzvAjtzM7MzvzzE7bZ973bdywPkUo&#13;&#10;NkncORxuOnj4CP21cTMzMI2+Gx4WRi2bN6WKFcqrpwaN8gFpsm/fAfo7cQ87JIW0hRUp8XY3tQ6Y&#13;&#10;lIncfxi1VHYYH5d5v3AeU+wdX95nZyW5ei2dXph/G129lnOAp8e8tlTmQraqi8iGcRT3fn9nyYMu&#13;&#10;/OjRo6pud23h6tevr6rv8AeO2mfZ5VriKKalJY7W4SgJE/dYY16DPQouRdG2bVuaOHGiLiGIARAE&#13;&#10;cK1atWK2QXQRNB5/ECYlFCnc+Ph4wndPfMA367whTHCwpUePHkw1GWx/gKAxcrAtzSU4oPWna9eu&#13;&#10;LBpfL8ADUwog82EwHpK827dvJ6i74s6IMME9SK1AigXOmaQKu+niz8yZMxl5gyiQ5ECdzDoYcuem&#13;&#10;IaDx6IV/1XNxwsSZxAds3eBZcFopJS0xMmPGDIqNjWVxoAYOBuShBg4EE4zI83UWVI8hv0KFCjEC&#13;&#10;z5GcYRn48EfuPwKz/xBCmHzyySf09ddfs5cDugOrV3d9ygc65TZt2sTE5viL7cO7E9RJ+QDEO5JV&#13;&#10;hZULGzFIi8Dx0tUMGr3sEzqa+o+uUL0adqBhzcQyz7oHeOnJPHeCdk+6kzJT03Q5VB44hsp1HKoL&#13;&#10;M+sRgaPZZ+XneBJHMa1rVxxFL7T4vMbnOTGtY79cJI5i2twqHEX3I1/GI09tmFxQ1EPs/Hs3Je/P&#13;&#10;1nGNvhtfLY6aKIQLNniuHPBNTTtDO3buoiP/ZK9ncHKydq0a1KhBfVdJ/XZP7j+cQ8vHZd4vnMcU&#13;&#10;e8eX99lVST5d+TglHtmoRqm7uio139Uw24/3+POhVKiyOF3h6oMEX+AUL1S1ODrsnStWrKgG+wtH&#13;&#10;9QE2uZA4imloiaN1OErCxD3WmNemTp1KCxcuVCPDVofWwRQAn/9gDwrfKp2pxPKWMIHaqC5dumgf&#13;&#10;y65xgKVYsWK5ws0EeEOYoH9yI+dmnoE4MEgO1V1wWC+sW7eOYDgdEjscN3bT4Y8zwsQhGrNbApVl&#13;&#10;njgtyQVSAobVzbrffvuNXnvtNRYdhtZRPzhOmGjtmrAb//5JTEykkSNHMp8ZwgQRn3/+eWb/BNew&#13;&#10;/VK6dGnSquOCZAwkZEQ7uf8IzP5DCGGCAQkv9ElFxzFsk4ClA5Nr5MCA9u/fn4l9GenXM0qTl8Py&#13;&#10;24YlL7eFN2UXtUBMvXKRRi2ZRmcu6EmIh1rfTnfVaelN0fyS5tqVC7T77T505d8TAvwh5brdT5V7&#13;&#10;j+Nej39F4ejxg/NZAomjmAa1K46iF1p8Qc3nOTGtY79cJI5i2twqHEX3I1/GI08Jk9S0NFqnqONK&#13;&#10;U4gPONhL6NzhZuU0YBkKUTbM7lxGZibtP5BCGzdnf/BFetgwubVzR3dJ/XJf7j+cw8rHZd4vnMcU&#13;&#10;e8eX99lVSdYlL6CF6yerUUqdjaLbv+mg+ov3bkYVnzCn8kRNZPEFPoSuX7+eqaXWPrp8+fKqahQe&#13;&#10;7i8cef52+ZU4imlpiaN1OErCxD3WkJaFfQtHG1CuUsJOB2xYGDlvCRNPpSCMnu0Y5g1hov3oj/y0&#13;&#10;qskc8+d+aAWCWQU4qKT68ccf+S32CxIANrSgtgvG37l6M1eECUgJEBdYd8B2DCRG8G3YrNuxYweN&#13;&#10;Hj2aRW/WrJlKgJhJD2PxMBoPpyU+OGGCX563Nj8tdtp0ziRMkHbVqlWqxBKknPr06UNadVxaWyja&#13;&#10;Z/l6Lfcfgdl/CCFM0PgbN26kcePGqYvA5s2bM71tLVu2JM74whAQJFC4WBckTdCx8rPLbxuW/NxW&#13;&#10;RnUTuUA8fO40Pbl0Gl1Oz1FzhffjyU53U4dY8wbUjcopIux6ViYlvX83Xdjzty676Na3UrUHFcNZ&#13;&#10;Jj6m6BJqPCJx1GRru0uJo5gmtyuOohda/EMcn+fEtI79cpE4imlzq3AU3Y98GY88JUxOnjpNK1ev&#13;&#10;ofT0dAY6Tl3eeXsPijShzgsJcOjpyD/HaOUf2eoZ0PcLFQqnfncGTr2u3H8Y9x8+LvN+YRxLfKgv&#13;&#10;77Or0py/copeXdhbsQ6Y7UDv9Z19CxXJjGQBIYUjqOaiERQSEfZvjOD6QTuALMnIyNAVLCoqiho3&#13;&#10;bqwLg8dfOOZ6UD4PkDiKaWCJo3U4+oMwEVP64MkF3xK5yiWoWmrTpo1h4XDqf968eexerVq1CHY7&#13;&#10;jFxeJ0xAHEGqAs6ZJIVRvTEvbd68mfBNFg4SOLCFgu+4pUrlSGx+9NFHjBBAHGeECaQ0YOR9ypQp&#13;&#10;9N133yEqa5cXX3yRXZv5g3rgYD3WmljDQIrIjDqzM2fOMGPrINKQDkQNVITB+YMwQR/t168fU19W&#13;&#10;t25dmjx5MiNjdu7cyTCENBPW16Kd3H8EZv8hjDDBCwEddzD8nqacYOMOp8/ALMI4ozYcOt0gSg8d&#13;&#10;d/nZ5bcNS35uK6O6iV4g7jp1hJ774RNF72GOHuaCBUPpxdseokblYo2KYE3YjeuUPGMYndn0h+55&#13;&#10;UfWbUM3hn1EBpYy+ONE4+lKWvJxW4iim9eyKo+iFFv8Qx+c5Ma1jv1wkjmLa3CocRfcjX8YjT22Y&#13;&#10;HD9xkn5ftZrpXgbq2ND17d2LwhQ7Jmb6MTax/xw7zvLgrYZ1/r0DsjfqPMzqX7n/yI04b0/eL3LH&#13;&#10;8E+IL++zuxK9/+MDdOT0PjVaiz8bUJ2/Y1V/mce7Upk+jVR/MF3gQ0pqaqquSOHh4UwjA28r7U1/&#13;&#10;4qh9Tn6/ljiKaWGJo3U4SsLEPdawV7JmzRoWEdIRDRo0MEyE+Q+qnfBBHQ5GyvmHdG2CvE6YoC4w&#13;&#10;sn5RUbtatWpV9o1VWz9+DfsaK1euZF5IRcTExDBD6DCGDgdyw4h8guQFbITAGREmWEP+8MMP7D5s&#13;&#10;oEB6hX/3HT9+PLVv357dM/NHa5hea4vEVdpp06bRggULWBRHwsgfhAkehPcOBuMxf7///vv03//+&#13;&#10;l0nW4F2CnW5/OLn/CMz+QyhhghcDA9LHH3/MBjHHUzT8xcHmCuJmLVq04EF5+tdooetYofy0YXGs&#13;&#10;W372+2OBuObwHnr9l7mqNBbwKxQeQW/2HEbVSgaGQDz4zTg6+eu3uqYsHBtPtZ+cTyHhep2gukgm&#13;&#10;Pf7A0eSj81U0iaOY5rQrjqIXWnxeMzMHimm5/JmLxFFMu1qFo+h+ZOV4dOLkKVqhSIfggwwcCJOu&#13;&#10;t3SikopxUjMquXB678DBQ7ReUesFh76Pj779+wROwoQVRPkj9x8cCf0v7xf6UP/5/Pk+/7JzOv20&#13;&#10;bY5a+CqZsdRpds6HsrDKZajG3MHq/WC5OHLkCFNpoi0P9sLYBzuzHeRPHLXlyO/XEkcxLSxxtA5H&#13;&#10;SZi4xhoaa6COC0a3zRgXh1Hu77//nmV677330qBBg3I9ID8QJtD089dff7G6vf766wTJG63DWgAG&#13;&#10;6FNSUti6bf78+YQD7JC64fgYESZ79+5lNj5w+B3OHWGCOCBloJYKroSyvgRRZdamy6lTp1gb8XUq&#13;&#10;CBAYU3c2VyJvLkWEeRV+rT0wfxEmsEX21FNPsTpCdRkfIyFhAzVm/nBy/xGY/YfHhAleQuikS0hI&#13;&#10;oPr16zP9x0YvBNjF1atXM4M4x48fZxsZiHlBrAr6AyEWl1+cmY9F+WnDkl/azUw9+OCHgVCkW5q0&#13;&#10;mab+oScooopE0bu9HqWyRYqLfJTbvP758QM6unCKLl5ETFlKePo7CiuaI46pi+Chx184eliMPB9d&#13;&#10;4iimCe2Ko+iFFp/XzMyBYlouf+YicRTTrlbhKLof+TIeHTt+goFXpkxpClXID3fudGoarVn/l6L3&#13;&#10;+zyLir7bsH5dSqhVk8IUA+7u3PkLF+jvXYmq0XhsTkuWLEHdb+3iLqnP9+X+IzeEZsZe3i9yp/ZP&#13;&#10;iC/vs7sS/XN2D727LIcQCQ0JpQGf3EZhWSFq0srv3E3FmlZR/YG+wIlfqDxxbAeciC5ZsqTT4vkT&#13;&#10;R6cPzYc3JI5iGlXiaB2OkjBxjTUMveNwNhyIExhed+W0djG4RIXj3BmshAk+9oNwcOXq1KnDJBVB&#13;&#10;hMCeBogNfHN99tlnqUmTJuxgC1STQW0UJ1R69uzJ7HxgXgIBAgkJOKiXQjrgBAkRGIKHOi7tIXio&#13;&#10;m+LqujhZoZUw4WWF0fMNGzYw76233qqSC/y+q985c+bQ3Llz1ShxcXHUtWtXwi8khECa7dmzh9Vn&#13;&#10;7dq1arz77ruPHnzwQdWPC38RJsAOBBwIHu5cSffwOL78yv1HYPYfHhMmI0aMIDCNcN988w1b7C1f&#13;&#10;vpx1TpAoeJH9obPNl5crkGn5gOy4UPZ3meTCRgzC/sRxztYVNH/Tz7qCxpSMoXd7PkzFwrN1Mutu&#13;&#10;+sFzat3XlDL7BVJ2cmruYcWLKWTJAoooXVUN8/XCnzj6Wra8lF7iKKa17Iqj6IUWn9f4PCemdeyX&#13;&#10;i8RRTJtbhaPofuTLeOSpDZNz58/Ttu076eDhIyroUcWKUrubWlMJZYMNAsSZw2nOw0eO0pZt2+nS&#13;&#10;5SssGtb71avFUYtmTZwlExYu9x+eQcnHZd4vPEvtfWxf3mczT/2/726ns5dyVFvdeqA7Vfg5VE1a&#13;&#10;uHUtin3d2LCvGsmiC6iww8cc9B2tq1KlCtsva8Mcr/2No+Pz8qtf4iimZSWO1uEoCRPXWA8bNoz2&#13;&#10;79/PIsFWBcZTVw5zIIgVrhIRKp9w6FvrgpUw0ZbR2XX37t2ZBAbuQ7XWZ599pkaFHWlIkfC64wbw&#13;&#10;ghREhGK7DthgTQu7JVyFFuKAEOF+rCUaNmxIkKiAQ56wMwKywBVhcuzYMZYvJ1uMpF5Yhk7+4Psy&#13;&#10;ysnTO4mmBkP12tChQ1U/v/AXYYL8YV4CBBJ3kOCBbRN/Obn/CMz+w2PCBDrZwOjBccLkhRdeUA25&#13;&#10;Q1yqevXqTAIFUiQgUcqXL++v9ybo882vG5agB15QAf29QHzrz+9pReJ6XWmrlYujt24bROE+2g3R&#13;&#10;ZWrgOff3b7R3yki68a+IJaIUjChEtZ6aS0Uq6RcSBsk9CvI3jh4VJg9HljiKaTy74ih6ocU/xPF5&#13;&#10;Tkzr2C8XiaOYNrcKR9H9yJfxyFPCJF0xOH0g5SBt3rpdpxa0WmxVqlM7gUCeOB56Aq744HtSOUW3&#13;&#10;KzGJYAcFDv0+PDyMWrdsQZUripXCNXoj5P7DCBXnYXxc5v3CeUyxd3x5n82UZPGmSfRn4vdq1PpR&#13;&#10;rajpWxp1tgrpF//VMCoUE6XGCdQFPjDBiK3WOTPyro2Da3/j6Pi8/OqXOIppWYmjdThKwsQ51ocP&#13;&#10;H1YlSvC9kUuaOE+RfUdrtBy2PnAAQ+u4/Q9I/eH7pisH9VVQ8wU3evRoJsHgKr6n92APesWKFaaT&#13;&#10;cWkRngAafkAK8bUqD4cUSMeOHRmpwKUb+foA33YnTZpEUB+pdfiGi7UXCKbhw4fT0aNH2W0YmAdx&#13;&#10;NXv2bPriiy+YuixIqji6L7/8kmbNmsWCkRckR/jaxDGukR/t/dZbb1FiYqJuzaqNi2/NIHyc2bEB&#13;&#10;PiBdevToQaNGjdImZddJSUn0n//8h13jPuLBLVu2jN599112DWIE0iOODsQdcIALVaS0oRrMnUSQ&#13;&#10;Yx6e+HmbmlVv5i5vX8Z1O+0/PCZMoL84OTmZ/Qdjh5fjBQ1hYtQwEAvj5AlealxjwWgHxwcFPiBZ&#13;&#10;VWdfOoBVZcwLz/E3jtcUY+vP/zqPth3cpYOjcWxderHT3aZ0iusSmvRcPLiFkt5+kK5lZOsxR7IC&#13;&#10;oQWpxsipVDyhnclczEfzN47mS5K3Y0ocxbSfXXEUvdDi8xqf58S0jv1ykTiKaXOrcBTdj3wZjzzd&#13;&#10;sADpNMXW4MrVa5lxUC3ypUtHU/26dSi6VElFvVfov7duUIZi7+Tw0X8oaW8ynT9/QU0CYqWMkqZL&#13;&#10;x/YebYDVDDy8kPsPzwDj4zLvF56l9j62L++zmafuPb6eZvw6Wo1apFBRGri4H107lCN1UrxfS6r4&#13;&#10;WAc1TiAujOyWYM/cunVrl5JcvKz+xpE/J7//ShzFtLDE0TocJWHiHms+r/F5zn0Ke8UAQYCP+fiP&#13;&#10;9yk6OpoRCo4f87U4Yo0Fo/CHDh1iKr3q1avH0nHk0tPTmZYhqPyKj483bZOEp/flF/WByjHUB2NR&#13;&#10;0aJFWdlA5EB9WKAcVG726dOHSeq0a9eOnn/+eb8WRe4/suG1ev/hMWFi9Bag8cD8gZ3cvXs3+3U8&#13;&#10;UeOYDjYhwBiWKVPG8Va+8vOBnA9IVlVOLmzEIG0FjpnXsujJ5bPowIkUXaE71W5Fo9v00oWJ8KSf&#13;&#10;OkC7J/WlrAuXcrJTTopWG/J/FN38zpwwgVdW4CiwuEGblcRRTNPYFUfRCy0+r/F5Tkzr2C8XiaOY&#13;&#10;NrcKR9H9yJfx6MtvvmXg9ex2qyIdUswUkFDLtU4x2n5SMQDv6KCSKyqqGJVS7JLgNOJlRfXWmTNn&#13;&#10;6fKVK7rTfejzkZERiiquppZIlziWk/vl/oMjkfuXj8u8X+SO4Z8QX95nMyW6fiOLXlhwG6VnZquF&#13;&#10;Q5qBESMp4v2DavKQIpFUc+EICongxJ96y5IL2PHcuHFjLrslMMKLDz1mnL9xNFOG/BBH4iimFSWO&#13;&#10;1uEoCRP3WPN5jc9z7lPIGEYISByNUDEftmjRImbjBSnefPNNatSokfnEXsSU+49s6Xar9x9CCBOj&#13;&#10;9oahd06egEyBVIqjDjqIaFWqVMkoeb4J4wM5H5Csqphc2IhB2iocLygbv8eXTKeTZ7NVXfDS9296&#13;&#10;Kz3QqD33+vx79byiUuONOynz1GldXpX7P0HlOmeLFOpuCPJYhaOg4gZtNhJHMU1jVxxFL7T4vMbn&#13;&#10;OTGtY79cJI5i2twqHEX3I1/GI5z0g3NUo+UM0QvKabidu3bTvv0puT7matNo+zTHVXsf6ndr1ajO&#13;&#10;DMZrw4PhWu4/sluBt6FR+/mznXx5n82W68s1z9HWAyvV6G1r9qaaEwvR9Us5JEqZx7tSmT7+/Xih&#13;&#10;FkBzAbxhKBcfPbUONj7d6drXxrcCR+3z8uu1xFFMy0ocrcNREibusebzGp/n3KeQMYwQkDgaoWIu&#13;&#10;7NKlS/Too48S1pzVqlWjqVOn+l3aWu4/iKl/s3r/IYQweeaZZxQx/fM0ZMgQwukZI4dN3YEDB1RJ&#13;&#10;FOiL+7//U060KyJi+dnxgZwPSFbVVS5sxCBtJY4nLp2jUUum0oVL53WFH3FzX+peo7EuzBvPtfSL&#13;&#10;lPhOX7p8MEWXPKbr3VSlz0RdmGiPlTiKLnsw5SdxFNMadsVR9EKLz2t8nhPTOvbLxQhHGAuGc2WE&#13;&#10;235Iua6xEY6uU3h3V3Q/smo8unDxEiXuSaLkffspS2O7zBMU0NeLFi1CCTVqUPX4OKaW15P0ouPK&#13;&#10;/YdzRPm4zPuF85hi71jxPm8/9BPN/eNFteDRxcrSfYcep3Pzc2wChlUqTTXmDlGOI6rRLLnAIcET&#13;&#10;J07ongV9402aNNGFufNYgaO7MuSH+xJHMa0ocbQOR0mYuMeaz2t8nnOfQsYwQkDiaISK6zDYh4FW&#13;&#10;pZMnT6qqbZ977jnq0KGDrQgT1yjp7+b1/YdXhAkMEWHi5HZJJk6cSNu2baORI0fS7bffrkfIBj4z&#13;&#10;gzUfkKyCQy5sxCBtNY770k7Q08umKzrD09UK4IPZs7fcT60r1VTDPL24ce0qJX14L53ftV2XtFTL&#13;&#10;ThT/0BTIt+nCRXusxlF0+YMlP4mjmJawK46iP/Tyec3MHCim5fyfCwxILl++nD3otddeo7p16/r9&#13;&#10;oY444v188MEH2XPxQbhz585+L0N+eADH8aeffqIpU5R5TXH4rVy5stDqie5HvoxHi5dmv6udO95M&#13;&#10;RYsUcVrPS5cu097kfbRHsUOSqeiphkO/LRQezqRE9iuG4GHb5Nq1bKLOKKNChcKpQrlyVKtmDSqh&#13;&#10;2CYMC7Ne3ZHcf+hbxszYy/uFPqX/fL68z2ZLlZl1WVHL1U0h/rLUJI+1mkIXh/5Miu44NazSGwMo&#13;&#10;qmWs6vf3xRmlD23frl9nQ/oLdkvMSoHxMlqBI39Wfv6VOIppXYmjdThKwsQ91nxeMzMHus/NvjEk&#13;&#10;jp63PQ78//7772rCm2++mcaNG8fW1P5+H+X+IzD7D68Ik+nTp9P8+fPZi8JfDHQ4bOph+AZiSTBs&#13;&#10;58z973//o3LKpgvGhFzFc5ZeG75582Zau3YtY/WMPmzAlgpEo505lB/l9nQhq82PY6ANc7zmA5Jj&#13;&#10;uL/8cmEjBtlA4Ljl2AF64cdZyoeLbFUbqAl0if9ft6FUu4wXKuyUvrnv0xGU9lfO4I48o+o0pJqP&#13;&#10;zaUCBcPg9asLBI5+rVCAMpc4igHerjiKXmjxec3MHCim5fyfy7vvvkvLli1jD7JCHy0e5Ijj4cOH&#13;&#10;afDgwawMTz/9NN1yyy3s2t9/sAHgmwAQNYULF/b3I4Xmz3FcunQpvf/++yzvGTNmUGxsrNDniO5H&#13;&#10;voxHZoy+X1HsjyTvVyS8k5IJRjvh0GcjIiKoWeNGVL58DAs/fuKkcjL+JEFtF/5fvZpFkUqcIkUK&#13;&#10;MwOg5WLKUtnSpZX3IjJgkk9y/6F/lc2Mvbxf6FP6z+fL++xJqWauGEl7jm5Wk9zS4AGqMa8cXf4z&#13;&#10;UQ2LbFKN4ib3U/3+vIBU4Jo1a3RrdzwPRmlLlSrl8aOtwtHjguWxBBJHMQ0mcbQOR0mYuMeaz2tm&#13;&#10;5kD3udk3hsTR87bHd+etW7cyo/fVq1enVq1a5drHeZ6ruRRy/xGY/YdXhAk2oN98843TlsXHXbxA&#13;&#10;CQkJ6n8YeeeuV69ebHP2xhtvUOPGvqkaGjNmjEvplj///JNeeOEF/mjD3++++07ZEDo/mWeYyGQg&#13;&#10;H8j5gGQymc/R5MLGZwhZBoHC8bcDO2ny71+pAzAKUziiCL3dcxhVLu6ZGrtDC1+kEz/O0wFSuGos&#13;&#10;JYxeQAUjzBmf1CX2whMoHL0oalAnkTiKaR674ih6ocXnNT7PiWmdwOZiZ8IEduW+/PJL1gBff/21&#13;&#10;Vx/5Atl6/H2UhElOK1xRCJL9Bw5SkiJZckkxRM0xKhwZSQ3q1aXYqlWYpAjCIXkCQiUrK0v5f40Z&#13;&#10;ecdholDlf1h4GEUodktwyCmQ/V3uP3La1t0Vbyfe5u7ii7pv1fy6Pvlb+nb9O2qxK5SqSkMrvkmH&#13;&#10;Rs5Vw5SXleJmD6HIWM/WzTkZmL/auXMnpaam6hKULVuWateurQsz67EKR7PlyavxJI5iWk7iaB2O&#13;&#10;kjBxjzWf1/g85z6FjGGEgMTRCBXPw6zCUfQ+3pdx3d2Brfy0//CKMNHaI4Gu1tWrVxMM37hyUVFR&#13;&#10;jDwBMcFPMD777LPUqVMnV8mc3oMB+QULFtDs2bNZHGfqwCAJgxNpMTExyim68ob5vfLKK8yAjOFN&#13;&#10;HwP5QM47ko/ZmU7uSwcw/RAbRAwkjvP/Xkdz1i3RoVyyWCl67/ZhVMok0XH812l0+JvJujwKlSlN&#13;&#10;tZ9eRGFRZXTh/vQEEkd/1svqvCWOYhC3K46iF1p8XuPznJjWCWwukjCRhIm7N1B0P/JlPHK1YcnI&#13;&#10;yKQDB0GW7KNzip1BOPRVSI3UTqhJ8dXimEoud/UNpvty/2G+Nfi4zMdp8yl9i+nL++zJky+mp9HL&#13;&#10;C29XSUAolh3bez6l/fdXykz+R82q2G2NqPKzXVW/Py5AlIAw0TocHoQqLt4O2ntmrq3C0UxZ8nIc&#13;&#10;iaOY1pM4WoejJEzcY83nNW/HV/dPsEcMiaOYdrYKR7n/ENNenubiFWHi+BAu5QHVVrGK6gOQKPjv&#13;&#10;eNLGMR10wDVv3twx2KUfZMvChQspJSVFVS2ABM4Ik/fee49w2nDUqFHUo0cPl3n74yYfyHlH8scz&#13;&#10;jPKUCxsjVDwPCzSOH2/4iZZtX6kreKXSFemd7kOpcFi4LtzRk7phEe2f+Rz0vai3QosVodpjF1BE&#13;&#10;mTg1zIqLQONoRR2teIbEUQzKdsVR9EKLz2t8nhPTOoHNxQxhghP4x44do/PKR+hKlSoxdUVmSo10&#13;&#10;fO1SpUoVwkESOEccnankOnXqFJ0+fZqqVq3qF3VZZiVMoHoG5UhLS2N1iI6O9vjQyUVF5RPygH0R&#13;&#10;sypR8TxgU6JECYa7YzqOo50kTKBqC66qgqPWpshVRVok5eBhSkpOpjNnz6nvWKQiWVJdIUpq1azO&#13;&#10;iBOW2Ms/kEbZsm0HS926pWdreS8fmSuZ3H/kgkQN4OMy7xfqDT9fWDm/fvTzEEo5maOCq2fT4VTv&#13;&#10;UBM6/mrOYaMCCnFRY8FwCi0R6ZeaO1PFBSPvMPburbMSR2/LmBfSSRzFtJLE0TocJWHiHms+r/F5&#13;&#10;zn0KGcMIAYmjESqeh1mFo+h9vC/jup32H0IIk08//ZR++eUXZqS0a9ecUzzYDHPyBL9JSUkEXcpw&#13;&#10;sGEC46pFi3qmEgjPmjdPr14I+TkjTKD/e8uWLfT2229TgwYNENVSxwdy3pGsergvHcCqMuaF5wQa&#13;&#10;xxt0g15d+S2tS96igyuhYnV6/dYHKDSkoC6ce84l/kF7P3iUbihqNbgrqBhsrTXmMypSpREPsuw3&#13;&#10;0DhaVlE/P0jiKAZgu+IoeqHF5zU+z4lpncDm4oowAWEBUuHXX39l6op4SfEBv1u3bmwN5PgRH3FA&#13;&#10;kiDfPXv2MHVHPB3UtcBWCZe05ThqCZOnnnqKSfBCWhbPh0M8EA2PPfZYLrWmUKW1aNEiFg9rrJIl&#13;&#10;S7Jr7R8cIDl+/DhLO3bsWKZ3HzY/QGJAeheuuGLUG+qXJkyYoBq+x5oO6y8YVee2MBAX5WnUqBH1&#13;&#10;69cv1yGY77//nqn5CgkJYb9Q5wo7dkeOHGEf8QsVKsRUuD755JOGxtnxjs2dO5cdfAFhwh0/vf2f&#13;&#10;//xHVR3G30c7ESYcD+1vlmL/7NAhhSxRJEtSFSPU+KALB7IktkplRpYU83Dtrc2fX5+/cIG40fn7&#13;&#10;7+7Pgy39lfsP53Dz8YT3C+cxxd6xcn5dlfgZLd00Ta1AbExtGt5xOiX1nUbX0rKlqnCz5APtqPyQ&#13;&#10;Nmo8kRdGqrig0aBmzZo+PcZKHH0qaJAnljiKaSCJo3U4SsLEPdZ8XuPznPsUMoYRAhJHI1Q8D7MK&#13;&#10;R9H7eNHjen7dfwghTMy+VniZsEnHhtyTU4Xa/EG4aNV/PfroowTD7s4Ik3vvvZdOnjxJ+IiA05xH&#13;&#10;jx5lv0YfEbTPEXXNB3LekUTl6y4f0R3A3fPy6/1gwDHr+jV69ufPafeRvTqYW8Y3ovEd+lIB5Z/W&#13;&#10;XTqyk/a8eS9dS8/+8IV7BUILUo3/fEjF63TURrXsOhhwtKyyfnyQxFEMuHbFUfRCi89rfJ4T0zqB&#13;&#10;zcUZYYJ1xvDhw1XSwqiUMO4L22wgGrgDuTJ58mSViODh2t+2bdsyYgKkApyWMAEZc/bsWW109Rq4&#13;&#10;P/LII9S3b181THuoBPZIypTJrXrx/vvvZ2uxZs2a0WuvvcYIoNdff13NQ3vBbc1BOua///0v7d2r&#13;&#10;n4e0cVGecePGUfv27dVgECwoExykkIGHkYOUCnDSqk7F+/rSSy8x44pGaRCGQzcvKHbqGjZsqEpR&#13;&#10;2Ikw2bYjWw1QgvJxtpByKALuqCL9tGv3Hjp56rRKlsDAe5VKFRWypAaVKJ4t2cQi+/AnGAgTs8WX&#13;&#10;+w+zSPkez8r5Ne3SUZr0XX/laFG2wxg0oc/3dGn+Xkr9ZIVamZCoIlTz2+EUEm58yEiN6OEFxuZt&#13;&#10;27bpUoWHhzMjsL7Oi1biqKtAPvNIHMU0qMTROhwlYeIe6/y4/3Bfa/ExJI5iMLUKR9H7eF/GdTvt&#13;&#10;PywlTMS8kvpcBgwYwNRCGBEmUEkANVx4iXH6EaeAsOmHw0eIu+++m3r37k38I4U+ZzE+vmDmHUlM&#13;&#10;ru5z8aUDuM/dPjGCBcfLVzNp9A+f0JHTR3Xgd6/fjka0uE0Ny0g9RLsn3UVXz11Qw5TjvxT70ItU&#13;&#10;pmVgToCiIMGCYw4oefNK4iim3eyKo+iFFp/X+DwnpnUCm4szwoSr90Tp7rzzTvbxH5KykJQAIbB9&#13;&#10;+3ZWcEh93HHHHewaEiGDBg0ibH6xzoA0ScuWLQkf1Hbt2kUzZ85kaqkQGWREr169WDotYYIASK2A&#13;&#10;FGnTpg3BhsPKlStp8eLFLC4kLSD1AjttcN4QJiCD9u3bR8uXL6cVK1awfJ577jkmZVKrVi2C7Tmt&#13;&#10;uq4OHTqw9RNIDqTbvHkzQXIE70O1atVo2rScE99awgQZQ6LkvvvuI5BLwOezzz5jBBHuAdcRI0bg&#13;&#10;krkPPviAIKECB8PJDzzwAMsfmIN4+eGHH9g9tMMnn3zCcEWAnQgTIxsmhw4foV2JSZSqSORAugRE&#13;&#10;SqWKFahWjRoUXSq3xBED0Ys/eYkw8aJ6bpPI/YcxRFbPr+8uv4f+STuoFqZPyyeoeUwvRcrkI7qR&#13;&#10;nqmGlx19G5W+o6Hq9/UC493atWsJe02t81UVF8/Lahz5c/Pbr8RRTItKHK3DURIm7rHOj/sP97UW&#13;&#10;H0PiKAZTq3AUvY/3ZVy30/5DGGECtVfYwGLhCP3a2GTjv5HKLXwMgLoHrr/bl1fV1Ybl0KFDNGTI&#13;&#10;EDV7fHTAaUts0vHRAe6mm25ipxPVSIIv+Ick3pEEZ+80O186gNNMbXgjmHBMS79Io5ZMp7TzqbqW&#13;&#10;eKBlD+pfrw1dvZhGiW/0pvQTJ3X3K/b5D1XoOlIXZrUnmHC0uu4inydxFIOmXXEUvdDi8xqf58S0&#13;&#10;TmBzcUaYDBs2jPbv309QowUVUdo6Q+oVaxFIz0JaZOLEiawSb775JlNfBc8zzzzDSBZt7bBGgXos&#13;&#10;tAtICeSLNZMjYfLyyy+zE8vatFoC47bbbiOotILzhjDh+WrzhFRuqVKl+C1GZEC6xKj+iASbdLAx&#13;&#10;B2Jo2bJlqpSNljCBPn8QT5Aw5g62YECEwEGFzZQpU9g1pIGHDh3KDrlUr16d3nnnHaZSit389w/U&#13;&#10;iC1Zkm2rACQMz8fuhAm3X7LvwAG6rEhlx5QtQzXiq1FZA2kjLZ6eXgeDDROUWe4/jFuOj1F8nDaO&#13;&#10;JT7U6vn1l53T6adtc9SK1KzQiIZ2nEJHJ/9K577bqIaHVoimml8OVUSu1SCfLqBmGuOX1oG4TkhI&#13;&#10;0AZ5fW01jl4XNMgTShzFNJDE0TocJWHiHms+r/F5zn0KGcMIAYmjESqeh1mFo+h9vC/juhFhkl/3&#13;&#10;H0IIE0huYLPO9STz1wyDGAyigjjB6UD8xsfHs7g4XWn0EYCnNfvrijBZt24dU3OBckBtBU5v4nQj&#13;&#10;DLV++OGHbHOP54wePZrpHzf7TE/i8YGcdyRP0voS15cO4Mtz81vaYMPxiEKWPLl0Gl26ckmFGu/Y&#13;&#10;4217U/mFE+nygX1qOC7KdupDVQf8ny4sEJ5gwzEQGIh4psRRBIr2lXgSvdDCvLZxRF1SJn8xDeOH&#13;&#10;XJp9tJMKFMxRkeXuEc4IE67eE2sIqI6qoZzW17odO3awtQWkLvDBDItGLuGKQySQgDByIAIg2QHH&#13;&#10;ba1pCZMWLVrQq6++mivp5cuXmZQHfmFAHtIqcP4iTEB8QBIFdYOEiaND2WGbBA6EBXCC0xImIECw&#13;&#10;ZnN099xzDzvIgo+NII3gtOTN+PHjdWq+eHrYVIGkMBxUcoGggrM7YQIMmB5hRdIEZF4FRQInOjqH&#13;&#10;/ML9/OLk/sN5S9pl/3Hi/H56e8n9KhAFFdt+z9+1jELSrtO+u6fr5qcKr/SlEu3i1bjeXmDc3bBh&#13;&#10;gy45VDFCCpDjrrvphUeu97wAzSCJxNEAFC+CJI5egGaQxAyOkjAxAM4hiH9XEzXeOmRvG6/EUUxT&#13;&#10;W4Wj6H28mfHIGUJGhAni5sf9hxDC5AVFf/Sff/7pDE9dOBaUkO7AiwXVC1DB4ItzRZhgo4hTilBZ&#13;&#10;ERcXp3sMVHPBWChOjDr7IKFLoPH4OjijTNJJBLxFYN+5k/T2X98pJ2//VQOg9KU7kn6lRsrHLK2L&#13;&#10;qNOMovsqeukLZOvF196T1xIBiYA9EYAEA076i3LBTpg0nbLDY8KEq3rCB3h8iIeDLY9ffvmFXWMN&#13;&#10;0LhxYyahivsgLBwdpEdAEMA9+OCDBMLFyGk/7kPapHv37kzNF9R3wcFOW58+fYySsgMh69evZ+QE&#13;&#10;VFehXCBMvvrqKxYfNkxKly6dKy0kMWBPDjZMIBnC3ezZs5lhdviRh1bChMfBL2zJYZF94sQJlg/I&#13;&#10;Iu0aEFIfnDBBPigTHMioOnXqsGvtH0jfQK0XbMtBsgUOJBFUj2H9BvVjWrsw2rRYA55RDJujrLze&#13;&#10;eD7UecFNnz6dYmNj2bWoP9iwXLx4UVR2aj4VKlRQr81e/PL7Sha1TcvmVLhwYV0yHGLCO+HrmlWX&#13;&#10;qcaDTdEpxU4KXPly2SrhNLctuZT7D89gzq/7jznrR9CZy6dUMG6tPYzqlOtC59/+g65vTFHDC8SX&#13;&#10;peKvdFX93l6kpKTkUsVVsWLFXH3Q2/xlOomARMDeCEB1K9brfC1lbzRk7SUCEgEgIPcf2e+B1fsP&#13;&#10;IYQJcye2jQAAQABJREFUdGvj5CF0Uo8dO5adaHv66adZGDZqUNHAVWBpX/cJEybQzTffrA3y+NoV&#13;&#10;YeIuM34SE2q68GHBrPN185lfNyxm8ZPxfEdg6+lD9PHGpYx47LBvFbVPzdkoIvfw2OpU+t4PFWPv&#13;&#10;4b4/TOYgEZAI5BsEJGHiuinxUd+IMIFkKtY3sNnh6GBDo3Xr1nTrrbcyKVrch4Tr888/z6KCEOjU&#13;&#10;qZNjMubfvXs3Pf744+y6X79+9PDDD+sIE6j3gupQIwdSgKukAtEAwsGfhAnqBJsjwICfpjIqlzPC&#13;&#10;BISMESkAQ/E4ra0lTHCgJjk5mcVHOmcOtlY2bsxWu8OfayfCxBkuVoQHgw0Tuf/wrKXz6/5jzYE5&#13;&#10;9FfKUhWMuNL16Y76z1PmvjS6PH6ZGo6Lwi92o/CauYlkXSQXHhh6h2pnrQNZCcJEOomAREAiIAIB&#13;&#10;SZiIQFHmIRHIXwgEE2ESSGSt3n/4TJho1U689NJL7KMBAMTmHSoounTpwnR0//jjjyzs5MmT7MQg&#13;&#10;VDBAlQLsivjiXBEm2BhArBGECD4SObo5c+Yw9Q84fThjxgzH20L8nFxx9XFByIMcMvFFxMohK1t7&#13;&#10;gxnH5clbac3nY+n24wd1bRRaoTw1ePp7Khgp7hS57gFeeIIZRy+qE7AkEkcx0NsVR9GivJjXgl3C&#13;&#10;RJRKLrx5kEyFnQ7837ZtG1tfaN9IzPc4CNKuXTvCmuett95it12pH4UefEi7wkESBbY4tCq5jGyf&#13;&#10;sMjKH60hekiYREZGmlLJxT8yQ8Lktdde49np1GA52jBBXVAnrYP0CggQ2B4BiQJbEnDOVHLhYArW&#13;&#10;Y44OpAcnTGA8Ho6rQIPqs48++sgxieqHui5I2UACBc/FAR2t1A7WdljjiXSi+5Ev4xE2DVqHD7eh&#13;&#10;yroa9kUyNcaowxVJnYiICCYqD3VCWhf1r8TZRUUqW6taNzIiUlmvhyq2eTIpIzNDTYL88RyrNyxq&#13;&#10;Af69kPsPR0T0fjvtP46eSaT3fsixWRmqqGGceNdyKhRWmPaN/Joytqeo4BRuVZNiJ3mn3QCH/9as&#13;&#10;WaPrJxhzQJg7k4JTH+zhhS/jgoePytfRJY5imlfiaB2OUiWXe6z5dzU+z7lPIWMYISBxNELF8zCr&#13;&#10;cJT7j8DsP3wmTKCa4fbbb2dvFox1YuMMt2nTJmbkFCdu+OnAtLQ0ZksEaaZOnaoz/MkSefHHFWEC&#13;&#10;VRbYxN9xxx302GOP5codYXv27GG6sbHp9ofjAznvSP54hlGecmFjhIrnYcGM44lVs+nQF4rKLY07&#13;&#10;pXzcWNx6AL3R90kqXkivnkMTzfLLYMbRcjB8eKDE0QfwNEntiqPohRaf1/g8p4E4z146s2HiWCF8&#13;&#10;rE1MTGRrnVWrVjGSA3FgvH3RokWMUHnqqadYMkiQ9OzZ0zEL5l+9ejW9+OKL7JqTI1rCBMTBoEGD&#13;&#10;DNOCnIHUR/HixWnBggUsDpechceIoMAHP9hWwa9ZwgTqsiBdA4dnQQqmefPmOpVdIDVQbzgRhAls&#13;&#10;y0HVF6ROOInCMnf4A/t0BxTj5iBu+FrTToQJ1yHMYenSsT1Tj7V2/QZK3n+AB1P1anHUWlHbdez4&#13;&#10;CeJqvHATh5YG3NWb/S5eupyRIDwR4iPdth07afvOXTyY5Y/nBJowkfsPtUkML/i4zMdpw0h+CAzU&#13;&#10;/Drp+zsp9cJJtUZ33zSOGsd2p/PrDtCRsdlELLupENtxc4ZSZFXP7frAZk5qaqr6DFxUq1ZNyH5W&#13;&#10;l6niCRSOjuXI636Jo5gWlDhah6MkTNxjzec1Ps+5TyFjGCEgcTRCxfMwq3AUvY/3ZVy30/7DZ8IE&#13;&#10;rxT0a6MBoUuYq444cuQIPfTQQ+y0H9RbcEkS/nEARuDff/99z99IhxSuCJNp06axjwj4gPHKK69Q&#13;&#10;vXr11NT4kACjonCTJk2iJk2aqPdEXvCBnHckkXm7ysuXDuAqX7vdC1Yc07Yup33TntQZs7xQMISm&#13;&#10;1O5AGYVLUtWyVejtboMpIjQsKJosWHEMCnA8KITE0QOwXES1K46iF1p8XuPznAvI88wtI8IE0qqw&#13;&#10;owHXq1evXB/HcCp/+PDhzCYa4mBtAb3TkKSF69y5MztAwjwOf7RG3yExAhsfWsIE0ipctZc2aUZG&#13;&#10;Bg0cOJDZ0tCup0AafPHFFywq1kD4mKd1f//9N5P6RZhZwuTzzz9nqriQBuQODBs7OpBCu3Zlf1QX&#13;&#10;QZhojcijTkbqbiCxDIkcvIdNmzZVpWUkYRJDdiBM8A7K/YdjT8zx83GZj9M5d/x7Faj5ddnWd2nl&#13;&#10;3/PVytWt0pIebPcO8yc/OJsyU06o94re0oCqjO+m+s1cwG4RDgNqHaS2WrZsqQ0Sdh0oHIVVIEgy&#13;&#10;kjiKaQiJo3U4SsLEPdZ8XuPznPsUMoYRAhJHI1Q8D7MKR9H7eF/GdUmYePiewF4JVDGALAFpAofB&#13;&#10;Hicq8QLNnDlTNYoKlRaQSMHpTKPTjyyxB39cESY4BQQpktOnTzNR6YSEBCpbtiw7jYgTiXDOPkZ4&#13;&#10;UASXUflAzjuSy8gCb/rSAQQWI89nFYw4Xti3npLeHUrXM6+q+F5TyJL3arSmC1Hl1LD6VRLolS73&#13;&#10;UsEgMPoejDiqQOWhC4mjmMayK46iF1p8XuPznJjWCWwuRoSJlsDAmoMbc9eWdO7cuQQ1n3D4LV++&#13;&#10;PFMrBV33UNWCMKw/tA5St0OGDGGkB+KDaMHhEu3z4Ad5ULduXW1SRuB8+OGHLAz2Pu68M1vFDNSF&#13;&#10;cUPukNLo1i3noyDWX2PGjCGQJnBmCRPYSoHKLzgjwmTv3r00cuRI1VadCMJk+fLlBDIJDmtJbueF&#13;&#10;Bfz7B2pfuZH4J598krp2zTbmbCfCRIuHHa/l/sN5q/NxmY/TzmOKvROo+fVw2k76YPkwtTKhBcPo&#13;&#10;hb4/UHhoYUr7aRcdf3WJeq9AaEGKnzeMwsuaV10L1X9Qdad1IGqNVD5r43h7HSgcvS1vsKaTOIpp&#13;&#10;GYmjdThKwsQ91nxe4/Oc+xQyhhECEkcjVDwPswpH0ft4Oa6ba2shEibaDTo2ttDDXaJECRo8eDDb&#13;&#10;+GMjzdV2oVjY3GODLcLoO+yggBBxpvIiJSWFoCps69atOkTwEQInE3ECFPpn/eX4QM47kr+e45iv&#13;&#10;7ACOiHjnDzYcrxxPosQ3BlDWpStqhQooZEnVh9+kV48dp+Rj+9VwXLSt2YyeaeedrmZdRj56gg1H&#13;&#10;H6sTsOQSRzHQ2xVH0QstPq/xeU5M6wQ2FyPCBPXs378/wdhvMcXeA9RT8VPFUG0FNS0gKUCAlCpV&#13;&#10;Sv2I/+uvv9Lrr2erTYRheJANXOID7yAOmPDDG1pyQ0uYAA3YCsHhj0aNGjFwsOYCWYJnY60FsgYS&#13;&#10;LXCQhhn0rwovqM+CutFatWoxA+ogPVasWMHi4Y8jYQK1XpBKgcM6rnv37kwl1rJly5i9FISDuHn2&#13;&#10;2WcpJiaG1RcqwaCOCxIv3Gntn8ybN4/ZVcE9Z4dkjGyYoG5Q/QUs4LBWw3/UE88CoYK1HRywhRQK&#13;&#10;X8tJwoTBYos/cv/hvJn5uMzHaecxxd4J1Px6g27Q64t705mLp9UK3dN2PDWq2o1uXLtBSQNn0LWT&#13;&#10;Z9R7xXs3o4pPdFb9ri6OHTtGsDelddHR0TrNBdp7Iq4DhaOIsgdTHhJHMa0hcbQOR0mYuMeaz2t8&#13;&#10;nnOfQsYwQkDiaISK52FW4Sh6Hy/HdXNtLYQwwanFcePGEfRcw7Vq1Ypg5PSrr75i0iWQ7Jg8eTI7&#13;&#10;ZYkXCjq5ceoShkeHDcs5DWSuyN7FwkeEQ4cOsdNBVapUYSo1wsPDvcvMg1R8IOcdyYOkPkWVHcAn&#13;&#10;+NTEwYRj5tljtFsxVJmZdlYtHy6q3vcclW33AF3MTKdRy2bQ8bTjuvu9G3WioU3NbQp1CQV6gglH&#13;&#10;gdWyPCuJoxjI7Yqj6IUWn9f4PCemdQKbixFhghL98ssvTH0nLx2IERgwx7oCthS4w1qoQ4cOzAt8&#13;&#10;YJeEr40QGBUVxSRveVsgDPZAQKaEhYXBm0vCBOQBd8Ca4474IBvatm3Lb7N7MCKPQylGDoQD1j54&#13;&#10;viNhAptvsP2mdW+88QZVr16dSdWAEOIO9ed+lKlhw4bqwRQYBAfBhLWet4QJngP1N1BHho8HcCBE&#13;&#10;8JHyzJkzhHUnHAzd4/ANMOS4SMKEQWOLP3L/4byZ+bjM+4XzmGLvBHJ+XbrlHVq161u1QvWqtKIH&#13;&#10;2r3N/Ke+3UKn3v9JvVegUDjV+OZRCi0RqYYZXUDlIgy9a8dhjEVQTcjVTRul8zUskDj6WvZgSi9x&#13;&#10;FNMaEkfrcJSEiXus+bzG5zn3KWQMIwQkjkaoeB5mFY5874jDeyKcHNfNoSiEMMGj8MEAJynXrl1L&#13;&#10;LVq0YDZDoBILJwKx2GzcuDHTNbx9+3aaPz9bx6yVhIk5OMTH4gM570jin2Cco+wAxrh4GhosOF67&#13;&#10;cp52v9mHrhw9oqtC+Z6DqVKvp9Ww05cv0KglU+nsRT2pMvSm3tQ7obkaz+qLYMHR6nqLfp7EUQyi&#13;&#10;dsVR9EKLz2t8nhPTOoHNBbbVlizJVt0ClVD169dXCwTj41CbxT/WqzeUCxgnh3otrhaK38P6B+q4&#13;&#10;QBxwvPg94AZS4f777ydccxzxfkLCA+6ll14i2IHbuHGj7rkgLEAUaG2z8XwvXbpEEydOZIbneRh+&#13;&#10;Y2NjmeosHGbZsGEDW6u9+uqrahSUD3X++eef1Y+DIEywfoOBe9h7g306rYMqMUi/ACfYccHhFDi+&#13;&#10;voO0CVRnwWklT1jAv38gBQN1NyBDUDat279/P1tPckkT7b3KlSuzelatWpUFc3yBF4gvODyb32cB&#13;&#10;Av6I7kd2HY8ENAXLQu4/jJHk4wnvF8axxIcG8n0+lLqDPvxfDumrVct1PfMaJfWdStfPXVQrXfKe&#13;&#10;NlR+WDvVb3QByRJImGhdXFycqmpaGy7yOpA4iqxHoPOSOIppAYmjdThKwsQ91nxe4/Oc+xQyhhEC&#13;&#10;EkcjVDwPswpHuf/wvG1EpBBGmPDCYELFhhmn/eAgabJq1Sp+W/3FAAfbJtjw5mfHB3Lekayqq1zY&#13;&#10;iEE6GHC8npVBSe8NpAtJu3WVKt2uO8Xdl63jXXvj4NlTNGbZdLqSflkNxns4pvM91L5qHTXMyotg&#13;&#10;wNHK+vrrWRJHMcjaFUfRCy0+r/F5TkzrBHcuMPy7Y8cOSlHUfYIMgdorkAYwvA7JCmfu3LlzBAkO&#13;&#10;EAAwFBwfH0/46IZrMzjiozBUi+L5kNqtVKmSSrA4eybaG5ImSIP4IEy42ipnaRAONac48IITTKgb&#13;&#10;b1/YnoP9E0jVoN4ga0BycAf9/ngeTmKjfqJOQCE/ECbAD2VDXZA/1ILxsqEMZnDkZfXlV3Q/sut4&#13;&#10;5EsbGKUFjnL/kYMM7xu8X+Tc8e9VIN9nI7Vcd980jhrHdmeVPvH5ekr9ZIUKQEjhCKoxfzgVLGqs&#13;&#10;cQDq/0DmajGEhF7r1q3VPPx1EUgc/VWnQOQrcRSDusTROhwlYeIeaz4m83nOfQoZwwgBiaMRKp6H&#13;&#10;WYWj3H943jYiUvhMmOCDAdRt1ahRgxo0aMA25NqCYbEJyZPVq1drg+mWW24hGGvMD87MYM07klX1&#13;&#10;lQsbMUgHHMcb1yl5xiN0ZpO+/xRv2JxqPjpb0VFS0LCiO08eovHLZ+pOJBcsGEovdRtMDWOyT+Ma&#13;&#10;JvRTYMBx9FO9rM5W4igGcbviKHqhxec1M3OgmJbLn7lIHMW0q1U4iu5Hdh2PfG11uf8gHWHoDE/e&#13;&#10;L5zdFx0e6Pd52dZ3aeXf2ZoMULc6lVvQoJsns2peu5xJeyFlorEDWGrQzVTuIWMCZNu2bcx2lRYj&#13;&#10;7HUhUehvF2gc/V0/q/KXOIpBWuJoHY6SMHGPNZ/X5P7DPVauYkgcXaFj/p5VOMr9h/k2ERnTZ8IE&#13;&#10;qil69OjBTlrCCOorr7xiWL6DBw/Sn3/+yWyIQO8rTkjmF2dmsOYdyao6y4WNGKQDjePBr5+jk78t&#13;&#10;1FWmSFx1Shg9n0LCXetdXn1oN73x65esb/IMIgpF0ps9HqG4kmV5kCW/gcbRkkpa8BCJoxiQ7Yqj&#13;&#10;6IUWn9fMzIFiWi5/5iJxFNOuVuEouh/ZdTzytdXl/kMSJkbv0JEzu+j9Hx5Wb4Uqh4Wev2sZRYQV&#13;&#10;ZWHHZvxJZ+bmHEIKKVqYai54lEIis21I8YTo51r7UwiH1FyTJk14FL/+ynFBDLwSR4mjGATE5GLm&#13;&#10;fZSEiXusrVrvuS9J3o4hcRTTflbhKPcfYtrL01x8JkzwwEceeYQOHDjA1EtMnz7d0zLk6/j8QxLv&#13;&#10;SFZV1syEbFVZ8vJzAonjPz9+QEcXTtHBF1Euhmo//R2FFjF3um3xno00Y/UiXR5RRYrTe7c/SmUK&#13;&#10;R+nC/ekJJI7+rJfVeUscxSBuVxxFL7T4vMbnOTGtY79cJI5i2twqHEX3I7uORyJaXe4/nKPIx2Xe&#13;&#10;L5zHFHsnGN7nSd/3odQLJ9SK9W89lppVu535sy5k0N5+H9ONKxnq/eihHSjm/paqHxd//fUXs8+p&#13;&#10;DcTBQKhRtMIFA45W1NPfz5A4ikFY4mgdjpIwcY81n9f4POc+hYxhhIDE0QgVz8OswlHuPzxvGxEp&#13;&#10;hBAmK1euZJIl0I09depURpyIKFx+yIMP5LwjWVUnubARg3SgcDy1/htKmTURStnVioQVL0a1x35L&#13;&#10;haKrqGFmLj7d/Bst3PKrLmpMyRh6t+fDVMyNlIoukQ+eQOHoQ5GDMqnEUUyz2BVH0QstPq/xeU5M&#13;&#10;69gvF4mjmDa3CkfR/ciu45GIVpf7D+co8nGZ9wvnMcXeCYb3+X/bPqDfdn6lVqxmhUY0tGPOAaRj&#13;&#10;H6+iM1+tVe+HRBWhmvMVKZOIUBZ26tQp2rVrl3ofF2XLlmW2qnSBfvQEA45+rJ5lWUscxUAtcbQO&#13;&#10;R0mYuMd62bJlNG3aNJcRQW7D5l2tWrVo4MCBzPaeNkHfvn0JWHfo0IFGjx6tvWWba74+4OsF21Rc&#13;&#10;cEWtwlHuPwQ3nMnshBAmMMI5Z84c+t///sdsmbz22mu5BiWT5cl30fgAxDuSVRWUCxsxSAcCx3O7&#13;&#10;fqe9Ux6jG1nX1EoUjChEtZ76gopUqqeGeXLx1p+LaUXiX7ok1crF0Vu3DaJwRV2Bv10gcPR3nQKR&#13;&#10;v8RRDOp2xVH0QovPa3yeE9M69stF4iimza3CUXQ/sut4JKLV5f7DOYp8XOb9wnlMsXeC4X0+fm4v&#13;&#10;vbN0kFoxHOib0Od7KlIoWzo76+wV2tt/Kt3IyFTjRA/rRDH3NGf+NWvW0NWrV9V7SA910gULGtsN&#13;&#10;VCMKvAgGHAVWJ2BZSRzFQC9xtA5HSZi4x3rRokX00UcfuY/4b4yiRYvS+PHjqWnTpmqabt26MVuv&#13;&#10;HTt2pOeee04Nt9MFXx/w9YKd6i6yrlbhKPcfIlvNfF5CCJMxY8awkzh8cRkTE0MPPPAA3XzzzZaJ&#13;&#10;LpuvsrUx+QDEO5JVT5cLGzFIW43jpUPbaM9b99M1zSauQGhBqjFyKhVPaOd1pa4pxuMnKPZMth/c&#13;&#10;rcujUWwdeqnTPRRSoIAuXLTHahxFlz9Y8pM4imkJu+IoeqHF5zU+z4lpHfvlInEU0+ZW4Si6H9l1&#13;&#10;PBLR6nL/4RxFPi7zfuE8ptg7wfI+v7W0P508d1St3J0tHqfWNfqr/qMfrqBz89er/pDiipTJN4/S&#13;&#10;0VPHaP/+/Wo4LipXrkzVqlXThfnbEyw4+rue/s5f4igGYYmjdThKwsQ91lrCBCRIzZo1dYkuXrxI&#13;&#10;KSkptG/fPrp8+TK7V7JkSfrkk08oKipbJfmAAQMoIyODSZiMGjVKl94uHr4+4OsFu9RbdD2twlHu&#13;&#10;P0S3nLn8hBEm27Zty/VEnMSJi4tjBt4hDgdD71WrViU7dUpeV96RcoHkpwC5sBEDrJU4pp9OocRJ&#13;&#10;fenq+Ys5hVeIjLghr1Lp5n1ywry8yryWRU8un0UHTqTocuhYuyU92SZbt7PuhkCPlTgKLHbQZSVx&#13;&#10;FNMkdsVR9EKLz2t8nhPTOvbLReIops2twlF0P7LreCSi1UGYyP2HMZJ8XOb9wjiW+NBgeZ9/2Tmd&#13;&#10;fto2R61gXExtGt7lE9V/VZEySXaQMik1rCMlV8mka9c0Et7KXvamm26yfO8aLDiqgOXRC4mjmIaT&#13;&#10;OFqHoyRM3GOtJUxAdvTo0cMwEdQrjh07lg4fPszuDx48mO6++27DuHYM5OsDvl6wIwYi6mwVjnL/&#13;&#10;IaK1PM9DCGGyYcMGwv89e/ZQcnIy0wforCiRkZFMbRfIEwxYEJHLz44PQLwjWVVXubARg7RVOF69&#13;&#10;kEq73+hNGSdP6Qpeqd8oKt/lUV2YL54LmVfo8SXT6eTZk7ps+jW9hR5s1EEXJtJjFY4iyxyMeUkc&#13;&#10;xbSKXXEUvdDi8xqf58S0jv1ykTiKaXOrcBTdj+w6Holodbn/cI4iH5d5v3AeU+ydYHmfUy8epjcW&#13;&#10;DyRuCRB4PNt7AZUoXE6t8NEPFCmTBTlSJue7x1NGqzLqfVxUr16dKlasqAuzwhMsOFpRV38+Q+Io&#13;&#10;Bl2Jo3U4SsLEPdZmCRPktHr1anrxxRdZpp06daJnn33W/QNsEoOvD/h6wSbVFl5Nq3CU+w/hTWcq&#13;&#10;QyGEifZJWVlZdODAAUpMTFT/g9XlL5I27qxZs5gxJm1YXrw2M8gY1d+fdZULGzHoWoHjtYxLlPhO&#13;&#10;P7qcolcBUPaWAVS1b/YEL6Y22bmcuHSOnlgylc5fOq/Ldli7PtSrZo5uT91NHz1W4OhjEfNEcomj&#13;&#10;mGayK46iF1p8XjMzB4ppufyZi8RRTLtahaPofiR6PNq5c6cYQP/NpV4972ynCS2Eiczk/sMYJN4v&#13;&#10;jO+KDxX9PvtSwg9+fIAOn96nZtG9ycPUofYg1a+VMrmuqL9Nfa4ZUWiOitrw8HBq3bq1Gt/Ki2DC&#13;&#10;0cp6i36WxFEMohJH63CUhIl7rD0hTPAdEpIlcLVr16b333+fXY8YMYId8m7VqhUNHTqUhdntD18f&#13;&#10;yH2cby1vFY5y/+FbO3mbWghh8tVXXxEM4sFmSblyOSd3eKGgOzApKYl2797NpFBApqSmpjJD8RUq&#13;&#10;VODR8uyvmUGGdySrKikXNmKQ9jeONxQ1WUkfP0Dnd2zWFbhU8/YUP2QqKToAdOGiPPvPnKCnlk6n&#13;&#10;jMx0NUv04ac730ttqySoYaIu/I2jqHIGez4SRzEtZFccRS+0+LxmZg4U03L5MxeJo5h2tQpH0f1I&#13;&#10;9HhkJ8JE7j/crxF5vxDTy9znIvp9dv9E5zH+2PMFLdmYYxi4fMmq9ET3L3UJjk5ZSee+WUdne8bR&#13;&#10;1RYxunt169al0qVL68Ks8gQTjlbV2R/PkTiKQVXiaB2OkjBxj7UnhMmOHTto9OjRLFN8q5wwYQK7&#13;&#10;lkbfST3QLvdx7t85VzH4OsvfOMr9h6tW8N89rwgTMLWwT8LJDq5DeOTIkXT77eZsIaSlpVGpUqX8&#13;&#10;V7MgyZl3HN6RrCqWXNiIQdqvON64Qfs/e5xS1/ykK2yxhHpUc+SXFBIargsX7dl6PIUm/m+Woqs5&#13;&#10;S806NDSMXuk2hOqVrayGibjwK44iCphH8pA4imkou+IoeqHF5zU+z4lpHfvlInEU0+ZW4Si6H9l1&#13;&#10;PPKm1eX+wzxqfFzm/cJ8St9iBtP7fCH9NL2ysLf6UQg1e7LnZxRTPF6tZNa5dEq8fwalPlGfKCSH&#13;&#10;gIqIiKCWLVuq8ay+CCYcra67yOdJHMWgKXG0DkdJmLjH2ixhAntUUMG1ZcsWlumgQYPo3nvvZdeS&#13;&#10;MJGEifs3zVwMvs7i6y5zqTyPJfcfnmMmIoVXhMn06dNp/vz5FBUVxQy5w24JCJDhw4dTnz593Jbr&#13;&#10;4sWL+d52CQeBdxzekXi4v3/lwkYMwv7E8cji1+jYD3N0BY2sXJlqj1lEBSOsse2zIuVvevu3ebrN&#13;&#10;ZGREYXqrxyNUtYRej7OuoB56/Imjh0XJ09EljmKaz644il5o8XmNz3NiWsd+uUgcxbS5VTiK7kd2&#13;&#10;HY+8aXW5/zCPGh+Xeb8wn9K3mMH2Ps/4bTjtPbZdrVTHegOoW8P/qn5cbFqyki5G6YKobvXaVLpi&#13;&#10;WX2ghb5gw9HCqgt9lMRRDJwSR+twlISJe6y1hEn37t2pRYsWukTQZAOSZOvWrYTvjnCwmzx79mwq&#13;&#10;Xrw480vCRBIm7EUQ8Ievs/i6S0CWhlnI/YchLH4P9IkwMSodpE5q1arFdATiF8byoANW6+68804K&#13;&#10;DQ2lN954g+Li4rS38t017zi8I1lVQbmwEYO0v3A8sXIWHfpykq6Q4dGlqPbYRRReXK8SQBfJD56F&#13;&#10;u/6iT9cu1uVcomgJerfXo1S6cDFduLcef+HobXnyajqJo5iWsyuOohdafF7j85yY1rFfLhJHMW1u&#13;&#10;FY6i+5FdxyNvWp0TJkZp5f5Djwofl3m/0N/1ny/Y3ueN+7+nb9bmrLdLFIlWjL8vpgLKP7irV6/S&#13;&#10;2jVrFePw3Dy8og332GWKPxVJFUd2YHEC8SfYcAwEBiKeKXEUgSKRxNE6HP1BmBw6dIjZGBZTC/G5&#13;&#10;VKlSxaNvglrCxExp8N0RGnE6d+6sRpeEiSRM1JfBxwu+zuLrLh+zc5pc7j+cQuPXG14RJnv37qWV&#13;&#10;K1cymyS4vnLlitNCYoCqVq0ak0RJSEigwoUL0wsvvMDijx8/ntq3b+80bX64wTsO70hW1UkubMQg&#13;&#10;7Q8c07b8QPumjyG6fl0tZGjRwpTw9DcUGVNdDbPyYsamX2jx1t91jyxfqjxN7jGUioZH6MK98fgD&#13;&#10;R2/KkdfTSBzFtKBdcRS90OLzGp/nxLSO/XKROIppc6twFN2P7DoeedPqcv9hHjU+LvN+YT6lbzGD&#13;&#10;7X3OuHqZXvq2O129dlWt2KNd3qNqMYqBd8XB5g9OI2td1Ic7KeJMBlWf9zCFlRFzcEibv5nrYMPR&#13;&#10;TJmDMY7EUUyrSBytw1ESJu6xNkuYlChRguLj4+mRRx5h3yO1OUvCRBIm2vfBl2u+zuLrLl/ycpVW&#13;&#10;7j9coeO/e14RJtriXFc++sKQ0t9//02VKlVi0iQpKSnKt+Ccj8Ha+NprGF2C8aX87HjH4R3JqrrK&#13;&#10;hY0YpEXjeGHfekp6dwhdz8yxG1KwUBjVHPUpFa3WXEyhvczl9T8W0uqkTbrU1ctXoze7PkhhBUN1&#13;&#10;4Z56ROPo6fPzS3yJo5iWtCuOohdafF7j85yY1rFfLhJHMW1uFY6i+5FdxyNfW13uP1wjyMdl3i9c&#13;&#10;xxZ3Nxjf5y/+fIa2pfyhVrJ59VuoX8sXCB8m165dq4bjosCRi1R6+k4WVqxrQ6r83G26+1Z5ghFH&#13;&#10;q+ou8jkSRzFoShytw1ESJu6x1hImgwcPpi5duuRKBDtUxYo5J7wlYSIJk1wvjZcBfJ3F111eZuM2&#13;&#10;mdx/uIXILxF8JkxQqqeeeorpCORG3zMyMigpKYn27NnDpFDwe+LECV0FYDR+5syZVLFiRV14fvPw&#13;&#10;jsM7klX1kwsbMUiLxPHK8SRKfGMAZV3KkcgqUDCE4oe9QyUbBmZDpkUpSyE5x/8yl3Ye3qMNpqZx&#13;&#10;9Whix4GKLcwcY5i6CCY8InE08bh8G0XiKKZp7Yqj6IUWn9f4PCemdeyXi8RRTJtbhaPofmTX8UhE&#13;&#10;q8v9h3MU+bjM+4XzmGLvBOP7nPjPavr097FqRSPCImjCXT/Qnt17c0mXFH9vG4Wn/rtODwmhuNlD&#13;&#10;KLJqKTWtVRfBiKNVdRf5HImjGDQljtbhKAkT91hrCZNRo0ZRjx493CdyiCEJE0mYOLwSXnv5Oouv&#13;&#10;u7zOyE1Cuf9wA5CfbgshTECQwPB7uXLlKDo62rCoZ86cocTERIL0CeI3adKEGjRoYBg3PwXyjsM7&#13;&#10;klV1kwsbMUiLwjHz7DHaPelOykw7m1MwhYCoet9zVLbt/TlhAb5Kz7pKTy7/lA6ePKQrSec6remJ&#13;&#10;1j11YZ54ROHoyTPzY1yJo5hWtSuOohdafF7j85yY1rFfLhJHMW1uFY6i+5FdxyMRrS73H85R5OMy&#13;&#10;7xfOY4q9E4zv8/UbWfTKwp50Mf2CWtm7W0+g84cjVT8ucBq56KSNlHX8jBpeuFVNilXW71a7YMTR&#13;&#10;agxEPE/iKAJFacNEDIrmcPQHYSKq/MGSjyRMxLQEXx/w9YKYXO2Xi1U4yv1HYN4tIYRJYIqeN57K&#13;&#10;ByDekawqtVwgikFaBI7Xrlyg3W/eSVeOHtEVqnzPwVSp19O6sGDwnMu4TKOWTqdTZ0/pijOgWVe6&#13;&#10;v6F3KvRE4KgrjE09EkcxDW9XHEUvtPi8xuc5Ma1jv1wkjmLa3CocRfcju45HYlpd5uIMAT4u837h&#13;&#10;LJ7o8GB9n7/f/Bat3r1IrW6HSo9REaqg+nHRvHlzSl9zkI6//L0uvMoH91HRBtZqRAhWHHXA5AGP&#13;&#10;xFFMI0kcrcNREibusZaEiXuMzMTg6wO+XjCTRsbJjYBVOMr9R27srQgRRphAcmTNmjV0+fJlKlOm&#13;&#10;DJUvX55q1apFxYsXt6IeAX2GmUGGdySrCioXNmKQ9hXH61mZlPTeQLqQtEtXoOi23aja/ZN1YcHk&#13;&#10;OX7xLD2xZCpduJxzGg/lG3FzX+peo7HHRfUVR48fmE8TSBzFNKxdcRS90OLzmpk5UEzL5c9cJI5i&#13;&#10;2tUqHEX3I7uOR2JanZjkutx/OEeT9wvnMcTeCdb3+Z+ze+jdZYNZZcNDIqlLhfFUQPnHXVRUFDVu&#13;&#10;rKxvbxAlD/6MMvcf47eoUK2KFD/tPsXAiRrk94tgxdHvFRf8AImjGEAljtbhKAkT91hLwsQ9RmZi&#13;&#10;8PWB3MeZQct5HKtwlPsP523gzztCCJMNGzbQuHHjiL8s2gLHxMRQ7dq1GXmSkJBANWrUoEKFCmmj&#13;&#10;5PlrM4OMETb+rLhc2IhB1yccb1yn5E8epTMbV+kKU7xBM6o5fA5RSEFdeLB5ktOO09hlMygjM10t&#13;&#10;Woiiz/mZLvdRm8q11DAzFz7haOYBNokjcRTT0HbFUfRCi89rZuZAMS2XP3OROIppV6twFN2P7Doe&#13;&#10;iWh1uf9w/wWf9wsReJvJI5jf53eWDaTjZw9T0+iBVC5Srxa6WbNmVKRIEVbFC5sP0+EnvtRVt/yE&#13;&#10;O6hklwRdmD89wYyjP+stOm+JoxhEJY7W4SgJE/dYS8LEPUZmYvD1gdzHmUHLeRyrcJT7D+dt4M87&#13;&#10;QgiTESNG0N69e02VE8beY2NjGYkyePBgpi/WVMI8GokPQLwjWVUNubARg7QvOB6cP55O/rJAV5DC&#13;&#10;cfFUe/R8CgkvrAsPVs/mY/vpxR9n07Vr19QihoaG0avdhlDdspXVMHcXvuDoLm873Zc4imltu+Io&#13;&#10;eqHF5zU+z4lpHfvlInEU0+ZW4Si6H9l1PBLR6nL/4RxFPi7zfuE8ptg7wfw+r0r8nH7cMotuqTBB&#13;&#10;ERYJUSsO2yWwral1B578lq5sTFaDCpYpQTXmDaWQMGsOOwUzjiooeeBC4iimkSSO1uEoCRP3WEvC&#13;&#10;xD1GZmLw9QFfL5hJI+PkRsAqHOX+Izf2VoT4TJjgBenVqxcz5F60aFF65JFHmPF3TKx79uxhht4P&#13;&#10;HjxI169fz1WfWbNmUaVKlXKF56cAPgDxjmRV3eTCRgzS3uJ47KcpdOTbD3SFiIgpSwlPf0dhRUvp&#13;&#10;woPd89uBnTT59690EmSFIwrTWz2HUZXipU0V31scTWVuo0gSRzGNbVccRS+0+LzG5zkxrWO/XCSO&#13;&#10;YtrcKhxF9yO7jke+tjraW+4/nKPIx2XeL5zHFHsnmN/ni+lptGTFHKoQqSdHQJaANNG6KwdS6cDg&#13;&#10;T0nZwKrB0UM7UMz9LVW/Py+CGUd/1lt03hJHMYhKHK3DURIm7rFevHgxffjhhyzi6NGjqVu3bu4T&#13;&#10;OcTo2bMn+37ZuXNneuaZZxzu2sPL1wd8vWCPWouvpVU4yv2H+LYzk6PPhElWVhb16NGDESKDBg2i&#13;&#10;e++9N9dz09PTmQRKYmIiI1Dwe/LkSZozR1m0VtAb3MuVOI8H8AGIdySrqiMXNmKQ9gbH0xu+pQMz&#13;&#10;xyt6kBVFyP+6sOLFFLJkAUWUrsqD8tTvgl3raPbaJboylyhWkt7rNYyiI/WbTF2kfz3e4GiUj93D&#13;&#10;JI5i3gC74ih6ocXnNT7PiWkd++UicRTT5lbhKLof2XU88rXV5f7DNYJ8XOb9wnVscXeD+X3GO7P6&#13;&#10;z9U62yVZIRepc7sehgAcfuMnurBsi3ovJLIQxc97hMJK+l9KPJhxVAHJAxcSRzGNJHG0DkdJmLjH&#13;&#10;ms9rfJ5zn0LGMEJA4miEiudhVuEo9x+et42IFD4TJijEsGHDaP/+/TRmzBjq2rWrqXKdO3fOVgbh&#13;&#10;eUcyBY6ASHJhIwBEJQtPcTyXuIr2fjCcbmTlqLAqGFGIao35nIpU1utLFlNC63KZtvFnWrJthe6B&#13;&#10;5UuVp8k9H6aiYa7tEnmKo+4h0qMiIHFUofDpwq44il5o8XlNblh8eh1V6T2JY97AUXQ/sut45Ftr&#13;&#10;Z6eW+w/nKPLxhI/TzmOKvRPM73NSUhIdO3ZMV+GNZ6bTf3vNpLCCEbpweK6evUL7Bk6j61cy1HvF&#13;&#10;ujakys/dpvr9dRHMOPqrzv7IV+IoBlWJo3U4SsLEPdZ8XuPznPsUMoYRAhJHI1Q8D7MKR7n/8Lxt&#13;&#10;RKQQQphMnjyZfvjhByYOB7E46XIQ4AM570g5d/x7JRc2YvD1BMdLR3bQnjfvo2vpORurAqEFqcZj&#13;&#10;H1Hx2u3FFCiAudygG/T6qoX0597NulJUL1+N3uz6oLLZDNWFaz2e4KhNJ6/1CEgc9Xh467MrjqIX&#13;&#10;Wnxe4/Oct+1h93QSRzFvgFU4iu5Hdh2PRLS63H84R5GPy7xfOI8p9k6wvs9QDb169WqVoEatL2ad&#13;&#10;oJXH36MBbZ6hpnG9DIE48cVflDr995x7IQWo6tQHqUitmJwwP1wFK45+qKpfs5Q4ioFX4mgdjpIw&#13;&#10;cY81n9f4POc+hYxhhIDE0QgVz8OswlHuPzxvGxEphBAmmESHDx9OV65coY8++oiqV68uomz5Ig8+&#13;&#10;kPOOZFWl5MJGDNJmccxIPUS7J91FV89dyHlwgQIUN/hlKt2ib05YHr/KUjac436ZS38f3qOrSdO4&#13;&#10;ejSx40AKUeps5MziaJRWhuUgIHHMwcKXK7viKHqhxec1Ps/50iZ2TitxFNP6VuEouh/ZdTwS0erA&#13;&#10;Tu4/jJHk4zLvF8axxIcG6/sMTQiHDx/WVXj96al0Ov0QxcXUpuFdPtHd454bWddp770zKet4Gg+i&#13;&#10;QgmVKH6qooLaeMmrxvPlIlhx9KVOgUgrcRSDusTROhwlYeIeaz6v8XnOfQoZwwgBiaMRKp6HWYWj&#13;&#10;3H943jYiUgghTNatW0dr165lUiYw4j5x4kSKjY0VUb48kYeZwZp3JKsqJBc2YpA2g2PWpTO0+43e&#13;&#10;lH78hO6hle56jMrf+pguLD940rOu0pPLZ9LBk/qNZ5c6rWlU656GVTSDo2FCGahDQOKog8Nrj11x&#13;&#10;FL3Q4vOamTnQ68ayOOF9991H58+f9+ipEyZMoObNmxumOX78OG3cuJGioqLo5ptvNozjiOOuXbso&#13;&#10;OTmZTp06RQULFqSaNWtSvXr1WB6OGUC6d+rUqY7BOn9ERARhbVarVi0aOHBgvlWH6oijDgSBHtH9&#13;&#10;KNjGo4yMDDqu2Bk8cfKU0hcu0tWrV6lQoXAqWbIExZQpQ2XLlGbvZTD0e7n/cP/FnvcLgV3AZVbB&#13;&#10;9j6jsMAA0iWQMuHu8rU0+v3YW8wLFJ+6/UsqXczYzuDZ1fvon3ELeFL2W+6ZnlSqW11dmEhPMOIo&#13;&#10;sn5W5SVxFIO0xNE6HCVh4h5rPq8FwzrEfWmDN4bEUUzbWIWj3H8EZv8hhDCB7ZJt27apb1yhQoWo&#13;&#10;ffv21KpVK2rYsKHhJl+N7OPF5s2bGVnToUMHqlvX+cJ169athLh40eLi4qh+/fqM1BEx0JrJg3ck&#13;&#10;H6trOrlc2JiGymVEdzhez7xCiZP706X9e3X5lO18F1Xt/6ouLD95zmVcpseXTKPT507rqjWgWVe6&#13;&#10;v2Huj4LucNRlIj1OEZA4OoXGoxt2xVH0QovPa2bmQI8aKICR+/Tpw9YJnhThxRdfpDZt2hgmgdTt&#13;&#10;okWLqGLFijR79mzDOBzHEydO0Ntvv01Yrzg6rKsef/xxuuWWW3S3vvvuO5oyZYouzJWnaNGiNH78&#13;&#10;eGratKmraHnyHsfR3++j6H4kcjzKVMiNEydO0nHl/5X0K1S0SFEqXy6GSkeXorCwMJftelUxiH36&#13;&#10;dCrtO5BCaWlnKD0jnbIUe2zXrl2jkJAQCg8Po8jISCpbujRVi6tKJUuUYMSJy0z9fFPuPyRhYuYV&#13;&#10;g2QJJEy07vDVlbT9xI9qUPs6falH4ydUv+PFgdEL6MqmfWpwSPGiVGPew1SwSLgaJvJC5Lggslx5&#13;&#10;LS+Jo5gWkzhah6MkTNxjbdV6z31J8nYMiaOY9rMKR7n/CMz+wy+EieOrV6FCBUpISGD/ccIRKrvC&#13;&#10;w8UsMPlmaeTIkXT77bc7PlrZ7GXRq6++yk4WOd7s3LkzjR07lvy5ueZ5847kWAZ/+eXCRgyyLnG8&#13;&#10;fo2Spj5E57b9pXtYyaZtqfrD0xVR/RBdeH7zHLtwhkYvnUYXLmvUkCmVHH7zXdSjRhNddV3iqIsp&#13;&#10;Pa4QkDi6Qsf8PbviKHqhxec1Ps+Zb4HgjckJk9DQUMJBDDOuX79+VK1atVxRQYCMGDGCSay4I0zO&#13;&#10;nDlDTzzxBPF3E5lh7XT27Fm6fPmymvfrr7+uIzu0hAlIEEijaN3FixcpJSWF9u3bp+ZTsmRJ+uST&#13;&#10;T/x6mEVbBquurXofRfcj3uZob28dTs6fPHWaUg4eolSF7Lh06RKBAMFau0jhwkwqJLZqFSqlSImA&#13;&#10;/HB0GZmZtF8hSg4fOUpnzpxlaRlJopAskHJCXviIA4c8S5cqSXGxValK5UoBJU34HsCxPtwv9x/Z&#13;&#10;0hUcDyt+RbzPosv5559/sv0gzxfkYXi50/TN2kk8iIpEFKVxdy6l0BBjYjHjcBrtH/Qp3VBIRO6K&#13;&#10;925GFZ/ozL1Cf4MRR6EVtCgziaMYoCWO1uEoCRP3WFu13nNfkrwdQ+Iopv2swlHuPwKz/xBCmGCj&#13;&#10;n5iYSLt376Y9e/aw/9isOXP4EAEpj5dffpmio6OdRXMZDpUBCxYsoNn/nth0Rph8/PHHtHDhQpZX&#13;&#10;y5YtmWQJThmtXLmSnZoDyYK0/nL8QxLvSP56jmO+cmHjiIh3flc4pnwxhk6tWqrLuFjN2lTz8a8o&#13;&#10;JLSQLjy/epLTjtPYZTMoIzNdrSI+sjzT5T5qU7mWGuYKRzWSvHCLgMTRLUSmItgVR9ELLT6v8XnO&#13;&#10;FPhBHokTJqVKlaKvv/7a49JibXL06FEm0QoyA6QJnDvCZNKkSfTrr7+yuE2aNKFnn32WSign+IHx&#13;&#10;l19+qa51atSowWzFsYjKHy1hMmrUKOrRowe/pfuFei8cEOE6/AcPHkx33323Lk5e91j1PoruR76O&#13;&#10;R5AAOaQQHQdSDjLSBCq0HF2EIqFULiZGkayuQhUUiROQINwhffL+A5S0dx+TrrquvHPRCiECyRRI&#13;&#10;JGFOz7qaRWfPn6NjiurR8+cvsPSIU7d2AlWsUN6vB494OY1+5f7DCJXsMD4u837hPKbYO76+z2JL&#13;&#10;Q2wMxh5V63Bwr2y5aHp5YU9KVyTFubu37fPUsGpX7s31e+zjVXTmq7U54UrfiJ32IBWuWTYnTNBV&#13;&#10;sOEoqFqWZyNxFAO5xNE6HCVh4h5rPq/xec59ChnDCAGJoxEqnodZhaPcfwRm/yGEMHF8rfDSHDly&#13;&#10;hJEoWKSCRMHpRkh7aN2sWbOYXm1tmLvr33//nREgODGZnp7zkdaIMDl9+jQ98MADTP9yz549mToL&#13;&#10;nj8+hOCEJdznn39O5cqV47eE/vKBnHckoZm7yEwubFyA48EtZzgeXfY2/fP9DF1OkYrKldpPLaKC&#13;&#10;kVG68Pzu2XxsP73442xGQPK6hoaG0avdhlDdspVZkDMceXz5aw4BiaM5nNzFsiuOohdafF7j85w7&#13;&#10;3PPCfV8IE5ARQ4YMYSSHY11dESYgWEBgQEoAhMjkyZMVmxGFdFlAHRdsm8BBxRc+ZMOZJUwQFzr8&#13;&#10;oT4MrlOnToyUYZ588seq91F0P/J1PPpHITF2/r2LSZZgnY1DSYULRzIVXJkZmUw1F1RrQaVWTNmy&#13;&#10;VCehFpUpHc1IDmB29uw5WvvXBjqjSDMpXiaNUj2+GpUrW4ZJk6B/I96VK+l0RDGynrxvP509d54K&#13;&#10;hhak8goJ07Z1S7fqvqx6xVBOuf/IRpuPy7xfWNUGvr7PossJOzcgsrkDWXjTTTex93/Rxtdp7Z4l&#13;&#10;/BbFl6tHwzpPU/2OF9fTr9Lee2bStdRz6q3wmhWp+jTFAHyIe/VoaiITF8GGo4kiB2UUiaOYZpE4&#13;&#10;WoejJEzcY83nNT7PuU8hYxghIHE0QsXzMKtwlPuPwOw//EKYGL1mOPEG0gQECv7v3buXcKKytKIL&#13;&#10;2RP36aef0rx583IlMSJMcFoT6iuweYQ0SpEiRdR0eLHxYQTqKvx50pIP5LwjqQXw84Vc2IgB2AjH&#13;&#10;U2u+pJTPXoaeA/UhYaVKUJ2nF1J4Se9VaqiZ5cGL3w7spMm/f6X7UBgZUZje7jmMqhQvraqZ8UXl&#13;&#10;SB6ERXiRjd5H4Q+xQYZ2xVH0QovPa3yeyw+vji+EyaFDhxhhYoSDK8IEaxqsbeCee+456tixY64s&#13;&#10;Nm3aRGvWrGHh999/P5M+gccTwgSEDtY7cLVr16b333+fXeeXP1a9j6L7kS/jET4Eb9i0lQ4rpBvI&#13;&#10;ksjICEZilFEMs0N1VrpCcpxQpItgwB1xIWlStUplatSgHrsP6ZLEpGTavvNvlh7quxrUr0tVKlVk&#13;&#10;9x3fjSvKQaX9Bw4ygoap/FJUG92kECaQMglWJ/cfOWtVK9rIl/dZdPkggbR9+3ZdtlWqVGFaDhB4&#13;&#10;/NxeemfpIPU+KA9Xxt8R8ezKZPrn+W/VNLgo899bqcxdjXVhvnqCCUdf6xLI9BJHMehLHK3DURIm&#13;&#10;7rG2ar3nviR5O4bEUUz7WYWj3H8EZv8hnDBJS0sjSH/gBE+ZMmWofHmxovpXrlxhupn56/3oo4/S&#13;&#10;uXPnmFotRxsmc+bMoblz51KjRo3ozTff5EnU3+eff54ZjG/RogWzc6LeEHjBPyTxjiQwa5dZyYWN&#13;&#10;S3hM33TE8cyOn2nfx6PohvKRgbtQ5SRnwtPzKLJ8Ag+y5e+3u9bTrLXf6+peomgJerfXo5R5NtvO&#13;&#10;iSRMdPB47HF8Hz3OQCZgCNgVR9ELLT6v8XkuP7xevhAmwOPkyZM6GB577DFmh8QVYQKSZMOGDVSs&#13;&#10;WDH65ptv2CEPXSYuPJ4QJjt27KDRo0ez3G6++WaaMGGCi5zz3i2r3kfR/ciX8ejosWO0bv1GRYok&#13;&#10;nanOql4tVjHIHkvFo6LYOhwkCmyS7FVU0R46fJRJMZUoXpyaN22sSJuUUeySXKVVf65VCJWT7F7N&#13;&#10;6vFUt06CYiw+54CR45twTlHJtWXbdmbvBGv9qpUrK6RJC8dolvvl/kMPOR+Xeb/Q3/Wfz5f3WXSp&#13;&#10;Nm7cqNszApO2bdvq7PhM+fkhOngySX10u9p3Uq8mY1S/0cWBMd/SlQ3J6q2QwhEUP3cohUU77zdq&#13;&#10;ZJMXwYSjySIHZTSJo5hmkThah6MkTNxjzec1Ps+5TyFjGCEgcTRCxfMwq3CU+4/A7D+EESbHlE3b&#13;&#10;uHHjVP3Y/FWLjIykL774gqnPilI2cI5qJng8b38HDBhA2CQZSZjA2PuKFSvozjvvZIZXHZ8BlVxQ&#13;&#10;zQUjqVOmTHG8LcTPB3LekYRkaiITubAxAZKJKFocL6ZsoqR3HqJriooL7kLCQ6nGf2dQVI3WPMjW&#13;&#10;vzM2/UKLt/6uw6BcqXI0tmkvKhIazowY625Kj0cIaN9HjxLKyDoE7Iqj6IUWn9f4PKcDOY96fCFM&#13;&#10;jKp8zz33EOyHuCJMsEaBtGv9+vXZ4Y1vv/2W2YRLTk5mkrGxsbHUpUsXatOmTa5HmCVMIEkAuyhb&#13;&#10;tmxheQwaNIjuvVdRI5OPnFXvo+h+5Mt4tGHTZmZ/BCq3oGaraeNGVDq6lKpuC30Tqt7+OXactilS&#13;&#10;JGmKQfjIiAiqVbM61a9bh0mdfL/8R8pIz2ASop3at1NsnZTV2ThxfEVAsqQo0lTrN2xiz8E6/647&#13;&#10;ejpGs8wv9x/GUPNxmfcL41jiQ315n0WW5vLly4yI1uYZo6iQS0jQH27adGApfb3mNTVaZHhhGt9n&#13;&#10;CYUVjFDDHC8yTpyn/ffPpBua/UDhNrUo9rXejlG99gcLjl5XIEgSShzFNITE0TocJWHiHms+r/F5&#13;&#10;zn0KGcMIAYmjESqeh1mFo9x/BGb/IYQwwST65JNPEmyGGDmow4KRdaidGD58OOFkoyjnijCB9AnU&#13;&#10;gD344IN033335XrkV199RTNnzqSyik5nkDr+cHwg5x3JH88wylMubIxQ8TyM41gqNJ12v9GPsi5c&#13;&#10;yslEMfYY//AbVKpJ4D4U5BQmOK5u0A2a9MciWp20SVegyqUq0jPNe1HVStk2TXQ3pcc0Avx9lJI6&#13;&#10;piEzjGhXHEUvtPi8xuc5Q7DzWCAnTMwUG/X+/vvvKUL5AO3MuSNMoC6oe/fuLDmMvZ8/f55AlBg5&#13;&#10;SMNCMlZ78ERLmCAfxNG61NRURpJs3bqVkTK4B/sns2fPpuKKpEF+cla9j6L7kS/j0dLlPyn2RM4x&#13;&#10;sqNFsyYUq6gbgq2Sy4o09lWF2MC7AjVd8Ccl76MdO3cxCabyCinSvt1NjDD5dvFSlh74dbuls6Iq&#13;&#10;N9rlawGplSP/HKM/FMkUOPSD+wb2c5nGXzeBndx/GKPLx2XeL4xjiQ/15X0WWRqo4oJKLq0D6Rym&#13;&#10;qJHTuqvXMujVRb3ockbO+r5fq6eoebxr8uPElxsoddpv2qyowkt9qET7Growbz3BgqO35Q+WdBJH&#13;&#10;MS0hcbQOR0mYuMeaz2t8nnOfQsYwQkDiaISK52FW4Sj3H4HZfwghTKZNm8ZshOD1ilVOQnbu3Fkx&#13;&#10;OFmYPvjgA/bGccIEfgxsIE1wolKEc0WY3HXXXezjw4gRIwyfh1OcU6dOpZIlSzI1GCLK45gHH8h5&#13;&#10;R3K87y+/XNiIQRY4XruYSmmfDafMU3pCsPLAMVSu41AxD8pHuWQpp1kn/PoF7TiUqKtV7XLxNKn7&#13;&#10;Q4pdTGiJls4bBGS/9ga13GnsiqPohRbmtWfGLFZOsFurIz93izoPmfR2b0X9ivkxxxPCBE9dvHgx&#13;&#10;W+84K4E7wgQf9Pr3769LjvUTDpZgbQK7IzBajI/UcFA9Cola7rSECQ9z9QubbmPGjGHrNFfx8uI9&#13;&#10;vs7i6y5/1UF0P/JlPPry6wV0XemHqPttIDsU6ZJ0RVpkv6IaN01RxQVpkcqKPZJCij2TQ4ePMPVb&#13;&#10;wAcqu3p2u5URJouW/KC+Xx0UEqV8uRiXauGQ/4GUg7Rxy1a2pg9RDo/c0/8uf8HtMl+5/3AOD+8H&#13;&#10;vF84jyn2ji/vs6iSgIjmNp94niVKlKCGDRtyr+536ZZ3aNWuHLskFaPj6PHb5uriOHpuXLtB+4Z8&#13;&#10;RpkHjqu3CpYoylRzhRYrpIZ5exEMOHpb9mBKJ3EU0xoSR+twlISJe6z5vMbnOfcpZAwjBCSORqh4&#13;&#10;HmYVjnL/EZj9hxDCBIQEjLjXrVuXGVnHaUsM9j169GBvHAgTqM2Cyi6opoB75513mPoJ5vHhjyvC&#13;&#10;BJIlmOCdGXXHCUtIlsQqJM+MGTNMl8LXwfmoYpxTuryBwPXMy3RqzjDK+kffZkXb3kHFOz+eNyoR&#13;&#10;gFJmXsui//trMf1zNmcjiWK0rFKfhtQVJ2EWgKrJR0oE8jQCkC6ArQxRLtgJk9ffusMjwgQHLbAg&#13;&#10;xcl8XLtzkF4FCeHMQe0VV8k1a9asXNFAiAwZMkQNr1atGlPLFR2dc8p/586dTJ0WjHbDYb1StWpV&#13;&#10;dg3C5KOPPmLXrv7gY2F8fDw9/PDDhGdI5z0CeD+gQk2080Zy8PN537BigLSAdEikYlMt5eAh2pu8&#13;&#10;n84p0krRpUpRzRrxVLliRWan5I8165iKrihlDLijZzdGmCz/+VfFzsNlRrpUj69GdWvXYjZMjNa6&#13;&#10;2BSeOXuWtu/YxQzN47klFUml7rfdIhoOU/nJ/YcpmNRIdtl/nDhxggnzaMUAAEAASURBVB2YUyuu&#13;&#10;XGDMDFeIQyN3Lv0YzV73OOsD/P6Api9T+agE7jX8zdyfRpcnLCelU6n3Q1rHU9R/c6tPVCPIC4mA&#13;&#10;REAi4AYBjFVYr2slit0kkbclAhKBfI6A3H8EZv/hM2GCUzwgRrCJ0kpyOBImUP0A4+xPP/007VeM&#13;&#10;TzZt2pSRK76+164Ik1GjRtHff/9Nffv2pWHDhuV6FCReoE4DJ47eeuutXPedBRhtIp3FNQq3y4bF&#13;&#10;qO55Kux6Fp368nHK3LdbV+yIBm0ouvfL0EOhC5cePQIXr6bTK+sWUtpFvUqErjVa0l3Vm+kjS59E&#13;&#10;QCLw/+ydB2AUxf7Hv6R3QkkgkIQaCL1JERQFFEVALPiQZ29Y/xZEfPrsT30qYkNFsaHyxAqI2EUs&#13;&#10;9K4gvQQSekJISG/8dzbO5ia5u929nd27vZ3VcFN+0z6zM7Ozv50ZSwgIhYl3zFRh0lR60Uy27TR6&#13;&#10;qSlMiDLF9SyRmTNnyoqN+uk+8cQTWLp0qexMnqPImSbkclWYXHfddYq77Pn3P+QjFp5KMte4nWgO&#13;&#10;tAkLeSYlSruRI4bJB1xv27FTVpYQd+nRXFKaNEFm5wxUS+ecEIUJOc8mXnoRQxQm5Bl+1dr18uoT&#13;&#10;4h4ZGSGdg9ILqa1ayS+XXZ93yVkoZGuvffuzsfHPzbLihaSb2SkDfXr1sPxWEPMP/cidMP8g81Gy&#13;&#10;HTP94pNQIi8fqZLZE7UFmx5DVu5finfnlgMwqst9it2ToWjOBlR9vZnxjr53OCJPa824CYsgIAgI&#13;&#10;AloJCIWJVlJCThBwDgEx//DP/MOwwoTcokQhQZQhDz74IIYNGybfte4UJsRjx44duOOOO+QHWXLQ&#13;&#10;Ojlw3cjlTWFCD33v2bMnpk+f3iCZyZMnY9OmTRg7dizuvPPOBv48HOhk0/XBnUe8anGIpbNqhFT8&#13;&#10;yYTr/TtxfMWPjGBC117odMccNAoNZ9yFxT2BI8UFuPurN3CyuJARmHTmJbiwUz/GTVjUCYh2rc5I&#13;&#10;i4RTOZIHLXLxenlOxrVAX2Hi65ZcRGHyySefaLmdvMqobclFXkKTs0fIy2ryYQlZkevu+uGHHzBt&#13;&#10;2jTZizz33HjjjbLZdUsu8pEIXdnrLo5gd6PPWfS5y6zy8m5HRvojssKElJcoLs4dfrb8WyopNcg2&#13;&#10;XeSTDsIkNDRU2jYuWjrrpBBL6ylMyP23LzsH5PB4cpg7kW+cEI+Mjh1kpUlUVKQcP4mvqKgYe/ft&#13;&#10;k7bj2g+SBrlIvOcMO1sOIztY/I+Yf3gGTtsBbReeJfn6GLmfeeSErNojH+a5Xj169ADp071d2w4u&#13;&#10;xbtL7ldEQkNC8eDF8xAf1Vxxc2eoqajGrmtno+pA3ba9PLbm8jdHd2W1o5vgyKfWBEfrOIotudRZ&#13;&#10;03GNjnPqIYSEOwKCozsq+t2s4ijmH/6Zf3BRmPzrX//CunXr5HNCyCoTcnlSmBA/sv3E/v37ce21&#13;&#10;1zJfVhI/vZc3hcnixYvlVSzkgD9yuHtKSooSPf2qk9zgRLFS/6BURdCggXbktCEZjE5zcPFgoxmV&#13;&#10;W8HsBU/h8LcfMn4x6W2Qee8XCI2KY9yFxTuBPflHMEVSmlRUViiCZBuP+0b8E2emd1HchEGdgGjX&#13;&#10;6oy0SDiVI+8HLTqu0XFOC/tAl6FnmFilMCE8yAqTo0ePgmzJ9P7777tFRD42uf3222U/oTBxi0j5&#13;&#10;otzs+5F3OzLSH9VXmDRtkihzoG2zllQjeUHsgUOHGyhMiH9ZWRmWr1qDw0eOyoo74hYWFiqvQiFb&#13;&#10;ekVGRqG4pBi5uXnyChOiZCEXOVy+Q/t26Cut0tZzTpAcmNM/Yv7hGSRtB+y94Fmel4+R+5lHHsjZ&#13;&#10;JWT1Eb3IHJAc9q52SScBYdrCS5F78ogiOqLHFTivZ+28VnF0Yyj+6xD2SR9TuW7NFXdWV6Q/MdaN&#13;&#10;tDYnf3PUlsvAlxIc+dSR4GgdR6EwUWdNxzU6zqmHEBLuCAiO7qjod7OKo5h/+Gf+wUVhMnfuXLz7&#13;&#10;7rsgD6WzZs1CamqqV4WJuwmO/luzNoQ3hQmZBF522WXyZLBv376yYoR8hUf2AX/88cexZs0aJCUl&#13;&#10;Yfbs2R73tfU1XzQc7chpQ6LuZv+KBxvfCR/+9V1kf/QcE0FE82boev98hCckM+7Coo3AT5vXYsba&#13;&#10;hcrLGBKKtMUnzr8ePVvU7sWvLSZnS4l2zaf+ncqR94MWHdfoOMendvwbiz8UJvfccw/IOSVEkTx/&#13;&#10;/ny3h8jTD0AInfvvv1/ZekusMKm7X6y6H3m3IyP9UX2FyYEDB7F7bxZKpedfuV1KHwXFxsbK55iQ&#13;&#10;3/orTCi9o8dysVramouce0IVIsSPxCGvVJHMlC9xD5NWrbRsmYz+0rN1XFwscfLLJeYfnrHTftm1&#13;&#10;3jxL8/Mxcj8bzUVeXp7cl7rGQ85uIvNSLdfS7XOxcO2rimhcVLy0ymQhwkLcn32iCEqGA6/9ioJP&#13;&#10;V7o6oeXDF6LpOb59GORPjkwhbG4RHPlUoOBoHUehMFFnTcc1Os6phxAS7ggIju6o6HeziqOYf/hn&#13;&#10;/sFFYUI6dnJGSE5OjqyAePLJJ+WHU7o1BNligmw1QS5yQ5EtKnJzcz2eLaLnNvWmMCHxkJcMzz77&#13;&#10;rJwu2bu9c+fO2Lt3r3wIPdkf8qWXXkJGRoaeJHXJ0o6cNiRdgQ0Iiwcb3+Ad3/ANds+awnwlFiJt&#13;&#10;OdH1gc8RndzBt0hFKJD7cdWRPXh3w3fMS5eoyGg8N3oS2jcRiigtt4lo11ooqcs4lSPvBy06rtFx&#13;&#10;Tp184Ev4Q2Hy1Vdf4ZVXXpHhTJw4Eddffz0DinAmW5mSVSaENflAhb4AFAqTOlRW3Y+825GR/ogq&#13;&#10;TIiy7fxzhyM6KhqbtmyVzxkhHw3FxMQgo0N7WWFyTFKK0EPf6RkmlB7ZcousIFm7fiOO5+cz4zSV&#13;&#10;Ib/k/ouWzsRJTW0tnV3SEeTweH+2fzH/cK0d1kzrhbYL1tc8m5H72WiuyIdwJSUlSjSkXQwZMkRW&#13;&#10;RiuOXgzllSV4av5YlEln8NHrskH3oX+Hi6jV429NZTV2X/cBKrOPKjIhsdFoP/s6RCTHK25aDf7k&#13;&#10;qDWPdpATHPnUkuBoHUehMFFnTcc1Os6phxAS7ggIju6o6HeziqOYf/hn/sFFYUJuK3IWyJQpU5RD&#13;&#10;IAcOHIhly5bJdxxVmJDJG9kai0zwyeX6laTs4MM/5OUCUb7cddddGDNmjNsYFi1aJK98oXsuE6Hk&#13;&#10;5GRMmjQJZ511ltswvBxpR04bEq941eIRDzZqhBr6n9y9CjteugE1FVWKZ4i05UTTq6ehXf/zFTdh&#13;&#10;0E+A3o9rTh7AW0tr2z+NJSG2MV4aezOSpV9xeSdAOZKte8TlOwGncuT9oEXHNTrO+V4jgRPSHwqT&#13;&#10;qqoq+UwSciAzYUmea8jqWPKRB/li+tVXX1UOfB81ahTI+Wv0EgoTSqJuBYTZ9yPvdmSkP5rz8Wey&#13;&#10;coOUedTIc0C25DpZVISt23eArBpJbd1KVpjESoqT7JwD+HXpchlY44QEXDiafa4h5+j8/Ovvcjiy&#13;&#10;yoS8bCYXMZNzUGJjY9C8WTO0bpWCli2SESl9dGQ2azkDKv+I+Yd7QLRuaD/tXoq/q5H72UhuiKKE&#13;&#10;KExcL7IVs96zMheum4al2+qeU1smpmHy6I9do/VoLtl5FPtu+QCnqqoVmcjubdBhxgQghKzV0n75&#13;&#10;i6P2HNpDUnDkU0+Co3UchcJEnTUd1+g4px5CSLgjIDi6o6LfzSqOYv7hn/kHN4UJubU2bNggb3tF&#13;&#10;DoB3vVq3bi1v10XOLaFL/clXb2+//ba8IsVV1iwzmQju3LkT+6QDK7t27Yq0tDSzkmLipR05bUiM&#13;&#10;p4kW8WCjD27p4R3Y9twEVBXXHmRKQjcKDUHiPx5GTKez5L3l9cUopF0JuN6P76z/GfM3LHb1RnJi&#13;&#10;Ml4eOwnxEdGMu7CwBFw5sj7CpoeAUznyftCi4xod5/TUQaDK+kNhQjiSF31PPPGEvGUoZUNWwZKJ&#13;&#10;M72IopSsRKErdom7UJhQOs5UmJAVJvIlKUwuGDkC5MwR8pxNDngnL5Dj4+Okv3jpXW0j7JcOd/91&#13;&#10;2QoCCgnSwe7jRo+qgyeZjhw9hlVr1qHg5EmESsqSDu3aokVykqwsIcqTCGnb3UjpEPjo6GiES1tq&#13;&#10;BtIl5h8Na4P2y7Sfbihhjou/xleiODt+/DhTKHJ2CdkuWs+VV5SD5xZezqyyumnEdGS0HKQpmiMf&#13;&#10;rkLe278wss2uPwstrtEWngb0F0eafrD8Co58alJwtI6jUJios6bjGh3n1EMICXcEBEd3VPS7WcWR&#13;&#10;9zzeSL/upPkHV4UJub3IYeovvPCCfAg8vXnq33akcyMvBgYN0vfwWD8eO9hpR+6JhVllMNIAzMpT&#13;&#10;oMZbceIwtj53MSry8uuyKN2jba58EFXtR8hu4ov+OjS+mOrfj88v+xK/bFvNRNVOOsvk+VHXITJU&#13;&#10;3+SWiSTILfU5BnlxTSueUznyftCi4xod50yrMAsjHj9+PMhHH+R8s48++shwyldeeSWOHDkif6RB&#13;&#10;ttJyd1GO2dnZePrpp7F79+4GYsOHD5dX0pKPTVyvhQsXYsaMGbITWXlCVqA49aIczb4febcjI/3R&#13;&#10;R598DrKdFin7+eeOkFaANJVXfVRX10hutatEiLKD+BOFyW+SwoTwIStMxl5wHnOrrF63AXuz9skH&#13;&#10;ZhP/Ht26oFVKS3mlCQnj+scEDBCLmH+wFUHbAW0XrK95NiP3s6+5Iqv0yGHvrmVNTExEr169fIry&#13;&#10;g9+nYPN+Sbn499WpVW/cOOw1avX+W3MKu//vE5Rv3lcnJ7XBNjOuQGx37auD/cGxLsPBYxIc+dSl&#13;&#10;4GgdR6EwUWdN+3o6zqmHEBLuCAiO7qjod7OKo5h/6Fupq78m3YfgrjChyZCJCzk/ZMWKFTh8+DDy&#13;&#10;pT2RmzRpgo4dO+Lyyy9Hjx49qGhQ/9KOnDYkqworHmy0ka4uPYmtz1+MUun8HdcrZcz1SB07VT57&#13;&#10;g7gLhYkrHf3m+vdjtfQi59Gf52Jj1hYmsh7pmXjynCsQ2qh2KxDGU1jE/cjpHqh/P3KKNuCj4f2g&#13;&#10;Rcc1Os4FPIAAzaArR2Im9yc5r+TEiRNo06YN2rdvD/LyT1zeCbhy9C5pzJd3OzLSHy369nt5NQkp&#13;&#10;+4DT+qJtehoiIyMbFLCktBQ7d+3Gn5u3yCtGUlq2wLChZyhyZDXK0hWrcEw6x4TE1UZahd2ta2c0&#13;&#10;ke47u7VvMf+orVZab7RdKJVtssHI/exr1vbs2QOicHa9+vbtK6+ucnXTat6X+wde+/42RZxM0e8Z&#13;&#10;MxstG2s787Li6Ensue491BTVrVoPbd4YHaTzTMLiG7ZPJSEXgz84uiQfNEbBkU9VCo7WcRQKE3XW&#13;&#10;dFyj45x6CCHhjoDg6I6KfjerOIr5h/664RGCm8KETLaWLFkiH/xOOvqbbroJUdLBkE64tHTWtCFZ&#13;&#10;xUM82KiTrqmqwI4Z/8TJbZsZ4WZnjEL7q16U3QRHBo3PFnccK6qrMOW72dhzeC8T7xmdTsO/zryY&#13;&#10;cROWWgLuOAo2+gk4lSPvBy06rmkZA/XXknNCCI586toqjrzbkZH+aPXa9di9NwvkC/vkpObo26cX&#13;&#10;mkvbcrm2SbJF10Hpw6U//vxLPtA9SlKodJYObO/ZvZsCft/+bKz/408UF5cgTNpuq3vXTHlLLrL9&#13;&#10;VqBfYv7hvYZou/Auxc/XyP3sSy5I+ciZmWTrZXqR+Sc5S9PI9dqP12Hf0R1KFH3aD8PE059U7GqG&#13;&#10;E7/uxMFH5jFiMQMz0PbZS6Q9fxlntxarObrNRBA4Co58KlFwtI6jUJios6bjmuuzjnooIVGfgOBY&#13;&#10;n4hvdqs4ivmHb/VjNBQXhQnZboIcuk4OJ6XXnDlz0KJFC2rF7NmzMXbsWDSTDowMtktLZ00bklVl&#13;&#10;Fw82KqSlCdbud27B8TW/MoIJPfqh820fSIczhsrugiODx2eLJ44nK0px96K3cST/MBP3uN7DcFO/&#13;&#10;cxg3YYFYYcLpJvB0P3KKPmCj4f2gRcc1LWNgwEIJgIwJjnwqwSqOvNuRkf4o58AhrFyzFqXSChJy&#13;&#10;7khGRgd0bNdOPruEbMVFlCXH809g5+490hl+0jmC0rMP2W7rtH59kCId3E6uKumA6g2SsoQoXior&#13;&#10;K+XzTfr17qVsx8WndsyJRcw/1N+803ZhTg00jNXI/dwwNnWXo0ePYuvWrYxg586d0bJlS8ZNr2Vz&#13;&#10;9mJ88NsjSjDSnv417lMkxqQobmqGnOd/QuFX6xixZjcNQ4srBzBu7ixWc3SXh2BwExz51KLgaB1H&#13;&#10;oTBRZ03HNTH/UGflTUJw9EZHu59VHMX8Q3ud8JTkojB56qmn8MsvvzD5qq8wGTNmjLzM/8ILL5RX&#13;&#10;n5AHTydctCOnDcmqMosHG++k933+KI7++AkjFNO2A7rc+xlCIur2iBccGUQ+W7xxPFZSiHu+ehMn&#13;&#10;ik4w8V97+liM7xr85xwxhVaxeOOoElR4uxBwKkfeD1p0XKPjnAtiYdRBQHDUAcuLqFUcebcjI/1R&#13;&#10;aVkZyCqTg4cOy6tMYqQVISnSuSNEGUJWhxQVF+PQ4SM4fOQoyiRZsl1Xm7RU9OrZHWSlCblOFhVj&#13;&#10;2UrpoOq84/Jzerrk37N7VyQ2buyFdmB4ifmH53qg/TJtF54l+foYuZ99ycnq1atlhSENGxoaiiFD&#13;&#10;hjCrrKifnl9yBtDziy7DscK6D3qGZI7DuH5TNUdTU1mNPTfNQcXeujikQ4GQ9sLliO+T5jUeqzl6&#13;&#10;zYyNPQVHPpUnOFrHUShM1FnTcY2Oc+ohhIQ7AoKjOyr63aziKOYf+uuGRwguChOiBCFftzWVtgG4&#13;&#10;7bbb0KdPH+kLtQQmf1SGOA4dOhQPPvigvI8yIxSEFtqR04ZkVRHFg41n0ocXv4nsT2u33KJSkclJ&#13;&#10;6DJ1AcLj2RVQgiMlZOxXjeO+E8cw5etZKC0rURIibeeeYZdjeLvuipvTDWocnc5Ha/mdypH3gxYd&#13;&#10;1+g4p5W/kGMJCI4sD19tVnHk3Y6M9EekzAekM282/bVN3m6LrCgJDw+Tn8GJQoScXXLyZJGsTAkP&#13;&#10;D0dS8+bomtkJ5AwTcpHwOQcOYpWkdCEKFfIxUz9pW692bdIRERHha1VYFo7OLcT8oyFy2i/TdtFQ&#13;&#10;whwXI/ez3hwVSwrBtWvXMsFat24tn5fJOPpoWb1rHj5fNV0JHREWgQcumofYyCaKm5qh/OAJ7L3h&#13;&#10;fdSUlCmiIQmxaP/ONYhIjlfc6hus5Fg/7WCyC458alNwtI6jUJios6bjGh3nSIhFixZh1qxZcmDy&#13;&#10;LEN2t/F2/t97772H+fPne0yMfHRCzl7u1KkTunTpggEDPK8M/Oabb/DGG294jIt4kK0iU1NTQVZA&#13;&#10;kvOcGwfARynuOHothPB0S8AqjmL+4Ra/6Y6GFSbkUNLLLrtMzujdd9+N0aNHu830tm3b8Oyzz8pn&#13;&#10;nBCBa6+9FldccYVb2WBypB05bUhWlU082Lgnnbd2Afa8/QB5S6AIhCfEIfP+zxHVvK3iRg2CIyVh&#13;&#10;7FcLx7+OZuPf374jvdipVBIjXwo+ct616JfSXnFzskELRyfz0Vp2p3Lk/aBFxzU6zmnlL+RYAoIj&#13;&#10;y8NXm1Ucebcjo/0R2UZrT9Y+kHNIjh/PR5V0lgNlQViSTZuI8qNZs6Zo37YN0lJby+eUED9y9sn6&#13;&#10;jX9i15698hkQCfHxGDxogKRYYT8eIbKBdon5h/caof2y673gPQQfX6P3s55cbN68mdkOmoQdPHiw&#13;&#10;pDQM1xONR9mqmko8s+AiFJbWrYAe3mMizu95h8cw7jxO/L4bBx/+gpl7RHRshfYz/ymtaq/dArh+&#13;&#10;OCs51k87mOyCI5/aFByt4ygUJuqs6bhGxzkSgny0vXPnTiUwsV98seczUYmC44svpH5Z4zVixAhM&#13;&#10;njzZ7cckCxYswGuvvaYxJiAuLg4PPfQQ+vXrpzmMGYLuOJqRTrDHaRVHMf/wz51kWGFSWFiISy+9&#13;&#10;VM79f/7zHwwa5HkLnfLycjzzzDNYunSp/PUb2bbLDgdKGqka2pHThmQkLj1hxYNNQ1qFO5Zhxys3&#13;&#10;41RlleIZGhmBzlM+QGx6b8XN1SA4utLw3ayV4/Ls7Xjmpznyvus0tYiISDxzwY3o1KwVdXLsr1aO&#13;&#10;jgWkseBO5cj7QYuOa3Sc04hfiNUjIDjWA+Kj1SqOvNsRj/6oQlKakK23snMOIF86s4Ss+q6UlCER&#13;&#10;EeGIjY6RVoA3kb5sbCUdDJ+EiL9fJhNeRO7Hn3+VtuUqkpUsmdJh8F0yOyMuNtbHWrAumJh/eGdN&#13;&#10;+2XaLrxL8/PlcT9ryQ1R9i1fvpxRDpIvdnv3dv88ryVOdzK/bfsAi9a9qXhFRUTjwYsWICo8TnHT&#13;&#10;Yjj0xm/In7uCEY0b3h3pj7r/0NAqjkyGgtAiOPKpVMHROo5CYaLOmo5rdJzbu3cvJk2axATMyMjA&#13;&#10;66+/zri5WlwVJmT3G7I6kV7kQ5T9+/djz549yM3Npc7SOXEZePLJJ+VddRRHyeCqMCFKELIqxfUq&#13;&#10;kp6xsrKysHv3bpSU1O6m0aRJE7z99tsNduVxDWe2uT5Hs9ML1vit4ijmH/65gwwrTEi2yUoRcuje&#13;&#10;xIkTcf3113stSUFBgSxPlCdqChavEdnEk3bktCFZlW3xYMOSLjmwBduf/yeqXJbEN5JWL2TcPgON&#13;&#10;uw1nhV1sgqMLDANGPRy/3bUBr/36OZNaXEwcpo++Ga0TmjLuTrPo4eg0NnrK61SOvB+06LhGxzk9&#13;&#10;dSBk6wgIjnUsjJis4si7HfHqj8h2XCUlpTgmTe6PHstFeUU5YiRlSXJSc3l1SbS0HYTr+YGEV+HJ&#13;&#10;k1ixao18jkm1tDLlzCGD0DI52TZb5or5h+cWQ/tl2i48S/L14XU/q+WKvHzat28fI0aUJby3Oamo&#13;&#10;KsXTC8ahpLxYSWtkr2twTnf25Zzi6clQcwp77/0cpev3MBLNbjwbLa4ayLgRi1UcGyQcZA6CI58K&#13;&#10;FRyt4ygUJuqs6bhGx7k333wTn39e++6AuFH/d955B+np6W4jdFWYPP300+jfv79bOfKh93PPPaec&#13;&#10;lXXuuedi6tSpjKyrwsTbjjvHjh3D/fffj+zsbDk8eW9K3p/666KcKEd/5cPu6VrFUcw//HOncFGY&#13;&#10;PPHEE/j999+RLE2yZsyY0UDrWr9odMncrbfeiksuuaS+d1DZaQdEG5JVhRMPNnWkK44fwJbnLkFl&#13;&#10;fkGdozSYtr32MSQNmlDn5sYkOLqB4oOTXo7/+/N3zF3zHZNS04RmeGnsJDSN0vdVHxOJzS16Odq8&#13;&#10;uKZl36kceT9o0XGNjnOmVViQRyw48qlgqzjybkf+7I+IkqWg8CSy9u2Xzzshh73HS1tF2OUS8w/P&#13;&#10;NUX7ZdouPEvy9bHqfl62bJm8pRzNfaR0Zo+3XQ6onC+/P22ehR/+eF8JGh0ZiwfHLUBkeIzipsVQ&#13;&#10;dbIce278AFWHj9eJhzRCq8cuQeJZHevcJJNVHJlEg9AiOPKpVMHROo5CYaLOmo5rZJwjH3sQpUN+&#13;&#10;fj5SUlIwZswYvPXWW3Ik3j7m1qowIRERBT15b0lWNpIPT4gihpxHQi+tChMiTxQwjz/+uBx0+PDh&#13;&#10;eOABaat4P12uHP2UhaBI1iqOYv7hn9uFi8LEtRMhnQfRwiZJy/49XRMmTJD2WT6uaUWKpzgCyZ1O&#13;&#10;SrzliTYkbzI8/cSDTS3N6pICbJ12EUoPHmLwtrpIWq0w6h7GzZ1FcHRHRb+bLxxfWfkNfvhrGZNY&#13;&#10;avPWeEHanismPIJxd4rFF45OYaOnnE7lyPtBi45rWsZAPfXjNFnBkU+NW8WRdztyan/Eo9bF/IOc&#13;&#10;UOP9ou3CuxQ/Xyvu57y8PJDzS1yvDh06MC+wXP2Mmssqi6RVJhehrKJUier83tdheLcbFbtWQ2lW&#13;&#10;Hvbd8iFqSsuVII2k7YHTX56I2C4tFTcrOCqJBbFBcORTuYKjdRyFwkSdNR3XyPxj5cqVePjhh+VA&#13;&#10;V111FUaNGiXvZkNkyMfc5AgAd/MUPQoTEvm0adPwww8/yOmQNMh5JvTSozAhq0vojjzkMPlXXnmF&#13;&#10;RmP5rytHyxMPogSt4ijmH/65abgoTEjWSWf0/vu1X9+EhYVhyJAhcofVt29fppOaP3++sp/ggw8+&#13;&#10;iGHDhvmn5BxTddcJ14+eNqT67mbZxYMNUFNVju0vTUDRzm0M5qSzx6HtxGcZN08WwdETGX3uvnA8&#13;&#10;hVP4zy+fYfXuP5jEMlt3xDMjr0ZYiPuDMhnhILP4wjHIEHApjlM58n7QouOaljGQS8UFaSSCI5+K&#13;&#10;tYoj73bk1P6IT62L+YcaR9ou1OR4+VtxP69btw5kT3h6kTHojDPOYLaco368fn/YNBM//TlHic7X&#13;&#10;VSYkgsKVe5HzgLR9jLTCi14hjePQ7s0rEZnSWHaygiNNO5h/BUc+tSs4WsdRKEzUWdNxjfT9ZLUG&#13;&#10;WbVBLvIuslWrViDbYv3111+y2/Tp09GzZ0/Z7PqPXoUJOc/k5ptvlqPo2LEjZs6cqUSnR2GyadMm&#13;&#10;RdlCzk6hyh4lMgsNrhwtTDbokrKKo5h/+OfW4aYwIcv6Z8+ejY8//ljZN5AUiaw0IV/9REREgBzI&#13;&#10;RPfsI35EydKiRQtiDNqLvkiiDcmqgjr+weZUDXa9dRPy17ErFBr3HohON78LaHzZ7niOnG5YXzlW&#13;&#10;1VTjXz98gG0HdjE56d++Jx4++x8IkR6UnHT5ytFJjLSU1akceT9o0XGNjnNa2AuZhgQEx4ZMfHGx&#13;&#10;iiPvduTU/siXOnYXRsw/3FGB8rEabRfupfi7mn0/l5WVYdWqVUzGyVfE5EtdM6/SipP475cXM6tM&#13;&#10;fDrL5O9MHvt8PY7N+JHJclhKM7SXlCZhjaPEllwMGd8tZt+PvufMXiEFRz71pYWjUJios6bjWmFh&#13;&#10;IS6//HJ5q6xu3brhpZdekgN/+eWXePXVV2Vz/dUgNHa9ChOS5gUXXCCnFRMTA5IGvbQqTMj2YWQL&#13;&#10;rg0bNshBr732Wnk1DI3H6l/KUczjjJG3iqOYfxirJ19Dc1OY0AysXr0aRJNLttzydhEN7fjx472J&#13;&#10;BIUf7YBoQ7KqUFoGZKvy4o909n3yII7+PI9JOrZDJ2Te8ylCwqMYd28Wp3P0xkaPnxGOJZUVuPfb&#13;&#10;d5B9LIdJ8txug3HXoNGMW7BbjHAMdjZ6yudUjrwftOi4Rsc5PXUgZOsICI51LIyYrOLIux05tT8y&#13;&#10;Utfuwor5B0uF9su0XbC+5tnMvp+3b9+Ow4cPMwUYMGAAoqOjGTczLPVXmURFROOBcfMRHRHvU3IH&#13;&#10;XvoZBfPXMGEjMlqh/auX4/DxY7I7+VpaXL4TMPt+9D1n9gopOPKpLy0chcJEnTUd14ii4vXXX5cD&#13;&#10;3HXXXfL5JcRCzjMhihTyQUVsbCw+/fRT+eNt15j1KkxIWLLlFx1/yCHzjRvXrgh0VZgQpQoZk1wv&#13;&#10;so0kUZJs3LhRWR0ZJ50XRz42p3G4yltlphzp84JV6QZbOlZxFPMP/9w53BUmpBhEe7p+/XosWbIE&#13;&#10;y5cvR3FxsVw60jH06tULZ555JkaMGOGfElucKu2AaEOyKnktA7JVebE6nUM/vIqcL2q/KqBpR7Vs&#13;&#10;iS5T5yMstgl10vTrZI6aAGkUMsoxv6wYd3/1JvIK85gUJ5x2Hq7qNZRxC2aLUY7BzEZP2ZzKkfeD&#13;&#10;Fh3X6Dinpw6EbB0BwbGOhRGTVRx5tyOn9kdG6tpTWDH/qCND+2XaLup8zDWZeT+TspCtV8hLMHqR&#13;&#10;L3379+9Prab+krNM/rvgYpRWlCjpDO9+Oc7v9X+KXZeh5hSyHlqIkmXs1sHRvdohYspgNAoLkbeX&#13;&#10;0RWnEGYImHk/MgkFuUVw5FPBWjiaoTDZv3+/vNMLn1LwjyU9PR3t2rXTHDEd12677Tbs2rUL5DiA&#13;&#10;zz77DORdI72mTp2qrOR46KGHcNZZZ1Ev+dcXhYnrVl90+y8SmavChEnEg4Xkd8qUKX5/H0o50ucF&#13;&#10;D9kVzioErOIo5h8qFWGStykKk/p5JcvlSAWTr2Sc1iBpeWlDqs/GLLuWAdmstP0Zb+7qz7H3Xeng&#13;&#10;L2lSRa/wxARJWfIFIpulUSfNv07lqBmQRkEeHA+ezMfkRW+iqOQkk+otZ16KMZ36Mm7BauHBMVjZ&#13;&#10;6CmXUznyftCi4xod5/TUgZCtIyA41rEwYrKKI+925NT+yEhdaw0r5h/kcbjueVgrNyNyZt7P5Mte&#13;&#10;ssLE9SJbcZEtuay6fv7rbXy38T0luYiwCNw/7nPERzVT3PQYaiqqsffuT1H+134mWKPe6UiYMhSt&#13;&#10;01oz7sKij4CZ96O+nNhbWnDkU39aOAqFiTprMq6RM0VuueUWWZicYfXoo48yAb/99lu88MILstug&#13;&#10;QYPwn//8h/H3RWFCdsgh6ZJr4cKFyspGrQqTxMRE+aiCSZMmoX379kx+/GGhzwdiHmeMvlUcxfzD&#13;&#10;WD35GpqbwoQcYES++iktLUXz5s2RkpKCzp07Iy0tzXFKEtfKoB0QbUiufmaatQzIZqbvj7gLtv2G&#13;&#10;nTNuxamqaiX50KhIdL7vf4hN7a646TE4kaMePlpleXHcdfwQ7v/6bZRXlClJh4SEYOqIf+KMdHP3&#13;&#10;r1YS9KOBF0c/FiEgknYqR94PWnRco+NcQFSuDTMhOPKpNKs48m5HTu2P+NQ6IOYf7knSfpm2C/dS&#13;&#10;/F3NvJ/Jtmtknkmv0NBQDBkyxNJ5ZkVVKZ6RzjIpKqv7eGdQp9G4pP+DNFu6f6uLKrD39o9QkXWE&#13;&#10;CRsyoB0yn71MOnfRWef1MRAMWsy8Hw1mzVbBBUc+1aWFo1CYqLMm4xpReMybV7f9Ollt6HqRsYKO&#13;&#10;f2Ss+OSTT5jtr/QqTMgKVnKcQFFRkawoIQoTerkqTK6//nqcc8451Ev5jYqKQny8b9s3KpFwNlA+&#13;&#10;9HmBc/SOic4qjmL+4Z9biovC5LfffmugtaXFIZ0XUZxkZmbKv+RLoKZNm1LvoP+lHRBtSFYVWMuA&#13;&#10;bFVerEinOGcTtk+7EtVl5UpyjcJCkfF/M9E40/ctm5zGUYHH2cCT44ZDe/HY9+/JW//RbJKlrU+c&#13;&#10;fz16tmhDnYLylyfHoASksVBO5cj7QYuOa3Sc04hfiNUjIDjWA+Kj1SqOvNuRU/sjH6uZCSbmHwwO&#13;&#10;xkL7ZdouGE8TLWbdz2R757Vr1zI5JzsXZGRkMG5WWJbt+BhfrpmhJEU+3Jky5n9oHp+uuOk1VOaX&#13;&#10;YO+t/0PVIfYM0Ljh3ZH+8AVCaaIX6N/yZt2PPmbHtsEERz5Vp4WjUJios66srMTEiRNRUFCgLvy3&#13;&#10;xO23346LLrpIkderMFm1ahXI1l7kIu8zX3nlFSUuV4UJ2bZr9Gh7nLFKnw/o84JSIGHQRcAqjmL+&#13;&#10;oatauAlzUZjcdNNNyMrK0pyppKQkWYFCDmfy50FHmjNsQJB2QLQhGYhKV1AtA7KuCANYuDwvG1uf&#13;&#10;vQSVBXVfe0mfm6HdDU+ief9LDeXcSRwNgVIJzJvjL1l/YfrPc5UvR0jyUZHReG60tMS1iXVbM6gU&#13;&#10;m7s3b47cM2iTCJ3KkfeDFh3X6Dhnk+oPuGwKjnyqxCqOvNuRU/sjHrUu5h+eKdJ+mbYLz5J8fcy6&#13;&#10;n7ds2YJjx2oPQqc5JtusREZGUqtlv1U1lZj21XjkF+UqafZoMxhXnTFNsftiKD9SiKzbPkJ1LvsS&#13;&#10;MG5YN6Q9PBqNQsVKE71czbof9ebD7vKCI58a1MLRDIUJn9wHTizLli3DY489JmeoX79+GDx4sNvM&#13;&#10;5ebmYu7cubIf+YD71VfrzrjVqzAhW3qRjzTIRbbUuuwyafXf35dQmFASzvylz1n0ucssCmL+YRZZ&#13;&#10;7/EaVpiQG4RoUYmml6wcufPOO+XtuMiAQPaZ3bZtG3bs2IGSkroD8miW3nvvPaSmplJrUP7ShkMb&#13;&#10;klWF1DIgW5UXM9OpKs7H1ucuRpm0r7HrlXrpHUgZeYerk09mp3D0CY6OQGZwXLBtDd5etoDJRXxs&#13;&#10;Al4aewtaxDZm3IPFYgbHYGGjpxxO5cj7QYuOa3Sc01MHQraOgOBYx8KIySqOvNuRU/sjI3VNwpL6&#13;&#10;FvMPzxRpv0zbhWdJvj5m3M9kKxTygsy1LGRrk759/Xd+3YasbzB32VMKPKLKuO28mWjTvKfi5ouh&#13;&#10;/MAJZN0xF9XHC5ngMWdkos3jY+WD4BkPYfFKwIz70WuCQeopOPKpWC0chcJEnTU5r2T58uWy4PTp&#13;&#10;09Gzp/t+l4wZEyZMQH5+viz77rvvyscFEIsehQn5MJwcME/ed5Kx9cMPP0SLFi3kOMk/QmGioHCk&#13;&#10;gT6b0OcusyCI+YdZZL3Ha1hhUlVVhbFjx4L83njjjXKnVD9JchPt379fUaAQJcrevXtBFCYtW7as&#13;&#10;L247u5bGQRuSVYXTMiBblRez0qmpLMO2F/+B4t07mCSSh1+CNhOeZtx8tTiBo69s9IQzi+O763/G&#13;&#10;vA2LmawkJSbhpTGT0DiS3cuUEbKpxSyONsXhc7adypH3gxYd17SMgT5XlgMCCo58KtkqjrzbkVP7&#13;&#10;I6O1LuYf0HR2B20XRnlrDW/G/XzgwAHs2rWLyUK3bt3kMzMZRwstp3AKr3x3FQ7k7VVSTU/qiNtH&#13;&#10;zkYj6T8jV3lOPnbfOgcoZD82jD6tI9o8PQ4hkWFGondUWDPuR0cB/LuwgiOfWtfCUShMvLM+ceKE&#13;&#10;vB0XeQZITk7GnDlzvI6FM2bMkA9oJ7FeccUVuPbaa+UEtCpMyHtLspolLy9PDjdu3DjccQf7Ua5Q&#13;&#10;mMhoHPsPfc4yez4s5h/+ucUMK0xItonGdefOnZg8eTJGjRqlqSSkkyPnDgTDpaVx0IZkVXm1DMhW&#13;&#10;5cWUdGqqsePN61GwcRUTfZN+Q9DxprekWWQI4+6rJeg5+gpGZzgzOT6/bCF+2cbeB+lJaZh+wfWI&#13;&#10;DovQmdPAFjeTY2CXnG/unMqR94MWHde0jIF8azC4YhMc+dSnVRx5tyOn9kc8al3MP9RfzNN2wYO3&#13;&#10;ljjMuJ9XrlyJ8vK6Mwr9cdi7u7LvPrIGb/50N+M1cci/0aetdOaIwWv/+u0oevxH4EQxE1Nk1zS0&#13;&#10;fe5ShMZbvxUZkxGbWMy4H21SdK7ZFBz54NTCUShMvLMmB73PnDlTFiLnmJBD1r1dmzZtkt9REhmy&#13;&#10;KoSsDiHzFleFyciRI9GmTd05qGRVI9kCknzw/ccffyjRk3OzSNr1D5gXChMFkSMN9DnL7PmwmH/4&#13;&#10;5/biojChmtvhw4fjgQce8E9JAjRV2nBoQ7Iqm1oGZKvyYkY6WXPvx7FfvmSijsvogs53f4yQMH6T&#13;&#10;iGDnyAA00WImxxppBduj0nkmG6RzTVyvrqkZePrcqxAWEurqbGuzmRxtDUZn5p3KkfeDFh3X6Din&#13;&#10;sxqE+N8EBEc+t4JVHHm3I6f2RzxqXcw/PFOk/TJtF54l+frwvp9Je1u/fj2TSbKdc4cOHRg3f1lm&#13;&#10;/3YPtmSvVpJvHNMEUy/8HOGhUYqbLwbCsepoEUqf+gXVR2u3k6HxhKclo+2L4xGeFE+dxK8HArzv&#13;&#10;Rw/JBL2z4MinirVwFAoT76xvvvlm7NmzRxZ65513kJ6e7jUAGQOJYoWuEHnhhRfQo0cPRmHiNYK/&#13;&#10;PTMzM/Hkk0+6PX9ZKEy0EAxeGfqcRZ+7zCqpmH+YRdZ7vFwUJqQDIocfFRYW4qWXXgJZJi2uWgK0&#13;&#10;4dCGZBUXLQOyVXnhnc6Bb1/EwQVvMtFGSxr/LvfNR2gM37MrgpkjA9Bki9kcK6urcN/372PXodoH&#13;&#10;KFqcQR17499njTe8PQKNz9+/ZnP0d/msSt+pHHk/aNFxjY5zVtVfsKUjOPKpUas48m5HTu2PeNS6&#13;&#10;mH94pkj7ZdouPEvy9eF9P2/evFl50UVz6q/D3mn6rr+5J/dj+qIrUS2tfKfXiB7/xHk9b6dWn34p&#13;&#10;x6SIBGTd9Skqc9gD70ObJiB92nhEd0zyKX6nBKIcyZfh4vKdgODoOzvXkFo4CoWJKzHWnJ2drawo&#13;&#10;6dixo7LShJVqaHv99dcxf/582ePiiy+Wd8eZNWsWPvvss4bCf7tEREQgKSlJPvPkggsuABl36Lha&#13;&#10;P9DChQtBPuAgl54dd+rHY7WdPh94KpfV+bFrelZxFPMP/9whXBQmixcvlr/++eGHH+SO5d///rdQ&#13;&#10;mvxdn7QDog3JqmrWMiBblRee6Rxb+QmyZj9GTvtUog1v0hhdp85DRNPWihsvQ7By5MVHazxWcCyq&#13;&#10;LMfkr9/GwbyDTLbO734G7hiobatAJmAAWqzgGIDF5p4lp3Lk/aBFxzU6znGvKIdEKDjyqWirOPJu&#13;&#10;R07tj3jUuph/eKZI+2XaLjxL8vXheT+T7ZvJwb6uZfD3Ye/uaC3a8AJ+2/KF4hUWGoZ7x/wPzeJS&#13;&#10;FTe9BleOVYVl2Dflc5RvP8BE0ygqAq0eHYfGg9sz7sJSR8CVY52rMOklIDjqJeZeXgtHoTBxz87V&#13;&#10;lY4JdJxz9RNm7QQER+2svElaxVHMP7zVgnl+XBQmU6ZMYfb3I3vL9u/fHwMHDkTv3r3RunVrjxpZ&#13;&#10;84oWGDHTjpw2JKtypWVAtiovvNIp2LIEO1+9A6ekfSXpFRodhcz7PkJM667UietvMHLkCkhjZFZx&#13;&#10;zCstwj2L3sTxwuNMzib2Px9X9DyTcbOjxSqOdmSjJ89O5cj7QYuOa3Sc01MHQraOgOBYx8KIySqO&#13;&#10;vNuRU/sjI3VNw4r5ByXR8Jf2y7RdNJQwx4Xn/ZyTk4Pdu3czGfX3Ye9MZv62lFcW47mvxuNkaaHi&#13;&#10;nZl6Gq4/62XFrtdQn2NNWRX2PfQlStfsYqMKaYRmN56NFlcMYN2FTSZQn6PA4hsBwdE3bvVDaeEo&#13;&#10;FCb1qTW003GNjnMNJYSLFgKCoxZK6jJWcRTzD/W6MEOCi8Lkvvvuw8aNGz3mLy4uDp07dwbZ+4/8&#13;&#10;EXOTJk08ygeTB+3IaUOyqmxaBmSr8sIjneL9f2D781ehurxCia5ReBg6/d8bSOh8huLG2xBsHHnz&#13;&#10;0RqflRwPSMqSyZLSpFhSnrhetw69FKMz+ro62c5sJUfbwdGRYady5P2gRcc1Os7pqAIh6kJAcHSB&#13;&#10;YcBoFUfe7Yh3f0S2MOJ5de/enWd0XOMS8w/POGm/TNuFZ0m+Pjzv5/qHvYeFhWHw4MEB+RHeur1f&#13;&#10;4ZPlzzAwrxn6H3RLG864abW443iq+hQOvPATChexZ7qQOOPO7obUB85HSFSY1iQcIeeOoyMKzrmQ&#13;&#10;giMfoFo4CoWJOms6rtFxTj2EkHBHQHB0R0W/m1UcxfxDf93wCMFFYVJeXo5du3Zh27Zt2L59u/x7&#13;&#10;6NAhr/lr0aIFXnzxRXkLL6+CNvekHTltSFYVR8uAbFVejKZTlrsP254bj8qCk3VRNWqE9jf+F81O&#13;&#10;u6jOzQRTMHE0AY/mKK3muEPalutf37yNiopyJY8hISGYOuIKnJGeqbjZzWA1R7vx0Zpfp3Lk/aBF&#13;&#10;xzU6zmnlL+RYAoIjy8NXm1Ucebcj3v2RkxQmYv7hubXQfpm2C8+SfH143c/kXMwNGzYwmQukw96Z&#13;&#10;jEmWU9J/M3+8EVlHtyle5AD4+8Z+ioiwGMVNq8Ebx6Mfr0Xumz8DNXXbE5N4I9KTkfbfixCZ6oyP&#13;&#10;ErWw9MZRS3ghU0tAcORzJ2jhKBQm6qzpuEbHOfUQQsIdAcHRHRX9blZxFPMP/XXDIwQXhYm7jBQU&#13;&#10;FCjKE6pEIQ+/rtd7770H8vBr90tLZ00bklVl1TIgW5UXI+lUFh2XlCUXoezIUSaa1MvuRso5tzBu&#13;&#10;ZliChaMZbPTE6Q+O66QD4J/4fjaqXbZwI18nPnH+9ejZoo2e7AeMrD84BkzhOWbEqRx5P2jRcU3L&#13;&#10;GMix+oIuKsGRT5VaxZF3O3Jqf8Sn1hvGIuYfLBPaLlhX82y87ue//voLubm5TEbJVs9RUVGMWyBZ&#13;&#10;Dp3YgZe/vQE1NTVKts7IvAgX9rtPsWs1qHEsWL4Hh55YiJrSug+DSNyNoiPRcsr5aHKOfT8O0spI&#13;&#10;i5waRy1xCBlAcORzF2jhKBQm6qzpuCbmH+qsvEkIjt7oaPeziqOYf2ivE56SpilM3GWSDBJUebJz&#13;&#10;50489NBDaNq0qTtRbm5k4kSWdHu6SEc7YsQIkHNXfL20dNa0Ifmaht5wWgZkvXFaLV9TUYptL1yG&#13;&#10;4r3sfr3J5/4DbcY/YUl2goGjJaBUEvEXxyVZf+GFn+cyB4ZGRUbjudE3oX2TFiq5Djxvf3EMPBLG&#13;&#10;cuRUjrwftOi4pmUMNFZjwR1acORTv1Zx5N2OnNof8al1bbEQxmL+oY2VUSke97NdDnt3x+rrDS/i&#13;&#10;1y2fK15kfLz9vJlIb9ZDcdNi0MKxdN9xZP9rHqoO5jWIMv586QzRe4ZLW3SFN/BzkoMWjk7i4WtZ&#13;&#10;BUdfybHhtHAUChOWmTubVc977tIOJjfBkU9tWsVRzD/41JfeWLgqTIqLi+XD38l2XOHh4UhOTkan&#13;&#10;Tp1MV4p4K/SyZcvw2GOPeRPBggULEBsb61XGV0/6Iok2JF/j0RtOy4CsN05L5WuqseON61Dwx2om&#13;&#10;2SanDUXHG9+UPqFqxLibZbE9R7PA6IzXnxznb12Nd5Z/yeQ4PjYBL465GS3jEhn3QLf4k2Ogs9GT&#13;&#10;P6dy5P2gRcc1Os7pqQMhW0dAcKxjYcRkFUfe7cip/ZGRuq4fVsw/6hMhj8m1z8m0XTSUMMeFx/3s&#13;&#10;7rD3rl272mIb58rqMjy/aALyi+pWx7RMTMOdoz5EWIh25YVWjtUlFcj+zzcoWb69QYWGpTRD60fH&#13;&#10;ILZLywZ+TnHQytEpPHwtp+DoKzk2nBaOQmHCMnNno+MaHefcyQg3dQKCozojLRJWcRTzDy21wV+G&#13;&#10;m8Lk559/xquvvgpakTSrpCPr1asXhg8fLv9FRkZSL0t+P/vsM8yaNQvkzJSUlBS3aT755JMwK1+0&#13;&#10;I6cNyW0GTHDUMiCbkCy3KLP+NwXHflvExBffqSs63fUxQsIiGHczLXbnaCYbPXH7m+O763/GvA2L&#13;&#10;mSw3b9wcL42ZhMQoc5SlTGKcLP7myKkYfo/GqRzp+BwfH8+lDui4Rsc5LpE6MBLBkU+lW8WRdzty&#13;&#10;an/Ep9YBMf9wT5L2y7RduJfi78rjfq5/2DvZBWDIkCGKEoh/rvnGuO3gUry75H4m0hE9rsB5PW9j&#13;&#10;3LxZ9HI8+sla5M36BaeqqtlopfP7mlx+OlreMBiNwkJYPwfY9HJ0ABKfiig4+oStQSAtHIXCpAG2&#13;&#10;Bg50XKPjXAMB4aCJgOCoCZOqkFUcxfxDtSpMEeCiMNm0aROmTp0KsoTa20XOK3nggQfkVSfe5Hj6&#13;&#10;vfzyy1i0aBHuvvtujB49mmfUmuKiHTltSJoCcRDSMiBzSMaUKA58PR0HF77FxB3dOhVd7puH0OgE&#13;&#10;xt1si505ms1GT/yBwPGF5V/h563s9nxpSamYPuoGxIRbp4TTw62+bCBwrJ8nO9qdypE+aPGqMzqu&#13;&#10;0XGOV7xOi0dw5FPjVnPkpXh0an/Eo9bF/MMzRdov03bhWZKvj9H72d1h7+SDN7JjgZ2uj1c8jPV7&#13;&#10;pIPZ/75CJMXF/50/C62bdKFOXn994Vi89TAOPLYQVYfzG8RNDoRPeWAUYrs6a7WJLxwbwBMO4gwT&#13;&#10;TveAlvtRKEzUYdNxjY5z6iGEhDsCgqM7KvrdrOJI5/Fi/qG/joyE4KIw+de//oV169bJ+cjMzMRF&#13;&#10;F10kH8p39OhR/P777yATGnqRr4TuuOMOjBkzhjqZ+ksUORs2bMD06dPRs2dPU9NyFzntyGlDcidj&#13;&#10;hpuWAdmMdI3GeWz5XGR9IJ1PcuqUElV400R0vX8+IhLdrxBSBE0w2JWjCSgMRRkIHGuke+rxJR9j&#13;&#10;3d7NTFkyW3fEMyOvlrZK8P0cIyZCEy2BwNHE4lkWtVM50kkYL9C8H9x45ctu8QiOfGrMSo4RERHc&#13;&#10;ViY7tT/iUeti/uGZol3nH1u2bMGxY8eYgp122mmmbZ3MJMTRUlJRgOmLLsfJ0kIl1haJqbhL3ppL&#13;&#10;/SMdX/sFskXXgRcWo+jHP5V0FYOktGl8YV+0vPlMhMao50EJZ2ODrxxtXGRTsi448sGqhSN9Vuf5&#13;&#10;nMEn94ETC32vRse5wMmZvXIiOPKpL6s48p7naOmP+BCydyyGFSZlZWW4+OKL5dUlgwYNks8LqX+A&#13;&#10;+u7duzFv3jwsWbIElZWVCAsLw2uvvYb27dubTu+KK64AUdx88sknSEhIwIEDB+TfJk2amJ42SYB2&#13;&#10;5LQhWZKolIgdG8CJzYux6/U7caq6bjl5WEw0MqfORXRKplXomHTsyJEpQIBYAoVjlXQ2zv3fv4/t&#13;&#10;B3czZE5r1wOPDJuAEIvOxmES12EJFI46shyQooIjn2oRHAVHPgT4xGLX+9Gu+eZTa77HIuYf3tnZ&#13;&#10;cf5RLT3/k7MnXedMMTEx6N+/v/fCBqjvXzlL8P6vDzG5O7PLxRjbdwrj5s5itF848esuHH7+O9QU&#13;&#10;FjeIPrRJPJLuGIam52hb7dIgAhs5GOVoo6KamlXBkQ9eLRyFwkSdNR0j6DinHkJIuCMgOLqjot/N&#13;&#10;Ko5CYaK/bniEMKwwOXz4MK666io5L+RLrxEjRnjM15EjR3DXXXchLy9PVpYQpQlRnph1EeUM2YaL&#13;&#10;3MS9e/fG5s2blW3DEhMTMXHiRHk1DFkmbdZFO3LakMxKp368Wgbk+mH8aS/evxHbn78a1eUVSjYa&#13;&#10;hYdJZ5bMQkLGYMXNaoPdOFrNR2t6gcSxpLICk795Gzm5B5jsD+8yCJMHj2XcAs0SSBwDjY2e/AiO&#13;&#10;emh5lhUcPbPR4yM46qHlWdauHO2ab881YY2PmH9452zH+QdpCzt37mQKRrbi8nQGJSMYoJZPVj6C&#13;&#10;dbsXK7kj9XLj8OeR0XKQ4ubOwKNfqDpRioMv/ISiX7e4SwKRXdPQ8u4RiO3cwq1/MDjy4BgMHIyW&#13;&#10;QXA0SrA2vBaOQmGizpq+V6PjnHoIIeGOgODojop+N6s4CoWJ/rrhEcKwwqS8vBwXXnghampq8Nxz&#13;&#10;z6FPnz5e80UehG+7rfbQuxkzZoBs4WXWtX//ftxwww1K9GTlS1JSkrzUm3zFRC5yiOBjjz0mm834&#13;&#10;h3bktCGZkYa7OLUMyO7C+cOtLDcL254dj8rCorrkpQlFh5ueRdN+F9a5+cFkJ45+wKM5yUDjmF9W&#13;&#10;jHsWzUJuQS5Thkv6jMD1fYczboFkCTSOgcRGT14ERz20PMsKjp7Z6PERHPXQ8ixrV452zbfnmrDG&#13;&#10;R8w/vHO24/xj9erVKC0tVQpGykDmafV3LlAEbGAoqyzCC19PxIni40puE6ITcc/oOYiN9LzbAc9+&#13;&#10;oWDZHhye/gOq8wqUPCgGiXHcsG5occuZiGxh7TmRSh5MNPDkaGI2Az5qwZFPFWnhKBQm6qzpezU6&#13;&#10;zqmHEBLuCAiO7qjod7OKo1CY6K8bHiEMK0xIJohSgignbrzxRkyYMEE1X9dcc428ZdTkyZMxatQo&#13;&#10;VXlfBVauXImHH35Y3hZr0qRJGDt2rLznNDlQ8NVXX5W3CCNxm5kP2pHThuRrWfSG0zIg643TDPnK&#13;&#10;k3nY+txFKD/K7lecNmEyWg6fZEaSuuK0C0ddhfKDcCByPHQyH5MXvYmTJScZItefPg6XdB3AuAWK&#13;&#10;JRA5BgobPfkQHPXQ8iwrOHpmo8dHcNRDy7OsXTnaNd+ea8I6HzH/8MzabvMP8iJg/fr1TIGaN2+O&#13;&#10;bt26MW52tOw5shZvLr6b2WosM7UfrjvrZTSS/nN38e4XasoqcejtZSict5bZ+pimTVb1J4zpg+Rr&#13;&#10;BiG8SQx1tv0vb462B+JjAQRHH8HVC6aFo1CY1IPmxkrfq9Fxzo2IcNJAQHDUAEmDiFUchcJEQ2WY&#13;&#10;IMJFYUIOVP/uu+/QtGlTvP7662jWrJnXrP773/8G+YqInH1CV5t4DeCjZ3FxsXxmSXh4ONq1a8fE&#13;&#10;UlVVhdtvvx179uzBgAED8NRTTzH+3ixGO2dyjoq4pHPdK0tx7INbUZmzn8ERO3gMEs+dzLgJiyBg&#13;&#10;BoF9ksJu2qr5qKgsV6In7fua3udhcMsOipswCAKCgCAgCAgCZhJo1aqVmdEHZdxi/qGvWgN5/kG2&#13;&#10;bSYftLleqampiI6OdnWyrXnZntkgFtePAABAAElEQVRYs+9rJv9ndPgHTku/jHEz21KZU4CSdyWl&#13;&#10;ydaD7pOKCEPY8E6IvqgbQhtHuZcRroKAIGAqAXLge1xcnPyhr6kJicgFAUHANgSIwqSoyGVHHk45&#13;&#10;F/MP7yC5KExyc3PlVSYlJSXIyMjAQw89BG/gr7zySpAH4zFjxshnmnjPonm+7777LubOnStv0/XR&#13;&#10;Rx9pTkgoTDSj8iwoHb6d+8lklO/YxMhEdR+IZpc8DWlZEOMuLIKAWQS25R/Cy2u+BN2mj6RDzjW6&#13;&#10;rd8Y9GyeZlayIl5BQBAQBAQBQUAh4O25WRESBoaAmH8wOFQtgaowIds6kw/Y6FeapCBkG6727dur&#13;&#10;lskuAjWnqvHphvtxuGCfkuVGjUIwvvfDaJ3YXXGzylC+9gDK5qzDqSNutukimZDOGA0d2gHR47oi&#13;&#10;LDnOqmyJdAQBQUAiIBQm4jYQBASB+gSEwqQ+EWvsXBQmJKuLFi3Cyy+/LOeadPKXXHIJzj33XKSn&#13;&#10;pzMlef/99zFnzhzZ7e6775YPZWcEOFrIxIAsayTnlhAtff2L5qVt27Z466236ntzsVPliuskgEvE&#13;&#10;KpFoWfKpEoWp3nvn3Ivc39kvreIzu6PT/32EkLAIU9PWE3mgc9RTFn/KBjrHZdnb8exPc+SzmCin&#13;&#10;iPAIPDXqBnRJSqVOfv8NdI5+B6QxA4KjRlAqYoKjCiCN3oKjRlAqYnblaNd8q1SHZd5i/uEetZ3m&#13;&#10;H4cPH8b27duZgpC5WZs2bRg3u1vySw7hpa+vRmlFiVKUhOjGuOuCDxAf1VxxIwYr+oVT1aeQ99Wf&#13;&#10;yJu9DNX57Pa0SmakD4hihnRG0uWnIba7/VbBWcFRYRXEBsGRT+Vq4Si25FJnTd+r0XFOPYSQcEdA&#13;&#10;cHRHRb+bVRzFllz664ZHCG4KE5KZhQsXYubMmSDbXdGrdevWSEtLk19E7tq1C8eP1x56Rzq4WbNm&#13;&#10;gTwQm3Xdcsst2L17N8aNG4c77rijQTLEjTygn3XWWfKqmAYCHBxoR04bEocoNUWhZUDWFJEJQge+&#13;&#10;no6DC1kFVXTrVHS5bz5Co+NNSNH3KAOZo++lsj6kHTh+u2sjXvv1MwZOTFQMpo2ehDaJSYy7vyx2&#13;&#10;4OgvNnrSFRz10PIsKzh6ZqPHR3DUQ8uzrF05Gsn3h3M/9QzEQp+rJv7DwtQaJiXmHw2Z2Gn+sXbt&#13;&#10;WpBtlF2vQYMGBeV2NFsP/IbZvzyAUy6FbZPcCTePmIWwkHDF1Ui/oESi0VBTXoXceRtwfO4q1BSw&#13;&#10;9eAaRUSHFDS5tA+anNMFIZFhrl4Ba7aSY8BC4JAxwZEDRCkKLRyFwkSdNX2vRsc59RBCwh0BwdEd&#13;&#10;Ff1uVnEMJIWJk+YfXBUm5PYiCohp06Zh3766Jcfubrtbb71VXoXizo+X25tvvonPP/8csbGxePLJ&#13;&#10;J9G9e92SZ7IF13vvvScn9eyzz6Jv3768kmXioR05bUiMp4kWLQOyicl7jPrY8rnI+uAJ6QCTuqlC&#13;&#10;RNNEdLl/PiISUzyG85dHoHL0Fw9f07ULx483LcOc1d8wxWwcl4gXx0xCcmxjxt0fFrtw9AcbPWkK&#13;&#10;jnpoeZYVHD2z0eMjOOqh5VnWrhyN5NtJExbPNV/rI+YfLCG7zD+IooQoTFyvxMRE9OrVy9UpqMzf&#13;&#10;/TEDP2/+mCnTgI4jMX7go4qbkX5BiUSnoaZMUpws2Ij8j1d7XnEixRkSG434EV3R5MKeiMlI1pmK&#13;&#10;teL+4GhtCa1JTXDkw1kLR6EwUWdN36vRcU49hJBwR0BwdEdFv5tVHIXCpGHdWPHBFneFCS3Gjh07&#13;&#10;sHjxYqxYsQJHjx6Vzwcg5wKQ5dWXXnopzjvvPCpq2m9eXp68soTscRwm7cWamZmJ5ORk7N27V/4j&#13;&#10;CZ955pl45JFHTMsD7chpQzItoXoRaxmQ6wUx3Xpi82Lsev1OnKquVtIKi4lG5tSPEZ3SWXELJEMg&#13;&#10;cgwkPlrzYieOb6z5AYv+/JUpWrK0woQoTRpHxjDuVlvsxNFqNnrSExz10PIsKzh6ZqPHR3DUQ8uz&#13;&#10;rF05Gsk3VZicM2yo/HEQpbPxz83Yn52Dzhkd0blTR+rs0+/2HbuwbcdOpKelok+vHkoc5EX3T0t+&#13;&#10;k+1WTFiUhFUMYv5RC8gu8w+y+0D9s1W6dOkiz9dUqtq23uQ8k3d/+T/sOPgHU4axp92GMztfIbsZ&#13;&#10;6ReYSH2w1FRW4/i3m3H847WoOpDrNYaIdi2QcF43NBnZFeHNYr3K+sPTnxz9UV6z0hQc+ZDVwlEo&#13;&#10;TNRZ0/dqdJxTDyEk3BEQHN1R0e9mFcdAVJg4Yf7BTWFCttr6/vvvkZOTI58bcs899yAmpvblIjnM&#13;&#10;j1QwOUeEHOJn5ZWVlYXXXnsNGzduZJIl+SCHz//zn/+UD3hmPDlaaEdOGxLHqL1GpWVA9hoBZ8/i&#13;&#10;/Rux/fmrUV1eocTcKDwMne56CwkZpytugWYINI6BxkdrfuzE8ZS0UcKzvy/A0h3sF4/pSWmYfsH1&#13;&#10;iPbjGTt24qj13vCHnODIh7rgKDjyIcAnFrvej0byTRUm48aMQkJ83ZamK1atwe69WejZvav0180Q&#13;&#10;4D82bcafm7egY/t2OH1gfyWuQum5/stF38p2fypMxPxDqRLGYIf5B5kfLl++XP6ojmaezM8GDx5s&#13;&#10;6tyMpuXP35KKAsz47lrknTyqZIPU2bVnPY0urYdq2rpHCWiWQdoMoGDFHhz/ZC1K/8hidgdokGRI&#13;&#10;I0R2S0fC8EwkDuuE8Cb+/cCI5s9I/0rjEL/atpISnNQJaLkfhcJEnSN9r0bHOfUQQsIdAcHRHRX9&#13;&#10;blZxDESFiRPmH1wUJtnZ2bjzzjtRVFSk3GHkYPcWLVoo9ldeeQUXX3yxfJ6J4mihgXy9tH//fpSV&#13;&#10;lckH0ZNzVcjh9GZftCOnDcns9Gj8WgZkKmv2b1luFrY9Ox6VhXX3B6RJQYebnkXTfheanbyh+AOJ&#13;&#10;o6GC+Dmw3ThWn6rBoz/PxcasLQy5zNYd8czIq6V9pq1V/NJM2I0jzXeg/QqOfGpEcBQc+RDgE4td&#13;&#10;70cj+famMNm1Z6+sMOnVo247Wm+kl0tKlpKSEkWka2ZntEppiUBWmIj5h1JdDQx2mH+QHQi2bt3K&#13;&#10;5D0lJQWdOnVi3ILVcqRgN177fhLKKsuUIkZIH+XcfO6rCC1rIru1ahUYB62XZx9H7hcbcfLHzagp&#13;&#10;KlXy69ZAlCeZqYgfmoHGZ3ZEZGptWdzKmuxopH81OWu2il5w5FNdWjgKhYk6a/pejY5z6iGEhDsC&#13;&#10;gqM7KvrdrOJoF4VJsM0/uChMHn74YaxcuVK5u4giYvbs2UhKqjsoecyYMfLKk3PPPRd33XWXJcoK&#13;&#10;JUN+NNCOnDYkq7KiZUC2Ii+VRcex9dmLUC5NilyvtAmT0XL4JFengDQHCseAhKMjU3bkWFldhfu+&#13;&#10;fx+7Du1hStqvXXc8OuxyhEhKP6svO3K0mpGW9ARHLZTUZQRHdUZaJARHLZTUZezK0Ui+eSpMyGoR&#13;&#10;smqEXmQ1CVlVEsgKEzH/oLXV8NcO848NGzagsLCQyXyfPn2QkJDAuAWzZdvBpXiPHAIvfahDr7io&#13;&#10;eIzv/RQSo1MQKAoTmreaimqc+GU7ChZtRummLKCm7kxKKlP/NyylGWIHtkPcoPaI75OGkCjrDow3&#13;&#10;0r/WL4eT7YIjn9rXwlEoTNRZ0/dqdJxTDyEk3BEQHN1R0e9mFcdgVZgE+vyDi8KEKEPKy8vlFSVT&#13;&#10;pkxBt27dEB4eztxtZHUJXYHSr18/PP7444iMjGRkgtFCO3LakKwqo5YB2ey81FSUYusL41GydzeT&#13;&#10;VIuRlyP90scYt0C1BALHQGWjJ1925VhcWY57v3kHObkHmOKenTkAU4aMY9yssNiVoxVs9KQhOOqh&#13;&#10;5VlWcPTMRo+P4KiHlmdZu3I0km+nK0zE/MNzewj0+UdpaSlWr17NFCAqKgoDBw5k3JxgWb7jYyxY&#13;&#10;M4MpakJ0U0zo+19ktNW2QowJbJGl4uhJ5H+/RVp1sgUV+9gP4zxlgWzHHNG5NWL6piOuXzpiu6Ug&#13;&#10;JNy8VdtG+ldPZXCiu+DIp9a1cBQKE3XW9L0aHefUQwgJdwQER3dU9LtZxVEoTGrrxuotgQ0rTMje&#13;&#10;wRMmTJBzf99992HkyJFu7zKybP6ZZ54BOYyRXJdffjluuOEGt7J2c9TSWdOGZFXZtAzIpualpho7&#13;&#10;3rgOBX+wk6Gm/c9ChxveANmSyw6X3znaAZKGPNqZY35ZMe5ZNAu5BezBlxf2OhuTTjtXQ+n5idiZ&#13;&#10;Iz8KxmMSHI0zJDEIjoIjHwJ8YrHr/Wgk305WmIj5B3mUVn+WDtT5x549e0Dmhq5Xu3bt5G2TXd2c&#13;&#10;Yv5640v49a/PmOI2jW2JOy94FzERjRn3QLSUZuXhxE/bUPzrDlTs16Y8IeWQFSgZKYjq3hqxPVMR&#13;&#10;26MVwhOjuRXRSP/KLRNBEJHgyKcStXAUChN11nRc0zIGqsfmXAnBkU/dW8VRKExq68t2ChOyaoSs&#13;&#10;HiHXE088gdNP93yAd3V1NV588UX5cHhyIPz//vc/+SD42qLb918tnTVtSFaVUsuAbGZesj66D8d+&#13;&#10;/YpJIr5zN3S6cy5C/HhoNpMhDRZ/c9SQRVuI2J3j4aITmLzoTRQWs1tHXDngAlzeY4hldWB3jpaB&#13;&#10;UklIcFQBpNFbcNQISkVMcFQBpNHbrhyN5NvJChMx/7CvwoTMiVasWIHKykqldZO5FFld4oTdB5RC&#13;&#10;uxhO4RQ+XvEwNuxZ4uIKtG7WDpOGz0R0RDzjHsiW8px8nPhtF4qW7kL51hxp26667ca05Ds0KRGR&#13;&#10;nVoiOrOF9NcSMZ1aIMxHJYqR/lVLXp0iIzjyqWktHIXCRJ01fa+m5R2cemzOlRAc+dS9VRyFwqS2&#13;&#10;vmynMCHZvuqqq3D48GGMHz8eN998s9c7jxwoSVaXkKXYagoWrxHZxJN25LQhWZVtLQOyWXk58M0L&#13;&#10;OPjlLCb66Nap6HLfPIRG22tfYn9yZADa3BIMHPfmH8XUb95CaVndobikWm4bOh4XZPSxpIaCgaMl&#13;&#10;oFQSERxVAGn0Fhw1glIRExxVAGn0titHI/l2ssKE3BZi/uG5cQTy/OPYsWPYsmULk/nExET06tWL&#13;&#10;cXOapeZUFWb/di+25axlip7WvANuGv46osLjGHc7WKqLKlC4ai+KpL+SdVmozi3wKduhTeIR0TYJ&#13;&#10;ER2SENW+GaLaJSG6XTOERLNbgNeP3Ej/Wj8uJ9sFRz61r4WjUJios6bv1eg4px5CSLgjIDi6o6Lf&#13;&#10;zSqOQmFSWze2VJj897//xc8//4ymTZvKK0jUDqi77bbbsHPnTlm5QpQswXzRjpw2JKvKqmVANiMv&#13;&#10;x1Z+gqzZj0E6vVCJPrxpIrpOnYeIJq0UN7sY/MXRLny05jNYOP51NBsPffcO81VkSEgIpgyfiKFt&#13;&#10;umrF4bNcsHD0GQCngIIjH5CCo+DIhwCfWOx6PxrJN0+FyYY/NqGsrEypjA7Sge/JSc0D+tB3Mf9Q&#13;&#10;qquBIZDnH5s2bQLZUs316tKlC5KTk12dHGmurC7Hu7/8H3Yf/ospf2qz9rhx+Ku22J6LyXg9C1l9&#13;&#10;cnLNPhSvz0bZpmxU55+sJ6HPGto0AWGpTRGR1gQRqU0QSf7SpBUqKYny4fJG+ld9OQluacGRT/1q&#13;&#10;4SgUJuqs6Xs1Os6phxAS7ggIju6o6HezimOwKkwCff5h+AwTcksdOnQIN910k3zwe1JSEp5++mm0&#13;&#10;bdvW491GlCQFBQW44oorcO2113qUCwYP2pHThmRVmbQMyLzzUrDlF+x87XacqqpWog6LiULm1I8R&#13;&#10;nZKpuNnJ4A+OduKjNa/BxHHNwV148ocPQLYYpFdoaBgePe8a9E1pT51M+Q0mjqYA0hip4KgRlIqY&#13;&#10;4KgCSKO34KgRlIqYXTkaybeawqRXj27o2b2bCjnP3uTZ9Y/Nf2HT5i3oKClQTh/YXxG2+gsvJWEX&#13;&#10;g5h/uMCoZwzU+QdRyq1atYrJLfnwZMiQISC/4gIqqkrx2veTcOjEHgZHy8Q03DTiVcRHNWfc7Wwp&#13;&#10;P3gCxX8cQPGmAyjfclA6PP6Y7i28PJU/pHEsTklbeTVqHov4ti0Q3iIBEdJfeLK0WqVFPMKbxAAh&#13;&#10;6ucAeYrfSe5GxikncVIrqxaOQmGiRpF8l1v7YS4d59RDCAl3BARHd1T0u1nF0U4Kk2Caf3BRmJDb&#13;&#10;at68eZg5c6Z8h5HOiyyrvuCCC+QH4IiICNmd3EwffPAB5syZI9sffvhhDB06VDYH6z+0I6cNyapy&#13;&#10;ahmQeealOGcTtk+7EtVl5Uq05CC/Tne+iYRO1p3xoCTOyWA1R07ZDrhogo3jz3s348UlHysPbAR4&#13;&#10;RHgEnrrgRnRp3to0/sHG0TRQKhELjiqANHoLjhpBqYgJjiqANHrblaORfHtSmKxZtx67du9Fm/Q0&#13;&#10;tGvbRiPBhmJV1VXYm7Uf2TkH0Klje/Tv11cRCgSFCcmMmH8oVcIYAnX+kZWVhX379jF5bdmyJTp3&#13;&#10;7sy4Od2yL3sP5v35aAOlSbP4ZGmlyQw0i0sNSkQ15VUo2XEEJVsOo2z7EVTsOoLKA3nMx3jcCi4p&#13;&#10;6EIlpUpoovTXTPprEouwpjHSn/QrKVPkP0nhEpYomRtHIyQyjFvSdovIyDhlt7KamV8tHIXCRL0G&#13;&#10;6Hs1Os6phxAS7ggIju6o6HeziqMdFCbBOP/gpjAht9YXX3yBt99+G1VVVcqdFhsbizZt2iA8PBzk&#13;&#10;IZmsLCEX+YqIKE7IipRgvmhHThuSVWXVMiDzykt5Xja2PnsJKgtcllVLSrP2N/4XzU67iFcyfonH&#13;&#10;So5+KaBFiQYjxy+3r8VbS+czBGOiYvDc6Elom2hOvxaMHBmAFlkERz6gBUfBkQ8BPrHY9X40km9P&#13;&#10;CpMdu3Zjx85dKCg8KZ23rO/A5fq1QZ7XGyckoHNGB2R07KB4B4rChGRIzD+UalEMgTj/IHMhsrqk&#13;&#10;vLzu4yqSYfKRHTnDRFx1BEi/UFldhu92PNNge664qHhcN2w60pr6vnqsLqXAN52qqkHp3lyU7TqG&#13;&#10;0j25qJDMFfvzUH1MeqdgsH/TU/pGEeEIiY1CSJykPImPRGi8ZJbsoZI5JFb6I25xEQiNIb/EjZgj&#13;&#10;an+jJTfJ3ijMnquojIxTehgHu6wWjkJhon4X0PdqdJxTDyEk3BEQHN1R0e9mFUc7KEyCcf7BVWFC&#13;&#10;bq+tW7di2rRpyM7O9ni3kc7t3nvvxXnnnedRJlg8aEdOG5JV5dIyIPPIS1XxCWx97iKUHT7MRJd6&#13;&#10;2V1IOedWxs2OFqs42pGNnjwHK8c5f/yOj9d+x6BIiE3AC2NuRss4/pP/YOXIALTAIjjygSw4Co58&#13;&#10;CPCJxa73o5F8e1KYlEmrfbP27ce+7BzmXBJfSEdHR6FNWiraSh8/RUbWrhgn8QSSwoTkR8w/CIW6&#13;&#10;KxDnH+TcEnJ+iesVFRWFgQMHujoJs0SA9gtJLZriw6VTpYPg1zFcIsIiMHHII+iWOoxxd5KlprIa&#13;&#10;5dn5KNt3HBXZ0l/OCekvH1WHC2rPRrFQmaKVe6PQUDSKDK/9i5IUMIo5rNYcFYZGEZJZ8pN/IyV5&#13;&#10;yd5IWt0SQn4jQmt/w2vjCZHssptkh/RH7CGKWZIPk+ySkqYRkTegrKH3Iz2ntqasEpW5Rag8USqt&#13;&#10;/qmRV+NES+fIiC3OvN8J9Tm6k6YKE3d+wq2WAH2vRsc5wcU3AoKjb9zqh7KaY3x8fP0s+GTX0h95&#13;&#10;ithJ8w/uChMKdceOHViyZAmWLVuGI0eOyF+4kSXXffr0wRlnnIEBAwZQUdv/aumsaUOyqrBGGoDW&#13;&#10;PNZUlmH7SxNQtGs7EyT5nPFoc9mTjJtdLVZwtCsbPfkOZo4z13yPr//8jcHRLKEZXhw7CU2j4hh3&#13;&#10;o5Zg5miUjZ7wgqMeWp5lBUfPbPT4CI56aHmWtStHI/n2NGHxTImfT6ApTGjJxPyDkqj9DaT5x5Yt&#13;&#10;W3DsmHRGhcuVnp6Odu3aubgIIyHg2i9U11Th05WPYsPeXxg4ZP45qvcNOLvrdYy7sEhnHEgv8SuO&#13;&#10;FOLgpj2oOVaEmLJQVB0tlP5Ookp60V+dX4Sa4lLHoSIKFBClTai00oX8EiWKbJaUKtKv/EfOdSHn&#13;&#10;CUn3F6T/IR0XUUlWhUlnlIZUnZK4leFUWUUDdiHSuaWxZ3ZG8ysGILpN0wb+woFt1554kFWhpaWl&#13;&#10;hleHeoo/GNx5f2kfDEx8KYPg6Au1hmGs5EiOuoiMjGyYCR9cXJ8z9AZ30vzDNIWJK3TS8ZeUlCAu&#13;&#10;ju/LQ9c0/Gl2pMLkVA12vXUT8tctY9A36TcEHW96S3rAkh60guAy0pEEQfG5FSGYOZ6SZhLTln6J&#13;&#10;37avYXilNE3BC6NvQHxENONuxBLMHI1w0RtWcNRLzL284Oiei15XwVEvMffyduVoJN9OmrC4r3Xv&#13;&#10;rmL+UXc4rndS/Hw93c+VlZVYsWIFc/YbSbV///6IiZEO3xYXQ6A+R/Ks+c3Gl/HrX58xcsTSq+2Z&#13;&#10;+Megx6QFBlEN/JzuUJ+jKw9yXoq8SiKvWPotRtXxIlTllaDqRImkUJH+CkpQU1iKaunvFFESVFe7&#13;&#10;BhdmTwTINo4X9kXKrUPllTKexJzo7u1+dCIPX8ssOPpKjg0nOLI8fLXZlaORfDtp/mGJwsTXmy8Y&#13;&#10;wlFlSiB94cWD677PHsLRnz5noorr2Bmd7/lUWvrLR+vJRO4ni5GOxE9ZDshkg51jjbQv9+PSIfDr&#13;&#10;pMPgXa+2yel4ftT1iAoLd3X22RzsHH0GozOg4KgTmAdxwdEDGJ3OgqNOYB7E7crRSL6dNGHxUO3C&#13;&#10;2QOBQJt/5OTkYPfu3UxuybYSffv2ZdyEpZaAp35hxc5PsWDNDEnxxJ5N1DIxDVcNfQZJ8W0FQhcC&#13;&#10;nji6iGg2VhdXoEpSolQVlqP6ZJmkUJGUKUW15ppi8lsurb6oQE2JZC6pkJQskrlU+pVWY5C/mvJK&#13;&#10;S89c0VwwkwRDWzRB6iNjENu9lUkp2C9anvej/UrPL8eCIx+WgqOzORqpfyfNP4TChE878RhLoE1Y&#13;&#10;PGZUh8ehn95AzmcvMSGipO3WukxdgLBY/uc2MAlZbDHSkVic1YBOzgkcq2qq8cCPH2Jrzk6mLjJb&#13;&#10;d8QzI69GWIi0DN7g5QSOBhFpCi44asKkKiQ4qiLSJCA4asKkKmRXjkby7aQJi+oNIAQYAoE2/1iz&#13;&#10;Zo2824BrJjt27IjWrVu7Ognz3wS89Qs7Dq3A/5Y+gtKKEoZXZHgkLh4wBX3bXsC4O9nijaM/uNRU&#13;&#10;VEsKlQpUEwVKaZX0VykrUuTfsiqckpQqZOULUa6cIr+SGzmrBcRcQfyrpe3G/v6t/NtP8j8lxXuK&#13;&#10;/ErbZpE/sn0WsUNaFUO2J5NXx3A804WcxRLSOBahjWNQse+oZ0WQtNqk6VVD0PLa08X5JtINF2j3&#13;&#10;oz/aAI80BUceFMX9yIeifTkaaUdOmn8IhQmvluIhnkCbsHjIpmbn4+sWYvdb95M1/kqY8Mbx6HL/&#13;&#10;PEQ2S1PcgsVgpCMJFgY8yuEUjmVVlbjvu9nYeySLwda7bVc8PnwiQg1uVecUjgw8EyyCIx+ogqPg&#13;&#10;yIcAn1jsej8aybeTJix87hLnxBJI84/CwkJs2LCBgU/yd/rppyM8nM8KXCbyILCo9Qu5J/dj9q9T&#13;&#10;cLTgQIPS9mk/DJec9gAiw2Mb+DnNQY2jo3hIU3eifJGVKpW1ShRZGSMrVCQ7+SV/NZJgtbSCSZrr&#13;&#10;k9k+OcbkWF6edLh8CFqmt0ZofBTCpD/Z42+AJNyxL9Yj/9O1qM4taIA1sksaUh8bjciWjRv4OclB&#13;&#10;3I98altwFBz5EOATi13vRyP5dtL8QyhM+LQTj7EE0oTFYyY1ehTuWomdL98of+FCg4RGRaLzlA8R&#13;&#10;m9aTOgXVr5GOJKhAGCyMkzgWVZRh8jfv4GDeQYba6Rl98ODQS6X5BZl6+HY5iaNvhLSFEhy1cVKT&#13;&#10;EhzVCGnzFxy1cVKTsitHI/l20oRFrf6FP0sgkOYfO3bswKFDh5gMNm3aFD169GDchKWOgJZ+oaKq&#13;&#10;FJ+tehx/ZP1eF/BvU2JsM1w26N/IaDmwgZ+THLRwdBIPX8uqlSNZKXPglSU4+Q2rICXpNoqORNLt&#13;&#10;w9F8bHC+M9DCVitHLXE5WUZw5FP7gqOzORqpfyfNP4TChE878RhLIE1YPGZSg0fpkZ3Y9uw/UFVc&#13;&#10;qkiT5bgZt89A427DFbdgMxjpSIKNhZHyOI1jflkx7lk0C7kFuQy24V0GYfLgsYybHovTOOpho0dW&#13;&#10;cNRDy7Os4OiZjR4fwVEPLc+yduVoJN9OmrB4rnnh445AoMw/aqRtgJYvXy7tDCRtD+RydenSBcnJ&#13;&#10;yS4uwuhKQE+/QM41+Wrd69IuTNIZGS4X+TxnQMYojO5zN6LC41x8nGPUw9E5VPSXVC/HE7/vxuFn&#13;&#10;vkFNEbttHEk5uk97tHrgPES2SNCfEZuH0MvR5sU1LfuCIx+0gqOzORqpfyfNP4TChE878RhLoExY&#13;&#10;PGZQg0dl4TFseWYcKvKO10lLS+nbXv0IkgZPrHMLQpORjiQIcfhcJCdyPFpcgMmS0uRE0QmG25ie&#13;&#10;Z+GW/iMZN60WJ3LUykaPnOCoh5ZnWcHRMxs9PoKjHlqeZe3K0Ui+nTRh8VzzwscdgUCZfxw5cgTb&#13;&#10;tm1jshgqfXA1ePBghEjnG4jLPQG9/cLhgp3SuSYP4ciJnAYRJkQnYmy/O9GrzXkN/ILdQS/HYOfh&#13;&#10;a/l84ViZV4ycx79G6R97GyTbKDICTa89A8kT+qFRqHP6AV84NoAnHMRZMJzuAXE/8gFpV45G8u2k&#13;&#10;+YdQmPBpJx5jCZQJi8cMqnjUSAcKbp1+KUqy2IedlLE3IHXMfSqh7e9tpCOxf+n5lcCpHHMK8zDl&#13;&#10;61koKiliYP6j30hc3fssxk2LxakctbDRIyM46qHlWVZw9MxGj4/gqIeWZ1m7cjSSbydNWDzXvPBx&#13;&#10;RyBQ5h9//vkn8vPzmSy2aNECmZmZjJuwsAR86Rcqq8vx3R8zsHTbAun4CXL6BHt1TOmJcf2moEXj&#13;&#10;DqxHENt84RjEOHwums8cpdvw6KfrkPfWr9Ih9OwKKJKZ8LQktLznHMT3S/c5b3YK6DNHOxXSgrwK&#13;&#10;jnwgC47O5mik/p00/xAKEz7txGMsgTJh8ZhBbx411dgx8xoU/LmWkWo2eCTaX/MK4xasFiMdSbAy&#13;&#10;8aVcTua4J/8Ipn79FsrK67azIwyvGTQGl3U7XRdOJ3PUBUpFWHBUAaTRW3DUCEpFTHBUAaTR264c&#13;&#10;jeTbSRMWjbeBEPubQCDMP8rLy7Fy5coGdULOLiFnmIjLMwEj/ULWsQ34dOV/kFt4pEECjRqFYKC0&#13;&#10;TdfInrcgLjL468AIxwbwHOxglGN59nHkPPktyrc1XAFFsMYM7ISWd5yFqPTgvieNcnTwLcgUXXBk&#13;&#10;cPhsERx9RscEtCtHI/l20vxDKEyY2903C52UeAvt7ksfb/JG/Yw0AJp21tz7ceyXL6lV/k3o2gud&#13;&#10;7viftHw2jHEPVgsPjsHKRk+5nM5x67Ec/Pvbd1BRWcFgu+mMizGu82mMmzeL0zl6Y6PHT3DUQ8uz&#13;&#10;rODomY0eH8FRDy3PsnblaCTfTpqweK555/oE+vwjOzsbe/bsYSooPDwcp59+OrTknQnoMIuRfoGg&#13;&#10;IqtNFm+ehV+3fIZq6QO4+ldkeCTO7HIZzsq8GpHhsfW9g8ZulGPQgDBYEC4cpdUmx+ZtkFeb1JSW&#13;&#10;N8yRtEVf/MieaHHDYEQkxzf0DwIXLhyDgIPRIgiORgnWhhccnc3RSP07af4hFCYc2omWh367KUwO&#13;&#10;/fAacr6YwdCJTktDlynzERrlnIMDjXQkDDyHWwRHYOPhLDz2/WxUVdUtSSd9x+1Dx+P8jr013SGC&#13;&#10;oyZMqkKCoyoiTQKCoyZMqkKCoyoiTQJ25Wgk306asGi6CRwmFOjzj7Vr16K4uJiplVatWiEjI4Nx&#13;&#10;E5aGBIz0C66xHS3ciwVrn8WuQ5tcnRVzdGQshmZehjM6/zMoFSe8OCrAHGrgybHyeDEOvbIERUv+&#13;&#10;ckuzUXgY4s/riaSrBwbdwfA8ObqF5xBHwZFPRQuOzuZopP6dNP8QChM+7cRjLHQyYyeFyfF1C7H7&#13;&#10;rfshbYCrlCu8aSK63j8fEYkpipsTDEY6Eifw0VpGwbGW1KoDO/H0jx+iurruaz9y6OndZ0/A8Hbd&#13;&#10;VXEKjqqINAkIjpowqQoJjqqINAkIjpowqQrZlaORfDtpwqJ6AwgBhoC/5x+NGzcGUZjUv3r37g3i&#13;&#10;Jy7vBIz0C+5i3pS9GF+vn4HjRcfceSMqIhqnd7pQVpzERzV3K2NHR94c7ciAR57N4Fj05wEcfmkx&#13;&#10;KnYfcpvFRqGhiD27K5KuHIDo9sFxT5rB0S28IHcUHPlUsODobI5G6t9J8w+hMOHTTjzG4u8JC/mS&#13;&#10;S89VtGcNtr94HWoqqpRgoVGRyJw6FzGtuypuTjEY6UicwkhLOQXHOkq/79+KaYs/Qk1NjeJIlCZT&#13;&#10;hk/E0Dbe25jgqCAzZBAcDeFTAguOCgpDBsHRED4lsF05Gsm3kyYsSkULgyYC/p5/VFRUYN++fUxe&#13;&#10;o6KiMHDgQMZNWNwTMNIvuI8RqKqpxPIdn2DJ5g9RXF7kViw0JBS92w2TFCeXo3WTLm5l7ORoBkc7&#13;&#10;lZ9XXk3jKH2befzHLTj21lJUH833mN3oXu3Q5B/9kDi4PRDSyKNcoHuYxjHQC845f4IjH6CCo7M5&#13;&#10;Gql/J80/hMKETzvxGIu/Jyx6FCZluVnY+sylqDpZt3yefN2RccdraNz1bI9lDGYPIx1JMHPRWzbB&#13;&#10;kSW2eO9mvPzLJ4zSJFRqa1NHXIEhaZ1ZYReb4OgCw4BRcDQAzyWo4OgCw4BRcDQAzyWoXTkaybeT&#13;&#10;JiwuVS2MGgj4e/6Rk5OD0tJSJqdp0ta+7dtLLzzFpUrASL+gFnl5ZQl+2/Yhft/2Gcoq2DpyDZue&#13;&#10;lIFBHS9BrzYjER4a5eplG7OZHG0DgUNGzeZ4qqoGuQv/xPE5K1CdV+gxx6FJiWh8QQ80u7Anwpvb&#13;&#10;b4twszl6BBdkHoIjnwoVHJ3N0Uj9O2n+IRQmfNqJx1j8PWHRqjCpKj6Brc+NQ9nhI0xZ2l79MJKG&#13;&#10;XMG4OclipCNxEie1sgqODQl9u2sjXv/tc2nnu7qt74jS5IFzrsSg1E4NA0gugqNbLLodBUfdyNwG&#13;&#10;EBzdYtHtKDjqRuY2gF05Gsm3kyYsbitdOHok4M/5h7vVJSSj/fr1Q1yc/V5yeoRsooeRfkFrtsoq&#13;&#10;i7B0+0dYuu1zlJTXfSxXP3xUeBR6tj0Lp7UbizZJvdFI+s8ulxUc7cLCSD6t4lhTWY3jizYhb+5q&#13;&#10;VB/xvOIE0sr86F7/z95dwMlR3n8c/yW5eEKMhCSQEALBte0/tKV4S3EvLi0OxSlerHjx4lasFHco&#13;&#10;xV2Ka4AEhwSJAHG73H++z+XZm52d3dvdmdzd7n6evC6jz+zMe2blmd88zzPMem20gvVee4S179Ix&#13;&#10;yeG1WN6WcmyxA2qlF8IxHXgca9sxyfmvpfIHAZN03id5t9KaBRbtVDEBk4b6OfbRhdvblNGjso5j&#13;&#10;4Ea72pAtj8+aV2sTST5Ias2q0PHiGK9z/+jX7ern74kJmuwaBE1yO0XFMd6x1Lk4lioWvz6O8S6l&#13;&#10;zsWxVLH49SvVMcl++wLLb9ddy7p37x4Ps4DmqjPvx5961m191x23W0CvwmbLFWjN8sekSZNs4sSJ&#13;&#10;WbvetWtXGzlyZNY8JvILJPlcyL/V+CVz6mfa/z6+Jwic3Ja3jxOfs0+PhYMaJ+vZyov/zhbrU7gZ&#13;&#10;WZ+nNYct6diax7mgX7ulHRvqG+zHpz6yibe9ZrNHjy14eO06d7KuI5e0Xusta71+vUSbDp60tGNB&#13;&#10;uApeiGM6Jw/H2nZMcv5rqfxBwCSd90nerbRmgUU7VUzA5JPrD7JJLz2WdQx9frGWLbXXlWbtKucp&#13;&#10;oqwDSGkiyQdJSrtQFZvBMf9pvOeDV+zaF+/LWiFfTRMcs5jKnsCxbLqsjDhmcZQ9gWPZdFkZK9Ux&#13;&#10;yX77AksWRCtMEDBpBfRmXrI1yx9xzXENHTrUllhiiWb2msVeIMnngt9GqcOGhnk2auwz9sLo2+2T&#13;&#10;b96xpvrP8VtS8GSFxX4T/K1jSwxYLehaoi5+xVac2xqOrXi4C+ylW9Nx2vvf2MQ73rBpz39oDXOa&#13;&#10;+liNO9h2HTtal1UXt56/Wcp6rTHcOvbvGbdaq81rTcdWO+gF8MI4poOKY207Jjn/tVT+IGCSwvvE&#13;&#10;F0oKbSrc7E6h9dJaVuwbYOzDF9i4e4PASCh1X3IZW/bw2619XefQ3NocLdaxNnWKP2ocC1vdOepl&#13;&#10;u/6lB7JWUtDkyPV2st8MXTYzH8cMRaIRHBPxZTLjmKFINIJjIr5M5kp1TLLftVRgyZxoRjICbbH8&#13;&#10;oWDJp59+mlVzVjtMc1yZ01bUSJLPhaJeoJmVJkz5Mqh1cpe9/ukjNnXmlGbWNuvSqastNXBVW2bQ&#13;&#10;r2xE8Ne3++Bm87TECq3t2BLH2BKv0RYc5/400yY9/J79FDTZNeer74s67I5DBli3XyxuPUYOsx6r&#13;&#10;LmYdunUqKt+CWqktOC6oY2vJ7eKYjjaOte2Y5PzXUvmjZgImb731lr3xxhs2ZcoU94TTSiutZMOG&#13;&#10;DQsqUCSvQVHMNtpiwGTia/fZp9ccY0GpJvNp0an/wrb8Mfdbxx59M/NqeSTJB0ktu0WPHceoSO70&#13;&#10;He+/bDe8nB00aR+00XvYujvYusNWcBlwzHUrZw6O5ajl5sEx16ScOTiWo5abp1IdK3W/c88Ac+IE&#13;&#10;aq388fHHH9vYsdlN6NAcV9yVUXheW/lcmNcw1z4c+4K98flD9sHXr9icoBnnYlLfHv1teBBAWXLA&#13;&#10;z21Y/9WsX4/FismW+jptxTH1A2vhDbY1x+mjv7Mf/vO+TX36Q6v/ofmAnuMKylSdhg+0risvZt1X&#13;&#10;0d+i1rFPtxaVbGuOLXrwKb4Yjulg4ljbjpz/4s5/1QdM5s6da6effro9//zzOSLrr7++HX300akE&#13;&#10;TXI2Pn+GD6a0tYDJ1M9es4/O/6PNm91UtbWuW1db9pg7rOsiS+U7nJqbzwdJOqccx+Ic7xr1P7vu&#13;&#10;pfuzVlbQZP81t7aNllqNTt+zZMqf4Hos3y6cE8ewRvnjOJZvF85ZqY6Vut9he8ZzBWq1/PHuu++a&#13;&#10;+jAJpyFDhtjw4cPDsxhvRqAtfi7MmjPd3vv6KXv3q8dt9Lg3bW6RwRMd6kJde9mQ/sva0H4r2pC+&#13;&#10;K9pi/Za3Lh17NKOQfHFbdEx+VC2/hTbrOK/BprzztU1+4iOb+sIYq584uSScDgv3ss7LDLKuywWB&#13;&#10;lGUHWrelF7G6Xl1K2kYpK7dZx1IOog2si2M6JwHH2nbk/Bd3/qs+YHL55Zfb3Xff7TRWX311U80S&#13;&#10;VRV/5plnrL6+3jbffHM76KCDitMqY622GDCZNfFLG3XmVjZ3yrTMEbWr62AjDr7Cei2zZmYeI8YN&#13;&#10;6pQuAj6Qi4e876NX7ZoX7stqzkKfI7uM3NjW7DvMbaiYvomKf8XaW5PrMZ1zjiOO6Qiks5VKvR4r&#13;&#10;db/TOWvVu5VaLX+88sorNmPGjKwTu9pqq9lCCy2UNY+JwgJt/XNh9twZ9tG4F2zUuGeDGij/s2kz&#13;&#10;pxY+oMhSte/Qt+ciNrjvkjao9wgb3HtpW6T3Uq4pr3bt2kfWLn+yrTuWf2Qtm7MiHIMGM6YFNU8m&#13;&#10;P/exTXv5U5v9yTdmQUCl1NShT0/rNKx/UBtlYeuivyWCv8X7WYceyZvzqgjHUsFaYX0c00HHsbYd&#13;&#10;Of/Fnf+qDphMmDDBdtttN5szZ45tuummdsghh2RUbrvtNrvmmmvc9E033WQDBw7MLEtzpK0FTOpn&#13;&#10;TLZRZ29hM78JfkSE0rDdT7T+v94pNIdRCfBBks51gGNpjv8Z86Zd/txdWUETbWHNJVaznZf5lS22&#13;&#10;6KKlbZC1swS4HrM4yp7AsWy6rIw4ZnGUPVGpjpW632WfqBrIWMvlj+eee87mzZuXOcsdg06Yf/3r&#13;&#10;X2emGSlOoJI+F9RZ/Nc/jAoCKC/amG9fsS/Hj7b6efXFHWhkrU51nWzhhQZZ/4WGBn/DrH/PocF0&#13;&#10;8NdjqHXtVHrQrZIcIxRtarISHdXnyZRXP7epr35hM9760uZ+m13zrVTg9r26W8dBfazjYn2s06K9&#13;&#10;M3+dB/cKmvbqblZEK++V6FiqU0usj2M6yjjWtiPnv7jzX9UBkyeeeMLOOussq6urszvvvNO6dw++&#13;&#10;zOYnNZG19dZb29SpU22PPfawHXfc0S9KddiWAibz5s620RftYFNGj8o6xoEb7mxDtjohax4TjQJ8&#13;&#10;kKRzJeBYuuOTn71nFz1zu6sJF8693CLD7W8b7mpdg0IlqTwBrsfy3KK5cIyKlDeNY3lu0VyV6lip&#13;&#10;+x31Z7pJoFbLH6pZohom4TRo0CBbeumlw7MYL0Kgkj8X5tTPtM/Hv2Wffv+6fRYMv57wsc0OyqBJ&#13;&#10;kzqW79tjgPXpMdD6dBtkvbsPtN7dgr9g2KvbAOvZpZ+1b1eX9TKV7Jh1IK08UQ2OcyZOsylvfmnT&#13;&#10;3xprM98fZ3O++N4agtZG0kjtOtZZ+749rW7hntZxQE/r0D8YLhwEWPr1sI79g79+jePf/jDevRwt&#13;&#10;BSRTr4brMZlAOrlxrG1Hzn9x57+qAyY33HCD/etf/7JVV13VzjnnnByRE0880V566SUbOXKk6+ck&#13;&#10;Z4UUZrSZgEnw9M/H1+xnP7z2bNZR9fn5b2ypva8Onooo4rGIrJy1McEHSTrnGcfyHF8Z+7Gd9cTN&#13;&#10;NntOdkFzkT4D7cT1drDFe/cvb8M1novrMZ0LAEcc0xFIZyuVej1W6n6nc9aqcyu1Wv74/vvv7YMP&#13;&#10;Psg6qSuuuKL169cvax4TzQtU0+eCOo4f+8NH9uWEd+3rSaPsqwkf2vjJ43JqUTevUngNlbl7dOlp&#13;&#10;Pbv2Cf76BuPBdTeno3Xr1MsGDxhm3Tv3se5degfTvYPx3ta5Y/egUgDl38KqjUur6Xr0xztv1lxT&#13;&#10;5/HTR31jMz/83mZ//J3NGTsxtSCKf52sYRBYsR6drVPvIKjSu5t16NXVOizUxdoHw7pgqPEOCwXz&#13;&#10;enYOmgDrYnVu2Nnad+mYtZlan6jG67E1zimO6ahXqmOl7nc6Z634rVR1wESdvT/99NO21VZb2QEH&#13;&#10;HJCjoia51DSXnny69NJLc5anMaM1AyazZtXbxPHz7LvvptgP7z1hc79+zTo3TLWuDT8Ff1Nt4cWH&#13;&#10;2qpH3GQdgid2SPECfJDEu5Q6F8dSxZrW/3DCWDv5sRtt6vTs9qHr6jraTj/fwLZe/pdWF3QMType&#13;&#10;gOuxeKtCa+JYSKf4ZTgWb1VozUp1rNT9LnQuan1ZrZY/Ro8ebd+EmvxVGWiNNdawDh061PolUfLx&#13;&#10;V/vngmqhfPPjaBs36SMb9+MY+/anT+27H7+0GbOa+tcsGa3EDOorpVunbkFTX92tS+ce1jUIoHTp&#13;&#10;1CPojD4YBh3Sdw7+unTsZp3rugfjjcNOdV2tU8eubl7Hui7WuUNX07CuQ+eqDr5U+/XoL52GufNs&#13;&#10;xmcTbOYn423mpxNs9ucTbfaXk6z++x8XbCDF70C+YVDOa981uMa6dLL23TpZu66drEPw165rx2D+&#13;&#10;/GEQVFFgpX3XoLZLMGzXpXHYvnMwr3Nd43QnjXdonO4ULA/+2nWaP92hcsqStXI95rsc0pqPYzqS&#13;&#10;lepYqfudzlkrfitVHTDZb7/97JNPPrHdd9/ddtlllxyVW2+91a699lobMGCA3XzzzTnL05jRWgGT&#13;&#10;Z5561x575HObFTw9USi1bx88jdOzi/UIOjLr3r2TdevW2boEX7Rdgi/azsEXaufgS7Zjxw7BX3ur&#13;&#10;C4Z1de2Dgk8wHvy1D/46dGjnprUd/9dO40EhSdMaV+UVTTeOa3r+X7Bjfrme73FWwYg3a1yvce+1&#13;&#10;jWCJ21bjnJb5nw+SdJxxTOb47dQf7a+P3WTfTvo2Z0MKnGy0whq2/vCVbHifRdx7LWclZmQJcD1m&#13;&#10;cZQ9gWPZdFkZccziKHuiUh0rdb/LPlE1kLFWyx+qtT97dlONWDWF/Itf/KIGznj6h1irnwtTZk60&#13;&#10;74PgyfjJn9v4KV/YhClf2cQp42zS1PE2t35O+tApbVFl1rr2dUE5uZN16tApKCfrLyhDZ8Ybp+va&#13;&#10;d7QOwZ8CLFrfjbt5wc1rzc+MNy7r0K5DsI6WBX9+PBiq6bH27TWc/+fHgxvr7fy8ICCk5QoMtQ/+&#13;&#10;NF/72TgeTJtfrvK1n9Z6jdOi8fO//SYofwRl8UUHL5aSWGVtpqF+ns0e96PN/PJHm/X1JJvz9Y82&#13;&#10;+5ufgn5RJlv9hJ9s3oxZlXVAcXurezYdggBKcK8nuJDnD4Nrps7/BddGEFwJLshgeXDduWEwLxgP&#13;&#10;Llxrr3y6/lz+YOjHg/XaBfeL2ml9N9447ceDi8zl0T0h03pBvszQ3UfSfG0vGGqbwXDSD0F/NMGw&#13;&#10;X/+F588Plmk7yh8MNa7l+mucDmbNn3bLguV6GT/u1xWLu/61rt9G40w3X+8BzdfA5XGr6T+3UuNQ&#13;&#10;+SLzNcttz62nddtGqtXvmbT1K9WxUvc77fPX3PaqOmCyzTbb2OTJk13tEtUyiaa77rrLrrjiCuvT&#13;&#10;p4/dfvvt0cWpTLsP6WBL6jOlpdKbb3xl/77ptZZ6uRZ/Hfel0/jN5L57tAON89xYaFzz538zZQaN&#13;&#10;I5n5ob33q4ZmZc5be32rhr7kQqONq8dkzl0nvOWm8flfu00zwmM5GwkvbBwvYpWsTDG7mrW8pIki&#13;&#10;N1Y/v43YNJ8yLPW4mz2uIjdY6vnK2mzIKzSa2bXGeY05NJ7JG0w0BP8mTJts0+qjP8qbPlt0Xasg&#13;&#10;5AKUTVvNjDHSKCBLpYLnsnFV/i8ggGMBnBIW4VgCVoFV03BcafWBtudmaxV4lfQXUWBJ37S1t1iL&#13;&#10;5Q/9znv++eez6BdffHEbNmxY1jwmihPgcyHbSZ/vk2eMtx+mBsGTaePsR/1N/879/TRtQrBsok2f&#13;&#10;OXX+r7vsvEylK+DKJkF5w/2KDgb6Ld1Yrm78Ve3L2Bq6OW7dxn3w0/Nzu4JOY675y+ev2zjPvVJT&#13;&#10;WT50GP413Aa0J6HX8KvFbXf+q/hVgv2LpMiM8Daa1oysFCxomBeUK4K/eXODPlGCWirzgj8FWVRj&#13;&#10;pXEYXMHBdHBjoWkz0bECi6Krhqdz9ya8NIXxMvcrhVeuzk24E5bnrOWZ3QgRWhg/Gu8VWje6gj+1&#13;&#10;uavMn5O7ILqJoqdj3qJF5E1xB/K9Wgov4e/zxn0O5XvZ6PxfL7K5rbfNQdHZC3Sa3xnF8VZ1wEQ1&#13;&#10;S3Qh7LFHfKfu119/vatZMmzYMLv66qAfjyJTkjeDXmLs2LFFvlJ5q82dM8+uuPgVm1OfwidAebtA&#13;&#10;LgQQQAABBBBAoKIE+q7UwXbfsHWeiKcT2Iq6VArubC2WP2bNmuXKN/4BGQGpfNWxI23vF7xYWJia&#13;&#10;QH3DHJs2+webHvxNmzXJDafP+SkY/mQzguGMOVNsxuwpNnPONJs1d3pQTm67NVZSQ2FDCCCAAAJt&#13;&#10;XuAX09ey32zSsgETj0L5w0vED6s6YHLooYfa+++/b9tuu63tu+++OQIXX3yx3X///bbKKqvYueee&#13;&#10;m7M834y2HjDRfn/08K32n/eGBWONQZPl5twXtHPZx2z4hjY96ABv6tQ5NnXKHJs5kx+L8iIhgAAC&#13;&#10;CCCAQG0LEDCp7fOf1tHXcvlj2rRpNn78+KC5k/Y2dOjQtEjZDgKpCyjAMmvOVJs5d2oQQAmGwfjs&#13;&#10;egVTptnsIKAyu35G49/cGUFwReMzg6H+ZgfNg81ywznBcO68OTZvXj21W1I/Q2wQAQQQqA0BAiZt&#13;&#10;9zxXdcDEd7q48sor23nnnZdzFg4//HB79913bbPNNrODDz44Z3kaM3xwxVfVSmObxWzjoztOtxef&#13;&#10;GW396z+1RbtPt/6/2cYGb3xo0LlXt6zsc4OqolOmzLRpU2fZ9GmzbfqMIIiiv5lzg/5P5gRtEdfb&#13;&#10;nDn6m2dzg+HcoKppfVCldG59g9UHeecF1U81raH/U7XUeUGVU01rXLVPNe3HZeH+gj3x87RT8xpU&#13;&#10;VVW1VRsrCDau17i7jbMat9U4h/8RQAABBBBAAIH0BAb/X3c7bKcN0ttgEVuiSnwRSBW2Si2XP/z1&#13;&#10;PHDgQBc0qbBT12Z21zvy5GeyU9JSjg1BGVbBk8aAysygnDzbBVg0nDtXQRUFWYI/DefNDcrO8+dp&#13;&#10;PAi41Ae1Xeob5o+7eRqfG5SNNawPytSh8YZgWn+anxkPyuLBuPajcZmGQXNQ8/9cudwtV1la84Oh&#13;&#10;+XV8uTy0zC0Pz28qmyc7I+RGAAEEEIgKrNGwgW2xy0nR2Qt0uqW+HxfoQbTAxqs6YPLEE0/YWWed&#13;&#10;5aqDq3P3QYMGZUj19NPOO+/sfjCoYDNy5MjMsjRHWitg8tWY96x+6gQbNHS4de47RI17pnlYrbot&#13;&#10;HzzRTjSONw0VcfHzGpc3/sDzj/3Mn8pkyEyHtqV8Pn3zzTduVAU/vw3NCOdzK4Rf1M2IW2f+gsgg&#13;&#10;2OPInNBkgUV+rYL5/UqhYcyuhpaWOFrkxr777ju34UUWWaTEF8i/ehE0+TPHLSlygwW9Y7aRNSvk&#13;&#10;FRrN7E3jvMYcGs/kDSY0/v1337t1+/fv74bhbajwMysocE2bPctmBwWruWo7d36+0JYyr1XLI5Mm&#13;&#10;/eAOv2/foNYdqWwBHMumy8qIYxZH2RNpOC42oJ8t2q932ftQTkYKLOWote08tVz+4HpO59rEEcd0&#13;&#10;BNLZSvh6VIlEQReVLVQOUeBF5Q1f1vDjjWUQrdO4TPlccmUTTbnMjcPGBfPXdVvO2Z5Wmb+FzHp+&#13;&#10;TuNruI2E/vNrB2u5ffCLQvMzW5y/rGmRm5HZZ581GMbNa1w5kjkmz/jv55fjBgwILfWj+fP7NeKG&#13;&#10;2ccWt0ayeXmPN9lmE+XWfTwlXx5OtLGWzqzT7P9C1587j27+/OvADeaPax/9NRzM8qPKnlkjM3P+&#13;&#10;Aflpv4Kfnr9YG5kwcZLb2MIL92vapnutxpWysmRN+I0Ew3zz3Xb8i2u1pnGXOzIZ2mLTaDRP05Kc&#13;&#10;sZzth9co9FqFlrltNLuCTZokR7O+ffuGX7XgeHR/+w0car0GDC6YJ+2F4c/1tLddTdur6oDJzJkz&#13;&#10;7Q9/+ENQW2Km/exnPzMFRurq6oKaE7PslFNOsVdffdV90Kovk06dOi2Q89paARPeAOmcThxxTEcg&#13;&#10;na1wPeKYjkA6W+F6xDEdgXS2UqnXY6XudzpnrTq3QvnDjJoRya5tPheS+fncOHqJZEMck/n53Dh6&#13;&#10;iWRDHJP5+dw4eolkw0p1rNT9Tna2Ss9d1QETcegpr7PPPttFNXv06GHLLLOMffbZZy4SqCDJhRde&#13;&#10;aCNGjChdrsgcBEyKhGqjq/FBks6JwRHHdATS2QrXI47pCKSzFa7H2nbk/Kdz/tvaVih/tOyTkm3t&#13;&#10;/CfdHz4Xkgo25scRx3QE0tkK1yOO6QiksxWux9p25PwXd/6rPmAihgcffNCuuuoqmzFjRkZlQFAV&#13;&#10;cp999rG11147M29BjBAwWRCqLbdNPkjSscYRx3QE0tkK1yOO6QiksxWux9p25Pync/7b4lYof7TF&#13;&#10;s1IZ+8TnQjrnCUcc0xFIZytcjzimI5DOVrgea9uR81/c+a+JgIko6uvrbcyYMfbFF1/Y8ssvb0OG&#13;&#10;BP16tEAiYNICyAvwJfggSQcXRxzTEUhnK1yPOKYjkM5WuB5r25Hzn875b6tbofzRVs9M294vPhfS&#13;&#10;OT844piOQDpb4XrEMR2BdLbC9Vjbjpz/4s5/zQRMiuNIfy0CJumbtuQW+SBJRxtHHNMRSGcrXI84&#13;&#10;piOQzla4HmvbkfOfzvlnK9kClD+yPSptis+FdM4YjjimI5DOVrgecUxHIJ2tcD3WtiPnv7jzT8Ck&#13;&#10;OKey16LAUjZdm8jIB0k6pwFHHNMRSGcrXI84piOQzla4HmvbkfOfzvlnK9kClD+yPSptis+FdM4Y&#13;&#10;jjimI5DOVrgecUxHIJ2tcD3WtiPnv7jzT8CkOKeCa/lCSaGVGhoaCi1OfRlvgHRIccQxHYF0tsL1&#13;&#10;30nPJAAAQABJREFUiGM6AulshesRx3QE0tlKpV6Plbrf6Zw1tpJEgPJHEr22nZfPhXTOD444piOQ&#13;&#10;zla4HnFMRyCdrXA91rYj57+480/ApDingmu1xQKL36eWDtQUhKrAhTimc9JwxDEdgXS2wvWIYzoC&#13;&#10;6WyF67G2HSmwpHP+a3Er/rOj0LG3dDnA71NLv24hg0pchmM6Zw1HHNMRSGcrXI84piOQzla4Hmvb&#13;&#10;kfJHceefgElxTmWv1VofRK31umVDtdGMOKZzYnDEMR2BdLbC9YhjOgLpbIXrsbYdKbCkc/7ZSrZA&#13;&#10;a32utNbrZh995U/hmM45xBHHdATS2QrXI47pCKSzFa7H2nak/FHc+SdgUpxT2Wu11gdRa71u2VBt&#13;&#10;NCOO6ZwYHHFMRyCdrXA94piOQDpb4XqsbUcKLOmcf7aSLdBanyut9brZR1/5Uzimcw5xxDEdgXS2&#13;&#10;wvWIYzoC6WyF67G2HSl/FHf+CZgU51T2Wv6DqOwNkBEBBBBAAAEEEECgagXGjh1rgwcPrtrj48Ba&#13;&#10;XoDyR8ub84oIIIAAAggggEClCFD+aP5METBp3ijRGlOmTLGFFloo0TbIjAACCCCAAAIIIFCdApMn&#13;&#10;T7aePXtW58FxVK0iQPmjVdh5UQQQQAABBBBAoCIEKH80f5oImDRv1Cpr+CfDyu00sdbz+5NW6w5J&#13;&#10;jx/HRgEccfDvBQ2TXg9J8/t9SbqdWs+PY6NA0usAx3QdvSdDBFpDIOnnQa3n9+es1h2SHj+OjQI4&#13;&#10;4uDfCxomvR6S5vf7knQ7tZ4fx0aBpNcBjuk6ek+G2QIETLI92sxU0g+QWs/vT2StOyQ9fhwbBXDE&#13;&#10;wb8XNEx6PSTN7/cl6XZqPT+OjQJJrwMc03X0ngwRaA2BpJ8HtZ7fn7Nad0h6/Dg2CuCIg38vaJj0&#13;&#10;ekia3+9L0u3Uen4cGwWSXgc4puvoPRlmCxAwyfZoM1NJP0BqPb8/kbXukPT4cWwUwBEH/17QMOn1&#13;&#10;kDS/35ek26n1/Dg2CiS9DnBM19F7MkSgNQSSfh7Uen5/zmrdIenx49gogCMO/r2gYdLrIWl+vy9J&#13;&#10;t1Pr+XFsFEh6HeCYrqP3ZJgtQMAk26PNTCX9AKn1/P5E1rpD0uPHsVEARxz8e0HDpNdD0vx+X5Ju&#13;&#10;p9bz49gokPQ6wDFdR+/JEIHWEEj6eVDr+f05q3WHpMePY6MAjjj494KGSa+HpPn9viTdTq3nx7FR&#13;&#10;IOl1gGO6jt6TYbYAAZNsjzYzlfQDpNbz+xNZ6w5Jjx/HRgEccfDvBQ2TXg9J8/t9SbqdWs+PY6NA&#13;&#10;0usAx3QdvSdDBFpDIOnnQa3n9+es1h2SHj+OjQI44uDfCxomvR6S5vf7knQ7tZ4fx0aBpNcBjuk6&#13;&#10;ek+G2QIETLI92sxU0g+QWs/vT2StOyQ9fhwbBXDEwb8XNEx6PSTN7/cl6XZqPT+OjQJJrwMc03X0&#13;&#10;ngwRaA2BpJ8HtZ7fn7Nad0h6/Dg2CuCIg38vaJj0ekia3+9L0u3Uen4cGwWSXgc4puvoPRlmCxAw&#13;&#10;yfZoM1NJP0BqPb8/kbXukPT4cWwUwBEH/17QMOn1kDS/35ek26n1/Dg2CiS9DnBM19F7MkSgNQSS&#13;&#10;fh7Uen5/zmrdIenx49gogCMO/r2gYdLrIWl+vy9Jt1Pr+XFsFEh6HeCYrqP3ZJgtQMAk26NqptL6&#13;&#10;AKoakDIPBMcy4SLZcIyAlDmJY5lwkWw4RkDKnMSxTLhINhwjIGVO4lgmHNkQSFGA92E6mDjimI5A&#13;&#10;OlvhesQxHYF0tsL1iGM6AulshesxHce2uhUCJm31zCTcL964CQHnZ8cRx3QE0tkK1yOO6QiksxWu&#13;&#10;RxzTEUhnK1yP6TiyFQSSCPA+TKLXlBfHJoskYzgm0WvKi2OTRZIxHJPoNeXFsckiyRiOSfSa8uLY&#13;&#10;ZFGNYwRMqvGsBsfEGzedE4sjjukIpLMVrkcc0xFIZytcjzimI5DOVrge03FkKwgkEeB9mESvKS+O&#13;&#10;TRZJxnBMoteUF8cmiyRjOCbRa8qLY5NFkjEck+g15cWxyaIaxwiYVONZDY6JN246JxZHHNMRSGcr&#13;&#10;XI84piOQzla4HnFMRyCdrXA9puPIVhBIIsD7MIleU14cmyySjOGYRK8pL45NFknGcEyi15QXxyaL&#13;&#10;JGM4JtFryotjk0U1jhEwqcazyjEhgAACCCCAAAIIIIAAAggggAACCCCAAAIIIIBASQIETEriYmUE&#13;&#10;EEAAAQQQQAABBBBAAAEEEEAAAQQQQAABBBCoRgECJtV4VjkmBBBAAAEEEEAAAQQQQAABBBBAAAEE&#13;&#10;EEAAAQQQKEmAgElJXKyMAAIIIIAAAggggAACCCCAAAIIIIAAAggggAAC1ShAwKQazyrHhAACCCCA&#13;&#10;AAIIIIAAAggggAACCCCAAAIIIIAAAiUJEDApiYuVEUAAAQQQQAABBBBAAAEEEEAAAQQQQAABBBBA&#13;&#10;oBoFCJhU41nlmBBAAAEEEEAAAQQQQAABBBBAAAEEEEAAAQQQQKAkAQImJXGxMgIIIIAAAggggAAC&#13;&#10;CCCAAAIIIIAAAggggAACCFSjAAGTajyrHBMCCCCAAAIIIIAAAggggAACCCCAAAIIIIAAAgiUJEDA&#13;&#10;pCQuVkYAAQQQQAABBBBAAAEEEEAAAQQQQAABBBBAAIFqFCBgUo1nlWNCAAEEEEAAAQQQQAABBBBA&#13;&#10;AAEEEEAAAQQQQACBkgQImJTExcoIIIAAAggggAACCCCAAAIIIIAAAggggAACCCBQjQIETKrxrHJM&#13;&#10;CCCAAAIIIIAAAggggAACCCCAAAIIIIAAAgggUJIAAZOSuFgZAQQQQAABBBBAAAEEEEAAAQQQQAAB&#13;&#10;BBBAAAEEqlGAgEmVndW33nrL3njjDZsyZYotscQSttJKK9mwYcOsXbt2VXak6R6OzF566SVbZ511&#13;&#10;bIUVVsi7cbk+/vjjNnbsWOvSpYutuOKK7q9Hjx5581T7grlz59p7771nH330kX3yySfWvXt3GzJk&#13;&#10;iP3yl7+0wYMHxx4+jrksMnnnnXec4/jx461///42fPhwW3PNNa1Dhw65GYI5OMayZM389NNP7cYb&#13;&#10;b7R+/frZQQcdlLXMT+DoJRqHP/30k7388svZM0NT+j5Zf/31c65LHENIodFvvvnGHn30UdNQdvp8&#13;&#10;HDlypC211FKhtZpGcWyy0HWo67GYpO/vzp07Z1bFMUPBCAILXIDyR3nElD/Kc1Muyh/l24Vz6ruS&#13;&#10;8kdYJJ1xyh+lO1L+KN2sUA7KH4V0Ci+j/FHYp5aWEjCpkrOtH42nn366Pf/88zlHpBtbRx99NEGT&#13;&#10;HJmmGX/5y1/s7bffdjdUN99886YFoTEVBk8++WSbNm1aaK5Zt27d7Nxzz7URI0Zkza+FidmzZ9sp&#13;&#10;p5xir7zySs7h6sbVAQccYBtvvHHWMhyzONzEuHHjTNegAiXRpKDTaaed5m6yhpfhGNaIH581a5a7&#13;&#10;Br/88ksbNGiQC5xE18QxKmL2wgsvuM+63CVNc+69914XHPVzcPQS2cP777/fLr/8cndjJ7xEQdB9&#13;&#10;993Xttpqq/BswzGLw/bZZx/77LPPsmfmmbrpppts4MCBbimOeZCYjUDKApQ/koFS/ijPj/JHeW7R&#13;&#10;XJQ/oiLpTFP+KM+R8kd5bnG5KH/EqRQ/j/JH8VbVviYBkyo5w7ohc/fdd7ujWX311V3NEj3Z8Mwz&#13;&#10;z1h9fb0pCJDv6eoqISjrMPSD5s4777Trr7/e5ZdRXMBEN7L32msvmz59untSfd1113VPsj733HOm&#13;&#10;m7ELLbSQXXjhhTk3tcvaqQrKdOKJJ7qaOXpqWk/3Lr300vbBBx+4eXPmzHFBuksvvTQTTMIx9+TO&#13;&#10;nDnT/vSnP9mECRNMNZV++9vf2sILL2yvvfaae+Jr3rx5NiyoJXbVVVdlgp445jrGzbnooovswQcf&#13;&#10;dIviAiY4xqmZ3XHHHe56W2SRRVygKW4tBfH80/w4xgmZvfrqq3b88cdbQ0ODLbfccrbBBhtYx44d&#13;&#10;7b777rMxY8a4GjpXX3115nsDx1zHU0891b7++uvcBfPnqLanvsd1Ld58883Wq1cvF3jm+zovGQsQ&#13;&#10;SFWA8kd5nJQ/ynPzuSh/eInyh5Q/yrdrLiflj+aE4pdT/oh3KXUu5Y9SxXLXp/yRa1Kzc4KCPKnC&#13;&#10;BYKbLA0bbbRRQ3CjtSG4aZ91NLfeequbr2VBtbysZbU88eSTTzYceOCBDZtuumnGR0bBjaxYln/8&#13;&#10;4x9uvS233LIhCJBk1gmqjjbsuOOObtnZZ5+dmV8LI0FNm4bgBqA79rvuuivrkCdOnNiwzTbbuGVB&#13;&#10;rZzMMhwzFJmRoDkG57TZZps1BE9SZ+Zr5LHHHnPLdG0GNw0zy3DMUOQdCWrbZezkt+uuu+asi2MO&#13;&#10;iZuh7xGZBcGm+BUic3GMgMyf3H///Z3jEUcc0RDcHMusFNykyHw+BsH6zHwcMxRFjUyePLlh++23&#13;&#10;d8bPPvtsJg+OGQpGEFigApQ/Suel/FG6WTQH5Y+oSHnTlD/Kc2suF+WP5oTyL6f8kd+mlCWUP0rR&#13;&#10;Kn1dyh+lm1VyDj35SKpwgaBPDXfDYMMNN2yYOnVq1tEET6c36Ca/bn79+9//zlpWyxPXXnutM5FL&#13;&#10;+C9fwGS33XZz6wVP+eewBTVU3LKgZkpDUEU8Z3m1znj99dfdcW+yySYNQS2mnMO85JJL3PKdd945&#13;&#10;swzHDEVm5IYbbnBOxxxzTGaeH9FNVn99Bs2e+dkNOGYoYke+//77hqCpo4bf/e53Deedd54zjAuY&#13;&#10;4BjL13DkkUc6s6CZwvgVInNxjIAEkx9//HHmvfvhhx/mrKBg1BlnnNHwwAMPZJbhmKEoauRvf/ub&#13;&#10;M9Z3TTjhGNZgHIEFJ0D5o3Rbyh+lm0VzUP6IipQ3TfmjPLdCuSh/FNJpfhnlj+aNmluD8kdzQsmX&#13;&#10;U/5IblhJWyBgUklnK8++6glV3VQN2sGNXeOEE05wy4877rjY5bU4M2haq0FPxvk/XxsiLmASNC2V&#13;&#10;qUkRdIqXw9XcF1NOhiqZoQCcrrtDDjkk9oiuuOIKt1w1cJRwjGVqUO0cffE+8cQTOSuMHj3aGSoY&#13;&#10;GnTK6JbjmMOUNUNBYj3Rr2vzyiuvdK4ajwZMcMxiy5rYaaednJ9qisnp888/b5g0aVLWOn4CRy+R&#13;&#10;PbznnnucYdA0VGaBAqB6MjYu4Rinkn/eI4884nx1rYZr7+CY34wlCKQtQPmjdFHKH6WbRXNQ/oiK&#13;&#10;lDdN+aM8t3y5KH/kkyl+PuWP4q3yrUn5I59MOvMpf6TjWElboQ+TKmiMTZ29P/30067zWHWyHU3X&#13;&#10;XHON3Xbbba5/CfUnQcoVCJr1sOCGYGyn71999ZXtscceLlPwJeT6mQhvIbhZY0HTXm6W2vVXHzK1&#13;&#10;kNThotq/VZv8Xbt2zTrkoKaT66w3CEjZr371KwsCAoZjFlHeieCGnwXBEQuCJab367fffmsjR440&#13;&#10;vc+VcMxL5xbccsst9s9//tOWXHJJC548t6CpHjvzzDNzOn3HMd5R119Qa0wPU9iqq65q7733XqbD&#13;&#10;8t69e1sQALWg1qK1b9/ebQDHeMdzzjnHHn30UVN/V/oMvP32213n5epTbMCAAfb73//e9L3j+4HB&#13;&#10;Md4xbu53333nvl/Up1jwIIgz9uvh6CUYIrDgBSh/JDem/FG6IeWP0s2KyUH5oxil/OtQ/shvU8wS&#13;&#10;yh/FKDW/DuWP5o3KXYPyR7lylZ2PgEllnz+39/vtt5998skntvvuu9suu+ySc0RBPyYWVAF3N2nU&#13;&#10;KSopV6BQgeXFF1+0k046yXW4HUSVMx1vh7ey8cYbm77og1o+7kZYeFmtjQfVkU0dZQXN0LibqkF7&#13;&#10;pK7DYxyLuxJ22GEHC57sz6w8ePBgu+CCC6xv375uHo4ZmpwRXXOHHnqo1dXVuWDT4osvbkF74bEB&#13;&#10;Exxz+NyMoI8m23PPPTMLO3ToYP3793cdaetmv9Iaa6xhQd9EbhxHx5DzX1Cz015++WXr0qWL65Rc&#13;&#10;AShdl3Pnzs2su/TSS5s6BtV8HDMszY4ETZnZU0895b5X5NeuXbtMHhwzFIwgsMAFKH8kJ6b8kdzQ&#13;&#10;b4Hyh5cob0j5ozw35aL8Ub6dz0n5w0skG1L+SOZXKDflj0I6VbyskqrDsK/xAltvvbVrmuLuu++O&#13;&#10;XcH3sfGHP/whdjkzGxq22247ZxjXJNe9997rlqkvmHxJ/Zeo2Z9we/T51q3W+UHAqOGOO+5oUOfl&#13;&#10;slCH8OFrEsfizvyBBx7YoCa4ZOj//v73vzeoGQclHOMd1dSRmt2SmYx8UlNnmhdtkgtHL5Q9fOml&#13;&#10;l5yX+n/R+1kdlCv99NNPDcHTxJlr8j//+Y+bj6NjyPlPTRX69++f/vSnBjXnqOYa5Hj11Vdnlt14&#13;&#10;44045ujlnzFu3LhME5mjRo3KWZHrMYeEGQgsMAHKH8lpKX8kN6T8kdxQW6D8UZ4j5Y/y3KK5KH9E&#13;&#10;RcqbpvxRnltzuSh/NCdUvcvpw6QKzq3v4DRfp+7XXXeduzkTbku9Cg471UMoVGAJd2oZ96LBE8OZ&#13;&#10;m1/PPPNM3CpVP08dMOqmoL9BqGvt3XffzTpuHLM4Ck7oJvWbb77ZEDTJlTG9//77XR4c4+mCZrec&#13;&#10;VbSvpnwBExzjHYPm9Bo++uijhk8//TRnBd2U2GeffbKcccxhcjN8gUXBz+CpuZyVvKNuUCjhmEMU&#13;&#10;OyOoseiuv8MOOyx2OY6xLMxEYIEIUP5Izkr5I5kh5Y9kftHclD+iIs1PU/5o3qiYNSh/FKPU/DqU&#13;&#10;P5o3KmcNyh/lqFVHHprkqoLaQ2qC5v3337dtt93W9t1335wjuvjiiy242WqrrLKKnXvuuTnLmWGu&#13;&#10;Lfl8fZi88cYbdvTRRzsmOUb76wieGHb2WuG8886zlVdeuWZIg49Bu+qqqyzoOND1ebDQQgtZ8CS/&#13;&#10;BbVMTE35hBOOYY3ix//617/a//73P9c3jvrIwTHXTn3mbLXVVm6BmjnyzZdphppoCG7+W6dOnexn&#13;&#10;P/uZW0dN56kZQ97XjqOk/9Q/jNppVjNdQZCe6zGPnq+2PXz4cLvyyitz1go6SzY1kdmtWzcLajbi&#13;&#10;mCOUO+OHH35wzY6q/fqjjjrKglpQOSvx+ZhDwgwEFpgA5Y/ktIWa5OLzLL8v5Y/8NmktofzRvCTl&#13;&#10;j+aN0lqD8kdxkpQ/inMqZS3KH6VoVd+6BEyq4Jz6Thd1o1437KPp8MMPt+Bpf3cT++CDD44uZjoQ&#13;&#10;KFRgCXciq4CTAk/h9NZbb9mRRx7p2lG/7bbbrE+fPuHFVT2uG4FBk2/uGNW5cfC0tCloEpdwzFUJ&#13;&#10;nuRyHWhrSdDsVmyw7YYbbrB//etfmRvUOOY6hgssuUtz59x0002uz6E99tjDLeR93WQ0duxY0w1p&#13;&#10;BUR69OjRtGD+mL8ehw0bZkHTUsb1mEPkZlxzzTWm74Nll13W9NBCNGmZ1unZs6cFTRfiGAWKmVaA&#13;&#10;SYEmBZluv/1269y5c85aXI85JMxAYIEJUP5ITkv5ozxDyh/luflclD+8RLIh5Y9kfuHclD/CGuWP&#13;&#10;U/4o3y5fTsof+WRqYz4Bkyo4z0GTM3bWWWdZx44dXefugwYNyhzV+PHjbeedd3ZP/6tgM3LkyMwy&#13;&#10;RpoEChVYtNYf//hH0xe5OncPmgJpyhiMqUPuoD3/vDfGslauoonwjamgfxf785//3OzR4ZhLFPQt&#13;&#10;ZD/++KMFzZi5wF10jVNPPdWeffZZ+/nPf+7e51qOY7aSnjRULTsNo+ntt9823eRXIFMd4Sktt9xy&#13;&#10;rqNtHKNaZr4T3y222MIFQKNrKCgaNNlla6+9tunpQyUco0pmjz76qJ1zzjnupr5+aPfq1StrJf9k&#13;&#10;9korrWTnn3++W4ZjFlHOhDfbaKONTA+C5Es45pNhPgLpClD+SO5J+aN0Q8ofpZvF5aD8EadS2jzK&#13;&#10;H6V5FVqb8kchneKXUf4o3qrYNSl/FCtVpesFH/SkCheYMWNGw6abbura9Q6aqWhQO/NKaof02GOP&#13;&#10;dfN33HHHhlmzZlX4kS643S/UhrBeVR3zqn8OdYQcVJHP7EjQVFJDEERxy+I6jM+sWIUj6uBeJtts&#13;&#10;s03Dt99+2xDc9I/9mzJlSuboccxQZEaCqrPOMWhSr2H06NGZ+Rr573//6645OQdPpGeW4ZihaHbk&#13;&#10;ueeec77RTt+VEcdcviuuuMJ5BQGTnH6Ighv/bpmuR7Ub7hOOXqJpGNTSaQgeVnBeJ510kvs+9kvV&#13;&#10;P5G+S+QYBNv9bK7HjETuiDpV/f3vf+/MmusrjOsx1485CCwIAcofyVUpf5RuSPmjdLO4HJQ/4lTS&#13;&#10;m0f5ozRLyh+leeVbm/JHPpny5lP+KM+tmnJRw6RKAmF6yuvss892T1irGZVlllnGPvvsM1O/HGq7&#13;&#10;P+ioyEaMGFElR5v+YTT3hNf06dNds1vBDW334ksttZR7cvjDDz+0+vr6rKet09+7trnFoJM7e/LJ&#13;&#10;J5vduUUWWcQ1KaUVcczlCoJNpqahgkCnqyWmPjj69etnQUfR9vnnn7sMut7UrE9dXZ2bxjHXMd+c&#13;&#10;559/3k455RRTzbvgRmrWajhmcbiJiRMnupolEyZMcNebmpQaMGCA+z7Rd4rSmmuuaSeeeKIb1384&#13;&#10;ZiiyRp566ilTW8JKauJM721ZvfPOO+57QzWdLrroIteco9bBUQrx6eWXX87UEFNzXIWavsQx3pC5&#13;&#10;CCwIAcofyVQpf5TuR/mjdLO4HJQ/4lTSm0f5ozRLyh+leRVam/JHIZ3SllH+KM2rGtcmYFJFZ/XB&#13;&#10;Bx90HXAHT3xljko3uvbZZx93Qz8zk5EcgaAGjukG4SGHHGJBbZ2c5ZoxefJk1wTNBx98kFmuG9i/&#13;&#10;+MUv3Py49tQzK1bhyO67727jxo1r9siiN6pxzCUbM2aMqQCoZgbCqV27dq4ZOAVUon3D4BiWyj/+&#13;&#10;wgsv2Mknn2yDBw92TXNF18QxKmIuUHfppZea+mcKpw4dOrhOt3faaSdr3759eBGfj1kaTROvvPKK&#13;&#10;qY8cdRgYThtuuKELTEW/N7gew0pN4+ovR4GScAC+aWnuGI65JsxBYEEJUP4oX5byR+l2lD9KN8uX&#13;&#10;g/JHPpnk8yl/lG6oBwUpf5TuFpeD8kecSunzKH+UblZtOQiYVNkZVW0H/fj54osvbPnll7chQ4ZU&#13;&#10;2RG2/uGo1s67777rapisuuqq1qVLl9bfqQrcAxyzT5reu19//bWrWaLOGHVjUO/fQk9Saws4ZjuW&#13;&#10;O4Vjrpz6bVJNJ12PQ4cOddejaiwWSjjm6sydO9cFoRQQ7d27tw0fPjynT5NoLhyjIuVN41ieG7kQ&#13;&#10;KFWA8kepYqWvz+dZ6WZxOXDMVqH8ke3R0lNcj7nilD9yTcqZQ/mjHLV08vC+TsexLWyFgElbOAvs&#13;&#10;AwIIIIAAAggggAACCCCAAAIIIIAAAggggAACCLSqAAGTVuXnxRFAAAEEEEAAAQQQQAABBBBAAAEE&#13;&#10;EEAAAQQQQKAtCBAwaQtngX1AAAEEEEAAAQQQQAABBBBAAAEEEEAAAQQQQACBVhUgYNKq/Lw4Aggg&#13;&#10;gAACCCCAAAIIIIAAAggggAACCCCAAAIItAUBAiZt4SywDwgggAACCCCAAAIIIIAAAggggAACCCCA&#13;&#10;AAIIINCqAgRMWpWfF0cAAQQQQAABBBBAAAEEEEAAAQQQQAABBBBAAIG2IEDApC2cBfYBAQQQQAAB&#13;&#10;BBBAAAEEEEAAAQQQQAABBBBAAAEEWlWAgEmr8vPiCCCAAAIIIIAAAggggAACCCCAAAIIIIAAAggg&#13;&#10;0BYECJi0hbPAPiCAAAIIIIAAAggggAACCCCAAAIIIIAAAggggECrChAwaVV+XhwBBBBAAAEEEEAA&#13;&#10;AQQQQAABBBBAAAEEEEAAAQTaggABk7ZwFtgHBBBAAAEEEEAAAQQQQAABBBBAAAEEEEAAAQQQaFUB&#13;&#10;Aiatys+LI4AAAggggAACCCCAAAIIIIAAAggggAACCCCAQFsQIGDSFs4C+4AAAggggAACCCCAAAII&#13;&#10;IIAAAggggAACCCCAAAKtKkDApFX5eXEEEEAAAQQQQAABBBBAAAEEEEAAAQQQQAABBBBoCwIETNrC&#13;&#10;WWAfEEAAAQQQQAABBBBAAAEEEEAAAQQQQAABBBBAoFUFCJi0Kj8vjgACCCCAAAIIIIAAAggggAAC&#13;&#10;CCCAAAIIIIAAAm1BgIBJWzgL7AMCCCCAAAIIIIAAAggggAACCCCAAAIIIIAAAgi0qgABk1bl58UR&#13;&#10;QAABBBBAAAEEEEAAAQQQQAABBBBAAAEEEECgLQgQMGkLZ4F9QAABBBBAAAEEEEAAAQQQQAABBBBA&#13;&#10;AAEEEEAAgVYVIGDSqvy8OAIIIIBAIYHZs2fbqFGjrHv37jZixAi3akNDg+lPqX379m7YWv/NnDnT&#13;&#10;PvzwQ+vbt68NHTq0tXaD10UAAQQQQAABBBBAAIEUBCh/pIDIJhBAAIEKFyBgUuEnkN1HAAEEvMA/&#13;&#10;/vEPe/zxx61du3Z2++23W+fOnf2iih2effbZ7pi23XZb23fffd1xnH/++fbwww+7YMlDDz1kdXV1&#13;&#10;rXZ83377re266662yCKL2E033eTsW21neGEEEEAAAQQQQAABBFpQgPJHC2LPfynKHy1vzisigEDt&#13;&#10;CRAwqb1zzhEjgEAFC7z++ut23333uSPYa6+9smo17L333vb555/b4MGD7YYbbqjgo2zc9TvuuMOu&#13;&#10;uuoqGz58uF1yySXWsWNHt8Af57Bhw+zqq69u9ePcY4897KuvvrLTTjvNVl999VbfH3YAAQQQQAAB&#13;&#10;BBBAAIG0BCh/mFH+SOtqYjsIIIBAZQgQMKmM88ReIoAAAk7g4osvtvvvv9+N33bbba4pKE3U19fb&#13;&#10;dttt54ZrrrmmHXHEEW6dSv3v1VdfteOPP97VHrnssstMwRGlGTNm2BZbbOGa5Npoo43s8MMPd/Nb&#13;&#10;87/LL7/c7r77bvvlL39pp556amvuCq+NAAIIIIAAAggggECqApQ/KH+kekGxMQQQQKACBAiYVMBJ&#13;&#10;YhcRQAABL/DnP//ZRo8ebf3797d///vffnZVDSdMmGD77LOPTZkyxT3NpUCQT++8804mGHTooYfa&#13;&#10;Jpts4he12vDll1+2E044wTURpiBW7969W21feGEEEEAAAQQQQAABBNIUoPxB+SPN64ltIYAAApUg&#13;&#10;QMCkEs4S+4gAAggEAnPmzLHNN9/c5s6da2uttZa7SV8ujIISnTp1soUWWihnE9r+119/bT169LCF&#13;&#10;F144Z3ncDNVwUZ5+/fq5fHHrFDNPnbkfddRR9tZbb7mmuFS7pEOHDpmsCkhcc801bvrKK69062hC&#13;&#10;x6M/dbzerVu3zPrNjXz33Xeu1oqvweLXV2ePah/4p59+crV4Fl10Ub8oZzhx4kTbYYcd3HwFTnRu&#13;&#10;SAgggAACCCCAAAIIVLoA5Q8zyh+VfhWz/wgggEDpAgRMSjcjBwIIINCiAlOnTjX1V6KgxI8//uhe&#13;&#10;u3379tanTx/bYIMNTH1oqKr822+/7Tp6v/TSSzP7d+6559prr73maj2cccYZ7ge/mrtSnxvaxiqr&#13;&#10;rGJbb721a05K+a+77jobM2aMKWCgtOSSS9rBBx9syy+/fGabfkTBjQceeMD++9//ur5TVKBSh/NL&#13;&#10;LbWUrbHGGrbTTjuV3An6gw8+aBdddJF7CXUiudxyy/mXc8O//e1v9txzz7njVP8lt9xyizvucePG&#13;&#10;ueXq52TkyJF29NFHW9euXTN5x48fbwcddJCb3n///V0Q5oorrjAFTAYNGmQ33nijWzZq1Cj717/+&#13;&#10;5cx0fD4NGDDAtt9+exew8vPCQxmqRsw222xj++23X3gR4wgggAACCCCAAAIIVJQA5Y+m00X5o8mC&#13;&#10;MQQQQKBWBAiY1MqZ5jgRQKBiBdTR4jHHHBO7/woCqNaJghMKCowYMcJUK8MnP7979+4ugKBaGNGk&#13;&#10;miRq2kqdrM+bNy+62AYOHGjXXnutq5HiF44dO9YUjHnvvff8rJyh9ssHKXIWxsxQzZbddtvNHcfP&#13;&#10;fvYzO/vss3PW8sejBb169XI1QHJWCmZsvPHGdthhh2UWKciiwo7S//3f/5mCRj6tu+66dtxxx9nD&#13;&#10;Dz9sF1xwgesfxS+LDtVnivpOiaadd97Zvv/+e/Pbii5nGgEEEEAAAQQQQACBShGg/NF0pih/NFkw&#13;&#10;hgACCNSKAAGTWjnTHCcCCFSswOTJk12tj3/+85+u/xLVDFHn4mqqSgES1ezwTUJtttlmrkaIDjbc&#13;&#10;VJSm6+rqTMvVOfn06dNdTQ5fY0XL1ZTVtttu62p1fPzxxy6AotdWuvXWW11zWxpXM1UHHHCACxCo&#13;&#10;RsmGG25o6623nsuvGhoKrsycOVOr2imnnGK//vWv3Xhz/4Vrl5x22mm2+uqrZ2WZNGmSq+XhZ+r4&#13;&#10;f//739vaa6/tgkHPPPOM3XXXXW6xmhJT7ROf1IyXqtP7pLyrrbaaa8JLARTVRlGARbVKZCpP1aqR&#13;&#10;7dNPP23XX3+9CyZFA1J+e3/6059ck2Sq3XL66af72QwRQAABBBBAAAEEEKg4AcofjaeM8kfFXbrs&#13;&#10;MAIIIJCKAAGTVBjZCAIIILDgBXbffXdT01PDhw839d/h0wsvvGAnn3yymzzyyCNdM12aCM9XsOSc&#13;&#10;c86xFVdc0a2n/y6//HK7++673XTPnj3tkksuscGDB2eWh4MMCkSovxMFFI499ljTU2cK3CggogBM&#13;&#10;OD3++OOZ2iG77rqrqzUSXp5vfJdddnFNZGkfFKBQMCacXnzxRTvppJPcLAU8zjzzTBf0CK/ja3qo&#13;&#10;f5aHHnoos+iII44wdRivpO2rrxE1HeZTuKq9jlu1asLJd3Y5ZMgQU+Aqmvy5WWGFFezCCy+MLmYa&#13;&#10;AQQQQAABBBBAAIGKE/C/cSl/mHtYjfJHxV3C7DACCCBQlgABk7LYyIQAAgi0rID6x1A/GUpqEkpN&#13;&#10;Q/mkG/i+NoVqd6jjc6XwfPWBoj44wun88893zVBpnvr8+O1vfxte7G78+6DD/fff72phPPLII64p&#13;&#10;Lq0Yt03ND9dsUe2Pv/71r5pdMKlGi/oWUdpuu+1s7733zlk/fDzqt2XHHXfMWUfHqCfBwv2SKMiz&#13;&#10;xRZbuM7du3Tp4posU+AjnHygpXPnznbVVVdlBY603ocffuiOq3fv3qagSDhp+2oCTE2K5WtKLLw+&#13;&#10;4wgggAACCCCAAAIItHUByh/Z5SnKH239imX/EEAAgfQECJikZ8mWEEAAgQUmoD431M+GUrQfjaOO&#13;&#10;OsrefPNN1yTWvffem6mZ4eerNoaao1KfH+F06KGH2vvvv+86UL/zzjtNwYRw2nfffe3TTz91+bRc&#13;&#10;KVxTQ/19qBmvaJoxY4Zp20pqqks1UppL6mj9hhtucKv9/e9/z6k5ogUK6rzxxhuuZouOR8GLcFLz&#13;&#10;Weo3RYGLcNNYn3/+eSYAE26yLJxXwZ8vvvjCzVLH8WuttZb96le/cvuhmjWFkjqOV+0YpWgwq1A+&#13;&#10;liGAAAIIIIAAAggg0FYFKH9Q/mir1yb7hQACCCxoAQImC1qY7SOAAAIpCIQDCmqOS9XilVS7Ycst&#13;&#10;t3R9kqy66qqu2a3o/LhaD/X19a7WxaxZs7KCC26jwX+ar+CDOoH3wQd1aq7AgF6z2KS+QPbcc89m&#13;&#10;V1fn8KrFoRoe99xzjyloEU56za222sqmTZvmghgKqkST8vtO5sNNgf33v/+18847z62uZsnkFE0v&#13;&#10;vfSSa+4remxqdmzllVe2ddZZx/WXoqbNoknBKgWnlNSXiTqGJCGAAAIIIIAAAgggUMkClD8of1Ty&#13;&#10;9cu+I4AAAkkECJgk0SMvAggg0EICxx9/vL3yyiuuFsh9993nalnopb/88stMQCIcnAjP/+Mf/2hq&#13;&#10;ciqcPvnkE9tvv/3crN12280UYAind999N9Psl1/+xBNP2FlnneVWU0BDwY3mkmrDrLnmmgVXU42Q&#13;&#10;TTbZxAVnVlppJVNTYdH01VdfmarBK8Udj+ards2ll16qUdfxugI9SupTRE2LqU8UrRNXK0brqSaK&#13;&#10;+nRR8OTHH3/UrKz0u9/9LhMYCS+4+eab7fqgzxUl+fz85z934/yHAAIIIIAAAggggEClClD+oPxR&#13;&#10;qdcu+40AAggkFSBgklSQ/AgggEALCGy77bb2008/WTSg8Oijj2Zqlajj9zXWWMPtTXh+3E18BRB8&#13;&#10;5+Snn366q0USPgw1weU7lvfL1Y/JxRdf7FZTUEP7kkYKB0M23HBD1+xXdLuPPfaY+Volccej9TVf&#13;&#10;QR0l7b9vgkyBIQWI1LeL+nhpLqmWyWeffWZqhuCpp55yeX2eBx54IKfpssMOO8zee+8918fLXXfd&#13;&#10;lVM7xudliAACCCCAAAIIIIBApQhQ/qD8USnXKvuJAAIIpC1AwCRtUbaHAAIIpCzwzTffmGp5KEU7&#13;&#10;RFcAQ4EMpVtvvdX69evnxv181apQrYkePXq4+f4/NVGlpqqUdJM/2k/HaaedZs8880zW8nBNCm1/&#13;&#10;2WWXdcvD/02fPt1uuukmU5Nfyy23nK277rrhxbHjCjYo6KCUrzPF5o5HeVXzZOzYsVkdvqtpMXX4&#13;&#10;rv3ZYIMN7Mgjj9SqmaRmvJ588kk3LeOokxYcc8wx9vrrr7t1HnzwwayaNWoibJtttnHbV7BKQSsS&#13;&#10;AggggAACCCCAAAKVLED5w9yDYipn5StP6fxS/qjkq5x9RwABBPILEDDJb8MSBBBAoE0IqJbDGWec&#13;&#10;4fblhBNOcB2S+x074IADbMyYMbbwwgvbLbfc4mebn7/YYovZddddl5nvR/bee2/XBNWgQYPsxhtv&#13;&#10;9LMzQ/VVos7MBw8enOmMXdv/5z//6dZRh/B66iyaTj31VHv22Wfd7Hz9hUTzjB492v785z+72ar6&#13;&#10;r/5CoknLtV6+45k6daptvfXWrn8VBWmOO+44twl1au87oFf/JuqXJZzCtWYuueQSW2aZZcKL3fiB&#13;&#10;Bx5oH330kXttHb8KTT6FmylTPyZqtouEAAIIIIAAAggggEAlC1D+MFc+ofxRyVcx+44AAgiUL0DA&#13;&#10;pHw7ciKAAAItIqBO0C+77DL3WnvttZep2So1NzV79mxXe0J9gIRrN4Tnr7/++q6GRHhHZ8yY4fKp&#13;&#10;6alwcMGv88MPP7iaLJoOL9eTZrvvvrsLSqgmhmqhrLDCCi6banZoH9XPilJcbQ63IOY/9R2iAI7S&#13;&#10;iSeemNPnSXPHo3yqAaKaIEr777+/C55oPNy0mPo3WXrppTU7kx5++OFMnykK1Cjo4TucV8Dotttu&#13;&#10;MzXDpaSgzZZbbpnJqxHfWX3//v1d4CmuU/isDEwggAACCCCAAAIIINDGBSh/NJWz4spTOn2UP9r4&#13;&#10;RczuIYAAAgkECJgkwCMrAggg0BIC4f5I/Oup83J17H7wwQe7WQqkbL/99m78gw8+yMyPu8n/zjvv&#13;&#10;ZPoJCQcX/LZffvllU00Wpejyk046yV588UW/qvXs2dN1QK/+VXxSJ++qKdKhQwc/q+Bw3LhxLhCj&#13;&#10;lY499lhbb731stZv7ni0cri5MPXN4gM56n/l6aefdkEQ1SaJBjS03zvuuKPNmTPHvWbXrl1dTRJ1&#13;&#10;+j5+/PjMfqigdPTRR2fVLhk1apQdcsghbh2dh8022yyzPiMIIIAAAggggAACCFSqAOWPwuUpnVfK&#13;&#10;H5V6dbPfCCCAQPMCBEyaN2INBBBAoFUFVANDTUz5G/gDBw50/YSEO24PN38Vnh/X14iCLaptoRQO&#13;&#10;LviDDDe9FV2uwILmqRAVTQpSKPiw+uqrRxcVnJ4yZUqmRoiaz9pkk02y1m/ueLSybwpMQZr77rsv&#13;&#10;08/Innvu6QJL6m9FFnFJfblcdNFFppo60aSaPApEqbmvaABIQSHVqBkwYIBrtiwajIlui2kEEEAA&#13;&#10;AQQQQAABBCpBgPLHQ67Mo3MVV57SfMofUiAhgAAC1SlAwKQ6zytHhQACVSYwc+ZM+/rrr11tDgVM&#13;&#10;unXr1qpH+O2337o+RRTEUS2ToUOHxnYCX+xOqqkv1TRRB+3qM6Slk4I2r732mgtKKXDSp08fk7M6&#13;&#10;ru/SpUvO7rzwwguug3f1Z3L22WfbaqutlrMOMxBAAAEEEEAAAQQQqFQByh8L9sxR/liwvmwdAQQQ&#13;&#10;SCJAwCSJHnkRQAABBFIROPfcc+2RRx6x5Zdf3tX2SGWjC2gj06dPNzWBpmCROr7fd999F9ArsVkE&#13;&#10;EEAAAQQQQAABBBBYEAKUPxaEKttEAAEEqkOAgEl1nEeOAgEEEKhogbfeesuOPPJI18fIXXfd1eo1&#13;&#10;aAphhgtX5513Xk6/KIXysgwBBBBAAAEEEEAAAQRaX4DyR+ufA/YAAQQQaKsCBEza6plhvxBAAIEa&#13;&#10;EmhoaDD1N/LVV1+5pq7WWGONNnn0vimu/v372yWXXGJ9+/Ztk/vJTiGAAAIIIIAAAggggEB+Acof&#13;&#10;+W1YggACCNS6AAGTWr8COH4EEECgjQjcc889dtlll9lGG21khx9+eBvZq6bdmDRpku2zzz6m9pwv&#13;&#10;uOACGzFiRNNCxhBAAAEEEEAAAQQQQKCiBCh/VNTpYmcRQACBFhMgYNJi1LwQAggggEAhAQUi3nzz&#13;&#10;TVdrY5lllim0aqss++GHH+zDDz801S5ZaqmlWmUfeFEEEEAAAQQQQAABBBBIR4DyRzqObAUBBBCo&#13;&#10;NgECJtV2RjkeBBBAAAEEEEAAAQQQQAABBBBAAAEEEEAAAQQQKFmAgEnJZGRAAAEEEEAAAQQQQAAB&#13;&#10;BBBAAAEEEEAAAQQQQACBahMgYFJtZ5TjQQABBBBAAAEEEEAAAQQQQAABBBBAAAEEEEAAgZIFCJiU&#13;&#10;TEYGBBBAAAEEEEAAAQQQQAABBBBAAAEEEEAAAQQQqDYBAibVdkY5HgQQQAABBBBAAAEEEEAAAQQQ&#13;&#10;QAABBBBAAAEEEChZgIBJyWRkQAABBBBAAAEEEEAAAQQQQAABBBBAAAEEEEAAgWoTIGBSbWeU40EA&#13;&#10;AQQQQAABBBBAAAEEEEAAAQQQQAABBBBAAIGSBQiYlExGBgQQQAABBBBAAAEEEEAAAQQQQAABBBBA&#13;&#10;AAEEEKg2AQIm1XZGOR4EEEAAAQQQQAABBBBAAAEEEEAAAQQQQAABBBAoWYCASclkZEAAAQQQQAAB&#13;&#10;BBBAAAEEEEAAAQQQQAABBBBAAIFqEyBgUm1nlONBAAEEEEAAAQQQQAABBBBAAAEEEEAAAQQQQACB&#13;&#10;kgUImJRMRgYEEEAAAQQQQAABBBBAAAEEEEAAAQQQQAABBBCoNgECJtV2RjkeBBBAAAEEEEAAAQQQ&#13;&#10;QAABBBBAAAEEEEAAAQQQKFmAgEnJZGRAAAEEEEAAAQQQQAABBBBAAAEEEEAAAQQQQACBahMgYFJt&#13;&#10;Z5TjQQABBBBAAAEEEEAAAQQQQAABBBBAAAEEEEAAgZIFCJiUTEYGBBBAAAEEEEAAAQQQQAABBBBA&#13;&#10;AAEEEEAAAQQQqDYBAibVdkY5HgQQQAABBBBAAAEEEEAAAQQQQAABBBBAAAEEEChZgIBJyWRkQAAB&#13;&#10;BBBAAAEEEEAAAQQQQAABBBBAAAEEEEAAgWoTIGBSbWeU40EAAQQQQAABBBBAAAEEEEAAAQQQQAAB&#13;&#10;BBBAAIGSBQiYlExGBgQQQAABBBBAAAEEEEAAAQQQQAABBBBAAAEEEKg2AQIm1XZGOR4EEEAAAQQQ&#13;&#10;QAABBBBAAAEEEEAAAQQQQAABBBAoWYCASclkZEAAAQQQQAABBBBAAAEEEEAAAQQQQAABBBBAAIFq&#13;&#10;EyBgUm1nlONBAAEEEEAAAQQQQAABBBBAAAEEEEAAAQQQQACBkgUImJRMRgYEEEAAAQQQQAABBBBA&#13;&#10;AAEEEEAAAQQQQAABBBCoNgECJtV2RjkeBBBAAAEEEEAAAQQQQAABBBBAAAEEEEAAAQQQKFmAgEnJ&#13;&#10;ZGRAAAEEEEAAAQQQQAABBBBAAAEEEEAAAQQQQACBahMgYFJtZ5TjQQABBBBAAAEEEEAAAQQQQAAB&#13;&#10;BBBAAAEEEEAAgZIFCJiUTEYGBBBAAAEEEEAAAQQQQAABBBBAAAEEEEAAAQQQqDYBAibVdkY5HgQQ&#13;&#10;QAABBBBAAAEEEEAAAQQQQAABBBBAAAEEEChZgIBJyWRkQAABBBBAAAEEEEAAAQQQQAABBBBAAAEE&#13;&#10;EEAAgWoTIGBSbWeU40EAAQQQQAABBBBAAAEEEEAAAQQQQAABBBBAAIGSBQiYlExGBgQQQAABBBBA&#13;&#10;AAEEEEAAAQQQQAABBBBAAAEEEKg2AQIm1XZGOR4EEEAAAQQQQAABBBBAAAEEEEAAAQQQQAABBBAo&#13;&#10;WYCASclkZEAAAQQQQAABBBBAAAEEEEAAAQQQQAABBBBAAIFqEyBgUm1nlONBAAEEEEAAAQQQQAAB&#13;&#10;BBBAAAEEEEAAAQQQQACBkgUImJRMRgYEEEAAAQQQQAABBBBAAAEEEEAAAQQQQAABBBCoNgECJtV2&#13;&#10;RjkeBBBAAAEEEEAAAQQQQAABBBBAAAEEEEAAAQQQKFmAgEnJZGRAAAEEEEAAAQQQQAABBBBAAAEE&#13;&#10;EEAAAQQQQACBahMgYFJtZ5TjQQABBBBAAAEEEEAAAQQQQAABBBBAAAEEEEAAgZIFCJiUTEYGBBBA&#13;&#10;AAEEEEAAAQQQQAABBBBAAAEEEEAAAQQQqDYBAibVdkY5HgQQQAABBBBAAAEEEEAAAQQQQAABBBBA&#13;&#10;AAEEEChZgIBJyWRkQAABBBBAAAEEEEAAAQQQQAABBBBAAAEEEEAAgWoTIGBSbWeU40EAAQQQQAAB&#13;&#10;BBBAAAEEEEAAAQQQQAABBBBAAIGSBQiYlExGBgQQQAABBBBAAAEEEEAAAQQQQAABBBBAAAEEEKg2&#13;&#10;AQIm1XZGOR4EEEAAAQQQQAABBBBAAAEEEEAAAQQQQAABBBAoWYCASclkZEAAAQQQQAABBBBAAAEE&#13;&#10;EEAAAQQQQAABBBBAAIFqEyBgUm1nlONBAAEEEEAAAQQQQAABBBBAAAEEEEAAAQQQQACBkgUImJRM&#13;&#10;RgYEEEAAAQQQQAABBBBAAAEEEEAAAQQQQAABBBCoNgECJtV2RjkeBBBAAAEEEEAAAQQQQAABBBBA&#13;&#10;AAEEEEAAAQQQKFmAgEnJZGRAAAEEEEAAAQQQQAABBBBAAAEEEEAAAQQQQACBahMgYFJtZ5TjQQAB&#13;&#10;BBBAAAEEEEAAAQQQQAABBBBAAAEEEEAAgZIFCJiUTEYGBBBAAAEEEEAAAQQQQAABBBBAAAEEEEAA&#13;&#10;AQQQqDYBAibVdkY5HgQQQAABBBBAAAEEEEAAAQQQQAABBBBAAAEEEChZgIBJyWRkQAABBBBAAAEE&#13;&#10;EEAAAQQQQAABBBBAAAEEEEAAgWoTIGBSbWeU40EAAQQQQAABBBBAAAEEEEAAAQQQQAABBBBAAIGS&#13;&#10;BQiYlExGBgQQQAABBBBAAAEEEEAAAQQQQAABBBBAAAEEEKg2AQIm1XZGOR4EEEAAAQQQQAABBBBA&#13;&#10;AAEEEEAAAQQQQAABBBAoWYCASclkZEAAAQQQQAABBBBAAAEEEEAAAQQQQAABBBBAAIFqEyBgUm1n&#13;&#10;lONBAAEEEEAAAQQQQAABBBBAAAEEEEAAAQQQQACBkgUImJRM1nYzzJgxwz755BP75ptv3F99fb0N&#13;&#10;HjzYFl10UVt22WWtrq6u7e58mXs2b968nJzt2rUz/cWlhoYG0180tW/fPjqrIqfDHoUcwgcXzqP5&#13;&#10;zeWLGja3fvi1ko5PnTrV3n77bbeZLl262M9//nM3Hj2GuNdpyf2Me33mtX2BuOso7rMhbr1ij85v&#13;&#10;L/o+isvv141b1ty86Par9fp/9913bfLkyY5jueWWs759+zZHw3IEEECg5gXivsfivnPi1isWz28v&#13;&#10;+n0Ul9+vG7es3HkTJkywTz/91ObMmWPDhw+3gQMH5i0flPsa5EMAAQQQQAABBBCoTgECJi18XmfN&#13;&#10;mmUPP/yw+wE/duxYUwFBQY0RI0bYBhtsYJ06dSp5jxQYeeihh+zGG2+0n376KTb/IossYjvvvLN7&#13;&#10;jQ4dOsSuU2kzR40aZYccckjObutY//Wvf+XM14yddtrJxo8fn7Psuuuus8UWWyxn/oKYMXv2bNt8&#13;&#10;883NF0J79epld9xxR+KXevTRR+2cc87JbGfHHXe0PfbYIzMdN6JC7FZbbWXTpk3LLN5yyy3tz3/+&#13;&#10;c2Y6OrLbbru5gJyfv91229nee+/tJ7OGf//73zPXpK7vtddeO2t5qRNnnXWWPfHEEy7beuutZ8ce&#13;&#10;e6xNmTLFtt5662Y3pRvGPXv2dAHEdddd13ScmhdODz74oF111VWZWX/605+cT2YGI1UrMHPmTPvD&#13;&#10;H/5gGvqk6+PWW2/Nugmf73PH52lu+I9//MN0Y//SSy+1e++9t+DqCy20kPt+0Po77LBD1n4UzBgs&#13;&#10;PO200+yZZ57JrLb99tvbXnvtlZluiyN6T/rPRX0eX3bZZc3u5tVXX2233367W2/VVVfN+gxsNjMr&#13;&#10;IIAAAjUoUG3fd+FTqAdrrrzySnvhhRfc78Pwsm7dutmSSy5pa665Jr/twjCMI4AAAggggAACCOQI&#13;&#10;EDDJIVlwM3Sj7fTTT7fvv/8+9kUGDBhghx9+eOap+diVIjN1w/v444+3V199NbIkfnKNNdawk046&#13;&#10;KedG8T777GPTp093mXSTrpgbVfGv0HJz33//fTv00ENjX/CWW26xhRdeOGuZAiUKmMSlf/7znzZk&#13;&#10;yJC4RanPU9Bs0003zWy3R48eds8992Smyx3573//a+edd14me7E3SMNBCGVWAO+GG27IbCc88vXX&#13;&#10;X5uCCOF0wQUX2Iorrhie5cY//PBDO+iggzLzd999d9tll10y06WOvPLKK+5aVz4FGq+//nobNGiQ&#13;&#10;C8hsu+22pW7OdHP1r3/9qylg5ZPOQ/ja33PPPd2Nar+8Goe6bsIBRp3f9ddfP5VDXZDbTmUHQxt5&#13;&#10;8skn7cwzzwzNaRzdb7/9bJtttsnML/S5k1mpwMiFF15oK6ywgl188cV2//33F1gze1HXrl3d550C&#13;&#10;hcWkU0891Z599tnMqoUCm5mVWnnkd7/7XWYPCn0OZVYKRnRzTA8D+O+vww47zDbeeOPwKowjgAAC&#13;&#10;CIQEqu37zh/a//73P9Nv0okTJ/pZeYf6Lj3iiCPKelAt70ZZgAACCCCAAAIIIFA1AgRMWuhU6qaO&#13;&#10;ghJxtRvCu6Cnn3TDVs1oFZP0ZK2esC0l6ebSH//4x6wsm222WebJaj2Ff/fdd2ctb4sThW5c6kZ4&#13;&#10;tDbDU089ZWeccUbsodRywOSll16yE088MctFARPdsIwmXReXX355Znb//v3t5ptvzgnAffTRR3bu&#13;&#10;uefa559/nlk3ScBEzSnoRv53333ntrfOOutkgieqVVVOwEQbWmutteyEE07I7GMtBkxUuylcq0a1&#13;&#10;i/SkfxppQW47jf0Lb0OBZwXlokm1/8JBtEKfO9G8cdPlBky0LTVDpydn496b0deqlYCJjlsmd955&#13;&#10;pyPo3r273XTTTa42WdSEaQQQQAABc7+fqun7TudUvzv1kI4eJCs2LbPMMq5coAfFSAgggAACCCCA&#13;&#10;AAIIhAUImIQ1FuC4mmF54IEHMq+gG826WTtmzBhTG+zhH/hqLui4447LrFtoRE3I/Pjjj5lV1KeD&#13;&#10;ntJdaaWVXABET/mrqS5/o1krduzY0e677z439BmrLWCiZqYOOOAAf3huWKgJnFoOmCgYoeso3CxX&#13;&#10;vpvmxxxzjL3++usZVwUq9t13Xzet63vcuHEuSKJ1wte0VkgSMNGT+Hoi36dLLrnEVNBViguYqIku&#13;&#10;Xec+qX+fL774wvR+UA2fcLriiitcEw2aR8DEXHNstRYw0WeomrxS84ZxKfz5oM9S1WCLprfeesvU&#13;&#10;zKJPqv30s5/9zE9mhmoqT80GRmuYDBs2zFZfffXMerpetc1wE2FaqNo/eh82l2opYKJam2oq0J8/&#13;&#10;nUvVDiMhgAACCGQLVOP3nX5v6nerylThtPzyy9svf/lLUw1+fT+r1mv0wTU1kRuuDR3OzzgCCCCA&#13;&#10;AAIIIIBA7QoQMGmhc6++JL766iv3amoXXzfc+vXr56ajN2mLbYok2sSU8unGXrSPkkmTJrmb1eEb&#13;&#10;b/4pZxUy9KcCg7+RrCai7rrrLrdv0U4Yta5uiqsTRXUur2NYeumlXf8f0f4gtAHVrPEd8mpaNwq1&#13;&#10;f5999pnroH7u3Lm2xBJLuM4Ywze4tW5zqdCT3tGnwrUtBVCihUjEzWUAAEAASURBVCn/GuEbon6e&#13;&#10;hrLTvupP3qr5o/3Vn5yaS99++6176k39bGif9KcARTFNcpVqXW6TXDoG9TXy2GOPZQ7n//7v/3Jq&#13;&#10;4+j6USBC+++Tbvouu+yyblI1QNRkV75UbsBE14ia8vJNLOj1wsGTuICJ+iLp3Llzzq6899579pe/&#13;&#10;/CVzY1UrhJvwib4XfZNcOo8ffPCBux50Deg8+vdvzosEM0o9d+Ft6Hi//PLLzHWn94W/5tSvQ9z7&#13;&#10;LJxfN9p1vep9qv4g1DSd8qkZqGheLVctkGuuuSazCb1PtthiC7dudH3daNHnmP4UhJKB98hsYP5I&#13;&#10;qduO5o+blk34+lMzVWkkBZAVhMuXdP3p+i2Uzj//fNc/lV9HgeujjjrKT+YMowETNSOlazGcdKxq&#13;&#10;Mi/ctJY6rlWNiuZSWgGTJNdyKdeLjqe5Jrn0Oar98amurs5UK1Pp5JNPdm3Wa1w1cVTzjaeGpUFC&#13;&#10;AAEEmgSq8fsu7pj0O1uBkHA5RmUS1UBX+cEnfY+oTNa7d28/KzMspwygjub995T6pVSzr3rdd955&#13;&#10;x5Uj9HCEfo/pdX3Sb5uPP/7YlYv69u3rHgjSMJpU7vLb1nef9lm/xfTgnR4c0G8y/T6NNkkc3Y5e&#13;&#10;TwEk/WbXNrUt5VGAKa5sowdF/AMJ+n7VvqnM+Nprr5mOVw+HRJs1VjOZKivqT3n1O1blRf+dHd0n&#13;&#10;phFAAAEEEEAAgbYmQMCkBc6IOvlWDQ7fma2ejA/fnNNNJT3h75N+RKtj+OaSfiCrzxOf9CM53HSM&#13;&#10;n6+h+rbQj3Wf1CSXarLoRmC49olf7oe6kbr44ou7Sd2A1Y31cEHDr6cf2OpPJNoMlvZHN6F9Uqfk&#13;&#10;Csa8/PLLfpYbqhkwtSWsPlaKTdGAiQohvgkoBWXUobJ+2CupQOE7FNZN4KFDh7oaB/61ogETFSau&#13;&#10;vfbaTDMvfj0/1E1s9W2gQFNcUgHilFNOcTUawsv79Onj+pAJ970iu7CR1i/HOknAJNw/iF5fwQad&#13;&#10;p3DQIdp0l56gV+0lnxZUwCS6b3qSfNddd/UvG1vDJF/ARJlUI0YFOJ/Ur432XSkaMFGg84cffsg5&#13;&#10;P7qGtA96/0SDCuWcO78vo0ePdp11qwAbl1TIVtNRqqEWTQro6UZ6uKPv8DoKbKjT79/85jdu9qOP&#13;&#10;Plqwg+xwc2Uq7KuWnJq1i0sK1srjt7/9bcnbjttevnnXB/3W6Ea4T//+979jLfzyYoe6qaLaRz7p&#13;&#10;idTwZ1QxQewFETDR/rz99tsuyOf3Te9J1eaKXnd+uR+mETAp91ou9Xrx+1woYBJtDlB51LeMPoeV&#13;&#10;9J2pc+CTPmM32WQTP8kQAQQQQCAQqMbvu2hZRjfnw02Nhk98tOykZfq9/utf/zqzWrllAOXbaKON&#13;&#10;MttReU/9h+m7KVyLW2UT1TbV78/HH3/c9BCbf2hNmVXGOPDAA7P649L3qmrP+6QaqRtssIH7baYH&#13;&#10;h8JJv/NUPlTZKpr0W15lwmgerafy569+9Ss75JBDsvr3C383qwUD/TY+7bTTMg8yhZtBVkBH5S+V&#13;&#10;H1X+DSf9blFLCFpfzWeSEEAAAQQQQACBtixAwKQFzo5+MD700EOZV9IPeXU47ZNu8u+9995+0j2l&#13;&#10;oxv4zaVooEXr64kqBV90g6+YpB/r0erp4XzqH2VYEIhQ0zDq6yFcSyW8nsb1Q3j//ffP+kEfDZjo&#13;&#10;x7ueEs6XdENXnZUXk6IBk5EjR7qns3xNBAVnvPObb76ZedpbT2jrqa/wDdJwwESFkmOPPTZreb79&#13;&#10;UYBIN7DDNy/1hP+RRx7pbrTH5dMNz3DBKBowKdc6ScBEhTxdNzp2n04//XSTqU8XXXSRKRDhU7TZ&#13;&#10;GwXkfMfLWueRRx6x559/3q9edpNcKtjp2HzSjfvlllvOT5YcMNF7Te85n04Onkz3gbpowERPJvpA&#13;&#10;p18/PIw2/VbuudM2FcBQZ6U6F4WS3kMq3KvQ6pOuJ9UMUc2UQkmBxL/97W/uvEavl2i+Nddc0/Vt&#13;&#10;o20roFToc0J59R5QAX3DDTd050vnLV/y2863PN/86667zhQk8Umd1avWWpKkoEC49ohuVKgPHwXm&#13;&#10;wuciXJsq7vUWVMDkiSeecLVM/Gtq//R9Ev7M8cvCw6QBk3Kv5XKuF7/f4Zsy4SDVCy+84K55/2St&#13;&#10;1ldATzddvIOuT32f+aSbMqqdQ0IAAQQQaBSoxu87fefoobTw94N+gyuYkC+pZm24LKJgia8tnaQM&#13;&#10;EA2Y6PtJ39nRwIH2S8u033oAIrzv4X1W85tqhlMpGjBR0EWvF/6dEs6rB2vU5Gy4pmVcTZxwHj+u&#13;&#10;cqqCOL42SPi7WQ/fqOWAsJ8PmOg4NB7XP47ftobavvqUbK4mTDgP4wgggAACCCCAQEsLEDBpafHQ&#13;&#10;6+nm8ieffGK6Ea2b7D7p5mT4xo+fHzfMF/DQzSYFC1ZeeWVbccUV895U1A1O1YaIPtGu2gNKuuGk&#13;&#10;tn91kzna3JJ+rMcFUHSjTk9oK0UDJm5mgf8UTFDwQq/ZXIoLmCj/c88957KGm4DSjVXdBFVSUElV&#13;&#10;3/MFTMIdCLsMwX8KsKiqu2rjRG+gH3300Zkn67W+Akvhp9P9NvINwwETFXzKtY7eAFfgSQGoYlM0&#13;&#10;MKEaOWoT2qedd97ZVfn30+G+P/y88DB6czt8PsLrFRpXNX49neebdVMTTHpyLdzEQilNculJPtWS&#13;&#10;8oVTFVj15LrOgVI0YOL3Tedfrx19Ik/Xm27gq0Ca5NzFNZun11ZhUjcDwgVTzVcTW3p6zze/d32k&#13;&#10;5oX2R+97PcGnJhNUS8anJZdc0hWiFczSE5iyDT/5KAsFZfT0os6/moPSezqcVIhWMxNqqsxbavlS&#13;&#10;Sy1ll19+uQuUFbPt8DaLGY9eU2kETMKfDdoHfXbpeKOdwEeDY9H9XVABk+jnic69HJpLSQImSa7l&#13;&#10;cq4XfyzhmzI+YKKOfFX7UO8Dn/TdduaZZ2Y1aaJl+ozRDUElPSmrm2L+ve1m8h8CCCBQwwLV+H2n&#13;&#10;GsO+Lz1/au+8886sGhJ+fjHDJGUAfXeGa5gU83qF1vG/17RONGBSKJ9fFu2fJfrAkNZTAES/EcMP&#13;&#10;PGm+Hq5RbROl8HezmxH5zwdM1LSvfmOHk36v6/s4GjQq1CpCOD/jCCCAAAIIIIBAawkQMGkl+ejN&#13;&#10;Nb8bempWN+B1g7aYpCZydOMofNMyLp9uPqmKtpoo0Xg0Fer0PdoUim7iqrq2ah8oiKLCRfhpIr3O&#13;&#10;SSed5F4iLmCip/nVWbjawH3yySczgQy/TypshJsa8/Ojw7iAyWqrrZZp3z/8hLFqjOjGsZJ89ZRV&#13;&#10;XMBEAREFrML9JKjAoZoz+sGvG+aqhq6nr31ScEc3MHXO1KRSOMigddT0mZorUnBJQQ11YB5O4YBJ&#13;&#10;EuukARP5yMknf8NS05+XUQsqenO7nIBJtCAcd7M4LmCiQKEPJmj/VRDUtRoODGh+uNkpTccFTHSj&#13;&#10;fJ999nHnP+5msIKKutaSnLto7R0F504Oar74Jx71Pj/33HOzCpxqVsM3Caf3i5qZ8Onss8/OdDgu&#13;&#10;H11/apZOSUGi22+/PdNet24qh5uu0PUb7vQ9euNdNVkUdNRTk9HrXea6vv3nV3Pb9vtb7DB6TaUR&#13;&#10;MNH7PRwMVr8jujkQbeJJzendeuutWcG68H5HP9O1jVL6MFG/QQoO+qT3nGpWqEmu8Oe7D+j49fIN&#13;&#10;o+dN29bNkmJSkms5+rqlXC/hmzL6/NGNF13n4YCfbrLoveCffA0fj54qDn82R2vJhddlHAEEEKg1&#13;&#10;gWr8vov+LtPvj3Ct/lLOcdIyQFzARN/Zal5LD5npt5ZqE4eTaluozKSylR7s0u+mcPJNzMYFTPQg&#13;&#10;j75jV1llFVcLWDWwww/gKVihpnNVEzf6O1617U888UQXMNFvDI2HH/bSQ1J/DJpvVgp/N7sZwX+q&#13;&#10;waJmYrVtLR84cKCrmasHgHzSb0U92KcHbPQwm2r++75QtI48dPwkBBBAAAEEEECgLQoQMGmlsxJ9&#13;&#10;mt/vhjrO05M6ce3O+nWiQ/U1oVoZ0ad3outpWjf91ea7OnUOp0IBk+iT1tFms9TBtG4o+6TX0A1Z&#13;&#10;HUM0YDIsaN5L/bfoyXyfdPNLzTf5VGynxnEBE/0w9/2D6IaaaiMo6Qawf3pKBRIFmeICJnoqTQEg&#13;&#10;n+L2RTegVZAIP/Hsb5pr27qJ65Nu+unpf92k9kk38Z5++mk/6Z6A1o16pSTWSQMm0doc2h/tu54+&#13;&#10;0/lU82w+FdMJdvTmdjkBk//973/u/eBfV81Q6cZ0OMUFTMLL842r/wPtU7jj8GjARMeu4wifv2hN&#13;&#10;GxV0FSRMcu4U+PABDe2v32Z431Wj5LbbbsvMUkFVTSYoqfmocC0xOW299daulpkCcq+++mrWTWc1&#13;&#10;P+GfvG8uqHHppZdmarjoRoQ6Jvceujmtm9ThpO35zlOb23Y4XzHj0WsqacBEtRd0I8MnfXZpn2Wj&#13;&#10;Jg8VZAgHK/z73K8fHiYNmIS3VWg82tZ6vnWjgYtSAiZJruUk10v4poxusOgv3Myc3o8KLmp+XFIT&#13;&#10;H+F+dujHJE6JeQggUIsC1fp9Fw3w68b9TTfdVNYpTloGiAuY+N/R2iF1zK7fkOGk8qAe8lHS70CV&#13;&#10;z8K/O/Sghh6iiQuYhJvsUv647evhGz2opocvwv1jrrPOOpnWAFRzXg94aB2fVC48+OCD3WT4u1kz&#13;&#10;9BtTZZnw7+fo9aXfUdr3cHlPv1/CTfXq4blo7SD/+gwRQAABBBBAAIHWFiBg0kpnQDeV9NSQflxH&#13;&#10;k37Y6gduKUlP9OhGkWp6qC+JuO367elmp278KTjjU6GASfSJNN1s9TdEff7//Oc/ftQN/ZO90YCJ&#13;&#10;OgpUR4fhFH06TD/Ao7Uwwuv78biAidx089kfvw9++B/k2m/dEI12eun7MIne9FQ+/aCPpujNSP9U&#13;&#10;vlzV54BPqtHjAzh+3pgxY9wTYX5ahQofMElinTRgov1RHxrhc6kn11TD4i9/+UtWQUo37xdffHF/&#13;&#10;CLHD6M3tcgImekrQBwX0ItEaIZpXbsBE51VP3Ieb94oGTMIFRr2WkoIZL774YuNE8L9uLqvgWe65&#13;&#10;U1Au/J5QM1raDx+U8C+kpwbDTawpIKkbBUrRG9w+j7YxLAhS6ulD7ePyyy+fs91igxoKECrwolol&#13;&#10;avZITyvqZna4YK/X1fb850Ox2/b7Gx7qvOuzLJxU00A3DXzSk42+Noufp/e2apoVk6KfT6rloZvu&#13;&#10;PkVr7uimQb5aI9HPjkLravvqE6WYzzm/Lxo2t83wutHPqFICJuVey+E+j8q5XqI3ZcLHo3F9vvv+&#13;&#10;hqLLNB09n8UEduO2wzwEEECg2gSin4/V8n2nB6704JVP4d9Gfl6xw+j3eKllgGjARA9h6De1/z2n&#13;&#10;30sqF4RrsevBrnAH6PquDteqVPBHQaBowES/fVSO9Nv2x6jfieFaJnqgTX0UhpN+u+n3nGrXjh07&#13;&#10;1v2ui9bADv/+jX43q2yl367hpDJo+PeTHmyIfl+r/KM/n8IP/vh5DBFAAAEEEEAAgbYiQMCklc+E&#13;&#10;+gDQjWU1TRVO+tEe7tQ5vKy5cd2oUu0JBRTU2fl7772XCSD4vHqaKdwpc76AiZ460o97H4Dw+Zsb&#13;&#10;Hnfcca4pqmgBTVW+1eFzOMXd8C6m/eG4gIkCNXoi6oMPPnAvoZunuiGup5KVFOzRE075AiZ6el5e&#13;&#10;PuW7QafaFqp14ZPv30DBEe2XT2riar311vOTbqiaLuEaPj5gktQ6jYDJG2+84Zos8zusArVqPKk2&#13;&#10;hr8GVH0+3ISTXzc6TCNgoqYEwk8KKhimcxdOcdePCmkqqCqpgKo+QNS8l9YNJxUiw7WjogETNUcQ&#13;&#10;fRow+hS7rvW111677PeJggvhm/BxtZq0z3pfq3mDcNL+6vrRNat+HqL964TX1fgyyyzjzu+QIUMy&#13;&#10;i4oJaihApmbs4vosymxo/khaARM9Ofn6669HN9/sdNxnTFwmWe2www5ZNybUXrdqC/mkz+XwPqjW&#13;&#10;mt734Scm/brRGy3NBTdKCZjoPafrUAHD6M0R//rRYbkBk6SfQ9qPcq+X6E2Z6DGpXx4FdfOlW265&#13;&#10;xdW29MuLbd7Rr88QAQQQqEaBav6+U3Ok0WZ89TBCuPZDsec0aRkgGjDRbwb9dgon1XgPByfURFf4&#13;&#10;e139D4abtfI1aaMBEz0ME6757V8j+uBT+HezAikqJ6llgOZSvoCJ9lXljfDDRtqW9tP3Fdnctv3y&#13;&#10;fMfglzNEAAEEEEAAAQRaU4CASWvqh15bT/KHn7rxT/aHVskZVRNc4RuYuon3/+ydB3wc1bX/f9Kq&#13;&#10;N6u7ybbcGy6AsSF0THAgdAghgTwSWsCBwMv/EcJ7hEBCKAlJSCEkDiT0EHoxEMB0g43t4N4td7mq&#13;&#10;d2nb/54xdz27mt2dmb272tGeq89qZm6bO997p9w5c84xepFHD95k15bs4csgX9LL7XACE3r4J4FJ&#13;&#10;tBexsh65DCcw0ftWkHkPHjwY5OSeHsbpq6nQL8dlfrkMJzAhZ+RkpowC+Q+hh3qp9SHNiYUTmNBL&#13;&#10;Z/1X7eFevtLXVSTUkUEKTEIdKkrtA5mPlqEv+GVfxMpahcCE+pm+bpOCBWmCifpNBvr6nEyfRQsq&#13;&#10;BCahL/NJ0KQ3oURtCOVJcdLmM63LQAIHGpf6/h08eLBm31nmCRWYXHXVVdpLdZlOSyOBCQkB7Z4n&#13;&#10;5MuHNHhkCDeBJFMNNPHVBykwoTgSCJEgS/+CX59XrpOdbJpk07ijEMpYakvJ/OEmwfQVJ30dSGa5&#13;&#10;9NchpwhMQn32yOONtpTOTUPzxSowIT84+q9AyR8MmeEgH0lG1/XQ/Ydu2xWYxHodimW8RBOY0DGG&#13;&#10;miDRHzeZ/3j00UcDUWSWjvxPcWACTIAJpDKB/ny/ozkOCRn0gXxlTJ8+XR8VtE73a722Kj3D00dq&#13;&#10;sc4BEikwCaedEWrymT4MoWdZmmuR/0la6gPNkYYPH65pueg/+AonMAlnBSDUJLF+H+HWQ5/Bw+Xj&#13;&#10;eCbABJgAE2ACTIAJ9AUBFpgkgDrZjH344YcDeyIzIfRSWh/Iue27774biDJj15W+vKcv8GWgl7b0&#13;&#10;gt8ohAolKA999SQd54YTmFA+MqVEJnhkoH3KcjIudEnq5fSFf6iGCT2sh34lv2DBAuhfyNMLZL2v&#13;&#10;htC65XY4gYnexBe9bKTJAGnyUJCaO+EEJqHOt6WARe5TLknzRC+AovroZTbxX7RokcymxYVqRISq&#13;&#10;rUuBCRWKhbUKgQm1IZQB9Yf+azeaFJFvlmhBhcDko48+wt133x3YFQnASOihD2YFJlSGNAbIf40M&#13;&#10;5Lhcb4LMrsCE2mW371paWoIm+3RukaktvdN6ai8JRKRpOdomcwd6oR3FUSCnpeT7hQQZZI+a6g8N&#13;&#10;eoFsJIEJ1UXXKxlImEmTb9KaIsEOBUqnfDKoEpiQ8GfdunWyWm1Jflr0Y3HMmDG9hAn0YsCMdh5d&#13;&#10;c+jaYzWQFsrPf/7zXsViFZicddZZmn+YXhXbjLArMKHd2R3L9fX1MY2XUIEJXWeKioqC/E3R9Yiu&#13;&#10;LUb3IBozNP5kCGdORabzkgkwASaQCgT6+/2OPqaRfgqpP8nksH5eoe9jMl1MHzPpg3yuDX3+tToH&#13;&#10;SKTApKSkJEjTXR5PqE876cvLyF8kPb/NmDFD08YhTRcSNMkQTmBC995QrRkqQx+mkVliGegjIvrA&#13;&#10;KlKg+Rl9fMOBCTABJsAEmAATYALJSIAFJgnoFfJ3QH4PZCCTL/ptcrZNPgz0NmvlA64sY7SkF/b0&#13;&#10;4l4GevlLJkmMHOLSS3y9MIVs/9OXwDJEEpjQF9X0AlYGellILw31gV5s623y0jHm5OT0EpjQi0z6&#13;&#10;+kmvfk4P6PSgLgP5WZAmtGSc0TKcwKSuri7IJ4QsSwIcshVMX2uHE5iQZgppqMhQVVWlmXjRt1e+&#13;&#10;FKSJkQzya7bQF3bk54PM0+hD6KRFLzCJhbUqgQm9ZNdrPOjbPnbsWK1P9XHh1lUITOiFOQnZZKCv&#13;&#10;8PUTMoq3IjAxMt1AAk1pvisWgUksfRdqosHoK/o//elPQZNUOpfoJT0JUvRmGcjcFglEKJA5MjLX&#13;&#10;RSYadu3apcXRPxJaSq6RBCah143Qaxe9oKC26/2YqBKYBBqrWwkdU3QNo2uZ1UDaRqTNQVo7VgON&#13;&#10;FTpGqaEjy/cngYndsUwmIPX3GavjRS8wIaE7XU9pjJHgQ6/lGGpKT/ZB6LX1pz/9qWbGTKbzkgkw&#13;&#10;ASaQagRS4X5Hz9mhH1rpPwyRfU6msOj5iswWy6A3gxrrHCAeApOnn35a0zQNNclF7afnYXouliH0&#13;&#10;Ixd9HtK23LJli8yq3V/J3KcMoZrzVgUm5N+ONJRloPkC+evUz5/Idwrlk4E+iqA5HwcmwASYABNg&#13;&#10;AkyACSQjARaYJKBX6AH2O9/5TuClIj083nrrrdpX2uRbgb4SJ0GHPtBD5rhx4/RRvdZJa4Ts2utf&#13;&#10;VpJGBZmForL01Q7tm14S04tG/ctB8rlAL8Vk0AtMqH30hbt8IRhqYoV8LpCghh5yqf308pBMochA&#13;&#10;AgmadNAyVMOE8nzta1/TXrLSi04SlJCAQn8M9HWz/qt2WW/oMpzAhPKRyahQtfMJEyZojpYpPZzA&#13;&#10;hIQhtH+aYMpwyimnaH5RiCdp2pDGg958Gj3wkxkYepFK5pBoMqYPZBaG+okEWqRFRExISCaDXmAS&#13;&#10;C2tVAhPqC9Ii0H/JL9tKYytUO0qmhS5DX26b7Vd9PdQf1BYZ9BNbGWdFYEL9JoUJsjxpmFDfUIhF&#13;&#10;YBJL34WeJzTWaByRDxmagJOJMZrM6scNCbXmzJmjaU/R9UUGOn+pPtK+kIG0avR+ksh8BX05SSFU&#13;&#10;YKI3YxT6xaCePwlISbBJDlf1gXx80JePFCLVrS9jdj10TNkVmIRqedFXjmS20EhrgTR0yK65/hpl&#13;&#10;JNBOdoEJXaf0Y8KIOeUhDR27Y3nhwoVBAk2r40UvMKG2SHvooV/90rWWhCl6Xzx0PPTVMH09LAP5&#13;&#10;iaHrPgcmwASYQKoSSIX7HQlC6BmTngf1gTTvyaddRUUFtm/frs1N9BrzlFev+R7rHCAeApNnnnlG&#13;&#10;a7+RwIQ0Lq+77jrtWfHAgQOahoheKELzC7qf0wcIxEd/7DSPk07Z6dmYzJHp54n6D2v09+ZwGiZU&#13;&#10;lp7X9Zo+9EENPZ/SMy19AEUCHqnxT+xprkft4sAEmAATYAJMgAkwgWQkwAKTBPUKOXWmr2/1gR46&#13;&#10;yfa//stZSp81a1aQGSJ9mdD10BeIoelG22R/lgQy+pdN9JBLEwUZqG2kqUIq7fKBfPfu3TJZW9KD&#13;&#10;OLVfr2lBCfoXrqEvgoMqMNigfZox+UVFIwlMyKnhhx9+GLQH6WeEIsMJTCjtscceA33RFRpIAKQX&#13;&#10;pMj00K+YSRhGztPNBr3AhOqnyY8d1qoEJtRuI4fU9CKezMCZ/aI/dGzaEZhQW+jFPjmqpEAvtkmo&#13;&#10;oX+xbUVgQhNmEvroA2kd0WSSQiwCk1j6jl7KEx+9TW1qD5nlIu6h5xi9iCZBI6VRCDXBQJxIoEnm&#13;&#10;jEizRK9dQvlJy2vq1Km0qpkk0zvSpjrp5QJNpM8444xePiDI8TYJREg4qJ8Ya5WJf3JyH63uUMGV&#13;&#10;LB9pGTqm7ApMQjUoyNa53hRFaBvIb87GjRsD0VK7JxAhVpJdYKJva7j10aNHa+PK7limFzWhPkOs&#13;&#10;jBf9Sxm9wKSpqUk7P/TjLdTkCgm0yJSlNEFHY5+Ed6Gm7cIdO8czASbABPojgVS431G/vf7669qH&#13;&#10;D1b60MiUcSxzgEQLTKId65VXXhnQuA81GUz3SPoohxzAk6ZyaKCP20iIQkF/bw4nMKF8pLFNz0L6&#13;&#10;QM+UtK9QYRbVQ9rR9KEfBybABJgAE2ACTIAJJCMBFpgkqFfoa/3bbrvN8KFU3wR6EUmmd8w+QNJL&#13;&#10;InoIXrx4sb6asOv0ZS6146STTgrK8+CDD+KNN94IiqMNepitrq7G+vXrccsttxgKDPSF6OGbvlqS&#13;&#10;DtutCEzoxRbtY/bs2foqw65HEpiEvvimSmjSSJo1FCIJTOgrqbvuuiuq82yqR6+yTtsU6KU8HQe9&#13;&#10;5DMK1Lf0JZgMeoEJxdllrVJgYmS6auLEiZYmo6Evt+0KTEK/didh2MyZMyU+Sya56GXqRRddFChL&#13;&#10;K3rzV6Hjhr6212u4UH4jp+/kw4SC3b6jsvR1Pvky0n/hR/GhgYQZND7J3IEMtN8f/ehHvQQrMl2/&#13;&#10;pPNLrwVFJuxII0uvQUH56UUCnTNUL51rRoEEMzTp1Qt69Cb7ItWtN91kVLdRXOiYsiMwoUk7adjo&#13;&#10;tXX0X5ga7Zc0AP/+978HkugFAAlVqS9k6E8CEzomO2OZhP+xjBf9Sxm9wITaE9oHFEemLcnsFwV6&#13;&#10;6XPttddq6/RPtU+YQMW8wgSYABNwCIFUud/J7iBtXPqYxOjjJplHLkn7kD4K03+AQ2mxzAESLTCh&#13;&#10;OV3oBzXy+OgZkT6GoY+9KBj5bpF5aUkfrOmFGnqTWvp7cySBCdVDz6f0PBspUB00Fz322GMjZeM0&#13;&#10;JsAEmAATYAJMgAn0KQEWmCQQP6mMk2kc+jLb6AGXHCmT/Vf6EsdqIF8DpJmhV8XW10Ev+EhYQA74&#13;&#10;6EVUaKitrdVMnFA9+henUmBC+cnEFZlBCdXcoDR6IKeXy6R+TfuSIVRgQoIEKr906VKZRVuSEIGc&#13;&#10;eU+ePDkoPtJGqH8LevAmR8cUyD4xCUX0Qf/lO70g1TuUpi/Khg4dGshODOjrZIo36isScpCZnlDB&#13;&#10;k6yAWNGLY72dZEoj9qSSThyko2zqbzJhpg92WIc6bCS/OPR1mZ1Ax0/l9VpHRvagI9VN5nTohbYM&#13;&#10;+i/dZJyZJWlH6I9Db06KypNZONJqkoHGH31pKCeJMl4uQ7WpyEzRww8/rCWTtglpX8lgZIKM+o9M&#13;&#10;VckQqmFkp+9kXXQekkBIb/JNptGSfAeRKS6jawQJuajtNTU1+iKBdZoMk+8HYiVNkMlEEhSR/W99&#13;&#10;f8svL0m4R4Ic8m2jD+Tfh84xiqdzS4ZQvz2R6pZlzC5Dx5T+nDZbB5kQI18XMpDQh8514hMukIaT&#13;&#10;NGEm85DWCTmalSHUbBSZSwvnC4jKUF/ReJNBb/5CxsWyNNKyi1YfvSCha7YMdsZyLOOFNJrk/Yc0&#13;&#10;IPVCqp6eHu3+pRc2Dx48WLvvUXtDz10as0ceeaQ8FF4yASbABFKOQKrc7/QdS8+MdI8nob+8n+jT&#13;&#10;yTwUPVOSU3L9fEWfx+4cgOYLJKyX+w39IIr2Qc9g9NxKgfZPfaRvBz1708cmMtDHAuXl5dqHKaQp&#13;&#10;LwNpGtPzLGmEy/oojeqiY6Nn9tBnvddee00zIazX1qRn5VOE6WF63qX69HMe+XyrvzcbHZNsEy3p&#13;&#10;2OkZmeaPRqZ9aZ5HH+0MGjRIX4zXmQATYAJMgAkwASaQdARYYNIHXUIPo/Q1LL3YpK+chw8frv0i&#13;&#10;vbAz00x6SKWXSXv37tVsxJKAhvyN0EslEgaYqZ++LqIHXKqLtETogZa+YNIHck6/XWhRkPM+mniQ&#13;&#10;00B6uRWaj8qECkxI+4RM/dALSGlmiV7SURuTMVBf0eSLjpc0RkiwUy00bkjwoZ/ghGs7CUVIMENf&#13;&#10;XpOJJKvHaYV1uDb0h3gyUyYFAcSeBFlm+PflscfSd7IsmWaj46RzjMadNB0W6bjIPjQJ6uSEm7Qg&#13;&#10;aNxSHTk5OWGL0lin6wdNpOlcJqEMmeOTgYQ4dM5Se6ZNm6ZN4GVatGW0uqOV5/S+JSDHo5lrvmxp&#13;&#10;LONF1mFlSZotJDSkQOOWXjKRMIwDE2ACTIAJpB4B0hShZ3cyN0XaxfQcRB900Hwl3Ac1oZRinQOE&#13;&#10;1hfLdqgPE+kjjJ7Z5DMfPR/TR0CRnvWIBeWn5z16riRNG6P5WyxtpbJ6djS3pLkutZnmpRyYABNg&#13;&#10;AkyACTABJuAEAiwwcUIvObiN4QQmDj4kbnofECCH5aSdJQOZxSLzbxyYABNgAqHmuIw0w5gSE2AC&#13;&#10;TIAJMAGnEggnMHHq8XC7mQATYAJMgAkwASaQ7ARYYJLsPeTw9rHAxOEdmCTNJ40negkqtZJCHT4n&#13;&#10;STO5GUyACfQBgV//+tcgk4QUyA8YmaeM9IVtHzSRd8kEmAATYAJMwDYBFpjYRscFmQATYAJMgAkw&#13;&#10;ASZgiwALTGxh40JmCbDAxCwpzheNADkeJ78xJDyh8Jvf/AZTp06NVozTmQAT6McEyGQi+Zchs4cU&#13;&#10;pM31fnzIfGhMgAkwASaQYgRYYJJiHc6HywSYABNgAkyACfQ5ARaY9HkX9O8GsMCkf/dvoo/ukUce&#13;&#10;0ZyT036nTJmC3/72t4luAu+PCTCBJCJA5vk++OADrUWzZ8/WnMkmUfO4KUyACTABJsAEYibAApOY&#13;&#10;EXIFTIAJMAEmwASYABOwRIAFJpZwcWarBMgJ78aNGwPFTjjhBM2RfCCCV5iABQJerxfr1q3TSpCT&#13;&#10;yokTJ1oozVmZABPobwS2bNkCcu5LYezYsWyKq791MB8PE2ACTIAJaE7UX3311YCWdWlpKU477TQm&#13;&#10;wwSYABNgAkyACTABJhAnAiwwiRNYrpYJMAEmwASYABNgAkyACTABJsAEmAATYAJMgAkwASbABJgA&#13;&#10;E3AOARaYOKevuKVMgAkwASbABJgAE2ACTIAJMAEmwASYABNgAkyACTABJsAEmECcCLDAJE5guVom&#13;&#10;wASYABNgAkyACTABJsAEmAATYAJMgAkwASbABJgAE2ACTMA5BFhg4py+4pYyASbABJgAE2ACTIAJ&#13;&#10;MAEmwASYABNgAkyACTABJsAEmAATYAJxIsACkziB5WqZABNgAkyACTABJsAEmAATYAJMgAkwASbA&#13;&#10;BJgAE2ACTIAJMAHnEGCBiXP6ilvKBJgAE2ACTIAJMAEmwASYABNgAkyACTABJsAEmAATYAJMgAnE&#13;&#10;iQALTOIElqtlAkyACTABJsAEmAATYAJMgAkwASbABJgAE2ACTIAJMAEmwAScQ4AFJs7pK24pE2AC&#13;&#10;TIAJMAEmwASYABNgAkyACTABJsAEmAATYAJMgAkwASYQJwIsMIkTWK6WCTABJsAEmAATYAJMgAkw&#13;&#10;ASbABJgAE2ACTIAJMAEmwASYABNwDgEWmMS5r1pbW0E/DkyACTABJsAEmAATYAJMIJRAYWEh6Bfv&#13;&#10;sLO5Fp9sX4SNdVtQ39mI4twBOHrINEwoH4uqoiEoyi6IdxO4/gQR4PlHgkDzbpgAE2ACTIAJMAEm&#13;&#10;4EACPP+I3mksMInOKKYcaWlpWvna2tqY6uHCTIAJMAEmwASYABNgAv2TwJAhQ5QfmN/vB/26PF1o&#13;&#10;7m7FtsYdWLZnpVjuRGtPGwqy8jGxYhzGlo7E6NJqlOeXIduVjYx0l/K2cIWJJcDzj8Ty5r0xASbA&#13;&#10;BJgAE2ACTMBpBHj+EbnHWGASmU/MqXLCQhPWRIY9e/Zou4vHCZDI4+jrfTFHNT3AHJmjGgJqauHx&#13;&#10;yBzVEFBTC4/H1OYYz/73+XzweD3Y27ofa/avx4b6LdjatFPTLnH73EI4koXS3BKMKhmOaYOO0IQm&#13;&#10;FUJokp+Zp6ZTuJY+I8Dzjz5Dr2TH8bwuKGmgQyphjmo6ijkyRzUE1NTC45E5qiGgphanjsd4trs/&#13;&#10;zT9YYKLmPAlbC09YwqJxREI8LySOAKCokcxRDUjmyBzVEFBTC49H5qiGgJpanDoeY2v3IQ0Sn98N&#13;&#10;r69D/Lrh83sEUD9Iv7mjx426tg5sbdiDlfvXYVvzLjT0NGkaJ/Qhj0tokmS5MjGwoEIzyzWubAyq&#13;&#10;i6pRmlcKV5oL6enpIk+60DhJR6bLpa0f0ptW02dcS/wI8PwjfmwTUXNs14VEtNAZ+2COavqJOTJH&#13;&#10;NQTU1MLjkTmqIaCmFqeOx9janTrzDxaYKDhP5KQkUlWsYRKJTvKmxXYhSd7jSnTLmKMa4syROaoh&#13;&#10;oKYWHo/MUQ0BNbU4dTzG0m6/3ydEIx50uxvR0b0LXe46oVHSIYCS0AQ40NqBlbX12FLfgL3CZ0mL&#13;&#10;SPOmeeGFT8hUSKiSpglFcjKyUCj8l1QVDMOE0qkYnD8UuULLJCcrW/yyUJCTjeKcHORmZICeeVlo&#13;&#10;ouHt8388/+jzLohbA2K5LsStUQ6smDmq6TTmyBzVEFBTC49H5qiGgJpanDoeY2l3Ks0/HCkwIUeG&#13;&#10;q1atwsaNG3Hw4EFUVFRg1KhROPHEE+ESX8AZhRUrVuCLL77QHLCPHDkSU6ZMQXV1tTbxM8pvJY4n&#13;&#10;LFZoOStvLBcSZx1pfFvLHNXwZY7MUQ0BNbXweGSOagioqcWp49F+u/1we9qEkOSA0CTZjdbOrdq6&#13;&#10;x9spZCFupAusu5q68Nn2JtQ0dqJdCEk8QtKRnpmOdCH0oA950tMOaY+kpwlBiD8DhRkVGJY/QZjp&#13;&#10;GoQ8IUDJzc5FjhCWDMjNQXlunojPQVlurhCmZGh1UD2pFHj+Eb237Y/n6HWnUg7mqKa3mSNzVENA&#13;&#10;TS08HpmjGgJqauHxmNoc7fd/as0/HCcwoY79n//5H01QEjrEyV/H3XffjWHDhgWSPB4PfvnLX2Lh&#13;&#10;woWBOLkye/Zs3HrrrUqEJrLO0KUUprCGSSgZZ2zbv5A44/gS1UrmqIY0c2SOagioqYXHI3NUQ0BN&#13;&#10;LU4dj/bafUgVnrRKDjR/hubODeh07xcClFYhCPFoGiAkzNjTAize4cd2sewRZrW84puiNJfQECFB&#13;&#10;hxCYZLkykJ+Vi+y0fKR5BsDrKYTbXSAy5SNLCEaysoUD+IxM5AktkwHZWRhZXIyjhwxCVVGh8H/i&#13;&#10;0kx1qem95K+F+onnH9H7yd54jl5vquVgjmp6nDkyRzUE1NTC45E5qiGgphYej6nN0V7/p978w1EC&#13;&#10;k66uLnzve99DXV0dCgoKcPrpp6O8vBzLli3TNE7IuUy10BqZN29eQAjy8MMP46WXXtLOhlmzZmma&#13;&#10;JVu3bsVHH30Er9eLc889FzfeeKOas8WgFhaYGEBxUJS9C4mDDjBBTWWOakAzR+aohoCaWng8Mkc1&#13;&#10;BNTU4tTxaKfdfjKqJfyVNLWvR23Dm2jsWIseT4sWRzof6cL/SKYrB/tas7B0VxZ2tqajM90Hr1A7&#13;&#10;SUtPE4IOl9ASyRbO3fNRlD0A6b5CtLfnorUrC0IpBT1C28QlBCTpQpMkTWihZAtTXHmZmcIpfDFO&#13;&#10;HF6FCWVlKMsTmiYiPhUCzz/M97Kd8Wy+9tTJyRzV9DVzZI5qCKiphccjc1RDQE0tPB5Tm6Od/k/F&#13;&#10;+YejBCbLly/Hj3/8Y+SKr97+8Ic/aMIROcwXLFiA+++/X9t87LHHMHToUE2w8l//9V/iazk3zj77&#13;&#10;bNx0000yO/71r3/hkUce0baffPJJDBo0KJCmcoUFJippJr4uOxeSxLcy+ffIHNX0EXNkjmoIqKmF&#13;&#10;xyNzVENATS1OHY922u31daHH24TGttWawKS5Y6Nw9u4WSiM+Tbsk0yVMaWUW42BbHr6ozcL2Vh+a&#13;&#10;fe3ogVtITCD8leQLLZFBKM2pRDbK0N6Vje2N3Wjo8sItBCR+IVBJc6V/+fGR8HMiNFLI8fvggnxM&#13;&#10;H1SJIyorMK6sVDPPpab3krsWnn+Y7x8749l87amTkzmq6WvmyBzVEFBTC49H5qiGgJpaeDymNkc7&#13;&#10;/Z+K8w9HCUyeeOIJkHBjxowZuPfee4NGeE9PD77+9a9rcffccw+OOeYYvPfee7jvvvuEOYEMvPDC&#13;&#10;C8jPzw+UIRNZF154Idra2nDllVfiW9/6ViBN5QoLTFTSTHxddi4kiW9l8u+ROarpI+bIHNUQUFML&#13;&#10;j0fmqIaAmlqcOh7ttNvtbUd79z40tq/Enoa3hf+SzZpwg7RLKGRlFAqhyGDUtRdi+R4Xtrb0oFEI&#13;&#10;WHxCy6QouxCVBRVCYCIcu6eXoa0zFwfa/NjR3I5m8YGRkIyQioqQqxyqTW9StlxolYwXgpIpAytw&#13;&#10;9OBBQoAizHelQOD5h/lOtjOezdeeOjmZo5q+Zo7MUQ0BNbXweGSOagioqYXHY2pztNP/qTj/cJTA&#13;&#10;hExrrV27FscffzxOO+20oBG+efNmzJ07VxOOPP/885rJrscffxxPPfUUpk+fjl//+tdB+Wnjjjvu&#13;&#10;wKJFizBz5kzNz0mvDAoiWGCiAGIfVmHnQtKHzU3aXTNHNV3DHJmjGgJqauHxyBzVEFBTi1PHo512&#13;&#10;d7lb0NJZi7rWFdjftAAd3VuFnEOIOMQPfggTWsUozh2Jhs4BWFbrQ01zBxo8DSgQjtsnVYzDsKLh&#13;&#10;GJAzSJjySsOKvfXY1dKBTmHW1iM+JqJw6H/vfikRTt9HFg/AFKFhclzVUM2XSe9c/S+G5x/m+9TO&#13;&#10;eDZfe+rkZI5q+po5Mkc1BNTUwuOROaohoKYWHo+pzdFO/6fi/MNRApPQIU2mtlpbW7Fp0yY89NBD&#13;&#10;2LdvX5Dwg5y9f/jhh7jgggs0YUpoeTLJRaa5xo0bp5UPTVexzQITFRT7rg47F5K+a23y7pk5qukb&#13;&#10;5sgc1RBQUwuPR+aohoCaWpw6Hu20u7OnEQ2t24TD9+XY1/wROnt2IDdLOGEXDt1J5pGTWY6y/Alo&#13;&#10;6S7Din1e1La70ZXWhYqCEkwbNAlDCqqQkTYA+9p6sEw4M69ta4VPdAP9PD4vPF6fMPHlF+uHhCi0&#13;&#10;7RHmvgqF8/dhwuH7lIGV+IoQmAwfUKSm8xxWC88/wneYnfEcvrbUTWGOavqeOTJHNQTU1MLjkTmq&#13;&#10;IaCmFh6Pqc3RTv+n4vzD0QKTSy+9FPX19YGRPmTIEPzud79DaWmpFnfdddehpqYGV1xxBS6//PJA&#13;&#10;Prny7LPP4tFHH0VlZSWefvppGa10yQITpTgTXpmdC0nCG+mAHTJHNZ3EHJmjGgJqauHxyBzVEFBT&#13;&#10;i1PHo512d3TVob5pA/Y2LsfOxk/R5a3FgLwMISgR/keEwCQvaxDKCqaJ+EGoaXShw5uDAfkFQmBS&#13;&#10;KrRCBqMgq0gIRFxo7fbgQHuHcPTehU6vBx3iQyT6ddKyx412d4/4edCmxXuQk+ESwpYCTK4s1zRM&#13;&#10;hhWlpsCE5x/hz1k74zl8bambwhzV9D1zZI5qCKiphccjc1RDQE0tPB5Tm6Od/k/F+YejBSY33ngj&#13;&#10;tmzZAo/HExjtZ5xxBm644QbNMfxFF12ElpYWTbuEtExCw4svvoi//OUvKCkpwXPPPRearGSbBSZK&#13;&#10;MPZZJXYuJH3W2CTeMXNU0znMkTmqIaCmFh6PzFENATW1OHU8Wmq33wu/twddbbvReGC5MMe1Bjva&#13;&#10;N6IdB5GX50d2VhpcwixXQfZQlBceI0x0VaOhu1A4ei9CuRCWFOcWCR8mBcJ8VybcQntE+3m96PJ4&#13;&#10;NSFJc3ePcBQvnL93dKGxswfNXT1oE4KTVhHfIn4u4fy9TJjlmlhZihOrB6O6pBDpmr8TNX3olFp4&#13;&#10;/hG+pyyN5/DVpHwKc1QzBJgjc1RDQE0tPB6ZoxoCamrh8ZjaHC31fwrPPxwtMKEh3t3djfXr1+Oz&#13;&#10;zz7Dyy+/rI36H/7whzjnnHM0zRIaCOGcuj/22GOaZkl1dTX+9re/mT5jpBDEdIGQjLW1tSEx6jd3&#13;&#10;tTbgvV3r0OHpwtypp6vfAdfIBJgAE2ACTIAJMAEmoIQAaUlHC35PJ3yd9XDXb0Dn7k/Q2Lodu11u&#13;&#10;NGZ0ojurFelZHqFdko6SvBGoKDoBBTmThNBksDDVNUD4NckSzuAzhbAkQziIJ00Uv2Z2i/yVeIXw&#13;&#10;xCu2Gzo82NbQjd1NXdjb3I3mTqFp0k3aJkLLRAhPvMI0V7ZwCj++shBzJg3EuMp8ZGe6NCFNtLb3&#13;&#10;t3SefwT3aGdTPZrr9sLn88DndSN/QCVKhowIzsRbTIAJMAEmwASYABNgAklDgOcfkbvC8QIT/eHd&#13;&#10;fvvt+PzzzzFr1izcfffduPnmmzUn8RdffDG+//3v67Nq63/84x/x2muvYdq0aXjggQd6pYeLSGaB&#13;&#10;yYGOVvx55TvY07Qv0PwLJp6EM6unBLZ5hQkwASbABJgAE2ACTCB5CESbsPjdbUJY0ghvUw28dWvg&#13;&#10;2bsM7Z3CNJfQGmnIyUBTTg/cWV1CoNGJ4rxhGFx8GkoLpiMvu0oISsyZzmrq8mF7Qw+21HVh48FO&#13;&#10;HGgRdQrtk24hMOkQ5rvIl4nwkoLhpTk4aWwJJg3Kw8CibLEPITQR/uZTNfD8A/j0rT9jac4HgSEw&#13;&#10;ofEIfO3CnwW2eYUJMAEmwASYABNgAkwguQjw/CNyfzhGYNIl7Cuff/752tH86le/wtSpU3sd2eOP&#13;&#10;P46nnnoKFRUVeOaZZyCdvlPe3/zmN73y/+hHP8Lq1as1bRTSSolHkMIV+pIvEYGcdX77n/eho6sj&#13;&#10;aHfHjz0K/+/485DlygiK543IBCypqkWuKqVTmaOa7meOzFENATW18HhkjmoIqKnFqePRbLs1QUnr&#13;&#10;brhrF8PTsAH+9gNCM0QIMXJK0J5fgroBJWgRApMe33YU5JajuvxsITCZJvyaVAgNkzxTkDvcPtR3&#13;&#10;eLFBCEw+2daK7U3dQmNAOHz3+oV2Cf2EW3jxPFssBDSjyrI1gcmRQ/IxqCgLucJ/Sn8MPP8w16tv&#13;&#10;irnHh77XA5knt03FFd9/OLDNK9YImL0uWKs19XIzRzV9zhyZoxoCamrh8cgc1RBQU4tTx6PZdqf6&#13;&#10;/MMxAhMazt/4xjfQ1NSEq6++Gt/85jd7jfBf/OIX+Pjjj3H00Ufjvvvuw3vvvactMzMzNefugwcP&#13;&#10;DpQ5ePAgLrvsMs0kAQlWZs6cGUhTuZJogQm1/c3Ny/Hnj1/odRhV5UNx5+xvY1BBca80jjAmYPZC&#13;&#10;YlyaYyUB5ihJxLZkjrHxk6WZoyQR25I5xsZPlmaOkkRsS6dyNNvu7pr58LbWCs2SpfC27AR8PULb&#13;&#10;Q2h2ZBWiO38gmktHoCVPOHJP24Oc3DIMKz0VJfnjkSnMcbnSs03Bdfv8wpeJTziK78bCne3YVN+F&#13;&#10;pk6PFufXZCV++EWebKFOMkBolYwszcYxwwowWAhMJlXkmNqHEzPx/CN6r739rwfwnueQaWTKPbF1&#13;&#10;Mr533bzoBTmHIQGz1wXDwhwZIMAcAyhiWmGOMeELFGaOARQxrTDHmPAFCjPHAIqYVpzK0Wy7U33+&#13;&#10;4SiByb333ov3338fxcXFuOeeezB27NjA4H777bc1LRLS5LjmmmtwySWXgL4Ko0kOLY866ihN4yQj&#13;&#10;I0Pze3LXXXdh6dKlmjYK+TLJysoK1KVypS8EJtT+J5e8h5fWfyJMKbiDDic3Jw+3nPJNzBw6Jiie&#13;&#10;N4wJmL2QGJfmWEmAOUoSsS2ZY2z8ZGnmKEnEtmSOsfGTpZmjJBHb0qkczba79aOfwN/dAp8Qmvh7&#13;&#10;moXgQpjHEk7Y09Iy4BcaJb6S0eguHoTWokJkFA5Cad5o5GcN1LRL0tMyTcElXWiPEIjUd3qxtdmN&#13;&#10;dcIs18o97dgrTHNRkMrS5FieFEpKczMwfEAWinJc+P6MCi1Pf/zH84/ovfrucw/iXffzgYzjWibg&#13;&#10;6usfDWzzijUCZq8L1mpNvdzMUU2fM0fmqIaAmlp4PDJHNQTU1OLU8Wi23ak+/3CUwGTfvn2aA3e3&#13;&#10;2w3SGhk3bhzKysqwc+dObN++XRvxY8aMAfkmIcEIBdIyuf/++zVNkoKCAowfPx7btm1DQ0ODJiR5&#13;&#10;8MEHgwQvWiGF//pKYEInwO62Bvx51buoa64LOiJq04VHzsYV009BuljnEJ6A2QtJ+Bo4hQgwRzXj&#13;&#10;gDkyRzUE1NTC45E5qiGgphanjkez7W759zXwuzuEH5M6bSmp0VNcWlaREJJUCaHJKHQPnIC04hHI&#13;&#10;yx0kHLIPEM95WUKo4pLZIy6l+dj2Lg/qWnuwSTiA/3x/F7YL4UlHjxekgSJENIE6SNOEhCW0/N3X&#13;&#10;hgXi+9sKzz+i9+j7L/4J/+76ZyDjmJYxuPb6xwPbvGKNgNnrgrVaUy83c1TT58yROaohoKYWHo/M&#13;&#10;UQ0BNbU4dTyabXeqzz8cJTChIb1582bQl167du0KGuEkBDjrrLM0gUpRUbBzy/nz52PevHno7OwM&#13;&#10;lKmsrMS1116Lk08+ORAXj5W+FJjQ8RSVl+KXHz2P1Ts39Dq8iVVj8X8nf0PYos7vlcYRhwiYvZAw&#13;&#10;r8gEmGNkPmZTmaNZUpHzMcfIfMymMkezpCLnY46R+ZhNdSpHs+1u++g2+LqbhYbJTqFp0hyMRWiQ&#13;&#10;pGXkIr14JNKGzEJGxRHILBoOV3axEJaQb5HDQo7ggsFbJDDxeXzoaOlA4/5m1LZ7sSktB9vE4/Ou&#13;&#10;xi60dHmFy3ehh/KlW75DmiZpSBe7eOKCkcGV9bMtnn9E7tCPXvkL3mh/MpBpVPMoXDf38HYggVdM&#13;&#10;ETB7XTBVWQpnYo5qOp85Mkc1BNTUwuOROaohoKYWp45Hs+1O9fmH4wQmNKy9Xi92796taZaQua2B&#13;&#10;Awdi2LBhKCkpCTvqqQxNdnbs2IFJkyZp+cNmVpjQ1wKTIUOGaJPbJ1Z8hBe+WKBp2ugPryi/CLee&#13;&#10;eimmDRyhj+b1LwmYvZAwsMgEmGNkPmZTmaNZUpHzMcfIfMymMkezpCLnY46R+ZhNdSpHs+3uWvME&#13;&#10;vOTovW4tfG174Pd2Cz8m3oAshGQYrvxBQlgyDZmV0+CqnAJXgfDdly7McWlCk+gkfcKpu6fbg+a9&#13;&#10;TdizZhcOtPWgqaIU+7JysaVdmOoSlrl6PEJooglM/MhxpWsaJllCgeV3XxsefQcOz8Hzj/Ad+Mlr&#13;&#10;j+L11r8HMoxoHo4fzD2scRJI4BVTBMxeF0xVlsKZmKOazmeOzFENATW18HhkjmoIqKnFqePRbLtT&#13;&#10;ff7hSIGJmqGdmFqSQWAij3Tpni349QfPoaOrXUZpy3TxaeDFR56Oy6edxCa6gsiwKakQHLY3zV6Q&#13;&#10;be8gRQoyRzUdzRyZoxoCamrh8ZjaHM32v7epBt6mnejZtRCeug3wdxyE39MhBCJCe0RoeGg6JBk5&#13;&#10;SBdaJRnlk5A1YjZcZRPFttC6dplz+u4VDt97OnpQu7YWy99Yhfr6VuSPqUDXkArsLi7DQVcOWkQ6&#13;&#10;CU1Ib6UyPwMTynNQIZbfmFyqpiO5FiUEEj3/+OyNx/FK02En78Obh+GGuc8qOZZUrMTsdSEV2Vg5&#13;&#10;ZuZohVb4vMwxPBsrKczRCq3weZljeDZWUpijFVrh8zqVo9l2p/r8gwUm4ce+kpRET1hko8OdAAc7&#13;&#10;WvDz95/Ftv07ZNbAcoJwBH+bMNFVllsQiEv1lXAcU52L1eNnjlaJGednjsZcrMYyR6vEjPMzR2Mu&#13;&#10;VmOZo1VixvmdytFsu/0+tzDHtRfu2mVw71sJz4H18HUIH3Vpwvm78CGS5soQP5KcpMElfJlkjThV&#13;&#10;aJtMQXrBUOHjpNAYWkisu8uNzpYubPvPTiz61zLU7a5HyYgB8A8vR+OIKjQIk7cNfrEPlwvF2emo&#13;&#10;Ls4WGsq5GFiQicmVuSG18WZfEkj0/OPzt57Giw1/Dhzy0ObBuGnuC4FtXrFGwOx1wVqtqZebOarp&#13;&#10;c+bIHNUQUFMLj0fmqIaAmlqcOh7NtjvV5x8sMFFwnshJSaSqpCPNSHlUpkU6ATw+H+Ytewdvrv6k&#13;&#10;1y7zc/Nx80kX47iqcb3SUjEiEsdU5GH3mJmjXXLB5ZhjMA+7W8zRLrngcswxmIfdLeZol1xwOady&#13;&#10;NN1uv++Q0/e2g+jZsxrdG98XmiY1AoJb+C9xIT0nVwhGspGWmSGEJBVCy2QcMsrGa9omabkVwbDC&#13;&#10;bHW396Blfwu2L9+N/7y+Gns37xMWvYQJrtI8uEcORPvQSrQIH4BFFQMwSWiWjC3NwqiSbJTkZqAo&#13;&#10;W9jl4pBQAsk0/1j2zr/w3ME/BI5/cNNA/PcPXgps84o1AqavC9aqTbnczFFNlzNH5qiGgJpaeDwy&#13;&#10;RzUE1NTi1PFout0pPv9ggYmC8ySZJizycMycAJ/u2ogHP34BnV3CpENI+Orkr2DuMXOQKb5YTOVg&#13;&#10;hmMq8zF77MzRLKnI+ZhjZD5mU5mjWVKR8zHHyHzMpjJHs6Qi53MqRyvt9pPPEq8H7r2b0LnqLbh3&#13;&#10;r4Gvq0VolfiRLnzSpYuPXtJycuDKGwBXUYXQNBkBV/lE4ctkoKaBovkyIQ/twqdJGi2FLxI/+STp&#13;&#10;ccPf2YXO1i40NHZjx9r9WP0qKzgrAABAAElEQVTuRuzbtA+eni54c9PhqyyAd0QlfBNHY8jYwZgh&#13;&#10;NE/GVuSiLC8DeZmiLg4JJ5BM84/l772Mf+57IMBgYHMF/t/cVwLbvGKNgJXrgrWaUys3c1TT38yR&#13;&#10;OaohoKYWHo/MUQ0BNbU4dTxaaXcqzz9YYKLmPAlbi5zMJJOGib6xZKLrbuHXpGbfNn20tj6odBD+&#13;&#10;95RLxNeDA3ulpUqElQtJqjCxc5zM0Q613mWYY28mdmKYox1qvcswx95M7MQwRzvUepdxKkdL7Rbe&#13;&#10;1v3iSy/PgZ3oFFrC3dtWwbN/p9A86UZ6YbEQmghBSV6h0DARy4ISpA8oh2vAILFeKgQpeUgXztuR&#13;&#10;kSm0RrLEUvy8fvjahUCkvgm+PfvRJsxx1SEXO3e2YuMnW3Fwe71wLO8TOiwedKX1IHNoMcqPGYfR&#13;&#10;R47E1MmDMXRgEbKFOTAX+VHhkFQEEj3/WPXR63hq930BBhVNpbjlB68HtnnFGgFL1wVrVadUbuao&#13;&#10;pruZI3NUQ0BNLTwemaMaAmpqcep4tNTuFJ5/sMBEzXkStpZET1hkQ6ycAF4x+X58+Yd4ZeUHYl7s&#13;&#10;k1VoS5fQMLlsxhx844jjhEPR1JsQW+EYBI43gggwxyActjeYo210QQWZYxAO2xvM0Ta6oILMMQiH&#13;&#10;7Q2ncrTTbveB3ehcsxjdm1eiZ+dG4cukFelCUJKWUyC0TOiXf0jbJC9fCFAKkCa2XTkiTghVXKUD&#13;&#10;4covFhomucInSrfwiVIH794D8O7bhza3HweKBmJ3nQc1n+9AY22zcImSBo/HjY6uNhQMKcSoE8Zh&#13;&#10;7MzRmDB1OMoHFdvuLy4YXwKJnn+sXfhvPL7jF4GDKmsuxq1z3whs84o1AnauC9b2kBq5maOafmaO&#13;&#10;zFENATW18HhkjmoIqKnFqePRTrtTcf7BAhM150nYWhI9YZENsXMCrBKO4H/14XNoamuS1QSW44eM&#13;&#10;xq0nXYRK8fViKgU7HFOJj9ljZY5mSUXOxxwj8zGbyhzNkoqcjzlG5mM2lTmaJRU5n1M52mm3e/8u&#13;&#10;ITBZhK6NX6BnxwZ4W+oPmdxKF2ZUNefvwgF8Bq27xDJTpAn/Imku4QR+CHImz0RmeTXSPMIvya5m&#13;&#10;dC7dAM/efUIw0oX2gkLsGzgSe9oysHNFrfBn0qoJTHzCFFiPuwfFVUUYd8IojJ5RjerJw1BcmVrP&#13;&#10;hJFHYHKlJnr+sWHRAvx9688CEEqai3Db3LcC27xijYCd64K1PaRGbuaopp+ZI3NUQ0BNLTwemaMa&#13;&#10;Ampqcep4tNPuVJx/sMBEzXkStpZET1hkQ+ycAFS2Tdiq/u1nr2FJzUpZVWCZnZWDa79yLuaMnhaI&#13;&#10;6+8rdjn2dy5Wj485WiVmnJ85GnOxGsscrRIzzs8cjblYjWWOVokZ53cqRzvt9hysRQdpmGz6At01&#13;&#10;q+Fp2G8MhWJJOdglhCbCHFfmwFHIGTdTmOiqgq/RD/e2enQt3wxvQz0ySoDWsjLUVo7Fns5s7N94&#13;&#10;EG317aK8qEBoIpMGctnwYkw8aTRGHj0cQ8YPQWFZQfj9ckqfEkj0/GPL0o8xb9NtgWMubinE/17/&#13;&#10;78A2r1gjYOe6YG0PqZGbOarpZ+bIHNUQUFMLj0fmqIaAmlqcOh7ttDsV5x8sMFFznoStJdETFtkQ&#13;&#10;OyeALEvLt4XAZJ4QnHQLAUpoOLJ6Mn50/HkoEeYd+nuIlWN/52P2+JijWVKR8zHHyHzMpjJHs6Qi&#13;&#10;52OOkfmYTWWOZklFzudUjnba7anfp2mXdG1ajq4Ny+Cp23MYDgk4ZCCbw+IvXZjgyhSaI64i4QQ+&#13;&#10;ezj8LS64a/YJc1z18DW1iRzCB0qpHy3FpdheOAp7u3JRv7MRnc3dQt4iPMNTEHVVjirH5NnjMPKo&#13;&#10;YagYWY784rxDafw/6Qgkev6xdfln+Mu6WwIcClvz8dPr3gls84o1AnauC9b2kBq5maOafmaOzFEN&#13;&#10;ATW18HhkjmoIqKnFqePRTrtTcf7BAhM150nYWhI9YZENsXMCyLJyub+9Gfd+9AK27N0qowLLPCEs&#13;&#10;uV4ITU4VwpP+HFRw7M98zB4bczRLKnI+5hiZj9lU5miWVOR8zDEyH7OpzNEsqcj5nMrRTru9LQ3o&#13;&#10;2b0FXZtWCOfvC+Hesx1+r1tz0E6UhGxD+ydEJcJXSZbwWVKJzMpxwtn7QPjbcuHd34merbvhbWw5&#13;&#10;5J0uRxQo9qA+vxBbs4TApDtfaJd0oKfDrQlM0oRT93RXOgaPq8T0MyejenoVigYWIqcgO3KncGqf&#13;&#10;EUj0/GPnqmX40+qbAsdbIMbZHd9fENjmFWsE7FwXrO0hNXIzRzX9zByZoxoCamrh8cgc1RBQU4tT&#13;&#10;x6Oddqfi/IMFJgrOEzkpiVSVX5u9RsqhNs3OCWDUAp9o93NrPsM///MOvF5PryzHjJqCm4WZrgHZ&#13;&#10;/fMrQ1Uce4FLsQjmqKbDmSNzVENATS08HpmjGgJqanHqeLTTbr/Q/vW1NqFr2xq0L3kX3dvWwdfW&#13;&#10;DH9PtxCWCJ0Snx8+j1dY08pBenaZEJRUCncmVUBXjhCSdMLXIsq3dcDvFkIW0kHJdMOT24EDmfnY&#13;&#10;nDYS+70D0NPlgc/rh5goCIte6cjOy8KwI4bg6POmYviUocgS2xlZwjcKhz4jkEzzj9r1q/D7L64P&#13;&#10;sMhrz8ad174f2OYVawTsXBes7SE1cjNHNf3MHJmjGgJqauHxyBzVEFBTi1PHo512p+L8gwUmCs6T&#13;&#10;ZJqwyMOxcwLIskbLbY0HcP/HL2B3XW2v5PzcfHz/uHNx2sgjeqU5PUI1R6fzsNt+5miXXHA55hjM&#13;&#10;w+4Wc7RLLrgccwzmYXeLOdolF1zOqRxttVv4E/F5euDZv1M4f1+Mnl2b4Gk8CF9HG+ARgg63+HXT&#13;&#10;Twg0uguQ1l2ItJ5i+DvShLCkFb6u7i/hkSqKBx5XN3qy2lGXVYhtOePQlFEOIXPRjHG5hGZJTn4W&#13;&#10;CisKMHTiIEw6ZRwqRwohjIgnzRMOfUcgmeYfezetx++WXh2AkduRhbuu+SCwzSvWCNi6LljbRUrk&#13;&#10;Zo5qupk5Mkc1BNTUwuOROaohoKYWp45HW+1OwfkHC0zUnCdha5GTGadqmOgPzCNOkKdWfoSXVryv&#13;&#10;Of/Up9E6+TYhbZOy3P7jBNTWhSQUDG+DOaoZBMyROaohoKYWHo/MUQ0BNbU4dTzaajdpLYufr6sd&#13;&#10;3uZ6eJoOCsft++FtaRJxQoOkQ/w6u4Wprja4N7QIE1xCk8QjhCdeYbWrp0f8E5ojwteJ3+8VPyF4&#13;&#10;yehGd3YnWovLUTf4SLQXDBLCEmGGKyMdWTmZGFBZKPyXlKF8eClKhxYjtyhHcyYvn3HV9CDXopKA&#13;&#10;7JtEzT8Obt2CXy+6InAI2Z2Z+MXVHwa2ecUaAVvXBWu7SInczFFNNzNH5qiGgJpaeDwyRzUE1NTi&#13;&#10;1PFoq90pOP9ggYma8yRsLYmesMiG2DoBZOEoyy0Ne/Grj1/Cnnqdk9Evy+Rk5+J7s87C18ceFaUW&#13;&#10;ZyTHk6MzCKhpJXNkjmoIqKmFxyNzVENATS08HlObY8z9LyYv/u5OeITgxNfRCr8QmHg7hcktITDx&#13;&#10;7GpG9/I96KmpEwKVFpHepfk5IZNdQmIC4eIEyBRCkwEu+AfmoHvwYHQMnQT3gEqSxwhTXC5NYFJY&#13;&#10;nq8JSwrK8pGZnaFpl6jpNa4lXgQSPf+o37Ed9y+8LHA4mV0u/PKqjwPbvGKNQMzXBWu767e5maOa&#13;&#10;rmWOzFENATW18HhkjmoIqKnFqeMx5nanyPyDBSZqzpOwtSR6wiIbEvMJICsKs/T4vHhy5cd4ZeUH&#13;&#10;wreJ+GQxJEwYOgb//ZXzMLSoNCTFWZvx5ugsGvZbyxzts9OXZI56GvbXmaN9dvqSzFFPw/46c7TP&#13;&#10;Tl/SqRyVtFs8h/ncwsyW8DXnF+v0E6rA8Na3C2HJAfSs34XO5Zvg3iXMdglzXH6PT8hLhEmt3Ayk&#13;&#10;lWYjc3QlsmeMhWvUcPiLK+AXplYp0DMsmd3KFFom5MOEfJakpwspC1vi0g+9pFxP9PyjZc9e3P3B&#13;&#10;xQEWGT3puOd7nwS2ecUaASXXBWu77Je5maOabmWOzFENATW18HhkjmoIqKnFqeNRSbtTYP7BAhM1&#13;&#10;50nYWhI9YZENUXICyMoiLGuECYgHFr6EXQd398qVkZGJbxw5G9884nhk0ATbgSFRHB2IxlKTmaMl&#13;&#10;XGEzM8ewaCwlMEdLuMJmZo5h0VhKYI6WcIXN7FSO8Wy3v0NomdQ1o2fzbrQvXofujTvh2deoaZ+k&#13;&#10;ZWTAVV6IrDEDkT15BHKPHo/s4YORniPMbbnYmXvYgeaQhETPP9oOHMTP3z0/QMflSce9V7DAJADE&#13;&#10;4ko8rwsWm+Lo7MxRTfcxR+aohoCaWng8Mkc1BNTU4tTxGM9296f5BwtM1JwnYWtJ9IRFNiSeJ4Dc&#13;&#10;h1x6/T48u/ozPL/8XeFr1COjA8shZYPx38efj4kVVYE4p6wkkqNTmNhpJ3O0Q613GebYm4mdGOZo&#13;&#10;h1rvMsyxNxM7MczRDrXeZZzKMa7t9vqEuS43PAeb0LOlFl1rt2uaJt76VqQV5CB79BDkfeUIZI8f&#13;&#10;BldZEVwFucJMF2mQsApJ7xHmrJhEzz86m5rxszfOCkBK96bhvv9aGNjmFWsE4npdsNYUR+dmjmq6&#13;&#10;jzkyRzUE1NTC45E5qiGgphanjse4trsfzT9YYKLmPAlbS6InLLIhcT0B5E5Clrtb6vGbha9g896t&#13;&#10;ISmHzDqcNvFYXDPjqyjIzO6VnqwRfcExWVnE0i7mGAu9w2WZ42EWsawxx1joHS7LHA+ziGWNOcZC&#13;&#10;73BZp3JMRLt9rR3w7KlD5+qt6Ph4FTz7G5FenI+cSdUoOGMmskYPRZpw8A5hfotD/yCQ6PmHu60T&#13;&#10;//fq6QF4acIHzv2XfxrY5hVrBBJxXbDWImfmZo5q+o05Mkc1BNTUwuOROaohoKYWp47HRLS7P8w/&#13;&#10;lAhM3G43Ghoa0NjYiPb2duTl5WHgwIEoKSnR7B+rGYrOrCXRExZJKREngNyXfilcj2L+pi/w+JK3&#13;&#10;0CWckIaGwrxCXHPs2Tht5BGhSUm53VcckxJGDI1ijjHA0xVljjoYMawyxxjg6YoyRx2MGFaZYwzw&#13;&#10;dEWdytGp7dah77NVnn+ER5/o+Yevy4PbXjxZzAIOh/svWyjc3bAQ7jAR82t8XTDPKlJO5hiJjvk0&#13;&#10;5mieVaSczDESHfNpzNE8q0g5mWMkOubTnMrRqe023zNqctoWmBw4cADvvPMOFi1ahJqaGkPH31lZ&#13;&#10;WRg5ciSOPfZYzJo1C2PGjEk5AUqiJyxyWPT1CdDQ1YY/LnoDS7eukk0KWk6sGoubjjsHVUVlQfHJ&#13;&#10;ttHXHJONh932MEe75ILLMcdgHna3mKNdcsHlmGMwD7tbzNEuueByTuXo1HYH00/cFs8/zLFO9PzD&#13;&#10;L8wv/OTpE+HXub+551sfCh+GmeYazLmCCPB1IQiH7Q3maBtdUEHmGITD9gZztI0uqCBzDMJhe4M5&#13;&#10;2kYXVNCpHJ3a7iD4CdiwJDDx+/1YsmQJXn/9dW1J21ZCeXk5LrzwQpxzzjnIIaeS/STISUmkw7HK&#13;&#10;KlJdZtKS5QRYvHszHvrsNTS2NvRqtks4FT136in4zrSTkOXK6JWeDBHJwjEZWMTSBuYYC73DZZnj&#13;&#10;YRaxrDHHWOgdLsscD7OIZY05xkLvcFmncnRquw+Tj/8azz+MGSfV/ENMCX/y+PHw6eQjv7z0PWS6&#13;&#10;+s98z7gX4hPL1wU1XJkjc1RDQE0tPB6ZoxoCamrh8ZjaHLn/zfW/JYFJfX09Lr300kDNFRUVmDp1&#13;&#10;KkaMGIHi4mKQRgmZ5aqrq8PBgwdBX4Ht2LEDnZ3BppkGDBiASy65RBOeZGQk54vywEGaWEmqCcuX&#13;&#10;7U2mE6Db68Zjyz/EG6s/hs/n60W0tKgU1wkzXV8ZNr5XWl9HJBPHvmYRy/6ZYyz0DpdljodZxLLG&#13;&#10;HGOhd7gsczzMIpY15hgLvcNlncrRqe0+TD7+azz/MGacbPOP//3HCfBkHf6Y7q6L3kJuTpFx4zk2&#13;&#10;IgG+LkTEYzqROZpGFTEjc4yIx3SiGY70roTenRm9MzG9o36esbW1VTvCwsLCfn6k8T085qiGbyI5&#13;&#10;0vv27Gw1/qDNXI/UEHJ2LZYEJh0dHfjVr36FadOmYcaMGRg2bFjUo/d4PFi7di2WLVuGxYsXY/v2&#13;&#10;7YEyo0ePxm233aYJXAKR/WxFTmZSVcNE353bGg/gQaFtUrNvmz46sD5l+ATcMOvrGCoEKMkS+EKi&#13;&#10;pieYI3NUQ0BNLTwemaMaAmpq4fGY2hy5/6P3P88/ojMKzdEX84//e/REuHMOfxh1x7mvoaAwuU3v&#13;&#10;hnJLlm2+LqjpCebIHNUQUFOLmfHY09OD7u5uNTvsp7XI92ryPtdPDzPuh8Uc1SBONEdVgkIz1yM1&#13;&#10;hJxdiyWBiYpDXblyJV5++WV89tlnoMFFUrIbbrgBZ555porqk64OeSGXJ1KiGpisJwA5hf/3lpV4&#13;&#10;bMmbaO9s74XDJUxznTP1JM1MV7ZLp9ffK2diIpKVY2KOXt1emKMalsyROaohoKYWHo/MUQ0BNbXY&#13;&#10;HY/u1no0fPEamtd+gHHX/QNI1zlhUNO0iLXYbXfESjmxFwGef/RCojzi9r+dhJ48b6De/zvreQwo&#13;&#10;GRLY5hXzBPi6YJ5VpJzMMRId82nM0TyrSDnNcJQCE5VfkkdqkxPT5Hs1+Z7NiceQDG1mjmp6IVEc&#13;&#10;VWuymLkeqSHk7FoSLjCRuHbu3Ik//vGPWLFihRZ17rnnYu7cuSC/Fv0pyAu5PJESdWzJfgK09nTi&#13;&#10;b8sW4IMNn2uCs1AuxQXFuGrWWTi1enJoUkK3k51jQmHEsDPmGAM8XVHmqIMRwypzjAGerihz1MGI&#13;&#10;YZU5xgBPV9QKR29XGxpWvIGGJa+gdcMq+L2HXvKOu+lhDJh0qq7W+K9aaXf8W9P/98Dzj/j18U/n&#13;&#10;nYzufE9gBz8+/WmUD6wObPOKeQJ8XTDPKlJO5hiJjvk05mieVaScZjiywCQSwUNp8r2afM8WvQTn&#13;&#10;MCLAHI2oWI9LFEcWmFjvGxUlLAtMnnzySW2/48ePx4QJE1BUFJtt2gULFuChhx5CW1sbpk+fjp/+&#13;&#10;9Kcx16kCjKo65IVcnkiq6o1Wj5kbcrQ6EpG+qX4Pfv/Z69hxYKfh7sYOHoUbjzsbo0oGGqbHO9Ip&#13;&#10;HOPNIdb6mWOsBA+VZ47MUQ0BNbXweGSOagioqSXaePR5utG0egEalr6E5tVL4Otx99px2XFnYNR3&#13;&#10;/9ArPp4R0dodz307qW6ef1jrrb6Yf/zsL6egs/DweXXzSfMwZFjffvhkjVry5Obrgpq+YI7MUQ0B&#13;&#10;NbWYGY8sMInOWr5Xk/e56CU4hxEB5mhExXpcojiywMR636goYVlgQlogmzdvDux7yJAhIOHJxIkT&#13;&#10;teWYMWM0M1uBDCZWyEE8+UYhbZNrrrlGcwhvopgjssgLuTyREtVoMzfkRLUl2n7ITNebm5fjiaVv&#13;&#10;CzNdbb2yp6en45TxM3H10bNRlJ3XKz2eEU7iGE8OsdbNHGMleKg8c2SOagioqYXHI3NUQ0BNLYbj&#13;&#10;0edF88aFqP/8RTSt+Bjezq6IO8vIy8H0B5YiLYEmQQ3bHbGVqZnI8w9r/d4X84/7fjsHDQMPP8ef&#13;&#10;O+l6nHDk5dYazrk1AnxdUDMQmCNzVENATS1mxiMLTKKzlu/V5H0uegnOYUSAORpRsR6XKI4sMLHe&#13;&#10;NypKxCwwCW1ERkYGRo4cqWmfkAYK/cg5fLQLGg008m2Sn5+POXPmhFbr2G153PJEStSBmLkhJ6ot&#13;&#10;ZvfT1tOFR794D++tXwyf77DTSFk+JzsX3zzydFwwcSYyhBAlEcGJHBPBxeo+mKNVYsb5maMxF6ux&#13;&#10;zNEqMeP8zNGYi9VY5miVmHH+AMfBg9G2bRnqhSZJ438WwN3calxAF5sjypQeczbKZl6InIqRupT4&#13;&#10;rwbaLT5A4hCeQKjAJDQnzz+CifTF/OOp/7kKq47cEGjIuPJpuHrOnwPbvGKeAF8XzLOKlJM5RqJj&#13;&#10;Po05mmcVKacZjiwwiUTwUJp8rybvc9FLcA4jAszRiIr1uERxZIGJ9b5RUUK5wMSoUXl5eZr2CQlP&#13;&#10;pDZKaWmpUVZHxpm5WMsTKVEHaOaGnKi2WN3PtsYD+NPi+di4p8awaGVxJa6ddSaOrRpnmK4y0skc&#13;&#10;VXKItS7mGCvBQ+WZI3NUQ0BNLTwemaMaAmpq2bHyE3SsfgM96z9BT1191EqzykpQMuNrQkhyEfKr&#13;&#10;joiaP14ZLv5X8LPOC98cHa9dObreaAITo4Pj+QcM/QQasVIR9+kVd+PVM94KVJUpNLXuuuQd8ZFT&#13;&#10;ViCOV8wR4PurOU7RcjHHaITMpTNHc5yi5TLDkQUm0Sgevq+ZeQcXvbbUzSHfTzLH2MZAojiqFpjw&#13;&#10;/MNcv1sWmHz66aeYN28e5AWfzCUdd9xxmDFjBvbt24d169ZpJru6uiKbPaioqMDvf/970NJq8Hg8&#13;&#10;WLNmDTZu3IiamhpNK4W0WI499liQiTB9aG5uxuLFi/VRQet0gZg9e3ZMzubNXGTkiRS08zhuyP4J&#13;&#10;5RHHXSqv+qMd6/DI52+hsbXBsO5JVWNx/cyzMLKk0jBdRWR/4KiCQ6x1MMdYCR4qzxyZoxoCamrh&#13;&#10;8cgc1RCwX0t3/S7UkSbJ0tfRuXt31IoyCvNRcvTpmpCkcNQxEOrPUcvEOwNPWMwR5vlHb07JNv/Y&#13;&#10;cvWTeGzG39BT6A009prZv8XYQbMC27xijgDfX81xipaLOUYjZC6dOZrjFC2XGY4sMIlGkQUm0QmF&#13;&#10;z6F/JynXzTxLhK+RU1RwNNMHLDDpm7FmWWBCzSSBxeuvv46nnnoKLS0tWstzc3M13yMXX3yx5sNk&#13;&#10;x44d2LBhQ+C3ffv2XmaW/vGPf6CqqsrSkdNN5K677sKSJUt6lcvOzgZ9gXbWWWcF0miCdeeddwa2&#13;&#10;jVZeeeUVTehilBZrnBz88kSKtT6z5c3ckM3W1Zf53F4Pnl3zGV5e+QF63D29mkICu5PHH4Mrj5qN&#13;&#10;kpz8XumxRvQXjrFyiLU8c4yV4KHyzJE5qiGgphYej8xRDQFrtbhb61H/xato+PxVtG/dRDPniBW4&#13;&#10;crIxYPqJKBfmtoomnCT8k2REzJ/oRBaYmCfO8w/zrPpi/rH7gQV4pe5P2DnlYKChp0y+BGdNvymw&#13;&#10;zSvmCPD91RynaLmYYzRC4dPp3QX9yEz23r17tYyVlZVanEyzsqQK9PmtbMu8ckn1yHW5NIqTafql&#13;&#10;fj20jFFatDh9euh66Dbdw2ifZEIyNE22hd5n0QfFZWVllv0Ca5XyPybABBxHgN5pyue2cI1ngUk4&#13;&#10;MvGNtyUwkU1qb2/HP//5T833CAkyKJCpre9+97uaHxLqeBm6u7uxadMmTStk/fr1mhbKb37zG8sa&#13;&#10;JnfccQcWLVqkDahTTjkF48aNA9VHcW63W4t/6KGHMHbsWG3Xzz//vKYRM3DgQAwWNqqNwt133w26&#13;&#10;OcUjyIEvb4Lx2IdRnf3tAbG+sxXzlr6Dz7Ys1x40Qo85KysbF049FZcccRyyFL4M6W8cQ7klaps5&#13;&#10;qiHNHJmjGgJqauHxyBzVEIhei7erDY2r3hLO219C6/pV8HsPf8FuVDotMwNFR8wQQpKLUDzlq0jP&#13;&#10;zDHKlhRxLDCx3g08/4jOrC/mHw3/XosPn/wDFp+1JtDAoWXVuOlrTwe2ecUcAb6/muMULZeTONK7&#13;&#10;AhJO0M8r7nH6pYw3s9TXI9fNLPV5aJ1D3xCgj5AHDRqkvSPLymJzhn3TC7xXJpBYAiwwSSxvK3uL&#13;&#10;SWAid3TgwAGQtsh7770XeJldXV2Nq6++GrNmqVPD7ujowAUXXKA9QFx//fW48MILZRPQ0NCAa6+9&#13;&#10;FmSC64QTTsDPfvYzLY3Mfs2fPx8333wzvv71rwfyJ2qlLyYsdGxOekC00hcb6mrxZ2Gma+u+bYbF&#13;&#10;iguK8Z0ZZ+CM0VORJv5iDf2VY6xcrJZnjlaJGednjsZcrMYyR6vEjPMzR2MuVmOZozExn6cHzWvf&#13;&#10;R/2Sl9CyehG83W7jjDJWfKSTVT0WQ068FKVHng1XbqFMSeolC0zsdw/PP8Kz64v5R/euBqz+3h/x&#13;&#10;3HffEebuDrWN2nHHRa8jP7skfGM5pRcBvi/0QmIrIp4cSahAgg3SGqCfXNcvQ9dpWwpCaF3+pCDE&#13;&#10;1kFyoX5FgAUm/ao7+WCYgCkCLDAxhalPMikRmMiWb9myRdPmWL58uYzC9OnTNUGG1PgIJNhY+eKL&#13;&#10;L3Drrbdq2iCvvfYa9BosVB1plpB5LdImIXNhFH784x+D2kPaLFOnTtXiEvmvLyYsdHzxfEBMJL9w&#13;&#10;+/pw+1r8fem/0dBi7N+kqnwovj/zTBw5eGS4KkzF93eOpiAoyMQcFUAUVTBH5qiGgJpaeDwyRzUE&#13;&#10;dLX4fWjZvEgISV5E0xcfwNPeqUs0WBUvY/OqRwmfJOfBXXUcXAVlvXzZGZRKqigWmMTeHTz/6M2w&#13;&#10;T+Yf4qP0dXN+ixfnzEfroO5Ao759wu2YPuLMwDavRCfA99fojMzkMMuRBBdkLYOsVeh/JAihbf1S&#13;&#10;CkhoyYEJqCbAAhPVRLk+JnCIgHwuUs1DauTFUj+VjVaeTXKp7jlz9SkVmMhdkn+RRx55BNu2HdIC&#13;&#10;oM4/7bTT8L3vfU8TZsh8Vpdk/uvvf/87Jk+ejAcffLBX8b/+9a944YUXNBXGZ555Rku/7LLLQF+g&#13;&#10;/etf/0JRURFqa2u1ZUlJYr50kgNfnki9Gh2nCLMPiHHafUKq9fi8eH7tYryw4n1093QZ7nPK8Am4&#13;&#10;dsYc247hU4GjITjFkcxRDVDmyBzVEFBTC49H5qiGANC+e7Uwt/UiGpb9G+6GpqjV5ggTq6XHnI2y&#13;&#10;WRchp7xay+/U8cgCk6jdbToDzz8Oo+qr+cf6K/+BhYVvYfPM2kBjZoz5Ki6ZdWdgm1eiE3Dq9Sz6&#13;&#10;kSU2x65duzRhB70DIIEI/chMOAlB5DYtScODQzABeQ2hJb3HoKX86XPKfPo4Wg8XL+vSL0PLyu1I&#13;&#10;eSjNKMh42r9cp3z6daNyZvOEK6sqngUmqkjGr55wYzt+e+SaoxHoyz6R15ZY2xCtPAtMoo2C+KTH&#13;&#10;RWBCTaWB8/bbb+Oxxx5DfX291vrMzEzNpNa3vvUtFBQUWD4ieqDp6uoC1UM3E31oa2vTNFkOHjyI&#13;&#10;4447Dj//+c+1hyEyw0VtIU2XNWvWaA9NVK64uBjUjvPPP7+Xpoq+3ljX5cCXJ1Ks9Zktn0oP2i3d&#13;&#10;HfjH8g/w3vrFhg+8pIl0/NijcNVRp6M8z5qJjlTiaHZs2cnHHO1Q612GOfZmYieGOdqh1rsMc+zN&#13;&#10;xE5MqnLsqtt+SEiydD66vnQoG4lfVmkxSo45U2iTXIT8qiN6ZXUqRxaY9OrKmCJ4/nEIX1/NPzb+&#13;&#10;/FVsW/k+3r9wWaAfi/NL8b/nvx7Y5pXoBJx6PYt+ZGpz0LuBzs5O7f0AvSOgHwlE5NJpghA6b/U/&#13;&#10;SSv0fJbvFWipX5f5eelcAiwwcW7fccuZgF0CbJLLLrn4l4ubwEQ2nR5aSOvjueeeA/kgoVBYWIjL&#13;&#10;L78c5513Hlwul8xqe0kaJL/4xS+wYcMGTfhB2icTJ07Ezp07cdVVVwXqpX1VVFSAhCqkekvh+OOP&#13;&#10;x5133qmtx+Nf6ANOPPZhVGcqPmjvaq7HvGVvY7kw12UUMjIycebk43HZtJNQkJltlKVXXCpy7AVB&#13;&#10;QQRzVABRVMEcmaMaAmpq4fHIHK0ScLccRP1/XkHD56+ifXsNfV0TsYqMgjyUHHUaSoWQpGjMsfTJ&#13;&#10;atj8Th2PLDAJ26UxJfD849C5Il+mxgTTQuGapz5G+6ML8cwVb8CXebjgLec8jYqi6sMRvBaRgFOv&#13;&#10;ZxEPymYimb6idwjyRwIS+etrgYh8ySWFHHSI8pyjtukFGjYPn4ulGAEWmKRYh/PhMgFBQN5LIsFg&#13;&#10;DZNIdOKXFneBCT3k7N+/XxNmPPDAAwENDzokchRfVVVl++iobvJZ8sQTT2gPTjTQrrvuOk2LhSpd&#13;&#10;vHgxfvrTn2pfapBD+HPOOUfzf9LS0oI//elP+OCDD7R9/+hHP8KZZ8bHti4LTGx3r+2Cq/fvxF+X&#13;&#10;vIXtB3Ya1pGbk4eLp52KCyfORKYrwzCPjOQJiyQR25I5xsZPlmaOkkRsS+YYGz9ZmjlKErEt+ztH&#13;&#10;b1cbGla8gYYlL6N1wyr4vZFNn7iyM1E05TjN3Fbx5NOQ5tK9dY2A2qkcWWASoVNjSOL5R98ITHYs&#13;&#10;Wov2n8zH/K++j7qRbYEePO+YG3H8uEsD27wSmYBTr2eRjypyKgkYSChCViPa29sDP9IiiXeg+Tq9&#13;&#10;R6CfDCTsoDb1tVBGtoeXyUFAvtsx2xp9filM08eF1pOTk4NBgwahvLwcWVlZocm8zQSYQD8kwAKT&#13;&#10;5O3UmAUmpKlRV1eHvcKcwr59+zThCK2TkIS2yRyXvDmEYohFYEIO4EnoQbZJKVRXV+Omm27CEUcc&#13;&#10;NtNAD1vks4RMeI0cOTJo9zSR+sEPfoCtW7di5syZ+OUvfxmUHmkj0k0uUjmZRm3iEH8Ci/fV4KVN&#13;&#10;i9HUbmwPvTC3EOeMnYWThoxDeoSvVuPfUt4DE2ACTIAJMIH+Q8Dv9aBzyyfoXPUWujevgN8dxTmu&#13;&#10;Kx3ZoyYhd8oc5I4/FelZef0HRpQj+eEnwY7tX/jm6CglOJkI8PzD+jhIxPzD7/Wj+bvP4ovRK7Dq&#13;&#10;5K2BRo4sn4LzptwR2OaV1CZA7wakqW1pPou2w70zsEuL5uyhQhDah+r92G2f6nJ0vGZ+tF99vkjb&#13;&#10;Mk0uqZxcN7M0yqOPi7RuJY3yUpDtO7R1+H+4eJkjWrrMl4glCUrIfH12tjmLGIloU1/to7+eq33F&#13;&#10;k/ebvASiXYNIw4Q+KFAVeP5hjqRlgcn8+fM1bREShtCPzFtZ/fKCbgAkOSc/I2Qiy0qgi+a8efPw&#13;&#10;4osvag875MTtO9/5jqY9YtW8FzmQJ0fy1AbpJN5MW6IN5mh1JGLCEq0NqZLu9fuwYNc6vLllCTq7&#13;&#10;g19KSAZlhaW4aNxxmFFZLaN4yQSYABNgAkyACVghIJ7PunZ+gc7Vb6Jr3SL4OrsilxYvXbKqRiBn&#13;&#10;yhnImzQHrvySyPn7aSpPWMx1LM8/wr8INEcQ2kdkZvPGkq/5J2/hQMMmvPGthYFqslxZuO7Ex8UH&#13;&#10;SpE1uwMFeKVfEaB3BdKMlvQ1ouJFKM3J9QIR2o+KelXCpzbKdlJb5U/GySXF6/PKeBlntK1Po3UO&#13;&#10;/YMAC0z6Rz/yUTABlQRYYKKSpvm6LAtM5s6di82bN0fcA0nDBw8erAlFBg4cqC3lNglK8vPzI5aP&#13;&#10;lPjXv/5V84lCeU499VTccMMNIKGJUSDBBH2tQgIRIyfzjz/+OJ566ilUC+2Uv/3tb0ZVxBwnH14S&#13;&#10;/fCWiqrckTqr09ODf65aiPlrPkGP21i1u7pyOK465gwcOeiwNhJzjETVfBpzNM8qUk7mGImO+TTm&#13;&#10;aJ5VpJzMMRId82lO59hRuxZ1n7+AxqVvoafBWKNTTyN36FDhvP0clM+8ENllw/VJMa07lSOb5DLX&#13;&#10;7Tz/MMdJ5urL+UfrvCXwfLARz1w2H+78wyb4rv/qHzGy8ijZRF5GIODU65k8JNIAa2pqCvxi+SqW&#13;&#10;xnJGRoYmTCCBCNWdyHk17Z+sVVAb5DJ0nbbpw01a6tcpTi/QkXyctnT6eEwW3mY40rsr8sFFQhPW&#13;&#10;MDHuOXn+y/uccS6OjUaAOUYjZC49URzZh4m5/lCdK2aBCQk/TjzxRBx11FEBIUlxcbHqdmr1kfmt&#13;&#10;K6+8Uls///zzNZNakXZE/kxqamo05/IkWAkNFLdx40acfPLJuP3220OTlWzLC7k8kZRUaqISMzdk&#13;&#10;E9X0uyyNXe14fPkH+GDjEu2B2+gAJ1aNxdVHn4Hx5UPYybYRIBtxPB5tQDMowhwNoNiIYo42oBkU&#13;&#10;YY4GUGxEOZFjd/0u1C15EY1LXkPnnj1RjzqrtFgISc5E+axvIG/opKj57WRwIkc6zr4SmJBp2tVr&#13;&#10;12mop0yepL3ks8M9UWVCBSY8/4hMvi/nH53v16D7b59hwQkLsXtSQ6Chs6d8G3Om/iCwzSvhCTjx&#13;&#10;ekamsMkUd2NjI5qbm20JNaSwgQQjdI2K1/yZ9kMvo+mlNAlBaCnXaVvG0dKqBYvwvercFCeOx2Sk&#13;&#10;bYYjC0yi95y8Lsj7XPQSnMOIAHM0omI9LlEc+4vAxGnzj5gFJnJI5eXlYezYsdpv4sSJGD9+PEi7&#13;&#10;RGUgdfzf//73GDBgAB566CGQUyyjQA82pFEitVFoUnX33XcH+TchE1zkQ4XC/fffrwl8jOqKNU5e&#13;&#10;yOWJFGt9ZsubuSGbras/5tvT2ohH/7MAS7auDPswftTII3BO1VQMLSjBkCFD+iOGhB0Tj0c1qJkj&#13;&#10;c1RDQE0tPB5Ti6OnvRH1y14RzttfQVvNJoibZ0QAGQV5KDnqNJTOvAhFY44le0IR88ea6NTx2BcC&#13;&#10;E3ohs3b9BmzYtEXDPmHcGEyeOEF7YRhrP8SrfKjARO6H5x+SRPCyL+cf7t3NaL/lNawbvgVLvnZI&#13;&#10;KEetG14xBjec8XhwQ3nLkIATrmc0tyXBCPkyJUEJmdqyEqRwhDRG6AWKqkD10jsC+lG9tE3WJkhA&#13;&#10;IoUk/UHrQxUvM/U4YTyaOY6+zmOGIwtMoveSfK8m73PRS3AOIwLM0YiK9bhEcewPAhMnzj8sC0xe&#13;&#10;euklLFq0CJs2bUJHR0fEEVVSUqIJTiZMmAD6kRDFyDRWxEp0iffeey/ef/99XYzxKglqyNQWPbyR&#13;&#10;Fgk9yNHDErWhsrIS27Zt035UmrRj7rgjfk4I5YVcnkjGLVYfa+aGrH6vzqtxS8M+PLLsHazZtdGw&#13;&#10;8dR/04aMxw+OPxuDC1PTvrohGIuRPB4tAguTnTmGAWMxmjlaBBYmO3MMA8ZidDJz9PV0omHlW0JI&#13;&#10;8hJa1i2H3+ONeHSu7EwUTTkOZcLcVvERs5HmyoyYX2ViMnOMdJyJFph0ipeaGzdtFr8twkSpW2ta&#13;&#10;lviKerwQmowfNxa5YT5GinQMiUjj+Yc1yn06/xCy1Jarn0eLpwEvfncBpGg1LS0dd178JnKzCq0d&#13;&#10;TArmTubrGZnaIh+m9HN/eQ0x00WkwUGBysQ6LybBBwlLSSiSm5ur/eS6XiMkmTmaYZYseZijmp4w&#13;&#10;w5EFJtFZy+uHvM9FL8E5jAgwRyMq1uMSxdHpAhOnzj8sC0zkEKKBsXPnTs0B/IYNGzTTViSIiPSF&#13;&#10;CF3Uhgrb1SQ4IS2UOXPmhNUSkfvRL6+44oqAiSR9fOg6+Ut54okntOjt27dr2igrVqwIykYPU5df&#13;&#10;fjm+/e1vx9W2qLyQyxMpqBFx3DBzQ47j7h1X9ar9O4Tg5F1s3bfNsO30JdLJ44/BFdNPRXkeT/QM&#13;&#10;IUWI5PEYAY6FJOZoAVaErKnKUU7CIqCxlKT6wc3SzvtR5qTj6Pehq24HOnavRefeTUJIcuilejjk&#13;&#10;aeL+mF0xAnlVk5EzcCzSMw69FAuXP17xieRIL/7ohZ2KkEiBSUdnpyYo2VKzFV3CRro+5IjjGTN6&#13;&#10;lCY4yRMvIJM18PzDXM/09fyj+76F6Fy5DS9c8G+0VRz2HfidE+/ClOGnmzuIFM6VbM8p9JHkvn37&#13;&#10;cODAAc2/gpmuIXNWNA5jEZCQMIQsRZBwRC4pTi8UidSWZOMYqa3JnMYc1fSOGY7yWV3lc4aa1idP&#13;&#10;LfK9mrzPJU/LnNUS5qimvxLFUfU8h+cf5vrftsDEqHpyULVlyxZNeEJCFPrt3bvXKKsWRyaxqqqq&#13;&#10;wqarTCAH8CTgIXXh4cOHY9iwYQkxPSAv5PJEUnlMkeoyc0OOVD5V0xbt3oTHhOCktt7YJjtpKp0+&#13;&#10;4VhcNu0klOTkpyomy8fN49EyMsMCzNEQi+XIVOUoH7QsAwtTQN7X5H0uTDaOjkIgaTgKQYlf2I33&#13;&#10;i6WwtxWl1WRhK138S/9yGV9zW1EbQy3+0kRYosZjYaGajycSNWFpE/4FSFCyZes2dHYam87Jzc3B&#13;&#10;mFEjNcFJgXhJ6ZTA84/ePSXPA3le9M4Rnxh5f02bvxWNT3+KhUctxZYZh+eCs8aeiYtmxsdvZHyO&#13;&#10;qG9qlRz70iQw+REhAQnN5VtaWqKCoI/LSEhCAhIqayVQWRKIkCUKurbSOv3MCkbC7SsZOIZrm5Pi&#13;&#10;maOa3jLDkQUm0VnL+5q8z0UvwTmMCDBHIyrW4xLFUc7jef5hvY9iKaFUYGLUELJtSo7VpQCF1uVD&#13;&#10;VyIFJkZtS0ScvJDLEykR+6R9mLkhJ6otTtuPX7wo+mDbWjz5xQIcbDpo2PyszCzMmfQVfHvqCSjM&#13;&#10;St4vMQ0b3weRPB7VQGeOzDEWAqoftOR9Td7nYmlbKpftU45COOLzCse6XqFF8qXAIWJfiK+FycxW&#13;&#10;uitDE5ZEzJvgxERxVH0eJUJg0trWhhohKNm6bQfao5jTzRdfco8aOQKjheCkULy8dGrg+cchIaY8&#13;&#10;LxLVj/I5pWBnN3bf+hy2V+7Gh+d/Edh9aUEFfnLeK4FtXjEmIDn2hcCkU2ii0f5JoySS5QhqOQk0&#13;&#10;6GdVi4TMZxUVFQV+JByJh1+RvuRo3LPOjGWOavrNDEcWmERnLe9rPP+IzipSDuYYiY75tERx5PmH&#13;&#10;+T5RmTPuAhOjxtLNYvPmzfjKV76ifYlilKe/xMkLuTyREnVcZm7IiWqLU/fjFS+Snl32IeZvXorW&#13;&#10;TuMvq7KzcnDW5OPxzSnHoyBTjXkOp/KK1G4ej5HomE9jjuZZRcqZqhxVP2jJ+5q8z0VizmnhCSSc&#13;&#10;oxCM+ISAxO8TTnbNfAWsCUkyxMssISRJd4U/kD5OSRRH1edRvAUmLa2t2LZ9B2q2bUd7e2Tfg7IL&#13;&#10;8/PzMHpkNUZWj0CRIk0aWXdfLunaz/OP+PaAvL8OHFCOjWc/CLf4++d334RPXD5kuPW8Z1FWMExu&#13;&#10;8tKAgOSYSIEJCRl3796t+f40aFIgigQbpHFvRUhCJrWKi4sxYMAA7afKpGGgUWFW+oJjmKY4Opo5&#13;&#10;quk+MxxZYBKddaKe96K3xNk5mKOa/ksUR55/qOkvq7UoE5iQA7hVq1ZpJq/IsTqZvCorK7PaHkfm&#13;&#10;N/OySJ5IiTpAMzfkRLXFyfshjiQ4Wdq8B8+v+gCt7caCk5zsXJxzxAm4ePJxyGfBSa8u5/HYC4mt&#13;&#10;COZoC1uvQqnKUfWDlryvmbkH9uoEjggQSAxHoTupaZIIbRJfZMftsmFpQouEtEnSklhIIttKy8Rw&#13;&#10;BFSfR/EWmNDX4nX1DWhraw/gIv8la9atD2zTyhGTJoL8mMhQUJCP8rJSzZmyjEvGJc8/IveKPC8i&#13;&#10;51KXqr+/brniMfRs34/X57yH+hGHx98FM3+I48Z+U91O+2FNeo7xPrz6+nrs2rULJDCJFMinglkh&#13;&#10;CZnmKikpQWlpqSYoSZSAJLT9ieQYuu/+tM0c1fSmGY4sMInOWt7XeP4RnVWkHMwxEh3zaYniyPMP&#13;&#10;832iMqcSgcnatWvxk5/8RBOW6BtXXl4ecPBOjt7HjRunOW3T5+kP62Yu1vJEStTxmrkhJ6otTt6P&#13;&#10;nmOPeNn00rrP8fLqj9DeeXjipz++3Jw8nHvEiUJwcixy+8jxrb49ybKu55gsbXJiO5ijml5LVY6q&#13;&#10;H7Tkfc3MPVBNz/XPWuLJkbRIpKDEDD0SjmhCEjK55bAQT456FKrPo3gLTPRtl+ukdfLq/LfkprY8&#13;&#10;7+wzHadNwvOP6L6D5HkR1Nlx3NDfX3c/sAAtr/8HyyasxpqTtgX2OnnYTFxx0u8C27zSm4CeY+9U&#13;&#10;NTEkKNmxY0dACGxUK5nbont8NNNcVJa0SGjuTx9Mko31ZHg2SARHI279LY45qulRMxxZYBKdtbyv&#13;&#10;JcM1JnprkzcHc1TTN4niyPMPNf1ltRYlApMbb7xR81ESbed0USOH6yQ8mThxIk4//XSQDdP+HOSF&#13;&#10;XJ5IiTpWMzfkRLXFyfsx4tjp6cELaxfjtTWfoLPL2LxFniY4OQkXTZ7FghMxAIw4Onlc9FXbmaMa&#13;&#10;8qnKUfWDlryvyfucmt5JvVqUcxQaJIdMbglNEhN+SdKEeZVDmiTklyT6C9hk7SHlHMMcqOrzKB4C&#13;&#10;ExKIZAqTObm5xj7WrApMSEvF7fEknUCF5x9hBqmIltdleV6Ez6k2RX9/bXxvI/b+/BXsL6rHW5d+&#13;&#10;GthRTmYO7vzG20hPc55gNnAQcV7Rc1S9K9Ik2bp1a8CnqFH9pCFCQpJo44ectFdUVGi/cNcbo/oT&#13;&#10;FRdPjok6hmTYD3NU0wtmOLLAJDpreV2S97noJTiHEQHmaETFelyiOPL8w3rfqCgRs8CEBsg555yD&#13;&#10;bqHeTw9Nl156KUjtdtOmTZoQhWyhykEU2mB2+h5KRN22mRuyur3135oicWx3d+O5NZ9h/pqF6O7p&#13;&#10;MoSQl5OP86aciAsnpbbgJBJHQ3AcaUiAORpisRyZqhxVP2jJeztPWCwPwaACSjhqztuFXxKhCWlG&#13;&#10;SEKCkUPO2zMdLSTRg1TCUV9hmHXV55FqgQk5eN8q/JWUCnM4w6qGGh6FVYHJrt21aGhsFM7gq5PG&#13;&#10;ETz1N88/DLtXi5TXZXlehM+pNkV/f3U3dmDz+X+EX+zimcvnw53nC+xs7hkPobpiemCbV4IJ6DkG&#13;&#10;p9jf6ujo0AQlpFkSLpCghMxuRQr0sePAgQNBJrhJqySZQzw4JvPxxqttzFENWTMcWWASnbW8r8n7&#13;&#10;HJWYP38+5s2bpxUmP0uPPfaYZg5Q1rZx40bccsstctPy8sEHH8SoUaPw5ptv4i9/+UvE8nSNrKqq&#13;&#10;0j4Sp3ej5LspGYMRx2RsZ7K3KVEcef5R0CdDIWaBCX19cvbZZ8Pr9eK8887DDTfcEHQg7e3toAvU&#13;&#10;hg0btB+tNzQ0aHlYYBKESumGmRuy0h3208rMcGwTwpJn13yKN9d+ip6ebkMSJDghU12pqnFihqMh&#13;&#10;OI4MIsAcg3DY3khVjqoftBL1gGi7ox1S0DZH8cJY0yTRhCSHX0SGPWxNSCKctwu/JMIxSdhsTk2w&#13;&#10;zdHiAas+j1QKTNrEM/eWmq3YKpy8TxRmcCdOGGd4dFYFJus3bMJ68SHUKOEEfszoUSjIzzesN5GR&#13;&#10;PP+ITFu+SJLnReTc6lJD76+bvv0oPLV1ePeEhaiddGj+R3ubPeUyzJk6V92O+1lNoRxjOTyao2/f&#13;&#10;vh21tbVhP2IkJ+6RzG7RC0jSJBk0aFDQS8hY2pWIsio5JqK9yboP5qimZ8xwZIFJdNbyvibvc1Ri&#13;&#10;7ty52Lx5c6AwbV9wwQWBbTLhefPNNwe2ra78+c9/xtixY/HKK6/goYceMl2cPii//fbbcfTRR5su&#13;&#10;k6iMRhwTte/+tJ9EceT5R9/MP2IWmNBglxeo66+/HhdeeGHU8X/gwAHtgjZr1izQA1p/DvJCLk+k&#13;&#10;RB2rmRtyotri5P1Y4dja04lnV3+Kt0hw4u4xPGwy1XUOCU4mHYu8zCzDPP0x0grH/nj8qo6JOaoh&#13;&#10;maocVT9oyfuavM+p6Z3Uq8UaR3vO2zUhiUOct9sdAdY42t1L8jp97xBmszZt3iK0S3agXXxJPuPI&#13;&#10;6UoFJsuWr0C++Jp81MgRGDd2DPLCmPuyT9Z6SZ5/hGcmr8vyvAifU21K6P1116/eQesby7FuxBYs&#13;&#10;mbMusLPhFWNwwxmPB7Z5JZhAKMfgVPNbNOeuqakRH3QZz0uiCUrIzNaQIUM0QYkT5+yqOJon3j9z&#13;&#10;Mkc1/WqGIwtMorOW9zV5n9u2bRuuvfbaoIIk3CAhhwz79+/HCy+8IDeDlq+++qomTKZrHH0IbhRI&#13;&#10;U4T8M+kFJiQEIR/N+tAmtHxJQE3XXdLqo1AiNH4feeQRFBUV6bP2+Xooxz5vkEMbkCiOqufxqj7Y&#13;&#10;6u/zDyUCE7oYvfzyyzjmmGNwzz33OHSox6fZ8kIuT6T47KV3rWZuyL1LcUwoATscW7o7NMHJv9d9&#13;&#10;FlZwQs7hz558vNA4OQ4Fmdmhu+1323Y49jsICg6IOSqAKKpIVY6qH7TkfU3e59T0TurVYobjIeft&#13;&#10;ZHJL+CUxEdLIUa/QJElL798fpehRmOGoz293XfV5pGLC0tnVhQ0bN6NGvDTo7DxkIjQeAhNilpub&#13;&#10;g9EjR2LC+LHI7WM/hDz/CD+K5XVZnhfhc6pNCb2/Ni7YgL2/eBVt2R148YoFmnku2mOa0HK78/+z&#13;&#10;dx3gVRVp+wNCgCSE3qQnIZTQuw0UUKQq2MWCrquurmVde8XfXcu6uopdVKwoiChKtyCIUqWXkEoo&#13;&#10;0hJqKgnwzzthTu69Oe3eO/fklpnnSe45086cd/p55/u+K+ZRnei6cgsQJrl54ujtaxWzMQGnrYVW&#13;&#10;B8/0MOYOyRMjV79+fa5SBh8IQ9n5i2Mov7vMsisc5aBpB0dFmFhjLeY1Mc+9++67GhkCPxH+wQcf&#13;&#10;cPvJVjlCSw7IDajOMiJVRB6uhAkkVkaNGiWC3H4PHjxIDz/8MO3atYv733LLLXTttde6xanqG4GT&#13;&#10;wLGqyxOqz3cKR7X/qJr9hxTCBMbj7rjjDsrNzeUDA4y5K1eOgBiAREdyChc7E7JTZQnl5/iDI4iT&#13;&#10;L5jEyUIT4qR2rTo0oss5dFXXs6lutL5x1lDGT5TdHxxFHuo3cj/0y677SG2PshdaYl4T85zseoqU&#13;&#10;/AxxFMbboXLLhqvGJEiq1Yjif+xzpI0U4RXFEEfJrym7H/lLmODjytbU7ZSekUXFzJ6gcF27dKbE&#13;&#10;hHbi1u0X6nJ/XLzUzW/YhYMo1kDVVmbWDtq8dZsWv3atWtQhKYG6dOpI0dFVJy2r9h9alVS6EOOy&#13;&#10;6BeVIgTIw3N+LT1SxO2YwLbSzHELKL9JhaTD9edPou5tLgpQSUI7W08cvXkbpIVRdz1CxIoogdqt&#13;&#10;1q1bU9264UFk+YOjN5iHe1yFo5watoOjIkyssRbzGuY5jHMgIg4zO2stWrTgEiJTpkzhmcAfRIWV&#13;&#10;CwRhgmcuW7aMnnnmGf74IUOG0KOPPmpVFEfDXXF09MFh9jCncFT7D6Kq2H9IIUzQ5hctWkQvvfQS&#13;&#10;b/4QZRsxYkQlEbUw6xva64hNieahcyE6kk5QQLzsTMgBeXCYZSoDRxAn05lx+PkgTgxsnERH16JL&#13;&#10;Op9NV3c7l+rVCm4Dir5UsQwcfXluuKVROMqp0UjFUfZCS8xrduZAOTUXnrm44ei18fbqnCApt0sS&#13;&#10;eSSJa4tww9E1QPK17H7kD2ECmwObtmxlqriYyh0LQ82SYaBoZhw6uUMidUvpUqXqddX+w7xmRb8w&#13;&#10;jyUvVG9+zbhhKp3YeYCW9V5DGX3/1B7Wv8NwuqL/U9q9uqhAQA/HilD9qxJGmMJWKD4cejoxTxu1&#13;&#10;Bxhwb9u2bdAbcfd8L6t7X3C0yjMSwxWOcmrdDo6KMLHGWoxjGNdWrFhBTz75JE90ww038G+QEyZM&#13;&#10;4FImGNc+++wzJtFovj4OFGEC6RJB2HTu3JkmT55s/XIOxnDF0cHHht2jnMJR7T/Km47T+w8phMna&#13;&#10;tWvpkUce0cTfRC+AGG+nTp20P+j4i2H6j8PNWQ3CeF/RkZx6dzsTslNlCeXnyMQRNk6mbyonTkqY&#13;&#10;oXg9V5N9gBjWaQBd0+18alQnTi9KSPrJxDEkAZBUaIWjHCAjFUfZCy0xr9mZA+XUXHjmcvrUKSpX&#13;&#10;ucUkSRhhYunYxg+SJOFqvN3y/Q0iONUeZfcjfwiTdRs2UmpahqmxZgO4pHhD33en5CTq1aO7lPy8&#13;&#10;zUTtP8w/AgFP0S+8xdbX+Hrz657//URHv11DOU120+Jxa7Ws68c2oscu+067VxcVCOjhWBFa+Qrq&#13;&#10;X9LS0nTHAhhsP8XmGT2HvXp7pmLPSLpML00o+XmLYyi9m5NlVTjKQdsOjoowscZazGvYf0CCA5Ic&#13;&#10;cB9//DG3uQRVWTDyDvfyyy9T9+7ma5RAESabNm2i+++/n5dj0KBBGrHDPYLgnyuOQVCckC2CUziq&#13;&#10;/UdFE3Fy/yGFMHnxxRfpxx9/rHgDgysMam3atKGOHTtyEuWiiy6i2lWs/9igqNK8xYck0ZGkZWyR&#13;&#10;kZ0J2SILFcwQCASO+YwsmcEkTuYxiZPikiJdnGuwj2GDk/vShB6DqFlsPd04oeQZCBxD6f1lUFrU&#13;&#10;IQAAQABJREFUlVXhKAfJSMVR9kJLzGtinpNTO5GSi5fG20GSMJVbkWC83dcW4FR7lN2PFGHia40T&#13;&#10;qf2HMXZiXBb9wjim3BC9+fXIskz68/GZVFq9jL6YOJ9ORZ3WHvrg2M+pSd122r26KEdAD0c9bECE&#13;&#10;wLiwiO8aB23AqP6hcisxMZHr7HdNE27XAhcYrlfOdwQUjr5j55rSDo6KMHFFTP9ajGvHjh0jGGOH&#13;&#10;tG1KSgq9+uqrPAGMuL/xxhv8GlpvBGmhnxtRIAgTqAqDCq5169bxx06cOJEg+RJMTuAo1gvBVLZQ&#13;&#10;KotTOKr9R0WrCCnCBIPBFVdcQfn5+YRTKhA7g0jwjh07KDU1letQxSCm56ZOncoNyumFhYufGIBE&#13;&#10;R3LqvexMyE6VJZSfE0gcC0pL6OstK2jOlmVUWFyoCxNOhZ2T1Iuu7zGYWsWHruHFQOKoC1yYeioc&#13;&#10;5VRspOIoe6El5jUxz8mpnfDORRlvD1z9OtUeZfcjfwiTSFbJpfYf5n1JjMuiX5jHlheqN7+eLDxB&#13;&#10;20e9RkzMgb6/eDHltTuuPXBs37/TeR2v1e7VRTkCejh6YgPD7lu3biUxJrmGG0mVwOZQQkICNWvW&#13;&#10;zDV62F7bwTFsX17iiykc5YBpB0dFmFhjLeY1GGB/6623eIJ7772X2y/BDdQSgkgBoQzpuRkzZpja&#13;&#10;W/OVMBk5ciT179/frcB5eXmcJFm/fj3/PorAuLg4+uijj4KOoBY4ivWC24uoG9sIOIWjmOtl2RhT&#13;&#10;+w97Vey3hAkaCAgTMLx33nknjRs3zu3JpUynckZGBidPoFcVJAomC6RThIkbVFJv7EzIUh8Yppk5&#13;&#10;gWNR2Qn6Ztsq+m7zr5RfmK+LJCayvu27MeLkAkpsGHqbHCdw1AUuzDwVjnIqNFJxlL3QcmqBKKfW&#13;&#10;qzAXYbyd/bLFj2VBIt14uyVABhGcao+y+5E/GxZAgY8rkWj0Xe0/DDrCGW/xAUT0C/PY8kKN5tfM&#13;&#10;2z+nktTdtLbjFto4OFN7YKdWfeiWwcGl110rXBVeGOEoioQPgiBLPA8lot716hz+kLKA+i0Yfo8U&#13;&#10;Z4VjpODg73sqHP1FsDy9HRwDQZjs/eB3OvzJr3JeIgC51LtqILW8a7DtnMUYh2+P+M6I0+ZfffUV&#13;&#10;JyZEJg899JAm3fHEE0/Q4MHG+ftKmIhnmf2ibA888AANHTrULFqVhAkcxXqhSgoRBg91Cke1/whh&#13;&#10;o+/PPfccLV68mO644w66/PLLLZs9pFHS09O5PsFwX7SJAUh0JEtwJEWwMyFLelRYZ+MkjidOltHs&#13;&#10;1DX0zaaldKzgqCGu3dp0Yqq6LqCuTVsbxgm2ACdxDLZ3l1kehaMcNCMVR9kLLTGviXlOTu2ESS5e&#13;&#10;G2+HXZKaZ+ySWNslCBOUpL6GU+1Rdj/ylzABiEXspHnq9nTKzM6moqJyG2l9e/Wkzp2SdTE+dvw4&#13;&#10;zZ4z3y3s0tEjKJ6p6dFz21LTaM269TyoTp3alMg+unbq2IHqVLFaXbX/0Kutcj8xLot+YRxTbojR&#13;&#10;/Lr3vWV0+PPfKDfuEM25rlzfPJ4cHRVNk65cRFHVa8otSIjnZoQjXmv37t1cg4Nn3aLOPf0QH6eb&#13;&#10;YUdU1qlU5BkqzgzHUHmHYCinwlFOLdjBUREm1lhjnMvKyuLfHhH7vPPOo6efftot4fz58+mVV17h&#13;&#10;fgMHDqRnn33WLdz1JhCESf369bnaw9tuu41L9bk+L1iuxXwh1gvBUq5QK4dTOKr9R9XsP/yWMEGD&#13;&#10;/umnn+iFF17gdkkmT55MqtNVdHOBhehIFSGBvbIzIQe2BOGRe1XgWMZOIc9NX0dfb1xCh44dMgSy&#13;&#10;Q4sEuq7nYOp3VpJhnGAJqAocg+XdZZZD4SgHzUjFUfZCS8xrYp6TUzshnAvbwJ06WcoNuEP1jKVj&#13;&#10;H7dgvL1a9Shi/9TayRIw8whOtUfZ/UgGYQJkCouKKC09g7Kyc6igsJACQZjExsRQQvu2lNwhiWLq&#13;&#10;1DGvEAdC1f7DGGQxLot+YRxTbojR/Jq/YTftvOdzgozdl9fNpZI4JnF3xt029H+U1NxdrYkIi9Rf&#13;&#10;PRxRlzhwuHfv3kqwoL496xp+bdu25fZDRXuolDDMPfRwDPNXDsjrKRzlwGoHR0WYWGONse6dd96h&#13;&#10;WbNmaZFj2PrE1RWxNZEYE3FAe/r06YYqsXwlTGCKYNiwYa6P5dew0RwKBLXAJ1Lnh0oV56OHUziq&#13;&#10;/UfV7D+kECZQx/Wf//yHVq5cSddffz3deOONauN/psOJAUh0JB/7odfJ7EzIXmcagQmqEseT7ITy&#13;&#10;j1mbaPqGX+jA4QOG6Ldq3JKuYTZOBrXtQtXZ5igYXVXiGIx4+FomhaOvyLmni1QcZS+0xLwm5jl3&#13;&#10;lCPlzkvj7QwWkCSuxtsVjnLailM4yu5HsggToJhfUEAZmVmUtSOHOrMT5TIlTLalpVFCu7aUlJhA&#13;&#10;cUwneDA4tf8wrgUxLot+YRxTbojR/Hr65ClKHTWZTheV0E9n/067uuVqD74g5Soa2fNe7V5dkGbE&#13;&#10;XRgrh82eLVu2cN38dvDBx8POnTu7qaixky7c4hi1x3B7z0C/j8JRDsJ2cFSEiTXWUPl/7bXX0tGj&#13;&#10;xho5PHO566676LLLLvP05ve+Eib33XcfjRo1SjfPUPAU6wOxXgiFMgdjGZ3CUe0/qmb/IYUwgV4+&#13;&#10;LOKEHlUYP4Jdkx49ehCMzkWyEwOQ6EhOYWFnQnaqLKH8nGDAkX2Oo6U52+jLDUto18HdhnA2qd+E&#13;&#10;xnc7n0Yk9WSqDYJLP3Ew4GgIXAgFKBzlVFak4ih7oSXmNTHPyamd0Mil3Hh7GZ1mqhTtuGrsdBtU&#13;&#10;bnFpEo8EkYyjBxR+3TqFo+x+JJMwAYDHmdrbrOwd1LBBA2rdqqUupt6q5Nq1ew8dYjYTEtq3o7pM&#13;&#10;vU+wOLX/MK4JMS6LfmEcU26I2fy646FZVLgynba3yqLlIzdrD27RoC39Y+Q07V5duBMm+IC6adMm&#13;&#10;zYCwwAd1rFe/IFkSExMjfg8OnMzao8BR/VojoHC0xshODDs4BoIwsVO2UIrz22+/0aRJk3iR+/Tp&#13;&#10;Q+ecc45u8XNzc+mLL77gYR07dqQ33nhDN54iTILzwK1uZQWhp5iHxborUEVU+4+q2X9II0w2bNhQ&#13;&#10;qW3Uq1ePkyadOnXi6ro6dOhAEFGLJCc6juhITr27nQnZqbKE8nOCDcfVf2bQ5+uXUMbeLENY42Pj&#13;&#10;aUzKeXRpp34UUzPaMJ6TAcGGo5PvLvNZCkc5aEYqjrIXWmJeE/OcnNoJ4ly48XZGkpxiJAlTB2Dl&#13;&#10;qrEDI5wkYRIlTK7EMHrE4WiIhH8BTuEoux/JJkyAIgiRmszQaB0DtVneEiZQbVFaVmZo48S/mvM9&#13;&#10;NQgTtf/Qx0+My6Jf6MeS72s2vx6cuZYOvv4DFUWV0PSbF2rDIkbHJy7/jurWbiS/QCGao8CxYcOG&#13;&#10;tHHjRmabqMjtTVC/nnUL48KwVdKkSRO3uJF8I3AUkjqRjIU/765w9Ae9irR2cFSESQVeRlewV/L7&#13;&#10;77/z4JdffpnbRdaLizHy6quv1iTzPvzwQ2rdurINWEWYGO9R9HBVfu4IiLlYrLvcQ+Xdqf2HPCy9&#13;&#10;yUkKYQKjSmB6U1NTTUXjIG0CXaogUMDyQudfrVq1vClvUMa10zlER3LqBexMyE6VJZSfE6w4bj6w&#13;&#10;i6YxiZNNu1IrbZgE3rVr1aHhnQfSFSlnU4PaVas+I1hxFFiFyq/CUU5NRSqOshdaYl6zMwfKqbkq&#13;&#10;yIUbb4ckSaktkoTbIhEqt2yqSIwIHB2oOqdwlN2PAkGYWMHtLWFilV9Vhav9h/VHDtEvnKojs/m1&#13;&#10;ZPdhypzwHi/KrLGL6FjzYq1YV5/zCPVpP0a7j/QL4IgPp/v27aOSkhJLOGKZmryUlBRDktQygzCN&#13;&#10;YNYew/SVA/JaCkc5sNrBUREm5lgfOXKEq+OCZpumTZvSZ599ZmoK4PXXX6fvvvuOZzphwgSaOHFi&#13;&#10;pQcowsR6LVEJNOWhISDWWYHeD6v9hwa5oxdeESYYmGBoTo+ZFaXGwg7EifjLyMgwXOhNnTqVWrVq&#13;&#10;JZKG7K+dziE6klMvaWdCdqosofycYMcxi9k2mcaMw6/K2shsDOsbGa7BPt6d36EPXdvtPGoZ37BK&#13;&#10;qiPYcawSUHx4qMLRB9B0kkQqjrIXWmJeszMH6lRD8HqxE2mQIoEBd2+Mt3O7JMx4u7cubHH0Fgg/&#13;&#10;4zuFo+x+FGjCBCfTc/MOMXU+BRrCxewD7Oat27R7XHTt0plquxxiiouLpcaNGgbFB1i1/3CrKu3G&#13;&#10;ztgr+oWWKMAXVvPr9ivfo5MHDtOK7usodeAurTQ92w+i6855XruP9Ivs7Gzas2cPwXaJlYNECQ4j&#13;&#10;RroabD2crNqjXhrlVxkBhWNlTHzxsYOjIkzMkYWh97fffptHgh0TGF43c1BneP/99/MozZo1o08/&#13;&#10;/bQSwaIIE0WYmLUhqzCxzrKzJrPKyyxc7T/M0AlcmFeESV5eHt1www18YLr88ssrDTZ6xcRCb8eO&#13;&#10;HbRt2zbavn07J1JycnL4qfhwIUz03lv4iY4jOpLwD/SvnQk50GUIh/xDBce9xw/Tl5t/oyVpqzVb&#13;&#10;Qp74oy32bpdC13QfRJ2ZoXgnXajg6CQmvjxL4egLapXTRCqOshdaYl4T81xlpEPJB8bbT3JJktNM&#13;&#10;9ZYd52m83U4avTjhhaPeGzrj5xSOsvtRoAkTSJNkMyPwmcyuSUFBoa3KiI2NocT27ag9M/IeX7eu&#13;&#10;rTSBjKT2H96jK8Zl0S+8z8G3FFbz667/LKLjc9fRngb76YcrV2oPia0dR0+Nn8/2lt6TzlomYXJR&#13;&#10;UFBA69ats0WWtG/fntq0aRMmby7/Nazao/wnhmeOCkc59WoHR0WYmGN9++23U1ZWuWryDz74wHL8&#13;&#10;wxwIYgXrCLhXXnmFunXr5vYQRZgowsStQXh5I9ZZYt3lZXLb0dX+wzZUUiN6RZhgAXfzzTdzPYA9&#13;&#10;e/akhx56yCc9qTjtlpmZSV26dAn70zCi44iOJLX2TDKzMyGbJFdBZxAINRyPFBfQV1uW08JtK6i4&#13;&#10;xF3fsWulJrVIoKu7n08DW3VgmvUDP0mGGo6uWAXTtcJRTm1EKo6yF1piXhPznJzacTYXkCNQt2Xb&#13;&#10;eHv1M8bbuV0SOWUNBxzlIOFfLk7hKLsfBZowAaowBJ+ZlU1Z2TlUUGhOmsTGxDDj7m0pMaF90Bh4&#13;&#10;V/sP7/uGGJdFv/A+B99SWM2vR5Zk0J9PfU2nqp2iz2+cSydrVdiDunvEe9S6YYpvDw6TVIWsf65f&#13;&#10;v55KS5mEo4mDNAmkSpS9EhOQWJBVezRPrUIFAgpHgYR/v3ZwVISJMca7du3SJEqSkpI0SRPjFOUh&#13;&#10;b731Fn3zzTf8Zty4cXTnnXe6JYFfPlsnNWjQgGbMmOEW5nkD9V5Q8wUHyZURI0Z4RgmZe7E+EOuF&#13;&#10;kCl4kBXUKRzV/qNqKt4rwgRFPHjwIMHQUnp6OkFfKsTgxowZY0vapGpesWqfKgYg0ZGcKo2dCdmp&#13;&#10;soTyc0IVx6KyE/Rd6hqavXkZHSs4algFzRo0o8u7nU8XJ3anKPYhMFAuVHEMFB6+5qtw9BU593SR&#13;&#10;iqPshZaY18Q8545yEN8x9YWnTp0hSdjJMyunGW+vzoy327RLYpWna3jI4uj6EkFw7RSOsvuRE4QJ&#13;&#10;qiefHXrKyMyiDEacFBVV2I5wrbo6dWpTEiNKkhITKI6t8YPJqf2Hd7UhxmXRL7xL7Xtsq/n1ZOEJ&#13;&#10;ShszmU6XnaQFFyylfclHtIcN7zGRhnb9q3YfaRc4UAiyBB9MzVzNmjWpa9euFB8fbxZNhTEErNqj&#13;&#10;AskeAgpHezhZxbKDoyJMrFCEScHytbuY56xTqBh6CCgc9VDx3s8pHNX+w/u6kZHCa8IED4XxuZdf&#13;&#10;fpkWL17MywAD7jfeeCP169dPEScetSIGctGRPIIDdmtnQg7Yw8Mo41DHsYydnv4haxPN3Pgr7T+8&#13;&#10;z7Bm6sbUpZFdzqHLOvejutF1DOP5GhDqOPr63rLTKRzlIBqpOMpeaIl5TcxzcmonQLl4bbydyd7V&#13;&#10;qEnVIUkSYBUxIYVjgKpHRrZO4Si7HzlFmADjQvZBdntaBidOYMfE1cF+CYiSjslJFFNH/jrA9Vm+&#13;&#10;Xqv9h33kxLgs+oX9lP7FtDO/Zt71JZVszqHNCdtpzbDt2gPbNetMdw57X7uPpAu0bZAlxcX6ZKbA&#13;&#10;ohbrp927d6cYJgmmnDUCdtqjdS4qhsJRThuwg6MiTKyxFvOamOesU6gYeggoHPVQ8d7PKRzV/sP7&#13;&#10;upGRwifCRDwYom3vv/++dhIGBtwh0jZ48GCqV6+eiGb799ixY5yMCSfxYjGQi45kGww/I9qZkP18&#13;&#10;REQkDxccmXZ+WrE7naYz4iRjb7neT70KjK4ZTYOT+9JVKedQi7oN9KL45BcuOPr08hITKRzlgBmp&#13;&#10;OMpeaIl5TcxzcmpHYi7sBBqMt3OVW0yqxNIx6RFul6R6TWL6Qi2jy4oQ9DjKetEA5+MUjrL7kZOE&#13;&#10;CaqgiH2Q3Z6WzomTE2fU/kSzE+sgSjomd6A6tWsHuKb8z17tP6wxFOOy6BfWKeTEsDO/7v90JeW9&#13;&#10;/wsdq51Ps278WXsw1ExNumI+1a4Zp/lFwkVZWRknS6B6zszVYURmjx49CKSJcvYQsNMe7eUU2bEU&#13;&#10;jnLq3w6OijCxxlrMa2Kes06hYughoHDUQ8V7P6dwVPsP7+tGRgq/CBMUIDs7m1544QXN+BL8MHhB&#13;&#10;r2Dfvn25UaVmzZpxHatY6Lk6nKaBaq81a9bwv7S0NLr11lvpqquuco0W0tdiIBcdyamXsTMhO1WW&#13;&#10;UH5OOOK4LXcPfblxKa3L2crU0uh/RMSmtVfbLnQ1U9fVpUkrv6swHHH0GxQfMlA4+gCaTpJIxVH2&#13;&#10;QkvMa2Ke04G6Srxgj6ScJLFvvB3SJNUM1BJinNy5cydf52DdAh3HWNfA2K4MF6w4yng3J/NwCkfZ&#13;&#10;/chpwgR1gg8yW7alUiqTNoHrxMiSlM6dKDo6mt+Hwj+1/zCvJTEui35hHlteqJ35tSjzIGXf8iF/&#13;&#10;6IzxC6iwcYUKqhsG/R91az1UXoGCPCfMLxs3bqSjR43V5+IVoAYbkiWh1EeDAXo77TEYyhnsZVA4&#13;&#10;yqkhOzgqwsQaazGviXnOOoWKoYeAwlEPFe/9nMJR7T+8rxsZKfwmTFAINJJffvmFPv/8c8rJyTEs&#13;&#10;V1xcHCdOMLjhFA30Ebt+sIV4MQzJn3vuuYZ5BGOAncFadCSnym9nQnaqLKH8nHDGcc+xQzRjy++0&#13;&#10;NH2NqXHJ9s3aMTsn59KgNp2puo/6+8MZRyfbt8JRDtqRiqPshZaY1+zMgXJqziQXpn7wlGTj7TAu&#13;&#10;OXnyZNq6dasmSetaghYtWtDw4cPpmmuuoRo1KtuAWrhwIb355ps8CX5bt27tmly7DioctVKF3oVT&#13;&#10;OMruR1VBmKB2cap905atvKK7pXShqCimfi7EHOpc7T/MK030C/NY8kLtzq/bx71NJw8do2W9V1NG&#13;&#10;371aAfp3GE5X9H9Kuw/3C8wv2A+bOZAlkCyB7RLlvEPAbnv0LtfIi61wlFPndnBUhIk11mJeC4r9&#13;&#10;h3VxgzaGwlFO1TiFo9p/yKkvb3ORQpiIh6Kx/P7777RkyRJavXo15efniyDTX5zSHD16NF100UXk&#13;&#10;KYWilxCbvM2bN9P27dspMzOTn7rBh4iBAwfSWWedpZeEizqvXbuW0NDwvG7dulG7du2k2FyxM1iL&#13;&#10;jqRbuAB42pmQA/DYsMsyEnA8VlJI32xbRfO3Laf8QuM+2zC+IY1hdk5GJfehGKa6yxsXCTh6g4ev&#13;&#10;cRWOviLnni5ScZS90BLzmp050L0GJN1xuyT2jbdDzVZ1Lklibbx9zpw59M4773A1oValhf22p556&#13;&#10;imp7qDL6/vvvOeGC9FOmTOFrDr28qhxHvUKFoJ9TOMruR1VFmIRgFRsWGXWv9h/68Ih+oR8q39fu&#13;&#10;/LrruQV0fOEGymmymxaPW6sVpF5MA3p83BztPpwvICUF6UUzp8gSM3Ssw+y2R+ucIjuGwlFO/dvB&#13;&#10;UREm1liLea3K9h/WRQyJGApHOdXkFI5q/yGnvrzNRSph4vrwkydP8lOZGzZsoD179tD+/fu5ITuc&#13;&#10;YIN9E6i0AHHRq1cvw48IrvmJa0wizzzzDK1atUp4ab/Q6XrnnXfSyJEjNT+QK//+979p2bJlmp+4&#13;&#10;GDp0KD388MNSSBORp+evGMhFR/IMD9S9nQk5UM8Op3wjCcdSpsZmQeYG+mbzMjpw+IBhNdaKrk1D&#13;&#10;O/ajy1POpmax9mwVRRKOhsBJCFA4SgCRZRGpOMpeaIl5TcxzcmrHIhf2YZRLkjDbJExE1SIyC64G&#13;&#10;uyTeGW//+OOP6bPPPtPy7tq1K11wwQWUnJzMD3UcOHCAfv31V/r55581yZOOHTvSq6++6nZKXxEm&#13;&#10;GoSOXDjVHmX3I0WYyG0eav9RjqcYl0W/kIuycW5259cjS9Lpz6dmUVn1kzTtprl0ykV44p+jP6Fm&#13;&#10;9RKNHxIGIdgXp6ammr4J1G/16dNHqeEyRck80G57NM9FhSoc5bQBOzgqwsQaazGviXnOOoWKoYeA&#13;&#10;wlEPFe/9nMJR7T+8rxsZKQJGmMgonF4eOMW5fPlyTnKIDxjbtm3jfqXMeCUGTqi+6NChA0/+9ttv&#13;&#10;06xZs/j1gAEDuGRJVlYWl4LBpmrs2LF099136z1Kip8YyEVHkpKpjUzsTMg2son4KJGIIwzEr2QG&#13;&#10;4mdu/o1S95TrN9drCLBz0rttCl3R9Vzq2lRf1YxIF4k4ineX+atwlINmpOIoe6El5jUxz8mpHb1c&#13;&#10;2KjE7ZIw2yRM9ZalA0lSPYpJkzBJEgO7JEZ5oG3AlhrWExjjbrjhBpowYYLuwYodO3bQAw88oOme&#13;&#10;nzRpkptKUUWYGKEcGH+n2qPsfqQIk8C0B9m5qv2HPUTtzq8nC09Q2pjJdLrsJM0dtpgOJhzXHjCq&#13;&#10;9200uPNN2n24XRw7doxwoNBVLbXnO+KAIbQntGnTxjNI3XuBgN326EWWERlV4Sin2u3gqAgTa6yd&#13;&#10;Wu9ZlyS0Yygc5dSfUziq/Yec+vI2l5AiTAoLC2ncuHF8gfm3v/2Nxo8fr73voUOH6LbbbuMfLs47&#13;&#10;7zx6+umnKTc3l2688Ub+4QMqv+69914t/vTp0+n999/n959++ik1b95cC5N5IT4kiY4kM2+zvOxM&#13;&#10;yGbpVVg5ApGOY8ahfTSDEScrszYQCEYj15YRJpelnEsXtkuhKPaR0dNFOo6eePh6r3D0FTn3dJGK&#13;&#10;o+yFlpjXxDznjrL/d6eZFIkgSuzkVo0RJPyPkSW+uieffJJWrFjBk4MomThxomlWf/zxBz3yyCM8&#13;&#10;ztlnn03/93//p8UPNGFSXFxMUOmCj26wpwLJXau6gNQtiB6kxYe4+Ph4rbxmFzBIjH4DtamtWrVy&#13;&#10;k6QxS4ey4SQ1bNRBujiQLtDtUZRddj9ShIlANnh/1f7Dft14M79m3TOdijfsoPVJW2n9kIoDOkkt&#13;&#10;utNtQ962/9AQiomPoZg38GvkYKsEKqYhYWKkatoorfJ3R8Cb9uieUt25IqBwdEXD92s7OCrCxBpf&#13;&#10;p9Z71iUJ7RgKRzn15xSOav8hp768zSWkCBPYIIEKLaje+u677/jpT9cXhmTJt99+S82aNePqNH76&#13;&#10;6Sd64YUX+MZ+5syZ3NaJiI+GDcIFdlZuueUWuvbaa0WQ1F/x8UJ0JKmZm2RmZ0I2Sa6CziCgcCwH&#13;&#10;Iq/oOM3aupJ+SF1JhcWFhu0jPjaeRnQ+my7t1Jfia8Vo8RSOGhR+XSgc/YJPSxypOMpeaIl5Tcxz&#13;&#10;GsD+XMB4+xmihNg8beWqMYIWKrdAlDD9W1bRTcMhrXrPPffwOPXr1yeo5sKHfjMHDECqoE3B8DvW&#13;&#10;IMKWiRFhggMb33zzDc8WUrB4Fpwrjvfddx/t27ePqy3FusfVpaWlcfVfGRkZDKIKjNoxu2woy7nn&#13;&#10;nusanV+DJIHKMNh+A2kiXNOmTfkaCCpKPR3yhtqxqVOnctJDhOPkc2JiIt1///2UkJAgvN1+169f&#13;&#10;Tx999BGhjCUlJTwMBE3Pnj15GevWresWX8aNwMIVRxn5euYhux8pwsQT4eC7V/sP+3Xizfx64IvV&#13;&#10;lPvOz3Q45ijNvn6J9pAoNp5PumIBRUfV0fzC4QJjFCRLQEAbOcwj3bt31+yAKsLECCl7/t60R3s5&#13;&#10;RmYshaOcereDoyJMrLF2ar1nXZLQjqFwlFN/TuGo9h9y6svbXEKKMPniiy/oww8/pJSUFL7x93zZ&#13;&#10;d999l0CMNGnShKZNm8Y/dkAPOTboL730kmd0bqQV6r369+/P7ZxUiiDBQ2zcRUeSkKWtLOxMyLYy&#13;&#10;ivBICkf3BlByspQWZGyg2Uzq5MARYzsn+KB2TmIvuoLZOUlo0CxibUa4o+f/nWqP/mOIHCIVR9kL&#13;&#10;LTGviXnO59rhxtshTVJKdkgSxiycsUvClN6za1kOBzFef/11np2MgxRGhAnWMVjPwGGt0rhxY37t&#13;&#10;iiNUgYEw6du3Lz3//PM8HP/mz5/PDcm7kh5a4JkLSNhC0lY4HB753//+pxEXwt/1F/Ghcsi1DFg/&#13;&#10;gTQycjj9/Nhjj1UiaD755BN+aEW0D8/0LVu25Gsu/Mp04nmu7yAzf5GX7H6kCBOBbPD+qv2H/brx&#13;&#10;Zn4t2XWIMq+fwjOfftU8KqpfQebefMHz1LnlIPsPDoGYIJBh19PIYezCHrdRo0YRu04xwsZXf2/a&#13;&#10;o6/PiIR0Ckc5tWwHR0WYWGPt1HrPuiShHUPhKKf+nMJR7T/k1Je3uYQUYYIJBGokIKoMtRCuDpIi&#13;&#10;UMl18OBBEmoxYOz9l19+4Wq8YAze00ElF056wpArpFMC4cTGXXSkQDxDL087E7JeOuXnjoDC0R0P&#13;&#10;cVdu5ySDvt7yG21j9k7MXPJZiTS4RUfq06QdtZL8gczsueEYptqjnFqNVBxlL7TEvCbmOa9qh520&#13;&#10;LVe5Vcp+7Rpvh10SkCSV1f559WyDyG+99ZYm+fHss8/SwIEDDWLa85ZNmEC11c0338zVjALza665&#13;&#10;hq93IAWzdOlS+vzzz7nqxNjYWJoxYwZX54I1EaROsH6CTRYQQbDnBrJj69at9MEHH3D1pXgjqC2F&#13;&#10;+lK4vLw8LnmLOsYJZ6Tr2rUrJ12gsgxSJ1iP4cMeiBWQ5HAoB7CDgwoulLdz58504MABvh4DeQMH&#13;&#10;qRqUF+WQ5fxqj14UQnY/UoSJF+BXUVS1/7APvLfza9rVU6hs3yFa0m8VZffapz1oYPIoGt/vMe0+&#13;&#10;1C8wFmPMNXNJSUkkiGRvcTTLN5LDFI5yal/h6ByOijCxxtqp9Z51SUI7hsJRTv05haPaf8ipL29z&#13;&#10;CSnCxOjlsBHHBj01NZV/EIDaCWzQ77jjDsrMzKSbbrqJrr/++krJv/zyS/6xACopsHEPhBMfkkRH&#13;&#10;CsQz9PJUCxs9VLz3UzhaY7bjyEGaueV3Wpaxjql6YSfEDVx8TDyN7Xoeje7Yh+KiaxvEUt5mCKj2&#13;&#10;aIaO/bBIxVH2QkvMa2Kes1MD3CbJKUaSmNhEcs2n3C4JU7nlpfF21zzsXj/66KO0Zs0aHn3KlCnU&#13;&#10;jqm4cnV4X6jmEe/tGiau27Zty6VccS+bMIGKUUE4gIi47rrrxGP574svvkg//vgjv3755Ze5WhdI&#13;&#10;1y5atIj7wdaKp+qtnTt3EtR/oW2AaAH5ERcXRz/88AP95z//4emgemvEiBH8WvxzlZJ57733qH37&#13;&#10;9pzIAbECyRjkBX+sr1wdJHggyQMH6ZQLL7zQNdiva1Ev3rRHXx4oux8pwsSXWgiONGr/UbkevJ1f&#13;&#10;9/zvJzr67RrKaraLll66TsuwQVxjevTS2dp9KF8UFRVxuyVmtgBBTHfo0EF7TW9x1BKqCzcEFI5u&#13;&#10;cPh8o3D0GTq3hHZwVISJG2S6N06t93QfHkaeCkc5lekUjmr/Iae+vM0lpAkTqKSAvnCof8BiFKcn&#13;&#10;QZLAMDzc5ZdfTseOHSNIlwg/V4C+/vpreuedd7ihVJzGDIQTG3fRkQLxDL087UzIeumUnzsCCkd3&#13;&#10;PMzujp8ootnb1tC8bcvpWIGxfmZIiJ2b2Jsu7zKQ2jdw/5hmlr8Ki1xVUrLrPlL7teyFFua1sVOf&#13;&#10;NCUQZNedt/nNvuVZqmFTIgWHK0TbmD17diX7JZCoGDNmjGkRsAbB2gNOJmFSWlpKo0aN4lhDqgMq&#13;&#10;gsT6QhQI6l7uvvtufvuXv/yFLr30Ui0NiBxI1eq5V155hav6QpggWhYuXEj//e9/efQhQ4Zw+3FY&#13;&#10;YwkHHfybN2/mt7169eJYuUqXQOL3yiuvFNG1X5yyFkSPbHWoYp3liYv2cEkXsvuRIkwkVYyD2aj9&#13;&#10;hzHYYgy1a3vj2Ooc2v3Al1RavYy+mDiPTpULq/EHPDj2c2pSt53xw0IgBOPSunXrOCltVFxI3MFu&#13;&#10;ievY5S2ORnlHur/CUU4LUDg6h6MiTKyxdmq9Z12S0I6hcJRTf07hqPYfcurL21xCljDBKc833niD&#13;&#10;du3axd8ZJ0GhTgIqI4QTHz+MdJHDICkkS5AWp0ntOtcFrd00rvHM9Ne6xlPXCoFQROAks0ewcn82&#13;&#10;/bBjA+05vNf0Fdo1akXD2najvk3bU/Vq1UzjqkCFgELAfwQgPSDT4HawEybf3vx/tgmTv/3tb1wq&#13;&#10;FShjbQB7aK4OhMnYsWNdvSpdgzAZP3489wdhImyiQNoCaw04SGdAwhXO1YYJ9zjz78Ybb9RsmDz3&#13;&#10;3HN8rQMSBK5fv3627K5BeuTWW2/labAemjBhAr/2/DdnzhxuFwX+kDYZOXIkJ44gxSI2AQ0bNuTS&#13;&#10;IL179+brLE+1qEgLzITNk3/+859up6URLhyM2INwAb6Bku4VzwrELzYsUAMry93za5FbVjOvTnS7&#13;&#10;VzfBhYDaf8itj9Nlp+joX78iKj5B31+8mPLaHdceMKjDddS7VfkhOM0zxC5yc3Pp8OHDhqXGIaLW&#13;&#10;rVsTjL0rpxBQCCgEgADUlWK9XqtWLQWIQkAhoBDgCKj9R9U0hJAjTLB5x4cHSIfgOj4+nmAcFac+&#13;&#10;PReb2Phv2bKFrrjiCrr99tsrISxUQ/To0UM7SVkpko6HIkx0QFFeCgEdBLKOHqQFORto4950OmVi&#13;&#10;p6Bunbo0qE03Gtq6M8XVVOq6dKBUXgoBKQgowsQYRhATvzC7Z3CQunA9gME92T98/BIkgvBbvnw5&#13;&#10;P8CB+0ARJitXrqQnn3ySP/Lqq68mQZ6IMuj9wtYIDLnDQR0XJEX03LZt2/iBE4RBKuSvf/0rjzZv&#13;&#10;3jx67bXXKr0vPvD17NmTG3sfNmyYZocEKsGEyjC953j6gXSBJE+oObVhCbUak1Netf+Qg6NeLsde&#13;&#10;Wkqn1ubQuuSttOGCDC1Km0adaHz3Z7X7ULsoLCy0NPIOskR9FA21mlXlVQgEFgFFmAQWX5W7QiAU&#13;&#10;EVD7j6qpNSmECTYR0Em9bNkyrhqrcePG1KJFC+rYsSN16tSJmjdvLu3t3n33XZo5cybPD7qv//73&#13;&#10;v3PSRO8Bwug7xJyhZsLTQS/3pk2bONlyzz33eAZLuRfkiucHFimZm2SiRGdNwPEiSOHoBVgmUbft&#13;&#10;yKQfd26h3/dspeOFFacHPZPAcPDAhB40rvNA6tj4LM/giL9X7VFOE4hUHLHQgpMlYYJ5LdglTLxR&#13;&#10;yQX1np9++inHSM9uBw/Q+SfsoSFIlkouHPSAFEbfvn3p+eefpwULFmjrGBwGgXouK+eqVsvMiH1a&#13;&#10;WhrdddddPDtPm2+7d+/mqsVAvoh+4/pc2IuDnRR88Hv88cdp1apVPBiG6F1VeLmmEdcgTCBhI8uJ&#13;&#10;dZZYd8nK1zMf2f1IqeTyRNj+vdp/GGMl+oHoF8Yx5YaIccKuSi48PW/+Ztr/wlw6FHOEvrt+qVag&#13;&#10;qBpR9MyVC6lmjdA7SAO1bbCJVVJSor2P5wX2yUZ7ZF9w9Mxf3StVtrLagGqPcpC0g6NSyWWNtZjX&#13;&#10;xDxnnULF0ENA4aiHivd+TuGo9h/e142MFFIIExAYIDKMXL169ThxAvIEf1gg+vLBBuq3oF4L7rLL&#13;&#10;LtM2+EbPxUlHGEnFacgPPviAkzgiLvRoQz0FGjiIFejSDoQTA7noSIF4hl6ediZkvXTKzx0BhaM7&#13;&#10;Hr7eCRybNm9Gv+zYSrO3Lqfs/Tmm2bVr2obGMDsnQ9t3pSgHDD6bFiZIAgWO3nyICJKiB1UxIhVH&#13;&#10;mQut06dO0qmyUmL/bNVtNaZupFoNGG93UVBvK6VzkRYvXkyQMoGD8d233nrL1sPF4QxElkGYwDAw&#13;&#10;CBH8CsIEOvAfeughXh4jNaMIxNoGDpJE27dvpwcffJDfQ2Xp6NGj+bXnPxx2eeaZZ7i3nmF4ER8G&#13;&#10;rtevX0+QdoFUDeyqwEGCFwSPkNqFH1RzOT1OiXWWWHehHIFwMvsRyqcIE99rSe0/jLET/UD0C+OY&#13;&#10;ckN8mV/LjhZT2mWvs/nkFH151Twqrl8xr0wc/Bx1aTVYbiEdyG3r1q3aeKz3OBAl2A8bOV9wNMor&#13;&#10;kv0VjnJqX+HoHI6KMLHGWsxrYp6zTqFi6CGgcNRDxXs/p3BU+w/v60ZGCimECXRt791bYasAg5do&#13;&#10;OEaFbNmyJT+V6Kkj3Cg+/KFnG+ohQMC8+eabVLu2/okjqObCxwLoG4d6CfxC7zY+auAEO0774OPA&#13;&#10;6tWruQ5t2DKB6GMgnBjIrfCQ/Wy1sJGDqMIxcDhuz/2TZjHiZEXWRvZhsGJz7PnE2DpxNDS5L13W&#13;&#10;uT81ja3nGRxR96o9yqnuSMXR74UWs0906mQpnUZ/ZYcNrFw1ZiSckyTslDBR8NsoOnLkCE2cOJEK&#13;&#10;Cgr4q0FyAqqnzJxQZyXmeDuECdYcwnYHDpu0b9+eP0KsF6BKFFIkcIIwcTWWfs4552gEB4905h9O&#13;&#10;Mz/66KP8DvZYzj//fM3A+tChQ7laLtf44trV6DvWWF26dKFvvvmGr+vwUU/YZBHx8etq4B3Svo89&#13;&#10;9hhPI0gmqA8bNGiQaxJ+DZxApkBVDVTRQJ2qLCfqQOAoK1/PfPzuRx4ZRup45AGDT7dq/2EMm+gH&#13;&#10;ol8Yx5Qb4mt7zrxjGpVs20VL+q2i7F77tEINTB5F4/s9pt2HwgXGaxAmRi42NpbvS82k8HzF0eiZ&#13;&#10;keqvcJRT8wpH53BUhIk11mJeE/OcdQoVQw8BhaMeKt77OYWj2n94XzcyUvhNmEDkGCchYZ8Am34Q&#13;&#10;Ec2aNePGSnG6ER8T8JuRkUGYAFzd1KlTqVWrVq5eptdQS/Hzzz+bxkEgnv/ZZ5/xeJAygV5tNGSQ&#13;&#10;KDjNk52dTYcOHeIkyauvvmpomNTyQTYiiIFcdCQbSaREUQsbKTBqKkicPikrp/TBk4tZezxaUkjf&#13;&#10;pa6hhakr6Uj+EcNCY2PZrXUnuqzLAOp7ViL7/Br8H2ANX8bHADMcfcwyIpNFKo4+LbTY3FlBkpyy&#13;&#10;bi/swARIkursj9h1qDnY1HjjjTd4sevXr09PP/20ri0TRNi/fz8nKCD9KpwdwsRVkgWqvy655BKe&#13;&#10;HOsFrKkeeOABbn8NnoIwwRoCRtj37NnDVV2BdIHqU1cn1IzCb8qUKdS2bVsuSYuPdzgsAqKiadOm&#13;&#10;rkn4Wgj2UGDEHPlhXYZDJ0JqBulwih8f+FwdpF8gsYLyCjIGaz2oSYUD6QLyxdMtWbKE/vWvf3Hv&#13;&#10;a6+9VpMa9ozny71YZ4l1ly952EnjUz8yyThSxyMTSGwFqf2HOUyiH4h+YR5bXqiv7Xn/Z6sob8pi&#13;&#10;ym66m5ZctlYrUP3YRvTYZd9p98F+gb0uyGshgedZXqxlcYjPc0z1jOcrjp75RPq9wlFOC1A4Ooej&#13;&#10;IkyssRbzmpjnrFOoGHoIKBz1UPHezykc1f7D+7qRkcJvwgREydixY7nUBnRgQ1WWnsPGBkRFamoq&#13;&#10;/wOBAtUXjRo10ouu6wfd2mLC1o1wxhObfugiFw6SKTAUX1RUJLz4R4PbbruNBg8OrJi3GMhFR9IK&#13;&#10;EOALgZP60O8f0ApH//ATqe3geJKdXv9tZypT17WCtv+ZKZLq/jau15hGdhpAI5J7Ud3oOrpxwtHT&#13;&#10;Do7h+N6y3ylScbS/0DrNpUggSQLVW5aOkyRR7EM+I0nYx6BQdpirsZZJT0/nrwHCAJKqKSkplJCQ&#13;&#10;wCVbd+7cyW11gEjwPAhihzAB6QFJFjhIzD7xxBOUnJxMmZmZ3B6cMDyPcEGY4NpVqgOSH5DigOow&#13;&#10;fJibPn26tu5p164dJ0yQRqgmxTXS4FAL3gMO/WDSpEl8bYZ7V7stsEsHFVtwWCf94x//0D7w4cAJ&#13;&#10;JGQQB85V3RfWdSCE4ECk3H333Twd1orwnzx5Mpcugc0TkDqepA9P6OM/sc4S6y4fs7FMZr8fWWbF&#13;&#10;I0TqeGQPHeNYav9hjA1CRD8Q/cI8trxQX9tz8c5DlHXDFCqtXkZfTJxPp6IqpBj/OeZTahZfPm7J&#13;&#10;K2lgcrJSxYUx287ezFccA/NWoZurwlFO3SkcncNRESbWWIt5Tcxz1ilUDD0EFI56qHjv5xSOav/h&#13;&#10;fd3ISOE3YYJCYCO9efNmt02zjMLJzAOnIfEBJCcnh598hCoIJ5wYyEVHcuKZeIZa2MhBWuFYNTjm&#13;&#10;HDlIs7atpF8z1rIPksYGM6OiajIj8d0jxki8ao9V0x7lPLXqc7FaaJ1m9kg4SQKVW3Ycsy0ESZJq&#13;&#10;XOWWnQShEQfrBHz4z8rKsiwwbKRBHRU+/qN/2iFMsB5wJWU8HwIyAWpCUV+uhAniwXg7iBPhEBeE&#13;&#10;CT4ew+EeEjIgTeDwLNglWbu24sR2fHw89xftAfFgxw1kCggiOBxygW0SkENweE+oUsWzQPgIB/IF&#13;&#10;z0M4XF5eHn83/MJhDdS4cWNuwN6VXIIUzfDhw3kcWf/EOkusu2Tl65mPwM0XW3yeeeFejet6qNjz&#13;&#10;U/sPY5xEPxD9wjim3BB/2nPaNe9T2d48mjtsMR1MOK4VbFRvdsCt803afbBeWKniwiHBrl272iq+&#13;&#10;PzjaekCERFI4yqlohaNzOCrCxBprMa+Jec46hYqhh4DCUQ8V7/2cwlHtP7yvGxkppBAmUOEwbdo0&#13;&#10;rusbOr+Vq0BADOSiI1WEBPZKLWzk4KtwrFocC0tP0MKM9TSHkSf7D1fotNYrVZsmrWkUs3NyESNQ&#13;&#10;osPsA654X9UeBRL+/UYqjroLLfah/dQpb+ySwHh7FP9j3+K5E/Ocf7USXKlxyAJ2PD799FMuEeFZ&#13;&#10;OrwzyIxbb72VS2wIOyB33nknjRs3jkefO3cuQe0n3Pvvv89VZPEb9g92UqDua8OGDcKL/4LogFTG&#13;&#10;l19+ye2sgciAeizhsJZAGKRoQWq4um7dunGSw9OQMMgUqOP64osvOFHimgbvMWHCBIItCM96BDEC&#13;&#10;VahQtaXnYCMFtlI8bdGhnQEPGJP3dG3atKHrr7+eYPdEthPrLM/3kP0c3X7kx0MidTzyAzItqdp/&#13;&#10;aFBUuhD9QPSLShEC5OFPe97zxi909KuVtD5pK60fkqGVMLF5Ct0+9D3tPhgvMB7DNqYrMexaTpDK&#13;&#10;/fr108hl1zC9a39w1MsvUv0UjnJqXuHoHI6KMLHGWsxrYp6zTqFi6CGgcNRDxXs/p3BU+w/v60ZG&#13;&#10;CimECVRdYdOMzbWRoU8ZhQ3FPMRALjqSU++gFjZykFY4Bg+O6/ZlM3VdK2ltzhbtNLVe6WrXqkOD&#13;&#10;O/Smyzr1p9ZMdVc4OdUe5dRmpOKoLbSYPa9yuySltoy3UzUYb2cqtzzskoh5TcxzcmonuHIBcYK1&#13;&#10;DVSKot1A7zxOCXfq1MkrlaJGb4U6SUtL4wQKbLqBMDEzBCzyEWpOd+zYQbC1AukPKzUvR48e5Wq/&#13;&#10;IDlTu3ZtSkxM5LbncG3kUMd4d0gRHzt2jH/sg2ov2EdBWc0cbLxA/eq+ffsoJiaG26zD6epAtRen&#13;&#10;2qPWj+rWNXt922GROh7ZBsgkotp/GIMj+pnoF8Yx5Yb4057zN+6hnXd/RkfqHKdvbyhX7YfS1WDS&#13;&#10;jJOumE+1arrbUpJbcv9ywzi+d+9ew0yg1hHSdnadPzjafUYkxFM4yqllhaNzOCrCxBprMa+Jec46&#13;&#10;hYqhh4DCUQ8V7/2cwlHtP7yvGxkppBAmMLCOE4grVqzg6iCgamLEiBEyyhcSedgZrEVHcuqF1MJG&#13;&#10;DtIKx+DDMa8on75PXU2Ltq+mYwVHTQuYzIzDj2bEyaC2nSmKbbhD3an2KKcGIxHHk0XH6WDWRqpz&#13;&#10;VkeKq2P8gVxDuBqMtwuSpLrm7Xoh5jU7c6BrOnXtjoDC0R0PX++cwlFtWHytIfnp1P6jmiWool9Y&#13;&#10;RpQUwa/59dRpSr30TTp1rIBmXD6fChsxUv+Mu/78SdS9zUXiNqh+QUavX7/esEzNmjXjJLthBJ0A&#13;&#10;v3DUyS9SvRSOcmpe4egcjoowscZazGtq/2GNlVkMhaMZOvbDnMJR7T/s14nMmFIIE+ii9lQrgcXh&#13;&#10;gAEDqEePHnyR2LRpU5nlDqq87AzWoiM5VXC1sJGDtMIxeHGEkfhlzEj890xdF4zEm/WxuJi6NDS5&#13;&#10;L43p2Jeax9WX81JVkItqj3JAjxQcT58spSNbfqa8FV/R0U0rKGbAWGox4j6qGxtjCGS5ui1ml8QG&#13;&#10;wSj6nJ050PCBKkAbuxSO/jUGp9qj2rD4V08yU6v9R5gRJqxx7Pr3fDq+aCMt672GMvr+qTWXvonD&#13;&#10;6KqBz2j3wXKBceePP/7gUoJ6ZYI9KqjiEvah9OLo+UXKOkXv3WX6KRzloKlwdA5HRZhYY+3Ues+6&#13;&#10;JKEdQ+Eop/6cwlHtP+TUl7e5SCFMoON68eLF2qZfrxANGzYk6NWGGgv84i+OqQUJdyc+gIiO5NT7&#13;&#10;qoWNHKQVjqGB4+5jeTQ7dRX9kr6WiooLDQuN/tilVTKNYVInZ7dOphpM1VAoOdUe5dRWuOOYv+MP&#13;&#10;ymUkyeE1P1DZ8QINtLjzx+sSJiBHqvlgvF3Ma2Ke0x6kLrxCQOHoFVyGkZ3CUW1YDKvA8QC1/zCG&#13;&#10;XIzLol8Yx5Qb4u/8emRZJv35+Eza1ehP+unyNVrh4mrXpSeZ1AmTfdT8guFi165dBDWHRs5bVVwi&#13;&#10;H39xFPlE+q/CUU4LUDg6h6MiTKyxFvOamOesU6gYegiECo6FhYW0bds2ysvLo+LiYm47MSEhgXBA&#13;&#10;PxicUziq/UfV1LYUwgRFR0OGWq7U1FTtF43ayGGA++ijjyx1bhulDxV/MZCLjuRUudXCRg7SCsfQ&#13;&#10;wvHEyTL6KXszNxKfc2CnaeHrMUmTYUzqZHTHPtQkJt40brAEqvYopybCEcfi3BzKWzmTDq2cTcX7&#13;&#10;D+gC5UaYVK/ObZJUqx5FzKiEbnwrTzGviXnOKr4K10dA4aiPi7e+TuGoNize1kxg46v9hz6+YlwW&#13;&#10;/UI/lnxff+fXUydO0vbRk6nsRDFNu2kunYw+rRXy7hHvUuuGXbX7qr4oKSnhht5h60rPNWnShLp0&#13;&#10;6aIXZOnnL46WD4iQCApHORWtcHQOR0WYWGMt5jUxzyHFnDlz6L333uOJYQsQ3xlh4084fKd88MEH&#13;&#10;xa3Xv6+++irhI/28efPonXfeMU0P24CwS4gD4tdccw3Vq1fPNL5r4EsvvUS//vor98JzrOwTuqb1&#13;&#10;9loPR2/ygFrUGTNmcJMMX331lTdJbcXdvXs3ffDBB7Rq1SpCv/B0OHyPOpkwYQL17t3bM9iv+4UL&#13;&#10;F9Kbb77J88Bv69atDfPzF0fDjD0C1P7DAxCHbqURJnrlPXjwoEaegEhJT0/nxIqIO3XqVD6YiPtw&#13;&#10;/BUDuehITr2jWtjIQVrhGLo4ZhzaS99uW0W/Z66nE6WVJ1nxZlhUdW3dkcYyqZP+LTtQdR8/Hov8&#13;&#10;Avmr2qMcdMMFx5OFRynvj9lM5dbXlJ+ZZmnAvd4lt1DzC2+l+HpsAyFBukrMa2Kek1M7kZeLwlFO&#13;&#10;nTuFo9qwyKmvQOai9h/gwcuJcNEvAom3a94y5tcdj35Lhb9vp4UXLKW9yUe07Id1v54u7vY37b6q&#13;&#10;L3Di9cAB/QMKUMEFVVxQyeWLk4GjL88NtzQKRzk1qnB0DkdFmFhjLeY1Mc8hxZ133sm/NYrUuB83&#13;&#10;bpy4pS1bttB9992n3Xt78dZbb1GHDh3o22+/1T6k28kDH/WfeOIJ6tOnj53o9Oyzz9LSpUt53A8/&#13;&#10;/ND0Q72tDE0i6eFoEr1SEMr3xRdfUM2aNTmRVCmCHx4LFiygN954g3AwwcrhW84tt9xCV199tVVU&#13;&#10;2+Hff/89TZ48mcefMmUKtWvXzjCtvzgaZuwRoPYfHoA4dBtQwsTzHdCYcnJyOImSlpZGN998c9ir&#13;&#10;5RIDuehInpgE6l4tbOQgq3AMfRwLGVmyKHMDzWMqu/7Mq9CHrfdm9es2oIuY1Mmo5D7UmNk9CTan&#13;&#10;2qOcGgllHGGX5PCmH5k0CeySrKLTpWWmoETF1Kb6fYZQowFXUrXm5Sdz69aV07bFvCbmOdOCqEBD&#13;&#10;BBSOhtB4FeAUjmrD4lW1BEVktA21/3CmKmTMr4cWbKF9z8+hLW3TafXwbVrBWzVKoHsu+VS7r8oL&#13;&#10;K0PvycnJ1KJFC5+LKANHnx8eRgkVjnIqU+HoHI6KMLHG2nO9l52dTbfddptbQpAbIDmE279/P82c&#13;&#10;OVPcuv3Onj2bmxYA0T169Gi3MHEDSZFGjRq5ESYgQTDWu7r8/HzasWMHZWZmagfFGzRoQO+//z7F&#13;&#10;x1trtFCECXEJG+Ag6rlOnTo0ZswYTli1bduWDh06xPH95Zdf3EiyQYMG0WOPPUY1atRwrRKfrhVh&#13;&#10;4hNsYZlIKmECHa6//fYb7d27lzONMPQOmyW9evUiMH+R6MSHJNHhncJALWzkIK1wDC8ctxzYRd8x&#13;&#10;4mRl9iYqKys1fDmMV91ad2K2TvoFldSJao+GVeZVQCjimJ+1mnKZyi1ulyTf2E4PgKgWVYPiUxjp&#13;&#10;N/BKqt/9YqoeVYvjI/tDr5jXxDznVSWoyBoCCkcNCr8unMJRdj8KxfHIr4oKQGK1/6gMqhiXRb+o&#13;&#10;HCMwPjLa88njJZR26euUXz2fvpr4A5vUysuKd3pi/LdUt3bjwBTei1xh6B0fxvQc1K/07NlTL8i2&#13;&#10;nwwcbT8sjCMqHOVUrsLRORwVYWKNtZjXxDz37rvvamQI/EQ41Dm1adPGMsNLL72UkxsYu41IFZGJ&#13;&#10;q4QJJFZGjRolgtx+Ien68MMPE+xcwUEC4tprr3WLo3cT6YQJ1Kxed911VFBQboMT35IfffRRXdVk&#13;&#10;ZWVlXGXX119/rdX5Aw88QMOHD9eD1is/RZh4BVdYR5ZGmEAk68svv9Qaqytq0B8Ixu/KK6+k5s2b&#13;&#10;uwaF/bUYyMXA7dQLq4WNHKQVjuGJYz7TjT0/fR0t2L6a9h/eb/qSkDoZ1qEPjQoCWyeqPZpWle3A&#13;&#10;UMGxOHcHU7c1k0mTzKaSAwfN349tEGLbJVLDgeOocb/xFBXboFJ82R96xbwm5rlKD1QethBQONqC&#13;&#10;yTKSUzjK7kf+jEeffjGD43Lp6BEUzyTHfly8hPbuq5jTunftQj26daWMrGxavnK1hiHiIo1wwG4f&#13;&#10;s320a/ceOnzkCB09dpzri46JqUP12InIxuxUZauWZ1HDBvU1VU8ibVX/qv2Hfg2IcVn0C/1Y8n39&#13;&#10;ac+upcm+dwYVrc+mWWMX0bHmxVrQFQMfoP6JFWpWtAAHL/bt28e1Jeg9Erjj1HFsbKxesG0/WTja&#13;&#10;fmCYRlQ4yqlYhaNzOCrCxBprMa9hvIUNKRARhw8f5lJ9kBCBCiU4+IOosHKBIEzwzGXLltEzzzzD&#13;&#10;Hz9kyBD+4d+qLDIJE6xXjx07xnHRO7zuiqMo16lTpyg3N5dLcUAiBlI1tWqVH7wTccRvIFRy4Xsy&#13;&#10;iC64li1bcskcSP6YOdiuETZUYPMFZh/03lfkgfeGfRRoXHC1cyPC8asIE1c0Kl9H0v5DCmHy008/&#13;&#10;0QsvvFAZSQ+fmJgYuuuuu+jiiy/2CAntW7EpMXsLMSCZxZEZphY2ctBUOIY/jhv35zCpk9W0mkmd&#13;&#10;nGRG440cJt6urTrSKCZ1MrBVB6ohwQaE0bOM/FV7NELGO/9gxrHcLsm3lLt8FhVkWdsliW7SmBr1&#13;&#10;H0ONz76KajdpbwqE7A+9Yl6zMweaFizCAxWOchqAUzjK7tQD4i8AAEAASURBVEf+jEcyNiz5+QW0&#13;&#10;dsMGZoshl0rZab3TbLN8im0mgSf6Nv6qV69GUImQ2L4ddUvxzYi1nFp2z0XtP86IXrjD4nYn+oWb&#13;&#10;ZwBv/GnPrsU6OGs9HXxtIa1K2UBbz83RglJa96ebBv1Pu3f6Ah/njAzQoiww9JuYmOh3sWTh6HdB&#13;&#10;QjwDhaOcClQ4OoejIkyssRbzGtYnK1asoCeffJInuuGGG2jEiBHcCDjiQNsNDJNb7VMCRZhAukQQ&#13;&#10;Np07d9ZsYpi9ob+ECWx+gDBauXIlgdyHwzfYlJQUjs3555+vPd4VR5AksEeyaNEiKi6uOKQA7CAx&#13;&#10;iYPvsMvl6swIE0hgPvXUUyTGDmBsJWGDsl9//fV0hB3cgZs0aRKde+65ro/UvcazbrrpJk4OIQKe&#13;&#10;K97zxhtv5AeAYN9kwIAB9Prrr9PWrVs1dWnNmjWjiy66iKd3zVyPMIEtmoyMDB7tlVde0aReXHGE&#13;&#10;XbN77rmHx+nSpQsvi2u+/lyr/UfV7D+kECZ33303wag73CWXXEKXX34531ihwfz666+0cOFCrVEi&#13;&#10;zmWXXcaJE1yHg7MahPGOoiM59b5icALLqpzvCCgcfcfONWUo4Hj8RBHNT2NSJ2mr6cBhfSOe4p3i&#13;&#10;Y+vREGbnZEzHvtSMXTvlQgFHp7Dw5znBhmOFXZIZzC7Jamu7JLF1qEGfodRo4FVUN4EtXtli1o6T&#13;&#10;vdAS85qdOdBO+SI1jsJRTs07haPsfuTPeORJmECVQRn7oCtcreha7GRgNJUyW0dFxUXCm5+8q1O7&#13;&#10;NmVl59A2ZlOwoIClY2SJmUM/hwHrxo0aUnJSIpc4MYvvRJjaf1iP/aJfOFEfeIY/7dm1jKWHCyl9&#13;&#10;/Bu0Py6X5l/zmxYUHRVNk65cSFHVozU/Jy+gmx72cPQc+kf//v2l6E+XhaNeOSPJT+Eop7YVjs7h&#13;&#10;qAgTa6zFvIZ1CSQ4IMkB9/HHH/OP2FCVBSPvcC+//DJ1796dXxv9CxRhsmnTJrr//vv5Y6FtRxA7&#13;&#10;RuWAvz+ECQga4GE0RyF/EAggluAEjjgIgI/86enp3F/vH7B+/PHHafDgwVqwEWECqRaoIxPkAg7L&#13;&#10;Q1WW1X5x8+bN9I9//IPn72mDRnuowcUnn3xCn35abuMMpAsIFDgQaFjfgvSB+laUTc/BRs1f/vIX&#13;&#10;LUiPMAH5hjYGd+utt2pG5gWOeD+odIOKOLjbb7+drrjiCn4t45/af1TN/sNvwgSM3vjx43mHgwjc&#13;&#10;vffeW6k9YAMH0gQ6/8SE++9//5svKitFDjMPMTCIjuTU6wmcFWHiH+IKR//wE6lDDccNTOrkextS&#13;&#10;J+jfXZi0yYiO/eg8ZvMkKsC2mkINR1H/wfYbLDhyuyQrvqLDf/xIZXbsknTty+ySXEX1u13E7JJ4&#13;&#10;/7FI9kJLzGtingu2eg6V8igc5dSUUzjK7kf+jEeehIldJE+UllJaegZtZ39FRcXaphnp4+PrUhxT&#13;&#10;J1SD2UIqPVHKNpfHqbConGxBX4e0ZX2m5xukSVJie7uPlB5P7T/MIRXjsugX5rHlhfrTnj1LkXn7&#13;&#10;51Scupu+vG4ulcRVEIG3XPgidTrrPM/oAb/H6VdIl0BliZ6DrnWcVpXhZOIoozyhmofCUU7NKRyd&#13;&#10;w1ERJtZYi3kNH7/xoRsfxCFB8eqrr/LEMOL+xhtv8Gt8MBekhVHOgSBMQELA9sa6dev4YydOnMgl&#13;&#10;X4zKIPx9JUwwL91xxx2UnZ3NswJBA0PpkC7Zvn07JxOgtgwO8XDAXeD40Ucf0bRp03jYBRdcwCVB&#13;&#10;oIoLhuvXrl1LM2bM4HETEhI0MgCR9QiTo0eP0kMPPcTJCcQB/iBBxJoEfkYO0i0vvfQSD7ZTb675&#13;&#10;wI42JFLghg4dSo888gi/FoQJv2H/0E5gIwVS08uXL9dUeWFtC7VeUEMGp0eYwE43CCe45ORkevPN&#13;&#10;N/m1wBHvCOJp27ZtfK0MiZ2GDRvyODL+qf1H1ew//CZM9u/fz0Wn0AisxKaK2Ibrn//8J2cv0Qmh&#13;&#10;Xw6NNZydGBxER3LqXdXCRg7SCsfIxhFSJwvS19uydRIXE0eDkyB10odaxTeSA5xHLqo9egDi421V&#13;&#10;4ui1XZL2SUySZDw16juO2SWp7+MblyeTvdAS85qY5/wqXAQnVjjKqXyncJTdj/wZj4S9kiZMNV9U&#13;&#10;jRq2gITarT17/qQ/1m9g0t8VUiewT5LQvh01Ypu7WuykPAxtYwMOQmUfkxjP2bmLGbku4M/AxrIB&#13;&#10;s0/Yr08vatI4MPOd1cuo/Yc5QmJcFv3CPLa8UH/as2cpDny5hnLf/okWD1hBOT0qJH/P7jiaxvV9&#13;&#10;1DN6wO/x0UmoOPF8GD6y9OrVy9Pb53uZOPpciDBIqHCUU4kKR+dwVISJNdZiXsNh7LfeeosnwKFt&#13;&#10;HN6GAzEAIgVrGNiTwgd/SAAaOV8Jk5EjR1Y6AJ6Xl8dJkvXr17M1Uz5/ZFxcHIGUgFF5K+crYTJ3&#13;&#10;7lyNMAIZAlLE1UH6BBhhDdu6dWtOdggcYTIB0iVGKsyee+45Wrx4MScB8BxhU8STMIEqrQcffJAg&#13;&#10;iQk3duxY+vvf/26LLEF8SG9AigMOqsysVHjxiGf+4Zl//etf+R1UYb322mv82pUwgZajO++80608&#13;&#10;L774Iv3444887r/+9S+utgs3eoQJ/F2ll1BWHJIQOEKt2YQJE/g9bJnZMVmBPO06tf8g3gad3n/4&#13;&#10;TZiAPQV7WcpOq9mRGsEgAlYPA5gdETm7DShY44XDhiVYsXWiXGqBKAflcMBx84GdXOpkJbN1UlZW&#13;&#10;agpMUosEJnXSl4a0S6GaNaJM43oTGA44evO+gYrrNI7e2iWpxT5+NhwwttwuSeN20mCQvdASC0Qx&#13;&#10;z0kraIRlpHCUU+FO4Si7Hzk9Hh1lJzJXrv6D9h84qAEPNVtdu3QmEC8gS1z7NNbrkDDZzUiWtPRM&#13;&#10;ZhC+XJ1BzagotuluRecM6OcWX8s0wBdq/2EOsKhD0S/MY8sLldmeS/Yfo8yr3qasZrto6aXlp3RR&#13;&#10;0vqxDemxy76XV2gbORUUFNAff/yhfRjxTAKyRJxM9Qzz5V4mjr48P1zSKBzl1KTC0TkcA0GY/LR5&#13;&#10;Ci3c8JGclwhALhemXEUjet5rO2cxr+HjN9Q+4QM+pANATAgHKQch3QHbE66qpEQc8esrYSLSm/2i&#13;&#10;bFBHBakHO85XwgRkAUgDkDKff/65rqF22N2YP38+LwYkcCAlAQdD65AMgZQkJEw8Hb7ZLliwgHvP&#13;&#10;mTNHy9uVMAF5AMyFOrBx48ZxcsIzL7P7//73v1wrEeI89thjdOGFF5pFdws7ePAg/8YMT1dJGEGY&#13;&#10;ABeo7PI8rI/3wvvBgewRtraNCBNX/9tuu43bdhHt8ZtvvqG3336b5wUsYBtFplP7j6rZf/hNmKAR&#13;&#10;YLACKwki5Oabb7ZsF2hcEBcD44gBKpxdOGxYwrl+rN5NLRCtELIXHk445peW0KL0DdzWyZ95f5oC&#13;&#10;ULtWHTovsSeTOulHiQ39V9MQTjiaAhfgQCdwhF2SI5t/otwVsEuyyp5dkr7DqNGAK72yS+INVLIX&#13;&#10;WmKBKOY5b8qi4lYgoHCswMKfK6dwlN2P/BmPlq9czSHr1aMb1WY2SawcDjfl7NpNq9asJRAO6LvR&#13;&#10;NWvSgH59qOVZLbRTg3r5gDTJzMymLanb+SEppI1hUuLnn3t2lUmZqP2HXk2V+4lxWfQL45hyQ/xp&#13;&#10;z3olybjlEyrI3kVf3DSPTtWsiHHfqA/prPodKzwCfAXd6jj0p+dwKhcGfWU62TjKLFso5aVwlFNb&#13;&#10;CkfncFSEiTXWmNdgj0JIUZx33nn09NNPuyUEMQCCAG7gwIHcNohbBJebQBAm9ZkUbmJiIuG7Jz7g&#13;&#10;23W+ECY42DJq1Ciumgy2P0DQ6DnYlhYSHND6M3z4cB5NrBdwA1MKUD0FaUpI8m7cuJGg7ko4PcIE&#13;&#10;YZBagRQLnJGkCg80+ffBBx9w8gZRIMmBd7LrYMhdmIaAofhJZ9RzCcLESOIDtm7wLDhXKSVXYmTK&#13;&#10;lCnUrl07Hgdq4GBAHmrgQDDBiLxYZ0H1GPKrVasWJ/A8yRmegR//1P6javYfUgiT999/n6ZPn84b&#13;&#10;B3QHJiUlmTYF6JTDKR0jmyemiUMsUAxAoiM5VXy1sJGDtMJR4WiGQGruHvp++2panrmBTpSeMItK&#13;&#10;rZu0oksYcTIsoRvF1qxlGtcoULVHI2S88w8kjvk7/qDc5TPo8JofHLFL4s2by15oiXlNzHPelEXF&#13;&#10;rUBA4ViBhT9XTuEoux/5Mx55a8PkOFMPsXnLNsrIKtdxjb6bmNCeejPCBRs8Mwd88w4dpk2bt9Lu&#13;&#10;P8sPC+DkZOeOHahn925mSQMWpvYfxtCKcVn0C+OYckP8ac96Jdn/yQrK+2AJzRvyCx1IqjDWenGP&#13;&#10;m2hY19v0kkj3wwcScVLZM3Oop+vXr58twtIzrdm9bBzNnhXOYQpHObWrcHQOR0WYWGONee2dd96h&#13;&#10;WbNmaZFhq8PVwRSAmP9qMJWl+FZppBLLV8IEaqOGDRvm+lh+jQMsdevWreRvx8MXwgT9Uxg5t/MM&#13;&#10;xIFBcqjugsN6YcWKFQTD6ZDYEbjxQI9/RoSJRzRutwQqy7xxriQXSAkYVrfrfv75Z3r++ed5dBha&#13;&#10;x/vBCcLE1a4JDzjzLzU1le6++25+Z4cwQcSnnnqK2z/BNWy/NG7cmFzVcUEyBhIysp3af1TN/kMK&#13;&#10;YYIBCQ36ANNxDNskYOnA5Oo5MKBXXXUVF/vS06+nlyaU/cJlwxLKdeBP2dUC0R/0KtKGO45FZSfo&#13;&#10;x6xNzNbJGsphqrvMXE2c5m3fnUYl96VuzdqYRa0UFu44VnrhAHnIxrEkbyeTJPmKDq2cTcX7K/Ss&#13;&#10;6xafLUpjNbsklzG7JA10owXCU/ZCSyyoxTwXiDJHQp4KRzm17BSOsvuRP+ORt4RJ3qFDtIKp4zrE&#13;&#10;iA84fOwdesEgdhqwCVVnY5OVKzlxgrKyd9Catet5VKSHDZOLh9pXm2D1DG/C1f7DGC0xLot+YRxT&#13;&#10;bog/7VmvJCW7D1PmhPdoc8J2WjNsuxaldeNEunv4J9p9IC82bNhA0M2u53Cq1pvTw3p56PnJxlHv&#13;&#10;GZHgp3CUU8sKR+dwVISJNdaQloV9C6iRsutgpwM2LPScr4SJt1IQes/29POFMHH96I/8XFWTeeYv&#13;&#10;7qEVCGYV4KCSauHChSKI/4IEOOuss7jaLhh/F4cGzAgTkBIgLrDugO0YSIzg27Bdt2nTJrr//vt5&#13;&#10;9L59+2oEiJ30MBYPo/FwrsSHIEzwK/J2zc8VO9d0RhImSLt06VJNYglSTuPHjydXdVyutlBcn+Xv&#13;&#10;tdp/VM3+Qwphgspfs2YNPf7449w2Ce5x2gZ62wYMGECC8cViExIoQqwLkiZ29fkhz1B04bJhCUXs&#13;&#10;ZZRZLRBloEgUSThmHT7ApU6WZa6nouJCUwCb1m9CwxhxMqJDL2pQO9Y0LgIjCUdLMPyIIAPHk0XH&#13;&#10;KW/tbMpb/jXlZ6QSWx2aliia2QZo1H9MuV2SJu1N4wYqUPZCS3yIE/NcoMod7vkqHOXUsFM4yu5H&#13;&#10;/oxH3hImBw7m0pJlv1NxcTEHHacux40dRXVsqPNCAhx62v3nXlrya7l6BvT9WrWi6cpxVadeV+0/&#13;&#10;9PuPGJdFv9CPJd/Xn/ZsVJqMmz6iQ39m09cTfyQx0+L9nhj/LdWt3dgomRR/GA+GShI9hwMw/fv3&#13;&#10;N1Vlp5fOjl8gcLTz3HCLo3CUU6MKR+dwDARhIqf0wZMLviUKlUtQtXTOOefoFg6n/r/44gse1rFj&#13;&#10;R4LdDj0X6oQJiCNIVcAZSVLovTfWB2vXriV8k4WDBA5soeA7bsOGDbUkb731FicE4GFEmEBKA0be&#13;&#10;33zzTfr22295WtTLM888o+VjdYH3wMF6rDUxx0OKyM6BBMzTMLYOIg3pQNTgMANcIAgT9NErr7yS&#13;&#10;qy9LSUmh//3vf5yMgepOYAhpJqyvZTu1/6ia/Yc0wgQNAgtKGH4/xE6wCYfTZ2AWoSvZ1R863SBK&#13;&#10;Dx134ezCacMSzvVk9G5qgWiEjHf+kYhj6cky+iVnG5M6WU1pe7NMxVsxTvZo05lGMkPx/VsmUY1q&#13;&#10;1XUBjkQcdYHw09NXHE+zOj2ydTHlMWmSoxt/p1MnykxLEhVTh+r3GcJJkroJ/SHzbBo/0IGyF1ri&#13;&#10;Q5yY5wJd/nDNX+Eop2adwlF2P/J1PAJq3tow2cck4BYvXcZ1LyM9NnRXXDaG8OHXTj/GJvbPvft4&#13;&#10;HkgPh/lrwtXlG/VyH+f/q/1HZcxFfYp+UTlGYHz8ac9GJdr34e906ONfadbYRXSseTnZh7iXD7if&#13;&#10;BiSVqxQxSuuvP07VQiWXnoN++latWukF+e0XCBz9LlQIZqBwlFNpCkfncFSEiTXWsFfy+++/84iQ&#13;&#10;jujevbtuIsx/UO2ED+pwMFIuPqS7Jgh1wgTvAiPr+Uztatu2bfk3Vtf3E9ewr7FkyRJ+C6mIZs2a&#13;&#10;cUPoMIYOB3JDj3yC5AVshMDpESZYQ86bN4+HwwYKpFfEd98nnniCBg8ezMPs/HM1TO9qi8Qs7bvv&#13;&#10;vkszZ87kUTwJo0AQJngQ2h0MxmOtNXnyZLrnnnv4tx60JdjpDoRT+4+q2X9IJUzQMDAgvf3223wQ&#13;&#10;Kykp0W0r2FxB3AyncsLBiU2J2buEw4bF7P3CNUwtEOXUbKTjuOfYIZqXvpZ+Tv+Djhfob7wF0vGx&#13;&#10;8XRhhz40skNvahlfcboD4ZGOo8DI319vcSzYuYEbbz+8eiGVHss3fXy1qBoUn9KHGg+8kup3v5iq&#13;&#10;R5nbBTDNTHKg7IWWmNfszIGSXyWsslM4yqlOp3CU3Y+8HY/8QWv/gYP0C5MOwQcZOBAmwy8aQg2Y&#13;&#10;cVI7Krlwei87ZyetZGq94ND3o6Oj6arxVSdhwgvC/qn9h0DC/Vf0C3ffwN0Foj0X7zxEWTdMoVUp&#13;&#10;G2jruTla4Tu16ku3DH5Nu5d9ASPvODGq52DzB/tY7GkD4QKBYyDKGex5Khzl1JDC0TkcFWFijjU0&#13;&#10;1kAdF4xu2zEuDqPc3333Hc8UUggTJ06s9IBwIEyg6WfVqlX83V544QWC5I2rw1oABuh37NjB121f&#13;&#10;ffUV4QA7pG4EPnqESXp6OrfxgcPvcFaECeKAlIFaKrj6bH0JosquTZeDBw/yOhLrVBAgMKZuZGcP&#13;&#10;eQspIszHuG/ZsiV/Nv4FijBZv349Pfjgg/w5UF0mxkhI2CQnJ2vPl3mh9h9Vs//wmjBBI4ROuk6d&#13;&#10;OlG3bt0MF4pgF5ctW8YN4uzbt49vZCCiBLEq6A+EWFy4ODsfi8JhwxIu9eXNe4jBDwOhcr4joHAs&#13;&#10;x+7k6VO0Ync6zWO2TjbtStVUGOohi3ElqXl7Zii+L13YLoWia0Rpk7Fqj3qI2fez0x5PHP6TclfN&#13;&#10;pEMrvqWiMwaOzZ4Q0y6RGg0cR436jaeace5El1k6J8NkL7TEvGZnDnTyPUPtWQpHOTXmFI6y+5Gd&#13;&#10;8cgIob379vOgJkzlXxQjP6xcbt4h+n3lKqb3u5y4R9/t0S2FOnVMpprMgLuVO3b8OG3ZmqoZjcfm&#13;&#10;tEGD+jTy4spGT63y8jZc7T8qI2Zn7BX9onLqwPj4057NSpRxw1TacziV5l67TIsWVaMmPXPlAqpZ&#13;&#10;o7bmJ/MCqkpEf/fMF/vY5s2be3pLuw8UjtIKGCIZKRzlVJTC0TkcFWFijjUMveNwNhyIExheN3Ou&#13;&#10;djGERIXn3BmshAk+9oNwMHNdunThtqNBhMCeBogNfHN99NFHqXfv3vxgC1STQW2UIFRGjx7N7Xxg&#13;&#10;fQACBBIScFAvhXTACRIiMAQPdVyuh+Chbkqo6xJkhauEiSgrjJ6vXr2a31588cUauSDCzX4//vhj&#13;&#10;+uyzz7Qo7du3p+HDhxN+ISEE0mz79u38fZYvX67Fu/766+mmm27S7nERKMIE2IGAA8EjnJl0j4jj&#13;&#10;z69Yj9gln6ye5c+4Hkn7D68JkzvvvJPANMLNmDGDbZQa0Pz583nnBImChhwInW1WFR6s4WJADpcN&#13;&#10;S7DiHKhy+TOQBKpMoZivwrFyreUV5dOC9HX0Q9oayj2aWzmCi0+t6Np0TmIP6t+gDSXWa8qNsLkE&#13;&#10;q0svETBqjydLCujQujnMLslXdDyNiR4z9TNmLrpRQ2aXZDQ1OudqqtM00SxqUITJXmiJeU3Mc0Hx&#13;&#10;kiFYCIWjnEpzCkfZ/choPLKDirc2TI4y1UIbNm6mnF27tezj68bR+eeeTfXZBtvstDxOc+7avYfW&#13;&#10;bdhIBYVFPD3W+0kJ7al/395afoG6UPsP75AV47LoF96l9j22P+3Z7KlCLdeXV8+j4noV6jBvGvQs&#13;&#10;pbQeYpbUpzAz6RLY5oRBWoGxTw+wSBQoHC0eG3bBCkc5VapwdA5HRZiYY3377bdTVlYWjwRbFW3a&#13;&#10;tDFNgDkQxArGdDiofMKhb1cXrISJaxmNrkeOHMklMBAO1VqffPKJFhVzFaRIxLsjAHhBCqI2s10H&#13;&#10;bLCmhd0SoUILcUCIiHvMcz169CBIVMAhT9gZAVlgRpjs3buX5yvIFj2pF56hwT98X0Y5RXqDaJo3&#13;&#10;VK/deuut2r24CBRhgvxhXgIEknCQ4IFtk0A5tf+omv2H14QJdLKB0YMThMmkSZM0Q+4Ql0pKSuIS&#13;&#10;KDh9AxKlRYsWgWo3QZ+vWEyHy4Yl6AGXXEC1QJQDqMLRHMcN+3NoLpM6Wb1jEzdYZha7cd3GNCpl&#13;&#10;IA1P6kHxtWLMoqowAwTc2iOT+jma+ivlLp9OR9cvo5Ml5apqDJJSjTq1qX7vwcwuydUUn3Q2dNIY&#13;&#10;RQ06f9kLLTGviXku6F44RAqkcJRTUU7hKLsfuY1HXkLhLWFSzFTlZu/IobXrN7pJOCa0a0tdOnci&#13;&#10;kCeeh56AK8iSA+wU3dbUNIIdFDj0++jomnT2gP7UumXgpXDV/sO7xiHGZdEvvEvte2x/2rPZU4Va&#13;&#10;rqV9V1FW731a1D6Jw+jqgc9o97IuzKRLcKK3SZMmsh6lm0+gcNR9WBh7KhzlVK7C0TkcFWFijPWu&#13;&#10;Xbs0iRJ8bxSSJsYpykNcjZbD1gcOYLg6Yf8DB8HxfdPMQX0V1HzB3X///VyCwSy+t2GwB/3LL7/Y&#13;&#10;TiakRUQCaPgBKSTWqsIfUiAXXnghJxXwnnBifYBvuy+++CLt3l1xmAbh+IaLtRcIpr/97W+0Z88e&#13;&#10;eHMD8yCuPvroI/r888+5uixIqni6adOm0dSpU7k38oLkiFibeMbVu0d9//e//6XUVGOtHPjWDMLH&#13;&#10;yI4N8AHpMmrUKLrvvvsqPSYtLY3uuusu7o9wxIObO3cuvfrqq/waxAikRzwdiDvgABfFpLShGsxK&#13;&#10;IsgzD2/uRZ0Gg4RJJO0/vCZMoL84IyOD/4GxQ+OY5EKY6FU6xMIEeYJGjev4+Hi9qGHnJwYFMSA5&#13;&#10;9YJqYSMHaYWjwlEOAvZyKSgtoR+zNtEiJnWSc2CXaSJ81OrJDMWPSO7DDMV3sKV/3jTDCApEvy49&#13;&#10;mEnVMn+mQ6vmUenho6ZvX41hXbdLD2o84Epq0HMEVa8ZGPUfpoWQECh7oSXmNTHPSShiRGahcJRT&#13;&#10;7U7hKLsf+bPO8HbDAqQPMVuDS5Yt58ZBXZFv3LgRdUvpQo0aNmDqvaLOBJ2mEmbvZNeePyktPYMZ&#13;&#10;vz6uJcEc1ISlGXbhYK82wFoGXl6o/Yd3gIlxWfQL71L7Htuf9mz11Iwbp1Jm/nr66fI1WtTYWnH0&#13;&#10;5OXz2BrIWiWdlsjiAidrocZFz8XFxVXSDa8Xz1+/QOLob9lCKb3CUU5tKRydw1ERJtZYi3lNzHPW&#13;&#10;KSIrBggCfMzHH9pTo0aNOKHg+THfFUessWAUfufOnVylV9euXXk6gVxxcTHXMgSVX4mJibZtkoj0&#13;&#10;/vzifaByDO+DsQjzMN4JRA7Uh1WVy8/Pp/Hjx3Pi6fzzz6ennnoqoEVR+49yeJ3ef3hNmOi1AlQe&#13;&#10;mD+wk9u2beO/R4+af4CCDn4whoE+oaNXXif9xEAuBiSnnq0WNnKQVjgqHOUg4H0uWYcP0FxGnPya&#13;&#10;sZ4KiwtMMzAzFG+aMMICS4/nUt6qr2nvr9OpbO+flm8f06YtNRwwjhr3v5xqxgf2NKllYSREkL3Q&#13;&#10;EvOamOckFDEis1A4yql2p3CU3Y/8WWdMm/E1B2/0iIuZdEhdW0BCLdcKZrT9ADMA7+mgkis+vi41&#13;&#10;ZHZJcBqxkKneOnz4CBUWFblJpKDP12HSdv379nFEusSznOJe7T8EEpV/xbgs+kXlGIHx8ac9W5Vo&#13;&#10;39TllPvxLzTtxrlUVuu0Fv2OiyZTQlN3A7daoA8X69atY+RguZ0fz+TQ8d64cWNPb+n3gcRRemGD&#13;&#10;OEOFo5zKUTg6h6MiTKyxFvOamOesU6gYeggoHPVQse/3zTffcBsvSPHSSy9Rz5497Sf2Iabaf5RL&#13;&#10;tzu9/5BCmOjVNwy9C/IEZAqkUjx10EFEq1WrVnrJw8ZPDORiQHLqxdTCRg7SCkeFoxwEfM+l7NRJ&#13;&#10;+nVnKi1g5MlWZjDeaixJapFAw5N7M0PxXal2VE3fHxwmKU+VldDh9Qsod8UMOr51PZ1mJ2PMXM0G&#13;&#10;8dSw/yhqwlRu1WnRySxqyIXJXmiJtijmuZADJEgKrHCUUxFO4Si7H/mzzsBJPzhPNVpGiB5np+E2&#13;&#10;b91GmVk7TOcS1z4tcHXNE+p3O3ZI4gbjXf2D4VrtP8prQdShXv0Fsp78ac9W5SrZfZgyJ7xHP563&#13;&#10;jHZ3OaRFP7/zOBrT+wHt3p+Lw0wCa+PGjbpZOCVdgocHEkfdlwtTT4WjnIpVODqHoyJMrLEW85qY&#13;&#10;56xTqBh6CCgc9VCx51dQUEB33HEHYc2ZkJBA77zzTsClrdX+g7j6N6f3H1IIk0ceeYSfxPnLX/5i&#13;&#10;KKaMTV12drYmiQJ9cc8995ybqJe95hlascRALgYkp0qvFjZykFY4KhzlICAnl83Z6bR4Vyqt3p9O&#13;&#10;h46VG68zyjm6ZjT1b9+dRnfsQ12bmhvEM8ojZP1hxC5rFbdLcuSPn6mssNj0VWrUiqZ6Pc/jdknq&#13;&#10;dTqfHV+obho/VANlL7TEvCbmuVDFparLrYfjqVOneLHMjHBXdbmD7fl6OAaijLL7kVPrjOP5BZS6&#13;&#10;PY0yMrOozII4NsINfT0uLpY6dehASYntuVpeo7hO+Kv9hzHKYlwW/cI4ptyQQLfnjJs/oS3Fv9Nv&#13;&#10;oytUZjWq25QeHvuNlBfZsGEDHTlyRDcvp6RL8PBA46j7gmHoqXCUU6kKR+dwVISJNdZiXhPznHUK&#13;&#10;FUMPAYWjHirmfrAPA61KBw4c0FTbPvbYY3TBBRdEFGFijpJ7aKjvP3wiTGCICBOnsEvy9NNPExaY&#13;&#10;d999N40dO9YdoQi4szNYiwHJKTjUwkYO0gpHhaMcBOTkItpji7Na0Pp9O2he2h+0OnszM8hbavqA&#13;&#10;JvWb0NCkPszeSU9qVMee2hbTDIM0sDh3ByNJZlDeyu/oxMFc81Iy1TN1k5m+/rOvpIa9RlONWrHm&#13;&#10;8cMgVPaHXjGv2ZkDQwU+GJCcP38+L+7zzz9P+EAWaOeJI/r5TTfdxB+LD8JDhw4NdBHCIn+B46JF&#13;&#10;i+jNN9/k74Tf1q1bS30/2f1IjOtQVeutmz2nvK0OvXAQxcUaj2EFBYWUnpFJ25kdkhNMTzUc+m2t&#13;&#10;6GguJZLFDMHDtsnJk+VEnV45ajFi+azmzaljcgeqz2wT1qwp7JzoxQ6Mn9p/uONqZ+wV/cI9ZeDu&#13;&#10;/GnPdkq1/7NVtPfDRfTlTfPplEsTvH/0R9S8Xgc7WRjGgRouqOPSc05Kl+D5gcZR7x3D0U/hKKdW&#13;&#10;FY7O4agIE2usxbxmZw60zi1yYygcva97HPhfvHixlnDQoEH0+OOP8zV1oNuj2n9Uzf7DJ8Lkvffe&#13;&#10;o6+++oo3FNEw0OGwqYfhG4glwRi8kVuwYAE1Z5suGBMyi2eU3tV/7dq1tHz5cs7q6X3YgC2VFStW&#13;&#10;uCZxu0b5UW676gzcEp+5ERjohQk/MSCJ+0D/qoWNHIQVjgpHOQjIyUWvPVYYiv+DGYrfafognFbv&#13;&#10;wgzEX8IMxZ/XphNFVZdnJNX0wQEMPFl0jPL+mE15y2dSfmYaMT0zpk+r3aIF1ewyhGK7j6bWnXqZ&#13;&#10;xg23QNkLLTGv2ZkDQwXLV199lebOncuL64Q+WjzIE8ddu3bRLbfcwsvw0EMP0UUXXcSvA/0PGwCx&#13;&#10;CQBRExMTE+hHSs1f4DhnzhyaPHkyz3vKlCnUrl07qc+R3Y/0xnW7BbZj9L2I2R/JyGIS3mkZBKOd&#13;&#10;cOiztWvXpr69elKLFs24/779B2g/+4PaLvyVlpZRHRYnNjaGGwBt3qwpNWW2G2Ji6lBVST6p/Yd7&#13;&#10;y7Az9op+4Z4ycHf+tGc7pSrZf4wyr36H5g5ZTAcTK+yMXNT9Rrqo2+12sjCMA4O3ubn6hy26dOni&#13;&#10;qN3NQONoCEKYBSgc5VSowtE5HBVhYo21mNfszIHWuUVuDIWj93WP787r16/nRu+TkpJo4MCBlfZx&#13;&#10;3udqL4Xaf1TN/sMnwgQb0BkzZhjWLAxFogF16tRJ+3M9OTdmzBi+OfvPf/5DvXr598HqgQceMJVu&#13;&#10;+e2332jSpEmGZUXAt99+yzaExifzTBNbBIqBXAxIFtGlBauFjRwoFY4KRzkIyMnFqj3mHDnIDMX/&#13;&#10;QUsz11F+Yb7pQ2Nqx9C5iT1pFLN3ktSwhWncYAs8fbKMjmxdzEiSGXR003I6daLMtIhRdWOpYb+L&#13;&#10;ucqt2DY9I/bkpuyFlpjXxDxnWgkhEhjJhAnsyk2bNo3X1PTp06lhw4YhUmvlxRTtUREmFdVWxAiS&#13;&#10;rOwcSmOSJQWFhdqmLqZOHereNYXatW3DJUWAHSRPQKiUlZWxv5PcyDsOE0Wxv5rRNak2s1uCQ05V&#13;&#10;2d/V/qOibq2uRD2JfmEVX1a41TpFxnMyb/+c1pT8TH9clKpld1bDtnTfiPLxS/P04qKQ9Y/Vq1fr&#13;&#10;psAesW/fvrphgfJ0AsdAlT2Y8lU4yqkNhaNzOCrCxBprMa+Jec46hYqhh4DCUQ8V7/2cwlH2Pt6f&#13;&#10;cd3qwFY47T98Ikxc7ZHAoPuyZcsIhm/MXHx8PCdPsOgUJxgfffRRGjJkiFkywzAYkJ85cyZ99NFH&#13;&#10;PI6ROjBIwuBEWrNmzdgpOv2Pgv/617+4ARnDh/kRIAZy0ZH8yMqrpP50AK8eFOaRFY5yKljh6CyO&#13;&#10;Zcz+wYrd22l+2lraxGyeCHsIRqVo2egsGtahNw1P6kHxtYL3VHnB7s3cLsnh1Quo9Ohxo9fh/tWY&#13;&#10;uph63fpT44FXUf2uQ6lajZpa/Ehtj7IXWmJeE/OcBnAIXyjCRBEmVs1Xdj/yZzwy27CUlJyg7ByQ&#13;&#10;JZl0lKkagkNfhdRI507JlJjQnqvksnrfYApX+w/7tSHGZTFO20/pX0x/2rPdJx+cwSRq35tDX01c&#13;&#10;RKerlafCz8OXfUUNY71XbYccoJMcxlv1XOfOnalp06Z6QQHzcwLHgBU+iDJWOMqpDIWjczgqwsQa&#13;&#10;azGviXnOOoWKoYeAwlEPFe/9nMJR7T+8rxsZKXwiTDwfLKQ8oNoKqg9AouAvL8/cKDF0wPXr188z&#13;&#10;O9N7kC2zZs2iHTt2aKoFkMCIMHnttdcIpw3vu+8+GjVqlGnegQgUA7noSIF4hl6eamGjh4r3fgpH&#13;&#10;7zHTS6Fw1EPFez9fcDxcXEAL0/+fvSsBr6o4258khIQlLGGTJUAWwr7KjgiisrkAZdVqcakWl7Y/&#13;&#10;aqm4UGl9tHbxLyq/ULXaaqFCxaUIFFSgLLIviSwhEAhQgZCQkBCWEPOfd+C7Obk5282de+5N7gwP&#13;&#10;uefMdmbeObOdd77v20WrDu6gU2eNPwZwSXCauFvrDpqtk97Ur1UyRYSA8fPic6fpzOYllPPNx3Th&#13;&#10;+HEuqvGv9jGwTrskzS7JD6jxDeMoonZ9w3iVwdEwoyrmKXuhxfMaz3NVDA7D4johTHAC/7vvviPo&#13;&#10;u2/VqpVQV2SYmZcn0vHaJT4+nnCQBM4bRzOVXNnZ2UJdTJs2bQKiLsuphAkIWKityc3NFXWIi4vz&#13;&#10;+dBJoabyCXnAvohTlah4HrBp0KCBwN07HeMYThImULUF10bDUW9TpFiTFjly9BilZ2TQ2bx8zzsW&#13;&#10;o0mWJGlESUr7JEGciMSV/ANplJ27rxreHtDPt7V8JR9ZIZnaf1SAxOPB4zL3C09AgC/cmF+Lz2o2&#13;&#10;eca/SZ+O/DedbVXkqdHtvafTkA4/9Nw7vcAHSqhvNsIKquv69u3rumSVGzg6xacqx1M4ymk9haN7&#13;&#10;OCrCxB5rHqt5nrNPoWIYIaBwNELFdz+3cJS9j/dnXA+n/YcUwuTdd9+l1atXCyOlI0aM8Lxl2Awz&#13;&#10;eYLf9PR0gi5lONgwgXFVGNHzxeFZCxcurJDEjDCB/m8Y8PvDH/5A3bp1q5Au0B48kHNHCvTzOH9/&#13;&#10;OgDnoX6V0UVZ74B6H+Ug6S+O+86cEIbiNx3eQxcvXR2LzUpWt3Y9GqKp7BqtkSdtNaPxbrrviy/S&#13;&#10;2d0r6Mw3H1HB3l1UamGIGOWKimtEcf3uECq3opsm2BbVXxxtHxCiEWQvtHhe43kuRKvtU7GsCBMQ&#13;&#10;FiAVvvzyy3JSW/iAP2rUKLEG8v6Ij4eDJEG+OMEM0oQdTizDVglL2jKOesLk6aefFhK8kJbF8+EQ&#13;&#10;D0TD448/XkGtKVRpLV26VMTDGqthw4biWv8HB0hwkhoqUWfOnEkbN24UNj9AYkB6F66+ZtQb6pee&#13;&#10;f/55j+F7rOmw/oJRdbaFgbgoT48ePWjixIkVDsF89tlnQs0XbF5A3RfUucKO3XGN/MT7U6tWLaHC&#13;&#10;9cknnzQ0zo44H3zwgTj4AsKEHVS/DhgwgB577DGP6jB+H8OJMGE89L9XSkooK0sjSzTJkhzNkDtL&#13;&#10;GIIsaRvfWpAl9Xxce+vz5+tzBQXERufvnTqJvV39VfsPc7h5POF+YR5Tbohb82vmTz+ijRf+RbuH&#13;&#10;HvJUoG2zjvToLW977p1eHD58WJCxRvGTk5NJr1baKE4g/NzCMRBlD6U8FY5yWkPh6B6OijCxx5rn&#13;&#10;NZ7n7FOoGEYIKByNUPHdzy0cZe/jZY/r1XX/IYUwcfpa4WXCJh0bcl9OFerzB+GiV//1k5/8hGDY&#13;&#10;3Ywwueeee+j06dOEjwg4zXnixAnxa/QRQf8cWdc8kHNHkpWvXT6yO4Dd86pruMJRTssqHEMLx2LN&#13;&#10;Bsjao/toRfo2OvDfQ4anKvUlbtO0Nd2a3JtuSehKdaOi9UHyrrX5oeDwFqFyK2/7V3Sl6KpxYrMH&#13;&#10;RETXoga9hwqSJDZpAL7amkWt4B+u76PshRbPazzPVQC6CnqYESZYZ0yfPt1DWhhVrWvXrgTbbCAa&#13;&#10;2IFcee211zxEBPvrfwcPHiyICTakrSdMQMbk5eXpo3uugfvDDz9MEyZM8PjpD5WAoGjSpCLZee+9&#13;&#10;94q1GHTyv/zyy4IAeuWVVzx56C/Y1hyInp/+9Kd08OBBfXC5a5Tn2WefpZtuusnjD4IFZYKDFDLw&#13;&#10;MHKQUgFOetWpeF/nzJkjjCsapYEfDt38SrNT1717d884Fk6Eye7UNAFNh/btNfIpSlyf0KSf9u47&#13;&#10;QKezz3jIEpySj2/VUiNLkqlB/auSTSKyH39CgTBxWny1/3CKlP/x3Jpfc/6VSumv/4M+ue9rKr1W&#13;&#10;bIxBz4//jOpGO7e/BDVvkC7Rk9mMQlRUFPXr1494bGZ/N37dwtGNugTzGQpHOegrHN3DUREm9lhX&#13;&#10;x/2Hfa3lx1A4ysHULRxl7+P9GdfDaf/hKmEi55Usn8vkyZOFWggjwgQqCaCGCy8xTj+mpaV5FsT4&#13;&#10;CDF16lQaO3ZsQBfC/CGJO1L50gfuzp8OELhSVb2cFY5y2kzhGLo4nj6fT8sP7qSvNJVdOees1ShG&#13;&#10;RERSrzadaKRmKL5PiySq4QNJYYbApZwsjST5SFO59Qld0j7wWTrtlHpsx26ayq2J1Kj7aKoRFWMZ&#13;&#10;3SwwXN9H2Qstntd4njPDuyr5mxEmrN4TdRk3bpz4+A9JWUhKgBDYs2ePqCakPu666y5xDYmQadOm&#13;&#10;ETa/+OAGaRJ8fMNHuL1799I777wj1FIhMsiIO+64Q6TTEybwgNQKSJGBAwcSPu6tXbuWPv30UxEX&#13;&#10;khaQeoGdNrjKECYggw4dOkTLly+nNWvWiHxmzZolpExSUlIItuf06rqGDh0q1k8gOZBux44dQnIE&#13;&#10;70NCQgLNnz9f5IE/esIE95Ao+eEPf0ggl4DPX//6V8/JbuD66KOPIppwr7/+OkFCBQ42BO677z6R&#13;&#10;PzAH8fLFF1+IMLTD22+/LXCFRzgRJkY2TLKOHae9+9MpR5PIgXQJiJRWLVtQinZSPq5RRYkjAWIl&#13;&#10;/lQlwqQS1bNNovYfxhC5Nb+WFF6m9LGv05JRy6ig+VXJOJRofL//of5JZSSycSnLfHGQLkNTXWfk&#13;&#10;2rVrR1CfGAznFo7BqJubz1Q4ykFb4egejoowsce6Ou4/7GstP4bCUQ6mbuEoex/vz7geTvsPaYQJ&#13;&#10;1F5hAwuSAvq1scnGfyOVW/gYAHUPrL/bn1fVasOSlZVFDz74oCd7fHTAaUts0vHRAW7QoEHidKIn&#13;&#10;kuQL/pDEHUly9qbZ+dMBTDMNwwCFo5xGVziGPo6l2hnNPaeyNEPx22lLZipdLr5sWejYOrF0U1Iv&#13;&#10;Gp3ck1rXb2wZ1zuw5GIh5e74jHI2LaaCg/thxME7Srn7mBYtNJJkPMX1nUBRDZqXC6vMTbi+j7IX&#13;&#10;Wjyv8TxXmbYItTRmhMkjjzxCUNsCNVpQEaWvM6ResRaB9CykRWbPni2q9bvf/U6or8LNL3/5S0Gy&#13;&#10;6OuLNQrUY6FdQEogX6yZvAmTX//619S/f3990nIExsiRIwkqreAqQ5hwxnpSBFK5jRqVndIGkQHp&#13;&#10;EqP6Iz1s0sHGHIihZcuWeaRs9IRJvXr1CMQTJIzZwRYMiBC49pqUxJtvvimu8RHzoYceEodckpKS&#13;&#10;6I9//CNBpZTezZ07lz7//HPhBRKG8wl3woTtlxzKzKQiTSq7WdMmlJyYQE0NpI30ePp6HQo2TFBm&#13;&#10;tf8wbjkeo3icNo4l39fN+fXILz+htfkf0beDj3oq0r5FD3po2NVxxONpcgFstmzZUk7FIEfFnhHj&#13;&#10;rl5ikMPc+HUTRzfqE6xnKBzlIK9wdA9HRZjYY83zGs9z9ilUDCMEFI5GqPju5xaOsvfx/ozrRoRJ&#13;&#10;dd1/SCFMILmBzTrrSebXDIMYDKKCOMHpQPwmJiaKuDhdafQRgNM6/bUiTCBiDf3bKAfUVuD0Jk43&#13;&#10;wlDrG2+8ITb3eM6MGTOE/nGnz/QlHg/k3JF8SetPXH86gD/PrW5pFY5yWlThWLVwvHDlMq058i2t&#13;&#10;TN9Bh05melTdmNWiXbM2dEtyLxoOlV01axlHK/2e8vf/h85sXET5u9dTyaVi43jXfCPr1aFGfUYI&#13;&#10;lVt14rtbxvU1MFzfR9kLLcxr2x7tTNrk72sTuBb/hnlpdJ0mGeXUmREmrN4TawiojoJee71LTU0V&#13;&#10;awtIXXTo0EEcHmEJVxwigQSEkQMRAMkOOLa1pidMYGz4pZdeqpC0qKhISHngFyegIa0CFyjCBMQH&#13;&#10;JFFQN0iYeDuUHbZJ4EBYACc4PWECAgRrNm939913i4MskJIBaQSnJ2+ee+65cmq+OD1sqkBSGA4q&#13;&#10;uUBQwYU7YQIMhB5hTdIEZF4LTQInTrPzVB2d2n+Yt2o47D/y1hyk1Fffpc/vWecBIqJGBL3wg2UU&#13;&#10;E1XP42d2gQN02I8aOexfsWcNlgvXdYpsvBWOchBVOLqHoyJM7LHm72o8z9mnUDGMEFA4GqHiu59b&#13;&#10;OMrex/szrhsRJkCuOu4/pBAm0B+9YcMGR28XTupAugMvFk4sQgWDP86KMMFGEacUobICYtV6B121&#13;&#10;MBaKE6NmHyT08fXX/g7OKJNyCgGFgEKgKiBwuugcrTmxnzZr/wsuFFgWGScyOzdLpCEtO1CXuFZC&#13;&#10;ZVdxjnbKeddnVJT6FX2fb53+usgIqpXcjWK630ExSYN9+tBtWTAV6EEAEgw46S/LhTph0vvNVJ/e&#13;&#10;IxAmrOoJH+DxIR4OtjxWr14trrEGgMF0SKgi3EhlC6RHQBDA/ehHPyIQLkZO/3Ef0iajR48War6g&#13;&#10;vgsOdtrGjx9vlFQcCNm8ebMgJ6C6CuUCYbJo0SIRHzZMGjeuKP0FSQzYk4MNE0iGsHvvvfeEYXbc&#13;&#10;Iw+9hAnHwS9syWGRferUKZEPyCL9GhBSH0yYIB+UCQ7YdurUSVzr/0D6Bmq9YFsOki1wIImgegzr&#13;&#10;N6gfMzvljTXgWc2wOcrK9cbzoc4LbsGCBdS2bVtxLesPNiyFhYWysvPkUxnD0qu/XivSD+zXh2rX&#13;&#10;ru3JCxc4xIR3wt81a7lMdTfYFGVfU6N4ffOrKuF0wa5cqv2HbzBXt/1H6RXtIMbDi2nx6E/pfFzZ&#13;&#10;IYzbOj5CnZrfYgsO1PthPPN26DNttXHDbNzxjq/uFQIKAYWATASguhXrdV5Lycxb5aUQUAhUTQTU&#13;&#10;/uNqu7m9/5BCmEC3Nk4eQif1zJkzxYm2X/ziF8IPi06oaGAVWPrXE9IfQ4YM0Xv5fG1FmNhlxicx&#13;&#10;oaYLHxacOn83n9Vtw+IUNxVPIaAQqLoIQGlWWs5xWnd8P3176pB2guCKaWVqXLlI3fKO05D849Qw&#13;&#10;x9ouCjKp2bK1RpKMojpdNLskMXIMEpsWLswDFGFi/QKYESaQTMX6BjY7vB1saAwYMIBuu+02z4lk&#13;&#10;SLi+8MILIioIgZtvvtk7mbjft28f/exnPxPXEydOpB//+MflCBOo9wIxY+RACrBKKhANIBwCSZig&#13;&#10;TrA5Agz4NJVRucwIExAyRqQADMVv3bq1HGGCAzWwK4D4SGfmYGtl27ZtIpifG06EiRkubviHgg0T&#13;&#10;tf/wraWr4/7j3LxvaKOmlmt//2MeMNo17kp3db06/no8vS6gUg7SfEYOhwowriunEFAIKASCgYAi&#13;&#10;TIKBunqmQiC0EQglwiSYSLm9//CbMNEbVp8zZ474aAAAsXmHCopbbrlF6OheuXKl8Dt9+rQ4MQgV&#13;&#10;DFClgBPJ/jgrwgQbA4g1ghDBRyJv9/777wv1DzhF9Oc//9k7WMo9kytWHxekPMgrE39ErLyyCutb&#13;&#10;haOc5lc4Vi8czxdfoq8y02iVZij+8MkjVyunqdxqcjaLemcfol7n8qmmjV2Smo0aaDZJxlDjgVMo&#13;&#10;plmyHIAc5hKu76NsUV7Ma6EuYSJLJRdeLUimwk4H/u/evVusL/SvHOZ7HAS58cYbCWue3//+9yLY&#13;&#10;Sv1oenq6kHZFREiiwBaHXiWXke0TfqbeED0kTGDjgw+CIA4OgmD94+34IzMkTF5++WVPsF4NlrcN&#13;&#10;E9QFddI7SK+A0IDtEZAosCUBZ6aSy6w8ID2YMPnoo49EHqwCDarP5s2bJ/yM/kBdF6RscBIcz8UB&#13;&#10;Hb3UDtZ2WOPJdLL7kT/jETYNegcpk0htXY2PwZc1m4LsojRJnejoaCEqDzVuehd7TeKsUJPK1qvW&#13;&#10;jYmO0dbrkZptnst06XKZUW3kj+e4vWHRlxnXav/hjUj5+3DZfxTsPEbbX3idvpiywQNAZI1Imj1h&#13;&#10;OdWqWV7qyhNBu9i/f7+QktP78XWvXr2kSmJyvr78+jMu+PKc6h5X4SinhRWO7uGoVHLZY83f1Xie&#13;&#10;s0+hYhghoHA0QsV3P7dwVPuP4Ow//CZMIMp85513ijcLxjqxcYbbvn27MHLasmVLz+nA3NxcYUsE&#13;&#10;ad56661yhj9Fokr8sSJMoMoCm/i77rqLHn/88Qq5w+/AgQNCNzY23YFwPJBzRwrEM4zyVAsbI1R8&#13;&#10;91M4+o6ZUQqFoxEqvvuFIo6Z6Ztoz8r5VPfANootNpc6QW0vaR8zv2vdjlrfeA/1HTRZ+7jpH2Hu&#13;&#10;O4JXU4QijpWtiy/pZC+0eF7jec6XsoRqXDMbJt7lxcdafHDDWmfdunWek8ow3r506VJBqDz99NMi&#13;&#10;GSRIbr/9du8sxP369evpxRdfFNdMjugJExAH06ZNM0wLcgZSH/Xr16clS5aIOHaECaR9YVsFv04J&#13;&#10;E6jLgnQNHJ4FKZg+ffqUU9kFUgP1hpNBmMC2HFR9QWqGSRSRudcf2KfL1Iyb6yVRwokwYR3CDMst&#13;&#10;w24iqMfatHkrZRzOZG9KSmhHAzS1Xd+dPEWsxguBOLQ0+Qdjxe+n/1ouSBBOhPhItzs1jfakldl5&#13;&#10;QP54TrAJE7X/4JYy/uVxmcdp41jyfV2fXzXx1wMT3qK/D1tIFxqWrUGmDnqWerYdbVhBfJAE0aon&#13;&#10;CDkixrgePXrwbdB+XccxaDUN7IMVjnLwVTi6h6MiTOyx5nmN5zn7FCqGEQIKRyNUfPdzC0fZ+3h/&#13;&#10;xvVw2n/4TZjglYJ+bTQgdAmz6gjohb3//vvFaT/oA2dJEv44ACPwc+fO9f2N9EphRZjMnz9ffETA&#13;&#10;B4zf/OY31KVLF09qnHTEaUq43/72t4TTRIFwPJBzRwrEM4zy9KcDGOUXrn4KRzktr3CsXjgWF+RQ&#13;&#10;ztZ/Us6mf1JR1lHLypXSdbS/Tm3a3LgtZTVOoNKIKBE/tk4sDUnsSaPb96L4+hXtLFhm6mdguL6P&#13;&#10;shdaPK/xPOdns4REciPCBNKqsKMBd8cdd1Q47IGPbtOnTxc20RAHawvonYYkLdzw4cPFARJx4/VH&#13;&#10;b/QdEiOw8aEnTCCtwqq99EkvXbpEU6ZMEbY09OspqK/68MMPRVSsgRISEvTJ6NtvvxVSv/B0Spj8&#13;&#10;7W9/E6q4kAbkzsCBA3FZzoEUYuPJMggTvRF51AmHb7wdJJYhkYP3sHfv3h5pGUWYhAdhgvdB7T+8&#13;&#10;e0XZPY/LPE6XhQT2Khjz63f/t47+tf8NOtj3hKdyneP70Y9u/KPnXn9x9OhROnLkiN7Lc925c2dD&#13;&#10;20+eCC5dBANHl6rm6mMUjnLgVji6h6MiTOyx5nmN5zn7FCqGEQIKRyNUfPdzC0fZ+3h/xnVFmPj4&#13;&#10;nsBeCVQxgCwBaQKHwR4nKvECvfPOOx6jqFBpAYkUnM40U88gMnD4x4owydF050OK5MyZM0JdQ4cO&#13;&#10;Hahp06biNCJOJMKZfYxw+HjbaDyQc0eyTSApgj8dQFIRqkU2Ckc5zahwrPo4lpYU09nU1XRm0yI6&#13;&#10;l7aNSq+UWFaquH492tE0gb6KaUqXo63tkrRpGk+3Jvei4QldqF5UjGW+MgLD9X2UvdDieY3nORlt&#13;&#10;E+w8jAgTPYGBNQcbc9eX9YMPPiCo+YTD7/XXXy8MvWdnZ4v1B/yw/tA7SN0++OCDgvRAfBAtOFyi&#13;&#10;fx7uQR7gI57egcB54403hBfsfYwbN05cQ10YG3KHlMaoUaM8ybD+euqppwRpAk+nhAlspUDlF5wR&#13;&#10;YXLw4EF64oknPLbqZBAmy5cvJ5BJcFhLsp0X4XHtD9S+spH4J598kkaMGCFCwokw0eMRjtdq/2He&#13;&#10;6jwu8zhtHlNuSDDm1wtHcuibJ16h5VM2eioDtVy/mricoiLLq+UCHpDMwz7V20FtXd++fYmx8w53&#13;&#10;8z4YOLpZP7eepXCUg7TC0T0cFWFijzXPa6EwVtuXNnRjKBzltI1bOMrex6tx3Vn7S5Ew0W/QsbGF&#13;&#10;Hu4GDRrQAw88IDb+2Eiz2i4UC5t7bLBlGH2HHRQQImYqL3CCCKrCdu3aVQ4RfITAyUScAIXO60A5&#13;&#10;Hsi5IwXqOd75qg7gjUjl7hWOlcPNO5XC0RuRyt0HA8fzx1PpzMZFlLtlBV0pOG9Z8IjoWtSg9zBh&#13;&#10;lyQ2sR9pXx3o+LkcWn5wJ63N2El5hXnW6SMiqWd8RxqhSZ30bZlEEdcFZmwOBo6WFXcpUPZCi+c1&#13;&#10;nudcqkZAH2NEmKCekyZNory8PKHXHuqp+vXT3m/NQbVVWlqaIClAgDRq1MjzEf/LL7+kV155RcSD&#13;&#10;AWGQDSzxgXcQB0z48Iae3NATJkgMWyE4/MFqYrDmAlmCZ2OtBbIGEi1wkIaZdk2FF1TLQN1oSkqK&#13;&#10;MKAO0mPNmjUiHv54EyZQ6wWpFDis40aPHi1UYi1btowg/QIH4uaZZ56hZs2aEeqLD49QxwWJF3Z6&#13;&#10;+ycLFy4UdlUQZnZIxsiGCeoG1V/AAg5rNfxHPfEsECpY28EBW0ih8FpOESYClrD4o/Yf5s3M4zKP&#13;&#10;0+Yx5YYEa349+MD79Lf4fbcIAAAUR0lEQVQb3qWL9cvUct09+Dnq0aaMNEZNQWKzNJx3zRMTE6lV&#13;&#10;q1be3kG5DxaOQalsAB+qcJQDrsLRPRwVYWKPNc9rPM/Zp1AxjBBQOBqh4rufWzjK3sercd1ZW0sh&#13;&#10;THBq8dlnnyXouYbr378/wcjpokWLhHQJJDtee+01ccoSLxR0cmPBCsOjjzzyiLOS+hkLHxGysrKE&#13;&#10;Icz4+HihUiMq6qpqGD+ztkzOAzl3JMvIEgNVB5ADpsJR4SgHATm5uPU+FhecoTObl2gqt5bQBU29&#13;&#10;oqXTCOfYDl0obsAkatRjDNUwkRD5Xhv7d3x3mFZo5Mn2o2lCytAq37q162kqu3rQSE3yJKFh+ZP5&#13;&#10;VumchLmFo5OyuBlH9kKL5zWe59ysS6CeZUSY4FmrV68W6jv5uSBGYFAd6wrYUmCHtdDQoUPFLfCB&#13;&#10;XRJeG8EzNjZWSN5yW8AP9kBAptSsWRO3FSRMQB6wA9aMO+KDbBg8eDAHi7DHHntMHErxeOouQDhg&#13;&#10;7YPnexMmsPkG22969+qrr1JSUpKQqgFBwg7153uUqXv37p6DKTAIDoIJa73KEiZ4DuzDQB0ZnwQH&#13;&#10;IRIXF0dnz54lrDvhYOgeh2+AIeOiCBMBTVj8UfsP82bmcZn7hXlMuSHBml+zP9pOSzf+ljL6lKnl&#13;&#10;6hLfn+678Q/lKogDdPn5+eX8cIODdNi/RkZGVggLhkewcAxGXQP5TIWjHHQVju7hqAgTe6x5XuN5&#13;&#10;zj6FimGEgMLRCBXf/dzCkfeO9erV872QBinUuG4AioGXFMIE+eKDAU5Sbtq0SYgzw2YIVGLhRCD0&#13;&#10;e/fs2VPoGt6zZw8tXrxYFMVNwsSg7q548UDOHcmVh2oPUR1ADtIKR4WjHATk5BLI91Go3Nqz6prK&#13;&#10;re1UqvtIa1T66GZNqdGAcdSk/2SKatjCKIqpX1HxZfoqM41WHdxBh06WGSY2S9CqcUsantSLbkvq&#13;&#10;RvVrlVevYZbGyj+QOFo9N9hhshdaPK/xPBfs+sl4Pmyrff755yIrqITq2rWrJ1sYH4faLP5Y7wnQ&#13;&#10;LmCcHOq1WC0Uh2H9A3VcIA4YLw4DbiAV7r33XqEChnHE+wkJD7g5c+YQ7MBt27at3HNBWIAo0Ntm&#13;&#10;43zPnz9Ps2fPFobn2Q+/bdu2FaqzcJhl69atYq320ksveaKgfKjzqlWrPOq1QJhg/QYD97D3Bvt0&#13;&#10;egdVYpB+AU6w44LDKXC8voO0CVRnweklT4THtT+QgoEBZpAhKJveHT58WNigY0kTfVjr1q1FPdu0&#13;&#10;aSO8GV/gBeILDs/mcOEh4Y/sfhSu45GEphBZqP2HMZI8nnC/MI4l3zdY7/OV/Iv0n/tn0/IfrPdU&#13;&#10;KvK6CPrVpBUetVwYGzGWGrkWLVpQcnKyUVBQ/IKFY1AqG8CHKhzlgKtwdA9HRZjYY83zGs9z9ilU&#13;&#10;DCMEFI5GqPju5xaOav/he9vISCGNMOHCYELFhhmn/eAgabJu3ToO9vxigINtE2x4q7PjgZw7klt1&#13;&#10;VQsbOUgrHBWOchCQk0sg3kehcmvDQsrdutJW5VZk7WhqeMMt1HjAZKqbcHWM97dmJ87l0oqMXbRG&#13;&#10;U9l1tqDsBLtRvjhh3rV1BxqR3JMGtk6hyBoRRtFs/QKBo+1DQyCC7IUWz2s8z4VAFQNehMLCQkpN&#13;&#10;TaUjmrpPkCFQewXSAIbXIVlh5nCiGRIcIACgJx+qX9q1ayeuneCIj8I4GY3nQ2oXamPscEd7Q/0p&#13;&#10;0iA+CBNWW2VWTvhDzSkOvOAEE+rGz4HtORiNh1QN6g2yBiQHu4sXL4rnQSIG9ZN1Agr5gTABfigb&#13;&#10;6oL8oRaMy4YyOMGRy+rPr+x+FK7jkT9tYJQWOKr9Rxky3De4X5SFBPYqmO9z5syP6S9t/lROLdfU&#13;&#10;Qc9Sz7ajRaUxHnL5vFHAvtVqDPeOH+h7LieIHOUqj4DCsfLY6VMqHPVoVP7aCY6KMLHHl+c1nufs&#13;&#10;U6gYRggoHI1Q8d3PLRzV/sP3tpGRwm/CBB8MoG4Lp3K6desmNuT6gkHXNCRP1q8vO/GD8FtvvZVg&#13;&#10;rLE6OCeDNXckt+rrZEJ2qyxV+TkKRzmtp3AMLRyLC3IoZ8sSTZpEU7l1zUaAaQk1kiK2YzdBkjTs&#13;&#10;MYpq1Iw2jepPQCmV0q6TR2ilprJrS2YqXdakUKxc7eg6NCixO41M6kkpjX37oBCu76PshRbPa07m&#13;&#10;QKu2DPcwhaOcN8AtHGX3o3Adj/xtdbX/gJmw62xh5H5hG1FShGC+z3lrM2jxx7PoYN8ytVwdW9xA&#13;&#10;9w/7k5CagxYEvYpDrjJsQUGtYCi5YOIYSjj4WxaFo78IXk2vcHQPR0WY2GPN85qTOdA+t/CNoXCU&#13;&#10;0/Zu4aj2H3Lay9dc/CZMoJpizJgx4qQljKBCFZeRO3r0KG3YsEHYEBk4cKA4IWkUryr6ORmsuSO5&#13;&#10;VT+1sJGDtMJR4SgHATm5+PM+lpZcoby01ZS9cSGdS9tGpVfK7CIYlS5aM6R8VeXWJIpqcL1RlID5&#13;&#10;XbxSTGuOfCtUdqVrdk/sxs9mDZvTcE3qZERSd4qLsdfr6Q+OAau0CxnLXmhxuziZA12oXpV9hMJR&#13;&#10;TtO5haPsfhSu45G/ra72H4ow8X6HSku+p3X3/oqWjfnSExRBETR70heUm33O1LZT586dqXHjxp40&#13;&#10;oXChxgU5raBwVDjKQUBOLk7eR0WY2GPt1nrPviRVO4bCUU77uYWj2n/IaS9fc/GbMMEDH374YcrM&#13;&#10;zBTqJRYsWOBrGap1fP6QxB3Jrco6mZDdKktVfo7CUU7rKRyDh+OF/+6j0xpJcnbzF1R8rtCyIB6V&#13;&#10;WwOnUN12N1jGdSvw1Pl8YSj+a01l15n8M5aPhbqhji2T6Lbk3nRjfAeKiog0jB+u76PshRbPazzP&#13;&#10;GYKtPG0RUDjaQuQogls4yu5H4ToeOWpUm0hq/2EOEI/L3C/MY8oNCfb7fOJ/v6IFkXPoQsNiT8Um&#13;&#10;DZhJlNuCYMPE29WqVYtw4I/x8g4P1n2wcQxWvWU/V+EoB1GFo3s4KsLEHmue10Jt3LYveWjFUDjK&#13;&#10;aQ+3cFT7Dznt5WsuUgiTtWvXCskSfKx66623BHHia0Gqa3weyLkjuVVPtbCRg7TCUeEoBwE5uTh9&#13;&#10;H0uK8ilbU7mVo6ncKjpiY1TdJZVbMhBIO51FyzVD8d8cTqVLly9aZlkrKpr6J3TVVHb1oq7N4svF&#13;&#10;dYpjuUTV4Eb2QovnNZ7nqgFEQamCwlEO7G7hKLsfhet4JKPV1f7DHEUel7lfmMeUGxLs9/lCRjb9&#13;&#10;fe7jdKDfcU/Fuja5ieJrjfDc6y9g26lNmzZ6r5C4DjaOIQGChEIoHCWAqGWhcHQPR0WY2GO9bNky&#13;&#10;mj9/vmVE2AuEzbuUlBSaMmWKsL2nTzBhwgQC1kOHDqUZM2bog8LmmtcHvF4Im4pLrqhbOKr9h+SG&#13;&#10;c5idFMIERjjff/99WrFihbBl8vLLL1cYlByWp9pF4wGIO5JbFVQLGzlIKxwVjnIQkJOL5ftY+j3l&#13;&#10;712jqdxaRHm7N1Jp8RXLh0Y3a6qp3BpPTTQD7m6r3LIsmIPAy5p6sf9k7ad/H9xO+05kCJWQVsni&#13;&#10;YuNomGbrZKSmtqt53QZhu/GTvdDieY3nOas2UGHmCCgczbHxJcQtHGX3I8tx3RcAwjCu2n+YNzqP&#13;&#10;y9wvzGPKDQmF9/mbR39HHw/6xFOx7g3HUqs6fT33fAGM+vfvT1FRUewVMr+hgGPIgOFHQRSOfoCn&#13;&#10;S6pw1IHhx6UTHBVhYg/w0qVLad68efYRr8WoW7cuPffcc9S7d29PmlGjRhFUew4bNoxmzZrl8Q+n&#13;&#10;C14f8HohnOous65u4aj2HzJbzXleUgiTp556ivbu3UvFxVfFn5s1a0b33XcfDRkyhMDuhrPjAYg7&#13;&#10;kltYOJmQ3SpLVX6OwlFO6ykcA4fjxexMyt7wd8rZ/DkV5+ZZPigiuhY1uOFmajrobqqb0McyblUJ&#13;&#10;zLlQQCszdtOXmrH4U2dPWhYb43Fi83bUp0k76t88kRJbh96pUssK+Bkoe6HF8xrPc34WL2yTKxzl&#13;&#10;NL1bOMruR2p+rHz7q/2HOXY8LnO/MI8pNyQU3ufsJTto3vEn6XyTy1SzRk0afv2zFHFdRVKkSZMm&#13;&#10;1KlTJ7kASMotFHCUVJWgZqNwlAO/wtE9HBVhYo+1njABCdK+fftyiQoLC+nIkSN06NAhKioqEmEN&#13;&#10;Gzakt99+m2JjY8X95MmT6dKlS0LC5Oc//3m59OFyw+sDXi+ES71l19MtHNX+Q3bLOctPGmGye/fu&#13;&#10;Ck+MiIgQ6rk6dOggxOHwC7HncOqUXFfuSBVACpCHWtjIAVbhqHCUg4CcXPh9bBZXn3K3f0ZnNv6D&#13;&#10;CjMOkGYV3fwBGklQL0UzaDpoMjXqcTvViIoxj1vFQ9Jz/qup7NpJGw7tpqKLFXWV66sXqdk3uaFd&#13;&#10;FxqhSZ30vj6Ramg4VXcne6HF8xrPc9Udv0DVT+EoB1m3cJTdj3hcb9GihRwgwigXECZq/2Hc4Dwu&#13;&#10;c78wjiXfNxTe55KCS/TBrIfo2/6HqU3dXtSlwQTDinbr1o3wES0UXSjgGIq4+FomhaOviBnHVzga&#13;&#10;4+KrrxMcFWFij6qeMAHZMWbMGMNE2dnZNHPmTDp27JgIf+CBB2jq1KmGccPRk9cHvF4IRwxk1Nkt&#13;&#10;HNX+Q0Zr+Z6HFMJk69athP8HDhygjIwMoQ/QrCgxMTFCbRfIEwxYEJGrzo4HIO5IbtXVyYTsVlmq&#13;&#10;8nMUjnJaT+EoB8fMzcvo/I5P6PK+zVRy6bJlplGN4yhuwFhN5dYUqhXX2jJudQu88n0JbTqerqns&#13;&#10;2kl7ju2nkpISyyrG1omlIYlXVXa1bdDEMm5VDpS90OJ5jee5qoxNMMuucJSDvls4yu5Han6sfPur&#13;&#10;/Yc5djwuc78wjyk3JFTe592/fo/+nvBnGtzsMYqt2bJCJbEf7du3opquChGD5BEqOAap+tIeq3CU&#13;&#10;A6XC0T0cFWFij7VTwgQ5rV+/nl588UWR6c0330zPPPOM/QPCJAavD3i9ECbVll5Nt3BU+w/pTeco&#13;&#10;QymEif5J0AWYmZlJ+/fv9/wHq8svkj7uX/7yF2GMSe9XFa+dDDJG9Q9kXdXCRg66CkeFoxwEKp/L&#13;&#10;5byTlP3NPyh34z/p4qnTlhlF1KpJ9XsOoSYDp1Js+0GkifNZxg+HwHOXimjVoVRanbGDjmWXGYE1&#13;&#10;q3vrJq1ouGbv5LbEbhRbq7ZZtCrpL3uhxfOakzmwSgLmUqEVjnKAdgtH2f1I9jojLS1NDqDXcunS&#13;&#10;pYvU/AKVmdp/GCPL/cI4VL6v7Pe5siUs2J5F726ZRT06/dgwi4SEBGrdOnQPk4QKjobgVSFPhaOc&#13;&#10;xlI4uoejIkzssfaFMMF3SEiWwHXs2JHmzp0rrh999FFxyBt2rB566CHhF25/eH2g9nH+tbxbOKr9&#13;&#10;h3/tVNnUUgiTRYsWUY0aNYTNkubNm1coC3QHpqen0759+4QUCsiUnJwcYSi+OqggcDLIcEeqAE6A&#13;&#10;PNTCRg6wCkeFoxwEfMultKSYzu75t7BNUrB3J5WWfG+egUaK1ElI1lRuTaK43mMpIrp6S+2ZA2Ef&#13;&#10;cjQvW6js+jp9O52/WGiZAColu7RKods0lV2DWqdQZI0Iy/hVIVD2QovnNSdzYFXAJ1hlVDjKQd4t&#13;&#10;HGX3I9nrjHAiTNT+w/5QBPcLOb3MPhfZ77P9E01iaJpKl3/wLtWOT6wQAXtWfCSrWbNmhbBQ8QgZ&#13;&#10;HEMFkEqWQ+FYSeC8kikcvQCp5K0THBVhYg+uL4RJamoqzZgxQ2QK+8rPP/+8uFZG36HR+6pKb7WP&#13;&#10;s3/nrGK4haPaf1i1QuDCKkWYgKnFxyQmO1iH8BNPPEF33nmno9Lm5uZSo0aNHMWtypF4AOKO5FZd&#13;&#10;nEzIbpWlKj9H4Sin9RSOznC88N1+Or3+Q8rd/AVdKbC2wVGzQSw16n+7Jk1yN8U0S3L2ABVLIHD8&#13;&#10;xAlKyzlO285m0faj31JxcbElMrWja9OAhO40UiNPOjauqNrDMnEIBcpeaPG8xvNcCFW1ShVF4Sin&#13;&#10;udzCUXY/UvOj8/ZX+w/nWPG4zP3CeUr/YobK+wxVnBvWrafSGhXrE8rG3rm0oYIjl6eq/ioc5bSc&#13;&#10;wtE9HBVhYo+1U8IE8wBUcO3cuVNkOm3aNLrnnnvEtSJMFGFi/6Y5i8HrLF53OUvleyy1//AdMxkp&#13;&#10;KkWYLFiwgBYvXkyxsbEEWySwWwICZPr06TR+/HjbchUWFlZ72yUMAncc7kjsH+hftbCRg7DCUeEo&#13;&#10;BwHzXEo0SYecrR9T9vp/UNGRQ+YREaIR1dHtu1Gr4fdTw87DiaqB1IN1hQMTqu/XRcWX6esjabRK&#13;&#10;s3dy6GSm57SN2ZObNmhKwzSVXSOTe1CT2rFm0ULSX/ZCi+c1nudCstJVoFAKRzmN5BaOsvuRfjyS&#13;&#10;g0T1zUXtP5y3LY/L3C+cp/QvZqi8zydPnhRaDYxqE8rG3rm8oYIjl6eq/ioc5bScwtE9HBVhYo+1&#13;&#10;njAZPXp0BXtU0GQDkmTXrl2E745wsJv83nvvUf369cW9IkwUYSJeBAl/eJ3F6y4JWRpmofYfhrAE&#13;&#10;3NMvwsSodJA6SUlJEToC8ZuUlERRUVHloo4bN44iIyPp1VdfpXbt2pULq2433HG4I7lVP7WwkYO0&#13;&#10;wlHhKAcBr1w0EdhzGd9oJMmHlL9zrWbA3VrCIaZlS4obOJGutLmRIuo09Ej3eeWqbh0iYNavTxbm&#13;&#10;0cqMXfR1xk46k3/GMjeM7SktEoW9k6FtO1FMZPl5zjJxkAJlL7R4XuN5LkjVqvKPVTjKaUK3cJTd&#13;&#10;j8zGIzmoVK9cmDAxqpXaf5RHhcdl7hflQwN3FyrvMz6U5efnV6johSu5NGL4WLpO+xfKLlRwDGWM&#13;&#10;nJRN4egEJfs4Ckd7jJzEcIJjIAiTrKwsYWPYSRmDESc+Pt6nb4J6wsRJefHdERpxhg/XDhtec4ow&#13;&#10;UYQJvwv+/vI6i9dd/uZnll7tP8yQCaz//wMAAP//M2D27QAAQABJREFU7J0HnBbF+fif653juE4v&#13;&#10;BxzSQbqCdCkW7ApGRMVIjBr+xm6iieYXYyxRxFgQjEbEhiKxoIJK7x3pd3SuUO44rt/xn2fO2XvL&#13;&#10;vrv7vjvvvu0ZPse7O21nvtP32Zkn7AIz4KbZt28f/PTTT/DLL78AXldUVLiMITIyEtq3bw+5ubn8&#13;&#10;Lz4+Hp566inu/4knnoBhw4a5DBsMDmFhYTwbHmA2lf3jx4/z8M2bNzcVT6gHJo5yagBxbOBYXVIA&#13;&#10;Ras/hFMrP4WqwkJNuJHxsZDSbzSkDbkFEtv05n6JoyYyw45GOO4oPALf7NsEa/K2Q2WV6zEOHxod&#13;&#10;FQ1923aFsTm9oU92ewj/td83nCCLPJ47d44/KSkpScoTxbgmxjkpkYZgJMRRTqFbxVF2OzLSH8kh&#13;&#10;FPix0PrDeBmKflm0C+Mhzfn0h/qM69J169apZmR3yWIY3u1q6NR+iKq7v1j6A0d/YWEmHcTRDL3G&#13;&#10;sMSxkYWZKyMcq6uroaqqCqKjoyEmJsbM45Swhw8fhry8POXe3y5at24N7dq1M5yshQsXwuzZs3X9&#13;&#10;N23aFDp06ADTp0/n7yNtA4wbNw5qa2th+PDh8Nhjj9k6hcy1mB+I+ULIZFxyRq3iSOsPyQVnMLow&#13;&#10;VsBuC0xs466vr4eZM2fCzp07oWXLlrxzz8/PB7TXM08++SQMHTpUz1tAu4sOyCRmtxkYGZDdjjQE&#13;&#10;AxBHOYUeyhwv1NXC2R3fQ9HKD6B0x0a4UFfnGip70Z7U6SJIu+QmaNZrIoRHx9n5DWWOdiBM3rjD&#13;&#10;sYaV3/LDu+G7/Zth59G9umNbcmJTGNqhF1ye0wvaNE03mVK5wWVPtMS4JsY5uakNndiIo5yytoqj&#13;&#10;7HbkTn8kh1RwxELrD+1yFP2yaBfavuW5+kN9xheD+ILQ0VyAelh64m/QvrYTTJ3ymqOzX937A0e/&#13;&#10;AuJhYoijh+AcghFHByAe3hrhSAITfbi2ApNp06bBqFGjnALFxsaC1gdiJDABEPMDMV9wgkgWhghY&#13;&#10;xZHWH4aKQ7on0wITTNEf//hH2LJlC/z+97+HK6+8kkvF9+7dC3v27OG7UPC3oKDALvEREREwZ84c&#13;&#10;aNGihZ19sN2IDkg0JKvyZ2RAtiotgfwc4iin9EKRY2VRHhSteB9OrV4ENSUNX/a7ohnVrCmkDbyK&#13;&#10;7Sa5GWLT2rryBqHI0SUMEw6ecjxTeZ4JTrbCD0x4cuxUwy4+rWS0Sm8JI9muk9EdekByTLyWV0vc&#13;&#10;ZE+0xLgmxjlLMhGEDyGOcgrVKo6y25Gn/ZEcaoEdC60/XJef6JdFu3DtU66Lr+sz5nft2rV8LeqY&#13;&#10;s4KKHbDh1AcQWRsOT0/+HqIi5Xy97fgcGfe+5igjD/4QB3GUUwrE0TqOJDDRZ20rMHnggQdgwoQJ&#13;&#10;+oEcfJDAhAQmDlXC41sxzxLzLo8j0glI6w8dQF5yliIwwW2D+/fvh6ysLEhNTVVN6pkzZ2D37t2A&#13;&#10;u0/Qf58+faBHjx6qfoPJUjQc0ZCsyhtNbOSQJo7E0R0C9TWVcHrzl1C8/AM4t283zkRcBg+LjIDk&#13;&#10;HgMgfchkaNp1OEBYuEu/woHqoyBh7lcGx4NnCtiRXZth+YEtcK5cWyAWHh4O3VvlwuiOveGSVp0h&#13;&#10;MjzCXAY8DC17oiXGNTHOeZiskA9GHOVUAas4ym5HMvojOQQDLxZaf7guM9Evi3bh2qdcF1/X59On&#13;&#10;T8P27dtVM7Xh1DtQULGfu12deTcMHvUbVX/+YOlrjv7AQEYaiKMMikAfbMnBaIijNwQmkpLvN9GQ&#13;&#10;wEROUYj5gZgvyIk19GKxiiOtP3xTt6QITHyT9MB4quiAREOyKtU0QZRDmjgSRyMEzh/dAUXL34Mz&#13;&#10;65ZAbbm2vou45tmQOuQGSBtwA0QlqQuYXT2T6qMrMu7Zy+RYd6EeNhw/AN8y4cmmQ7vYebg1momJ&#13;&#10;i42HQe16MH0nvaBrRitNv7IdZU+0xLgmxjnZ6Q2V+IijnJK2iqPsdiSzP5JDkmIJBgKiXxbtwqo8&#13;&#10;+bo+79q1C4qKipyyW19bCd8U/FU5gqRFaTbcf88nTv78xcLXHP2Fg9l0EEezBBvCE0frOJLARJ81&#13;&#10;CUz0GRnxIeYHYr5gJAz5cSZgFUdafzizt8JGmsAEd46sWrUKysvLIT09HbKzs6Fz586QnJxsRT58&#13;&#10;+gwjnYxoSFYllCY2ckgTR+LoikBdZRmcWv8pO3brQyjP11akFxEbA037DoeMSyZDYvt+rqLUtaf6&#13;&#10;qIvIkAdvcTxfUwXL8nbC9+zIrgMn85QXM64SlZacBsPZkV0oPMliuk+8bWRPtMS4ZmQM9HbeAjl+&#13;&#10;4iin9KziKLsdeas/kkPV/2Oh9Yd2GYl2oe1Lnqsv6zMq8F29erWqrrEEtrHzo0ONin3DmKrNPw57&#13;&#10;H9JaG1c0LI+Sfky+5KifusDxQRzllBVxtI4jCUz0WZPARJ+RER9ifkDrOCO0XPuxiiOtP1yXgTdd&#13;&#10;pAhM1q9fD48//rjqy6HMzEzo0qULF57k5uZCx44dISbGf8+M9QS2kU5GNCRP4vckDE1sPKHmHIY4&#13;&#10;OjPxxCaYOJYdXA+FTDfJ2Q3LoK6qWhNHQvuOkI4K3C++GiJiEjT9GnEMJo5G8ustP1ZwPFl2Fr7d&#13;&#10;vwWWMeFJcUmxZlZwDOmQ1Q5GMeHJ8HZdISHKO2Ok7ImWGNeMjIGaAELckTjKqQBWcZTdjqzoj+QQ&#13;&#10;9r9YaP0Rplsool3oepTkwZf1+cSJE4A6NNXMxRdfDC+/OwlKks8rzoMrR8DVd/xVufenC19y9CcO&#13;&#10;ZtNCHM0SbAhPHK3jSAITfdYkMNFnZMSHmB/QOs4ILdd+rOJI6w/XZeBNFykCkxkzZsC+ffsMpROV&#13;&#10;vbdt25YLUaZNmwZJSUmGwgWqJ9EBiYZkVT5oYiOHNHEkjkig9vxZKF77ERSvWAAVx45pQolMjIdm&#13;&#10;Ayew3SRTIC67s6Zfdx2pPrpLTN2/1Rx3FB5hwpPNsPrgNqis0j6yLTIyCvq0uQjGMOFJvxYdIMKA&#13;&#10;bhv1XDrbyp5oiXFNjHPOTyQbIwSIoxFK+n6s4ii7HVndH+mTDBwftP5wXVaiXxbtwrVPuS6+rM+b&#13;&#10;N2+G0tJSpwzhWhN1Z/5vwf/BT7WLFffEM7HwxN1LIDzKN3rFlISoXPiSo0pyAtaKOMopOuJoHUcS&#13;&#10;mOizJoGJPiMjPsT8QMwXjIQhP84ErOJI6w9n9lbYmBaYYAW54ooruCL3xMREmD59Olf+jgPrnj17&#13;&#10;uKL3Q4cOqW6Pnjt3LrRs2dKKfPrsGaIDEg3JqoTQxEYOaeIY2hxL962Cop/fg7NblkN9da1rGGyH&#13;&#10;QFJuN7abZDKk9BoP4ZHRrv2acKH6aAKeTVBfcaytr4MVh3fDEiY82XFkj+q4aJNMSIpPgks69ITL&#13;&#10;c/pAh2aZtk4eXcueaIlxTYxzHiWKAim7c4mjucpgVX2U3Y581R+Zo+370LT+0C4D0Z+IdqHtW56r&#13;&#10;r+pzRUUFrFu3TjUjOTk50KJFCyg9cxKeXXwtXAhv9HZr0h+h+5VXN1r4yZWvOPpJ9qUlgzjKQUkc&#13;&#10;reNIAhN91l988QXMmjWLe5w5cyaMGzdOP5CDj4kTJ/L3lyNHjoRHHnnEwTU0bsX8QMwXQiPX8nNp&#13;&#10;FUdaf8gvOyMxmhaY4HmxEyZM4C9+pk6dCpMnT3Z6bmVlJd+Bsnv3bi5Awd/CwkJ49913oXnz5k7+&#13;&#10;g8lCdECiIVmVN5rYyCFNHEOPY03ZaShe/SHfTVJ5skATQFRKE0gbeDWkMUFJbFobTb8yHKk+yqAI&#13;&#10;4A8cS6rKmeBkGyw9sBmOFB3VzVjz1GwY0aE3jM7pCalxibr+1TzInmiJcU2Mc2rPJDt9AsRRn5ER&#13;&#10;H1ZxlN2O/KE/MsLX3/zQ+kO7RES/LNqFtm95rr6qz6jLBj/QczTIYdCgQRAVFcWdXpszGQ7F5ive&#13;&#10;co60g+mPvK/c+8uFrzj6S/5lpYM4yiFJHK3jSAITfdZiXBPjnH4I8qFGgDiqUXHfziqOtP5wv2xk&#13;&#10;hDAtMMFE3H333XDw4EF48MEHYezYsYbSVVJSElIK4UVDMgRHgiea2EiAyKIgjiHCke2UK927Egp/&#13;&#10;/g+c3boKLtS43k0SFhEOTbr1hfQhbDdJ99EA4dYd5UD1MTjr46GzRfAN03fy84EtUMJ0n2iZ8PBw&#13;&#10;yG3eAUZ37AtD2+RCTETDSyCtMMJN9kRLjGu0YBGEPfsljp5xcwxlFUfZ7Yj6dceSNH5P6w/XrES/&#13;&#10;LNqFa59yXXxVn9euXQv4gZ6jSUtLg65duyrWmzcvgvm7nlPuI6vD4KE+70HTnv6l/N1XHBUwQXJB&#13;&#10;HOUUJHG0jiMJTPRZi3FNjHP6IciHGgHiqEbFfTurONL6w/2ykRFCisDkpZdegq+++opvh8NtcWQa&#13;&#10;CYiOXDSkRhfvXtHERg5f4hjcHPluklXzG3aTFBRqZjY6tRmkDbmWCUpugeim2Zp+veVI9VEOWX/l&#13;&#10;WM8Ed5tOHGQ7T7bAhvwdUF1TrZnh6OgY6N+2G4xl+k56ZbeFMPZPy8ieaIlxTYxzWs8mN9cEiKNr&#13;&#10;Nu64WMVRdjvy1/7IHfa+8kvrD9fkRb8s2oVrn3JdfFGf8SO8LVu2qGYEhSUoNBGm/kItPPXuKKiM&#13;&#10;qhFWcNmx0TD+oaeUe3+48AVHf8i37DQQRzlEiaN1HElgos9ajGtinNMPQT7UCBBHNSru21nFkdYf&#13;&#10;7peNjBBSBCY4iN5zzz2A58fOnj0b8KxYMg0EREcuGpJVXGhiI4c0cQxCjribhOsm+Q+c2bJSezdJ&#13;&#10;ZAQk9+gPGZf+BpK7DAOQqIDbE7JUHz2h5hwmEDhW1tbAT4d2wXf7NsGe4wcUPRfOuWmwaZqUAsM6&#13;&#10;9GLCk17QOrnx5ZCtf9kTLTGuiXHO9ll0bZwAcTTOSsunVRxlt6NA6I+0uPvSDdnR+kO9BES/LNqF&#13;&#10;ui/5tr6oz3v37oUTJ044ZQaP4cLjuAQL4eHTxX+GtSXfi1tIOZoA/+/2TyE6I0mx8/WFLzj6Os/e&#13;&#10;eD5xlEOVOFrHkQQm+qzFuObYt+uHJB+2BIijLQ3Pr63iSOsPz8vITEgpApM1a9bA6tWr+S4TVOL+&#13;&#10;5z//Gdq2bWsmXQEV1khnLRqSVRmjiY0c0sQxeDjWnj8LRaibZPmHUHnypGbGotPTmF6S6yFj8M0Q&#13;&#10;1SRD06+VjlQf5dAONI7F5efg2/1bYSlTFl/AlNbqmdbprWAEE5yM7tADkmPiFe+yJ1piXDMyBiqJ&#13;&#10;8POLKVOmQGlpqVupfPLJJ6Ffv36qYU6yvmbDhg3QpEkTGDp0qKofR467du2C/fv3Q1FREURERECn&#13;&#10;Tp2gW7duPA7HCHB377///W9Ha7v72NhYwLlZ586d4aabbgra41AdOdpBkHgjux35W39UVVUFJ5me&#13;&#10;wYLCItYWyqCmpgZiYqIhJaUpZKanQwYbH7Fe+kO7p/WH9q5CrPaiXUhsAppRWV2f6+vr+RoUddo4&#13;&#10;GlT0rvYRX1FpPvzzy8lw4dcASPHWkvuh24wbHKPw2b3VHH2WUS8/mDjKAUwcreNIAhN91mJc84d5&#13;&#10;iH5q/dcHcZRTNlZxpPWHb9YfUgQmqLtk69atSo2LiYmBYcOGwcCBA6Fnz56qi3zFs8mLTZs28Yny&#13;&#10;ZZddZndGrWO0uFUb/WJFa9euHXTv3p0LdWR0tEbiEA3JMV3euqeJjRyyxDHwOZ47sI7pJnkXzm76&#13;&#10;CeqrnRfUIodhbDdJ054DIR13k+SyF5tMUai/GaqPckokkDnuO3UCvt63GVYe3ArnK8o0gaC+k26t&#13;&#10;OsMYdmTXJa1zoeJ8OfeflCTnK1oxrhkZAzUT6keO11xzDZ8nuJOkp59+GgYPHqwaBHfdLly4EPDF&#13;&#10;3bx581T9CI4FBQXwwgsvqB4tg/Oq+++/H0aPZnqTbMznn38Or732mo2N9mViYiI88cQT0LdvX22P&#13;&#10;AegqOHq7PvrzgqWaCTcK2PGSJ9lfRWUFJCYkQnZWJqSxIyWF0mtXRVvDXjgXF5+CA3n5cPr0Gais&#13;&#10;qoTa2jqoq6sD7Euio6MgLi4OMtjxRu3btYGUpk254MRVfFbY0/pDf54i2oUV5YHPsHp8LS4uhp07&#13;&#10;d6pmr0+fPuBqvHvpgxvgxIVjSrjO29rA7U+/C+GxxvWCKYG9cGE1Ry9kwS+iJI5yioE4WseRBCb6&#13;&#10;rMW45u35nn5KAtsHcZRTflZxpPWHb9YfXhGYOFa95s2bQ25uLv/DLxzxa5/o6GhHbx7di8XS73//&#13;&#10;e7jyyiud4sAvjp599llYsWKFk9vIkSPh4Ycf9upXcqIjFw3JKRFesqCJjRywxDEwOdZVlkHR2o+g&#13;&#10;+KcPoOLYUc1MNO4muYXtJknX9OtrR6qPckogGDjWsq9q1x/fD0vYkV2bD//CXmy6FgYitdiYOLij&#13;&#10;91gYzAQoyWy3gwwjxjUxzsmI09dxCIFJZGQk4IcYRsz1118P7du3d/KKApAZM2bwHSt6ApMzZ87A&#13;&#10;H/7wB+VlI0aGc6ezZ89CeXmDoAvt/v73v9sJO2wFJigEwd0otqasrAzy8/PhwIEDSjwpKSnw9ttv&#13;&#10;e/VjFts0WHVtVX30xwULfmVfWFQM+YcOwykm7Dh//jygAATn2gnx8XxXSNs2raEZ2yWCwg9HU1Vd&#13;&#10;DQeZoOTI0WNw5sxZHpYLSdiRRribBOPClzhoMM60ZinQrm0baN2qpU+FJmIN4JgfcU/rj+DfYYI7&#13;&#10;8nA3nqOJZ/Xe1c4/9Lt+z0L4eMM/lWBR5eHw+6YvQNb1/RU7X14EwzzFl/zEs4mjIGHulzia4ydC&#13;&#10;G+FIAhNBy/WvVfM91ykIDhfiKKccreJI6w/frD+kCExwob9792745ZdfYM+ePfwPF2uuDL6IwF0e&#13;&#10;f/3rXyE1NdWVN017PDLgk08+Ub7YdCUwef311+Gzzz7jcQ0YMIDvLDl48CD89NNP/Ks5FLJgWG8Z&#13;&#10;8SJJNCRvPccxXiMDsmMYuncmQBydmXhiYxXH80e3Q+GP8+DMuu+grsq1wuww9gIouecAG90k+l9p&#13;&#10;epJv2WGs4ig73f4WX7BxLKupgmV5O+B7tvPkYEG+yyNYRna4GG7tNQwS2C6DyPAIiGA6ecJN7KQS&#13;&#10;45oY5/ytnD1JjxCYNGvWDBYsWOB2FDg3OXbsGN/RisIMFJqg0ROYPPfcc/DDDz9wv/hV9KOPPgpN&#13;&#10;2Rf8yPiDDz5Q5jodO3bkuuK4R/afrcDkgQcegAkTJggnu198oYgfiBw5coTbT5s2DW6++WY7P4F+&#13;&#10;Y1V99LcFC+4AOcwEHXn5h7jQBI/QcjSxbIdSVmYm21ndGpqzHScoBBEGw+8/mAd79x3gu6vqWZ1L&#13;&#10;ZQIR3JmCO5JQcFJbUwtnS0vgxMkCJgA8x8Ojn65dcqFF82yvfngk0qn2S+sPNSoNdqJfFu3CtU+5&#13;&#10;LlaOr/ihAB4JjQJDR9O2bVto06aNo7VyX1NXCU/Pvxyqwxrby7A1A2HCv5gQJdz3c0IrOSpQgvCC&#13;&#10;OMopVOJoHUcSmOizFuOaGOf0Q5APNQLEUY2K+3ZWcaT1h2/WH1IEJo7VCivN0aNHuRAFBSkoRMGv&#13;&#10;Gx2/gJ07dy4/V9sxvNb9smXLuAAEv5isrKxUvKoJTHCb9m9+8xt+/vLEiRP5cRYiAL4IwS8s0bz3&#13;&#10;3nuQlZUlnKT+io5cNCSpkWtERhMbDThuOBFHN2BpePUmx/qaSji18QsmKPkPlOcd0EgF+zKWHUuS&#13;&#10;dsl1kHHJFL/STaKZaBtHb3K0eUzQXwYzxxPnzsCSA1thGdN3UlxSbFeWQmASl5Cg2KPQJJK9EI1g&#13;&#10;AhR3XxGJcU2Mc0qkAXxhRmCCwog77rhDVWClJTBBAQsKMPClHwpEXnrpJaYzIsaOIh7HhV9So8Ej&#13;&#10;vvBFNhqjAhP0iztt8fgwNCNGjOBCGX4TJP9ZVR/9bcFynAkxduzcxXeW4DwbP0qKj4/jR3BVsw8H&#13;&#10;8GguPFoLj9TKzMiAi3I7Q3paKhdyILOzZ0tg9br1cIbtZmK3fDdKTof2kJWRzneTYPtGfxUVlXCU&#13;&#10;KVnff+AgnC0phQh2jGU2E8JcMmiA7nFfVlUxTCetPxpoi35ZtAurysDK8RV1ROEaU83gR3Kov0nL&#13;&#10;fLr8L7D28LeKl9RDCTB90CxIGW6/U0/xYOGFlRwtzJbljyKOcpATR+s4ksBEn7UY18Q4px+CfKgR&#13;&#10;II5qVNy3s4ojrT98s/7wisBErZrhF28oNEEBCv7t27cP8IvKNHYWsjvmnXfegfnz5zsFUROY4Nea&#13;&#10;eHwFLh5xN0qCzUsirNj4YgSPq/Dml5aiIxcNySnhXrKgiY0csMTRfzlWFuVBwU9z4fSqL6H2fIXL&#13;&#10;hIZFhEOTbn0hY+ht0LTrCKabxPk4EpeB/cyB6qOcAgkVjjsLjzBl8Vtgdd429tK0HNQEJoIoCksi&#13;&#10;mOBE7DwR9lq/YlwT45yW30BxMyMwOXz4MBeYqOVVS2CCcxqc26B57LHHYPjw4U5RbNy4EVatWsXt&#13;&#10;b731Vr77BG/cEZigQAfnO2i6dOkCr7zyCr8Olv+sqo/+tGDBHU3rN26BI0zohsKSuLhYLsRIZ4rZ&#13;&#10;8eisSibkKGC7i1CBO/rFnSZtWreCXj26cXfcXbJ7737YtmMnD4/Hd/Xo3hVat2zB3R3rRgX7UOlg&#13;&#10;3iEuoOFHfrEju4YwgQnuMvFXQ+sPodrcmhKycnzdtm0bO0LujFPGkpOToVevXk72jhYnS/bBi4un&#13;&#10;KtY4Dl6/5ga4+NX7FTtfXVjJ0Vd5tOK5xFEOZeJoHUcSmOiztmq+p5+SwPZBHOWUn1Ucaf3hm/WH&#13;&#10;dIHJ6dOnAXd/4Hb/9PR0yM6Wu1W/oqKCn80sqvdvf/tbKCkp4cdqOeoweffdd+H999/nk+bnn39e&#13;&#10;BFF+//SnP/Gt3P379+d6ThQHiRfiRZJoSBKj1oyKJjaaeAw7EkfDqDQ9SuNYXwenty2Bop/mQekv&#13;&#10;2/BwbpfPjWraBNKGXMN2k9wK0c1auPQXSA7SOAZSpr2Q1lDjWMvazaoje6CYfUE+tE0u2O4wUcMb&#13;&#10;xvaa4K4TFJ5oHdklxjUxzqnFFWh2ZgQmyKOwsNAuy/feey/XQ6IlMEEhyfr167ly4o8++oh/5GEX&#13;&#10;icaNOwKT7du3w8yZM3lsQ4cOhSeffFIj5sBzsqo++tOC5diJE7Bm7QYmEK3kR2fltG/LFLK35XqK&#13;&#10;cB6OQhTUSbKPHUV7+MgxvoupKXuZ3K9vb7bbJJ3pJamBn1euZgKVQu7WKacDdL0olymLb9yF5lgT&#13;&#10;StiRXJu3buP6TvAZbVq1YkIT3+t9oPWHfUmJflm0C3tX791ZNb7iS8U1a9ao7ujDnXqov8aIeWXR&#13;&#10;FDh6Lk/xmrOhOdwy9SVI7NlSsfPFhVUcfZE3K59JHOXQJo7WcSSBiT5rMa6JcU4/BPlQI0Ac1ai4&#13;&#10;b2cVR1p/+Gb9IU1gcoIt2h5//HHlfGxR1eLi4uC///0vPz6rCVM063jMhPDn6e+NN94IuEhS22GC&#13;&#10;yt5//PFHmDRpEle86vgMPJILj+ZCJamvvfaao7OUe9GRi4YkJVIDkdDExgAkA16IowFIBryY5VhT&#13;&#10;WgSFK96D4uUfQfXps66fyI4OSercFTKGTYWUnpdDWESka78B6GKWYwBm2StJDlWOONG6wP7Fs5eh&#13;&#10;qDS+7oLzue+OwFFggoKTSLYzS4xnwo8Y1xzthXsg/poRmKjl95ZbbuEKibUEJjhHwd2u3bt35x9v&#13;&#10;fPrpp1wn3P79+/nOWDyLf9SoUTB48GCnRxgVmOBOAtSLsnnzZh7H1KlTYfLkyU7xBbKFVfXRnxYs&#13;&#10;6zdu4vpH8MgtPGarb+9ekMaOnsQ2iTzwF496O37iJGxlu0hOM4XwceyYos6dcqB714v4rpNFX38L&#13;&#10;VZVV3P+IYZcyXScZdjpOHOsEClny2W6qtes38vhxnn/tVRMdvVl2T+sPddSiXxbtQt2XfFurxlc8&#13;&#10;yhD7SEeD+R40aJDhY+I25i2GBav+T4kmsjIcbt/9O+j4/E2KnS8urOLoi7xZ+UziKIc2cbSOIwlM&#13;&#10;9FmLcU2Mc/ohyIcaAeKoRsV9O6s40vrDN+sPKQITHET/3//7f4A6Q9QMHoeFStbx2Il77rkH8MtG&#13;&#10;WUZLYIK7T/AYsNtuuw2mTJni9MgPP/wQ5syZAxnsTGcU6njDiI5cNCRvPEMtTprYqFFx3444us9M&#13;&#10;LYSnHM8dWAeFy+bAmc0r4AJ7IeTKRCbEQbNBEyFz2O0Qm9HelbeAt/eUY8BnXHIGQpWj40QLlTuj&#13;&#10;0AR3oOC1nnHUdyLGNTHO6YUPBHchMDGSVsz3okWLNM/J1xOY4HFB48eP549DZe+lpaWqLwHRA+6G&#13;&#10;xZ2xth+e2ApMMB70Y2tOnTrFhSRbtmzhQhl0Q/0n8+bNAzy2JpiMVfXRsR2ZZWimP1r89RKmT6SE&#13;&#10;Czv6X9wH2rZuzY7SioJythu7hgk2sK7gMV14v3f/Adi+YxffwZTNhCLDLh3CBSaffrGYh0d+40aP&#13;&#10;ZEflpmpmCXetHD1+ApaznSlosB1Muel6zTDeckR2tP5Qpyv6ZdEu1H3JtzVTn91JDQp/sb90NKmp&#13;&#10;qdCtWzdHa5f3NXVV8MzHE6CirvFo135LLoKJf/4/iGvv3rHRLh/igYNVHD1IWkAFIY5yios4WseR&#13;&#10;BCb6rMW4JsY5/RDkQ40AcVSj4r6dVRxp/eGb9YcUgckbb7zBdYRg9WrLvoQcOXIkUzgZD6+++iqv&#13;&#10;cUJggvfYsaHQBL+olGG0BCbXXnstn0zPmDFD9Xn4Fee///1vSElJATwGwxtGdOSiIXnjGWpx0sRG&#13;&#10;jYr7dsTRfWZqIdzhWF9dDsXrPmVK3N+DiiOH1aJT7OLbtme7SW6F1H6TIDxKW7mnEiiAL9zhGMDZ&#13;&#10;9HrSQ5Wj1kQLBSd17Et03HmCu1C0DJ7zjvpOUIDy+B+/ZF+wa/vXisvbbs+9cDU7qghTbMy4IzDB&#13;&#10;GL/44gs+33EVu57ABM/fv+GGG+yC4/wJPyzBuQnqHcFjZ/AlNRo8ehR31ApjKzARdlq/qNPtwQcf&#13;&#10;5PM0LX+B6CbmWWLe5a08aLUjT55ppj/6YMEnXNiJeb8chR1sd0kl2y1ykB2Ne5odxYW7RVoxfSQx&#13;&#10;TJ/J4SNH+fFbyCeZ7fieOG4MF5gs/PIrpX5dxoQo2VmZmsfCYfx5+Ydgw+YtfE4fzvqCW2641pOs&#13;&#10;mw5D6w/XCEU7EO3CtU+5Lmbqs9GUVLIj6NauXavqHfUz4Ydw7pjFm1+En3d9qgRpUhALvymdCa2f&#13;&#10;mqDYWX1hBUer8+SL5xFHOdSJo3UcSWCiz1qMa2Kc0w9BPtQIEEc1Ku7bWcWR1h++WX9IEZigQAKV&#13;&#10;uHft2pUrWY9l2/2xs58woWGiiQITPDYLj+wqYson0bz44ov8+An3q6R9CC2BCe4swQHelVJ3/MIS&#13;&#10;d5agkOett96yj1jjzmznjNvIyRABImBPoObMEShbvwAqN/8A9eyFjCsTFhUJsV0HQWL/GyA6u6sr&#13;&#10;b2RPBIiACgHcXZCUlKTi0mCFoo/6X4UnKETRE4X85ZGv/Vpg8vd/XuWWwAQ/tMAJKX6Zj9d6Bnev&#13;&#10;ohDClcFjr3Deg0dyzZ0718kbCkTuuOMOxb59+/b8WC78SlqYHTt28OO0UGk3GpyvtGnThl+jwGT2&#13;&#10;7Nn8Wuu/pk2bQocOHeCuu+4CfAYZzwlg/cAj1GQbozoXbJ/73vyGj31QaIG7Q+Li4yD/0GHYt/8g&#13;&#10;lLCv71ObNYNOHTtAK1b/UE/J8lVr+BFdTVgfcNXEcVxg8vV3PzDdgOV8l0lOh/bQtUtnrsNEba6L&#13;&#10;i8IzTBfStu27uKJ5fG4K26k0/vLRtsmy7JrWH+6hDpb1B64pcfeco8H6iP2bWt119Gt7X1J5Auat&#13;&#10;vs9uvBv7yWDo+Oe7IDIj0dYrXRMBIkAEvE4gmn3kgPN12x3FXn8oPYAIEAG/JkDrD9+sP0wLTPA4&#13;&#10;CRSM4CLKdieHo8AEj35A5ewPPfQQHDx4EPr27cuFK2ZrpZbA5IEHHoCdO3fCddddB3fffbfTo3DH&#13;&#10;Cx6n0bNnT/jnP//p5O7Kwt2JuGM8wbJgccwX3RMBtwmwfqPywEooW/cRVO3fqanEPZK9+Im/+ApI&#13;&#10;6MV2k8Q1cftRFIAIEIGG45i0BCa2jHBc5ztPUIDCrtVMsApMmrH+Bo/tNGv0BCYoTLHVJfL6669z&#13;&#10;wYbjc//yl7/AihUruDXOo1CnCRpbgcntt9+u2HPHX//Dj1iMlrltOLpWJ+BvCxack6LQbszI4Uzw&#13;&#10;cR52793HhSVoj802tVkK5HbuCHXsWEsUmKA+myT2IgYFJjiHX7thE999gvYxMdFMD0pPaMkUZuML&#13;&#10;G9v5LupCwaO9Dh0+Alu27eCCF3xubqeO0Ltnd3VYXrSl9Yf7cINl/XGY6dARAmRbCtjPZWVl2VoZ&#13;&#10;vv5821OQf4rNQ381LXc1g7GR0yDp7gHCin6JABEgApYQIIGJJZjpIUQgoAjQ+sM36w/TAhOsZSiQ&#13;&#10;QGHIY489BsOHD+cVT01ggg579+6Fe++9lwtYUNE6Klw3Y7QEJkLpe48ePeCFF15weszMmTNh+/bt&#13;&#10;cMUVV8B9993n5C7DQiw2xVYtGXEaiYO2zhqhpO+HOOozMuLDkWNdxTkoWj2f6Sd5D6oKG3adqcbD&#13;&#10;vhZM7tYHMi+bBskXsb6FvQAKZePIMZRZmMl7qHLEiRYaT16ec30nTNdJLROe2Oo78XeBiadHcqHA&#13;&#10;ZMGCBWaqGQ+rdyQXvoRG3SP4sho/LMEduWpmyZIl8Pzzz3MnnPfceeed/Nr2SC78SETs7FWLI9jt&#13;&#10;xDxLzLu8lV8z7UgtTWb6I9xhgvlFwcXoEZfx3wom1MA2iqMlMomIiGDHxsUxXSelsMJBYIL179CR&#13;&#10;o4DK41GZO/pPbpIEHXM6cKFJbGwMjx/jKys7D3mHDrHjuA4DPgMNxjtq+GU8DLew+D9af7gGLtqB&#13;&#10;aBeufcp1MVOfjaSkvLwc1q9fr+q1e/fugH23J2b38RXwzrKHlaBhTG3e9R9eDj3/8weISrN+l4m3&#13;&#10;OSoZDfIL4iingImjdRzpSC591mJcE+OcfgjyoUaAOKpRcd/OKo60/vDN+kOKwOSRRx6BjRs3cj0h&#13;&#10;uMsEjSuBCbrh8RP4ddDUqVPtvqxEN3eNlsDkhx9+4LtYoqKiuHL37OxsJXrxVSdWcBSsOCpKVTya&#13;&#10;vBAduWhIJqMzHJwmNoZRaXokjpp4DDsKjikR56Fg6dtwevXXUFdV7TJ8ZGI8pA65iitxj0lt7dJf&#13;&#10;qDkIjp4c3RJqrLTyG6ocZU20GvWd1NkdYaLGHF/aRoZHKDpP1Pz4k53QYWKVwATzjjtMCtlxSdiu&#13;&#10;3333XVUc+LHJ7373O+5GAhNVRPxlP7qIeZe6L/O2stqRSImZ/shRYNIspSnnYD/nDOPfGhw7cdJJ&#13;&#10;YIJpQH0Qq9auh5MFhVxwh3aRkRF8Fwoe6RUTEwvny89DcfEpvsMEhSxoULl8h/btoA/bpe2OniAe&#13;&#10;WNJ/tP5wDVK0A/u64Nq/LBcz9dlIGvKZfp5DTHDnaHCtN2jQII/bP+ruen7RtVB8rkCJOnd1axib&#13;&#10;cxe0eGCEYmfVhbc5WpUPXz+HOMopAeJoHUcSmOizFuOaGOf0Q5APNQLEUY2K+3ZWcaT1h2/WH1IE&#13;&#10;JvPnz4d33nkHcLL65ptvQsuWLTUFJmoLHPerZkMILYEJLgKvv/56vhjs06cPF4zgV3i4jfvpp5/m&#13;&#10;Xyilp6fDPKbLBLc+esOIjlw0JG88Qy1OmtioUXHfjji6z8wpBPsi/cBPC6Bs7YdQnbdX89it+DZt&#13;&#10;IeOy20JGibsTKx0Lqo86gAw6hypH2ROthl0nbMcJ+4cK49UP7WosFBwPo5ii+AgmQAn3091ivhCY&#13;&#10;/OEPfwDUU4Ln7y9cuFBVibz4AARpPvzww8rRW7TDpLF+iXmWmHc1usi9kt2OzPRHjgKTY8eOw4G8&#13;&#10;fKhg81/OgX0UlJCQwPWY4K/jDhNBprCoGNaxo7lQ74kQiKAbxsF3qrBrwRftI9mulaysDOjH5taJ&#13;&#10;iQlo5RND6w/X2EU7sC03177luZipz0ZSgbtLcJeJo8GP4syeWrBiz3xYtGGWEnV0eQTc+PEVkLvg&#13;&#10;dxCVEq/YW3HhbY5W5MEfnkEc5ZQCcbSOIwlM9FmLcU2Mc/ohyIcaAeKoRsV9O6s40vrDN+sPKQIT&#13;&#10;7NhRR8jRo0cBBRDPPPMMF5qIoyHwiAk8agINVig8oqK4uNilbhF3qqmWwATjwZcMzz33HH8uKs/q&#13;&#10;3Lkz5OXlcSX0KCR5+eWXoWPHju480i2/oiMXDcmtwCY808TGBDyboMTRBoabl3WVZVC06gMoXPof&#13;&#10;qGIvY1yZMPYla0rvSyBzxJ2Q2L6fK29kzwhQfZRTDUKVo+yJlhjXcJzDr3NRaFLLju1ype/EtvRQ&#13;&#10;YBKFO0+YAEWMk7buvrr2hcDkyy+/hFdeeYVn+eabb4Zp06bZZR8541GmuMsEWeEHKvhhChoSmDSi&#13;&#10;sq2Pjbbyr2S3IzP9kRCYoLDt8tEjIC42Drbv+oXrGcGPhuLj46Fjh/ZcYFLExmGh9F3oMBF0UPiJ&#13;&#10;O0g2bNoCp8+csROOCD/4i/UvjunEadmyBdNdkgOoPN6X7ZfWH7alY38tykW0C3tX792Zqc96qUId&#13;&#10;PRs2bFD1hvoomzZtqupm1LKqphyeXXgFVNZUKkH6fdsFBl88GVrcN1yxs+LCmxytSL+/PIM4yikJ&#13;&#10;4mgdRxKY6LMW45oY5/RDkA81AsRRjYr7dlZxpPWHb9YfUgQmWK1QF8iDDz6oKIEcMGAArFy5ktc4&#13;&#10;ITDBxducOXP4Ah8dbL+S5B49+A9fLqDw5f7774eJEyeqxrB48WK+80WcuYyeMjIyYPr06TBs2DDV&#13;&#10;MLIsRUcuGpKsePXioYmNHiFj7sTRGCdbX5VFeezYrTfh1KqvoK6yytbJ7joqOQnSLr2eHbs1FaKa&#13;&#10;ZNi50Y06AaqP6lzctQ1VjrInWmJcE+OcKIeGnSfO+k6Eu+0vfr0ezoQmkeyFL+48wXtfGl8ITGpr&#13;&#10;a7lOElTIjCxxXoO7Y/Ejj1OnTsGsWbMUhe/jxo0D1L8mDAlMBInGHRCO9bHRh5wr2e3ITH/0/ocf&#13;&#10;c+EG5nncmFGAR3KdKyuDX/bsBdw10rJFcy4wSWCCkyNHj8FPK1ZxCMlNmsCVEy63A4J6dJb+tJyH&#13;&#10;w10mKIRBg9eoByUhIR7SUlOhRfNsyMrMgBgHpfB2kVl4Q+sPddiiHYh+Wt2XfFsz9VkvNfjBGx7p&#13;&#10;7GjwAzg8jkuGWbTxeVix+3MlqsTCGLj+6ysgZ8Hdlu4y8SZHJXMhcEEc5RQycbSOIwlM9FmLcU2M&#13;&#10;c/ohyIcaAeKoRsV9O6s40vrDN+sPaQITrFqbN2/mx16hAnhb06JFC35cF05yxVZ//Ort7bff5jtS&#13;&#10;bP166xoXgvv27ePn3l500UXQqlUrbz3KLl7RkYuGZOfoxRua2MiBSxyNcyzZ/TMU/PAmlGzfqHns&#13;&#10;VkK7HMgYeTuk9rkSwiKijD+AfNIOE0l1IFTbteyJlhjXxDinVjyBpu/EFwIT5IjHzPzlL3/hR4YK&#13;&#10;jvgSEBfOwqCOE9yJInbsoj0JTASd0BSY4A4TbpjAZPyYkYA6R3CejQre8diipKRE9pfEj8A7zJS7&#13;&#10;/7RyNR+fmzDF7ldNGNcIj10VFBbB2vUboeTcOa5zqEO7tpCZkc6FJSg8iWbH7sYwJfBxcXEQxY63&#13;&#10;9SdD6w/n0hD9suinnX14x8ab4+u6devA9uM3kQPccdehQwdxa+r3VNlR+Meim+x2WY347GLoPvRq&#13;&#10;aHG/dbtMvMnRFKAAC0wc5RQYcbSOIwlM9FmLcU2Mc/ohyIcaAeKoRsV9O6s4yl7Hm+nXQ2n9IVVg&#13;&#10;gtULlam/+OKLXAm8qDyO1Q47N3wxMHDgQEenoLsXHbkrFt7KsJkG4K00BWK8xFG71OrZsQXF6z6B&#13;&#10;wh/mQgX7OtqVwWO3Yrr0g3YT74PEtn1ceSN7HQJUH3UAGXQOVY6yJ1piXBPjnB7+WvYit+4CO7KL&#13;&#10;/fqrvpPrrrsO8KMPPF70gw8+0MuSrvuUKVOgoKCAf6SBR2mpGcHxyJEj8Le//Q0OHDjg5G3EiBF8&#13;&#10;Jy1+bGJrFi1aBK+++iq3wp0nuAMlVI3gaLQ+espJdjsy0x99sOATwB1dmPfLR49kO0Ca8V1KdXWs&#13;&#10;jTH9YSjowD90R4HJz0xggnxwh8kV48faIVi3cTPk5R+Cmpoa7t69axdonp3Fw2MY2z+7gH5yQ+sP&#13;&#10;+4IQ7UC0C3tX792Zqc9aqSpjO6c2bmQf5KiY3r17QxNWp2WZ/yx/EHYcZsLFX036wSSY+NOYhl0m&#13;&#10;qdbo7PEWR5GnUPkljnJKmjhax5EEJvqsxbgmxjn9EORDjQBxVKPivp1VHGn94ZtzKKQLTEQVw4UL&#13;&#10;6g9ZvXo1nDx5Es6wM5FTUlIgJycHbrrpJujevbvwGtS/oiMXDcmqzNLERg5p4qjOsaa0EAp+fAeK&#13;&#10;fv4Yas+dV/fEbKOaJPJjty7kjoeIxFTAL6TJeE6A6qPn7GxDhipH2RMtMa6Jcc6WsdZ1sOg70cqj&#13;&#10;O262HPEa6yfqKzl79iy0adMG2rdvb/psfnfSE6h+bTl6Mw+y25GZ/mjx19/y3SSY9/4X94G2rVtB&#13;&#10;TEyMU/bLKypg3/4DsG3HLr5jJDsrE4YPvUTxh7tRVqxeC0VMjwnG1Ybtwu56UWdIYToh3G3fSqQ+&#13;&#10;uqD1RwN4UW6iXVhVHGbqs1YaXR3HFct06uAx0DLNoeKt8Nq3M5QocYk+4YNLoP1lo6DlH0cr9t68&#13;&#10;8BZHb6bZH+MmjnJKhThax5EEJvqsxbgmxjn9EORDjQBxVKPivp1VHGn94X7ZyAghTWCCi61ly5Zx&#13;&#10;xe/Y0d91112Ak9hQMEY6a9GQrOJBExs5pImjPcfzR3fAye/fgDPrl8KF2jp7R5u7+DZtIWMEO3br&#13;&#10;4kkQHhlNR0nZsDFzSfXRDL3GsKHKUfZES4xrRsbARvr2V+7oO8GQqCTeX/Sd2OfE8zsZHD1/evCE&#13;&#10;tIqj7HZkpj9at2ETHMjLB9SDk5GeBn1694Q0diyXbZvEI7qOsw+Xtm7byRW6xzKBSmemsL1Ht65K&#13;&#10;4R86fAQ2bd0G58+XQyQ7bqvbRbmAR3Lh8Vv+bmj9oV1Col1o+5LnaqY+a6XC1XFceMQyCpVlm9e+&#13;&#10;ux0OFe5Vom25MxVGrx0K7f97F8RkJSv23rrwFkdvpddf4yWOckqGOFrHkQQm+qzFuGY719EPRT4c&#13;&#10;CRBHRyKe3VvFkdYfnpWP2VBSBCZ43AQqXUflpMK8//77kJmZKW5h3rx5cMUVV0AqUxgZbMZIZy0a&#13;&#10;klV5p4mNHNLEkXFkX5ue2fE9FDBBybk9O13qJwmLCIfkngMgc8R0aNLRXvkmcaT6KIeAnFhCtT7K&#13;&#10;nmiJcc3IGGik5NzVd4JK4rnwhAlRAtnI5hjILMyk3SqOstuRmf7o6LETsGb9Bq7XIYIdvdWxYwfI&#13;&#10;adeO6y7Bo7hQWHL6zFnYd+Ag0+HH9Aiy8RyP47q4b2/IZorb0dSyjx82M2EJCl7wOC7Ub9K3V0/l&#13;&#10;OC4zZeLtsLT+0D+eQLQLb5eFiN9MfRZxOP5qHcfVp08frqfHMYzZ+x1HfoD//PwnJZqweoBJ742E&#13;&#10;5pcMhNZ/Gq/Ye+vCGxy9lVZ/jpc4yikd4mgdRxKY6LMW45qs9Yf+E4PTB3GUU65WcaT1h5zycjcW&#13;&#10;KQKTZ599Fn788Ue7ZzsKTCZOnMi3+V955ZV89wku5ELBiI5cNCSr8kwTGzmkQ5kj10+yZgETlMyF&#13;&#10;SvZ1qisTERcLqZdcCVnD74SY1Naq3kKZoyoQDy2Jo4fgHIKFKkfZEy0xrolxzgGzqVt39Z1E8p0n&#13;&#10;EVy5takH+yCwNzn6IDs+e6RVHGW3IzP9UUVlJeAuk+MnTvJdJvFsR0g20zuCwhDcHVJ2/jycOFkA&#13;&#10;JwsKoZL5xeO62rRqCT17dAPcaYLmXNl5WLlmLfvo6TSfp7dm7j26XQRNk73/Fb3ZykLrD9cERb8s&#13;&#10;2oVrn3JdzNRnVynJz89nAr9DTs5Yx/v37+9kL8MCdQD9c/H1UFTaOP/tsDELLt08ENq9czvEtUuT&#13;&#10;8RiXcXiDo8uHBbEDcZRTuMTROo4kMNFnLcY1Mc7phyAfagSIoxoV9+2s4kjrD/fLRkYIKQITFIJU&#13;&#10;sPORm7FjAGbMmAFqyveEH0z00KFD4bHHHuPnKMvIhD/HITpy0ZCsSitNbOSQDkWONeeKoWDZHKaf&#13;&#10;5CNN/STR7PiPzBG/gfTBt0BEbKIm8FDkqAnEQ0fi6CE4h2ChylH2REuMa2Kcc8As5TYU9J1YwVFK&#13;&#10;Yfh5JFZxlN2OzPRHmOdjTOfN9p27+XFbuKMkKiqSK8BGgQjqLjl3rowLU6KioiA9LQ0uyu0EqMME&#13;&#10;DYY/euw4rGVCFxSo4MdMfdmxXu3atIbo6Gg/L3EAsbag9YdzUYl+WbQLZx/esTFTn12laP369YBH&#13;&#10;rzma1q1bQzu2o8pbZt3+z+CTtS8o0UfUhsF1742B1D7doO0/rlHsvXHhDY7eSKe/x0kc5ZQQcbSO&#13;&#10;IwlM9FmLcU2Mcxhi8eLF8Oabb/LAOJfB022aMj1srszcuXNh4cKFrpz5Ryeoe7lTp07QpUsXTeH8&#13;&#10;V199Bf/+979dxoUOqKqgZcuW0LlzZ67POdkPPkpR46iZCXJUJWAVR1p/qOL3uqVpgQkqJb3++ut5&#13;&#10;Qh944AGYMGGCaqJ3794Nzz33HNdxgh6mTp0KkydPVvUbTJaiIxcNyaq80cRGDulQ4lhRsB9Ofjcb&#13;&#10;Tq9dAvXVtS4BJuZ0hsxR06FZr3EABo/CCSWOLsFJcCCOEiCyKEKVo+yJlhjXxDgnp3RcxxKs+k6s&#13;&#10;5uiacGC7WMVRdjsy2x/hMVoH8w8B6iE5ffoM1NbVcUGIKE08tAmFH6mpzaB92zbQqmULrqcE3VH3&#13;&#10;yaYt22D/wTyoY+GaJCXB4IH9mWDF/4/PpfWHKGH1X9Evi3ah7ku+rdn67Jii82yX1IYNGxyt+X3f&#13;&#10;vn0hMVH7gx3VgAYta+tr4O+fXw2lFWeVELlrWsHAbb2h9SuTIbFnS8Ve9oVsjrLTFyjxEUc5JUUc&#13;&#10;reNIAhN91mJcE+MchsCPtvft26cExvtJkyYp944XKOD49NNPHa1d3o8cORJmzpyp+jHJ559/Dq+9&#13;&#10;9prLsI4OOG498cQTgGOYL40aR1+mJ1CfbRVHWn/4poaYFpiUlpbCtddey1P/17/+FQYOHOgyJ1VV&#13;&#10;VfD3v/8dVqxYwb9+w2O7AkGhpMsMGXAQHbloSAaCSPFCExspGEPixWrpvtVcUFKyjS1I2demaiYs&#13;&#10;IgKa9h4CWWPugcQ2vdW8aNpRfdTEY9iROBpGpekxVDnKnmiJcU2Mc5rQJTs26jupB9yFomXwhTHq&#13;&#10;d4hkOk9Qaby/GV9y9DcWZtJjFUfZ7UhGf1TNhCZ49NaRo8fgDNNZgru+a5gwJDo6ChLi4tkO8BT2&#13;&#10;ZWNzphg+HaLZThM0yAv9fbf0J3YsVxm/z2XK4LvkdobEhAQzRWFJWFp/aGMW/bJoF9q+5bnKqM+2&#13;&#10;qcGjuPBILkfjzeO4bJ/18+7/wOKNbyhWEVVhcP37Y6FJh3aQ8+YU9uGQ4iT1QjZHqYkLoMiIo5zC&#13;&#10;Io7WcSSBiT5rMa6JcS4vLw+mT59uF7Bjx44we/ZsOzvbG1uBCZ5+06JFC8UZP0Q5fPgwHDx4EIqL&#13;&#10;ixV7jPOZZ57hp+ooluzCVmCCQhDclWJrUA8XjmMHDhxQdkumpKTA22+/zd+J2vq18tqRo5XPDqZn&#13;&#10;WcWR1h++qTWmBSaYbNwpUlhYCDfffDNMmzZNMyclJSXcPwpP9AQsmhEFiKPoyEVDsirZNLGRQzpo&#13;&#10;ObKzmU9v/h+cWPJvKM874BJWg36SqyB7xF0Q3czzL+mClqNLct5xII5yuIYqR9kTLTGuiXFOTum4&#13;&#10;H4tb+k7Y2y1UFI/Ck/AwL73pcjML/sLRzWT7nXerOMpuR7L6IzyOq7y8AorY4r6wqBiqqqsgnglL&#13;&#10;Mtjxmbi7JI4dB2GrPxB5lZ47B6vXrud6THCHyaVDBkJWRkbAHJlL6w/XzVD0y6JduPYp10VWfRap&#13;&#10;wt0luMvE0Xj7OC7xvOraCvjb51dBeVVjGrquaAP9dvWE7CevgpRRucKr1F/ZHKUmLoAiI45yCos4&#13;&#10;WseRBCb6rMW4Jsa5N954Az755BMeEO2E+5w5cwDHCjVjKzD529/+Bv369VPzxj/0/sc//sE/MEEP&#13;&#10;o0ePhoceesjOr63AROvEnaKiInj44YfhyJEjPDy+N8X3p74ygpPg6Kt0BPpzreJI6w/f1BQpApO/&#13;&#10;/OUvsHz5cshgi6xXX33VSerqmDWxZe6ee+6Ba67x7hmwjs+2+l50QKIhWfV8mtjIIR1sHFGRe9Gq&#13;&#10;+VDw3RyoYi9UXJno1BTIYPpJMi65VVc/ias4bO2DjaNt3qy8Jo5yaIcqR9kTLTGuiXFOTul4Hkuj&#13;&#10;vpN6wB0oegYFJmLXiS+FJ/7GUY+bv7pbxVF2O/Jlf4RClpLSc5B/6DDXd4LK3pO8eMSR7LpD6w/X&#13;&#10;REW/LNqFa59yXWTWZ9wBtW7dOtUEevs4LtuHfr/jTViy9V3FKqoyHK777xiIb5YBHT+4E8KjIxQ3&#13;&#10;WRcyOcpKUyDGQxzllBpxtI4jCUz0WYtxDcc5/NgDhQ5nzpyB7OxsmDhxIrz11ls8Eq2PuY0KTDAi&#13;&#10;3B2C7y3xGFP88AQFMaiPRBijAhP0jyftPP300zzoiBEj4NFHHxXRWP5ry9HyhwfRA63iSOsP31Qa&#13;&#10;KQIT204EOw+Uwqazbf+uzI033sjOWT5taEeKqzj8yV4sSrTSJBqSlh+ZbjSxkUMzWDjWnj8LBT/O&#13;&#10;gcJlH2gqco9v0xYyR9/FFFpeBWERkXIgsliChaM0IB5GRBw9BOcQLFQ5yp5oiXHNyBjoUARev+X6&#13;&#10;Ti7UAe4+wWs9g0d14c6TCLbzxOp9J/7MUY+bP7lbxVF2OwrV/khG3aH1h35vJdqFDN5G4pBZn/FI&#13;&#10;FDxqxdFYdRyXeG5lTRnbZXI1VFZXCCvourwt9PulB6TeeRlk3jpAsZd1IZOjrDQFYjzEUU6pEUfr&#13;&#10;OJLARJ+1GNdw/bFmzRp48skneaBbb70Vxo0bx0+zQT/4MTeqAFBbp7gjMMHIn3/+eViyZAl/Dj4D&#13;&#10;9ZkI447ABHeXiBN5UJn8K6+8IqKx/NeWo+UPD6IHWsWR1h++qTRSBCaYdOyM3n234eubyMhIGDJk&#13;&#10;CO+w+vTpY9dJLVy4UDlP8LHHHoPhw4f7JucSn6rWCTtGLxqSo7237mliI4dsoHOsPn0UTnz/Opxa&#13;&#10;8SXUVVWrQ2GTjSZdezH9JDMgufOl6n5M2gY6R5PZlxacOMpBGaocZU+0xLhmZAyUU3KexeKJvpOI&#13;&#10;sAguQPHsie6FChSO7uXKet9WcZTdjkK1P5JVQ2j9oU1StAttX/JcZdbnTZs2gWhvtim06jgu22cu&#13;&#10;2f46fL/tfcVK7DKJjU6CnPnTISolXnGTcSGTo4z0BGocxFFOyRFH6ziSwESftRjXcP2BuzVw1wYa&#13;&#10;fBfZvHlzwGOxdu7cye1eeOEF6NGjB7+2/c9dgQnqM7n77rt5FDk5OfD6668r0bkjMNm+fbsibEHd&#13;&#10;KULYo0Rm4YUtRwsfG3SPsoqjmA8lJSVJYUj9ujGM0gQmuK1/3rx58OGHHyrnBmIScKdJhw4dmOLJ&#13;&#10;aP6VkDizD91wkZOZmYmXQWvEiyTRkKzKKDUAOaQDlWPFid1w/JtZcGb9MrjAtqqqmbDICEjpNwKa&#13;&#10;M0FJXPMual6k2QUqR2kAJEVEHOWADFWOsidaYlwT45yc0vFuLJ7oO0GF8d5UFh+IHL1bSp7FbhVH&#13;&#10;2e0oVPsjz0rZORStP5yZoI3ol0W7UPcl31ZWfUZdl/jlsJqx8jgu8fyK6nPwf19Mst9l8qsuk8RR&#13;&#10;3aH1k+OFVym/sjhKSUwAR0Ic5RQecbSOIwlM9FmLca20tBRuuukmflRW165d4eWXX+aBv/jiC5g1&#13;&#10;axa/dtwNImJ3V2CCzxw/fjx/Vnx8POAzhDEqMMHjw/AIrs2bN/OgU6dO5bthRDxW/wqOYr5g9fOD&#13;&#10;5XlWcaT1h29qjGfzHu4AAEAASURBVDSBiUg+njWLklw8ckvLoIT2uuuu0/ISFG6iAxINyapM0cRG&#13;&#10;DulA41h2cD0TlLwCJds2AJNcqkKIiI2BtKGTIGvk3RDdNFvVj2zLQOMoO/+y4iOOckiGKkfZEy0x&#13;&#10;rolxTk7pWBOLZ/pOUHAiX1l8IHO0prSMPcUqjrLbUaj2R8ZK1bgvWn/YsxL9smgX9q7eu5NVn48d&#13;&#10;Owb79+93SmhsbCwMGCD/CCynB6lYOO4yiawKY7pMxkJsXQy0ee1WSOgqb04ti6NKNkLKijjKKW7i&#13;&#10;aB1HEpjosxbjGgoqZs+ezQPcf//9XH8J3qA+ExSk4AcVCQkJ8NFHH/GPt21jdldggmHxyK+TJ0/y&#13;&#10;aFDJfHJyMr+2FZigUKV///7cXvx36tQpLiTZsmULlJWVcetEpi8OPzYXcQi/Vv4KjmK+YOWzg+lZ&#13;&#10;VnGk9Ydvao10gQlmA6WnuI162bJlsGrVKjh//jzPHXYMPXv2hEsvvRRGjhzpmxxb/FTRAYmGZNXj&#13;&#10;aWIjh3SgcDy74wc4wXaUlO37xWXGo5KTIH3EFMgadjtExDVx6c8bDoHC0Rt5lxkncZRDM1Q5yp5o&#13;&#10;iXFNjHNySsf6WBr0ndQzfSd1buo7CWf6TvR1COjlKFg46uXT2+5WcZTdjkK1P/JGfaD1RyNV0S+L&#13;&#10;dtHo4t0rWfV569atcPbsWafEtmrVCtq3b+9kb4UF6jL5v88nQUV1ufK4zmtbwqCtfSC6fTbkzLkV&#13;&#10;INz8mICRy+KoJDREL4ijnIInjtZx9IbAxJU+KDm5Mh+Lu8csinFtxowZXLCO6gA+/vhjwHeNwjz0&#13;&#10;0EPKTo4nnngChg0bJpz4rycCE9ujvsTxXxiZrcDE7iEubjC9Dz74oM/fhwqOYr7gIrlkrUPAKo60&#13;&#10;/tApCC85e0Vg4phW3C6HBYxnCoZagxT5FQ3JkY237mliI4esX3O8UA+nNi5igpLZUHHksMsMxzCF&#13;&#10;Z1lj74K0gTdAeGSMS3/edPBrjt7MuOS4iaMcoKHKUfZES4xrYpyTUzq+jQWFJyg4waO7cBeKlsHX&#13;&#10;Yg3HdZnTdxKMHLW4ecvNKo6y21Go9kfeqge28dL6Azcba/djtrxkXMuozzU1NbB69WrVtKNuTFnn&#13;&#10;d3uS36U734ZvtsxVgobXhMG174+ChJo4SL9vDKRf21txM3Mhg6OZ5wdLWOIopySJo3UcSWCizxrH&#13;&#10;NdQp8tvf/pZ7vuSSS+DPf/6zXcCvv/4aXnzxRW43cOBA+Otf/2rn7onABE/IweeiWbRoEcTFxfFr&#13;&#10;owKTpk2bclUF06dP95ngnyf41//E/CCY1nG2+bPq2iqOtP6wqkTtnyNNYIIKjFDhUkVFBaSlpUF2&#13;&#10;djZ07twZ8EugUG6EIu+iIdnj994dTWzksPVHjhfqaqB4zUdMUPIGVBUWusxofNt2kD12BjTrPYEd&#13;&#10;Zh3u0p8VDv7I0Yp8y34GcZRDNFQ5yp5oiXFNjHNySsd/YkFl8Sg8qePCE+10ofAkMjziVwGKe/1t&#13;&#10;sHPUJifP1SqOsttRqPZHskqe1h/qJEW/LNqFui/5tjLqMx55smfPHqfExcTEAL748qWprq2AvzNd&#13;&#10;JmWV55RktNuSCcPWDYDw+Fjo8MFdUhTAy+CoJDCEL4ijnMInjtZxJIGJPmsc11Dg8dlnnymeUa+I&#13;&#10;rcF3kmL8i4iIgAULFtgdf+WuwAR3sKI6ATxSCwUlKDARxlZgMm3aNBg1apRwUn7xOElfCvuVhNhc&#13;&#10;CD5ivmDjRJduELCKI60/3CgUiV6lCEx+/vlnJ6mtSCN2Xig4yc3N5b9dunSBZs2aCeeg/xUdkGhI&#13;&#10;VmWYJjZySPsTx/rqCihc8R6c/O4dqDntfEyByHFSbjfIHncfJOcOFVY+//Unjj6HYSIBxNEEPJug&#13;&#10;ocpR9kRLjGtinLNBHFSX+H123a+7TlCIomfCw8IgkgmpI5gABa/1TKhw1ONg1t0qjrLbUaj2R2bL&#13;&#10;G8PT+sM1RdEvi3bh2qdcFxn1eceOHYBnvjuali1b8q9zHe2tvl+590P4Yv2rymPD2LBw1QeXQdPy&#13;&#10;JpA4vCu0fmqi4ubphQyOnj47mMIRRzmlSRyt40gCE33WuAvx5ptvhpKSEn3Pv/r43e9+B1dffbXi&#13;&#10;312Bydq1awGP9kKD7zNfeeUVJS5bgQke2zVhAvtYNQCMmB+I+UIAJNkvk2gVR1p/+Kb4pQhM7rrr&#13;&#10;LsjPzzecg/T0dC5AQeVMvlR0ZDjBJjyKDkg0JBNRuRWUJjZu4XLp2R841lWWwckf50Dh9/+B2nMN&#13;&#10;+oCcEsxeyiX3GgDNL78PEtv2cXL2tYU/cPQ1AxnPJ44yKIbu2eCyJ1piXBPjnJzS8e9YMM8oNKkx&#13;&#10;rO+ECU9w5wkToLjiFIocvVHKVnGU3Y6oX/e8NtD6wzU70d+IduHap1wXs/UZv+JF/ZeorNfR9OrV&#13;&#10;yy/WjbX1NfD8l9fBmbJiJYnZe5rC2J8aPlRq+fyN0KR/W8XNkwuzHD15ZjCGIY5ySpU4WsfRGwIT&#13;&#10;Oan3n1hWrlwJTz31FE9Q3759YfDgwaqJKy4uhvnz53M3/IB71qxZij93BSZ4pBd+pIEGj9S6/vrr&#13;&#10;lbhIYKKgCMkLMc8S8y5vQaD1h7fIasdrWmCCFQSlqCjpxZ0j9913Hz+OCwdW3E69e/du2Lt3L5SX&#13;&#10;NyrIE0maO3cu4NdCwWxEwxENyaq80sRGDmlfcqw9fxZOLn0TipbOh9ryCtUMhbEtpin9hkNztqMk&#13;&#10;LquTqh9/sPQlR3/Iv6w0EEc5JEOVo+yJlhjXxDgnp3QCJxauLJ4JTmqYAEWwcJV6ru+E7zpp2Hli&#13;&#10;u+9EhA1Vjq6YuWtvFUfZ7ShU+yN3y9fRP5Y3rT8cqTTei/5EtItGF+9ema3PRUVFsGvXLqdERkdH&#13;&#10;w6BBg5zsfWWxOf8rmL/yWeXx2KeP+WggZJ/NgIiMFOj43jQIj41U3N29MMvR3ecFq3/iKKdkiaN1&#13;&#10;HElgos8a9ZWgYB3NCy+8AD169FANhOPfjTfeCGfOnOHu77zzDlcXgDfuCEzww3BUMI/vO3Fsfe+9&#13;&#10;9yAzM1N5JglMFBQheSHmWWLe5S0ItP7wFlnteE0LTGpra+GKK64A/L3zzjt5p+T4SKxEhw8fVgQo&#13;&#10;KETJy8sDFJhkZWU5eg+4eyONQzQkqzJHExs5pH3BseZcMZz4fjYU//gp1FVWqWYkPDoSUgdPgOwx&#13;&#10;90JMaitVP/5k6QuO/pR/WWkhjnJIhipH2RMtMa4ZGQPllJz/xoK7TlDXCeo80VOxzIUnbNdJZDgT&#13;&#10;njAhCnGUU65WcZTdjkK1PzJb6rT+YOrp3Djyzyxvo+HN1udffvkFClX08zVv3hw6duxoNBle93eB&#13;&#10;9fSvfHMrHDuVpzwr+XgcXL14NGAfn3xNf2hx/3DFzd0LsxzdfV6w+ieOckqWOFrHkQQm2qzPnj3L&#13;&#10;j+PCOUBGRga8//77mmPhq6++qugbmTx5MkydOpU/wKjABN9b4m4WcUzkVVddBffee69dIklgYocj&#13;&#10;5G5o/RHcRW5aYIJ4UOK6b98+mDlzJowbN84QMezkIiM9//LG0EMs8hSMCxaL0Pn9Y6ycIFaXFMCJ&#13;&#10;JbPg1PLPoa6qRpVNRGwMpA27BrJH3QNRTTJU/fijpZUc/TH/stJEHOWQDFWOsl/0WjVBlFPq1sTS&#13;&#10;oO8EhSdMWTzuPNF5LM4fItlfRFiDwngd7+SsQcCq+ii7HYVqf6RRlIadaP2Br+a1jWgX2r7kuZqp&#13;&#10;z5hW/GoY14iOBr8gTklJcbT26f2BgvXwxvcP2KVh4NddIfdIB2AKrKDNq1MgoVtzO3ejN2Y4Gn1G&#13;&#10;KPgjjnJKmThax5EEJtqsUdH766+/zj2hHhNUsq5ltm/fzt9Roh/cFYK7Q3DubSswGTNmDLRp00aJ&#13;&#10;Bo+GxN2O+MH31q1bFXsU3OOzHRXMk8BEQRSSF2KeZeSdsBlAtP4wQ8/zsFIEJkJyO2LECHj00Uc9&#13;&#10;T00QhhQNRzQkq7JIExs5pK3gWH3mOBz/9hU4tXIx1Fc7LxIxJ5HxcZA+/CbIGnk3RCY0lZM5C2Ox&#13;&#10;gqOF2fHZo4ijHPShylH2REuMa2Kck1M6wRMLfoEsdp3UsReBeoYri/9V34kRZfF68YWau1X1UXY7&#13;&#10;CtX+SEb9pPWHa4qiXxbtwrVPuS5m6jMem7Jt2zanBEVFRfHjuESenDz40GLez3+AXUfWKSmIKY2E&#13;&#10;6z4aA1H1kRDZPBVy5k2F8Bj3PxA0w1FJDF0AcZRTCYijdRxJYKLN+u6774aDBw9yT3PmzIHWrVtr&#13;&#10;BsAxEAUrYofIiy++CN27d7cTmGhG8Ktjbm4uPPPMM6p6tEhgYoRg8PoR8yxvz1Fo/eGbOiRFYIId&#13;&#10;ECo/Ki0thZdffhm6du3qm9z44VNFwxENyaok0sRGDmlvcqw+fRSOf/MKFK/6Ci7UuBCUJCVAxshb&#13;&#10;IWv4nRARmygnUz6IxZscfZAdnz2SOMpBH6ocZU+0xLgmxjk5pROcsQh9J7Vs1wle6xk8qosf2cWO&#13;&#10;7QrjB7zohSB3q+qj7HYUqv2RjBpL6w/XFEW/LNqFa59yXczU5/3798OxY8ecEoTHN6PCXn80xecO&#13;&#10;wwuLp/BdhSJ9uatbwcDtvflt8rXsaK773D+aywxHkQ76BRKYSKoEVB/lgDTCkQQmrlkfOXJE2VGS&#13;&#10;k5Oj7DRxHaLBZfbs2bBw4UJ+M2nSJH46zptvvgkff/yxy6CoNys9PZ3rPBk/fjwMHDjQ5dFfixYt&#13;&#10;AvyAA407J+64fLhFDmJ+IOYLFj026B5jFUdaf/im6kgRmPzwww+wadMmWLJkCe9YHn/8cRKa/Fqe&#13;&#10;ogMSDcmqYjYyIFuVlkB+jjc4Vp06Aie++RcTlHwNF2rrVPFEJSdB5phpkDn0NgiPjlf1E0iW3uAY&#13;&#10;SPmXlVbiKIdkqHKUPdES45oY5+SUTvDH0qjvBI/s0hae4IE7EVzXSYPOk+Cn43kOraqPsttRqPZH&#13;&#10;npd0Y0hafzSycLwS/bJoF47u3ro3U5/Xrl0LlZWVTknr1q0bpKamOtn7i8XizS/Cz7s+VZITzr6B&#13;&#10;unL+cGhakcSP5mr10s2Q1Ms9fYNmOCoJoQsSmEiqA1Qf5YA0wpEEJvqsxbgmxjn9EORDjQBxVKPi&#13;&#10;vp1VHGn94X7ZyAghRWDy4IMP2p3vFxERAf369YMBAwZAr169oEWLFi4lsjIy4c9xiI5cNCSr0mpk&#13;&#10;QLYqLYH8HJkcUVBy/OuX4dTqb1wLSpo1hawxd0LGJVMgPCo2kNHZpV0mR7uIQ+yGOMop8FDlKHui&#13;&#10;JcY1Mc7JKZ3QiqWWKYo3rO+E7TQRu05wBwoZewJW1UfZ7ShU+yP70vPsjtYfrrmJflm0C9c+5bp4&#13;&#10;Wp/Lyspg48aNTonBNeXgwYMhnAmO/dVU1ZyHf3x5HZyrKFWSmLG/CYxfehm/j0hLhpx3p0FEYrTi&#13;&#10;rnfhKUe9eEPNnTjKKXHiaB1HEpjosxbjmhjn9EOQDzUCxFGNivt2VnGk9Yf7ZSMjhBSByR//+EfY&#13;&#10;smWLy/QkJibyrdR49h/+4bZqf1Pc5zLxJh1ERy4aksnoDAeniY1hVJoeZXDkR28xQYnWjpLo1BTI&#13;&#10;uvxuSB98C4RHGl9QaSbejxxlcPSj7PgsKcRRDvpQ5Sh7oiXGNTHOySmd0IsFOeIf7jfhAhR2bJee&#13;&#10;4fpOmNAkguk8IX0nDbSsqo+y25Hs/mjHjh161cctd/y6318NrT9cl4zol0W7cO1Troun9fnQoUOQ&#13;&#10;n5/vlBg8EuWiiy5ysvc3i415X8KCVX+3S9alX/aCDicaztdPHN4VWj810c5d68ZTjlpxhqIbcZRT&#13;&#10;6sTROo4kMNFnLcY1Mc7phyAfagSIoxoV9+2s4kjrD/fLRkYIKQKTqqoqwHNnd+/eDXv27OG/J06c&#13;&#10;0ExfZmYmvPTSS/wIL02PAe4oOnLRkKzKDk1s5JA2w5Erc0dBycr/udxREp3aDLLH3wPpg26CsIgo&#13;&#10;OYn2w1jMcPTD7PgsScRRDvpQ5Sh7oiXGNTHOySmd0IvFkSPXd8KEJrX1dQb1neDOkwjAXSehXBaO&#13;&#10;HL1Vk2S3I9n9USgJTGj94bqWi75AtAvXPuW6eFqf8Whn0bZsU9SlSxfIyMiwtfLLazxe8fXv7oT8&#13;&#10;wt1K+lAB/LUfj4bouob5fdYjE6HZOGN6Pj3lqDycLjgB4iinIhBH6ziSwESftRjXxDinH4J8qBEg&#13;&#10;jmpU3LeziqOYIyUlseM+JRjZ/Xqwrj+kCEzUyqukpEQRngghCiqFtzVz586Fli1b2loF5LWRzlo0&#13;&#10;JKsyKLsBWJVuf3uOJxyrz55kytyZoGTFYpfK3KPTUqH5+BmQNvCGoBaUiPL0hKMIS7+NBIhjIwsz&#13;&#10;V6HKUfZES4xrRsZAM+UV7GG1OKLwBAUnqCxe+HPFA/WdhCvK4iNCTlW84OPt+ii7HYVqf+SqHpu1&#13;&#10;p/WHPUHRLuxtvXfnSX1GwdeaNWucEoXHcOFxXHgsVyCYE2f3wr++vgPq2VGLwnTYmA2XbuzHb8Ni&#13;&#10;o6H927dBTKtmwtnlryccXUYWwg7EUU7hE0frOJLARJ+1GNe8Pd/TT0lg+yCOcsrPKo60/pBTXu7G&#13;&#10;4jWBiVpCcLAVwpN9+/bBE088Ac2a6U8a1eIyaocLJ7VJuAiPHe3IkSNNTcaNdNaiIYnnevuXJjZy&#13;&#10;CLvDseZcMROUMGXuP38O9dU1qgloFJTcyAQlkap+gtHSHY7BmH9ZeSKOckiGKkfZEy0xrhkZA+WU&#13;&#10;XHDGYpRjo7L4Oh1V8cCFJagsXuw8CU5y9rkyytE+lPt3sttRqPZH7pP3PAQypvWH5/zcCelJfcYw&#13;&#10;uC50NLhG7N69u6O1X9//b/NL8NOuT5Q0hl0AGPvRYMgqSeN20W0zof1bt0J4tLYQyBOOykPpQiFA&#13;&#10;HBUUpi6Ioyl8SmAjHElgouByeWHVfM9lAoLEgTjKKUirONL6Q055uRuLVIHJ+fPnufJ3PI4rKiqK&#13;&#10;b6Hu1KmT14UiWpleuXIlPPXUU1pe4PPPP4eEhARNP546ihdJoiF5Go+74YwMyO7GGYr+jXCsPX8G&#13;&#10;TiyZBUXLPoa6qmpVTPzorQkzIH0gCkqC9+gt1cwzSyMcXYUl+0YCxLGRhZmrUOUoe6IlxjUxzpkp&#13;&#10;k1AO6y5H9v6NKYonZfGOdcZdjo7hjd7Lbkeh2h8Z5W3EH60/nCmJflm0C2cf3rHxpD5v374dTp8+&#13;&#10;7ZQgXENmZ2c72fuzRU1dJfxz8Y1wpqxYSWZiYTRM+mI0RFxoEJIkXd4LWj06VnFXu/CEo1o8oW5H&#13;&#10;HOXUAOJoHUcSmOizFuOaGOf0Q5APNQLEUY2K+3ZWcaT1h/tlIyOENIHJ0qVLYdasWU7nz2JH1rNn&#13;&#10;TxgxYgT/i4mJkZFuw3F8/PHH8OabbwLqTHE16X7mmWfAW+kSHbloSIYTbtIjTWxMAvw1uBbHusoy&#13;&#10;OPH961D43ftQV1ml+sDoZk0bdJQwZe6hKCgRULQ4Cj/0q0+AOOozMuIjVDnKnmiJcU2Mc0bYkx9n&#13;&#10;AmY44rn5KDzBY7vq2PFdeoYri2c7TyLCgk9ZvBmOetxs3WW3o1Dtj2yZmrmm9Yc6PdEvi3ah7ku+&#13;&#10;rbv1ua6uDlatWmV3jJVI1aBBgyA6OlrcBszv7uMr4J1lD9ulN3d1axi4vZdil/nH8ZA60fXuGXc5&#13;&#10;KhHThR0B4miHw+Mb4ugxOruARjiSwMQOmeqNGNfEOKfqiSx1CRBHXUSGPFjFkdYfhopDuicpAhP8&#13;&#10;Muihhx6C2tpazQSivpJHH30U8Ishq8y//vUvWLx4MTzwwAMwYcIEqx6rPEd05KIhKQ5evjAyIHs5&#13;&#10;CUERvRrH+uoKOLnsbShYMhdqy8pV8xmV0gSyLr8bMi5h2+4jA2+xp5opE5ZqHE1EF7JBiaOcog9V&#13;&#10;jmKiJYciKDo1xDgnK95Qi0fMD8xyxHhQ5wn/Z0B4gs/DPxSi4L9AN7I4GuXgr0oXjaY/GPzR+sN1&#13;&#10;KYr+RLQL1z7lurg7vhYXF8POnTudEpGcnAy9ejUKGJw8+LnFh6ufhE0HlyqpDGNqTS7/aAhklqZy&#13;&#10;u7CoSGg9awok5GYqfmwv3OVoG5auGwkQx0YWZq6Ioxl6jWGNcCSBSSMvV1diXBPjnCt/ZK9NgDhq&#13;&#10;8zHqahVHsY6n9YfRkpHjT4rA5JFHHoGNGzfyFOXm5sLVV18NsbGxUFhYCMuXLwdc0AiDivvuvfde&#13;&#10;mDhxorDy6i8KcjZv3gwvvPAC9OjRw6vPUotcdOSiIan58YadkQHZG88NtjhtOV6oq4GC5f+Bk1/9&#13;&#10;G2pKzqlmNapJIhOU3AUZQ2+D8KhYVT+haGnLMRTzLyvPxFEOyVDlKBZhciiCsqNU1sRNVroCLR7Z&#13;&#10;E2AUmBSeL4X9p09C3ukCqGJjl5bBeUrzpGaQ0ywL2jZN53pPtPz7q5tsjlr5xK/eZe1MDtX+SIuv&#13;&#10;UTdaf7gmFSjrj7179wIe5exo2rdvD61atXK0Dpj78uoSeGHxTXCuolRJc2JxDFy9cBRE/no0V0Rq&#13;&#10;E2g/5zaISolX/IgL6hcECXO/xNEcPxGaOAoS5n6NcBRzdZnzDHOp9r/Q4r2aGOf8L4WBkSLiKKec&#13;&#10;rOIoe51jpD+SQyiwYzEtMKmsrIRJkybx3SUDBw7k+kJQKGJrDhw4AJ999hksW7YMampqIDIyEl57&#13;&#10;7TXAybC3zeTJk7ngZsGCBdCkSRM4duwY/01JSfH2o3n8oiMXDcmSh7KHUAOQQ5pzvFAPUUdWwvFF&#13;&#10;/4LqU85nLOOTIhPjIWP0bZA94i6myNF54SMnNYEbC9VHOWVHHImjHAJyYqH66P8c8aiulUf2wPf7&#13;&#10;t8C2I7sBj7/RMpGRUdCnzUUwqkNP6N+iIxOehGt59yu3QK2PgZpuXxc+rT+0SyBQ1h+rV68GfEHo&#13;&#10;aPr37w9xcXGO1gF1v/PoMnj3pyfs0pyzoTlcsulixS4mtyW0m3UT+8jKfu1M/YKCyNQFcTSFTwlM&#13;&#10;HBUUpi6McCSBiT5i8V5NjHP6IciHGgHiqEbFfTurOJLAxP2ykRHCtMDk5MmTcOutt/K04JdeI0eO&#13;&#10;dJmugoICuP/+++HUqVNcWIJCExSeeMugcAaP4cJKjNu6d+zYoRwb1rRpU7j55pv5bphwL74QEB25&#13;&#10;aEjeyqtjvEYGZMcwdO9MYP+y/8K5pW9ALdstpWYiYmMgY9RkyB51D0TEJal5ITtGgOqjnGpAHImj&#13;&#10;HAJyYqH6GFgcy6orYWn+TljKhCcHTuYpR6q5ykV8bAIMat8DxjDhSdcM///SO1DrY6Cm21W9scqe&#13;&#10;1h/apANh/YGL/02bNjllJCEhAS6+uFGo4OQhgCwWrPkTbDzwg5JiPPxw+GcXQ+vi5opd4oju0PrP&#13;&#10;45V7vKB+wQ6HxzfE0WN0dgGJox0Oj2+McCSBiT5e8V5NjHP6IciHGgHiqEbFfTurOJLAxP2ykRHC&#13;&#10;tMCkqqoKrrzySq6s7x//+Af07t1bM1379u2DGTNmcD+vvvoq4BFe3jKHDx+GO+64Q4ked76kp6dD&#13;&#10;UVGR8pXlkCFD+K4YxZPkC9GRi4YkOXqX0RkZkF0GJgco3bcKjn76Nzift1+VRnh0FKQPvw6aj70P&#13;&#10;IhOs2a2kmpAAsaT6KKegiCNxlENATixUHwOXY+H5Eliyfxv8eHALnGRHd+mZZk1SYSgTnIxlf62S&#13;&#10;0/S8+8Q9UOtjoKbbJ4Vs81Baf9jAULkMhPVHfn4+HDp0yCn1bdq0gbZt2zrZB6JFZU0ZvPi/m+Hs&#13;&#10;+cYd6rHV0XDVf4dDXE2MkqVmt10KWdMGK/fULygoTF0QR1P4lMDEUUFh6sIIRxKY6CMW79XEOKcf&#13;&#10;gnyoESCOalTct7OKIwlM3C8bGSFMC0wwESiUQOHEnXfeCTfeeKNuum677Tb+5czMmTNh3Lhxuv49&#13;&#10;9bBmzRp48sknuVLT6dOnwxVXXMHPnC4tLYVZs2bxI8Iwbm+mQ3TkoiF5mhd3wxkZkN2NMxT8lx/b&#13;&#10;CUc+ewZKd2xWzW5YZASkDZkAzcfPhOimWap+yNKZANVHZyae2BBHT6g5hyGOzkw8sSGOnlBzDuNr&#13;&#10;jqjrZAnbdbLi4DYoZYIUPdMqvSWM6NALRnboDs1iE/W8W+bua46eZjRQ0+1pfmWGo/WHa5qBsP7A&#13;&#10;3SXiBYBtTvr06QPBpBvrYMEGeOOHB+x29WUdT4Wxi4cA7jgRJvORCZA6rhu/pX5BUDH3SxzN8ROh&#13;&#10;iaMgYe7XCEcSmOgzFu/VxDinH4J8qBEgjmpU3LeziqOYL8maHxnpj9ynEXwhpAhMUKH6N998A82a&#13;&#10;NYPZs2dDamqqJqnHH38c1q1bx3WfiN0mmgE8dDx//jzXWRIVFQXt2rWzi6W2thZ+97vfwcGDBwHP&#13;&#10;yX322Wft3LVuzHbOqEeFjH8RqD17DEqWzobKHWuArWicE8eU4sZ2GwBNhs9gyhlbOruTDREgAkSA&#13;&#10;CBCBACZQz8a+XaePw8rje2F7wX6ornHWK2CbPZwLtUttCYNb5EK/zHYQFxFl60zXbhJo3rzxiB43&#13;&#10;g4asd1p/uFf0/rT+QH1KuAZzNHhUs+OazdFPIN6vPDgP1h/6n13Se6zpCH22dWm0Y0dExz04HGJ6&#13;&#10;U1/QCIWuiEDoEUCF74mJifxD39DLPeWYCBABNQIoMCkrK1NzMmVH6w9tfFIEJsXFxXyXSXl5OXTs&#13;&#10;2BGeeOIJ0AI/ZcoUQH0mEydO5DpNtJPoPdd33nkH5s+fz4/p+uCDDww/iAQmhlH5vcf6ihIo+flN&#13;&#10;qNiwBC7UqivDjenUHZJH3gtRGR39Pj+UQCJABIgAESACZgnUMGXxGwrzYdXxPbCv6BA/dlUrzsiI&#13;&#10;SOiS0Q4GNe8EvdNbQ0RY4CiL18qXlW5a82Yr0xFIz6L1h3ul5U8CE9ztj2tBR5OcnAwZGRmO1gF/&#13;&#10;X3+hDj7a/DCcLGk8giyM7S8ZtXAAtCiyyW90JMQ/PhqiO/nn0YcBXxCUASIQAARIYBIAhURJJAIW&#13;&#10;EyCBicXAf32cFIEJxrV48WL417/+xaPFTv6aa66B0aNHQ+vWrX99VMPPu+++C++//z6/eeCBB7hS&#13;&#10;djsPEm9wYYDbGlFvCUrpHY1IC56T+9Zbbzk6S7kXwhWxVUtKpAYioS1W2pDqayrh5NI3oeCbd6C2&#13;&#10;vFLVc0KHzhA3bDrEtOqtKQBUDUyWdgSoPtrh8PiGOHqMzi4gcbTD4fENcfQYnV1Af+d4rroCluY1&#13;&#10;KIs/WJBvd6yMXUZ+vUFl8QPbdYcxOQ3K4vGloBXG3zm6YhCo6XaVH6vtaf2hTtzf1x+7du3iOiUd&#13;&#10;U9+jRw9ISQlO3YBnyk/Ay//7DVRUlyvZTohIgPHvDIGEqljFLjw+FuKeHAVRbVNo/aFQ8eyC+lfP&#13;&#10;uDmGIo6ORDy7N8KRjuTSZyveq4lxTj8E+VAjQBzVqLhvZxVHOpLL/bKREUKawAQTs2jRInj99dcB&#13;&#10;j7sSpkWLFtCqVSv+deL+/fvh9OkGpXfYwb355puAwgpvmd/+9rdw4MABuOqqq+Dee+91egza7dmz&#13;&#10;B4YNG8Z3xTh5kGAhOnLRkCREaSgKIwOyoYiCzdOFeiha+zEc/+IlqD59VjV3cc2zocXVD0NKz8u5&#13;&#10;rh30RF9+qqIybEn10TAqTY/EUROPYUfiaBiVpkfiqInHsGMgcSzgyuK3wo8HtkLBGX1l8SlJzbiy&#13;&#10;+DFMWXybpumGmXjiMZA42ubPTLrfm/+RbVQ+u7715ht89mx8MK0/nPH78/oD10QrV64EPJbL1uBx&#13;&#10;XIMHD+a6J23tg+n6l2M/w7wfHwXbw3+zIBtGv9UHIi5ENGY1IRYSnhoDbfrbHNnV6EpXBgmY6V8N&#13;&#10;PiIkvBFHOcVshCMJTPRZi/dqYpzTD0E+1AgQRzUq7ttZxdGfBCahtP6QKjDB6oUCiOeffx4OHWrc&#13;&#10;cqxW7e655x6+C0XNTZbdG2+8AZ988gkkJCTAM888A926NSjSw/jxCK65c+fyRz333HOACga9YURH&#13;&#10;LhqSN56hFqeRAVktXDDblexeDkc/fQbKD6vXzaiUZGhx5f2QPvBGgPCGRQtxlFMjiCNxlENATixU&#13;&#10;H4mjHAJyYgnU+uiusviWaS1gWPueMLpDD0iLT5IDzyaWQOVoJt2htGCxKWrVS1p/2GPx5/XH2bNn&#13;&#10;YevWrfYJZnd4FFeXLsEvIPhm66uwdMeHdvnvUt0DBsxra2cHSXHQbtZkiGurrRvUPhDd2RIw07/a&#13;&#10;xhPq18RRTg0wwpEEJvqsxXs1Mc7phyAfagSIoxoV9+2s4kgCE+eyseKDLekCE5GNvXv3wg8//ACr&#13;&#10;V6+GwsJC/hVROFNm16ZNG7j22mth7NixwqvXfk+dOsV3luAZx/jVUm5uLp+M5+XlAf6hufTSS+FP&#13;&#10;f/qT19IgOnLRkLz2IIeIjQzIDkGC9rbi5F44/MnTULp9o2oeI+JiIfPy2yF75N0QHtW4JR49E0dV&#13;&#10;ZG5bEke3kakGII6qWNy2JI5uI1MNQBxVsbhtGegcUVn8lpN58B3bdbIubwdUVasfcynA4LyoY3Z7&#13;&#10;GNGhF1zWriskRsUIJ1O/gcrRTLqFwGTU8KH84yABcMu2HXD4yFHo3DEHOnfKEdYe/e7Zux92790H&#13;&#10;rVu1hN49uytxnD9/Hr5f9jO/t2LBojxY54LWHw2A/Hn9gcrejxw54lSSKCwJRv0ljhlFfSbv/Ph7&#13;&#10;2HvcXmh0SckIyFlgf4R0eHICtPnXTRDXjnSaOHI0cm+mfzUSf6j4IY5yStoIRxKY6LMW79XEOKcf&#13;&#10;gnyoESCOalTct7OKoz8KTEJh/SFNYIJHbX377bdw9OhRrjfkD3/4A8THx/MaV19fD1jAqEckIsJm&#13;&#10;u7H79dHtEPn5+fDaa6/Bli1b7MJiOlD5/C233AIoyPGWER25aEjeeo5jvEYGZMcwwXZfc+4UHFv8&#13;&#10;DyhevhguOGz7x7yGRUZA+rCrocWEByEyQf28ZOIop1YQR+Ioh4CcWKg+Ekc5BOTEEkz1saauFlYe&#13;&#10;ZR/M7N8C247sdjpyx5FYBFMW36NVZxiZ0wuGtOwEUezeUxOoHM2kWwhMrpo4DpokNe7aWb12PRzI&#13;&#10;y4ce3S5if109RcrDbd2+A7bt2AU57dvBoAH9lLhK2bz+i8Vf83tfCkxo/aEUid2FP68/1q9fD+Xl&#13;&#10;jXo8MOGYXjyOCz9wCwVTXl0Cr34zFU6dK1SyiwzGFVwDGZ/XKHZ4EZ4YD61evAESOmfa2dONPgEz&#13;&#10;/at+7KHjgzjKKWsjHElgos9avFcT45x+CPKhRoA4qlFx384qjv4oMAmF9YcUgQl+JXTfffdBWVmZ&#13;&#10;UsNQsXtmZuPE7pVXXoFJkyZxfSaKJwsvUAH84cOHobKykiuiR70qqJze20Z05KIheft5In4jA7Lw&#13;&#10;G2y/9bXVULD0LTjx1VtQV6HypStbkKT0GQItr3kCYtPaamY/lDlqgnHTkTi6CcyFd+LoAoyb1sTR&#13;&#10;TWAuvBNHF2DctA5WjmVsp8my/AZl8fvZDhS9eVBMdCz0a9uNK4vvldUOwtlY7Y4JVI5m0q0lMNl/&#13;&#10;MI8LTHp2bzyOVovnKiZksX2JfVFuZ2ienQX+LDCh9YfrEvXX9Qeuw9auXeuUcFT0jgrfQ8kUlByA&#13;&#10;176dDpU1jWuV6MhouOrILZDwZYPOT8EjPC4GWvzftZDUu5Wwol8DBMz0rwaiDxkvxFFOURvhSAIT&#13;&#10;fdZiPinGOf0Q5EONAHFUo+K+nVUcA0VgEmzrDykCkyeffBLWrFmj1C4URMybNw/S0xsVfE6cOJHv&#13;&#10;PBk9ejTcf//9lggrlAT58EJ05KIhWZUUIwOyVWmx8jmnN3/F9JT8DaqKilUfm9ChE7S+7klIbN/4&#13;&#10;laSqx18tQ5WjFhNP3IijJ9ScwxBHZyae2BBHT6g5hyGOzkw8sQkFjkXlpezIrm1cWfzxU8d1MTVJ&#13;&#10;aAJD2vdg+k56QqfU5rr+0UOgcjSTbpkCE9wtgrtGhMHdJLirxJ8FJrT+EKXl/Ouv6w+s7/v27XNK&#13;&#10;cE5ODrRo0cLJPtgtdh9fAXNRCfyFeiWribFJMHbndZD0wynFDi/CoiIh6/ErIGV4Jzt7unFNwEz/&#13;&#10;6jrW0HMhjnLK3AhHEpjosxbv1cQ4px+CfKgRII5qVNy3s4pjsApM/H39IUVggsKQqqoqvqPkwQcf&#13;&#10;hK5du0JUVJRdbcPdJWIHSt++feHpp5+GmBg551bbPcjPbkRHLhqSVckzMiBblRYrnlN+bCccXvAn&#13;&#10;OLdnp+rjotNSodU1D8P/Z+8+AOSo6geO/3Ild0kuIb1BOqGHhGIC0hHpRYogIqAgRVRAEBCRXgQB&#13;&#10;BQFBQKUqRTr+EaT3XgOEdNJDertcv//7vb3ZnW13uzvv7nZ3vgOXmXltZj4zu3dvfzvz+m57kN73&#13;&#10;n7JMqsSwOaYycJGGowvFwv1A0M3Ru2uF69GNJY445iIwe+USec48suvVmZ/IyjUr2mxiYO+BspsJ&#13;&#10;nOxlAigb9uqbtnyhXo9B9jvsARP6H2lfDvYRV5qbb/2Pzz//XHRsycRp0qRJUlkZP45gYpliXX9z&#13;&#10;6gPy+Hs3xR1er2595YCpR0vFMwljvZR0kf6n7ikDj9o+rjwrqQWCvL+mbjGcqTi6Oe+ZOBIwadva&#13;&#10;+73mfc7Wdg1KpBLAMZVK9mkd5UjAJHJuOvqRwIEDJvrs4KOOOsru/TnnnCN77713yqtMb5u/+uqr&#13;&#10;RQdj1OkHP/iBnHjiiSnLFlpiJm/W3gupo44tk1/IHbUv7bmd+rXLZf6Tv5elr//HjFMS+3aWt00d&#13;&#10;0H3I/j+VQXueLCXmNvdsp7A4ZuuSbXkcsxVLXR7H1C7ZpuKYrVjq8jimdsk2NayOzdIskxfPtYPF&#13;&#10;vz3rM6muWdcm3YiBw2X30SZ4Mmac9KnsEVe+UB2D7HeYAyb0PyLjfsS9CFKs5FP/Q/fljTfeSBrb&#13;&#10;SMe41C/ThXn6z8c3yCufPxxH0LfHYPnBilOl+q4P49J1pdeB28qGZ+0lXUoz/xJYUiMhSAjy/hoC&#13;&#10;nowPEceMqVotmIkjAZNWCW2m93stk8/g2m4tvCVwdHPuO8qRgEnkfBVcwETvGtG7R3S67LLLZMcd&#13;&#10;d4wcSYp/G83A23/605/s4PA6IPz9999vB4JPUbSgkjJ5s/ZeSB11YJn8Qu6ofWmP7TSbgWUXv/oP&#13;&#10;WfjkX6Shen3SJrqUlkj/nQ+QDQ/6jZT37JeUn2lCsTtm6hC0HI5BBSP1ccTRjYCbVrgecXQjINLQ&#13;&#10;1CTvzp8mz8/4RD6a84XU18cPepy4nZKSEtl06BjZc8wE2W3EFtK9vCuP5EoY9D3bZwjn+y3xidcA&#13;&#10;/Y/CC5isXLlSPvnkk8RTKSNGjJCRI0cmpYcpQQPID7x1oXw086W4w96w3yg5vPbnsvqG10XM+6R/&#13;&#10;qhw/UoZfcYiU9QrnnTl+i3TL/J2STia7dByz80pXOhNHAibp9GLp3udqmXwGF6vFUqIAjokiua13&#13;&#10;lCMBk8j5KbiAie72scceK4sWLZIjjjhCTjnllFavNB1QUu8uWb9+fZsBllYbKpBM743ceyF11G5n&#13;&#10;8gu5o/bF9XZWf/W6efzWxbJ+/vyUTffcfJyMOPIy6TZ085T52SQWs2M2DkHL4hhUMFIfRxzdCLhp&#13;&#10;hesRRzcC8a2sb6iTV7/+Ul40wZMvTRClKeFDwvjSImVlZTJh2OYyoc9Gsu2AETJ8o8IaFDnI6yjM&#13;&#10;d5jodUD/I/HVEFvPx/7HzJkzRZ84kDhtu+220tMX8EvMD8t6U3OD3PXq2TJl3vtxhzys/xg5svs5&#13;&#10;svzy56W5ti4ur3RAbxl21fek+yaD4tJZiQgEeX/FMCaAY8wiyFImjgRM2hb2Plfzfs+1XYMSqQRw&#13;&#10;TKWSfVpHORIwiZybggyY/P73v5cXX3xR+vbta+8gGTq09QE6TzvtNDvgnwZXNMhSzJP3Ru69kDrq&#13;&#10;WDP5hdxR++JqO3UrFsichy+WFR+ab1mZ2/oTp4oB/WXY938nfcbvm5iV83oxOuaMEaAijgHwfFVx&#13;&#10;9GEEWMQxAJ6vKo4+jACLOKbHW2ke0/XizM/lpZkfy6zFX6cv2JLTtbxCJo0eZweLnzB4lJRkMWZZ&#13;&#10;m423U4Eg599lwOSjTz6Tmpqa6FGOMQO+DzR/V+XzoO/0P6KnK2khH/sf77//vqxbF//ova5du7b6&#13;&#10;dIKkAyvyhPrGWvn7y7+UGYvix2TcqN9o+eHwS2TZBc9J4/LVcQpdzLihA07/jvQ/eHxcOiuM/efq&#13;&#10;Ggjye8rVPhRDO5k4EjBp+0x7n6t5v+farkGJVAI4plLJPq2jHIs1YJLv/Y/AY5joJbVw4UI56aST&#13;&#10;7MDvAwYMkKuuuqrVW6s1SLJq1So55phj5Mc//nH2V2UB1fDeyL0XUkfteia/kDtqX4Jup8l823Th&#13;&#10;87fK4v/7mzQmfLNK2y6t6CqD9j9Rhuz1s5zGKWlt/4rJsbXjbO88HN0I44ijGwE3rXA94uhGILNW&#13;&#10;FpoB4v8341N5xQwWv3jF4jYr9ezRS3YatbUZ72Rr2az/hm2W76wCQV5HbQVMxo/bUrbeasucD03/&#13;&#10;dv1k8ufy2eQvZGMTQNlx0reibXX0N7yiG/Yt0P/wYSQs5lv/Qz8EfOuttxL2UmTIkCGyySabJKWH&#13;&#10;OaGuYb3c8uzJsnDlzDiGwb2HyY+3+YOsuORVqf0q+S77qt23lA3P3VtKe2Q/ZmPchopoJcj7axEx&#13;&#10;BD4UHAMT2gYycSRg0ra197ma93uu7RqUSCWAYyqV7NM6yrGQAibF1P9wEjDRy+rRRx+VW2+91V5h&#13;&#10;+uY1fvx42X///WWnnXYS/faQTnox3XPPPXLffffZ9QsvvFB23XVXu1ys/3hv5N4LqaOOM5NfyB21&#13;&#10;L0G2s+rLV2TOAxdJzaIUH46Y66zvxD1k2GEXSdfeg4NsJm3dYnFMe4AdlIGjG2gccXQj4KYVrkcc&#13;&#10;3Qhk38r05YvsYPFvzPxUVq5d2WYD/TfoL7uYweL3NsGTYWY5n6Ygr6N0AZP3PvhQps+YJSOGD5NR&#13;&#10;I0fkfLgNZry4WbPnyNx582WTjUfLt7bbNtpWPgRMdGfof0RPSdxCvvU/9NHNX331Vdw+6spWW20l&#13;&#10;/frlPtZgUoNFkvD13Jny6KcXJwVN+vUcKCfueoOsv22KrHnm46Sj1Ud0bXjRgVK1df4GiZN2uh0T&#13;&#10;gry/tuNuFVzTOLo5ZZk4EjBp29r7XM37Pdd2DUqkEsAxlUr2aR3lWAgBk2LsfzgLmOil9cgjj8id&#13;&#10;d94pDQ0N0SutR48edjC/cnO78OzZs+2dJZqpA3Zq4ETvSCnmyXsj915IHXWsmfxC7qh9yWU7dSsX&#13;&#10;ypyHLpIVH7yWsnr34eY55T+4XHqOmZgy31VioTu6cgjaDo5BBSP1ccTRjYCbVrgecXQjkHsrOlDy&#13;&#10;p4vnyP+mfyJvmztPaupij5RK1+pG5m6T3UzwZK8x42RA917pinVYepDXUbqAydTpM2TqtOmyavWa&#13;&#10;NseAaetA9e/1DXr1kk3HjpGxG4+JFs+XgInuEP2P6GmJLuRb/+PLL7+Ub775Jrp/uqDXln6xTudM&#13;&#10;8QL6vlDfWCP/nXp10uO5qip7yk/2uF66v9Uk39zwP2muq4+vrK/ZIybKkJN2lpKupfF5IVsL8v4a&#13;&#10;MqpWDxfHVnkyzszEkYBJ25ze52re77m2a1AilQCOqVSyT+sox0IImBRj/8NpwEQvL/2D+Nprr005&#13;&#10;qJ93+emb29lnny377LOPl1S0c++N3HshddSBZvILuaP2JavtNDXKwhfvkIVP3SqNNbVJVct6dJOh&#13;&#10;h5wug3Y9XqRL+3ewCtYxSa5zE3B0448jjm4E3LTC9YijGwE3rcydP08+WjJHPl5p5nO+kPr6hA8R&#13;&#10;Ezajf5+NMeOc7DFmvOw5akvp2bVbQomOWQ3yOkoXMKkxfz/N/nqOfD13Xty4JLkcUbdulTJi2EYy&#13;&#10;csQIqTCPQPWmfAqY6D7R//DOTGSeb/2PN998M+k12b9/f9lyy9wfGRd/xMW15r0vDBjUV+59/Vwz&#13;&#10;EPwHcQfYtayrHL3TRTK6bpzMu/BJqZ+3JC5fV8o27C9Dz99XqsaF924Tz7Gt8VWT8EiIE8AxjiPn&#13;&#10;lUwcvYBJzhsJQUXvczXv91wIDrldDhFHN6wd7dizZ08nO57J+1G6DYWp/+E8YOKhTp06VV566SV5&#13;&#10;4403ZPHixfYbboMHD5ZtttlGdt55Z5k4sX3vDPD2oyPmmbxZey+kjtgf3UaQF0BH7WPidtbOel9m&#13;&#10;33++rJ87NzHLBEe6SL+d9pVhh14o5VV9k/PbKaUQHduJIlCzOAbii1bGMUoRaAHHQHzRyjhGKQIt&#13;&#10;4BiIL1rZ71jTUC+vzZkiL874WD6fN7XNuyz0G+5bbrRJJHgycisp68BvvPv3O3owGS6k67BkWD1Q&#13;&#10;sXwLmHgHQ//Dk4jM86H/od+K/PDDD+N3zKxtuummon1DpmQB//tCY1ODPPT2xfLRrJfjCmr/c78J&#13;&#10;J8quY46VBX9+SVY/nWys/aee+02QIaftJmU9K+Lqh2HF7xiG422vY8TRjWwmjk1NTbJ+/fo2/25x&#13;&#10;s0eF2Yrrb9oXpkLwvcYxuKG20JGOOtRFRYWb3+WZvB+lEwpT/6PdAiZ+XH3jr66ulqqqKn9y0SwT&#13;&#10;MAl2KhvXr5a5j10uS159Wge6SWpMH7814odXStWo7ZPy2jshyBtJe+9bIbWPo5uzhSOObgTctML1&#13;&#10;iKMbATetpLseV9dWy0uzP5eXzIDxMxbNsuPppdtiLzNQ/H1HnSsl5kPGjprS7Xcm2w9ThyUTj8Qy&#13;&#10;9D8i40cmurTneqrrec6cOTJr1qykze64447RcS6TMkOekOiojx/8v49vlFc+fzhJZvzIXeTIHS6R&#13;&#10;6ncXyqJrnpHGFWuSypT07CH9T95V+h84zjwLrePe35J2pIMTEh07ePNFszkc3ZxKHHF0I+CmFa7H&#13;&#10;cDsGOf9h6n90SMDEzaVYmK14wZR8+IZXPgoue/9xmfvQlVK/KvmP+1LzGIihh/xcBu92gvnjvnOe&#13;&#10;wRvkjSQfvTtrn3B0I48jjm4E3LTC9YijGwE3rWRyPS6pXm0Gi/9UXjWDxc9bOj9pw/tutbP8YtJ+&#13;&#10;SentmZDJfqfbfpg6LOkMSE8tkE/9j08++URWrlwZt6P6SIltt902Lo2VmEC694W3pj0kj793kwn8&#13;&#10;NsUKm6XBvYfJsbteLX1kiCy44QVZ+/xncfneStdRg2XQGXtKz22GeUlFPU/nWNQH3Q4Hh6MbVBxx&#13;&#10;dCPgphWux3A7Bjn/Yep/EDBx8zpJ20o+dVjS7mQnZNQumyuz/3WerP4sxe3jZn/6bL+rDD/ycum6&#13;&#10;waBO2LvYJoO8kcRaYQlHN9cAjji6EXDTCtcjjm4E3LSS7fU4d9VSec4ET14zg8UvNcs6XXfIabKZ&#13;&#10;GRS+I6ds99u/b2HqsPiPm+W2BfKl/9HY2Ggfz5z4xbGRI0fKCDMuDlNqgdbeF6YufEvuf/0iWV9X&#13;&#10;HVe5orxCDp34a9l25P6y+r2vZeG1z0rj4hVxZbyVbttvLIN/tqt023iAl1SU89Yci/KA2+mgcHQD&#13;&#10;iyOObgTctML1GG7HIOc/TP0PAiZuXidpW8mXDkvaHezoDG9Q9yf/Io21dUlbrxjQX0Ycc6VssPlu&#13;&#10;SXmdkRDkjaQz9jdft4mjmzODI45uBNy0wvWIoxsBN60EuR6/WrpA3jZjnRw/YXc3O5NFK0H2O0wd&#13;&#10;lixIKWoE8qX/sWzZMpk8eXLSOdluu+2K9lHNSQebQ0Jb7wtL18yRu175tXyzKvlOuW1G7yGHbX++&#13;&#10;lDdVyOK735aVD70jzfUNyXthHj3YfefNZNCJ35Zuo/on5xdBSluORXCIHXIIOLphxhFHNwJuWuF6&#13;&#10;DLdjkPMfpv4HARM3r5O0reRLhyXtDnZgRvX8z2XWPb+W6tnJzzHuUlYqg/f+kQzd/1dSUl7ZgXvV&#13;&#10;+qaCvJG03nK4cnF0c75xxNGNgJtWuB5xdCPgppVCvR6D7HeYOixurpLwtJIv/Y/p06fL/PnxH+rr&#13;&#10;gKU77LBDeE5GDkeayftCXcN6efidS+WT2a8lbaF3j37y/R0ukLGDJ0ntwlWy0AwKX/3mV0nlbIIG&#13;&#10;TnbYRAYcv4P02Hxw6jIFmpqJY4EeWofuNo5uuHHE0Y2Am1a4HsPtGOT8h6n/QcDEzeskbSv50mFJ&#13;&#10;u4MdkNHUUCvzn75OFj/3T2k2t+YnTj3GbCqjjv2DdBuyaWJWp68HeSPp9J3Pox3A0c3JwBFHNwJu&#13;&#10;WuF6xNGNgJtWCvV6DLLfYeqwuLlKwtNKvvQ/3n//fVm3bl0c/NChQ2Xs2LFxaazEC2TzvqDjmjz1&#13;&#10;wV+kobE+rhEd2n3i2P3kgG3OlMryKln7yTxZfMvLUvtVfADLX6liqxHS7+hvSe9vjy6KweGzcfQ7&#13;&#10;sBwvgGO8R65rOOYqF18Px3iPXNdwzFUuvl6hOgbZ7zD1PwiYxF/vztfypcPi/MAybHDNjHdk9j3n&#13;&#10;Ss2ixUk1dFD3jQ7/lQzc+Th9dkBSfj4kBHkjyYf9z5d9wNHNmcARRzcCblrhesTRjYCbVgr1egyy&#13;&#10;32HqsLi5SsLTSj70P+rq6uStt95KQt9qq62kX79+SekkxASyfV9YtGqaGdfkd7J45bxYIy1Lvbr1&#13;&#10;loO2O13Gj9jHpqx8ZbosueM1qZ/7TVJZL6FscB/Z4JBtpN+B46SsV/7c+e/tX6bzbB0zbTds5XB0&#13;&#10;c8ZxxNGNgJtWuB7D7Rjk/Iep/0HAxM3rJG0r+dBhSbtz7ZjRWLtO5j1+hXzz0uMizc1JW+q97Y4y&#13;&#10;4qjfS9fe+X3rd5A3kqSDDnECjm5OPo44uhFw0wrXI45uBNy0UqjXY5D9DlOHxc1VEp5W8qH/sXjx&#13;&#10;YpkyZUoceklJiey0006ic6b0Arm8L9Q31sp/P7lJXp/yuOl6Jfe9Nh6ytRyy3a9l0AZjTN9MZMWL&#13;&#10;X8myu9+Uuq/TB066lJdJj502ld4HbS29thtuvuCWfp/zMScXx3w8js7eJxzdnAEccXQj4KYVrsdw&#13;&#10;OwY5/2HqfxAwcfM6SdtKPnRY0u5cO2WsmvKquavkN1K3bHnSFso36CnDj75E+m5zQFJePiYEeSPJ&#13;&#10;x+PprH3C0Y08jji6EXDTCtcjjm4E3LRSqNdjkP0OU4fFzVUSnlbyof+hwRINmvgnvbNE7zBhal0g&#13;&#10;yPvC7CUfyUNvXy5LV8fb6xa7dCmRSeYxXXtvfapUVfS1gZNVb86Upfe9LbVfzG11p0r7byC99tpC&#13;&#10;eu+7RcEMEh/EsVWMkGXi6OaE44ijGwE3rXA9htsxyPkPU/+DgImD14nXKWmtqVTf9GmtfNC8IC+A&#13;&#10;XLfduH6NzHnkYln6+jPJd5WYR271+/Y+MuL7l0lpt165bqLD63WGY4cfZAdsEEc3yDji6EbATStc&#13;&#10;jzi6EXDTSqFej0H2O0wdFjdXSXG1ku/9D30clz6Wyz9tsskmMmTIEH8SyykEgrwvaHN6t8kLk2+X&#13;&#10;V754WBqbksePrCivkF02/77sttlxUlHew+7Bui8WybIHzZgzr0+R5obkOv7dLB82QKp2N3eefGfT&#13;&#10;vA6eBHX0H3OYl3F0c/ZxxNGNgJtWuB7D7Rjk/Iep/0HAxMHrJN87LA4Osc0mVn3+osy677dSv3xl&#13;&#10;Utmu/fvJyGN/LxtstmtSXr4nBHkjyfdj68j9w9GNNo44uhFw0wrXI45uBNy0UqjXY5D9DlOHxc1V&#13;&#10;Ulyt5HP/o3fv3vLee+8lge+www5SUVGRlE5CvECQ9wV/S9+sniWPv3+NTF/4mT85utytoofsutn3&#13;&#10;ZedNfxgNnNSvqJZlj30sq/7zqTQuXRUtm26hbHBf6bHjGOm1y8ZSNX4j6VKWP49bc+WY7tjDko6j&#13;&#10;mzONI45uBNy0wvUYbscg5z9M/Q8CJm5eJ2lb8TozxXqHSeP61fL1wxfKsjefS3lXycA9DpWNvneB&#13;&#10;lJo/yAtxCvJGUojH2177jKMbWRxxdCPgphWuRxzdCLhppVCvxyD7HaYOi5urJDytdHb/Q/s906dP&#13;&#10;jwOvqqqS7bbbLi6NldQCQd4XUrX42dwX5D8f3iTL1y5JlS2VXbvJjpscbAMnPSv7R8o0Ncvq976W&#13;&#10;FU9/KtVvTZPm+oaUdf2JXbpVSLeth0uPb42UqokjpdsI89ivTpxcO3bioXTqpnHoHtOXAABAAElE&#13;&#10;QVR0w48jjm4E3LTC9RhuxyDnP0z9DwImbl4naVvp7A7L0KFD0+5b0IyVk1+Q2XpXyYrkbx9VDhoo&#13;&#10;I4+/VnqOmRR0M51aP8gbSafueJ5tHEc3JwRHHN0IuGmF6xFHNwJuWinU6zHIfoepw+LmKglPK53d&#13;&#10;/1i+fLksW7YsDnzEiBEycuTIuDRWUgsEeV9I3aJIQ1O9vDn1QXlp8r2yrnZtymKlJaUyYdQeJnDy&#13;&#10;A9mwz+bRMo1r68wg8VNk9fNfSs1nc0SamqJ5rS2U9ukpleOGSfcJG0mV+ek2ygRjSjpu5Pj2cGzt&#13;&#10;eIs1D0c3ZxZHHN0IuGmF6zHcjkHOf5j6HwRM3LxO0rbS2R2W9giY2LtKHvqdLHvrf8l3lZSUyKC9&#13;&#10;jpSNDv6NlJRXpnUplIwgbySFcowdsZ84ulHGEUc3Am5a4XrE0Y2Am1YK9XoMst9h6rC4uUrC00pn&#13;&#10;9j/07pJZs2ZJY2P8OBjbbLON9OpVOOMYdubVEuR9oa39rq2vllen3CuvTXlYaurWpy0+fMBY2WHj&#13;&#10;w2T8iL2lvDTWp9NHdq18aaqsfXmq1EyeI80J5zltgyajpHulVIwdIpVbDpFuWwyVHlsMlvJ+7fcU&#13;&#10;gvZ0bO04iy0PRzdnFEcc3Qi4aYXrMdyOQc5/mPofBEzcvE7SttKZHRbdKdcBEztWyb3np76rZPBg&#13;&#10;GfXj66Rq1PZpPQotI8gbSaEda3vuL45udHHE0Y2Am1a4HnF0I+CmlUK9HoPsd5g6LG6ukvC00pn9&#13;&#10;j5qaGpk7d24cdnl5uXz729+OS2MlvUCQ94X0rcbn1NSvlde/+qe8PuXfUl27Lj7Tt1ZpvgC39cjd&#13;&#10;ZPtRB8mIAROki/nPm/TOk1Vvz5C1r8+U6g9mSdPq9O14dRLnJRtUScWYgSaQMlAqzU+3jQdI5fC+&#13;&#10;0qU0+FgoHeGYeDzFuI6jm7OKI45uBNy0wvUYbscg5z9M/Q8CJm5eJ2lb6cwOi+6Uq4BJ4/o1LWOV&#13;&#10;PJt0V4n+QTtwr6Mid5WUFddAjkHeSNJeFCHMwNHNSccRRzcCblrhesTRjYCbVgr1egyy316HZa89&#13;&#10;dpUePdrvW9qpztC6devk+ZdetVnHHn1kqiKkdaJAZ/Y/Uj2Oa9CgQbLZZpt1okhhbTrI+0K2R1rf&#13;&#10;WCPvTH/MBE4eTDvGiddmn6r+5o6TPWXrEd+Vjfps4SVH5s0i675aLGvfmSXrPvhaar+cL8119fFl&#13;&#10;MlzrUlYqOph8uQmcVIzsJxU6b/kp65l5X7MjHTM8tIIshqOb04Yjjm4E3LTC9RhuxyDnP0z9DwIm&#13;&#10;bl4naVvpzA6L7pSLgIm9q0THKlm+Muk4K4vwrhL/QQZ5I/G3E/ZlHN1cATji6EbATStcjzi6EXDT&#13;&#10;SqFej0H22+uwuBHMvRUCJrnbtVfNzux/zJ8/X6qrq+MObYsttpABAwbEpbGSXiDI+0L6VlvPaW5u&#13;&#10;ki/mvyJvTH1IZiz8VEz8o9VJgydbbrSz+dldRg3cxgxNUhZXvqm+UdZ9vlDWfTRX1n86T2qnLJCm&#13;&#10;6pq4MrmslFR1k7JBvaVsaG8pH7KBdB3cS7rq3PxUmOWSbuXRZjvDMbrxIlrA0c3JxBFHNwJuWuF6&#13;&#10;DLdjkPMfpv4HARMHrxOvU9JaU/o8346cgrwAvP1s7a4S0bFKvmvuKjnovKIYq8Q75sS5C8fENsO4&#13;&#10;jqObs44jjm4E3LTC9YijGwE3rRTq9Rhkv8PUYXFzlRRXK/nY/9BgyYwZM8Tf79H91MdxlZXFf6Be&#13;&#10;XGfD7dEEeV9wsSdL18wxd508Ih/MfFbW1qxps8nKrt1k48ETZNMhO8pY89O3x9DkOqYrvH72Mlk3&#13;&#10;eb6s/3KRCaAskvo5S6S5viG5bIAUHSeltF9PKetXJbXdS6Skb3fpM3KwXS/v30PKzXq5yfMHVgJs&#13;&#10;LhRVO/t6LBZkHN2cSRxxdCPgppVCvR6D7HeY+h+hCZh8/PHH8uGHH8qaNWtk1KhRMm7cOBk5cqRk&#13;&#10;0tlo66WUSRv+jkNb7bnID/IC0O2vnPy8zL7vgjRjlQySUcebsUpGf8vFruZ1G0Ed8/rgOnDncHSD&#13;&#10;jSOObgTctML1iKMbATetFOr1WKj77easFX8rYet/aLBk3rx5cSe2d+/eMn78+Lg0VloXyJf3habm&#13;&#10;Bpky/w35cPZ/5Mt570p9Y2aP2OpbNUBGmwDKmIHbycgB20i/qo1SHnBzY5Osn7lU1k9dLDXTlkjt&#13;&#10;zCVSN3upNK1am7K8y8QuXculpGd3Ke3VTUo3MD+9dblSSsxymZnbtJ6VkWVdN8ulVRXmi4KlLnej&#13;&#10;INrKl+uxILBa2UkcW8HJIgvHLLBaKYpjKzhZZBWqY6HudxanxknRog+YNDQ0yJVXXimvv/56Eth3&#13;&#10;vvMdOe+885wETZIab0nwgimFEjBpWLdSvn7od7L87eeTD0nvKtnryMhYJWYAwDBMvJG4Ocs44uhG&#13;&#10;wE0rXI84uhFw0wrXY7gdOf9uzn++tRLW/sfnn38uS5cujTsdY8aMkY02Sv2BeVxBVqIC+fi+UFtf&#13;&#10;LZPnvSSfzX1epi74SBoyDJ7oQfXqtoEMG7CZDO+3lQzru5Vs1G8LqSyvih5v4kLD6hqpmbVUaswd&#13;&#10;KbWzl0vd3OVSP3+FNC5Z5fyOlMRtt7XepbxcunTvau5QMcGT7hV2ubSHWTdpNt3mdZXS7iYg003L&#13;&#10;mXml5uu6+akok1KbpsuRtC5lwQe4b2u/g+Tn4/UY5Hg6qy6ObuRxxNGNgJtWCvV6LNT9dnPWMm+l&#13;&#10;6AMmt956qzz66KNWZNKkSfbOkpkzZ8orr7wijY2NcvDBB8svf/nLzMWyLFlIAZPlHz4lcx64TOpX&#13;&#10;Jd96XTk4PHeV+E8xbyR+jdyXcczdzl8TR79G7ss45m7nr4mjXyP3ZRxzt/PXLFTHQt1vvz3LyQJh&#13;&#10;7X+8//77sm7dujiQb33rW9K9e/e4NFZaF8j394W6hvXy1YI35IsFr5o7UN6RdTXZ3RHSxRx+356D&#13;&#10;ZGjfMTKk91gZ2nsTGdR7Y/sory5dWgkeNDVL7ZI1Ujt3pdQtWCH1C1ebn1VSv2i1NCxZLU0r1kqz&#13;&#10;6d8X3GS+lNilvCzyYwIq0eWupdKla5mUmB/RZXN3iy53aUm3gRbNNwEXzbM/mlemyy1putzyU2LS&#13;&#10;xC6bR5VpkMYs23mpWdc8nbekd9F9MutdyrrIwm8Wm+UuMnTDDQuONp92ON9f1/lk1dq+4NiaTuZ5&#13;&#10;OGZu1VrJQnUs1P1u7Vy0R15RB0z0G07HHXec1NfXy4EHHihnnHFG1PDBBx+UO++8067fe++9MtgM&#13;&#10;Xt4eUyEETOpWLJDZD5wvqz5+J4lA/1AauFfxj1WSdOAtCbyRpJPJLh3H7LzSlcYxnUx26Thm55Wu&#13;&#10;NI7pZLJLxzE7r3SlC9WxUPc73XkgXewdFmHtf+gd/fqFNG+qqKiQHXbYwVtlnqFAIb0v6GDx81Z8&#13;&#10;YQIob8q0Re/KnCVTpbEpdg1keMi2WNeyrtK/1xAZ0Gu4+RkpA3oON+vmp2q4dOvaq+2mTEClfkW1&#13;&#10;1JkASv3StbJ02jwTRFkvlbVdpHH5usjPqmppWlPd6XeqtH0weVjCjEekgRQdy1RKzLL5nEDnut6l&#13;&#10;Za5BF5vnS4/m2TSvDa0X+dF8+5mJr45JiObb9uy2TZqm2zwz0/K+craNaDnj5+W1zHUW3Y7yRhIi&#13;&#10;+2vy7OTti657+VrP25ZXTvQ4NKOlnFY25bVKpJ7ObaKd63ZXrlxpl3v37aO1W/L95SNpNk+r6uTt&#13;&#10;g13WVV+9VG3YKv4yWtFMpp5WtZO3kLjeku0V9Ip565HjMYW8erGFaJHoQrSMlo+tRJd8ad5m7dyf&#13;&#10;Hi0c38aSJUvsPgwYMCCpSqQtX0XfouZZv0ihpKLRZP8+aGJCG2krpiqX2JY2l6JcqjS7nbQZkb1I&#13;&#10;+W+6OgnbXbz4G1t90KCBqXfKazyhnpds5+m2FVco/UrS+UgomlHzmRTKqEzCxltb9bW3aNEiWzLI&#13;&#10;58neXYetbdJ1XiH9neH62LNpr6gDJi+88IJcffXVdpDBf//739KjR4+ojT4i67DDDpO1a9fKCSec&#13;&#10;IEcffXQ0z+WC9yaQl4/kMn/MLnr5b7LgiVuksaY26bC7DR0iI3WskpHbJeWFJYE3EjdnGkcc3Qi4&#13;&#10;aYXrEUc3Am5a4XoMtyPn3835z6dWwtr/qKurk7feeivuVAwdOlTGjh0bl8ZK2wKF/L5Q31gjs5d8&#13;&#10;LDO/+UBmmfm8pdOlrqGu7YNuo4QOLN+3aqD0qRosfboPkd49Bkvv7ubHzDfoPlB6VvYzn6ubOzF8&#13;&#10;U2uOjWvrpGHlOhtgaTBBlYaV1dK4yszN48CazLxxTY39aV5bK41ra6S5ulaa1pv+clOTbwssIoAA&#13;&#10;AgggEEyg3093l0HHTgrWSJa1W/v9mGVTRV28qAMmd999t9x3330yYcIEufbaa5NO5EUXXWT/sJ84&#13;&#10;caId5ySpgIOEfA2YrJnxjky9/zJZtuAbqenSw/xUSV2X7vanwax3Hba9lA/eQhoams0zapvMt8Wa&#13;&#10;pcnMTZzJ/Jh/WiYNruox6k+J+ZZF9Md8u6TU/mhaiQla6XqXljT/emlLXiQ/Us4s2/KmnGmjxPxE&#13;&#10;5l1sWd2Gv21d1jI2XfehZdkX+PV2N+s5byRZk6WsgGNKlqwTccyaLGUFHFOyZJ2IY9ZkKSvkg6Pv&#13;&#10;17rZx8jv+Pg0/d3v7X66/GgBr4mWlrTJljpeE7EkX4oWa2kjualoG1rBlx1d0W94NZv/ot/w8hXS&#13;&#10;dP/kbSaa1pJQWVkuXc3jUDpyyofz35HHG4ZthbX/sWzZMpk8eXLcKR43bpz07ds3Lo2VtgWK6X1B&#13;&#10;B46fv+IrmbP0M5m3/AuZu3SKLFm9IPZ+3zZHRiW0L1pV2VN6dutjfvqa5X4i9eXSvesGMnTgSOlR&#13;&#10;0Ud6VPY2673Ncm+pKO9hvjje2lenU2zW/CppXF8nTetqpUEDKevMcsu80aQ12bw6U6beBFhMnpk3&#13;&#10;1Zhl82Pnml5nlmsbpLk2stxc10AQJgU1SQgggEBYBAiY5O+ZLuqAiQ72/vLLL8uhhx4qp512WtJZ&#13;&#10;0Edy6aO5NtlkE7nllluS8l0k5EPARIMd8+etlDlfL5c50+fJvOkzZUV1hTR06ebiEPO2DS94o7fL&#13;&#10;lpqgja7rcokGd0zwRud2vSVNlzXIEq1nVvRxbvooXX2kgMmOBIdsuUhZ/TM7Uq9lXdu0aebWZC2v&#13;&#10;/9kEL125ImnetWHLaT0tp7ktC5GZVzZ9XnIdbcOmRttMXaZlgybT27a/nC7rpHnePkVSMlmPlPTq&#13;&#10;rVq1yrbRq1evuG2ZlrwmE9KjyXbBayc+NXnNfxzJuZGUTMqkq6vpSR+0pSmcablIm/Ef5qVqUttb&#13;&#10;vXqVzVJH/5RuW9EPH03hTMp4bfrrpUpL1VZinWzKJNbVbcbqR2xi65E98tYT63rp3qeosXWvXnP0&#13;&#10;+ep616Hmx8qk21YkPdKCv7wuZ1MnoWxLs9HWTVux5Zb9bUmJ7WNsm96O++tEW8ikbW/fdVMpykeT&#13;&#10;vTz/TpjM2tpauwsVFV29XYk045VPaDRSPZKZ0FRL/YQ8XzvJ5Vsydddji7rLZj1a0duDaCGvaKRI&#13;&#10;ZM0rbivb+i1LJsMr7y1EU0xGLC++nVh6pB1bpyUxltdSxxRp0m+rmlX9ckF03/37Ed0dr05LK94s&#13;&#10;4QBiqy3lW8ppM63ltWwm1LMDD95KdtujY78NX0wfjIb64vEdfFj7H9OnT5f58+dHJfRvt5133tm+&#13;&#10;t0UTWchIoNjfF/QulIUrp8qC5V/JgpXTZNGqmbJ45RxZXxs//k1GWDkW0rFSunftbh711UMqK6qk&#13;&#10;mwmgVHatMoPRm7kZkL7C/FSWd5eKsh5mOTLvWtZNupZ3s2nlZZVSUdpNdF5WagZ/9/Vpst2l5oYm&#13;&#10;E1BpkKaWYEpk2QRVTDClqbbRzpvrGm1+ZG7S6jVf55GfJtOGtCxH0swXHRsieeYZabacfvnRfBPS&#13;&#10;RH103Sybx+c167L+aH3z94idazldjpvrHxO+PyiyPUjKI4AAAgikFCBgkpIlLxKLOmBy6qmnyowZ&#13;&#10;M+T444+XH/3oR0ngDzzwgPztb3+TgQMHyv3335+U7yLB+6DX/yGIi3bbakM7LDOmrZCZM9fK9KlL&#13;&#10;zQdb9W1VIR8BBBBAAAEEEAitAAGT0J56pwce1v7HO++8IzU1NVFL/VLC9ttvH11nIXOBYg+YpJNY&#13;&#10;U7NMvjHBkyWrZ8uSNV/L0jVzZdmaBbJ87RLzOX/+9mW1v19WUmaehNDVjM3e1QRQ9KdcyqPLkfWy&#13;&#10;knLzJb5yG2DR8nbZppmB2zU9uhzJK+1Sasponvnxls1cHz1WUqLzlh9vWccS8dJMQEjzNTBUYn40&#13;&#10;XfczsmzWxcvXL+d561ousq7nyEtftNA8o998x23DwRvaJ07YgIv5QqYNtJhxYyLrJsCiXwAxgZdm&#13;&#10;k9Zs8iNBF7PsldFvbWieltP6mm7X/fNIfZtuxsfReWTZX8ZLMzsZbdOkaUDHa8+ueuW8eax8JPZj&#13;&#10;0k19u79aXifdXkubdl2X9X8v3SZqEZNo00yCLutk5nZR/9Ekm9yybFaqq6ttWrdK/dJqS9mWepHy&#13;&#10;XllNNJPXTqQhW9du17ZrC9i0+LL+ejYnkp24PU312rE7HSsbO56WtKR8r6zXQGRXbapXNpblyzQl&#13;&#10;vHSvnNdUdO4V8JXVPF95/UKrtlNeXm5r+bLsemwjWq8lKTqLT0iuq3XiyyS3oY0llEmTlKpcYvNa&#13;&#10;NVVzkfQU27EZrfyTcgPJ22hsMne3mUnfY9LvQOtZSVbaYDZTun1taaONbK9U21vMhDGTMt6WfDvW&#13;&#10;pO9TZtL31lynfsd/WwYc2bHDIIT174xsz1FRB0wOP/xw843s1fbuEr3LJHF65JFH5LbbbpM+ffrI&#13;&#10;Qw89lJjtZL2zAibn/OoxJ/tPIwgggAACCCCAQBgECJiE4Sy3/zGGsf+hd8q99tprcbjDhw+XUaNG&#13;&#10;xaWxkpkAH2TEO5mPlmX1+iWyYq0JnqxbICv1p3qx/Vm1bqnJWybVNWvTfuYY3xprQQTsswFMUEUj&#13;&#10;KDoz/9ogS2TJ/GvzInPNs4VaNuitt9TWKra+tz/Rupphf7S6LsdPsbRIXmw9Vs5uq2U1Pj/WXmzJ&#13;&#10;Kxirr0v+NmI5SbVsVvw2YqUjS5E6DQ2RD6jLytw9+rP17SbuR/brqQ2yb8dlDRswMQ16AROXbYep&#13;&#10;LRzdnG0XjrtufrRsP/oQNzuUYSv8nZEZVFEHTPTOEr0QTjgh9aDud911l72zZOTIkXLHHXdkJmZK&#13;&#10;Bf3F5L9dPeONZlnwwTteMLc4V7Vaq1TqpVevcunZp5d079FVunUrk8rKUvP4qTLzC8iMG6I/3tgj&#13;&#10;+o0V36Oo/A3rNx0iXwDRb0qYsU7Mty2azLdG7Nws2/FP4uY6JkpkXBTNi+TH1rVuo23DpMXNI216&#13;&#10;7UW3Y6LBse2ZW5q1jvlhQgABBBBAAIHsBGKfTUQ6+LH1SDvJ6yk+PGgpFM1pWUjV8U5sz24lWtH3&#13;&#10;gUVcmu+Y0qbHMmJLvnr+xZYCO+y4oWw9YaA/p8OWdXBspuIQCGP/Qwd8nzdvnvmb3jzup2UaNWqU&#13;&#10;6Ue4+2DQa5c5AqkEGpvrZV3dCqk2P+tql9t5df0qM18l6818ff0aWV+3Rmrq10ltQ7V5elX+3rGS&#13;&#10;6vhIQwABBBAoToGdxxwp2w//fqccHP2P1tmLOmBy5plnyueffy5HHHGEnHLKKUkSN910kzz55JMy&#13;&#10;fvx4ue6665Ly0yUUQsDkvUcfk9dnxDrflc0rpH/jVOnXNFP6VTXI0B33kwHf2s98EpH7rWPpfPIl&#13;&#10;PRK8McEUEzzxAjmRwI7e6qt30WqgR/O8ZXMzoqaZ9bi5KWvXzYHZubeuZfVgo3Vi5TQjVkfL6P/2&#13;&#10;Hy1u81qq6izFuk21ZSP5+q9Okf2zS6adyLxlwaxo2/403YfEKZIUaydSPlYqViVSN7aeeZnUddLt&#13;&#10;S6xdbym5fnJdr6x/nlzPn9uxyyk/BEy7C8kf57VWv/W85LZ0s+nqxKdH6sanJe90LD+2rVhapHzi&#13;&#10;evw+tL2dxPfZ5PX4/Wo73ysf2+f4ffIbpd6/xGNK3GZie5H12PYS67d8eS72DTZTNFq6ZSG6rqVi&#13;&#10;K5GDSSxjCkSLJOX5246Wsu3YtZbGozn+9Whiy2aj68n7FGnL272WgtHyfmOvrVhm+uNLXyZSJ5Kf&#13;&#10;qn60pv94IptO8kw6n6ZyrH7yMSXmtTSrZ8orbOd2PT4p2nBiWa2QeByJZdJuN6FiwmpLu5HaiXmR&#13;&#10;HebfzhSgw9KZ+m63Heb+x7p162TJkiV23BK9w4QJgXwV0ABLbf1aqWlYawIoZm6W6xo1mLJO6kxA&#13;&#10;pa5xfeSnYb0JruhyjZnrT515PFitndebeUOTGcS9yYwFkq8Hyn4hgAACCOS1AAGT/D09RR0w8QZd&#13;&#10;3HrrreX6669POgtnnXWWfPbZZ3LQQQfJ6aefnpTvIsH7ACbVB9cu2k/Xxht3XSdPfTJCNmx4V0Y3&#13;&#10;vClDytdI1WYTpP+OR0nf8fuah+yVpqtKuk+AW9V8GAEWcQyA56uKow8jwCKOAfB8VXH0YQRYxDEA&#13;&#10;nq9qoToW6n776FlMEAhz/8O7ngcPHmyDJgk0rGYo4DkSSM0QLE2xjnJsNt/E0+BJJKBSYwIqdTbA&#13;&#10;ovOGBg2qaJDF/OjcjBvQaAMtLcsm4NJo7nZpbDbpuqz5LT9NNs0M9m7Wo8vNZl1/TJDGzu2yecKC&#13;&#10;met+RPJ0br4g2PKjXxKM5OsX5jRdv8bnldE0Xdd5S1503Uv3vkRHWCjNpUYyAgggkLPA/tueJLtv&#13;&#10;/uOc6+dSsaN+P+ayb/lUp6gDJi+88IJcffXV9vmGOrj7kCFDovb67adjjjnG/oGgHZuJEydG81wu&#13;&#10;dFbAZM7UyVK3aokMHTpIyrr1kq59zN0mRXw3ictz5m+LNxK/Ru7LOOZu56+Jo18j92Ucc7fz18TR&#13;&#10;r5H7Mo652/lrFqpjoe63357leIEw9z+4nuOvhVzXcMxVLr4ejvEeua75Hb3AivfUAw28RL4Y6g+q&#13;&#10;aPDFH2yJLNvte+l6T4793wvCROpoGS1tM/VfUz66bJZ0iqTZpYR1u9ryj9euv3ysTmQpVsZWSlpN&#13;&#10;SDCFIvtmS8f/Y/czPslb8+os+eYbmzRgYKpHfyZvy6vf2jxm0Vqp3PO8fc+9Bfc19XM8nQYMGOC+&#13;&#10;8RC1iKObk+3CsVe3AVJV0dfNDmXYiv99PcMqoSxW1AGTmpoa+f73vy8633bbbUUDI/os3draWrn0&#13;&#10;0kvlvffes2+0OpZJ165d2+UC6KyACS8AN6cTRxzdCLhphesRRzcCblrhesTRjYCbVgr1eizU/XZz&#13;&#10;1oqzFfofYr6wFXsscHGe5fY9Kt4X3PjiiKMbATetcD3i6EbATStcj+F25Pxndv6LOmCiBPotr2uu&#13;&#10;ucZ+E6Gqqko23XRTmTVrlixfvtwGSW644QYZO3ZsZlo5lCJgkgNaHlXhjcTNycARRzcCblrhesTR&#13;&#10;jYCbVrgew+3I+Xdz/vOtFfofBEyCXJO8LwTRi9XFMWYRZAnHIHqxujjGLIIs4RhEL1YXx5hFkKVC&#13;&#10;dSzU/Q5yrnKpW/QBE0V5+umn5fbbb5f169dHjQaaWyFPPvlk2W233aJp7bFAwKQ9VDuuTd5I3Fjj&#13;&#10;iKMbATetcD3i6EbATStcj+F25Py7Of/52Ar9j3w8K4WxT7wvuDlPOOLoRsBNK1yPOLoRcNMK12O4&#13;&#10;HTn/mZ3/UARMlKKxsVGmTZsmX3/9tWyxxRYybNiwzIQCliJgEhCwk6vzRuLmBOCIoxsBN61wPeLo&#13;&#10;RsBNK1yP4Xbk/Ls5//naCv2PfD0z+b1fvC+4OT844uhGwE0rXI84uhFw0wrXY7gdOf+Znf/QBEwy&#13;&#10;43BfioCJe9OObJE3EjfaOOLoRsBNK1yPOLoRcNMK12O4HTn/bs4/rcQL0P+I9yi0Nd4X3JwxHHF0&#13;&#10;I+CmFa5HHN0IuGmF6zHcjpz/zM4/AZPMnHIuRYclZ7q8qMgbiZvTgCOObgTctML1iKMbATetcD2G&#13;&#10;25Hz7+b800q8AP2PeI9CW+N9wc0ZwxFHNwJuWuF6xNGNgJtWuB7D7cj5z+z8EzDJzKnVUl6npLVC&#13;&#10;zc3NrWU7z+MF4IYURxzdCLhphesRRzcCblrhesTRjYCbVgr1eizU/XZz1mgliAD9jyB6+V2X9wU3&#13;&#10;5wdHHN0IuGmF6xFHNwJuWuF6DLcj5z+z80/AJDOnVkvlY4fF26eODtS0ClWAmTi6OWk44uhGwE0r&#13;&#10;XI84uhFw0wrXY7gd6bC4Of9hbMV772jt2Du6H+DtU0dvtzWDQszD0c1ZwxFHNwJuWuF6xNGNgJtW&#13;&#10;uB7D7Uj/I7PzT8AkM6ecS3XWG1FnbTdnqDytiKObE4Mjjm4E3LTC9YijGwE3rXA9htuRDoub808r&#13;&#10;8QKd9b7SWduNP/rCX8PRzTnEEUc3Am5a4XrE0Y2Am1a4HsPtSP8js/NPwCQzp5xLddYbUWdtN2eo&#13;&#10;PK2Io5sTgyOObgTctML1iKMbATetcD2G25EOi5vzTyvxAp31vtJZ240/+sJfw9HNOcQRRzcCblrh&#13;&#10;esTRjYCbVrgew+1I/yOz80/AJDOnnEt5b0Q5N0BFBBBAAAEEEEAAgaIVmD9/vgwdOrRoj48D63gB&#13;&#10;+h8db84WEUAAAQQQQACBQhGg/9H2mSJg0rZRoBJr1qyRXr16BWqDyggggAACCCCAAALFKbB69Wrp&#13;&#10;2bNncR4cR9UpAvQ/OoWdjSKAAAIIIIAAAgUhQP+j7dNEwKRto04p4X0zLNdBE8Ne3ztpYXcIevw4&#13;&#10;RgRwxMF7Leg86PUQtL63L0HbCXt9HCMCQa8DHN06ep7MEegMgaDvB2Gv752zsDsEPX4cIwI44uC9&#13;&#10;FnQe9HoIWt/bl6DthL0+jhGBoNcBjm4dPU/m8QIETOI98mYt6BtI2Ot7JzLsDkGPH8eIAI44eK8F&#13;&#10;nQe9HoLW9/YlaDthr49jRCDodYCjW0fPkzkCnSEQ9P0g7PW9cxZ2h6DHj2NEAEccvNeCzoNeD0Hr&#13;&#10;e/sStJ2w18cxIhD0OsDRraPnyTxegIBJvEferAV9Awl7fe9Eht0h6PHjGBHAEQfvtaDzoNdD0Pre&#13;&#10;vgRtJ+z1cYwIBL0OcHTr6HkyR6AzBIK+H4S9vnfOwu4Q9PhxjAjgiIP3WtB50OshaH1vX4K2E/b6&#13;&#10;OEYEgl4HOLp19DyZxwsQMIn3yJu1oG8gYa/vnciwOwQ9fhwjAjji4L0WdB70egha39uXoO2EvT6O&#13;&#10;EYGg1wGObh09T+YIdIZA0PeDsNf3zlnYHYIeP44RARxx8F4LOg96PQSt7+1L0HbCXh/HiEDQ6wBH&#13;&#10;t46eJ/N4AQIm8R55sxb0DSTs9b0TGXaHoMePY0QARxy814LOg14PQet7+xK0nbDXxzEiEPQ6wNGt&#13;&#10;o+fJHIHOEAj6fhD2+t45C7tD0OPHMSKAIw7ea0HnQa+HoPW9fQnaTtjr4xgRCHod4OjW0fNkHi9A&#13;&#10;wCTeI2/Wgr6BhL2+dyLD7hD0+HGMCOCIg/da0HnQ6yFofW9fgrYT9vo4RgSCXgc4unX0PJkj0BkC&#13;&#10;Qd8Pwl7fO2dhdwh6/DhGBHDEwXst6Dzo9RC0vrcvQdsJe30cIwJBrwMc3Tp6nszjBQiYxHvkzVrQ&#13;&#10;N5Cw1/dOZNgdgh4/jhEBHHHwXgs6D3o9BK3v7UvQdsJeH8eIQNDrAEe3jp4ncwQ6QyDo+0HY63vn&#13;&#10;LOwOQY8fx4gAjjh4rwWdB70egtb39iVoO2Gvj2NEIOh1gKNbR8+TebwAAZN4j6JZc/UGVDQgOR4I&#13;&#10;jjnCJVTDMQEkx1Ucc4RLqIZjAkiOqzjmCJdQDccEkBxXccwRjmoIOBTgdegGE0cc3Qi4aYXrEUc3&#13;&#10;Am5a4XrE0Y2Am1a4Ht045msrBEzy9cwE3C9euAEBW6rjiKMbATetcD3i6EbATStcjzi6EXDTCtej&#13;&#10;G0daQSCIAK/DIHqxujjGLIIs4RhEL1YXx5hFkCUcg+jF6uIYswiyhGMQvVhdHGMWxbhEwKQYz6o5&#13;&#10;Jl64bk4sjji6EXDTCtcjjm4E3LTC9YijGwE3rXA9unGkFQSCCPA6DKIXq4tjzCLIEo5B9GJ1cYxZ&#13;&#10;BFnCMYherC6OMYsgSzgG0YvVxTFmUYxLBEyK8ayaY+KF6+bE4oijGwE3rXA94uhGwE0rXI84uhFw&#13;&#10;0wrXoxtHWkEgiACvwyB6sbo4xiyCLOEYRC9WF8eYRZAlHIPoxeriGLMIsoRjEL1YXRxjFsW4RMCk&#13;&#10;GM8qx4QAAggggAACCCCAAAIIIIAAAggggAACCCCAAAJZCRAwyYqLwggggAACCCCAAAIIIIAAAggg&#13;&#10;gAACCCCAAAIIIFCMAgRMivGsckwIIIAAAggggAACCCCAAAIIIIAAAggggAACCCCQlQABk6y4KIwA&#13;&#10;AggggAACCCCAAAIIIIAAAggggAACCCCAAALFKEDApBjPKseEAAIIIIAAAggggAACCCCAAAIIIIAA&#13;&#10;AggggAACWQkQMMmKi8IIIIAAAggggAACCCCAAAIIIIAAAggggAACCCBQjAIETIrxrHJMCCCAAAII&#13;&#10;IIAAAggggAACCCCAAAIIIIAAAgggkJUAAZOsuCiMAAIIIIAAAggggAACCCCAAAIIIIAAAggggAAC&#13;&#10;xShAwKQYzyrHhAACCCCAAAIIIIAAAggggAACCCCAAAIIIIAAAlkJEDDJiovCCCCAAAIIIIAAAggg&#13;&#10;gAACCCCAAAIIIIAAAgggUIwCBEyK8axyTAgggAACCCCAAAIIIIAAAggggAACCCCAAAIIIJCVAAGT&#13;&#10;rLgojAACCCCAAAIIIIAAAggggAACCCCAAAIIIIAAAsUoQMCkGM8qx4QAAggggAACCCCAAAIIIIAA&#13;&#10;AggggAACCCCAAAJZCRAwyYqLwggggAACCCCAAAIIIIAAAggggAACCCCAAAIIIFCMAgRMiuysfvzx&#13;&#10;x/Lhhx/KmjVrZNSoUTJu3DgZOXKkdOnSpciO1O3hqNlbb70lu+++u2y55ZZpG1fX559/XubPny+V&#13;&#10;lZWy1VZb2Z+qqqq0dYo9o6GhQSZPnixfffWVzJgxQ3r06CHDhg2THXbYQYYOHZry8HFMZlGTTz/9&#13;&#10;1DouWbJEBgwYIKNHj5ZddtlFSktLkyuYFBxTssQlzpw5U+655x7p16+f/PKXv4zL81Zw9CQi81Wr&#13;&#10;Vsnbb78dn+hb098n3/nOd5KuSxx9SL7FhQsXynPPPSc6Vzt9f5w4caJsvPHGvlKxRRxjFnod6vWY&#13;&#10;yaS/vysqKqJFcYxSsIBAuwvQ/8iNmP5Hbm5ai/5H7nb+mvq7kv6HX8TNMv2P7B3pf2Rv1loN+h+t&#13;&#10;6bSeR/+jdZ8w5RIwKZKzrX80XnnllfL6668nHZF+sHXeeecRNEmSiSX8+te/lk8++cR+oHrwwQfH&#13;&#10;MnxL2hm85JJLZN26db5Uke7du8t1110nY8eOjUsPw0pdXZ1ceuml8u677yYdrn5wddppp8n+++8f&#13;&#10;l4djHIddWbBggeg1qIGSxEmDTldccYX9kNWfh6NfI/VybW2tvQbnzJkjQ4YMsYGTxJI4JoqIvPHG&#13;&#10;G/a9LjknlvL444/b4KiXgqMnET9/8skn5dZbb7Uf7PhzNAh6yimnyKGHHupPFhzjOOTkk0+WWbNm&#13;&#10;xSemWbv33ntl8ODBNhfHNEgkI+BYgP5HMFD6H7n50f/IzS2xFv2PRBE36/Q/cnOk/5GbW6pa9D9S&#13;&#10;qWSeRv8jc6tiL0nApEjOsH4g8+ijj9qjmTRpkr2zRL/Z8Morr0hjY6NoECDdt6uLhCCnw9A/aP79&#13;&#10;73/LXXfdZeurUaqAiX6Q/dOf/lSqq6vtN9X32GMP+03W1157TfTD2F69eskNN9yQ9KF2TjtVQJUu&#13;&#10;uugie2eOfmtav927ySabyJdffmnT6uvrbZDulltuiQaTcEw+uTU1NfKTn/xEli5dKnqn0l577SX9&#13;&#10;+/eX999/337jq6mpSUaau8Ruv/32aNATx2THVCk33nijPP300zYrVcAEx1RqIg8//LC93gYNGmQD&#13;&#10;TalKaRDP+zY/jqmERN577z254IILpLm5WTbffHPZe++9pby8XJ544gmZNm2avUPnjjvuiP7ewDHZ&#13;&#10;8fLLL5d58+YlZ7Sk6N2e+ntcr8X7779fNthgAxt45vd1WjIyEHAqQP8jN076H7m5ebXof3gSuc/p&#13;&#10;f+Ru11ZN+h9tCaXOp/+R2iXbVPof2Yoll6f/kWwS2hTTkWcqcAHzIUvzfvvt12w+aG02H9rHHc0D&#13;&#10;Dzxg0zXP3JYXlxfmlRdffLH5F7/4RfOBBx4Y9VEj80FWSpY///nPttz3vve9ZhMgiZYxt442H330&#13;&#10;0TbvmmuuiaaHYcHcadNsPgC0x/7II4/EHfKyZcuaDz/8cJtn7sqJ5uEYpYgumMcxWKeDDjqo2XyT&#13;&#10;OpquC//73/9snl6b5kPDaB6OUYq0C+Zuu6id+h177LFJZXFMIrEJ+ntEzUywKXWBhFQcE0BaVn/2&#13;&#10;s59Zx7PPPrvZfDgWLWQ+pIi+P5pgfTQdxyhFRgurV69uPuqoo6zxq6++Gq2DY5SCBQTaVYD+R/a8&#13;&#10;9D+yN0usQf8jUSS3dfofubm1VYv+R1tC6fPpf6S3ySaH/kc2WtmXpf+RvVkh19BvPjIVuIAZU8N+&#13;&#10;YLDvvvs2r127Nu5ozLfTm/VDfv3w65///GdcXphX/va3v1kTdfH/pAuYHHfccbac+ZZ/Epu5Q8Xm&#13;&#10;mTtTms0t4kn5xZrwwQcf2OM+4IADms1dTEmHefPNN9v8Y445JpqHY5QiunD33Xdbp9/85jfRNG9B&#13;&#10;P2T1rk/z2DMvuRnHKEXKhW+++abZPOqo+bvf/W7z9ddfbw1TBUxwTMnXfM4551gz85jC1AUSUnFM&#13;&#10;ADGr06dPj752p0yZklRAg1FXXXVV81NPPRXNwzFKkdHCZZddZo31d41/wtGvwTIC7SdA/yN7W/of&#13;&#10;2Zsl1qD/kSiS2zr9j9zcWqtF/6M1nbbz6H+0bdRWCfofbQkFz6f/EdywkFogYFJIZyvNvuo3VPVD&#13;&#10;VfMc3JQlLrzwQpv/29/+NmV+GBPNo7Wa9Ztx3o93N0SqgIl5tFT0TgozKF4SV1u/mJIqFEmCBuD0&#13;&#10;ujvjjDNSHtFtt91m8/UOHJ1wTMnUrHfn6C/eF154IanA1KlTraEGQ82gjDYfxySmuAQNEus3+vXa&#13;&#10;/Otf/2pddTkxYIJjHFvcyg9/+EPrp3eKqdPs2bObly9fHlfGW8HRk4ifP/bYY9bQPBoqmqEBUP1m&#13;&#10;bKoJx1Qq6dOeffZZ66vXqv/uHRzTm5GDgGsB+h/Zi9L/yN4ssQb9j0SR3Nbpf+Tmlq4W/Y90Mpmn&#13;&#10;0//I3CpdSfof6WTcpNP/cONYSK0whkkRPIxNB3t/+eWX7eCxOsh24nTnnXfKgw8+aMeX0PEkmJIF&#13;&#10;zGM9xHwgmHLQ97lz58oJJ5xgK5lfQnacCX8L5sMaMY/2skn6XH8dQyYMkw64qM+/1Wfyd+vWLe6Q&#13;&#10;zZ1OdrBeE5CSHXfcUUxAQHCMI0q7Yj7wExMcERMsEX29Llq0SCZOnCj6OtcJx7R0NuNf//qX/P3v&#13;&#10;f5cxY8aI+ea5mEf1yO9///ukQd9xTO2o15+5a0y/TCETJkyQyZMnRwcs7927t5gAqJi7FqWkpMQ2&#13;&#10;gGNqx2uvvVaee+450fGu9D3woYcesoOX65hiAwcOlH322Uf09443DgyOqR1TpS5evNj+ftExxcwX&#13;&#10;QayxVw5HT4I5Au0vQP8juDH9j+wN6X9kb5ZJDfofmSilL0P/I71NJjn0PzJRarsM/Y+2jXItQf8j&#13;&#10;V7nCrkfApLDPn937U089VWbMmCHHH3+8/OhHP0o6IjOOiZhbwO2HNDooKlOyQGsdljfffFMuvvhi&#13;&#10;O+C2iSpHB972t7L//vuL/qI3d/nYD8L8eWFbNrcjiw6UZR5DYz9UNc8jtQMe45jZlfCDH/xAzDf7&#13;&#10;o4WHDh0qf/rTn6Rv3742DccoTdKCXnNnnnmmlJWV2WDTiBEjxDwvPGXABMckPptgxmiSE088MZpZ&#13;&#10;WloqAwYMsANp64f9Ou20005ixiayyzhahqR/zJ2d8vbbb0tlZaUdlFwDUHpdNjQ0RMtusskmogOD&#13;&#10;ajqOUZY2F8yjzOSll16yv1fUr0uXLtE6OEYpWECg3QXofwQnpv8R3NBrgf6HJ5HbnP5Hbm5ai/5H&#13;&#10;7nZeTfofnkSwOf2PYH6t1ab/0ZpOEecV0u0w7GtqgcMOO8w+muLRRx9NWcAbY+P73/9+ynwSm5uP&#13;&#10;PPJIa5jqkVyPP/64zdOxYNJNOn6JPvbH/zz6dGWLNd0EjJoffvjhZh28XC10QHj/NYljZmf+F7/4&#13;&#10;RbM+gksNvZ8//OEPzfoYB51wTO2ojzrSx26pmRp5kz7qTNMSH8mFoycUP3/rrbesl47/oq9nHaBc&#13;&#10;p1WrVjWbbxNHr8n/+7//s+k4Woakf/RRhd7r9yc/+UmzPs5RH9egjnfccUc075577sExSS99woIF&#13;&#10;C6KPyPziiy+SCnI9JpGQgEC7CdD/CE5L/yO4If2P4IbaAv2P3Bzpf+TmlliL/keiSG7r9D9yc2ur&#13;&#10;Fv2PtoSKN58xTIrg3HoDnKYb1P0f//iH/XDG/yz1Ijhsp4fQWofFP6hlqo2abwxHP/x65ZVXUhUp&#13;&#10;+jQdgFE/FPQ+INRr7bPPPos7bhzjOFpd0Q+pP/roo2bzSK6o6ZNPPmnr4Jiazjx2y1oljtWULmCC&#13;&#10;Y2pH8zi95q+++qp55syZSQX0Q4mTTz45zhnHJCab4HVYNPhpvjWXVMhz1A8odMIxiShlgrlj0V5/&#13;&#10;v/rVr1Lm45iShUQE2kWA/kdwVvofwQzpfwTzS6xN/yNRpO11+h9tG2VSgv5HJkptl6H/0bZRLiXo&#13;&#10;f+SiVhx1eCRXEdw9pI+g+fzzz+WII46QU045JemIbrrpJjEftsr48ePluuuuS8onQeyz5NONYfLh&#13;&#10;hx/KeeedZ5nUMXG8DvONYWuvBa6//nrZeuutQ0Nq3gbl9ttvFzNwoB3zoFevXmK+yS/mLhPRR/n4&#13;&#10;Jxz9Gpkv/+53v5N33nnHjo2jY+TgmGynY+YceuihNkMfc+Q9vkwT9BEN5sN/6dq1q2y77ba2jD46&#13;&#10;Tx9jyOvacmT1j44Po89p1sd0mSA912MaPe+27dGjR8tf//rXpFJmsGTRR2R2795dzJ2NOCYJJSes&#13;&#10;WLHCPnZUn19/7rnnirkLKqkQ749JJCQg0G4C9D+C07b2SC7ez9L70v9Ib+Mqh/5H25L0P9o2clWC&#13;&#10;/kdmkvQ/MnPKphT9j2y0iq8sAZMiOKfeoIv6Qb1+YJ84nXXWWWK+7W8/xD799NMTs1k3Aq11WPyD&#13;&#10;yGrASQNP/unjjz+Wc845xz5H/cEHH5Q+ffr4s4t6WT8INI98s8eogxubb0uLBk1STTgmq5hvctkB&#13;&#10;tDXHPHYrZbDt7rvvlvvuuy/6ATWOyY7+DktybnLKvffea8ccOuGEE2wmr+uY0fz580U/kNaASFVV&#13;&#10;VSyjZcm7HkeOHCnm0VLC9ZhEZBPuvPNO0d8Hm222meiXFhInzdMyPXv2FPPoQhwTgVKsa4BJA00a&#13;&#10;ZHrooYekoqIiqRTXYxIJCQi0mwD9j+C09D9yM6T/kZubV4v+hycRbE7/I5ifvzb9D79G7sv0P3K3&#13;&#10;S1eT/kc6mXCkEzApgvNsHjkjV199tZSXl9vB3YcMGRI9qiVLlsgxxxxjv/2vHZuJEydG81iICbTW&#13;&#10;YdFSP/7xj0V/kevg7uZRILGKZkkH5DbP80/7wVhc4SJa8X8wZcZ3kZ///OdtHh2OyURmbCFZuXKl&#13;&#10;mMeY2cBdYonLL79cXn31Vdluu+3s61zzcYxX0m8a6l12Ok+cPvnkE9EP+TWQqQPh6bT55pvbgbZx&#13;&#10;TNQS8QbxPeSQQ2wANLGEBkXNI7tkt912E/32oU44JiqJPPfcc3LttdfaD/X1D+0NNtggrpD3zexx&#13;&#10;48bJH//4R5uHYxxR0opntt9++4l+ESTdhGM6GdIRcCtA/yO4J/2P7A3pf2RvlqoG/Y9UKtml0f/I&#13;&#10;zqu10vQ/WtPJPI/+R+ZWmZak/5GpVJGWM2/0TAUusH79+uYDDzzQPtfbPKaiWZ8zr5M+h/T888+3&#13;&#10;6UcffXRzbW1tgR9p++1+a88Q1q3qwLw6PocOhGxukY/uiHlUUrMJoti8VAPGRwsW4YIOcK8mhx9+&#13;&#10;ePOiRYuazYf+KX/WrFkTPXocoxTRBXPrrHU0j9Rrnjp1ajRdF/773//aa06dzTfSo3k4RinaXHjt&#13;&#10;tdesb+Kg71oRx2S+2267zXqZgEnSOETmg3+bp9ejPjfcm3D0JGJzc5dOs/mygvW6+OKL7e9jL1fH&#13;&#10;J9LfJepogu1eMtdjVCJ5QQdV3WeffaxZW2OFcT0m+5GCQHsI0P8Irkr/I3tD+h/Zm6WqQf8jlYq7&#13;&#10;NPof2VnS/8jOK11p+h/pZHJLp/+Rm1sx1eIOkyIJhOm3vK655hr7DWt9jMqmm24qs2bNEh2XQ5/d&#13;&#10;bwYqkrFjxxbJ0bo/jLa+4VVdXW0fu2U+0LYb33jjje03h6dMmSKNjY1x37Z2v3f52aIZ5E5efPHF&#13;&#10;Nndu0KBB9pFSWhDHZC4TbBJ9NJQJdNq7xHQMjn79+okZKFpmz55tK+j1po/1KSsrs+s4JjumS3n9&#13;&#10;9dfl0ksvFb3zznyQGlcMxzgOu7Js2TJ7Z8nSpUvt9aaPlBo4cKD9faK/U3TaZZdd5KKLLrLL+g+O&#13;&#10;UYq4hZdeekn0WcI66SPO9LWtVp9++qn9vaF3Ot144432cY5aBkdVSD29/fbb0TvE9HFcrT36EsfU&#13;&#10;hqQi0B4C9D+CqdL/yN6P/kf2Zqlq0P9IpeIujf5Hdpb0P7Lzaq00/Y/WdLLLo/+RnVcxliZgUkRn&#13;&#10;9emnn7YDcJtvfEWPSj/oOvnkk+0H+tFEFpIEzB04oh8QnnHGGWLu1knK14TVq1fbR9B8+eWX0Xz9&#13;&#10;AHv77be36amepx4tWIQLxx9/vCxYsKDNI0v8oBrHZLJp06aJdgD1MQP+qUuXLvYxcBpQSRwbBke/&#13;&#10;VPrlN954Qy655BIZOnSofTRXYkkcE0XEBupuueUW0fGZ/FNpaakddPuHP/yhlJSU+LN4f4zTiK28&#13;&#10;++67omPk6ICB/mnfffe1ganE3xtcj36l2LKOl6OBEn8APpabvIRjsgkpCLSXAP2P3GXpf2RvR/8j&#13;&#10;e7N0Neh/pJMJnk7/I3tD/aIg/Y/s3VLVoP+RSiX7NPof2ZsVWw0CJkV2RvVuB/3j5+uvv5YttthC&#13;&#10;hg0bVmRH2PmHo3ftfPbZZ/YOkwkTJkhlZWXn71QB7gGO8SdNX7vz5s2zd5boYIz6waC+flv7JrW2&#13;&#10;gGO8Y65rOCbL6bhNeqeTXo/Dhw+316PesdjahGOyTkNDgw1CaUC0d+/eMnr06KQxTRJr4Zgokts6&#13;&#10;jrm5UQuBbAXof2Qrln153s+yN0tVA8d4Ffof8R4dvcb1mCxO/yPZJJcU+h+5qLmpw+vajWM+tELA&#13;&#10;JB/OAvuAAAIIIIAAAggggAACCCCAAAIIIIAAAggggAACnSpAwKRT+dk4AggggAACCCCAAAIIIIAA&#13;&#10;AggggAACCCCAAAII5IMAAZN8OAvsAwIIIIAAAggggAACCCCAAAIIIIAAAggggAACCHSqAAGTTuVn&#13;&#10;4wgggAACCCCAAAIIIIAAAggggAACCCCAAAIIIJAPAgRM8uEssA8IIIAAAggggAACCCCAAAIIIIAA&#13;&#10;AggggAACCCDQqQIETDqVn40jgAACCCCAAAIIIIAAAggggAACCCCAAAIIIIBAPggQMMmHs8A+IIAA&#13;&#10;AggggAACCCCAAAIIIIAAAggggAACCCCAQKcKEDDpVH42jgACCCCAAAIIIIAAAggggAACCCCAAAII&#13;&#10;IIAAAvkgQMAkH84C+4AAAggggAACCCCAAAIIIIAAAggggAACCCCAAAKdKkDApFP52TgCCCCAAAII&#13;&#10;IIAAAggggAACCCCAAAIIIIAAAgjkgwABk3w4C+wDAggggAACCCCAAAIIIIAAAggggAACCCCAAAII&#13;&#10;dKoAAZNO5WfjCCCAAAIIIIAAAggggAACCCCAAAIIIIAAAgggkA8CBEzy4SywDwgggAACCCCAAAII&#13;&#10;IIAAAggggAACCCCAAAIIINCpAgRMOpWfjSOAAAIIIIAAAggggAACCCCAAAIIIIAAAggggEA+CBAw&#13;&#10;yYezwD4ggAACCCCAAAIIIIAAAggggAACCCCAAAIIIIBApwoQMOlUfjaOAAIIIIAAAggggAACCCCA&#13;&#10;AAIIIIAAAggggAAC+SBAwCQfzgL7gAACCCCAAAIIIIAAAggggAACCCCAAAIIIIAAAp0qQMCkU/nZ&#13;&#10;OAIIIIAAAggggAACCCCAAAIIIIAAAggggAACCOSDAAGTfDgL7AMCCCCAAAIIIIAAAggggAACCCCA&#13;&#10;AAIIIIAAAgh0qgABk07lZ+MIIIAAAq0J1NXVyRdffCE9evSQsWPH2qLNzc2iPzqVlJTYeWf9U1NT&#13;&#10;I1OmTJG+ffvK8OHDO2s32C4CCCCAAAIIIIAAAgg4EKD/4QCRJhBAAIECFyBgUuAnkN1HAAEEPIE/&#13;&#10;//nP8vzzz0uXLl3koYcekoqKCi+rYOfXXHONPaYjjjhCTjnlFHscf/zjH+WZZ56xwZL//Oc/UlZW&#13;&#10;1mnHt2jRIjn22GNl0KBBcu+991r7TtsZNowAAggggAACCCCAQAcK0P/oQOyWTdH/6HhztogAAuET&#13;&#10;IGASvnPOESOAQAELfPDBB/LEE0/YI/jpT38ad1fDSSedJLNnz5ahQ4fK3XffXcBHGdn1hx9+WG6/&#13;&#10;/XYZPXq03HzzzVJeXm4zvOMcOXKk3HHHHZ1+nCeccILMnTtXrrjiCpk0aVKn7w87gAACCCCAAAII&#13;&#10;IICAKwH6HyL0P1xdTbSDAAIIFIYAAZPCOE/sJQIIIGAFbrrpJnnyySft8oMPPmgfBaUrjY2NcuSR&#13;&#10;R9r5LrvsImeffbYtU6j/vPfee3LBBRfYu0f+8pe/iAZHdFq/fr0ccsgh9pFc++23n5x11lk2vTP/&#13;&#10;ufXWW+XRRx+VHXbYQS6//PLO3BW2jQACCCCAAAIIIICAUwH6H/Q/nF5QNIYAAggUgAABkwI4Sewi&#13;&#10;Aggg4An8/Oc/l6lTp8qAAQPkn//8p5dcVPOlS5fKySefLGvWrLHf5tJAkDd9+umn0WDQmWeeKQcc&#13;&#10;cICX1Wnzt99+Wy688EL7iDANYvXu3bvT9oUNI4AAAggggAACCCDgUoD+B/0Pl9cTbSGAAAKFIEDA&#13;&#10;pBDOEvuIAAIIGIH6+no5+OCDpaGhQXbddVf7IX2uMBqU6Nq1q/Tq1SupCW1/3rx5UlVVJf3790/K&#13;&#10;T5Wgd7honX79+tl6qcpkkqaDuZ977rny8ccf20dx6d0lpaWl0aoakLjzzjvt+l//+ldbRlf0ePRH&#13;&#10;B17v3r17tHxbC4sXL7Z3rXh3sHjldbBHfT7wqlWr7F08G264oZeVNF+2bJn84Ac/sOkaONFzw4QA&#13;&#10;AggggAACCCCAQKEL0P8Qof9R6Fcx+48AAghkL0DAJHszaiCAAAIdKrB27VrR8Uo0KLFy5Uq77ZKS&#13;&#10;EunTp4/svffeomNo6K3yn3zyiR3o/ZZbbonu33XXXSfvv/++vevhqquusn/w6+OudMwNbWP8+PFy&#13;&#10;2GGH2cdJaf1//OMfMm3aNNGAgU5jxoyR008/XbbYYotom96CBjeeeuop+e9//2vHTtEOlQ44v/HG&#13;&#10;G8tOO+0kP/zhD7MeBP3pp5+WG2+80W5CB5HcfPPNvc3Z+WWXXSavvfaaPU4dv+Rf//qXPe4FCxbY&#13;&#10;fB3nZOLEiXLeeedJt27donWXLFkiv/zlL+36z372MxuEue2220QDJkOGDJF77rnH5n3xxRdy3333&#13;&#10;WTM9Pm8aOHCgHHXUUTZg5aX552qod8Qcfvjhcuqpp/qzWEYAAQQQQAABBBBAoKAE6H/EThf9j5gF&#13;&#10;SwgggEBYBAiYhOVMc5wIIFCwAjrQ4m9+85uU+69BAL3rRIMTGhQYO3as6F0Z3uSl9+jRwwYQ9C6M&#13;&#10;xEnvJNFHW+kg601NTYnZMnjwYPnb3/5m70jxyshoIgAAQABJREFUMufPny8ajJk8ebKXlDTX/fKC&#13;&#10;FEmZKRL0zpbjjjvOHse2224r11xzTVIp73g0Y4MNNrB3gCQVMgn777+//OpXv4pmaZBFOzs6fetb&#13;&#10;3xINGnnTHnvsIb/97W/lmWeekT/96U92fBQvL3GuY6bo2CmJ0zHHHCPffPONeG0l5rOOAAIIIIAA&#13;&#10;AggggEChCND/iJ0p+h8xC5YQQACBsAgQMAnLmeY4EUCgYAVWr15t7/r4+9//bscv0TtDdHBxfVSV&#13;&#10;Bkj0zg7vkVAHHXSQvSNED9b/qChdLysrE83Xwcmrq6vtnRzeHSuar4+yOuKII+xdHdOnT7cBFN22&#13;&#10;Tg888IB93JYu62OqTjvtNBsg0DtK9t13X9lzzz1tfb1DQ4MrNTU1WlQuvfRS+fa3v22X2/rHf3fJ&#13;&#10;FVdcIZMmTYqrsnz5cnuXh5eox7/PPvvIbrvtZoNBr7zyijzyyCM2Wx8lpnefeJM+xktvp/cmrbvN&#13;&#10;NtvYR3hpAEXvRtEAi95VoqbqqXfVqO3LL78sd911lw0mJQakvPZ+8pOf2EeS6d0tV155pZfMHAEE&#13;&#10;EEAAAQQQQACBghOg/xE5ZfQ/Cu7SZYcRQAABJwIETJww0ggCCCDQ/gLHH3+86KOnRo8eLTp+hze9&#13;&#10;8cYbcskll9jVc845xz6mS1f86Rosufbaa2Wrrbay5fSfW2+9VR599FG73rNnT7n55ptl6NCh0Xx/&#13;&#10;kEEDETreiQYUzj//fNFvnWngRgMiGoDxT88//3z07pBjjz3W3jXiz0+3/KMf/cg+Ikv3QQMUGozx&#13;&#10;T2+++aZcfPHFNkkDHr///e9t0MNfxrvTQ8dn+c9//hPNOvvss0UHjNdJ29exRvTRYd7kv9Vej1vv&#13;&#10;qvFP3mCXw4YNEw1cJU7eudlyyy3lhhtuSMxmHQEEEEAAAQQQQACBghPw/sal/yH2y2r0PwruEmaH&#13;&#10;EUAAgZwECJjkxEYlBBBAoGMFdHwMHSdDJ30klD4aypv0A3zvbgq9u0MHPtfJn65joOgYHP7pj3/8&#13;&#10;o30MlabpmB977bWXP9t+8O8FHZ588kl7F8azzz5rH8WlBVO1qen+O1v07o/f/e53mtzqpHe06Ngi&#13;&#10;Oh155JFy0kknJZX3H4+O23L00UcnldFj1G+C+ccl0SDPIYccYgd3r6ystI8s08CHf/ICLRUVFXL7&#13;&#10;7bfHBY603JQpU+xx9e7dWzQo4p+0fX0EmD5SLN2jxPzlWUYAAQQQQAABBBBAIN8F6H/E96fof+T7&#13;&#10;Fcv+IYAAAu4ECJi4s6QlBBBAoN0EdMwNHWdDp8RxNM4991z56KOP7COxHn/88eidGV663o2hj6PS&#13;&#10;MT/805lnnimff/65HUD93//+t2gwwT+dcsopMnPmTFtP83Xy36mh433oY7wSp/Xr14u2rZM+qkvv&#13;&#10;SGlr0oHW7777blvsD3/4Q9KdI5qhQZ0PP/zQ3tmix6PBC/+kj8/ScVM0cOF/NNbs2bOjARj/I8v8&#13;&#10;dTX48/XXX9skHTh+1113lR133NHuh95Z09qkA8fr3TE6JQazWqtHHgIIIIAAAggggAAC+SpA/4P+&#13;&#10;R75em+wXAggg0N4CBEzaW5j2EUAAAQcC/oCCPo5Lb4vXSe9u+N73vmfHJJkwYYJ97FZieqq7Hhob&#13;&#10;G+1dF7W1tXHBBduo+UfTNfigg8B7wQcd1FwDA7rNTCcdC+TEE09ss7gODq93cegdHo899pho0MI/&#13;&#10;6TYPPfRQWbdunQ1iaFAlcdL63iDz/keB/fe//5Xrr7/eFtfHkqlT4vTWW2/Zx30lHps+dmzrrbeW&#13;&#10;3Xff3Y6Xoo82S5w0WKXBKZ10LBMdGJIJAQQQQAABBBBAAIFCFqD/Qf+jkK9f9h0BBBAIIkDAJIge&#13;&#10;dRFAAIEOErjgggvk3XfftXeBPPHEE/YuC930nDlzogEJf3DCn/7jH/9Y9JFT/mnGjBly6qmn2qTj&#13;&#10;jjtONMDgnz777LPoY7+8/BdeeEGuvvpqW0wDGhrcaGvSu2F22WWXVovpHSEHHHCADc6MGzdO9FFh&#13;&#10;idPcuXNFb4PXKdXxaLreXXPLLbfooh14XQM9OumYIvpoMR0TRcukuitGy+mdKDqmiwZPVq5cqUlx&#13;&#10;03e/+91oYMSfcf/998tdZswVndRnu+22s8v8gwACCCCAAAIIIIBAoQrQ/6D/UajXLvuNAAIIBBUg&#13;&#10;YBJUkPoIIIBABwgcccQRsmrVKkkMKDz33HPRu0p04PeddtrJ7o0/PdWH+BpA8AYnv/LKK+1dJP7D&#13;&#10;0EdweQPLe/k6jslNN91ki2lQQ/fFxeQPhuy77772sV+J7f7vf/8T766SVMej5TVdgzo66f57jyDT&#13;&#10;wJAGiHRsFx3jpa1J7zKZNWuW6GMIXnrpJVvXq/PUU08lPbrsV7/6lUyePNmO8fLII48k3R3j1WWO&#13;&#10;AAIIIIAAAggggEChCND/oP9RKNcq+4kAAgi4FiBg4lqU9hBAAAHHAgsXLhS9y0OnxAHRNYChgQyd&#13;&#10;HnjgAenXr59d9tL1rgq9a6Kqqsqme//oI6r0UVU66Yf8ieN0XHHFFfLKK6/E5fvvpND2N9tsM5vv&#13;&#10;/6e6ulruvfde0Ud+bb755rLHHnv4s1Mua7BBgw46pRtMsa3j0bp658n8+fPjBnzXR4vpgO+6P3vv&#13;&#10;vbecc845WjQ66WO8XnzxRbuuxolOmvGb3/xGPvjgA1vm6aefjruzRh8Rdvjhh9v2NVilQSsmBBBA&#13;&#10;AAEEEEAAAQQKWYD+h9gvimk/K11/Ss8v/Y9CvsrZdwQQQCC9AAGT9DbkIIAAAnkhoHc5XHXVVXZf&#13;&#10;LrzwQjsgubdjp512mkybNk369+8v//rXv7xk8dI32mgj+cc//hFN9xZOOukk+wiqIUOGyD333OMl&#13;&#10;R+c6VokOZj506NDoYOza/t///ndbRgeE12+dJU6XX365vPrqqzY53XghiXWmTp0qP//5z22y3vqv&#13;&#10;44UkTpqv5dIdz9q1a+Wwww6z46tokOa3v/2tbUIHtfcGoNfxTXRcFv/kv2vm5ptvlk033dSfbZd/&#13;&#10;8YtfyFdffWW3rcevnSZv8j+mTMcx0cd2MSGAAAIIIIAAAgggUMgC9D/E9k/ofxTyVcy+I4AAArkL&#13;&#10;EDDJ3Y6aCCCAQIcI6CDof/nLX+y2fvrTn4o+tkofN1VXV2fvntAxQPx3N/jTv/Od79g7JPw7un79&#13;&#10;eltPHz3lDy54ZVasWGHvZNF1f75+0+z444+3QQm9E0PvQtlyyy1tNb2zQ/dRx1nRKdXdHDYjxT86&#13;&#10;dogGcHS66KKLksY8aet4tJ7eAaJ3guj0s5/9zAZPdNn/aDEd32STTTbR5Oj0zDPPRMdM0UCNBj28&#13;&#10;Aec1YPTggw+KPoZLJw3afO9734vW1QVvsPoBAwbYwFOqQeHjKrCCAAIIIIAAAggggECeC9D/iPWz&#13;&#10;UvWn9PTR/8jzi5jdQwABBAIIEDAJgEdVBBBAoCME/OOReNvTwct1YPfTTz/dJmkg5aijjrLLX375&#13;&#10;ZTQ91Yf8n376aXScEH9wwWv77bffFr2TRafE/IsvvljefPNNr6j07NnTDkCv46t4kw7yrneKlJaW&#13;&#10;ekmtzhcsWGADMVro/PPPlz333DOufFvHo4X9jwvTsVm8QI6Ov/Lyyy/bIIjeTZIY0ND9Pvroo6W+&#13;&#10;vt5us1u3bvZOEh30fcmSJdH90I7SeeedF3d3yRdffCFnnHGGLaPn4aCDDoqWZwEBBBBAAAEEEEAA&#13;&#10;gUIVoP/Ren9Kzyv9j0K9utlvBBBAoG0BAiZtG1ECAQQQ6FQBvQNDHzHlfYA/ePBgO06If+B2/+Ov&#13;&#10;/OmpxhrRYIvebaGTP7jgHaT/0VuJ+RpY0DTtRCVOGqTQ4MOkSZMSs1pdX7NmTfSOEH181gEHHBBX&#13;&#10;vq3j0cLeo8A0SPPEE09Exxk58cQTbWBJx1tRi1STjuVy4403it6pkzjpnTwaiNLHfSUGgDQopHfU&#13;&#10;DBw40D62LDEYk9gW6wgggAACCCCAAAIIFIIA/Y//2D6PnqtU/SlNp/+hCkwIIIBAcQoQMCnO88pR&#13;&#10;IYBAkQnU1NTIvHnz7N0cGjDp3r17px7hokWL7JgiGsTRu0yGDx+echD4THdSH/Wld5roAO06ZkhH&#13;&#10;Txq0ef/9921QSgMnffr0EXXWgesrKyuTdueNN96wA7zreCbXXHONbLPNNkllSEAAAQQQQAABBBBA&#13;&#10;oFAF6H+075mj/9G+vrSOAAIIBBEgYBJEj7oIIIAAAk4ErrvuOnn22Wdliy22sHd7OGm0nRqprq4W&#13;&#10;fQSaBot04PtTTjmlnbZEswgggAACCCCAAAIIINAeAvQ/2kOVNhFAAIHiECBgUhznkaNAAAEEClrg&#13;&#10;448/lnPOOceOMfLII490+h00rWH6O1fXX3990rgordUlDwEEEEAAAQQQQAABBDpfgP5H558D9gAB&#13;&#10;BBDIVwECJvl6ZtgvBBBAIEQCzc3NouONzJ071z7qaqeddsrLo/cexTVgwAC5+eabpW/fvnm5n+wU&#13;&#10;AggggAACCCCAAAIIpBeg/5HehhwEEEAg7AIETMJ+BXD8CCCAQJ4IPPbYY/KXv/xF9ttvPznrrLPy&#13;&#10;ZK9iu7F8+XI5+eSTRZ/n/Kc//UnGjh0by2QJAQQQQAABBBBAAAEECkqA/kdBnS52FgEEEOgwAQIm&#13;&#10;HUbNhhBAAAEEWhPQQMRHH31k79rYdNNNWyvaKXkrVqyQKVOmiN5dsvHGG3fKPrBRBBBAAAEEEEAA&#13;&#10;AQQQcCNA/8ONI60ggAACxSZAwKTYzijHgwACCCCAAAIIIIAAAggggAACCCCAAAIIIIAAAlkLEDDJ&#13;&#10;mowKCCCAAAIIIIAAAggggAACCCCAAAIIIIAAAgggUGwCBEyK7YxyPAgggAACCCCAAAIIIIAAAggg&#13;&#10;gAACCCCAAAIIIJC1AAGTrMmogAACCCCAAAIIIIAAAggggAACCCCAAAIIIIAAAsUmQMCk2M4ox4MA&#13;&#10;AggggAACCCCAAAIIIIAAAggggAACCCCAAAJZCxAwyZqMCggggAACCCCAAAIIIIAAAggggAACCCCA&#13;&#10;AAIIIFBsAgRMiu2McjwIIIAAAggggAACCCCAAAIIIIAAAggggAACCCCQtQABk6zJqIAAAggggAAC&#13;&#10;CCCAAAIIIIAAAggggAACCCCAAALFJkDApNjOKMeDAAIIIIAAAggggAACCCCAAAIIIIAAAggggAAC&#13;&#10;WQsQMMmajAoIIIAAAggggAACCCCAAAIIIIAAAggggAACCCBQbAIETIrtjHI8CCCAAAIIIIAAAggg&#13;&#10;gAACCCCAAAIIIIAAAgggkLUAAZOsyaiAAAIIIIAAAggggAACCCCAAAIIIIAAAggggAACxSZAwKTY&#13;&#10;zijHgwACCCCAAAIIIIAAAggggAACCCCAAAIIIIAAAlkLEDDJmowKCCCAAAIIIIAAAggggAACCCCA&#13;&#10;AAIIIIAAAgggUGwCBEyK7YxyPAgggAACCCCAAAIIIIAAAggggAACCCCAAAIIIJC1AAGTrMmogAAC&#13;&#10;CCCAAAIIIIAAAggggAACCCCAAAIIIIAAAsUmQMCk2M4ox4MAAggggAACCCCAAAIIIIAAAggggAAC&#13;&#10;CCCAAAJZCxAwyZqMCggggAACCCCAAAIIIIAAAggggAACCCCAAAIIIFBsAgRMiu2McjwIIIAAAggg&#13;&#10;gAACCCCAAAIIIIAAAggggAACCCCQtQABk6zJqIAAAggggAACCCCAAAIIIIAAAggggAACCCCAAALF&#13;&#10;JkDApNjOKMeDAAIIIIAAAggggAACCCCAAAIIIIAAAggggAACWQsQMMmajAoIIIAAAggggAACCCCA&#13;&#10;AAIIIIAAAggggAACCCBQbAIETIrtjHI8CCCAAAIIIIAAAggggAACCCCAAAIIIIAAAgggkLUAAZOs&#13;&#10;yaiAAAIIIIAAAggggAACCCCAAAIIIIAAAggggAACxSZAwKTYzijHgwACCCCAAAIIIIAAAggggAAC&#13;&#10;CCCAAAIIIIAAAlkLEDDJmowKCCCAAAIIIIAAAggggAACCCCAAAIIIIAAAgggUGwCBEyK7YxyPAgg&#13;&#10;gAACCCCAAAIIIIAAAggggAACCCCAAAIIIJC1AAGTrMmogAACCCCAAAIIIIAAAggg8P/snQecHMW1&#13;&#10;9e/mnIOytJKQhASSyMImGjDJgE00GAwPbAOPB8YfxubhZ4Oxsck2z5iHjQGTkwk2wYkcjMASSEIS&#13;&#10;AuW0iptzmN396rSo2dreCT3dM6OdmVP6rbqnu6qm+t81M1116t5LAiRAAiRAAiRAAiRAAiSQbAQo&#13;&#10;mCTbHeX1kAAJkAAJkAAJkAAJkAAJkAAJkAAJkAAJkAAJkAAJkAAJREyAgknEyFiABEiABEiABEiA&#13;&#10;BEiABEiABEiABEiABEiABEiABEiABEgg2QhQMEm2O8rrIQESIAESIAESIAESIAESIAESIAESIAES&#13;&#10;IAESIAESIAESiJgABZOIkbEACZAACZAACZAACZAACZAACZAACZAACZAACZAACZAACZBAshGgYJJs&#13;&#10;d5TXQwIkQAIkQAIkQAIkQAIkQAIkQAIkQAIkQAIkQAIkQAIkEDEBCiYRI2MBEiABEiABEiABEiAB&#13;&#10;EiABEiABEiABEiABEiABEiABEiCBZCNAwSTZ7iivhwRIgARIgARIgARIgARIgARIgARIgARIgARI&#13;&#10;gARIgARIIGICFEwiRsYCJEACJEACJEACJEACJEACJEACJEACJEACJEACJEACJEACyUaAgkmy3VFe&#13;&#10;DwmQAAmQAAmQAAmQAAmQAAmQAAmQAAmQAAmQAAmQAAmQQMQEKJhEjIwFSIAESIAESIAESIAESIAE&#13;&#10;SIAESIAESIAESIAESIAESIAEko0ABZNku6O8HhIgARIgARIgARIgARIgARIgARIgARIgARIgARIg&#13;&#10;ARIggYgJUDCJGBkLkAAJkAAJkAAJkAAJkAAJkAAJkAAJkAAJkAAJkAAJkAAJJBsBCibJdkd5PSRA&#13;&#10;AiRAAiRAAiRAAiRAAiRAAiRAAiRAAiRAAiRAAiRAAhEToGASMTIWIAESIAESIAESIAESIAESIAES&#13;&#10;IAESIAESIAESIAESIAESSDYCFEyS7Y7yekiABEiABEiABEiABEiABEiABEiABEiABEiABEiABEiA&#13;&#10;BCImQMEkYmQsQAIkQAIkQAIkQAIkQAIkQAIkQAIkQAIkQAIkQAIkQAIkkGwEKJgk2x3l9ZAACZAA&#13;&#10;CZAACZAACZAACZAACZAACZAACZAACZAACZAACURMgIJJxMhYgARIgARIgARIgARIgARIgARIgARI&#13;&#10;gARIgARIgARIgARIINkIUDBJtjvK6yEBEiABEiABEiABEiABEiABEiABEiABEiABEiABEiABEoiY&#13;&#10;AAWTiJGxAAmQAAmQAAmQAAmQAAmQAAmQAAmQAAmQAAmQAAmQAAmQQLIRoGCSbHeU10MCJEACJEAC&#13;&#10;JEACJEACJEACJEACJEACJEACJEACJEACJBAxAQomESNjARIgARIgARIgARIgARIgARIgARIgARIg&#13;&#10;ARIgARIgARIggWQjQMEk2e4or4cESIAESIAESIAESIAESIAESIAESIAESIAESIAESIAESCBiAhRM&#13;&#10;IkbGAiRAAiRAAiRAAiRAAiRAAiRAAiRAAiRAAiRAAiRAAiRAAslGgIJJst1RXg8JkAAJkAAJkAAJ&#13;&#10;kAAJkAAJkAAJkAAJkAAJkAAJkAAJkEDEBCiYRIyMBUiABEiABEiABEiABEiABEiABEiABEiABEiA&#13;&#10;BEiABEiABJKNAAWTZLujvB4SIAESIAESIAESIAESIAESIAESIAESIAESIAESIAESIIGICVAwiRgZ&#13;&#10;C5AACZAACZAACZAACZAACZAACZAACZAACZAACZAACZAACSQbAQomyXZHeT0kQAIkQAIkQAIkQAIk&#13;&#10;QAIkQAIkQAIkQAIkQAIkQAIkQAIRE6BgEjEyFiABEiABEiABEiABEiABEiABEiABEiABEiABEiAB&#13;&#10;EiABEkg2AhRMku2O8npIgARIgARIgARIgARIgARIgARIgARIgARIgARIgARIgAQiJkDBJGJkI7dA&#13;&#10;Z2enrFmzRrZu3Wr99fX1ydixY2XcuHGy5557SmZm5shtvMuW9ff3DyuZlpYm+AuUBgYGBH/2lJ6e&#13;&#10;bj+UkK9NHqE4mBdnlsHxcOXsDMPlN9/L635bW5ssWbLEqiY3N1f2339/a99+DYHeJ57tDPT+PDby&#13;&#10;CQTqR4G+GwLlc3p1uj775yhQeZ030Llwx+z1J2v/X7p0qbS0tFg4Zs6cKeXl5eHQ8DwJkAAJkIBL&#13;&#10;AoF+/wL9VgXK5/QtdX3237FA5XXeQOfcHqurq5O1a9dKb2+vTJkyRUaPHh10XOH2PViOBEiABEiA&#13;&#10;BEiABEhgZBOgYBLn+9Pd3S1/+9vfrAfx2tpawYM+RI1p06bJscceK9nZ2RG3CMLIyy+/LA8//LA0&#13;&#10;NzcHLD9q1Cg599xzrffIyMgImCfRDn7yySdy5ZVXDms2rvXRRx8ddhwHvvGNb8jOnTuHnfvjH/8o&#13;&#10;48ePH3Y8Fgd6enrklFNOET2YLCkpkT/96U+e3+qf//yn3Hbbbf56zjnnHLnooov8rwPtYDB66qmn&#13;&#10;Snt7u//01772Nfmv//ov/2v7zvnnn28Jcvr4WWedJd/5znf0S9m0aZMsW7ZMVqxYIRs2bJDKykqZ&#13;&#10;MGGC7LfffjJnzhx/Pjc7N998s7z22mtW0aOOOkquvfZaaW1tldNOOy1sdZgwLioqsgTEL33pS4Lr&#13;&#10;xDEzvfTSS3Lvvff6D1144YUWH/8B7iQtga6uLjnzzDMFW53QP5588skhk/DBvnd0mXDb3/zmN4KJ&#13;&#10;/bvvvlv+/Oc/h8xeXFxs/T4g/9lnnz2kHSELqpM33nijvPXWW/5sX//61+Xb3/62//VI3MFnUn8v&#13;&#10;4vv4//7v/8I28w9/+IM8/fTTVr599tlnyHdg2MLMQAIkQAIk4JhAsv1OmheOBTm///3v5V//+pf1&#13;&#10;XGmey8/Pl6lTp8phhx3GZ0ITDPdJgARIgARIgARIIIkJUDCJ483FRNsvfvEL2bFjR8B3ra6ulquu&#13;&#10;usq/aj5gJttBTHj/z//8jyxYsMB2JvDLQw45RK6//vphE8UXX3yxdHR0WIUwSedkoirwO8Tv6PLl&#13;&#10;y+V73/tewDd84oknrIl68ySEEggmgdIDDzxgTeoHOhftYxDNTjrpJH+1hYWF8vzzz/tfu935+9//&#13;&#10;LnfccYe/uNMJUlOEQGEIeA899JC/HnNn8+bNAhHBTL/+9a9l7733tg5BtLn99tsDWvEgwxFHHCGX&#13;&#10;XXZZRBO/+r3+/e9/W30dryE0PvjggzJmzBhLJDzjjDN0NsdbTK7++Mc/FghWOuE+mH3/W9/6ljVR&#13;&#10;rc8n4xb9xhQYcX+PPvroqFxqLOuOSgONSl5//XW56aabjCO7di+99FI5/fTT/cdDfe/4M4XYufPO&#13;&#10;O2WvvfaSu+66S1544YUQOYeeysvLs77vIBQ6ST//+c/l7bff9me1C5v+EyNo58tf/rK/NaG+h/yZ&#13;&#10;1A4mubAYQP9+/b//9//kxBNPNLNwnwRIgARIIAoEku13UiP54IMPBM+y9fX1+lDQLX6Dv//977ta&#13;&#10;4Ba0Up4gARIgARIgARIgARIYcQQomMTplmBSB6JEIOsGswlYxYQJW7jRcpKwshYrbCNJmFz6j//4&#13;&#10;jyFFTj75ZP/KaqzCf+6554acH4kvQk1cYiIck/NmeuONN+SXv/yleci/n8qCyfz58+W6667zs8AO&#13;&#10;BBNMWNoT+sU999zjP1xVVSWPPfaYJcBhIA3xBSJeqARx5Ve/+tUw0S5UGbhFwET+9u3brWxHHnmk&#13;&#10;XzyBVZUbwQQVHX744fKTn/zE/9apKJjAusm0qoF1EVb6RyPFsu5otM+sA8IzRDl7gvWfKaKF+t6x&#13;&#10;lw302q1ggrrghg4rYAN9Nu3vlSqCCa4bTJ555hkLQUFBgTzyyCOWNZmdCV+TAAmQAAm4J5Bsv5Mg&#13;&#10;8dlnn8kVV1wR9tnVpDZjxgxrPIEFZkwkQAIkQAIkQAIkQALJSYCCSZzuK9ywvPjii/53w0QzJmtX&#13;&#10;rVol8MFuTjLDXdCPfvQjf95QO3Ah09TU5M+CmA5YpTt79mxLAPn0008tV116ohkZs7Ky5C9/+Yu1&#13;&#10;1QWTTTCBmylYMpgplAucVBZMIEagH5luuYJNmv/3f/+3fPjhh36sECouueQSgZsx1KFXeSMD+vj0&#13;&#10;6dPl448/Hube4D//8z8dudHSb4SV+FiRr9Nvf/tbwYAVKZBgAhdd6Oc6Ib4P3IPh8wALHzP97ne/&#13;&#10;s1wt4BgFE7HcsaWaYILvULi8gnvDQMn8fsB3KSzY7Gnx4sUCN4s6wfoJbujsCa7y4DbQbmFSU1Mj&#13;&#10;8+bN82dHf0WdposwnIT1Dz6H4VIqCSaw2oSrQH3/cC9hHcZEAiRAAiQQHQLJ+DuJsReedzEWM9Os&#13;&#10;WbPk4IMPFlj+43cd1rL2BW9wrQuhhYkESIAESIAESIAESCA5CVAwidN9RSwJxHZAgl98TLhVVFRY&#13;&#10;r+2TtE5dkdhdTKEcJvbsMUoaGhrkggsuGDLxplc5Y7CAPzz464lkuIh69tlnrbbZgyki75YtW6wY&#13;&#10;LAguj2vApDj8zdvjQaACWNbogLx4jYlCtG/dunVWgHqfzyeTJ0+2giqaE9zIGy6FWultXxWOuiCg&#13;&#10;2AdF+j3MCVF9DFuwQ1vxB96w/EF78QdO4dK2bdus1WuIs4E24Q8ChROXXJGyduuSC9dw6623yiuv&#13;&#10;vOK/nAMPPHCYNQ4mbiFEoP06YdJ3zz33tHw+//SnP9WHrfsJ9wawmEK/wr6OPYJMkcQaQB8577zz&#13;&#10;/K4S8H6meBJIMEEskpycHH979A5iq1x99dX+iVUcN1342D+L2iUX7iNisqA/oA/gPurPr67b3EZ6&#13;&#10;78yyuN6NGzf6+x0+F7rPBfucmeUx0Y7+is8p4kEghgzKwQ2U/TOK87ACue+++/xV4HPy1a9+1cpr&#13;&#10;z48JE3yP4Q8iFBhoHv4KPt+JtG57+UCvwcbsf3BTFY0EARkiXLCE/ofv0FAJVlOIT6UThOsf/vCH&#13;&#10;+uWwrV0wgRsp9EUz4VphtWW61kIAWlhUhEvREky89OVI+guuJ5xLLnyPoj06ZWZmWt8xeI3vH/ie&#13;&#10;R4IlDizfuPrXwsH/SIAESMAzgWT8nQx0TXg+hxBijn8wloHlOsYdOuH3B2O50tJSfci/dTN2QKB5&#13;&#10;/fuGeJZwF4v3xaIjjD+wqALPcXhfnfBMtHr1ams8VV5ebi0kwtaeMF7TdeO5HG3GMxwW7GHBAZ7l&#13;&#10;8FyL58VQCe8HAQnueVEn6kIZCEyBxkRYYKIXMuB3GW3DmGDhwoWC68WiEsQ4NBMWXq1du9b6Q1k8&#13;&#10;/2KcifdiIgESIAESIAESIIF4EqBgEgfaWH0PCw4dzBYr483JOUwqYXW+TngYNife9HH7Fg+6iHmi&#13;&#10;Ex52Tdcx+ji2iG2Bh26d4JILliyYCDStT/R5vcVE6qRJk6yXmIDFxLo5YND58KCMeCJ2N1hoDyah&#13;&#10;dUJQcogx77//vj5kbeEGDD6BEWPFabILJhhMrF+/3ioOUQYBlfGAjoSBgQ4ojEngiRMnWhYH1kn1&#13;&#10;n10wwaDg/vvv97t50fn0FpPYiG0AoSlQwkDghhtusCwazPNlZWVWDBkz9grYmYyQ3w1rL4KJGR8E&#13;&#10;7w+xAffJFB3srruwgv7hhx9Gdnn88cflj3/8o7WP/9AvTzjhBP9re6BsTGRqUc6fKciOvW1YSf7N&#13;&#10;b37TnzsSwQSFYBGDwZhOiGuj47LYBRMInY2NjcPuD/oQ2oDPj11UcHPvdFtWrlxpBevGQDRQwmAZ&#13;&#10;LjFgvWNPGFBjIt0M9G3mgbCBoN+HHnqodRjxZvB5DJZMd2UYtMNKDm7tAiWIteBxzDHHWKcjqTtQ&#13;&#10;fcGOPfjgg9ZEuD6PfheIhT7vdIvJEVgf6YSVpeZ3lBMROxaCCdqzZMkSS+TTbcNnEtaK9n6nz+tt&#13;&#10;NAQTt3050v6i2xxKMLG7A0QZxJbB9zASfjNxD3TCd+xXvvIV/ZJbEiABEiABDwSS8XfSPgbC5Lzp&#13;&#10;otTEZR9z4Rye87/4xS/6s7kdO6Cc+cyMcSLijuE3zbT+xpgGVqp4bn311VcFi9/0Yjc0AmOTyy+/&#13;&#10;fEgcL/wew+peJ1iyHnvssdYzHZ6fzYTnQzy/Y0xmTxgDYCxpL4N8GLd+4QtfkCuvvHJIXEDzNx2e&#13;&#10;D/BMfeONN/oXQJnukyHoYNyGcSfGzWbC8w48KCA/3G4ykQAJkAAJkAAJkEA8CFAwiQNlPPi9/PLL&#13;&#10;/nfCAzlW2OuESf7vfOc7+qW12gYT+OGSXWhBfqyMgviCCT4nCQ/dmGgNlhAfpUYJEXANg1gPdvcw&#13;&#10;Zjk80MLVkvlgbhdM8BCOVcLBEiZ0EazcSbILJgcddJC1ykoHbcRksOa8aNEi/2pvrNDG6i1zgtQU&#13;&#10;TDC4uPbaa4ecD9YeCESYwDYnL7HC/wc/+IE10R6oHCY8zQGOXTBxy9qLYILBGvoNrl2nX/ziFwKm&#13;&#10;Ov3v//6vwHJDJ9PtjX21vBkIHvntogZW7mGC01zBp+u1bzFAw7XphIn7mTNn6pfD6saJYBYmOIfP&#13;&#10;Gj5zOv1UrUzXQp1dMEH7tNCp85tbu+s3t/cOdUJkADfci1AJnyEM0jH41An9CZYhsEwJlSAk/uxn&#13;&#10;P7Puq72/2MsddthhVmwb1A1BKdT3BMriM4CB9vHHH2/dL9y3YEnXHex8sOMQ5SCS6IRg9bBa85Ig&#13;&#10;CpjWI5hwQAwfCHPmvdDWVMHeK1aCCSyzYGWiE9qH3xPzO0efM7deBRO3fdlNf9HtNidXTJEKliPo&#13;&#10;83qFLPJD0MPkieaA/onfM50wuWJy08e5JQESIAESiIxAMv5O4rcKi9nM3xU8u0NMCJZgkWuOYSCW&#13;&#10;wOoZycvYwS6Y4HcNv/V24QDvg3NoNxZOmG3HOZ3gthPuO5HsgglEF7yf+Xyjy2GLRShwVWtaaAay&#13;&#10;xDHL6H2MbyHiaGsQ8zcdi3bgccDkpwUTXAf2A8WR03Vji/oRizKcJYxZhvskQAIkQAIkQAIk4JYA&#13;&#10;BRO35KJQDmbHa9asEUxEY5JdJ0xOmhM/+nigbTDBA5NNEAvmzJkjCLIdbFIRE5ywhrCvaIf1ABIm&#13;&#10;nODDF5PMMME2Ex66AwkomKjDCm0ku2Bilg+0DzEB4gXeM1wKJJig/DvvvGMVxSQoVo8hYWIVk6BI&#13;&#10;EJVgwh5MMDEDCFsF1H8QWGCyDmsc+wT6Nddc419Zj/wQlszV6bqOYFtTMMEAxi1r+wQ4hCcIUE6T&#13;&#10;XZiARQ58O+t07rnnWqb7+rUZ+wPtNgd2cJWkJzKR325xYE6G6voCbWGOj1V22q0b6sUKNFNosYsx&#13;&#10;qCeYYIIVebCS0oNMtBEr13EPkOyCiXVQ/Yf7j/e2r6xDf8MEPgaWXu5dILd5eG8MCjGoNweYOA4X&#13;&#10;W1iFp93vPWizvEB78LnHSjy4PoCVjE5Tp061BsPvvvuutZISbM0VjGABUQarEHH/4Q4Kn2kzYTAM&#13;&#10;dxFwVaZZ4vwee+wh99xzjzit26zTyX4sBBPzuwFtwHcXrtce3NYujtnbGyvBxP59gntvWnPZ26Ff&#13;&#10;exFMvPRlN/1Ft9mcXNHfEQjIC+tDfA50wm/bTTfdNMQ1Cc7hOx8Te0hY8YrJLf3Ztg7yPxIgARIg&#13;&#10;gYgJJOPvJCyNYXFspmeeeWaIhYR5Lty+l7EDfnNNC5Nw7xXuvH7OQz67YBKuLM7b47PYFxohDwQQ&#13;&#10;PFuasQtxHItyYG2CZP6mWwds/2nBBC6B8WxuJjzn43fcHFvgfChvCmZ57pMACZAACZAACZCAVwIU&#13;&#10;TLwSdFnePrmmq8GqWUzAY4LWSYKLHEwcmZOWgcph8gmm1nBRgn17ChX03e4KBZO4MLuG9QFEFAwS&#13;&#10;zFVBeJ/rr7/eeotAgglW8yNYOHzZvv76634hQ7cJgwYIOeFSIMFk33339fv3N1cYw2IEE8dI4IvV&#13;&#10;UoEEEwgiEKzMOAkYOMByBg/umDCHOTlWX+sEcQcTmLhncKlkigzIA9dncFcEcQmiBgKYm8kUTLyw&#13;&#10;9iqYgA846aQnLPF6vUsrKJQFU1g/aNEDx4477rghboZwLFCyD2gDTRYHEkwgFGoxAfViQIe+agoD&#13;&#10;OG66ncLrQIIJJsovvvhi6/4HmgyGqIi+5uXe2a13IM79VFm+6JWL+JzffvvtQwaOcI+hXcLh8wJ3&#13;&#10;ETrdcsst/oDj4IP+B7d0SBCJnn76ab/fbUwqmy4o0H/NoO/2iXfcS4iOWP1o7+9gjv6tv7/C1a3b&#13;&#10;63QbC8EEn3dTDEbcEQzy7S6e4E7vySefHCLWme22f6ejjkhimCBuEMRBnfCZg2UFXHKZ3+9a0NH5&#13;&#10;gm3t9w11Y9LDSfLSl+3vG0l/MSdX8P2DCRT0c1Pww2QJPgt6Bat5PVgdbH43263kzLzcJwESIAES&#13;&#10;cEYgGX8n7c9zeG4xvQE4I7Mrl9exQyDBBL/1cK+FxWl4RsPCIzPB2gJjLYzJsCAMz1tm0guHAgkm&#13;&#10;WACE3+a5c+da1sOw3DYX7kGsgMtdLLazP//DSv+6666zBBM8m2DfXCSGxVX/odw+I5m/6dYB9R8s&#13;&#10;WOBeFnXj/OjRoy2LXiwc0gnPmFgQiIU5WAQHjwE6FgrygAeun4kESIAESIAESIAEYkmAgkks6Yao&#13;&#10;276aX2dFADysuAnkP1bnsW8RCwJWGfZVOPZ8eI1Jf/h8R1BnM4USTOwrre1usxBgGhPKOuE9MCGL&#13;&#10;a7ALJjXKvRfit2Blvk6Y/PrHP/6hX1oBwyHChEuBBBM8YOv4IJhQgzUCEiaA9SooDCwgMgUSTLC6&#13;&#10;zHzvQAGWMQGNAYG54llPmqNurMTTCZN+WP1vWltgEu/NN9/UWawV0JioR/LC2qtgYrfmQHvQdqwi&#13;&#10;w/2EezadYLljujHSx+1bMMaAzhwIoX+g3mBWT2YdH3zwgfV50MfghgoT02YKJJiY54PtI/4BrgED&#13;&#10;R53sggmuHZP05v2zW9rg+iASerl3ED60oIG26Dp1u7CFRclTTz3lP4QBJ1wfIMF9lGklBk6nnXaa&#13;&#10;ZWUGQW7BggVDJp3hRkKvvA8natx9991+CxdMKCAwueaByWlMUpsJ9ekgqOHqNss52Y+2YALrBUxI&#13;&#10;6IS+iTaDDVweQmQwxQr9Odf5za1XwcSsK9S+3Wd6sLx24SISwcRLX/bSX8zJFUyU4M90M4fPI8RF&#13;&#10;HA+U4KrDjLPDOCaBKPEYCZAACTgnkKy/k/aFAZi4f+SRR5yDMXJ6HTsEEkz08zfeBoHZ8expJowj&#13;&#10;sTgICc+PGNeZzytY4IHFN4EEE9NlF8oHqv+natEOFrhh0YYZV/PII4/0exGAxT0WhiCPThhPfve7&#13;&#10;37Vemr/pOIBnU4yBzOdue//C8xfabo4T8dwDy2WdsOjObh2kz3FLAiRAAiRAAiRAAtEiQMEkWiQj&#13;&#10;rAeTSlj9g4dke8IDKh5UI0mYkMZEESw9ENw9UL26Pkx2YuIP4oxOoQQT+8oyTLbqCVFd/q9//ave&#13;&#10;tbZ6Za9dMEHAPwQsNJN9lRcepO1WGGZ+vR9IMAE3TD7r69fih36wRrsxIWoPXqljmNgnPVEOD+b2&#13;&#10;ZJ+M1KvywRUxB3SCRY8WcPSxVatWWSu79GsMDrRg4oW1V8EE7UEMDfNeYgUaLCyuvvrqIQMiTN5P&#13;&#10;mjRJX0LALa4Jq8D0vUAm9D2414GFiZOE1X5aFEB+u0UIjrkVTHBfseLedO9lF0zMgR/eCwlixnvv&#13;&#10;vbfrhfofk8sYQLq9dxDlzM8E3GihHVqU0G+E1X+mizUIkhjwI9knuHUZ1FGjREqsIkQbZ82aNaxe&#13;&#10;p6IGBEIIL7AqgdsjrDrEZLY5QMf7oj79/eC0bt1ec4v7ju8yM8HSAIN/nSC6aWsWfQyfbViaOUn2&#13;&#10;7ydYeWDSXSe75Q4G/8GsRuzfHaHyon573B/9nqG24eo0y9q/oyIRTNz2ZTPmkZv+Yp9cMa8H+/h+&#13;&#10;1/GG7Ofw2n4/nQq7geriMRIgARIggeHfq8nyO4mFWliwpZP5TKWPOd3af/8jHTvgOdl0yYXFG3gW&#13;&#10;18+BeM7CeMK0fseCMDMAOn7jTWtMiD8QgeyCCZ6ZMP7UdetrxPOlaWWChXCIbWgmPPPhORBWubW1&#13;&#10;tdbzoN1y23xutv+mY0yGZ14zYexqPndhQYT9dx7jJvzpZC4Y0se4JQESIAESIAESIIFoE6BgEm2i&#13;&#10;EdaHGABYNQ3XVGbCw7cZ1Nk8F24fE1VY2Q9BAcHOly1bNmTSGuWxKskMyhxMMMHqITykm5Pe4d4f&#13;&#10;53/0ox9ZrqjsE1gw3UbAZzMFmvB24kc4kGACoQYrm1asWGG9BSZPMSGOVclIEHuwUimYYILV8+Cl&#13;&#10;U7AJOlhbwOpCJx3fAOII2qUTXFwdddRR+qW1haWLaeGjBROvrKMhmHz00UeWyzLdYAyMYfEEawzd&#13;&#10;B2AGb7pw0nn1Fv0PrnQghJkJq8UglsBFmdMElwDmij+IYbh3ZgrUfzDYwoATCQNNxACBey/kNRMG&#13;&#10;g6Z1lF0wgVsB+6o++yp29PUjjjjC9ecE4oI5CR/IqgltBle4KTAT2ov+gz4Ltvb4OmZe7M+YMcO6&#13;&#10;vxMmTPCfciJqQCCDG7tAMYv8FX2+Ey3BBCsgP/zwQ3v1YV8H+o4JVAiszj777CETDPC7DWshnfC9&#13;&#10;bLYBVmv43JsrH3Ve+4RJOHEjEsEEnzn0QwiG9kkO/f72rVvBxOv3ENrhtr/YJ1fs14S4PBB1g6Un&#13;&#10;nnjCsrbU5526d9T5uSUBEiABEhgkkMy/k3Bjanf/i8VapvXDIInQe17HDnbBBM8aeOYyEyzlTXEC&#13;&#10;LrrM5wHELTStuWHtjkUldsEEi2hMi3H9HvYFU+bzNoQUjK/gUSBcCiaYoK0Yp5iLlFCXPT5OuPpx&#13;&#10;Ptg1OCnLPCRAAiRAAiRAAiTglAAFE6ekYpwPK/nN1TN6ZX+ot4ULLnMCE5N4gSby8AAN/7Twh6+T&#13;&#10;nqTXr4MJJniIh2ASbiJW16O3wQQTM7aCzrtz584hQe7xUI3VT/aV4zq/3gYTTBCMHG7KkDA5j4dz&#13;&#10;bfWh3YkFE0ww6Wyuag82+YpVUhB1dNKCiT0worY+0PmwtU/w63vhlXU0BBPcZ6xS08KCdsGE+6YT&#13;&#10;Vp/D9VmghL4GZjCxN9PEiRMt4QUTv5Ek+2Q+hCbThRLqsvPEMe27Gfs6QXBAvzTv75gxYyw/zTqP&#13;&#10;XTD51re+ZU2q6/PYBhJMIAK6/Zwglg8seHQKNhCEywUMYM2kBRMcgyAEIcuc4Dfz6n34u8ZgGf0O&#13;&#10;yc5YW0vp/MEGs1iNiVV+cMtlfg8limBij9mjrzfcVgcptefzKpggDo65mhPxYOBOAzGSAn2v29/f&#13;&#10;/tqtYOL1e8hLfwknmOAa7a5EzOuGG4/777/ffwhu6RB/iokESIAESCByAsn8O4nnVYgMZkKsjH32&#13;&#10;2cc8NGQfv/OmlSue/bG4zevYIZ6CSTDrDLuraCwowTMwxmiIW4mtmTC2wrM9rFzMhWLBBJNg3gPs&#13;&#10;rozN9wi2b392D5aPx0mABEiABEiABEjACwEKJl7oOSwL36/33HOPPzfchGBS2kxYkf/KK6/4Dznx&#13;&#10;z4qV91iBrxMmbTFZHSjZRQnkweolHTg3mGCCfIjzABc8OuE9dTl9zL7FAzRW+NstTPDQbV8l/+qr&#13;&#10;r4o5IY8JZDNWg71u/TqYYGK6+MJkIx7qYcmDpC13ggkm9uDbWmDR76m3sDwxBSjUh8ls8J8/f77O&#13;&#10;Zh2zW0TYzc+1YIJCXlhHQzBBG+wMcD/MVWsY3CA2iz1h0hyTk2YAbeRB34J7AjeTvm+99ZbceOON&#13;&#10;/reCAAbRw0xOBROUgcUA4tfohMDlpgsyt4IJ2uX23rW0tAwZtOOzBVdbZtB6tBeCiHYth9dwW2CK&#13;&#10;djiGhOCjiP0CIQN+pVG/PZmCbCjBBHXh+0oniJkYRMNqCsIOEs4jn07REkwg/nzyySe6WmuLOC1m&#13;&#10;X9xjjz2G9SsM8J1Y5+E7B989kSZYofzsZz8bVsyrYHLiiSda8WGGVezygFvBBG/nti/X19d76i92&#13;&#10;wQTfM8XFxUPiTeH7CFaZgX6D0GfQ/3QK5hZFn+eWBEiABEggOIFk/53EIhwd3xAU4KrYHI+YZODy&#13;&#10;GIugzKSfh+3PzZGOHeIpmJSVlQ2xkNfXY4+Fp2OABYoziee+Aw44wLLGgaULhCadggkm+M22W82g&#13;&#10;DBa0wZ2xTlh8hIVZoRLGdVi0w0QCJEACJEACJEACsSRAwSSWdD+vG/EOEPdAJ7h8MV8j2DZiGJi+&#13;&#10;Z/WDqi4TaIsJe0zc64TJX7gkCRQQF5P4ppgCM22sBNYplGCCFdWYgNUJk4WYNDQTJrZN37q4xtzc&#13;&#10;3GGCCSYysYrJNCPHgzYeuHVCnAXtQksfC7QNJpjU1dUNiQmhy0LAgc9fTNwHE0xgmQILFZ3Gjx9v&#13;&#10;uXgx26snBTHA0UmvSrNP2CHOB9zTmMk++DAFEy+soyWYYJLdtHgw2z5t2jTrnprH9L7dnB/3H66m&#13;&#10;7C7YdH4nW0yYQ2TTCavwzYEVjkcimARywQBBU7vv8iKYeLl3dlcLgVbR//a3vx0y2MRnCZP0EFJM&#13;&#10;9wpwtwVBBAnuyOCuC/dm06ZN1jH8B9FScw0lmNi/N+zfXZhoQNvNOCbREkz8jTV2ohX0HdZGsOaA&#13;&#10;1U6kCX0F16gtdHT5ZBJM3PZluIA0f2ci7S+mYALRHd+n6GMQPkwrR7srPX0P7N+tP/nJTyw3Zvo8&#13;&#10;tyRAAiRAAs4IpMLvJJ7P7Qu0zAUlmhRcYeG5DO6OdTLdp3odO8RCMHnssccsC1W7Sy60H8/ReJ7W&#13;&#10;yb44xsyDhVCrV6/WWa3fZdNa3G5xH6lggrh4sGzWCeMMxPk0x12InYJ8OmExBcaKTCRAAiRAAiRA&#13;&#10;AiQQSwIUTGJJ9/O68SD6zW9+0z+piIfAa665xlqljdgKWCUOocNMeFicPn26eWjYPqxG4NfenKyE&#13;&#10;RQXcQqEsVt/gvTFJjIlGc3IQMRcwKaaTKZigfVjhricE7S5WEHMBQg0eVtF+TB7CFYpOECQweMDW&#13;&#10;bmGCPMcff7w1yQrRBkIJBArzGrC62VzVruu1b4MJJsgHl1F28/E999zTCrSM88EEE4gheH8MFHU6&#13;&#10;8sgjrbgo4AlLG1g8mO7T8OAONzCYSIU7JAyqzAS3MLhPELRgRQQmEMl0MgUTL6yjJZjgXsCKwFzJ&#13;&#10;r9uKvmW3jsK5pqamIe6EcAzxMuzCGo7rBFcIWqjQx+xb3A+0RSdzgKqPRSKY4L5pMUGXh4UJ7g2S&#13;&#10;F8HEy72zf07Q19CPEEMGA2m4GMOg1Ow3ELWOO+44y3oK3y864fOL+mB9oROsasw4SWCPFZBIdsHE&#13;&#10;dGNkX/ln8odACmETgVPNhBgfWMGIFKpus4zT/WgJJnYrL6xWhNvCQFYLsNCBf3LzOyqQoD3SBRN8&#13;&#10;T5l9IhBz5IGFjtu+/O677w4RNCPtL6ZggrZg9S6SffUuvjcgppixeJAPq3+xClgnxInB9z4TCZAA&#13;&#10;CZBAZARS4XcSQgie+fEcaSYs9EEsvKqqKlm/fr01pjEt7ZHXtJj3OnaIhWDy+OOPW+0PJJjAUvPS&#13;&#10;Sy+1njF37NhhWYiYogjGJXgOwMIFu8Upxn86KDueqeGOzBxfmgtyzN/0YBYmKIvnfNPSBwtx8FyL&#13;&#10;Z2EsnILAoz0FgD3GiGgXEwmQAAmQAAmQAAnEkgAFk1jSNerGSnusvjUTHh7hxshcOYvz8+bNG+KG&#13;&#10;yCxj37dPINrPB3oNP7IQZMzJJjys4oFfJ7QNliowTdcP1nZXS3igRvtNSwuUNydc7RPBuv5gW7yn&#13;&#10;E5dfKB9KMEFwwjfffHPI2+g4IzgYTDDBuQcffFCwMsueIACZQoo+b1/FDDEMwdOdJlMwQf0YxLhh&#13;&#10;HS3BBO0OFJAaE/FwAwehy54wUXrDDTfYD4d8bcbfCJURE/sIOImEiW2UMye2IxFMMPCF6GMmWB1h&#13;&#10;UIjkRTDxcu8wKY/Bn+kbG+2BWy5wt3/GMBENoRHnkOyuFMAJgibcGcGyxLQuQX5Yec2ZMwe7lksy&#13;&#10;M5A26sQkAQbExx577LAYEAi8DUEE4qA5wLUqU//pQXq4uu3ClS4famv/vsOAPlB/DFUHztktKOCz&#13;&#10;3HQpYS+PuDlmXB5t3WPmG+mCidnWYPtTp061+pXbvowJF3vMkEj6izm5YgomEGTx+TD7m911CgQt&#13;&#10;uLLULujQ9yHe2V3bBbt2HicBEiABEhgkkAq/k7jaF1980VowMXjl4fcCuUD2MnaIt2AS7govuugi&#13;&#10;v6W+3dUwfluxmAcB4GHhbE9YFAcRBcn8TQ8mmCAfLL3xDGUmPIvivexiFuqBVTUWCDKRAAmQAAmQ&#13;&#10;AAmQQCwJUDCJJV2jbqzWv/baawM+XBrZrIlIuN5x+iCISSI8zL7//vtmNUH3sTIX7Tj88MOH5Lnz&#13;&#10;zjvl5ZdfHnIML/BQWlNTIytWrJAf/OAHAQUDsxAeorH6SAdsj0QwwcQW3uPoo482qwy6H0owsU98&#13;&#10;oxIM/mBZgxRKMMFqJ0z+hwuejXpM03O8RsKkPK4Dk3yBEu4tVnTpZAomOOaWdTQFk0Cuq2bOnBl0&#13;&#10;UInJe1gVRZKcCib21e4Qww466CD/W0UimGAy9fTTT/eXxY7p/sreb7Da3rRwQf5AQd8RwwTJ7b1D&#13;&#10;WYhOiGVkrtTDcXuCmIH+CbcFOuF9r7rqqmHCij5vbvH5Mq2g4MIOFlmmBQXyY0IAnxnUi89aoARh&#13;&#10;BoNXU+gxXfaFqtt03RSo7kDHoiGYoL/Awsa01jFXigZ6X1gAPvDAA/5TGMhDVMW90CmZBBNck5u+&#13;&#10;DPHfS38xJ1dMwQTtsd8DHINrS7j9QsLkzcUXX2zt479ox4TxV8wdEiABEkhyAqnyO6lvI6x48Rwb&#13;&#10;aFGUzqO3sFrEYjJz4Q7OeRk7xFswwVjQvhBHXx+eLbGIBovEkALFbtF5scVCN1PUMF1qmb/poQQT&#13;&#10;1IPnWjwHh0qoA2PYgw8+OFQ2niMBEiABEiABEiCBqBCgYBIVjM4qgek3XONgIj7QgyoCKcOPK1bU&#13;&#10;RJoQawCWGaZJtVkHJvggFiCQHiai7Km2ttZycYJ6zIlTLZggP1xcwQ2K3XID5/BgjcllmFHjvXSy&#13;&#10;CyYQElB+wYIFOou1hYiAYN577bXXkOOhXtjjW+ABGoGOkeBnGKKImcyV75ggNQNKY2XYuHHj/NnB&#13;&#10;AKuTcTzQvYLIATc9duFJVwBWmDg2/R3jHNjDtBwcdKBs3G+72OCGtT3wIuLiYJWYm4TrR3nT6iiQ&#13;&#10;X2ddNyZJIbJEkkzLjlDlYB1hXofpTgrl4BYOVk06of9hxaAe7Onjemu3poKbonvuucc6jTbB+kqn&#13;&#10;QC7IcP/gqkonu4WRm3un68LnEIKQ6fJNn8MWLs7giivQdwT4o+1r1qwxi/j3MahF7Aew0i7I9EkI&#13;&#10;RfDjbd5vvYIS4h6EHMS2MRPi++AzhuP4bOlkj9sTqm5dxukWLpogoOlkfqb1sXBbuBBDrAudIPrg&#13;&#10;sw4+wRIsnLQLM50HVicIGKuT3W0U3KUFiwWEMrhX6G86mW4s9DEv20BWduHqw0QHvrN1ctOXvfQX&#13;&#10;WDTp3x9YQJoiVU9Pj/X7ZYrNY8aMsX730F77Zxd9dt9999WXwi0JkAAJkIBDAqnyO2niwLMmng2w&#13;&#10;WED/Dpnn4R4Kz6IISm6Oc8w8bscOGGdA5Nfva19IhffAsxued5Hw/rhHZjvwzI5FKjphkUFlZaW1&#13;&#10;oAUW9jrBQhnPwbAk1/XhHOrCteFZ3/6M+MILL1iuh00rTzxjH6lcFuM5GfWZYyX9XGz+pge6Jt0m&#13;&#10;bHHteLbGuDOQS2CMD7HYZ/To0WYx7pMACZAACZAACZBAzAhQMIkZ2uAV46ESq2ExsYlVzhMnTrT+&#13;&#10;Qk3YBa9t8AweNjGZtHXrVsvXKwQaxBvBpBLEACf1Y5UQHlRRF6xE8GBqjzOB4PTrlRUFgvBhAIHg&#13;&#10;f5jcsudDy+yCCaxP4OoHE5DazRIm6dDGkZhwrzCIwvXCYgTCTo2yuIHwYQ5UgrUdogiEGay8houk&#13;&#10;SK8zEtbB2pAMx+GmTAsBYA8hywn/3XntXu6dLgvXbLhOfMbQ77TrsFDXBT/PEOr0wBlWEOi3qCM3&#13;&#10;NzdoUfR1fCqj3eQAAEAASURBVH9gQIzPMkQZuOPTCSIOPrNoz9y5c62BuD4Xbhuu7nDleX73EtD9&#13;&#10;0cl3vm6pl/6i64hka4q26LeYLIIYxkQCJEACJEACTgnAUgTP/HA3BatkPD9hIQjGOcEW4tjr9jp2&#13;&#10;sNfn5bU9homOLYZnPf2siOdqLB4K9YwIFsiP50Q8j8LSJtC4z0tbUdZkhzEpxshoM8azTCRAAiRA&#13;&#10;AiRAAiQQTwIUTOJJOwXfK5hgkoIoeMkeCCBgOayzdIJbLLh/YyIBEiABuzuuQJZhpEQCJEACJEAC&#13;&#10;qUYgmGCSahx4vSRAAiRAAiRAAiQQKQEKJpESY/6ICFAwiQgXMwchAIsnTIJqqyR7wOcgxXiYBEgg&#13;&#10;BQjcdtttApeESGVlZZabrlArZVMACS+RBEiABEiABAK65Pr9739PMiRAAiRAAiRAAiRAAmEIUDAJ&#13;&#10;A4invRGgYOKNH0sPEkDgccSNgXiCdMcdd8icOXMGM3CPBEgg5QjAZSLiy8DtIZL2nZ5yIHjBJEAC&#13;&#10;JEACJGAjQAsTGxC+JAESIAESIAESIAGHBCiYOATFbO4IUDBxx42lAhO47777rODkODt79mz51a9+&#13;&#10;FTgjj5IACaQEAbjne+ONN6xrPfroo62gsClx4bxIEiABEiABEghDgIJJGEA8TQIkQAIkQAIkQAJB&#13;&#10;CFAwCQKGh6NDYOnSpfLZZ5/5Kzv00EOtQPL+A9whgQgI9PX1ySeffGKVQLDJmTNnRlCaWUmABJKN&#13;&#10;wOrVqwVBepGmTZsWMmhtsl07r4cESIAESIAEQhFAEPW//OUvfuvs8vJyOeqoo0IV4TkSIAESIAES&#13;&#10;IAESIAFFgIIJuwEJkAAJkAAJkAAJkAAJkAAJkAAJkAAJkAAJkAAJkAAJkEDKE6BgkvJdgABIgARI&#13;&#10;gARIgARIgARIgARIgARIgARIgARIgARIgARIgAQomLAPkAAJkAAJkAAJkAAJkAAJkEAEBAYGBuTe&#13;&#10;e++V7OxsufDCC0OWXLx4sXz00UfS2toqkydPtuKw1dTUSFpaWsBykeYPWAkPkgAJkAAJkAAJkAAJ&#13;&#10;kAAJuCJAwcQVNhYiARIgARIgARIgARIgARJIVQIff/yxfP/735eSkhJ55plnAmJADIlf/OIX8u67&#13;&#10;7w47f/TRR8s111wzRDSJNP+wSnmABEiABEiABEiABEiABEjAMwEKJp4RsgISIAESIAESIAESIAES&#13;&#10;IIFUIbB+/Xq54YYbZPPmzSEFk3vuuUeee+45C8u8efMsy5K1a9fKW2+9JX19fXLKKafIFVdc4ccW&#13;&#10;aX5/Qe6QAAmQAAmQAAmQAAmQAAlEjQAFk6ihZEUkQAIkQAIkQAIkQAIkQALJSKC/v19+8pOfyMaN&#13;&#10;G2Xbtm3+SwxmYVJXVyfnn3++9Pb2ykknnSRXXnmlv8xTTz0l9913n/X6kUcekdGjR0uk+f2VcYcE&#13;&#10;SIAESIAESIAESIAESCCqBCiYRBUnKyMBEiABEiABEiABEiABEkg2AnCXdcIJJwy7rGCCyWuvvSY3&#13;&#10;33yzZGZmWi67CgoK/GUR/+S0006TtrY2ueiii+Scc86RSPP7K+MOCZAACZAACZAACZAACZBAVAlQ&#13;&#10;MIkqTlZGAiRAAiRAAiRAAiRAAiSQjATq6+sFYgfSK6+8Ig888EBQl1wPPfSQPProo7LPPvvIbbfd&#13;&#10;NgzHddddJ/Pnz5eDDjrIinMSaf5hFfIACZAACZAACZAACZAACZBAVAhQMIkKRlZCAiRAAiRAAiRA&#13;&#10;AiRAAiSQKgRefvllufPOO4MKJgj2/uabb8qpp54ql1122TAscMkF11zTp0+Xu+++2xJNIsk/rEIe&#13;&#10;IAESIAESIAESIAESIAESiAoBCiZRwRi8ktbWVsEfEwmQAAmQAAmQAAmQAAnYCRQVFQn+Yp02NtfK&#13;&#10;O+vny2d1q6W+s1FK80pk/7FzZc/KaTK+eKwU5xTGuglJVX84weTSSy+VNWvWyAUXXCDnnXfesGt/&#13;&#10;8skn5f7775fq6mp57LHHJNL8wyqMwgGOW6IAkVWQAAmQAAmQAAmQwAgnwPFH+BtEwSQ8I0850tLS&#13;&#10;rPK1tbWe6mFhEiABEiABEiABEiCB5CQwduzYqF8YXEfhr8vXJc3drbKucYMs3LJEbTdKa0+bFGYX&#13;&#10;yMyq6TKtfLJMLa+RyoIKycnIkcz0jKi3JRkrDCeYnH766dLS0mJZl8DKxJ6effZZ+d3vfidlZWXy&#13;&#10;9NNPS6T57fVF4zXHLdGgyDpIgARIgARIgARIYOQT4Pgj9D2iYBKaj+ezeuCh/R17rtBhBVu2bLFy&#13;&#10;xuID4LAJSZGNHKNzG8mRHKNDIDq1sD+SY3QIRKcW9sfU5hjL+9/f3y++Pp9sbd0uy7avkE/rV8va&#13;&#10;po2WdUlvf68SR7KlPK9MppRNlLmj97ZEkyolmhRk5UfnpiR5LeEEE1iW4P7qoO52HA8++KBlWVJT&#13;&#10;UyN/+MMfLEuUSPLb6wv2Wo9Fgp0Pd5yLvsIR4nkSIAESIAESIAESSDwCsZgvTqbxBwWTGPdpPUih&#13;&#10;YBJj0DGqPpYTGTFq8oislhyjc1vIkRyjQyA6tbA/kmN0CESnlkTtj97avcuCpH+gV/r6O9Rft/QP&#13;&#10;+BTQAYF9c0dPr9S1dcjahi2yZPsnsq55kzT0NFkWJ3guzVCWJNkZWTKqsMpyyzW9Yg+pKa6R8vxy&#13;&#10;yUjLkPT0dJUnXVmcpEtWRoa1v8tuOjr3LNFrCSeYfO9735Ply5fLGWecIZdccsmwy73rrrvkhRde&#13;&#10;kLlz58rtt98ukeYfVmGQA3osEuR02MMUTMIiYgYSIAESIAESIAESSDgC7gST1Bl/UDCJQpd2MhCh&#13;&#10;YBIF0LuhCm8TGbuhwSP0LckxOjeGHMkxOgSiUwv7IzlGh0B0aknU/uil3QMD/Uoa8Ul3b6N0dG+S&#13;&#10;rt46ZVHSoYBCNBHZ0dohS2rrZXV9g2xVMUta1Lm+tD7pk36lqUBUSbNEkdzMbClS8UvGF06QPcvn&#13;&#10;yJiCcZKnrExys3PUX7YU5uZIaW6u5GVmCp55KZpYeCWcYKKDvs+ZM0fuuOOOXYWM/6+66ipZunSp&#13;&#10;nHzyyfLd737XH/TdaX6jqqjt6jFNvMYtXvp/1C46CSoiR283kfzIzxsBb6XZ/8jPGwFvpdn/vPHT&#13;&#10;pRONo5f2ptL4IyEFEwQk/Pjjj+Wzzz6TnTt3SlVVlUyZMkUOO+wwyVAr4AKlxYsXy0cffWQFYJ88&#13;&#10;ebLMnj1bYAKvBwaByjg95qSOeA08dJu9fAB0HdyK5UoBHNwprySoCbA/ahLetuTojZ8uTY6ahLct&#13;&#10;OXrjp0uToybhbZuoHN23e0B6fW1KJNmhLEk2S2vnWmvf19eptJBeSVc4NzV1yXvrm2RNY6e0K5HE&#13;&#10;p5SO9Kx0SVeiB55L09N2WY+kpykhZCBTijKrZELBnspN12jJVwJKXk6e5CqxpCQvVyrz8tXxXKnI&#13;&#10;y1NiSqZVB+pJ5RROMHnttdfk5ptvlqysLCu4+5gxY/y4MH4599xzrfsAYeWggw6SSPP7K4vijh7T&#13;&#10;xGvc4r7/R/Gik6AqcvR2E8mP/LwR8Faa/Y/8vBHwVpr9zxs/XTrROLpvb2qNPxJOMMGNvfrqqy2h&#13;&#10;RHdOvcWk9o033igTJkzQh8Tn81krtt59913/Mb1z9NFHyzXXXBMV0UTXad/Ge+Ch39/9B0DXwC0I&#13;&#10;kGN0+gE5kmN0CESnFvZHcowOgejUwv6Y2hzd3f9dpvCwKtnR/J40d34qnb3blYDSqibgfZYFCMSM&#13;&#10;LS0i728YkPVq26PcavWpNUVpGcpCBEKHEkyyMzKlIDtPctIKJM1XIn2+IuntLVSZCiRbCSPZOSoA&#13;&#10;fGaW5Csrk5KcbJlcWir7jx0t44uLVPyTDMtVV3TuXmLWEk4w6erqkjPPPFOw3W+//azxSKay0unu&#13;&#10;7pYbbrhBFixYYC36QiyTbMU40vyxoBbvcYu7/h+LK0/sOsnR2/0jP/LzRsBbafY/8vNGwFtp9j9v&#13;&#10;/HTpROPorr2pN/5IKMEEA4kLL7xQ6urqpLCwUI455hiprKyUhQsXWhYnCC5To6xG7r33Xr8Ics89&#13;&#10;98hzzz1n9eN58+ZZliVr166Vt956S/r6+uSUU06RK664QvfzqG/jPfDQF+DuA6BLc6sJkKMm4W1L&#13;&#10;jt746dLkqEl425KjN366NDlqEt625OiNny6dqBzdtHsATrVUvJKm9hVS2/BXaexYLj2+FusYbD7S&#13;&#10;VfyRrIxc2daaLQs2ZcvG1nTpTO+XPmV2kpaepoSODGUlkqOCuxdIcU6JpPcXSXt7nrR2ZYsySpEe&#13;&#10;ZW2SoQSSdGVJkqasUHLUJH++spKYWl4qh00cL3tWVEhFvrI0UcdTOYUTTMAGViO33HKLZUmCscuM&#13;&#10;GTNk3bp10tDQYIkkd955p0ybNs2PMdL8/oJR2on3uMVN/4/SpSZVNeTo7XaSH/l5I+CtNPsf+Xkj&#13;&#10;4K00+583frp0onF0095UHH8klGCyaNEi+eEPfyh5atXbb37zG0sc0R301VdftQYkeI2VWuPGjbOE&#13;&#10;lfPPP1+tluuVk046Sa688kqdXZ566im57777rNePPPKIjB492n8umjvxHnjotrv5AOiy3A4SIMdB&#13;&#10;Fl72yNELvcGy5DjIwsseOXqhN1iWHAdZeNkjRy/0BssmKkc37e7r75KeviZpbFtqCSbNHZ+pYO+9&#13;&#10;alK+37IuycpQrrSySmVnW758VJst61v7pbm/XXqkVykmouKVFCgrkdFSnlstOVIh7V05sr6xWxq6&#13;&#10;+qRXCSQDSlBJy0j/fPGRinOiLFIQ+H1MYYHsM7pa9q6ukukV5ZZ7rsE7kHp7f/vb3+RXv/qVlJWV&#13;&#10;ydNPPx0UwEsvvWQt5urs7PTnqa6ulosvvliOOOII/zG9E2l+XS4a23iPW9z0/2hcZ7LVQY7e7ij5&#13;&#10;kZ83At5Ks/+RnzcC3kqz/3njp0snGkc37U3F8UdCCSYPP/ywQNw44IAD5KabbtJ909r29PTIV77y&#13;&#10;FWv/l7/8pRx44IF+X8Awf3/mmWekoKDAXwa+eU877TRpa2uTiy66SM455xz/uWjuxHvgodvu5gOg&#13;&#10;y3I7SIAcB1l42SNHL/QGy5LjIAsve+Tohd5gWXIcZOFljxy90Bssm6gc3bS7t69d2ru3SWP7EtnS&#13;&#10;8A8Vv2SVJW7AugQpO7NIiSJjpK69SBZtyZC1LT3SqASWfmVlUpxTJNWFVUowUYHd0yukrTNPdrQN&#13;&#10;yIbmdmlWC4yUMgITFaWr7KrNjGVRqaxKZiihZPaoKtl/zGgloCj3XUyOCMCqfdWqVbJhwwaZNWvW&#13;&#10;EPfBgSqINH+gOtwci/e4xU3/d3NdyV6GHL3dYfIjP28EvJVm/yM/bwS8lWb/88ZPl040jm7am4rj&#13;&#10;j4QSTOBaa/ny5XLIIYfIUUcdpfumtcUg5LLLLlO+ljPlT3/6k+Wy66GHHpJHH31U9tlnH7ntttuG&#13;&#10;5MeL6667TubPn28FWkTAxVikeA889DW4+QDostwOEiDHQRZe9sjRC73BsuQ4yMLLHjl6oTdYlhwH&#13;&#10;WXjZI0cv9AbLJipHN+3u6m2Rls5aqWtdLNubXpWO7rVK51ASh/qTAVEutEqlNG+yNHSWyMLaflnT&#13;&#10;3CENvgYpVIHbZ1VNlwnFE6Ukd7Ry5ZUmi7fWy6aWDulUbm19ajER0q7/B9nqvTIV9H1yaYnMVhYm&#13;&#10;Xxg/zoplos9xmxwE4j1ucdP/k4N0dK+CHL3xJD/y80bAW2n2P/LzRsBbafY/b/x06UTj6Ka9qTj+&#13;&#10;SCjBRHdGvYWrrdbWVlm5cqXcfffdsm3btiHiB0SQN998U0499VRLTNHl9BYuueCaa/r06VZ5fTya&#13;&#10;23gPPHTb3XwAdFluBwmQ4yALL3vk6IXeYFlyHGThZY8cvdAbLEuOgyy87JGjF3qDZROVo5t2d/Y0&#13;&#10;SkPrOhXwfZFsa35LOns2SF62CsKuArpD88jNqpSKgj2lpbtCFm/rk9r2XulK65KqwjKZO3qWjC0c&#13;&#10;L5lpJbKtrUcWbtkitW2t0q9Q4s/X3ye+vn7l4mtA7e8SUfDap9x9FanA5BNUwPfZo6rli0owmVhS&#13;&#10;PHgDuJcUBOI9bnHT/5MCdJQvghy9ASU/8vNGwFtp9j/y80bAW2n2P2/8dOlE4+imvak4/khoweTs&#13;&#10;s8+W+vp63Udl7Nix8utf/1rKy8utY5deeqmsWbNGLrjgAjnvvPP8+fTOk08+Kffff7/Aj/Bjjz2m&#13;&#10;D0d1G++Bh268mw+ALsvtIAFyHGThZY8cvdAbLEuOgyy87JGjF3qDZclxkIWXvZTgqCbb+/tUjA2f&#13;&#10;cvmkJuT71R+2iLkh+FMT89a+sm3Y5QLqcxuHzy0eLBVAQVZnB1Hrc58f2bFju7WHZ7ohyZZvyDm8&#13;&#10;MM5nFlVJVuGuZ8hh+WJ0wM397+iqk/qmT2Vr4yLZ2Pgv6eqrlZL8TCWUqPgjClF+9mipKJyrjo+W&#13;&#10;NY0Z0tGXKyUFhUowKVdWIWOkMLtYCSIZ0trtkx3tHSrQe5d09vmkQy1Ewl8ntj290t7bo/580mYd&#13;&#10;90luZoYSWwplr+pKy8JkQjEFkxh1i91WbbzHLW76/26DM4LfmBy93RzyIz9vBLyVZv8jP28EvJVm&#13;&#10;//PGT5f2whFjH/38peuL9dZNe1Nx/JHQgskVV1whq1evFp/P5+9Pxx57rFx++eVWYPjTTz9dWlpa&#13;&#10;LOsSWJnY07PPPiu/+93vwgZrtJeL5LXu+KYP6EjKu83r5gPg9r2SuRw5RufukiM5RodAdGphfyTH&#13;&#10;6BCITi2J1B/7Olulq3699NTXSk/TVult3iG+tjr11yi+jmbp62yX/q4O6evpkgEVW25ATbb3q2e0&#13;&#10;AWWhkAhp3Gn/JWOPuyKuTY3o/g8okamvR7raNkvjjkXKHdcy2dD+mbTLTsnPH5Cc7DTJUG65CnPG&#13;&#10;SWXRgcpFV400dBepQO/FUqnEktK8YhXDpFC578qSXiVSWX8qtkaXr88SSZq7e1SgeBX8vaNLGjt7&#13;&#10;pLmrR9qUcNKqjreovwwV/L1CueWaWV0uh9WMkZqyIkm34p3EFRnfLIYE4j1uiaj/x/C6E71qcvR2&#13;&#10;B8mP/LwR8Faa/Y/8vBHwVpr9zxs/XTpSjoiljcX/+MtWFtx77723riou24jam8Ljj4QWTNCTuru7&#13;&#10;ZcWKFfLee+/J888/b3Wu7373u3LyySdbliXoCMGCuj/44IOWZUlNTY384Q9/cNwx9WDCcQFbxtra&#13;&#10;WtuR6L/c1Nogr21arlYFdsvlc4+J/huwRhIgARIgARIggaQk0N/dLj1bV0jvtk+ld8dq6avbKL76&#13;&#10;7dLf0ZmU16svqviYb0rRIRfql3Hdwko6XBrwdUp/Z7301n8qnZvfkcbW9bI5o1caMzulO7tV0rN9&#13;&#10;yrokXcryJ0lV8aFSmDtLiSZjlKuuEhXXJFsFg89SYkmmWsUGS5QBy+0WbHb6lHjSp143dPhkXUO3&#13;&#10;bG7qkq3N3dLcqSxNumFtoqxMlHjSp4SvHBUUfkZ1kRw3a5RMry6QnKwMS6QJ13aeHzkEnIxj4rXQ&#13;&#10;K6IB+8hBOOJaQo7ebgn5kZ83At5Ks/+RnzcC3kqz/3njp0s74djc3Cx1dXXWX5ey7tYpPT3ditON&#13;&#10;bbySk/bqtqTy+CPhBRN9E7H98Y9/LB988IHMmzdPbrzxRvne975nBYk/44wz5JJLLjGzWvt33XWX&#13;&#10;vPDCCzJ37ly5/fbbh50PdsDJQCNYWRyPpWCyo6NV/m/JP2VL0zZ/E7428zA5sWaO/zV3SIAESIAE&#13;&#10;SIAESMAioCbKe+vXSfeGj6Rn42Lp3bJSiSPK3ak6nmppJAsmA71tSixplL6mNUrAWia+rQulvVO5&#13;&#10;5lJWIw25mdKU2yO92V1K0OiU0vwJMqb0KCkv3Efyc8YrocSZ66ymrn5Z39Ajq+u65LOdnbKjRdWp&#13;&#10;rE+6lWDSodx3IZaJipIiE8tz5fBpZTJrdL6MKs5R76FEExVvnikxCDgZx1AwSYx7qVsZycSHLsPt&#13;&#10;IAHyG2ThZo/83FAbLEN+gyzc7JGfG2qDZchvkIWXvUAc8SwFkWTnzp2WSNKjrO+DJViYVFRUBDsd&#13;&#10;9eOB2hvoTVJ9/JEwggkUuK997WvWPbz11ltlzpzhAsBDDz0kjz76qFRVVcnjjz8uOug78t5xxx3D&#13;&#10;7v9VV10lS5cutaxRYJUSi6QHJfEaeCBY5zeeuFk6lEsMMx06/QC5+pBT1MrCDPMw98MQcPpFEqaa&#13;&#10;lD9NjtHpAuRIjtEhEJ1a2B8Tl2N3/SZpXvGmtKx4R9pWfiS9LW3RuZhgtShXTmkZ6ZKeoZ5B1Oqp&#13;&#10;NOXGydqq48rcQe1jq46jPF7v2vt8Xx/zH0WuwXO7XkmfmthHysjM/PzIro1V3ZAjthdGhtHHXixV&#13;&#10;h5xryxDbl04/R5ZQ0rpZemvfF1/DpzLQvkNZhigRI7dM2gvKpK6kTFqUYNLTv14K8yqlpvIkJZjM&#13;&#10;VXFNqpSFSb6ji+jo7Zf6jj75VAkm76xrlfVN3Sq8jAr43jegrEvwh5gzA1KqBJopFTmWYLLv2AIZ&#13;&#10;XZwteSp+ClPiE4j3uMVp/098srG9AnL0xpf8yM8bAW+l2f/IzxsBb6XZ/7zx06VNjlokgVASSiTR&#13;&#10;ZbGdPHmyTJw40TwU032zvaHeKNXHHwkjmOAmnnnmmdLU1CTf/va35etf//qw+/rzn/9c3n77bdl/&#13;&#10;//3l5ptvltdee83aZmVlWcHdx4wZ4y+DznvuuedaLgkgrBx00EH+c9HciffAA23/2+rFcvdbfxp2&#13;&#10;GZNH1cgNx5wj5bmFw87xQGACTr9IApfmUU2AHDUJb1ty9MZPlyZHTcLblhy98dOl48FxQAVcb1n5&#13;&#10;njQte0Valr0jXdt2BUjXbXC6TVNBv7PLKyS7YpRkl46RrJJq6y9TxcfIzC9VfyWSoZ4x0nMKlHuo&#13;&#10;fEnPylV/OUosyXL6Fq7zxYOj68aFKOi03d1rXpK+1lplWbJA+lo2ivT3KFlJWXZkF0l3wShpLp8k&#13;&#10;LfkqkHvaFsnNq5AJ5V+SsoIZkqXccWWk54RoweCp3v4BFcukXwWK75Z3N7bLyvouaer0WccGLK1k&#13;&#10;QAZUnhxlTlKirEoml+fIgRMKZYwSTGZV5Q5WxL2EJRDvcYvT/p+wQOPUcHL0Bpr8yM8bAW+l2f/I&#13;&#10;zxsBb6XZ/7zx06XXr18vra2t0tHRIaa7LX3evoX7rbKyMqmsrJTy8nIrjok9TyxfO73vqT7+SCjB&#13;&#10;5KabbpLXX39dSktL5Ze//KVMmzbN34f+8Y9/WFYksOT4zne+I2eddZbVUSGyoMPut99+lsVJplp5&#13;&#10;iLgnN9xwgyxYsMCyRkEsEwTaiUWK98BDX8Oj/35dnl3xtnKl0KsPWdvighK5/pjzZEZleF/ZQwqm&#13;&#10;6AunXyQpisfxZZOjY1QhM5JjSDyOT5KjY1QhM5JjSDyOT8aKY58Kwt647J/StPgf0rJcTbJ3dTtu&#13;&#10;E6w/ckeNkvwJMyRv/F6SN3ZPyRszXXIrJijLjpFpSRArjs6hucvptN2tb/23DHS3SL8STQZ6mpVw&#13;&#10;odxjKeuYtLRMGVAWJf1lU6W7dLS0FhdJZtFoKc+fKgXZoyzrkvQ0Z4IVnLD5lCBS39kna5t75RPl&#13;&#10;lmvJlnbZqlxzIWkvbQgsD4OS8rxMmViSLcW5GXLJAVVWHv6X2ATiPW5x2v8Tm2rsW0+O3hiTH/l5&#13;&#10;I+CtNPsf+Xkj4K00+597fr29vbJjxw7Zvn27JZaEqwlz0XC7pUWSeMYssbfN6X1P9fFHQgkm27Zt&#13;&#10;swK4o2PCamT69OlWh9u4caNA0UPaY489BLFJ0BmRYGVyyy23WJYkhYWFMmPGDFm3bp00NDRYIsmd&#13;&#10;d945RHixCkXxv3gPPHTT8QFA4Pe7P/6HNLQ06MPWFmz+67Az5MtTZg85zhfDCTj9IhlekkdMAuRo&#13;&#10;0nC/T47u2ZklydGk4X6fHN2zM0tGk2Nvy05pWPyyNC36q7SuXC4Dn7upMt8v0H5GTrYUTJ0phXsc&#13;&#10;JIVT1V/NvpalSKC8I/VYNDnG8xqdtrvl79+Rgd4OFcekztrqNloOzLKLlUgyXokmU6R71J6SVjpJ&#13;&#10;8vNGq4DsJcrbWbYSVZy5Y9XuY9u7fFLX2iMrVQD4D7Z3yXolnnT09AksUJREo9/asjSBWAKLk18f&#13;&#10;r8Q0poQnEO9xi9P+n/BgY3wB5OgNMPmRnzcC3kqz/5GfNwLeSrP/Rc4Pc8mYm65XMR/hujZU0iIJ&#13;&#10;wkbAkkQ/Z4UqE49zTu97qo8/EkowQcdZtWqVwNJk06ZNQ/oROt6JJ55oCSrFxUODW7700kty7733&#13;&#10;Smdnp79MdXW1XHzxxXLEEUf4j8ViR38g9CA0Fu8RqE79ASisKJWfvv6krNyyZli2k+YcIRcf8GU1&#13;&#10;mB4c/A7LlOIHNMexY2mR46UrkKMXeoNlyXGQhZc9cvRCb7AsOQ6y8LLnlSNEkvpFL0rTwpekdfWn&#13;&#10;ylVT6Ad3tDVNxRIpmLyHFM86XEpmHi4Fk/ZVx4bG/vByTbujrFeOu6PNeE+n7W5761rp725WFiYb&#13;&#10;laVJ89DmKguStMw8SS+dLGlj50lm1d6SVTxRMnJK1cAMFkHOnvPwrNrv65eOlg5p3N4ste19sjIt&#13;&#10;V9apx+dNjV3S0tWnQr4rOxSYoqi0y9IkDQZJ8vCpk3cd5P8JTSDe4xan/T+hocah8eToDTL5kZ83&#13;&#10;At5Ks/+RnzcC3kqz/znjh1gkW7dutYSScC63YDkCKxItkuxOS5JgV+f0vqf6+CPhBBPc8L6+Ptm8&#13;&#10;ebPAsgSddZRyGzFhwgTLB1ywDoEyEFs2bNggs2bNsvIHyxvN4/EeeOi2mx8An5o8+e0Hf5VXP5mv&#13;&#10;T/u3eyl3Gz858iwpzKbvaT8UY8fkaBzmboQEyDFCYEGyk2MQMBEeJscIgQXJTo5BwER42A1HX3uT&#13;&#10;NCiRpGHBX6Rt1ScygGDcYVJWcaEU7/VFKZ3zZSWSHCkZeUVhSiTWaTccR8IVOm1317KHpQ+B3uuW&#13;&#10;S3/bFnXPlYu1fhXo/nMtBBpGRsFoJZbMlazquZJRPVsyClXsvnTljsuhG7V+1Y983T5p3tokW5Zt&#13;&#10;kh1tPdJUVS7bsvNkdbty1aU8c/Uoq6VdrrkGJDcj3XLHla0MWH59/MSRgJNt8Egg3uMWp/3f42Ul&#13;&#10;fXFy9HaLyY/8vBHwVpr9j/y8EfBWmv0vND/E0Aajujpl4a190wYpkp+fbwVuh1iSoRanjeTk9L6n&#13;&#10;+vgjIQWTkdzx7G2L98BDv3+gD8CLKz+U+977iyU46XzYVpZUqmDw58mkUvqfNrlgPxBHex6+Dk+A&#13;&#10;HMMzcpKDHJ1QCp+HHMMzcpKDHJ1QCp/HKcf+ng5pWPJ3afj3c9LyySJH7rZyR4+Skn2OlvK5J0jh&#13;&#10;5P0dT5yHb/XIy+GU40hrudN29zWtkb6mjdKz6V3x1X0qAx07VR/oUIKIUkyUhYelm2TmSrqyKsms&#13;&#10;nCXZk46WjIqZ6rWyus5wFvS9TwV87+nokdrltbLo5Y+Vq4FWKdijSrrGVsnm0grZmZErLeo8RBPY&#13;&#10;rVQXZMqelblSpbZn7lU+0tCyPS4IxHvc4rT/u7iUlCpCjt5uN/mRnzcC3kqz/5GfNwLeSrP/DeeH&#13;&#10;xfaIS1JbW2sFcR+eY/AIRBIs4EeC+61E8Uzj9L6n+viDgslgX4/JXrwHHvoign0Alu3YKDe+9pi0&#13;&#10;dbTprNY2R1mYXKUsTQ5RFidMgwSCcRzMwT0nBMjRCaXwecgxPCMnOcjRCaXwecgxPCMnOUJyVBYE&#13;&#10;zSvekroPnpHmxe9KX/eu4Nuh6s2Dxe2+x0v5fiepQO2p85sekmMoYLv5nNN2D/T3KndcW6W3dqH0&#13;&#10;blsivh0rpL+jTiklKvi7iiECl2ppyuJD+eCSDBXLJHvSl5S1yWxJLxwnadnOrIl6u3qls6VL1n24&#13;&#10;UeY/tVDqNtdL2aQSGZhYKY2TxkuDcnnbMKDeQ62aK81Jl5rSHJk7Kk9GFWbJXtV5u5kk3z4aBOI9&#13;&#10;bnHa/6NxbclcBzl6u7vkR37eCHgrzf5Hft4IeCvN/jfIr7u72xJJ4HrL5/MNnrDtwcUWQjyMHj1a&#13;&#10;SkpKrLOJxtFpe1N9/EHBxNb53bzUg4tQZcOZb4Uq6+ZcqA/Azo4Wue7Vx2TTzs1DqsZ1nLHfMXL+&#13;&#10;PkeolYqf+3gYkiP1XoTimHo03F8xObpnZ5YkR5OG+31ydM/OLEmOJg33+4E4tm9eKnXzn5bGBX+X&#13;&#10;3ubWsJXnjR8vZfufKBUHfE1yq6eEzZ+MGQJxTITrdNzugf5dQd/bdkrPlqXS/dnrytIE8el6VfyS&#13;&#10;DEnPzVPCSI6kZWUqkaRKWZlMl8yKGZa1SVqeMwvi7vYeadneIusXbZYPX1wqW1dtUx69lAuu8nzp&#13;&#10;nTxK2sdVS4saIBZXlcgsZVkyrTxbppTlSFlephTnjGzXA4nQF0ZCG/WYJl7jFsf9fyTAGcFtIEdv&#13;&#10;N4f8yM8bAW+l2f/IzxsBb6XZ/0Ta29utGNk7duwI6XaroKDAsiCBWAJrEjMlGkfH7U3x8QcFE7OX&#13;&#10;u9zXg4tQxeM18NBtCPcB6Onzya3v/lneX71IF/Fv963ZS350xBmSl5ntP5aqO+E4piqXSK+bHCMl&#13;&#10;Fjg/OQbmEulRcoyUWOD85BiYS6RHNcfKggyp/+BPUv/+89KpTMDDpdxR1VJ2wFekYt5pkjdqWrjs&#13;&#10;SX9ec0wUU3h9QyJp9wBilqjnt96tK6Xz479J7+Zl0t/VoqxKBiS9oFjS8wokLTdXMvJLJKO4Slma&#13;&#10;TJKMypkqlskoywLFimWCCO0qpkkatojfjpgkPb0y0Nklna1d0tDYLRuWb5elr3wm21ZuE19Pl/Tl&#13;&#10;pUt/daH0TaqW/plTZey0MXKAsjyZVpUnFfmZkp+l6mJKCgJ6TBOvcUsk/T8pAMfoIsjRG1jyIz9v&#13;&#10;BLyVZv8jP28EvJVO5f7X3NxsxcVuaGgIChHPRYhJMm7cOL81SaDMicYxkvam8viDgkmg3h7FY/Ee&#13;&#10;eOimO/0APLXsPXlswd+kXwWGN9OostHys2POlXHFqe2T2ilHkx33hxMgx+FM3BwhRzfUhpchx+FM&#13;&#10;3BwhRzfUhpbp93XL2tcfk44lL0vPuhVhg7dnlRUrkeR4qTzodCmYOHdoZSn+KlH7Y0TtVsEmB9RK&#13;&#10;L59yr9q59B3pXvex+LZvVJYn3ZJeVKpEEyWU5BcpCxO1LSyTdBWjLqNktNovV0JKvqSr4O2SmaWs&#13;&#10;RtSCGCyK6RuQ/nYliNQ3Sf+W7dKm3HHVSZ4aPLbKZ++slZ3r61Vg+X5lw+KTrrQeyRpXKpUHTpep&#13;&#10;+06WOXuNkXGjiiVHuQPLQBwVpoQhoMcmoRpMwSQUnZF3LqLvkZHX/N3eIvLzdgvIj/y8EfBWmv2P&#13;&#10;/CIl0NjYKBs2bBAIJsFSVlaWjBkzxrIoyckJHwsw0fphRO1N4fEHBZNgn5AoHdeDkngNPHSzI/kA&#13;&#10;LNyyRm5540np7FLBQ42Um5MnP/jS12XeuNRduRoJRwMdd20EyNEGxOVLcnQJzlaMHG1AXL4kR5fg&#13;&#10;VLG2DYuk7l9PKJdbr4ivozNkRRm5OVK67xFScfAZUjLjUMs6IGSBFD2ZqP3RTbt7d2yWzmXvS/eq&#13;&#10;JdKz8TMVy6RV0pVQkpZbqKxM8Fewy9okv0AJKIWSpl5n5KpjSlTJKB8lGQWlysIkT8VE6VYxUeqk&#13;&#10;b+sO6du2Tdp6B2RH8SjZXOeTNR9skMbaZhUSJU35ce6Vjq42KRxbJFMOnS7TDpoqe86ZKJWjS1O0&#13;&#10;tyX2ZeuxSairiNe4xU3/D9XuVD1Hjt7uPPmRnzcC3kqz/5GfNwLeSqdS/4MlCYSSlhZlnR0kIYj7&#13;&#10;eOXqGIHcEavEaUo0jm7am4rjDwomTj8BLvPpQUm8Bh66mZF+AGpbGuR6FQx+W8M2XYW1RfvPPuA4&#13;&#10;OXfOYUOOp8qLSDmmCpdIr5McIyUWOD85BuYS6VFyjJRY4PzkGJhLsKO9rfUqePvTUv/eM2FdbiF4&#13;&#10;d9Gec6XiC2dK+dwTdlkGBKuYxy0Cidof3bS7d/smJZjMl67PPpKeDZ9KX0v9Lpdb6cqfshX8XQWA&#13;&#10;h29lFZw9TVmUpKmt+k8FgR8ruXsdJFmVNZLmU3FJNjVL54JPxbd1mxJGuqS9sEi2jZosW9oyZePi&#13;&#10;WhXPpNUSTPqVK7Ce3h4pHV8s0w+dIlMPqJGavSZIafWuQJfsgslDIN7jFjf9P3loR+9KyNEbS/Ij&#13;&#10;P28EvJVm/yM/bwS8lU6F/tfU1CTr168PaVGC4O0TJkyQiooKV0ATjaOb9qbi+IOCiauPg/NC8R54&#13;&#10;6Ja5+QB0+nrk5reflQ/XLdPV+LcHTpkt1xx2uuSqgXcqJTccU4mP02slR6ekQucjx9B8nJ4lR6ek&#13;&#10;Qucjx9B8rLNqornpkzdk578el+aPP7DiRYQqlTduvBJJTpPKeWdIVnF1qKw8ZyOQqP3RTbt9O2ul&#13;&#10;AxYmKz+S7jVLxdew3UbDeAlvWRlKNFHuuLJGTZHc6QcpF13jpb9xQHrX1UvXolXS11AvmWUirWqQ&#13;&#10;WFs9TbZ05sj2z3ZKW327ElpUBcoNGFy3VkwslZmHT5XJ+0+UsTPGSlFFofFG3E0GAvEet7jp/8nA&#13;&#10;OdrXQI7eiJIf+Xkj4K00+x/5eSPgrXQy97/W1lZZt26dwAVXsFReXi4TJ04MGZ8kWFnzeKJxdNPe&#13;&#10;VBx/UDAxe3kM9uM98NCX4OYDgLLKO7Y8uuQdefrDfyo/2SoaqJHGlI+Rnx79jZSKa+KWo4GNu4oA&#13;&#10;OUanG5AjOUaHQHRqYX8MzrG7fqPsfPcxqXv/L9Lb0BQ8ozqTnp8nuXsfJjXHflsKJswJmZcngxNI&#13;&#10;1P7opt2++m2WdUnXykXS9elC8dVtGQQDgUMn+BxW/9KVC64sZTmSUayCwOdMlIGWDOlds02546qX&#13;&#10;/qY2lUPFQCkfkJbScllfNEW2duVJ/cZG6WzuljR11kqqruoplbLX0dNl8n4TpGpypRSU5ut34jZJ&#13;&#10;CMR73OKm/ycJ6qheBjl6w0l+5OeNgLfS7H/k542At9LJ2P86OzstoWTnzp1B4cCSZNKkSVJUVBQ0&#13;&#10;TyQnEo2jm/am4viDgkkknwIXeeM98NBNdPMB0GWxfX/zSrntjaeku6fLPCypFtfEK8ch8FL4BTlG&#13;&#10;5+aTIzlGh0B0amF/HMpxoK9XGhb9VcUmeUxaVixVKxCGLjowc1sut2btK1VfPEc6q2Yrb0lZVlBB&#13;&#10;Mw/3IyOQqP3RTbv7lBvVns2rpWvlYhX8/V3p3bJe0P8QoB3J6nqWWJKuYpVkq5gl1ZJVPV0Fex8l&#13;&#10;A2150re9U3rWbpa+xhYliKiUq/pqqU/qC4pkbbYSTLoLlHVJh/R09FqCSZoK6p6u3MSNmV4t+5yw&#13;&#10;l9TsM16KRxVJbmH4IJionilxCMR73OKm/ycOzfi1lBy9sSY/8vNGwFtp9j/y80bAW+lk6n+9vb1W&#13;&#10;jBJck33xt6YEoaSmpkYKC6NrJZ1oHN20NxXHHxRM9CfHw1YPLkJVEewDG6qMl3NuPgD299usfGJf&#13;&#10;/+pjsr1xqKsHXO/X91dxTeYeqgbSxkpGewVJ8DoaHJMAg+dLIEfPCK0KyJEco0MgOrWwP+7i2Llj&#13;&#10;jex85xGpn/+i+FqVC6MQKae6WioOOV2qDv66ZJeOtnKSYwhgEZxKVI5u2j2gFrP0tzZJl3Kh2v7v&#13;&#10;V6R73SfS39YsAz3d1gBxoH9A+n19yptWrqTnVCihpFqFMxkv0pWrRJJO6W9R5ds6ZEANLC3b4qxe&#13;&#10;8eV1yI6sAlmVNlm295VIT5dP+vsGRA0UlEevdMnJz5YJe4+V/b86RybOHifZ6nVmtoqNwpRUBPSY&#13;&#10;Jl7jFjf9P6mAR+liyNEbSPIjP28EvJVm/yM/bwS8lU6G/ge3sbW1tbJx40bx+XwBgZSVlVlCSXFx&#13;&#10;ccDzXg8mGkc37U3F8QcFE6+fDFVeDy5CVRWvgYdug5sPgC5rbjtUkM+b3n5GFq1fbh629vebvLdc&#13;&#10;e/jpkpeZPexcshyIFsdk4eH2OsjRLbmh5chxKA+3r8jRLbmh5VKZY7+K+dWw6CWpe/tRaV21IqQ1&#13;&#10;SUZOlpTsd6RUHXquFE+dtysmhIEylTkaGDzvJipHV+1WA0P0Qd/2jSr4+/vSs2ml+Bp3Sn9Hm6iR&#13;&#10;ovT3qr9u/ClBo7tQ0rqLJK2nVAY60pRY0ir9Xd2f84YVlE98Gd3Sk90uddlFsi53ujRlVorSXCxn&#13;&#10;XBnKsiS3IFuKqgpl3MzRMuvI6VI9WYkw6jgsT5iSi4Ae08Rr3OKq/ycX8qhcDTl6w0h+5OeNgLfS&#13;&#10;7H/k542At9KJ3v/q6upk7dq1AjdcgRJcbk2ZMkVKS0sDnY7asUTj6Kq9KTj+oGAStY9I4IriPfDQ&#13;&#10;rXD1AdCFbdtQcU1GlY1ScU3OlQklFbZSyfEymhyTg4i7qyBHd9zspcjRTsTda3J0x81eKhU5du1c&#13;&#10;JzvefsiRNUn+pBqpPPRsqTzwdMnIC+4fNxU52vtSNF4nKkdX7YbPLfXX39Uufc314mvaqQK3b5e+&#13;&#10;liZ1TFmQdKi/zm7lqqtNej9tUS64lCWJT4knfcprV0+P+k9Zjihr4YGBPvWnhJfMbunO6ZTW0kqp&#13;&#10;G7OvtBeOVmKJcsOVmS7ZuUrwqy5S8UsqpHJiuZSPK5W84lwl/DlbMBSNe8s64kcg3uMWV/0/fjgS&#13;&#10;5p3I0dutIj/y80bAW2n2P/LzRsBb6UTtfx0dHbJ69eqgAd3z8vJk8uTJUlVV5Q2Qw9KJxtFVe1Nw&#13;&#10;/EHBxOEHwG22eA88dDtdfQB04SDb9zevktvffEq6uoeqtznZuXLVkWfJIRNmBCmZuIdjwTFxabhv&#13;&#10;OTm6Z2eWJEeThvt9cnTPziyZKhwH+nzSuORvsuOth6T1M2VtiYfFICkjL1fK5x0nVYedJwXjZwfJ&#13;&#10;NfRwqnAcetXRf5WoHD23W/XHAfVc5lPCSX9HqwwowaSvU7ncUoKJb1OzdC/aIj1r6pSg0qLOq7h0&#13;&#10;anUYXHYpxUQkXd2HLCWalGTIwKhc6R4zRjrGzZLekmqrm2dkZViCSVFlgSWWFFYUSFZOpmVdEv07&#13;&#10;yBpHAoF4j1s89/+RAG0EtIEcvd0E8iM/bwS8lWb/Iz9vBLyVTrT+19fXJ+vXr7dccAWyhs3MzLSC&#13;&#10;uY8bN86RJyBv9AZLJxpHz+1NkfEHBZPBPh6TvXgPPPRFeP4A6Ips21oVaPT61x6TbQ3bhpzBdZ66&#13;&#10;z1Fy4X5fUosOk8dFQ6w4DoGXAi/IMTo3mRzJMToEolNLsvfHnoZa2fHOwyqI+3PS29waElrBlGlS&#13;&#10;dfi5UrH/VyU9Oy9kXvvJZOdov95YvU5UjlFptxo89vcqN1tK3BtQ+/iDMNJX367Ekh3Ss2KTdC5a&#13;&#10;Kb2blNsu5Y5rwNevBpHKpVZepqSV50jW1GrJOWCaZEyZKAOlVTKQV2DdJjzbwe1WlrIyQQwTxCxJ&#13;&#10;T1cqS/I85sWqO47oevXYJFQjA01ChMrv9lxU+r/bN0+icuTo7WaSH/l5I+CtNPsf+Xkj4K10IvW/&#13;&#10;HTt2yJo1a6QH1tK2hGebsWPHWmJJVlaW7WzsXyYSR9CISntTYPxBwSTGnx09KInXwENfTlQ+ALoy&#13;&#10;27bL1yu3vPOsLFi71HZGZPbEPeV/jjhTCpXVSTKkWHJMBj5Or4EcnZIKnY8cQ/NxepYcnZIKnS8p&#13;&#10;OarVMs2fvCHb33pQWpYtVBPP/UEhZObnStm842XU4RdI3tiZQfOFO5GUHMNddAzOJyrHWLZ7oENZ&#13;&#10;mdQ1S8+qzdL+/ifS/ZkKhrmt0bI+SVMr8DIqiyR7j1GSs9ckydt/huRMHCPpuer5LYPB3GPQRUdM&#13;&#10;lXpsEqpB8Rq3xLL/h7q+ZDtHjt7uKPmRnzcC3kqz/5GfNwLeSidC/4P7rVWrVklTU1PAi0VA96lT&#13;&#10;p0pBwa4FPwEzxfhgInA0EcSyvck0/qBgYvaaGOzrQUm8Bh76EmL5AdDv8cTSf8kTC/+uFjEOnVCq&#13;&#10;KK6Q6485V6ao+CaJnuLBMdEZOWk/OTqhFD4POYZn5CQHOTqhFD5PMnH0tTfKzn89LjvffkK6d9aF&#13;&#10;vPj8yVOl+vDzpOKAr0VsTRKo4mTiGOj64nUsUTnGtN1K8Bvo7hXfzibpWV0rXcvXW5YmffWtklaY&#13;&#10;KzlTx0r+F/eWnBkTJKOiWDIKlXWUZUFCE5J49duR9j7xHrfEtP+PNLgxbA85eoNLfuTnjYC30ux/&#13;&#10;5OeNgLfSI7n/YZ5xw4YNsmnTJuUqdrhL5Fy1yAdCSWVlpTcIUSg9kjkGuryYtjeJxh8UTAL1nige&#13;&#10;i/fAQzc9ph8A/SZqu3DLGrn1jaekQwUeNRPM4C4/7Aw5evLe5uGE248Xx4QDE2GDyTFCYEGyk2MQ&#13;&#10;MBEeJscIgQXJngwc2zculu2vPyCNH76hgmGrwNhBUkZOtopNcqxUHXGB49gkQaoadjgZOA67qN1w&#13;&#10;IFE5xqPd/a0d4ttSJ51L10rH2x+Lb3ujpJcWSO6sGik89iDJnqr8PKsA76LcbzGlNoF4j1vi0f9T&#13;&#10;4Y6So7e7TH7k542At9Lsf+TnjYC30iO1/zU0NFhWJV1dKv6eLcE97IQJE2TixIm7XMXazu+OlyOV&#13;&#10;YzAW8WhvMow/oiKY9Pb2Cjp0Y2OjtLe3S35+vowaNUpgGqUfvIPdqGQ/rq8/kCIay2uPxwdAt397&#13;&#10;e7Nc/+pjsrmuVh/yb0+YfahccsBxkokViwmY4skxAfE4bjI5OkYVMiM5hsTj+CQ5OkYVMmOicuz3&#13;&#10;dUv9wj/Ljjcelo71a0JeY9648VJ5xDekat5ZkpFbGDKv25OJytHt9caqXKJyTNR2x+o+RlIvxx+R&#13;&#10;0HKWN97jFvZ/Z/clXC5yDEco9HnyC80n3FnyC0co9HnyC80n3FnyC0co9PmRxg/xSVavXi07d+4M&#13;&#10;2PDy8nLZY489JC8vspiRASuL4sGRxjHcpSVae8NdT6zOuxZMEHDnn//8p8yfP98KvNOHAJO2lJ2d&#13;&#10;LZMnT5aDDz5Y5s2bZ3Vs/SBuy5q0L/X1JrNggpvXqwKN3vHeC/Luyg+H3cs9xkyR6486W8pyd59P&#13;&#10;wWGNcniAXyQOQYXJRo5hADk8TY4OQYXJRo5hADk8nWgcEcR9+1t/VEHcnxdf61CrSPOS0zIzpGy/&#13;&#10;w6T6yAulaOo881RM9hONY0wgRKHSROWYqO2Owi1zVQXHH66wOS4U73EL+7/jWxMyIzmGxBP2JPmF&#13;&#10;RRQyA/mFxBP2JPmFRRQyA/mFxBP25Ejhh/lStGXdunUSaG45JyfHcr9VVVUV9pp2R4aRwtHptSda&#13;&#10;e51eV7TzRSSYoBP/+9//lhdffNHaRioCwLfcaaedJieffLLA31yyJD24CHU9kbIKVZeTc7vrA/Dn&#13;&#10;TxfIH99/cdiXXHFBsfzPUd+QvaonOGn+iMmzuziOGABRagg5RgckOZJjdAhEp5ZE6Y8tK/8l29+4&#13;&#10;T5qXfBAyiHt2RZlUHnaWVB/6Tckqip8v3EThGJ1eE7taEpVjorY7dndyeM0cfwxnEqsjekwTr3EL&#13;&#10;+3907iQ5euNIfuTnjYC30ux/5OeNgLfSI6H/tbW1ycqVK6W1tXXYxeC5ZNy4cVJTUyMZGRnDzo+U&#13;&#10;AyOBYyQsEq29kVxbNPNGJJjU19fL2Wef7X9/qHtz5syRSZMmSWlpqcCiBG656urqLBMqrAJDkJ7O&#13;&#10;zk5/GeyUlJTIWWedZYknmZmZQ84l4gs9uAjV9ngNPHQbducHYPmOTfKL1x+XlvYW3Rxriy+4/5h3&#13;&#10;kpw686Ahx0fyi93JcSRzibRt5BgpscD5yTEwl0iPkmOkxALnH8kc+3s6pe7fz8iO1x+SztrNgS8A&#13;&#10;R9VDePHM2cqa5CIpm/1lFcMh/g/iI5ljcHAj70yickzUdsezB3D8ET/aekwTr3EL+3907i05euNI&#13;&#10;fuTnjYC30mb/Q5BrzJ1hy+SMgJ5kLyoqclaAuYYQ2J380M+bm5ulpWXovKFuIOaXKyoqrHlmfWyk&#13;&#10;buPBETxgaRONZH7vRKO+ZK0jIsGko6NDbr31Vpk7d64ccMABVqCdcGB8Pp8sX75cFi5cKO+//76s&#13;&#10;X7/eX2Tq1Kly7bXXWoKL/2CS7cR74KHx7e4PQENXm/zs9adk9da1ukn+7Ren7SdXH/JVyc4Y+WLZ&#13;&#10;7uboh5bgO+QYnRtIjuQYHQLRqWUk9sfu+k3K7dYDUv/un8XXPnSxhnnVGXm5UvGFE6X6S9+SvOqp&#13;&#10;5qm4749EjnGHEIU3TFSOidruKNwyx1Vw/OEYleeM8R63sP97vmVWBeTojSP5kZ83At5Km/0P8Ru6&#13;&#10;u7u9VZhipbXAr3+/UuzyPV/u7uKH99XvHegicD8T6Z7qa4l1m6MlDJrfO4H489guAhEJJtGAtmTJ&#13;&#10;Enn++eflvffesz4gUMkuv/xyOeGEE6JR/YirQ39g9AcoXg0cCR8An1KMf7fgH/L3Ze8Ou+yxFWNV&#13;&#10;XJNzZFxx+bBzI+nASOA4kni4bQs5uiU3tBw5DuXh9hU5uiU3tNxI4tiyar5sf/3esG638saOkaoj&#13;&#10;z5fKg1UQ95yREVdrJHEceocT61WickzUdidW7xBJtfGH2/sT73EL+7/bOzW0HDkO5RHpK/KLlNjQ&#13;&#10;/OQ3lEekr0x+WjCJ5krySNuTaPn1PJv+/Uq09u/u9u4OfrAs0e9rv37cx/T0dPvhEf9aX0+s+mG0&#13;&#10;LVjM750RD3c3NjDugom+1o0bN8pdd90lixcvtg6dcsopctlll41ov3S67ZFs9QdGf4AiKesl70j6&#13;&#10;ALy+bpn89p1npae3Z8gl5ebkyVVHnClf/P/snQecFEX2x58su2wg55wzohhBVFAMiCKooIiYA+b4&#13;&#10;N96J4Ux4imcAVAwYMCEKKmdACWYUTlFyWkBAYFlAFpYFloV//wrf0DPTM9M9Xd074dXnszvdlevb&#13;&#10;Vf26+nW9atIuyD+RThKJYyJxcVoX4eiUmHV84WjNxamvcHRKzDp+eXPcu2cXbZo1kTZMfZVKVv9h&#13;&#10;XUn4Gg/d1Q45iur1upKqtTs+crxyCilvjuXUbO3FJivHZK239gvoU4bpMv+IF6ff8xbp//FeqeB0&#13;&#10;wjGYh9Mz4eeUWHB84RfMw+mZmZ8oTJzSo8CLd5ZfznNI7xT8ntIPfigrmrk5KEr8qIcXV9xrjqIw&#13;&#10;8eKqxc7TscLkzTffVLm2a9eO2rdvT1WrVo1dSpQYX331FY0aNYqw0U+XLl1o2LBhrvOMUpzvQTzg&#13;&#10;eQD5VQGz4PWrzGjlrNhSQA9OfYsKtxYGRQOf/l1OpMsP60UVjONEc4nGMdH42K2PcLRLKno84Rid&#13;&#10;j91Q4WiXVPR45cWxtGijYXZrLBV+M55Ki7ZHrGTFvByqddxZVK/n5VSpVpOI8co7oLw4lne7dZef&#13;&#10;rByTtd66r1+s/GT+EYuQnnC/5y3S//VcN+HojqPwE37uCLhLbe5/ojBxzpLfs7H8cp5Deqfwgx/K&#13;&#10;iKYowbVLxlUl5p7jNUdRmJhp+3fsWGGCVSBLly4N1LBhw4YE5UmHDh3Ub+vWrR1vyrNx40a1NwpW&#13;&#10;m1x11VVqQ/hAAUl+wDduHkB+NccseP0qM1Y5xaW76LFvJtCclQvConZs3IbuPeE8qlopNyysPD0S&#13;&#10;kWN58oi3bOEYL7ngdMIxmEe8Z8IxXnLB6fzmWLxmHq3/6kXaMns67SvdE1wZ01mO8VxSt9elVLvr&#13;&#10;uVQhK8cUkpiHfnNMTArua5WsHJO13u6vmLMcZP7hjFe02Dw3iRbHr3mL9P9oV8F+mHC0z8oqpvCz&#13;&#10;omLfT/jZZ2UV08xPFCZWhKL7sbyyI9ui55SeoV7zi2V+C9ctFa6d1xxFYVI+49O1wiS02hUrVqQW&#13;&#10;LVqo1SdYgYK/Jk2axBwE6GDY2yQvL4969+4dmm3SnvPg5wHkV0PMgtevMu2UY2ztRG/99h2N/2VK&#13;&#10;mJa5epUadK+xr0n72o3sZOVLnETl6EvjNRYiHPXAFI7CUQ8BPbn40h/37aUtc7+kDV+NoW1LDGW7&#13;&#10;8axg6WB2q/MRhtmtoVStfeKZ3bKs89+evnCMVoEUCUtWjslab7+7TajCJLR8mX+EEol8znOTyDEO&#13;&#10;mDiJFkdHmPR/HRSJhKM7jsJP+Lkj4C61uf+JwsQ5S37PZke2Oc899VN4xQ+mtPklAABAAElEQVT5&#13;&#10;RltVkszmt6x6hVccuSxRmDAJf3+1K0ysqp+bm6tWn0B5wqtRatZM7M2+rdoRyc/OzZkHUKQ8dPub&#13;&#10;Ba/uvHXk9791+fTv6e9ScUlxUHYZGRl0+TH9qH+7I4P8y+sk0TmWFxen5QpHp8Ss4wtHay5OfYWj&#13;&#10;U2LW8b3kuHf3Dir48V0q+Oo12lVQYF0BwzcjuxLV6n4G1TtpKGXXbh4xXiIHeMkxkdutu27JynHg&#13;&#10;e8uDUEwY1CroXE72E4ilMLHilOrzD6s2u/XjOY1f85ZkHbduOetOLxzdERV+ws8dAXepzf1PFCbO&#13;&#10;WbK8YvnlPIf0TuEFv1irSpLd/JZVj/GCo7kc3QoTmX+Y6UY+dqww+f7772nMmDGBL1nQ2Y855hg6&#13;&#10;8sgjaf369bRgwQJlsmvnzp2RSzVC6tSpQ88884z6jRrRInDPnj00b948Wrx4MS1fvlytSsEqlm7d&#13;&#10;uhFMhJnd1q1baebMmWavoGPcWE866SRXm83buTnzAAoq3MMTs+D1sBhXWW/cUUQPTH2HVhWEb9Z7&#13;&#10;XNsj6Lbu/Sgro6KrMtwmTgaObtvoR3rhqIeycBSOegjoycWL/rh76wbaMO0lKvz2A9pTXBKxolm1&#13;&#10;a1HdEy+iusddaChNKkeMlwwBXnBMhnbrrmOycpQJi72ekAjzD3s1DY9VVlZGM2bMUHMWmCGuVasW&#13;&#10;tWzZknr16kVYGWPlYKb4l19+IUyQsXK/c+fO1Lx585gr9q3ycuLHcxq/5i3JOm6dMPUjrnB0R1n4&#13;&#10;CT93BNylNvc/UZg4Z8nyiuWX8xzSO4VOfsgrnVaVmHuOTo7mfPlYFCZMwt9fxwoTVA8Ki08++YTG&#13;&#10;jRtHRUVFqsY5OTlq75GBAweqPUxWrVpFixYtCvytXLkybPCMHTuWGjdu7KjFECIPPvgg/fzzz2Hp&#13;&#10;KlWqRPgC7fTTTw+EYYL1wAMPBM6tDiZNmqSULlZhbv34xs0DyG1+dtObBa/dNOURb8/eMnp25qc0&#13;&#10;bWG4UqthrQZ0f68LqFHV8luNlCwcy+PaOSlTODqhFTmucIzMxkmIcHRCK3JcnRx3rJ1P6758gbbM&#13;&#10;mkb79pRFLLRym/bGapKrqGaXPkQHVYgYL5kCdHJMpnbrrmuychSFif2eUJ7zD/u1DI65bt06NQ/J&#13;&#10;z88PDjDOGjVqpOY0zZo1C4ShjY888gh99913AT8+wAded911l6dKE7/nLck6bvmaJMqvcHR3JYSf&#13;&#10;8HNHwF1qc/8ThYlzlvyejeWX8xzSO4UOfsgjmqIE1yYVV5WYe44Ojub8Qo9FYRJKxJ/zuBQmXLXi&#13;&#10;4mJ655131N4juLnDwdTWpZdeqvYhMQ+KXbt20ZIlS9SqkIULF6pVKCNGjHC8wuS+++6jH3/8UU0W&#13;&#10;TjjhBGrbti0hP/iVlpYq/1GjRlGbNm1Ufd5//321IqZevXrUoEED5Rf67+GHHyYoW7xwfOPmAeRF&#13;&#10;GVZ5mgWvVXii+X2x/Dd64fuJ6hqa61YpK5tu7TmQjmvawezt23GycfQNjMOChKNDYBGiC8cIYBx6&#13;&#10;C0eHwCJEd83ReLjeunAGrf/yeSpaODfi/iQHVcygGof3oPqnXE15TbtEqE3yervmmLxN11rzZOUo&#13;&#10;ChPn3aA85h/Oa7l/H5BbbrlFrb7HnOjwww+ngw8+mGbPnk3z5883tmTaR02bNqUXX3wxsNLk+eef&#13;&#10;pw8//FAV17VrV7WyBMqWr7/+mrBSpV+/fnTjjTfGUx1bafyetyTruLUF08dIwtEdbOEn/NwRcJfa&#13;&#10;3P9EYeKcJb9nY/nlPIf0TuGWXyzzW7gu6XBt3HKM1QtFYRKLkDfhrhQmXKUCw744VotMnTpVPfzD&#13;&#10;H8vGr7zySsLDvi63Y8cOOvvss5X28tprr6VzzjknkPXmzZtp6NChBBNcxx13HN1///0qDGa/Jk+e&#13;&#10;TJiwnHHGGYH4fh3wzYEHkF/lmgWvX2W6LSd/ywb619S3qXBrYVhWfQ/pSVcdeTJl+PxFcTJyDIOX&#13;&#10;AB7CUc9FEI7CUQ8BPbnE2x/3lZVS4awPacOUl6hk7ZqIlamYm0O1epxN9U+8irKqW3/wEDFxEgXE&#13;&#10;yzGJmuhLVZOVoyhM4u8efs0/4q0hFB1XX321Sn7HHXfQqaeeGshq4sSJNHr0aHX+9NNPU6dOnaiw&#13;&#10;sJAuvvhi9fFQ37596eabbw7Ef++99+jll19W52+++SbVr18/EKbzwO95S7KOW53MdeQlHN1RFH7C&#13;&#10;zx0Bd6nN/U8UJs5Z8ns2ll/Oc0jvFPHyQ7poq0rwoUg6XZN4OdrtfaIwsUtKbzwtChOu0rJly9Rq&#13;&#10;jl9//ZW9qEuXLkqRwSs+AgFxHMCWL5aiYzXIxx9/HLasCytLYF4Lq0lgLgzuzjvvJNQHq1kOOeSQ&#13;&#10;OEp1l4RvEjyA3OVmP7VZ8NpPVf4xi0t30fBvPqBfV84Pq0ybBi1pWK9BVNNHe/XJyjEMXjl7CEc9&#13;&#10;F0A4Ckc9BPTk4rQ/lpVsow3fvEYF09+k0i37zXla1SSrTm3D7NYlVKf7BZRRKc8qSkr5OeWYUo3X&#13;&#10;2Jhk5SgKE/edwOv5R7w1nDZtGj322GPqhQHmLdnZ2YGstmzZokwZw2PYsGHUo0cP9eHZ8OHD1WqT&#13;&#10;CRMmBJkLxjwCH4pt376dLr/8cho8eHAgL50Hfs9bknXc6mSuIy/h6I6i8BN+7gi4S23uf6Iwcc6S&#13;&#10;37Ox/HKeQ3qniIdfrFUlZktD6UI3Ho5O2IjCxAktfXG1Kky4WthfBF9BrVixQnnh5oWNDS+77DKl&#13;&#10;zOB4Tn9h/uvVV19VX2Hha6xQhyXtmGBgQ/m3335bBQ8ZMoTwBRq+zKpatSqtXbtW/daoUSM0uSfn&#13;&#10;fOPmAeRJIRaZmgWvRXBCe+2jffTu3B/ondmfh2mtq+RWobt7DaZD6x2w9+xlY5KZo5dcnOYtHJ0S&#13;&#10;s44vHK25OPUVjk6JWce3y3H3lj9p3dQXadO3k6hs5y7rzAzfvFZtldmtVNqfJGJjTQF2OZqSyKEF&#13;&#10;gWTlKAoTi4sZp5dX8484q0PYuB0rS+CwmsT88dinn35K//nPfygjI4NgPrhKlSr0+uuvqw++8LHZ&#13;&#10;E088EVYsmyU++uij1T4nYRE0ePg9b0nWcasBtdYshKM7nMJP+Lkj4C61uf+JwsQ5S37PxvLLeQ7p&#13;&#10;ncIJv2iKElBMt1Ul5p7jhKM5nd1jUZjYJaU3nicKE1QRHeaLL76g1157jTZt2qRqnZmZqUxq4auo&#13;&#10;ypUrO24JBMjOnTsJ+WCTebPDF1cwybVx40Y65phj6F//+pda0g4zXKgLJh/z5s1TG9YjXfXq1dXX&#13;&#10;WWeddVbYShVzvm6P+cbNA8htfnbTmwWv3TSJFm/O+pU0fPq7tH3HtqCq4UY8+MjT6PzO3cmwiBgU&#13;&#10;pvskFTjqZhJPfsIxHmrhaYRjOJN4fIRjPNTC08TiWPLnQvrzi1G0Zfb0yBu5G/fz6l26UYNTrqXK&#13;&#10;LY8KLyQNfGJxTAMEWpqYrBxFYaLl8gcy8WL+Ecjc4QE2cIcJ4ZUrV1K1atXolFNOUXsvQpEyY8YM&#13;&#10;gqnhI488Uq1CQdbY7B3+MD983XXXhZWGj9HwARj2b8Sqei+c3/OWZB23XrB3k6dwdEOPSPgJP3cE&#13;&#10;3KU29z9RmDhnye/ZWH45zyG9U9jhhzjRzG+BfTquKjH3HDsczfGdHovCxCkxPfE9U5hw9bDZO1Z9&#13;&#10;jB8/Xk0M4I+vqC688ELq37+/+rKK48b7ixUkDz30EC1atEgNVKw+6dChA/3xxx90xRVXBLLFV1xY&#13;&#10;fQKlCjZOhDv22GPpgQceUMde/OMbNw8gL8qwytMseK3Ck8VvU8l2emj6e7RsXX5Ylbs070h39xhI&#13;&#10;lTMrhYXp8kgVjrp4xJuPcIyXXHA64RjMI94z4RgvueB0kTgWLf2B1n0xkormGeY5jQdsK5dRKZNq&#13;&#10;HnO6saLkWsqu3dwqStr4ReKYNgA0NTRZOYrCRFMHCMnGj/lHSJGWpzC9hX0UuX+aI9WtW1eZMs7L&#13;&#10;22968JprrqHly5fTJZdcouZJ5rg4fvfdd+mVV14hpHvrrbdCg7Wc+z1vYS4NGzbUUv90zUQ4urvy&#13;&#10;wk/4uSPgLrW5/4nCxDlLfs/G8st5DumdIha/aKtKwJz/0pvi/gUDYOBVPxSFSfn0MM8VJvi6asOG&#13;&#10;DUqZ8eSTTwZWeKC52Ci+cePGcbcceWPPkjfeeINKSkqUsgSTDXyZBTdz5kxlFxidFqtPzjzzTLX/&#13;&#10;SVFREY0cOZKmT5+u4t12223Up08fdaz7Hw8YvhHpzj9SfmbBGylOsviX7dtLY2Z/Rf/9/euwKtes&#13;&#10;WovuO2kwta7pzYbAqcQxDJ6PHsJRD2zhKBz1ENCTS1B/NO7Tm+d8bihKRtGOFcsjFlCxSh7VPWGw&#13;&#10;8Xc5ZVauGTFeOgUEcUynhmtua7JyFIWJ5o7wd3Zezj/s1hh1eOaZZ+jzzz8PJOEPt9gD5rUefPBB&#13;&#10;tW/JgAEDCHMUrC7huQzHw+8HH3xAL7zwAsGsMD5E88L5PW9J1nHrBXs3eQpHN/RkhYk7esJPJz9R&#13;&#10;mDinye/ZWH45zyG9U0TiB/9oq0rS2fyWVY+JxNEqbjx+ojCJh5r7NK4VJlipUVhYSOvWraP169cr&#13;&#10;5QiOoSTBOcxxcecJra4bhQk2gIfSY/Xq1Srb5s2b080330wHH3xwoJji4mK1ZwlMeLVo0SLgjwNM&#13;&#10;Yq6//nrKz88np7aA3d6MsY+KOOcEZhWsoNd//4p2l+4OSoyVQwM79qSTGncI8pcTISAEhIAQ8JbA&#13;&#10;vrJSKv59MhX/8A7tMZ4FIrmKNWtS7jHnUeUu/emgit6tCoxUvvgLgUQlcNO3JUFVmzCoVdC5nFgT&#13;&#10;KK/5h3VtrH2nTJkS2Itk0KBB1LdvX6pfv76aM3322WeEvRnhsBr+/PPPVytL8OI70qbuMHOMlSWY&#13;&#10;87z00kvWhVr4yrzFAop4CQEhIAQSlEBWVpYyX1+pkjwvJ+glSulq4d1tpPe3aDieKdw+V6Q0QI8a&#13;&#10;B4UJtqHQ5WT+YY+kY4XJ5MmT1WoRKEPwB/NW0TSPVtXA/iWYMGCfEXxp5cRh8I4ZM0Z9ZYVjbOR+&#13;&#10;0UUXqdUjeHHuxGEDeUxWzJvE20nv9gYhChM7lK3jbNhRRM/9+jkVFG0Mi3BYo/Z0RaeelJVRMSxM&#13;&#10;PISAEBACQkAfgb27d1Dx/96n7TM/oL1FkR/eMhs1ocrdL6TcDicZT9gV9FVAchICKUJAJiz2LmR5&#13;&#10;zz/s1TI4Fu9JcsQRR9Dw4cODA42zYcOGqdXwnTp1IpgThumu+fPn08CBA+nqq68Oi//cc8/Rxx9/&#13;&#10;TIceeihh1b5dJ/MWu6QknhAQAkKg/AmIwqT8r0G61kCUJYl75UVhUj7XxrHCBMvEly5dGrW20IY3&#13;&#10;aNBAKUXq1aunfvkcihK21Rs1kwiBL774otoTBcEnnngi3XDDDUppYhUdigksa4RCxGqT+ddff53G&#13;&#10;jRvn+Estq7Ii+fEkJZqWNlJaN/6pvDR7d9keevrHyfTN4llhiOrXrE/39xpMTarVDguLxyOVOcbD&#13;&#10;I940wjFecsHphGMwj3jPhGO85IhKt22iDdPG0MYZ42nPjuAv4wO5Gl8eVe3UhRr0NuRz22MD3nJg&#13;&#10;TUD6ozUXp77JylFMctm70uU9/7BXy+BYF1xwgfqwbPDgwWrVSHAoqdUiWDXCe5KwguWQQw6hESNG&#13;&#10;hEYnmBCeO3eu+kjspptuCgvX4eH3vCVZx60O1jrzEI7uaAo/4eeOgLvU5v4nJrmcs+T3bCy/nOeQ&#13;&#10;3ilYScIcrWiI+S0rKsF+zM+rfigmuYJ5+3XmWmEC5cfxxx9Phx9+eEBJUr16dU/qD/NbWKYOd9ZZ&#13;&#10;ZymTWtEK4s0Tsbk8FCuhDn6LFy+mnj170r333hsarOWcBwwPIC2Z2sjELHhtRE/KKJ8tm0Mvfj/J&#13;&#10;MK9WGlT/rMwsuuH4AdSrxQHzbEERHJykA0cHOOKOKhzjRheUUDgG4Yj7RDg6R7d781pa9+Uo2vT9&#13;&#10;J1S2K/iey7kdZKzyrHFED2pw2o2U26gje8tvDALSH2MAshmcrBzLS2EC07Rz5y9QdDt36qj20LCJ&#13;&#10;ulyihSpM/Jx/xNvgW2+9lebNm6fmSffdd19YNtjfBCtnunTpokx3TZ06Va1EgSlhbO6Oj83YYUX/&#13;&#10;kCFDlJkMKFZgTtgL5/e8JVnHrRfs3eQpHN3Qkz043NETfjr5icLEOU1+z8byy3kO6ZsC7KJZCwJT&#13;&#10;KEvExSbgdT9MFYVJss0/XCtMuOvk5uZSmzZt1F+HDh2oXbt2hNUlOh0mFZhcVKtWjUaNGkXZ2dmW&#13;&#10;2cM0F1aU8GoUTKoefvjhoP1N3n77bbXpPDJ4/PHHlcLHMjOXnnzj5gHkMjvbydPlwTl/ywb619S3&#13;&#10;qXBruO38kzseQzd07UMVKzgz1WaGnC4czW324lg46qEqHIWjHgL2cynZsIzWffYsbZ41lfbtKbNM&#13;&#10;mFEpk2p2P4ManHIdVarV1DKOeEYmIOM6MhsnIcnKsTwUJnghM3/hIlq0ZJlC3L5ta+rUoT3BDEii&#13;&#10;ulCFCdfTj/kHl+X0l+chmAtAYXLcccepLDAnmD17Nj3wwANqJfwll1xCF154Ie3cuZPOPfdc9YsP&#13;&#10;0aAYqVixIu3atUttDD9r1iy1ah6rUry6Vn7PW5J13DrtC17HF47uCAs/4eeOgLvU5v4nChPnLPk9&#13;&#10;G8sv5zmkZwooSpidFQFZVWJFJbIfs/SqH6aCwiQZ5x+OFSYffvgh/fjjj7RkyRLasWNH5B5jhNSo&#13;&#10;UUMpTtq3b0/4gxLFyjRW1ExMgY899hhNmzbN5GN9CEUNTG1hw3msIsGm9JhwoA5Y9r5ixQr1h9RY&#13;&#10;HWP11Zd1zs59ecDwAHKeQ3wpzII3vhySJ9UOYxP4f3/7Ic1eMTes0k3qNFYmuupXjm/VUzpxDIOn&#13;&#10;0UM46oEpHIWjHgKxcyle/buhKHmGtvz6IxmfHlkmqJBdiXKPOoNa9/8/yqxSyzKOeMYmIOM6NiM7&#13;&#10;MZKVo98KkxLjpfziJUuNv2W0u3T/arEsY0VDO0Np0q5tG8qJ8DGSnWvgZZzynH/E2y5szglFz7p1&#13;&#10;61QW+KCsVq1atGDBAtq8ebPya9SokdqbkRUgWGWCD7kwb8CcCXMnzFsQH3Gw1wk+UPPK+T1vSdZx&#13;&#10;6xX/ePMVjvGS259O+Ak/dwTcpTb3P1GYOGfJ79lYfjnPIb1SgJesKtF/zb3uh8muMEnW+YdjhQl3&#13;&#10;LXSIP/74Q20Av2jRImXaCg/0WGITyeEmhokBHv4xaejdu3fEVSJWeeALLBYoVuHshyXsb7zxhjpd&#13;&#10;uXKlWo0yZ84cDla/WIWCr7lgX9jLZWZ84+YBFFQJD0+YU8OGDT0sJbGynrBgJr3586dUVhb8FXR2&#13;&#10;pRy6pcdAOq5pe8cVTkeOjiHZSCAcbUCyEUU42oBkI0q6cuRJWDREuzavoW1Lf6CdBSuI9lnHzMip&#13;&#10;TJVbHkX7arWmgzIyqUqVKtYRxdcWAd0PwLYKTcFIfnLEi2vs16fD+akw2VFSohQly5bn005j1YLZ&#13;&#10;ZRvtad2qpVKc5ObkmIMS6rg85h9uAEBZgpUm33//fVg23bp1I+xFgr0WzQ4r6seMGUMlxvVihw++&#13;&#10;hg4dqswIs58Xv37PW9JVHuu+dsLRHVHhJ/zcEXCX2tz/+Fld53OGu9olfmp+z8byK/FrXH41jLaq&#13;&#10;BPy8fC9afq32p2Sv+6HueY7MP+z1i7gVJlbZY8n4smXLlPIEShT88VdVVvHHjh1LjRs3tgrS7ocN&#13;&#10;4KHgwXL3pk2bUpMmTTxbzm6uPN+4eQCZw7w8NgteL8tJtLwXblxDj0x/l/7atiWsamcc0oOuOuIU&#13;&#10;w0SXfTuM6coxDJ5LD+HoEuDfyYWjcHRDgB+0rPLYt89YRbK3zPiq2Xo1yf40B9FBholD/MGxXGM5&#13;&#10;tz+O/HdKQDg6JWYd32+OuhSFfk1YthcXExQly/JXGC/id1pCzMnJptYtWyjFSWXDnG2yuESefzBD&#13;&#10;zIdWrVpFBQUFVLt2bWrWrJn6iIzDQ3/x8c/SpUtVmo4dO6p5S2gcL875fs7jyYsyzHnKc42ZRvzH&#13;&#10;wjF+dkgp/ISfOwLuUpv7nyhMnLNkecXyy3kOqZ8imqIErQc7UZa46wde90Oex8v8w911cppaq8LE&#13;&#10;qvCtW7cGKVCwyXpRUZGK6qfCxKpufvjxjZsHkB9logyz4PWrzEQpZ9vuEnr06wk0949FYVVqWb85&#13;&#10;DTtxENXJrRoWZuWRzhyteMTrJxzjJRecTjgG84j3LF05Wj1o7SvbY+hJdkc0u6UYH1SBKlTMMlaT&#13;&#10;VAxCznKN5VxQoJzYJiAcbaOKGtEvjlbjKGrFYgT6oTDZZpiGWm4oSvJXrKLiGOZ084w9CVu2aEat&#13;&#10;DMVJFcMkVLK6dJ9/xHvd+H7O4ynefOymS1d5bJeP3XjC0S4p63jCz5qLXV/hZ5eUdTwzP1GYWDOK&#13;&#10;5svyiuVXtLjpFgY2scxvMTf+TTdGutrrdT+U+YeuK+UsH88VJlbVgVDAV1Pdu3enTMNucio7vvHw&#13;&#10;APKrrWbB61eZiVTOPsOWzFu/fUfjf5kSJiRys/Po/044l7o2im0DOt056rqmwlEPSeEoHN0QMD9o&#13;&#10;KUXJHsMkj/EgHckdZKzGOwiKkgrBihKOz3KN5Rz7y68zAsLRGa9Isf3iaB5HkerixN9rhUnRtm20&#13;&#10;YuUqWr5iJRUXR997kOudl5dLrVo0pxbNm1HVFDK5BxmaLvMPvpZOf/l+zuPJaXqn8eW5xikx6/jC&#13;&#10;0ZqLXV/hZ5eUdTzhZ83Frq+ZnyhM7FI7EI/lFcuvAyHpfRRtVQlY8Z/w09NPvOYo8w8918lpLtoU&#13;&#10;Jn/99Rf9/vvvyuQV7OzC5BU2NkwHZ+fmzAPILx5mwetXmYlYzm8bVtFww0TXtuL9q5q4jrhm/Q49&#13;&#10;gS4/vBdlGF9PR3LCMRIZZ/7C0RmvSLGFYyQyzvzTleO2oq3KjFZetvGhQlRFSYZaUUJ/m96KRJfl&#13;&#10;mh0ZGCkP8RfTZrr6gF/9MdkmLNgHo3DTZtq+vTiAGvuXzFuwMHCOg4M7diDsY8KucuU8ql2rJuUk&#13;&#10;8H4mqGs6zz/4Wun85fs5jyedeVvlla7y2IqFGz/h6IZeeltmcEduf2rpf+4omvmJwsQ5S5ZXLL+c&#13;&#10;55BaKaIpStBSmN4ysxJ+eq6/1xxl/qHnOjnNRYvCZP78+XT33XcrZYm5ArDRyxu847dt27aUayz1&#13;&#10;TzVnvuFEahsPoEjhuv3Ngld33smW35adxfTIjPG0aO2ysKq3btDSMNF1HtXKsd60WDiGIYvLQzjG&#13;&#10;hS0skXAMQxKXR7px3GusJNn4/du0dfNGqtvjUqpifD1u5bA3CUxvxVKUcFqWa3ZkIKeR33ACwjGc&#13;&#10;STw+fnFMtgmLFUusOvlo8mdBQf379km61STpPv8IuoCaTvh+zuNJU7YRs0k3eRwRhMsA4egOoPAT&#13;&#10;fu4IuEtt7n+iMHHOkuUVyy/nOaRGCnCIZX7Lap8S4afn+nvNUeYfeq6T01y0KExuvPFGtcF7rMJx&#13;&#10;E8OG66xEOfnkkyk7OztWsqQO5xs3DyC/GmMWvH6Vmcjl7DUEyOtzZtCHv04NbFTM9c3LqUx3nHAe&#13;&#10;HdmwFXsFfoVjAIWrA+HoCl8gsXAMoHB1kC4c9xr7ORV8+wat//IVKt1SRJWPP4ca9LklTGGCvUmU&#13;&#10;oiTKajsr4CzXWM5ZxRG/2ASEY2xGdmL4xTEZJixQiGRWrBhxdYhThQlWqZTu2ZNwChWZf9gZGeFx&#13;&#10;7NyzeTyFp9brky7yWC+18NyEYzgTJz7Czwmt8LjCL5yJEx8zP1GYOCG3Py7LKzuyzXnuiZ8C7ec/&#13;&#10;q9qCC/9Zhac7Pysm8fh5zVHmH/FcFfdpXCtM0DHOPPNM2mUs769sbA55/vnnUyVjSf+SJUuUEmXN&#13;&#10;mjVhL6i52rLpO5PQ/2sWvPpzT94cZ/+5nJ78ejxt37E9qBEQImd16UWXHXYiVTCO2QlHJuHuVzi6&#13;&#10;48ephSOTcPeb6hzLdm6nDV+PpYKvXqfSogP3ulCFSbyKEqbv9YMhl5Pqv8JRzxX2i2OiT1iwwXu+&#13;&#10;sV9JzRo1qEnjRpZwnSpMVq9ZS5u3bDE2g2+eMBvBy/zD8tLa8rTzUonHk60MXURKdXnsAo2jpMLR&#13;&#10;Ea6wyMIvDIkjD+HnCFdYZDM/UZiE4YnpAXk1efJkeumll1RcrKJ47bXXqHr16oG0ixcvpjvuuCNw&#13;&#10;7vTg6aefppYtW9Knn35KL7zwQtTk+CC8cePG6iNxvButVq1a1PhuAp2a37Iqi+W9nWcDq/Tit5+A&#13;&#10;1xxl/lG5XLqaa4XJHuOLs759+1JZWRn179+fbrjhhqCGFBcXE25QixYtUn843rx5s4ojCpMgVFpP&#13;&#10;zIJXa8YpkNmmkm300PTxtGxdflhr2hqrTP5prDapZaw6gROOYYji8hCOcWELSyQcw5DE5ZGqHMuM&#13;&#10;e9v6aWOoYNpbtGd7+ObOUJg0PP1WqmJs4hzPipJQ2F4/GIaWl6rnwlHPlfWLYyJPWLYbz9zLludT&#13;&#10;vrHJewfDDG6H9m0t4TpVmCxctIQWGh9CtTQ2gW/dqiVVzsuzzNdPT5l/eEObX5jwePKmlAO5pqo8&#13;&#10;PtBCf46EozvOwk/4uSPgLrW5/4nCxDlLyKvrr7+eli5dGkh83XXX0dlnnx04hwnPW265JXDu9GD0&#13;&#10;6NHUpk0bmjRpEo0aNcp2cnxQfu+999IRRxxhO42diGhzPOa3rPJmec/y3yqO+MUm4DVHmX+Uz/zD&#13;&#10;tcIEXQc3JNygrr32WjrnnHNi9qaCggIVv2vXrlTRMBmQyo5vPDyA/GqrWfD6VWYylVO2by+N/WU6&#13;&#10;ffTb9LAVUJVzYaJrEB1h7G8iHPVcVeEoHPUQ0JNLqvXHPcV/0fqpL9LG6e/Qnh07LSFVyMqkuhf8&#13;&#10;i6p3OomqVK1qGcepJ8s1lnNO00v8/QSEo56e4BfHRJ2w7DDMZi1ZusxYXbKKinfsoCMP66JVYTL7&#13;&#10;1zmUZ+xD2LJFM2rbpjXlJsBm8DL/0DN2zLnw/ZzHkznMi+NUk8deMLKTp3C0QylyHOEXmY2dEOFn&#13;&#10;h1LkOGZ+ojCJzClSSH5+Pl199dVBwVBuQMnBbsOGDTRhwgQ+Dfr96KOP1PsgvJfEh+BWDitFatWq&#13;&#10;FaQwgRIEezSb3XZjle/KlStp+fLltMN4FoOrYaz4ffnll6mqhvkXZDP/mcvlY8hw/mO/WL8s71n+&#13;&#10;x4ov4dYEvOYo84/ymX9oUZjgZjRx4kQ66qij6NFHH7XuQWnqyzceHkB+YTALXr/KTMZyfjY2gh9h&#13;&#10;mOgqLikOqj6u29mGia5T67VTJroaNmwYFC4nzghIf3TGK1Js4RiJjDP/VOFYun2zsT/JaNo4430q&#13;&#10;27nLEkJGpSyqfcIAanDydbTzoP17hmGFiQ7Hco3lnI480zEP4ajnqvvFMREnLCU7d9KixUtp+YoV&#13;&#10;VFKyX2nqhcIEVyonJ5tatWhB7du1oZxy3odQ5h96xo45F76f83gyh3lxnCry2As2TvIUjk5ohccV&#13;&#10;fuFMnPgIPye0wuOa+YnCJJxPLJ8XX3wxoAyBDGP59corr6j9k2Olh5UcKDdgOiuSUoXzMK8wwYqV&#13;&#10;M844g4OCfjdu3Eh33XUXrV69WvlffvnlNHjw4KA4Tk90mN+yKpN5sfy3iiN+sQl4zVHmH+Uz/9Ci&#13;&#10;MNm6dStdc801VFhYqG4M2Mxd3H4CfOPhAeQXF7Pg9avMZC2ncMc2eniGtYmuZrUa0/VdTqGOzVsn&#13;&#10;a/MSot7SH/VcBuEoHEGgdFshrftyFBXO+IDKdu22hJJhvNSse+Igqn/yNVQxr4aKo/tBi+UayznL&#13;&#10;iohnTALCMSYiWxH84qh7HA18b3lQ+yYMahV0HusEL1cWLFpMS5fl005jP0F2B3fsQK1aNufToF+Y&#13;&#10;y/1q+jdBfief2IPyIpjaWp6/kuYtWBiIn23sVdimdUvq2L4dZWVlBfz9PpD5h37ifD/n8aS/hOAc&#13;&#10;5bkmmEe8Z8IxXnL70wk/4eeOgLvU5v4nChNnLLEtABQRW4x91ho0aKBWiPBeJvCHoiKW80JhgjK/&#13;&#10;++47evDBB1XxvXr1onvuuSdWVSzDIY91md+yKoDlPct/qzjiF5uA1xxl/kFUHvMPLQoTdJ8pU6bQ&#13;&#10;E088oXoSlrL16dMnbIla7G6WnDHs3Fx4APnVQrPg9avMZC4HJrpe/WUaffzbjMBXCdye3Eq5dGev&#13;&#10;8+lIY38TcfERkP4YH7fQVMIxlEh858nKsbSogP6cMpI2fTPRUJSUWja+Yl4O1e01hOqfNJQycoJN&#13;&#10;b+l+0GK5ZkcGWlZWPBUB4ainI/jFUfc4cqMwwT4ec+cvMExxLafdpdb3BD10w3PJysw0THO1os6d&#13;&#10;Opared10nn+EXxX3Pnw/5/HkPsfoOSSrPI7eKv9DhaM75sJP+Lkj4C61uf+JwsQZy5kzZ9KwYcNU&#13;&#10;oosuuki9gxwyZIh6n1O3bl0aN26cMlEVLVevFCZYXcIKmw4dOtCzzz4brRphYZDDXipKuECW9yz/&#13;&#10;2V9+nRHwmqPMP/ZfD7/nH1oUJr/88gvdfffdYS+aYeevffv2gT/Y+Ms17B+nmrNzc+EB5FfbzYLX&#13;&#10;rzJToZxoJrr6H3oiXXb4iZRxUIVUaKqvbZD+qAe3cExPjrv/Wk/rpjxHhd9+THt3W78UrVg5l+qe&#13;&#10;fDHVP/FKysiubAlK94MWyzU7MtCyQuKpCAhHPR3BL466x5Ebhcmvv/1Oi5YsIyhOysPB3nf7tq3p&#13;&#10;sEMPKY/iKd3nH15A5/s5jycvyjDnKc81ZhrxHwvH+NkhpfATfu4IuEtt7n+iMHHGEis4sJID7vXX&#13;&#10;XyeYUYepLGzyDjdixAg65JDozyheKUzmzp1Lt912m6pHjx49Aood5RHlH+Qv/0WKVqFChZiKoEhp&#13;&#10;Q/1Z3rP8Dw2Xc3sEvOYo848D18HP+YcWhcnjjz9OX3311YEWRDjCIGzatCm1a9dOKVFOOeUUyi5n&#13;&#10;+8cRqqrNm288PIC0ZRwjI7PgjRFVgkMIRDPR1drYCP7eE86j2rl69gAIKTplT6U/6rm0wjG9OO7+&#13;&#10;ax39+fkztOn7yYaixPqFaGbVylTvlEupbs/LKKNSXlRAuh+0WK6xnItauARGJCAcI6JxFOAXR93j&#13;&#10;SBQmji5zUGSZfwTh0HLC93MeT1oyjZKJPNdEgeMgSDg6gGURVfhZQHHgJfwcwLKIauYnChMLQBG8&#13;&#10;YJYTm7Hjo5GOHTvSM888o2JiE/eRI0eqY1i9YaVFhGzIC4UJTIXBBNevv/6qir300ksJK19iOa/2&#13;&#10;KYlWLst7lv/R4kpYZAJec5T5xwH2SaUwwc1g4MCBtH37dsKKEiw722XYUF65ciUtWrSI8vPzI375&#13;&#10;NnbsWGrcuPGBlqfgEd94eAD51USz4PWrzFQqJ5qJrrycPLqt57nUtVGbVGqyp22R/qgHr3BMD467&#13;&#10;N6+lP794lgq//y/tK42gKKlWheqdegXV63EJVcjKsQVG94MWyzWWc7YqIZHCCAjHMCRxefjFUfc4&#13;&#10;cqMwSWeTXDL/iGuYxEzE93MeTzETuIwgzzUuAf6dXDi64yj8hJ87Au5Sm/ufKEzss5w4cSKNHj1a&#13;&#10;JbjpppvozDPPVMfYzwSKFCgfsDfb+PHjo+63Fq/C5PTTT6ejjz46qMKbNm1SSpI5c+ao96MIrFy5&#13;&#10;Mr322mtqU/mgyKYTyFw/zG+Zigwcsrxn+R8IkANHBLzmKPOP/Zcj6UxyoWNAYVJUVETXXXcdnX32&#13;&#10;2UEdq9Swqbxs2TKlPFm8eLH6hVBAOlGYBKHSemIWvFozTrPMPv/9J3rl9y+pZFdJUMshUM7o3IOu&#13;&#10;POJkqmgsiRQXnYD0x+h87IYKR7ukosdLVI67N69RK0oKv/+U9u0ps2xEZo2qVL/3VVT3uIuoQma2&#13;&#10;ZZxInroftLx+MIzUjlTzF456rqhfHHWPIzcKE5DDy5V03PQd11vmH3rGjjkXfmHC48kc5sVxospj&#13;&#10;L9rqZZ7C0R1d4Sf83BFwl9rc/7xQmKx75Qfa8sa37irpYepq53WjRtf3dFzCtddeq94z4mtzKEWq&#13;&#10;VDlgAeTOO+8MrO649957qWfPyPnHqzCxU2HU7fbbb6eTTjrJMjpkbSxFCeQyy2bLTFx6srz3sgyX&#13;&#10;VUyK5F5zlPlHEm/6/uijj9L06dPpmmuuoQEDBsTs0FiNsnTpUmVPMCMjI2b8ZI7ANx4eQH61xSx4&#13;&#10;/SozFcsBxy27dtAri76hJX8uD2tii3rNadiJ51HdvGphYeJxgID0xwMs3BwJRzf0DqRNNI5KUfLZ&#13;&#10;01T4w2eRFSU1q1P904ZS3WOHUIWKlQ40xsGR7gctlmss5xxURaKaCAhHEwwXh35x1D2O3CpMgKxk&#13;&#10;505atHgpLV+xgkpKdiqKRx7WhTq0b2tJtGjbNvpo8mdBYf379qGqppcN5sCFi5bQ7F/nKK+cnGxq&#13;&#10;1aIFtW/XhnLK2ayuzD/MV0nPMd/PeTzpyTVyLokmjyPXNLFDhKO76yP8hJ87Au5Sm/ufKEzssYQV&#13;&#10;m6uvvlpFPu644+i+++4LUip89tln9NRTT6nwbt260UMPPRQxYy8UJtWrV6dWrVrR0KFDqWXLlmFl&#13;&#10;Q8byX1jg3x469ymJVAb8Wd6z/I8WV8IiE/Cao8w/ymf+oWUPk6lTp9Lw4cPVviTPPvts0M0qcpdK&#13;&#10;jxC+8fAA8qvVZsHrV5mpWA5zrN+gAb3263SaOGdaQKhwe3Oyc+nm4wfQcU3bs5f8hhBgjtiITVz8&#13;&#10;BIRj/OzMKROF465Nq+lPQ1Gy6cfPIypKsmrVMBQlV1Od7hcYipIsczMcH+t+0GK5xnLOcYUkgSIg&#13;&#10;HPV0BL846h5HOhQmILijpISWLF1G+StWUfGOHeSFwiQvN5datmhGbdu0ptwce6YA9Vxd61xk/mHN&#13;&#10;JZavnXs2j6dYebkNTxR57LYd5Z1eOLq7AsJP+Lkj4C61uf+JwsQey+eff54+/PDDQORc4/nE7EqM&#13;&#10;ZyKWY/hA+7333otoEitehQm2Ijj55JPNxapj7NFsXu0SGiHWPiWQ0VCW+OWYk51nA7/qlIzleM1R&#13;&#10;5h/lM//QojCBOa5///vf9NNPP9GFF15IF198sShN/h7lfOPhAeTX4DcLXr/KTMVyQjn+si6fnpgx&#13;&#10;nrbt2BbW3N4HH0vXHtXbMNGV2qumwhpuwyOUo40kEsWCgHC0gBKHV3lztKcoqUkN+lxjKEoG00EZ&#13;&#10;mXG0MjyJ7gctlmss58JLFB87BISjHUqx4/jFUfc40qUwAaHtxcW0bHk+5a9cRR3attW6wmThkiXU&#13;&#10;snkzat2qJVU2bIIngpP5R3xXwc49m8dTfCXYT1Xe8th+TRM7pnB0d32En/BzR8BdanP/E4VJbJbY&#13;&#10;vw17lGDTd7vu+uuvp7POOssyerwKk1tuuYXOOOMMyzytPBNNUcJ1ZHlv59mA08hvOAGvOcr8o3zm&#13;&#10;H1oUJrDLN3/+/MDm7tj8CHaFDz30UF+1o+Hdtvx9+MbDA8ivGpkFr19lpmI5Vhy37CymR79+nxau&#13;&#10;WRrW5CZ1GtO9JwyiRlVrhoWls4cVx3TmEW/bhWO85ILTlRdH24qS06+lOsecr01Rwq3X/aDFco3l&#13;&#10;HJcjv84ICEdnvCLF9ouj7nGkU2ECNtsMs7f5K1ZSzRo1qEnjRpa4nJrkWr1mLW02NlFt2aI5VTE2&#13;&#10;L00UJ/MP/VeC7+c8nvSXEJxjecnj4Fok/5lwdHcNhZ/wc0fAXWpz//NCYeKudomX+ocffqD7779f&#13;&#10;VeyII46g7t27W1aysLCQ3nnnHRXWrl07GjlypGU8rxUmkKflvU+JZcP/9mR5z/I/WlwJi0zAa44y&#13;&#10;/yif+Yc2hclvv/0W1nuqVaumlCbt27dX5rratGlDWKKWTo5vPDyA/Gq7WfD6VWYqlhOJo2F1ksb9&#13;&#10;9i29/8uXYQKwUlY2XX/c2dSrxcGpiCSuNkXiGFdmaZxIOOq5+H5ztLNHSVbtWtQAipJug7QrSpia&#13;&#10;7gctlmss57gc+XVGQDg64xUptl8cdY8j3QoT8IFCJNPYaDQngtkspwoTmLYoNb7ojLTHSaRr4rU/&#13;&#10;FCYy/9BLme/nPJ705h6em9/yOLwGqeEjHN1dR+En/NwRcJfa3P9EYRKbJZQlUJrAjRgxgjp37qyO&#13;&#10;WX6pE+Mf5NigQYNoi/HBB9yrr75KTZo0Ucfmf14pTFB+NEUJ6uDXPiXm9oYes7wP5RcaT86jE/Ca&#13;&#10;o8w/ovP3KlSLwgSbKn3//fe0aNGiqEvjcENo1qyZUp5Aywubf5Uqxbd5rVdA4snXzs2FB1A8+ceT&#13;&#10;xix440kvafYTiMVx7oY/aPiM92jr9r/CkJ3Q/mi6qdsZlJVRMSws3TxicUw3HvG2VzjGSy44nV8c&#13;&#10;d29eS39+bmzm/v2nkfcoMRQlDU+/jmorRYm39wrdD1os1+zIwOArIGdmAsLRTCP+Y7846h5HXihM&#13;&#10;YlF0qjCJlV95haf7/MML7nw/5/HkRRnmPP2Sx+YyU/FYOLq7qsJP+Lkj4C61uf+JwiQ6y7/++osG&#13;&#10;Dx6sLNvUrVuXxo0bF0jA8ivgYRw899xz9PHHHyuvIUOG0KWXXmoOVse6FSaQn/wXVtjfHomgKOG6&#13;&#10;sby34sdx5Dc2Aa85yvwj9jXwIoYjhQnsBa5bt85SM8uVW79+vVKcQHmCv2XLltGuXbs4OOh37Nix&#13;&#10;1Lhx4yC/ZDyxc3PhAeRX+8yC168yU7EcOxy37S6hx77+gH7/Y2EYgvo169O9J55PzavXCQtLJw87&#13;&#10;HNOJR7xtFY7xkgtO5zXH3Vv+VJu5F37/34RQlHDrdT9osVyzIwO5DvIbTkA4hjOJx8cvjrrHkdcK&#13;&#10;E6wOKdy0mbZvLw5g3Wk8l89bEPzMcnDHDpRt+oipcuU8ql2rZsRVKoHMfDiQ+YcPkP8ugu/nPJ68&#13;&#10;Ltlreex1/RMlf+Ho7koIP+HnjoC71Ob+JwqT6Cyx0Ts2fIeD4gQbr7O8YvllzmHu3Ll02223Ka96&#13;&#10;9erRm2++GbbXsk6FSaLuU2JmEnocjV9oXDmPTMBrjjL/iMzeyxBHCpNNmzbRRRddpG5MAwYMCLvZ&#13;&#10;WFW0rKyMVq5cSQsXLqTFixcrJcqqVavUjS1VFCZW7WY/vnHzAGJ/r3/NgtfrslI5f7scYaJrwvyZ&#13;&#10;NG7WZ4Q+b3aZmZl05TH96Iw2h5u90+rYLse0ghJHY4VjHNAsknjFcfdf6w4oSkr3WJRMlGW8gGx4&#13;&#10;xvW+rCgJrYDuBy2WayznQsuTc3sEhKM9TrFi+cVR9zjyWmGC1SQrjE3glxv7mhQX74iFUYXn5eVS&#13;&#10;qxbNqYWxyXsimOGS+Yety6YlEt/PeTxpyTRKJl7J4yhFpmSQcHR3WYWf8HNHwF1qc/8ThUl0lldf&#13;&#10;fTXl5+erSK+88go1bdo0qsIEsgyKFTxHwD311FMBE17Kw/inQ2GSjIoSbj/Le5b/7C+/zgh4zVHm&#13;&#10;H86uh67YjhQmxcXFdNlllyk7gF26dKE777yT6tRx/uU8vnZbvnw5dezYMeU3hecbDw8gXRcuVj5m&#13;&#10;wRsrroRHJuCU46LCtfTo9Pdoc9F+oWzOuWurLvR/x/an3Mwss3daHDvlmBZQ4mikcIwDmkUS3Rx3&#13;&#10;b91A6z5/hgq/+5j27o6sKGlwxnWe7lFi0dQgL90PWizXWM4FFSYntgkIR9uookb0i6PuceS1wgTQ&#13;&#10;sBH88vwVlL9iFRXviK40ycvNNTZ3b0atWrZImA3eZf4RtetrDeT7OY8nrZlbZKZbHlsUkRZewtHd&#13;&#10;ZRZ+ws8dAXepzf1PFCaRWa5evVp9uI0Y2Bt59OjRKjLLK5ZfoTkg3sSJE5X32WefTdddd11QFPht&#13;&#10;N56TatSoQePHjw8KCz2BeS+Y+YLDypXTTjst6j4lqBP/heaVKOex+CVKPRO9Hl5zlPlH+fQARwoT&#13;&#10;VHHjxo2EjZaWLl1KeXl56qZ15pln2lptUj5NLN9S+cbNA8iv2pgFr19lpmI58XAsLt1FT343iWbl&#13;&#10;/x6GpFbVWvQPw0RXu9oNw8JS2SMejqnMI962Ccd4yQWn08WxtGgj/fnFs1T4zSRDUVIaXMjfZ1hR&#13;&#10;ojZzP+Z8zzZztyzYwlP3gxbLNZZzFkWKlw0CwtEGJBtR/OKoexz5oTABvu3GR0/LlufTMkNxUlKy&#13;&#10;05JoTk42tTYUJa1btaTKxjN+IjmZf/hzNfh+zuPJ61J1yWOv65no+QtHd1dI+Ak/dwTcpTb3P1GY&#13;&#10;OGfJ8orll/McnKdAmcmwobudlpUHPzv1SrY4XnOU+Uf59AjHChNUE3uSjBgxgqZPn65qjQ3cL774&#13;&#10;YjrqqKNEcRJyHfnGzQMoJNizU7Pg9ayQNMjYDcePl/yPXv3xE2NTsuAXqRkZGXThUX1oYKduZHxz&#13;&#10;kAYUidxwTAtANhspHG2CihHNLcfSbZto3ZTnqNDYu6hsV/D45qKzalbfryjpfkG5K0q4TroftFiu&#13;&#10;sZzjcuTXGQHh6IxXpNh+cdQ9jvxSmIDbDmOF9+Ily5TiBPuYmB32L4GipF3b1pSbk2MOSphjmX94&#13;&#10;fyn4fs7jyesS3cpjr+uXLPkLR3dXSvgJP3cE3KU29z9RmDhnyfKK5ZfzHOynQFmpoijhVvvJj8tM&#13;&#10;xV+vOcr8o3x6TVwKE64qlra9/PLLhBs7HDZwx5K2nj17UrVq1Tia7d+ioiKljInHzJftQnyOyDdu&#13;&#10;HkB+FW8WvH6VmYrluOWYv6WAHpn+Lm3YsiEMT+em7emeHgOoaqXcsLBU83DLMdV4xNse4RgvueB0&#13;&#10;8XLcU7zFUJSMpI3T3zcUJfvlXnDORJlQlJx2NdU5dghVqJhY5vd0P2ixXGM5F8pCzu0REI72OMWK&#13;&#10;5RdH3ePIT4UJGJbs3GkoTZYqxcnu0v0K3yxjrzUoStq1bUM52dmxUJd7uMw/3F0CO/dsHk/uSoqd&#13;&#10;Ol55HDvn9IohHN1db+En/NwRcJfa3P9EYeKcJcsrO7LNee77U6CMWIoSlF+hQoV4iyi3dH7wK7fG&#13;&#10;+Viw1xxl/uHjxTQV5UphgnxWrFhBw4cPD2y+BD/cLFq3bk1HHnmk2lSpXr16aq+TnJAv1vClGEx7&#13;&#10;zZ49W/0tWbKErrzySjrvvPOQTUo4vnHzAPKrUWbB61eZqViODo67ykrpmR//S98snhWGqGpeVbrz&#13;&#10;hEHUpX7zsLBU8tDBMZV4xNsW4RgvueB0TjmW7dhK674cTQXT3qWyncFfZXPOmTWqUv3eQ6nu8RcZ&#13;&#10;ipJK7J1Qv7oftFiusZxLqMZqrAwmSH/88Yd6zsFzC2wc47mmRYsWWkpJF45aYEXJxC+OuseR3woT&#13;&#10;IMQLmfkLF9EiY7UJXHtDWdKpQ3vKykosJa+qXIR/Mv+IAMaGt517No8nG9m5iuJUHrsqLIUTC0d3&#13;&#10;F1f4CT93BNylNvc/UZg4Z8nyyo5sc5o78ua/SGlRbjIqSrg9XvLjMtLh12uOMv8on17kWmGCaqNz&#13;&#10;zJgxg9566y1atWpVxJZUrlxZKU5wU8EGjrBHbNbU5hobTWIj+WOPPTZiHokYYOfmzAPIr/qbBa9f&#13;&#10;ZaZiOTo5Tl0xj0Z/N5F27Q62HQ4Be9ahJ9Ilh51AGQcl31cJdq67To52ykvVOMJRz5W1y7Fs53Za&#13;&#10;/9ULVDB1HO3ZETxuuSaZ1apQ/dOuMhQlF1OFzMT+Mlv3gxbLNTsykHkl0y82l3z22WdpwYIFgZW0&#13;&#10;5vo3aNCAevfuTeeffz7B1GKo++KLL2jUqFHKG79NmjQJjaLOU52jZaM98PSLo+5xVB4KE+Dfs2cP&#13;&#10;zZ2/QF2Jzp06UsWKFT24Kt5miWuezvMPL+jy/ZzHkxdlmPO0K4/NaeQ4nIBwDGfixEf4OaEVHlf4&#13;&#10;hTNx4mPmJwoTJ+T2x2V5xfLLeQ7hKZAn/4WH7vdBecmsKOF2ecGP806nX685yvyjfHqTFoUJVx2d&#13;&#10;5IcffqCvv/6aZs2aRdu3b+egqL/4SrNv3750yimnUOgqFKuEmOTNmzePFi9eTMuXL1ebz+NFRLdu&#13;&#10;3ahhQ+vNtOfMmUO//PILoaOhvM6dO1Pz5s217Lli5+bMA8iqPV74mQWvF/mnS566Oa4t2kwPz3iP&#13;&#10;Vm9cE4awdYOW9M8TzqU6uVXDwpLdQzfHZOcRb/2FY7zkgtPF4li2q5jWT3uJCr58nfYUlwQn/vus&#13;&#10;YpU8Q1FyJdXrcSlVyEpMe/+hFdf9oMVyzY4MDK1Lop9PnjyZXnjhBWUmNFZdsX/bfffdR9khpow+&#13;&#10;+eQTpXBB+pdeekk9c1jllcocrdrrlZ9fHHWPo/JSmHh1HcojX1x7P+Yf5dE2v8vk+zmPJ6/LjyWP&#13;&#10;vS4/VfIXju6upPATfu4IuEtt7n+iMHHOkuUVyy/nORxIgbz474Bv8BHKSQVFCbdKJz/OMx1/veYo&#13;&#10;84/y6VVaFSbmJpSVlamvMn/77Tdau3YtbdiwgXYadpPxBRv2N4FJCyguDjvssIgvEcz58TGEyIMP&#13;&#10;Pkg///wzewV+KxkbVl533XV0+umnB/ygXHnkkUfou+++C/jxwUknnUR33XWXFqUJ5xn6yzduHkCh&#13;&#10;4V6dmwWvV2WkQ75ecNyzt4zGzP6SPpv3nRLIZo452bl08/ED6Dhjf5NUcl5wTCU+dtsiHO2Sih4v&#13;&#10;Ese9u0tow9djaf0Xr9CebcWWmVSsnEv1Tr2M6p94haEoSa79h3Q/aLFcYzlnCSwJPV9//XUaN25c&#13;&#10;oOYHH3wwnXDCCdS2bVv1UUdBQQF9++23NG3atMDKk3bt2tHTTz8d9JW+KEwCCH058Ks/6h5HojDR&#13;&#10;2z28mn/orWXi5sb3cx5PXtc0kjz2utxUy184uruiwk/4uSPgLrW5/4nCxDlLllcsv5znsN9iDvLh&#13;&#10;vKzyQP78ZxWerH7cZjf8krXtOuvtNUeZf+i8Wvbz8kxhYr8KzmLiK84ff/xR3az4BcbChQuVX6mx&#13;&#10;eSUGOkxftGnTRmX8/PPP04cffqiOu3btqlaW5Ofnq1UwmFT169ePbrzxRmeVcBCbbzw8gBwkdRXV&#13;&#10;LHhdZZTmib3kOHPNEvrPNxOouCT8xewpnbrTdUf1psyM5DORYdVlvORoVV6q+glHPVc2lOPePbuo&#13;&#10;4Ns3aP1nY6h06zbLQirm5lDdUy6i+r2GUkZ2Zcs4ie6p+0GL5RrLuURvv536oW9gLzU8T+DrsYsu&#13;&#10;uoiGDBli+WHFypUr6fbbb6etW7eqrB944IEgk6KiMLFDXF8cv/qj7nEkChN9fUByck+A7+c8ntzn&#13;&#10;GD2HUHkcPbaERiIgHCORsecv/OxxihRL+EUiY8/fzE8UJvaYmWOxvGL5ZQ6LdYy0/BcpLvLlv0hx&#13;&#10;ktnfDb9kbrfuunvNUeYfuq+YvfySSmGyY8cOOvvss9W+J9deey2dc845gVZu3ryZhg4dql5cHHfc&#13;&#10;cXT//fdTYWEhXXzxxerFB0x+3XzzzYH47733Hr388svq/M0336T69esHwnQe8I2bB5DOvKPlZRa8&#13;&#10;0eJJWHQCXnPcVLKNHp3xPi3+c3lYRRrWakjDThxETarVDgtLNg+vOSYbj3jrKxzjJRecjjk2qFeH&#13;&#10;Nv7wNv356fNUuvmv4Eh/n2XkZFPdky6gBidfSxk5VSzjJIun7gctlmss55KFQ7R6Dhs2jGbOnKmi&#13;&#10;QFFy6aWXRotO//vf/+juu+9WcY455hj617/+FYjvtcIEq3ax8TX2gsN+Kli5G+taYNUtFD1I27Rp&#13;&#10;U6pa1Z4JSCiFMG5gNrVx48ZBK2kCDbY4QN2wwhh71GF1sZfOr/6oexyJwsTLXiF5OyXA9xAeT07T&#13;&#10;O43P8jiSSWWn+aVrfOHo7soLP+HnjoC71Ob+JwoT5yxZXrH8spMD0vBfpPjIj/8ixUkF/3j4pUK7&#13;&#10;dbfBa44y/9B9xezll1QKE+xBAhNaML318ccfh9kOxMqSSZMmUb169ZQ5jalTp9Lw4cPVxH7ChAlq&#13;&#10;rxPGgg4NhQv2Wbn88stp8ODBHKT1l2/cPIC0Zh4lM7PgjRJNgmIQ8IPjXqMvjvvtG5rw61fqxZe5&#13;&#10;SlmZWXRV937Up/VhZu+kO/aDY9JBiaPCwjEOaBZJ/lyzmornTqYd342j3YWbLGIQZVTKojq9BlGD&#13;&#10;U66ninnVLeMkm6fuBy2Wayznko1HaH2xeOKufwAAQABJREFUWvWmm25S3tWrVyeY5sKL/mgODKBU&#13;&#10;wdjExu94BuG9TCIpTPDBxsSJE1W2WAWLsuDMHG+55RZav369MluK5x6zW7JkiTL/tWzZsiDTAc2N&#13;&#10;fdlQl2OPPdYcXR1DSQKTYdj7DUoTdnXr1lXPQDBRGurQNpgdGzt2rFJ6cDhMq7Zq1Ypuu+02atmy&#13;&#10;JXsH/WLfuNdee41Qx127dqkwKGi6dOmi6lilin7lo1/9Ufc4EoVJUNeRk3ImwPchHk9eV0eea/QQ&#13;&#10;Fo7uOAo/4eeOgLvU5v4nChPnLFlesfyKlgPi8l+keMiH/yLFSSV/J/xSqd262+I1R5l/6L5i9vJL&#13;&#10;KoXJO++8Q6+++ip16tRJTfxDm/jiiy8SFCN16tSht99+W73sgB1yTNCfeOKJ0Ohqk1aY9zr66KPV&#13;&#10;PidhETR48I2bB5CGLG1lYRa8thJIJEsCfnKcV/AHDZ/+Hv21PfxL966tutBtx/ajvMxKlvVMdE8/&#13;&#10;OSY6Czf1E45u6Blp9+2lTbM/oj8mPkl7NkVSlGRS7Z4DqMGpN1JmlVouC0ys5LoftFiusZxLrNY6&#13;&#10;rw0+xHjuuedUQh0fUkRSmOA5Bs8zcHhWqV17/ypCM0eYAoPC5Mgjj6THHntMxcW/zz77TG0kb1Z6&#13;&#10;BAL/PsAKW6y0ZYePR/7zn/8EFBfsb/5FfJg8NdcBz09QGkVyWVlZ9I9//CNMQfPGG2+oj1a4f4Sm&#13;&#10;b9SokXrmwq9Ox+WZ26Azf85L9zgShQmTld9EIMDjh8eT13WS5xo9hIWjO47CT/i5I+Autbn/icLE&#13;&#10;OUuWVyy/rHJAHP6zCocf0vNfpDip6G+HXyq2W3ebvOYo8w/dV8xefkmlMIEAgRmJzMxMZRbC3ESs&#13;&#10;FIFJro0bNxKbxcBm7zNmzFBmvLAZfKiDSS586YmNXLE6xQvHN24eQF6UYZWnWfBahYufPQJ+c9xm&#13;&#10;bDr9xHeT6JcV88IqWLNqLbrHMNHVobbel0xhBXng4TdHD5qQEFkKxzgvg/GQvPm3z+nPj0dQydo1&#13;&#10;lpkclFmR6hzfjxr2uYUyq9a1jJPsnroftFiusZxLdj6jR48OrPx46KGHqFu3bq6apFthAtNWl112&#13;&#10;mTIzCubnn3++et7BKphvvvmG3nrrLcLebHl5eTR+/HiCQgPPRFh1gucn7MkCRRD2c0PYggUL6JVX&#13;&#10;XlHmS9FQmC2F+VK4TYZCEStvcY1hKgfpDj74YKV0gckyrDrB81itWrWUcgSrTuBQD7CDgwku1LdD&#13;&#10;hw5UUFCgnsegvIHDqhrUF/XQ5fzqj7rHkShMdPUAyUcHAb6f83jSkWe0POS5Jhod+2HC0T4rq5jC&#13;&#10;z4qKfT/hZ5+VVUwzP1GYWBGK7sfyiuWXOTbCYB42mkM6/osWL1XDovFL1TZ70S6vOcr8w4urFjvP&#13;&#10;pFKYRGoOJuKYoC9atEi9EIDZCUzQr7nmGlq+fDldcskldOGFF4Ylf/fdd9XLApikwMTdC8c3bh5A&#13;&#10;XpRhladZ8FqFi589AuXF8aPFs2jszMlBplNQY7zwOv/I3jS487FkiHZ7jUiAWOXFMQGarrUKwtE5&#13;&#10;zq3zp9Gaj5+gHStXWCY+qGIG1e7ehxqefhtl1WhoGSdVPHU/aLFcYzmX7Jzuuecemj17tmrGSy+9&#13;&#10;RM0NE1dmh/bCNCi32xzGx82aNVOrXHGuW2ECE6OscIAi4oILLuBi1e/jjz9OX331lToeMWIEHXLI&#13;&#10;IWp17ZQpU5Qf9loJNb31xx9/EMx/oW9A0YJVJZUrV6Yvv/yS/v3vf6t0ML3Vp08fdcz/zKtkxowZ&#13;&#10;Qy1atFCKHChWsDIGecEfz1dmhxU8WMkDh9UpJ554ojnY1TFfF6/7o+5xJAoTV5ddEmsmwOOHx5Pm&#13;&#10;7MOyk+eaMCRxeQjHuLAFEgm/AIq4DoRfXNgCicz8RGESwGL7gOUVyy8khJ8oSuwhtOJnL6XEMhPw&#13;&#10;mqPMP8y0/TtOaoUJTFLAXjjMP5SUlKiXyVCSYGN4uAEDBlBRURFhdQn7mdF+8MEH9MILL6iNUvE1&#13;&#10;pheOb9w8gLwowypPs+C1Chc/ewTKk2P+lgJ6ZPq7tGHLhrDKdmjchu7pOZBqZlcOC0tEj/LkmIg8&#13;&#10;4q2TcLRPrmjpD7R20uO0fdli60SG8rFW15OpYd//o+zazazjpJiv7gctyLV+Y4dFVSCUN8KPLn+I&#13;&#10;Mg6qYKsa+LiCx9hHH30Utn8JVlSceeaZUfPCMwiePeB0KkxKS0vpjDPOUKyxqgMmvfj5giuE/UJu&#13;&#10;vPFGdXrFFVdQ//79A2mgyMGqWiv31FNPKVNfCGNFyxdffEFPPvmkit6rVy+1fxwU9uywCfy8eftX&#13;&#10;Qh522GGKlXl1CVb8nnvuuRw98IsVL6zo0W0OlZ+zQrkECtd0oHscicJE04WRbLQQ4PHD40lLplEy&#13;&#10;4XuubPoeBZKNIOFoA1KUKMIvChwbQcLPBqQoUcz8RGESBVSEIJZXkF9QkvB5hOiB1SQs7yLFSxd/&#13;&#10;5iU83F1xrznK/MPd9Yk3ddIqTPCV58iRI2n16tWq7fgSFOYkYDKCHb/8iGSLHBuSYmUJ0uJrUrvO&#13;&#10;7c1k7dq1douSeGlOYHfZHnpj0ff08x/hJrpyKuXQZYecTF1qN01zStJ8IXCAwO61c2nrtNG0Oz+C&#13;&#10;osR4mM7ueBRV7XUtZdZMD0XJATqkVg/o3HA70RUmky77l22FybXXXqtWpYIXng2wH5rZQWHSr18/&#13;&#10;s1fYMRQm55xzjvKHwoT3RMFqCzxrwGF1Bla4wpn3MFEef/+7+OKLA3uYPProo+pZB0oQuKOOOsrW&#13;&#10;vmtYPXLllVeqNHgeGjJkiDoO/Td58mS1Lwr8sdrk9NNPV4ojrGLhh/+aNWuq1SCHH364es7KyckJ&#13;&#10;zUYx4z1P/u///o/atGkTFgce2MQeChfw9Wp1r2XBmjwxYYEZWF3upm9LgrKaMKhV0LmcCAHdBOzM&#13;&#10;Y3js6y47ND/zi8LQMDm3T0A42mdlFVP4WVGx7yf87LOyimnmJwoTK0LR/XglSSy5BdnHf9FzTK9Q&#13;&#10;5mbn2SC9yDhrrdccRWHi7Hroip10ChN0RLx4wOoQHFetWpWwOSq++szIyAjigon//PnzaeDAgXT1&#13;&#10;1VcHheGETUMceuihgS8pwyJZeLi9mYjCxAKqeEUlMHP9cho3bzrtLt0VFA998bjmXeiCdt1svxQM&#13;&#10;ykBOhECKECgtWGooSkbRriVzsQ47vFXGWKnU7lCqdqKhKKlr/SI3PFHq+cDckihMrK8rFBMzjH3P&#13;&#10;4LDqwvwBhvI0/hUWFgaUCOz3448/qg84cO6VwuSnn36iYcOGqSIHDRpErDzhOlj9Yq8RbOQOB3Nc&#13;&#10;WCli5RYuXKg+OEEYVoVcddVVKtqnn35KzzzzTFh7sY9cly5d1GbvJ598cmAfEpgEY5NhVuWE+kHp&#13;&#10;gpU8yeZEYZJsV0zqG0rAzjyGJ/6haXWfm18U6s47nfITju6utvATfu4IuEtt7n+iMLHPEnKK/6Kl&#13;&#10;gszjv2jx0jWM5b2dZ4N0ZWSn3V5zFIWJnaugP44WhQk6B2xSf/fdd8o0Vu3atalBgwbUrl07at++&#13;&#10;PdWvX19bzV988UWaMGGCyg+2r2+44QalNLEqgDd9hx1vmJkIdbDLPXfuXKVsuemmm0KDtZzzjYcH&#13;&#10;kJZMbWRiFrw2okuUCAQSieOG4q308PTxtGLDyrDaNqnTmP55wnnU2NgYPhFdInFMRD526yQcw0nt&#13;&#10;LMinNR8Npy3/+9ZaUWIkqdrpMGrU/06q3OwwlUG6ctT9oAW5lugrTJyY5IJ5zzfffFP1Eat9O8J7&#13;&#10;334f3g8NZ7pMcuFDD6zCOPLII+mxxx6jzz//PPAcg49BYJ4rljOb1Yq2if2SJUvo+uuvV9mF7vm2&#13;&#10;Zs0aZVoMyhceN+ZysV/cE088QZUqVaJ//vOf9PPPP6tgbERvNuFlTsPHUJhghY0ux89Z/NylK9/Q&#13;&#10;fHSPIzHJFUrY/rmf8w/7tUrumDx+eDx53Rq+r4hJLnekhaPwc0fAXWrpf/r4icIkNkvIJ15VEi02&#13;&#10;5FmsZ9Fo6dMljOU9y/90abfudnrNUeYfuq+Yvfy0KEygwIAiI5KrVq2aUpxAeYI/KFLi+cIV5rdg&#13;&#10;XgvurLPOCkzwI5WLLx2xSSq+hnzllVeUEofjwo42zFOgY0OxAlvaXji+8fAA8qIMqzzlwcWKinO/&#13;&#10;RONYtm8vjf11On00Z3rYV79ZmVk0tHt/Oq11F+cN9ThFonH0uLmeZS8cD6DdvXkNrZn8JG2eOYX2&#13;&#10;le09EGA6qtK2AzXsfxdVbd3N5EuBF7/p9oJG94MWyzWWc0GQk/Bk+vTphFUmcDAnNXr0aFut4I8z&#13;&#10;EFmHwqSsrEwpRPDLCpNff/2V7rzzTlWfSGZGEYhnGzisJFq8eDHdcccd6hwmS/v27auOQ//hY5cH&#13;&#10;H3xQeVttDM/xCwoKaM6cOYTVLlhVg31V4LCCFwoeXrULP5jm8nt8+dUfdY8jUZigx8Tn/Jp/xFe7&#13;&#10;4FTr1q2jKVOmEH5xz2zSpImae7Ru3To44t9nGGswP4z+1qJFC+rcuTM1N8z6eX2/5fx5PFlWTqOn&#13;&#10;PNfogSkc3XEUfsLPHQF3qc39TxQmkVna2Z8EqaEkYVkWOTcJYQIs74UZE4nv12uOMv+I77q4TaVF&#13;&#10;YQJb25gAsMNg4w7DfqG/jRo1Ul8lhtoID41nPoedbZiHgAJm1KhRlJ2dbQ4OHMM0F14WwN44zEvg&#13;&#10;F3a38VKjYsWKtGvXLvVyYNasWcqGNvYyycrKCqTXecA3nlg8dJaJvMyCV3fe6ZRfonL8df0KemLG&#13;&#10;eCoqLgq7HN0Mhcmt3ftRXmalsLDy8khUjuXFI95yhSNRadFG+vOz/9DGbz+mfaV7LFHmNm9Fjfvf&#13;&#10;QdU6nmAZnq4cdT9osVxjOWcJO4k8//rrL7r00kupuLhY1RorJ2B6Kppjc1bMwo7ChPdPQ7742AQv&#13;&#10;Q+GYI0yJYhUJHCtMzJuld+/ePaDgUJH+/jd79my655571Bn2Yzn++OMDG6yfdNJJyiyXOT4fmzd9&#13;&#10;xzNWx44daeLEieq5DiuEeU8Wjo9f8wbvWO37j3/8Q6VhJRPMh/Xo0cOcRB2DE5QpO3bsUC+MYU5V&#13;&#10;l+NrwBx15Ruaj+5xlK73o1Cu8Zz7Nf+Ip27mNFiF//zzz9OePcEyC/MVKBzPPvvsQHTEwXwFisxQ&#13;&#10;h3GMPYC87OOcN4+n0DroPpf+r4eocHTHUfgJP3cE3KU29z9RmASzhCziv+CQ8DNRlIQzsePD8p7l&#13;&#10;v500EiecgNccZf4RztwPH9cKEzzYwzQENL6Y9OMrxXr16qnNSvF1I14m4HfZsmUEAWB2Y8eOpcaN&#13;&#10;G5u9oh7DLMW0adOixkEgyh83bpyKh1UmsKuNDgwlCla3rFixgjZv3qyUJE8//XTEjUljFmQjAt94&#13;&#10;eADZSKIlilnwaskwTTNJZI5Fu3bQ499OpN9WLQi7OjUN01z3GCa6OhimuhLBJTLHROBjtw7pzLFs&#13;&#10;x1b684vnaKNhlq5sV7AsYX45jRobprdupxqHnsZelr/pylH3gxbLNZZzlrCTzBN7aowcOVLVunr1&#13;&#10;6nT//fdb7mWCCBs2bFAKCqx+ZWdHYWJeyQLTX6edtr+/giOeqW6//Xa1/xryZIUJWGMTduyBhgkh&#13;&#10;lC4wfWp2bGYUfi+99BI1a9ZMraSFsgUfi0BRUbduXXMS9SyE/VCwiTnyw3MZXuLyqhmkw1f8eXl5&#13;&#10;Qemw+gUrVlBfVsbgWQ9mUuGgdIHyJdR9/fXX9PDDDyvvwYMHB1YNh8aL59yv/qh7HKXr/Siea2xO&#13;&#10;4+f8w1yu02N8nAVzdeifMGF36qmnqpXvuNcsXbpUjTeMV6w4gYNi5cMPP1THXbt2VStL8vPzCWMH&#13;&#10;465fv3504403qnAv/vH9nMeTF2WY85T+b6YR/7FwjJ8dUgo/4eeOgLvU5v4nCpP9LO2uJmGZhV8+&#13;&#10;dnc10i81y3vh5+7ae81R5h/urk+8qV0rTHAzw8M7Vm3ABjZMZVk5TGygqFi0aJH6gwIFpi9q1bK/&#13;&#10;5wJsa7NAsSqD/TDphy1ydliZgo3iS0pK2Eu9NBg6dCj17Nkz4OfFAd94eAB5UYZVnszJb5MYVnVJ&#13;&#10;Zr9k4Pjhgp/p9Z//a0ykg79cxEu18w4/lS445DiqYDxElKdLBo7lycdu2enIsWxXMa2fNoYKprxO&#13;&#10;e3bstERVyXgJ3LDfzVT7SOMr3YMqWMYxe6YjR7Rf94MWyzWWc2bGyXqMNuFZBi8y4aAwwErVTp06&#13;&#10;UcuWLdXK1j/++EPt1QFFQuiHIHYUJlB6YCULHFbM3nvvvdS2bVtavny52g+ON55HOCtMcGxe1YGV&#13;&#10;H1jFAdNhMI313nvvBZ57mhtme/ACFo5Nk+IYafBRC9oBh3HwwAMPqGcznJv3bcEX8TCxBYfnpFtv&#13;&#10;vTWgNMEHJ2+99ZaqK8LN5r7wXAeFEBwUKXixC2ULnhXh/+yzz6rVJdjzBHUMVfqohHH+86s/6h5H&#13;&#10;6Xo/ivMyB5L5Of8IFBrHwXXXXafuJ4ceeqia9/CKdsybYBoYexVdeOGFhDlOYWEhYdUMxjQUkhhb&#13;&#10;7DDGX375ZXWKvZZ07g/JZeCX7+c8nsxhXhxL/9dDVTi64yj8hJ87Au5Sm/tfOitMIHf4LxZRyCq8&#13;&#10;64BjecXyK1ZaCQ8mIPyCecR75jVHmX/Ee2XcpXOtMEHxmEjPmzcvaNLsrlr6U+OrLLwAWbVqlfry&#13;&#10;kb/k0l9ScI584+YBFBzq3ZlZ8HpXSurnnCwc87dsoEemv0cbjN9Q175Ra7qn50CqlVMlNMi382Th&#13;&#10;6BuQOAtKJ4579+ymgm9eo/WfjTHMcG23JJZVszo16HsD1el2Ph2UUdEyjpVnOnE0t1/3gxbLNZZz&#13;&#10;5rKS+RjPCXjxj6+6YznskQZzVHj5j35lR2ECbmalTGgZUCbgpSqul1lhgnjYvB2KE3aIi5ereHkM&#13;&#10;h3OskIHSBA5lYV8S7IXArmrVqsqf+wP8sY8blClQEMHhIxeYCoJyCA7thClVlAWFDzsoX1AewuE2&#13;&#10;bdqk2oZfOPSN2rVrq5fCZuUSVtH07t1bxdH1z6/+yNzi2YvPqq3pej+yYuHUL9HnH1CC4p4Ah3GC&#13;&#10;Ve5m99///pd+//13tYoEChJWcFqt7EL/hnk8rAaLto+ROf94jvl+zuMpnjycpJH+74RW5LjCMTIb&#13;&#10;OyHCzw6lyHGEX2Q2dkLM/NJNYQJZw392WFmZ3WJ5xfLLTj4S5wAB4XeAhZsjrznK/MPN1Yk/rRaF&#13;&#10;CUw4vP3228rWN2x+iztAgG/cPIAOhHh7ZBa83paU2rknE8ddZaX03MzPaMain8IuSm52Ht3cYwAd&#13;&#10;2yR4sh4W0SOPZOLoEQIt2aYFx71ltHHmePpz8rO0e9MWS24Vq+RRg9Ovpro9LqEKFStZxonmmRYc&#13;&#10;LQDoftBiucZyzqLIpPXCRxbYxwNfcmO/jVCHNkOZceWVV6oVG7wPCL4m5/0I8DIUZj/h8GU4TGSx&#13;&#10;wz4pMPf122+/sZf6haIDqzLeffddgikfKDJgHosdmCMMq2ih1DA7bAoNJUfoS1koU2CO65133gl8&#13;&#10;hcfp0A585Y6v2kOvIxQjMIUKU1tWDnukYK+U0L3o0M/Aw2oPhqZNm6qv6bHviW7nV3/UPY7S9X6k&#13;&#10;4/on+vxj0qRJas9FjGte9YWXYRi7ubm5YQgwTmFSGHsnWc2n7rvvPvrxxx/D7gthGbnw4PsAjycX&#13;&#10;WdlKKv3fFqaYkYRjTERRIwi/qHhiBgq/mIiiRjDzSxeFCWQMf+wTFY4RCLnEf1ZxWV6x/LKKI36R&#13;&#10;CQi/yGychHjNUeYfTq6GvrhaFCYwdYVJMybXkTb61Ffl5MqJb9w8gPyqvVnw+lVmKpaTjBy/NvY0&#13;&#10;ee7bD2nnrgMm6PjanNKpO113VG/KdPA1Pqd185uMHN2016u0Kc3ReHDe/OtkWvvRCNq5fr0lwoq5&#13;&#10;2VT3lIup/klXU0al4D0VLBNE8ExpjhHaDG/dD1os11jORSk6aYOgOMGzDUyKot/AvBRMibZv396R&#13;&#10;SdFIAHBNlixZojaax55ueLHKJgYipYE/mzlduXIlYa8VrP6IZYITpn/wxTtWzmRnZ1OrVq3U3nM4&#13;&#10;juRwjdF2rCIuKipSK0lgCgjKH9Q1msMeLzC/ut4Yz3g5jPYdfPDBYYqZaHk4CfOrP+oeR+l6P3Jy&#13;&#10;bSPFTfT5B5QeU6ZMISgIjznmGBo/frwaT7ivYD8hrLIaNGiQWhmGNvLeQVC6Qvka6qB4hWkumPAb&#13;&#10;NWpUaLCWc76f83jSkmmUTKT/R4HjIEg4OoBlEVX4WUBx4CX8HMCyiGrml8oKE8gV/rPAEOZltZok&#13;&#10;LJLhwfKK5ZdVHPGLTED4RWbjJMRrjjL/cHI19MXVojDB11D4AnHmzJnqoR+mJvr06aOvlgmek52b&#13;&#10;Mw8gv5piFrx+lZmK5SQrx4LirfTIjPdp+foVYZelQc0G9M8TB1Hz6nXCwrzySFaOXvGIN99U5bh1&#13;&#10;wQxaM2k47Vi10hJNRqVMqnPiedSw902UkVvNMo4Tz1TlGIuB7gctlmt2ZGCsuqVzuHDUc/X94qh7&#13;&#10;HKXr/UjHVU/0+Qc+IsPcCEpJ7FmCPgpzW+bVYVB+PPPMM8of5rug1MR+JtjXJNRhddkrr7yilC3Y&#13;&#10;R8gLx/dzHk9elGHOU/q/mUb8x8IxfnZIKfyEnzsC7lKb+1+qKUwgS/jPDiXIIP6zEx9xWF6x/LKb&#13;&#10;TuLtJyD89PQErznK/EPPdXKaixaFCWxRh5qVqFevHnXt2pWwySG+xMSXVKnq7NyceQD5xcAseP0q&#13;&#10;MxXLSWaOe40HlDfmzKAP50wLW/KKCftl3fpS/3ZH+XLZkpmjL4BsFpJqHLevmE1rJj5G2xbPtyRw&#13;&#10;UMUMqn38mdTo9Nsos6o+GZJqHC3hWXjqftBiuWZHBlpUR7z+JiAc9XQFvzjqHkfpej/ScdUTff5x&#13;&#10;yy230Pz5++Ub9k7EnitYZYU+hNUmWC0CB5N4F110EQ0YMECt5DKb9jNz+uCDD+iFF16gGjVqqPTm&#13;&#10;MF3HfD/n8aQr30j5SP+PRMaZv3B0xis0tvALJeLsXPg54xUa28wvFRQmkB/8F9pWq3PIHf6zCo/l&#13;&#10;x/KK5Ves+BIeTED4BfOI98xrjjL/iPfKuEunRWECG9fTp08PaHetqlSzZk1lVxvKE9jXxl/lypWt&#13;&#10;oqaUH9+4eQD51Tiz4PWrzFQsJxU4ziv4g4bPGE9/bQvfD+Kw5p3ozuPPpipZOZ5evlTg6Ckgm5mn&#13;&#10;CseSdYto9aTHaOtvP+OzoPDWV6hANbueRI3PvIMq1WoaHu7SJ1U4OsWg+0GL5RrLOaf1kfj7CQhH&#13;&#10;PT3BL466x1G63o90XPVEn3+wwgQfqYwZM4agNDE77DkEE3mYGz333HNqZQn6Q6RN3V977TXCyhKY&#13;&#10;w+M9Ucz5RTp2e4+GWUJxQkAICAEh4A+BrKws9Z6sUiXn+zT6U8PwUvgZjH/DY4T7QDa5lU/huYpP&#13;&#10;qhGA+dWFCxfSpk2bCMfYO7Fly5aED/TTyWH+sX37du1NjmXSWXuBSZahFoUJ2oxNUWGWa9GiRYFf&#13;&#10;dOpIDjdHPPin+gViIeBEeERi5sRfJuBOaEWOmyoct+/eSSO+n0Sz8ueGNbZqXjW6o+e5dFiDFmFh&#13;&#10;ujxShaMuHvHmk+wcd236g9Z8/G/a/PM0MpY9hWMw5EK1Ll2pSf97KKdBu/BwTT7JzjFeDLpf9LJc&#13;&#10;YzkXb73SPZ1w1NMD/OKoexyl6/1Iz1VP7PnHo48+qj4ow8T+xRdfDGsyK0Cwx89HH31ErGAZOHAg&#13;&#10;QZkS6qBU+fjjj9Xq/SeffDI0OOK523u0KEwiopUAISAEhIB2AsmiMOHnLv61A4LlEf/aSWMnzuTJ&#13;&#10;kwMfEmDvk7Fjx6o9/jgt3lPeeeedfOr49z//+Y96Sf/pp59aynNzhjDDib0F8TEE9imrVs2+OWns&#13;&#10;ffbdd9+p7J5//vmEfleKDziwWhaKPfzqdmvWrKFXX32Vfv75Z8LKq1CHj+/xfHXBBRfQ4YcfHhrs&#13;&#10;6vyLL76g0aNHqzywZxz2YSxvJwqT8rkC2hQmVtXfuHFjQHkCRcrSpUuVYoXj4kaWCJ2P6+PFLwsD&#13;&#10;J4JERz1kAq6DYurZtP3v0l/olR8/od2lwUIH/bTfoSfQZYf1oorGQ4ZuJ/1RD9Fk5Vi6rZD+/HQE&#13;&#10;bfzmY9q3p8wSRpX2B1Pjs/9BlZvrfeCxKixZOVq1xYmf7he9LNdYzjmpi8Q9QEA4HmDh5sgvjrrH&#13;&#10;Ubrej9xc61hpE2X+wZu08wqS0HrDJBfiVKlShT788MPApu+HHHIIjRgxIjQ63XbbbTR37lw688wz&#13;&#10;6aabbgoL1+HB93MeTzryjJaH9P9odOyHCUf7rKxiCj8rKvb9hJ99VlYxzfwS3SQXZAP/WbXFyg9y&#13;&#10;hf+swt36oT7YQxnvGtmFmraEeUx8lBCvw8vzNm3a0KRJkwgv0O06vNS/99576YgjjrCV5KGHHqJv&#13;&#10;vvlGxYWyIHRlqq1MHEZiec/y325y1O+dd96hzMxMgiJJp/v8889p5MiRav+3WPlCQYaVuVBO6XKf&#13;&#10;fPIJPfvssyo7rOhtbqzsjeXi5RgrXw6X+QeT8PfXU4VJaFPQiVatWqWUKEuWLKHLLrss5c1y8Y2H&#13;&#10;B1AoE6/OzYLXqzLSId9U5Lh6a6GxIfx4WlMYbmKhWd2m9A9jtUmjqjW1Xt5U5KgVkM3Mko1j2c7t&#13;&#10;tG7KSCr46m0q2xWspOMm5zZvaShK7qZq7Xuwl+e/ycZRFxDdD1os11jO6apnuuUjHPVccb846h5H&#13;&#10;6Xo/0nPV7eWCvlEe848pU6YQvhbF15f4EjP0K1NeUdK5c2d66qmnaOrUqTR8+HD18gGbuzdo0CDQ&#13;&#10;QCiBhgwZol5UPfLII3T00UcHwnQe8P2cx5POvK3ykv5vRcW5n3B0zsycQviZaTg/Fn7OmZlTmPkl&#13;&#10;osIE8oD/zPWOdgxZwn/R4ukIg2nL0FWZUG7wCgGUsWHDBpowYYJlcVjhifbBfGbfvn0t45x//vlU&#13;&#10;q1atIIUJlCBt27YNig+TSStXrqTly5cHPhTHvmP4OKJq1apBca1ORGFC9O233xI48HNITk6O+lAE&#13;&#10;17RZs2a0efNmxXfGjBlBSrIePXrQP/7xD8rIyLBC68hPFCaOcKV0ZK0KE9ysvv/+e1q3bp162MdG&#13;&#10;7/iq6rDDDiNo/tLR+T3xYMZmwct+8uucQKpy3LO3jMbM/pI+m/ddQBgxnaysSnR19/7Uu9Wh7OX6&#13;&#10;N1U5ugbjMINk4bh3zy7aMGMsrf9sDO3ZvsOyldnGi6BG/W+nml1OJ+OJ2jKOV57JwlF3+3W/6OUH&#13;&#10;WZZzuuubLvkJRz1X2i+OusdRut6P9Fz1/bkk6vyjtLRUfRyGFzXHHnss3XPPPUp5glrPmTNHmQdB&#13;&#10;v8XKkT59+tDOnTvp3HPPVb8wLwHFCF7g7Nq1ix588EGaNWuWst0NU14w2eKF4/s5jycvyjDnKf3f&#13;&#10;TCP+Y+EYPzukFH7Czx0Bd6nN/S9RFCaQAfxnt3WsIGE5Yjed23gwecnKEJTN8gsfHjRtGnsvzP79&#13;&#10;+yvlBj5q4Hwi1cm8wgQfPZxxxhmWUfGRw1133UWrV69W4ZH2JgtNnO4KE2zzABNbxcXFCg3eJePZ&#13;&#10;yWobhz179hCu8QcffBC45rfffjv17t07FKvjc1GYOEaWsgm0KUywJOvdd98NdFYzserVqxM0fpgE&#13;&#10;1K9f3xyU8scsMPjG7VeDzYLXrzJTsZxU5/jz2mX01DcTaPuObWGXr1vrLnRr936Ul1kpLMypR6pz&#13;&#10;dMoj3vgJz9FQxG386X3685NnaPemLZbNzKpZnRqeeTPV6XYeUQX3X4BYFhLDM+E5xqh/vMG6X/Sy&#13;&#10;XGM5F2+90j2dcNTTA/ziqHscubkfvfnOfpvR/fv2oaqGWaevpn9N69ZvCAA95OCOdGjng2lZ/gr6&#13;&#10;8adZAX/ERRp2YLd+QwGtXrOWtvz1F20t2qbsRefm5lA144vI2sZXlY0bNaSaNaon3AatiT7/mD59&#13;&#10;OmEvEzhsVIqvUfFC4Pfff6eysjLq0KEDPfPMMwGuWGXy+OOPq/kUTHm0a9eOVqxYob6ohJLk6aef&#13;&#10;VmZB+Nrp/uX7OY8n3fmH5uem/4fmlc7nwtHd1Rd+ws8dAXepzf2vPBUmuO/zn90WQWbwn900OuNB&#13;&#10;jg4ePJi2bNmiVmVihQhMKMHBH4qKWM4LhQnKxF4k+NgBrlevXurFvzqJ8k+nwgTPq0VFRYpLtI/X&#13;&#10;Wd7jOu419hgtLCxUzxxYEYNVNVgla+W8MMmF98lQgsBhHxiszMGHI9HcmDFj6P3331dRoFjBtg+x&#13;&#10;2ov9UWAOFe+prZwoTKyoHPBLp/mHFoUJLyE/gND6CJsawr7gqaeeah0hSX15chGt+nwjihZHZ5hZ&#13;&#10;8OrMN93ySgeOf+0spuHffEDzVi8Ou7w1DdNcd/U8jzrVbRIW5sQjHTg64RFv3ETmuOW3z2ntpMep&#13;&#10;5M91ls2rWCWP6p92FdU74TKqUNH6wcsyoQeeiczRg+YGstT9opflmh0ZGKiEHIQREI5hSOLy8Iuj&#13;&#10;7nHk5n6kY8KyfXsx/fLbb1RQUEilxtd6+4zJ8t6/X5rwS5AKFQ4imERo1aI5de7UMa7r40WiZJl/&#13;&#10;YMNSbNKOFzpmd9ppp9ENN9wQ9jICm9fiBUBJSUkgOlbtDx06lHr27Bnw8+KA7+c8nrwow5ynm/5v&#13;&#10;zifdj4Wjux4g/ISfOwLuUpv7n98KE9zr+c9uK/jZgOWF3XRexJs5cyYNGzZMZX3RRRep1ZpsvhJy&#13;&#10;c9y4cYEPEiKV75XCBKtLWGGDjyN4T4xI9YC/W4UJVqRCYfTTTz/R+vXrVVF4B9upUyfF5vjjjw8r&#13;&#10;HtcfShIoK2BKFKtd2eEad+nSRX34ftRRR7G3+o2mMIFpsvvuuy+weg+MocCK5lD3Cy+8kP4yPtyB&#13;&#10;e+CBB9Tq3GhpEIayLrnkEqUcwjnK5XZefPHF6gMg7G/StWtXeu6552jBggUBc2n16tWjU045RaVH&#13;&#10;WnZWChPsRbNs2TIVBWZUQ1e9gGNBQQHdfPPNKk7Hjh1VXThPt78y/yif+YcWhcmNN95I2NQdDg//&#13;&#10;AwYMUBMrdBjYoPviiy8CnRJxzjrrLKU4wXEqODvCAgPIT2cWvH6Wm2plpQtH41GJJsz/icbN+sz4&#13;&#10;4nFP0GWEhn7gYSfThYf2oAqG0IzHpQvHeNg4SZOIHIuW/khrJj5GxcuXWDYlo1IW1T15CDU49XrK&#13;&#10;yK5sGcdvz0Tk6AcD3Q9aLNfsyEA/2pesZQhHPVfOL466x5Gb+1GowgQrF/YYX1uyq2SY2Kxk3INL&#13;&#10;S/dQyc4DL98h13Oysyl/xSpaaOwpWFxspDOUJdEcxjlWONSuVZPatm6lVpxEi+9HWDLNP8AXds3x&#13;&#10;AgVfNLZs2TJsTxMzM3w1iw1ssfcKJt1+bPyK8vl+zuPJXCcvjt30fy/qk6x5Ckd3V074CT93BNyl&#13;&#10;Nvc/PxQmuL/zn92aQzbwn900fsTDCg6s5IB7/fXX1Uts3h8MfiNGjKBDDjkEhxGdVwqTuXPnKpOb&#13;&#10;KBjWdlixE7EiRoAbhQmeL8ADzw2RHBQIUCyZHcyH4iU/njkiOVz7f/7zn0EfbURSmGBVC8yRsXIB&#13;&#10;H8vDVBY/X0QqY968eXTrrbeq4NA9aCKlYf833niD3nzzTXUKpQsUKHAwd4rnLyh9YL4VdbNy2KPm&#13;&#10;iiuuCARZKUygfEMfg7vyyivDNpnHmIJ5MJiIg8O+OgMHDlTHOv7J/KN85h+uFSbQ6J1zzjnqposl&#13;&#10;cKxRM3cKTOCgNIHNPxYIXm5YaC67vI/5xuDXxIPby5xDNZ8cLr/2CKQbx+WbN9AjM96lgi0FYYBa&#13;&#10;N2hpbAg/kOrmVQsLi+WRbhxj8Yg3PJE47li7gFZPfISK5v7PsjkHVcygOj36UcPT/48yq9S2jFNe&#13;&#10;nonE0U8Guh+0WK6xnPOzLalUlnDUczX94qh7HLm5H4UqTOyS3G1MjpcsXUaLjb+Skp3qGZ7TVq1a&#13;&#10;hSrn5VGGcQ8v3V1qTC630Y6/VzpgrEPZUt2w8w2lSetWLTiZ778y//AGOd/PeTx5U8qBXN30/wO5&#13;&#10;yJFwdNcHhJ/wc0fAXWpz//NKYYJ7Ov/ZrS3kAf/ZTeNnvK1btxJedOOFOD4sgHlLOGziPnLkSHWM&#13;&#10;F+bYJyya80Jhgo8esPfGr7/+qoq+9NJLCStfYrl4FSYwpXXNNdcoE54oAwqaM888k7C6ZPH/s3cd&#13;&#10;cFIU2fsJ7LJk2CUtcck5CBJVgpgIoiBgzmcAE3/MGT09MJ0RxHRiRAEFA+KdooAgIFlyzpKXvGT4&#13;&#10;91fLm+2d7pnpnq7uCV3Fb5nuil1fpa7+6r23YoUgE1jKFfFwwJ0dVFh98cUX4rZTp05CEgSquGC4&#13;&#10;ft68eTR69GjRd3DQg8kARDYjTNAmDz/8sCAnEAf4gwThdwv4hXKQbnn55ZdFsJV20+cDO9qQSIHr&#13;&#10;0qULPfroo+KaCRNxo/0HSRvYSIHU9IwZMwKqvPBuC7VeUEMGZ0aYwE43CCc4qFcdNmyYuOb/ML7w&#13;&#10;LXzZsmXiXXnUqFGUnp7OwY5/1f4jNvsPx4QJDBmCxYOLJDYF0fIHHnhAsJcYhBic6KzJ7Hhy8Grj&#13;&#10;wVjqF172U7/2EfAjjsc0CZO3Zv1Ivy2bZQAsrXARuue8XtQpq5EhLJyHH3EMh0e0YfGA49Hdm2jz&#13;&#10;dy9S9p+/kqbo1FgV7YUjvVUnqtzzEUorW90YHgc+8YBjLGCQ/aLF6xqvc7GoUzKUqXCU04pe4Sh7&#13;&#10;HDmZj9heSblyZalQQWs2oaB2a8uWv2nugoWa9Hee1Ansk9SskUUZ2uauMAyKawKl2ICDUNmmSYxv&#13;&#10;2LhJU3uQa4QTG8sympREq5ZnU7myGXIa0GYuav9hEzCL0Xk+5/FkMVnU0Zz0/6gLTcKECkdnjarw&#13;&#10;U/g5Q8BZan3/k0mYYB7nP6tPiDWA/6ymiVW8cePG0fDhw0Xx9913nyAIcANiAEQK3mGKaQdA8MEf&#13;&#10;ErKhXLSESbdu3ah169b5st29e7cgSRYsWCBURSEQ9shGjhwZVqqUM4mWMJkwYYKwcYZ8QIaAFNE7&#13;&#10;SJ/gYz7eYSGxCrKDXf/+/YU0SCgVZrDDBntsePdDOWxTJJgwgSqthx56SEjTIu+ePXsKtaP8XsHl&#13;&#10;hfqF9AakOOCgyiySCi99PpDgvf3224WXnjzTEybQcjRgwIB85A1sxv3yyy8i3fPPPy/UduHGjDCB&#13;&#10;v156Cc8KlV7soF0J38Ux5lq2bElDhw7lICm/av+hmb+Nwf7DMWEC9hTsJUS5rEiNYBIBq4cJzIqI&#13;&#10;nJTeFcNMeILwauPBVdUvvOynfu0j4Gccf9+4jN76/RvKOZJjAO78eufQ/W17UFqhFEOYmYefcTTD&#13;&#10;I1q/WOJ4/GA2/T3xNdo5ZRyd1tS7mLmSTVpS1V5PUNHKsdExafZMZn6xxNHsebzyk/2ixesar3Ne&#13;&#10;1SPZylE4ymlRr3CUPY68no/2aeoIZs2eS9t37AwADzVbjRs20IySlxVkiX5M430dEiabNZJl5ao1&#13;&#10;mkH4XHUGKYUKaZvuKtS+Tat8m89Api5fqP2HOwBz2/N4cqeUvFy97v95JSfXlcLRWXsq/BR+zhBw&#13;&#10;llrf/5wSJpi7+Y+f6tclH9DPiz7h27j77dyoH3Vtnmv3wc7D8Yd+fMAHKQIj3uwg5cDSHbA9Ec7+&#13;&#10;V7SECZcV7hfPBnVUkHqw4qIlTEAWgDQopUkAf/755wbbaCgbdjcmTpwoHgMSOPXq1RPXkC6BZAjs&#13;&#10;rHTSJEyCHb7Z/vTTT8IbNtbYCLyeMAF5AMxZHVivXr0EORGcV7h72HqDViK4xx9/nDp37hwuer6w&#13;&#10;nTt3im/M8NRLwjBhAlygsiv4sD7qhfrBgexhW9uhCBO9P+zK9e3bV6TFf1DHNWLECHEPLGAbRaZT&#13;&#10;+4/Y7D8cEyboBGDqoPMORMgtt9wSsV+gc61bt04wjpigktl5vfFgLPULL/upX/sI+B3HXTkHaMiU&#13;&#10;MbTi7zUG8MqWKkuPdbqK6pWtZAgL9vA7jsF4RHsfCxxPHcuhrb+MoO3/+4ROaieNzVyxmnWoSu/H&#13;&#10;qWSddmbBcecXCxzjAQTZL1r8QY3XuXioYyI+g8JRTqt5haPsceRkPpoxa7YA7+xmTShNs0kSyeFw&#13;&#10;04ZNm+nPOfM0e2UnBdGRmpJCbVq1pMqVMgOnBs3yAWmyZs06WrJ8hTgkhXFfVJMSP//cdjGTMlH7&#13;&#10;D7OWcubH8zmPJ2e5RU7tpP9Hzt0/MRSOztpa4afwc4aAs9T6/hcNYYL5mv/MniQZCRPYo4CNCLjz&#13;&#10;zjtPGNfm9Qt+IAZAEMC1bdtW2AYRNyb/uUGYwFZZrVq1CN898QHfqouGMMHBlu7duwvVZLD9AYLG&#13;&#10;zMG2NEtwQOsPbE/D8XoP/GBKAaqnYDAekrx//fUXQd0VOzPCBGGQWoEUC1woSRURGOa/Dz/8UBie&#13;&#10;RxRIcqBOVh0MubNpiHPPPZcGn1HPxYRJKImPJUuWiLJQDtLDxAScnhh5//33KSsrS/jDBgoMyEMN&#13;&#10;XP369YUReRGg/Yf0eA4QSlDvFUzOcLxof9X+Izb7DymEyQcffEBfffWV6Byvv/461a5dO2w/gE65&#13;&#10;uXPnig7JHTtsggQO5ImbJyKvqqJfeL0qMxnLUThqKjm0l7BRi6bTV3P/KyTD9O1cUFMB0q/FxXRt&#13;&#10;03M17R2a/o4QTuEYAhib3l7ieFpTzbbzj8/p7x+G0fG9uYx+8OOmZWZS5SsepvTmXYOD4vreSxzj&#13;&#10;CQjZL1q8rvE6F091TaRnUTjKaS2vcJQ9jpzMR3ZtmBzQ7A4uXrKMVq9dJ0DH2K1Vswa10AgXPjEY&#13;&#10;qjWA7+7sPbRo8VLa/PffIhpOTjaoV4eaN20SKpmr/mr/ER28VuZsHk/RlWA9lZP+b72U5I+pcHTW&#13;&#10;xgo/hZ8zBJyl1vc/q4QJ5mj+i1R6MhIm77zzDn3zzTeBqsNWh97BFACvY/hegW+VkDIwc9ESJlAb&#13;&#10;deGFFxqyxAEWvbSLIUIYj2gIE/QfNnIeJut8QXqD5MBp5syZQgIDhtoZt3wJztyEIkyC48JuCVSW&#13;&#10;2XF6kgukBAyrW3W//vorDRkyRESHoXUm05gw0ds10ee5fPlyuvfee4WXFcIEEZ9++mlh/wTXkM4p&#13;&#10;V64c7dq1SwgPADtIxkBCRrZT+4/Y7D+kECaYkNChobcNtknACILJNXNgQPv16yfEvsz065mlSWQ/&#13;&#10;3pSEm3jcqJ9+4XUjf7/kqXDMa+nlu7bQ0Mmjade+XXmeZ67qV65Nj3boQ2WL5onC6iMpHPVoRH/t&#13;&#10;FY7Z8yfQlvEv0ZFt200fNqVMKap82X1Urt3VmjJJa3rzTTOKkadXOMaoeiGLlf2ixesar3MhC1YB&#13;&#10;YRFQOIaFx3KgVzjKHkdO5iO7hMnu7GyaqanjytaIDzjoAu7SqYN2GrAcFdDIk0ju6LFjtHbdepoz&#13;&#10;b4GIivSwYXJxl86RkroSrvYf0cFqZc7m8RRdCdZTOen/1ktJ/pgKR2dtrPBT+DlDwFlqff8LR5hg&#13;&#10;XuY/qyVivgdh8r+/PraaxPN4dlVy4XQ/bJRAjZRVd/fddxNsWJi5aAkTu1IQZmUH+0VDmOg/+iM/&#13;&#10;2EyJ5KAVCDZG4PSqsDhd2bJlqVKlSsK4OYy/s3qzcIQJSAkQF+ijsB0DiRF8G7bqFi1aRIMGDRLR&#13;&#10;zznnnAABYiU9jMXDaDycnvhgwgS/nLc+Pz12+nShJEyQdurUqQGJJdiKwTdtvT0dvS0UfVlOr9X+&#13;&#10;Izb7DymECRp/zpw59MQTTwROoLdq1UrobWvTpg0x4wtDQJBAYbEuSJpY1efntIPFKj1vSrzaeHA9&#13;&#10;9Qsv+6lf+wgoHPNjdvjEMXpjxgSatnJO/gDtrmhaUbr3/N50frUGhjCFowGSqDzcxnH/6pm0eezz&#13;&#10;dGjdatPnK1S0CFW49FaqeMHtVCAlsvoX00ziwNNtHOOgiqaPIPtFi9c1XudMC1WeERFQOEaEyFIE&#13;&#10;r3CUPY6czEd2CZMdO3fRlGl/0JEjueoVceqyV8/uVMSCOi80Ag49bf57K035PVc9A8Z+4cKp1LdX&#13;&#10;7NTrqv2HpeFhORLP5zyeLCeMMqKT/h9lkUmZTOHorFkVfgo/Zwg4S63vf8GECeZi/rNaCuZx/rOa&#13;&#10;JpHi/fHHH/TMM8+IR4aqpfbt25s+Pk79jxo1SoTBXgfsdpi5RCdMQBxBqgIulCSFWb3hN2/ePHrk&#13;&#10;kUdEMCRwYAsF33HT09MDSYYPHy4IAXiEIkwgpQECZtiwYTR+/HiRFu3y7LPPBvKJdIF64GA93jXR&#13;&#10;f2EPxIo6sz179tB1110XUBcLogYqwuDcIEwwRmG7BOrLGjVqJL5vQ6Jm8eLFQooJ0kx4v5bt1P4j&#13;&#10;NvsPaYQJOgR03MHwe7Z2go0dTp+BWYSuZL0/dLpBlB467pLZeb3xYCz1Cy/7qV/7CCgczTH7bf0S&#13;&#10;GjZtHB05etgQoVP9NnRv265UuGCeQXiFowGmqDzcwvHw1hW0adzztG9hrj784IcrkFqIynXuS5Uv&#13;&#10;HUgFi5qLMwenied7t3CM5zrj2WS/aPEHNV7n4r3+8fp8Ckc5LeMVjrLHkZP5yK4Nk23bd9BvU6cJ&#13;&#10;3ctAHRu6PldcRimaHRMr4xib2L+3bhN5cKvhPf+6q3I36uzn9a/af8hDnPsBjyd5OZvn5KT/m+fo&#13;&#10;T1+Fo7N2V/gp/Jwh4Cy1vv8dPXqUDh06JA4cY2226jB385/VNIkaD2QJSBM4GOxu0iRXLSivX1wv&#13;&#10;rGNQ7YQP6nAwUs4f0jkOfhOdMEEdYGT9oKZ2tXr16uIbK/yCHex1TJkyRXj37t2bKlasKNRwffLJ&#13;&#10;J8IP5IYZ+QTJC9jmgDMjTNBPf/zxRxEOEgHSK/zd98knn6SOHTuKMCv/6Q3T622RhEv77rvv0tix&#13;&#10;Y0WUYMLIDcIEBaHfwWA8+txbb70l1Hqhv6Ev3XPPPeEeN+owtf+Izf5DKmGC1seEBJ2CmMQw4Zs5&#13;&#10;bK4gbta6dWuz4ITzC56czSrg1caDy9YvvOynfu0joHAMjdmOQ/voX1PG0uqtaw2RypcuJwzC18nI&#13;&#10;FGEKRwNEUXnIxvHY3q20+bsXKXvm/+j0yVPGZwLh3fZCqnLZI5SaXtkYnqA+snFMFBhkv2jxumZl&#13;&#10;DUwUjGLxnApHOah7haPsceTlfLR9x06arEmH4HQcHAiTSy66gMpoxkmtqOSC0fh1GzbSLE2tFxzG&#13;&#10;fmpqKvXrHTsJE/Eg2n9+3H9w3WX+8nzO40lm3mZ5edn/zcpPFj+Fo7OWVPgp/Jwh4Cz1li1bCCom&#13;&#10;ccAYZAnUIcEuAtbXcA7zNf+Fi5dMYdBYc80114iDH2xcnOvH6xff4xcfs7/77jvhBSmEm2++WVzr&#13;&#10;/0sGwgSafv78809RraFDhxIkb/QOazoM0K9fv170KxglhxYgPT5mhMmqVasEGYC+CReJMEEckDJQ&#13;&#10;SwVXWnu/BFFl1abLzp07RRvxeyoIEEhvhLKzh7xZigjfmHFfuXLeNwu3CJMFCxbQQw89JOoI1WW8&#13;&#10;hkCKCdJMbji1/4jN/sM2YYJOCJ109evXF2wuOqaZA7s4bdo0YRBn27ZtYiMDMS+IVUF/oFsdyexZ&#13;&#10;3PYzm5yDy/Rq48Hl8qDFAFYuegQUjuGxg0H4zxZOpbHzfwmo4+MU+BBzTctL6Kom7WmrpsIDTvVH&#13;&#10;Rie6X1n98eThA/T3T2/Qjl+/olPHjps+TKmm51DV3k9Skcz6puGJ7CkLx0TDQPaLFq9rVtbARMPK&#13;&#10;y+dVOMpB2yscZY8jJ/PR1jN2psqVK0uFtDU3ktu1O5v+mPWnpvd7v4iKsdusSSOqX68upWgG3CO5&#13;&#10;/QcO0JKlywNG47EHKFOmNHW72Gj0NFJedsPV/sMuYtHF5/mcx1N0uVhP5aT/Wy8l+WMqHJ21scJP&#13;&#10;4ecMAfupIbEJoh9qo2AHGPdw0MKCk/+hCBPM0fxnv9TETwFD7zicDQfiBIbXeb3i9UtfS71djAoV&#13;&#10;KgiJiuB48UqY4GM/CIdwrmHDhsJ2NIgQ2NMAsYFvro899hi1aNFC9BX0sddeey1AqPTo0UPY+UC+&#13;&#10;IEDeeOMNUQTUSyEdcIKECAzBQx2X/hA81E2xui4mK/QSJvysMHo+e3au5oqLL744QC5weLjfjz/+&#13;&#10;mD777LNAlBo1atAll1xC+IWEEEizFStWiPrMmDEjEO/666+nm266KXCPC7cIE/Q5EHAgeNhBuuf9&#13;&#10;998XmLOfzF+1/4jN/sM2YTJgwAAC0wg3evRobaNUhiZOnCgGJ0gUdGQ3dLbJ7Gxe5sUTMk/kXpWt&#13;&#10;XvzkIK1wtIbj0p2bhUH47P27DQlgEP6WeudTmcJFFWFiQMeeh9P+eEqzQbNj6kjaOmEEnTiYY1p4&#13;&#10;sRq1qcqVT1DJOu1Mw5PB0ymOiYqB7BctXtd4nUtUXGL93ApHOS3gFY6yx5GT+ciuDZN9+/fTwr8W&#13;&#10;04ZNmwOglyxRnM4/tx2V1jbYoQ5BITKMrG7avIXmL/yLDuXkquPE+37tmjWo9TktAvm5daH2H24h&#13;&#10;mz9fns95POUPlX/npP/Lf5rEzVHh6KztFH4KP2cIWEsNUgQfovEBe/fu3QH1mPrUZoQJ5mX+08f1&#13;&#10;4/Wdd95Ja9fmareArYpq1aqFJUywloFYAd5wUPnEKrwYv3glTPj5wv1269ZNSGAgzqeffkqsXgv3&#13;&#10;kCBBf+K6ww94wc5I2hnbdXin/cc//hFQoYU4IERYpRb6XbNmzQgSFXDIE3ZGQBaEI0y2bt0q7KEw&#13;&#10;2WIm9SIyDPEfvi/jOTl9iGgBb6heQz2CnVuECcqBeQkQSOxg/wW2Tfg9iv1l/ar9R2z2H7YJE+hk&#13;&#10;A6MHx4TJ4MGDA4bcIS5Vu3ZtIYECKRKQKJmZuWp5ZHWWRMqHB4xXGw/GRr34MRLOfhWO1vHLOQ6D&#13;&#10;8N/T9FXzDInSUtPoxiZdqGdzc6NshgTKwxSBqPuj9rK4e8542vztq3RMM/pr5tIqlKfKVzxM6Wd3&#13;&#10;h54VsyhJ4xc1jgmOgOwXLV7XeJ1LcHhi9vgKRznQe4Wj7HHkZD6yS5gc0VTlrlu/geYt+CtwmhXo&#13;&#10;18yqTg0b1CeQJ8GHnoAryJId2im6pctXEuygwGHcp6amULs2ralqZfelmdX+Q8Du+n88n/N4crtA&#13;&#10;J/3f7WdLpPwVjs5aS+Gn8HOGQOjUTJLgJDo+XLNqo1Ap8IEb384gYYLvajwnh4rvJ/9NmzYJiRLU&#13;&#10;uU6dOkL6Ade8XoXCSm+0HLY+cABD79j+Bw6C4/tmOAf1XlBjBTdo0CAhwRAuvt0w2IOePHmy5WR6&#13;&#10;aREkgoYfkEL8rsoZQQqkc+fOglRAPfVu+fLl9OKLL9LmzXmHaRCOfoh3LxBM/fv3J6iOg4OBeRBX&#13;&#10;I0eOpM8//1z0U0iqBLsvvviCPvroI+GNvCA5EqqNgtPiHu39yiuvEJ6PJbCC4+FbM4iKpk2bBgeJ&#13;&#10;e+AD0qV79+40cOBAQ5yVK1fS3XffLfwRjnhwEyZMEMbccQ1iBNIjwQ7EHXCAK6RJaaO+kAiyU8fg&#13;&#10;PMPdc5taVW8WLi+EOVn3/LT/sE2YQH/x6tWrxR8YO3SOwTrCxKxhIBbG5Ak6Na5LlixpFjXp/HjA&#13;&#10;8ETuVQWdDACvnjERylE42m+lSesW03DNIPzRY0cMic0MwhsiKY+QCETTH/evnE6bvn6ectavM803&#13;&#10;pVQJyuw+gMqfdwOdVbCQaZxk84wGx2TAQPaLFq9rvM4lA0axqIPCUQ7qXuEoexw5mY/sbliAdLam&#13;&#10;AmTKtBnCOKge+bJlM6hJo4aUkV5GU+/Fa8FpbS0/Rpu2/E0rV62m/fsPBJKAWCmnpbmwc0fXNoeB&#13;&#10;wrQLtf/Qo+HeNc/nPJ7cKyk3Zyf93+1nS6T8FY7OWkvhp/BzhkD+1CBFcEIfJAl+I5EkSI01FTY5&#13;&#10;MjIyCB+3QZaEstuQvzR1x+sVr19+RwQEAT7m4w+2QNCnQCiEUu8F/PCOBcPuGzduFCq9GjduLNIx&#13;&#10;lkeOHBFahtCXa9WqZdkmCad38ov6rNdUjqE+mKuLFy8ung1EDtSHxcodPHiQevfuLQi7Dh06EAzc&#13;&#10;w7nVD7yfr4IAAEAASURBVNX+I7elvd5/2CZMch8z//9oPDB/kDxZtmyZ+N23b1/+SEF3sGUAxhDs&#13;&#10;eTI7HjA8kXtVV/XiJwdphWN0OG7XDMK/MHkMrd1m/EgfbBA+uhL8mcpOfzy8dTlt/PqftH9RrnHe&#13;&#10;YMQKFk6l8hddT5kX300FCxcLDk7qezs4JhMQsl+0eF3jdS6ZsPKyLgpHOWh7haPsceRkPvpi9NcC&#13;&#10;vB5dL9akQ0pYAhJquWZqRtt3aAbggx1UcpUsWYLSNbsk+GCTo6ne2rNnL+Voxmj1p/sw5osUSdNU&#13;&#10;cbX0RLok+Dn5Xu0/GAl5vzyf83iSl7N5Tk76v3mO/vRVODprd4Wfws8ZAiRIEUiQsLot/ZoZKm8Y&#13;&#10;dYeBd6y9kCzB9zF84MYHYoQpwiQUcvn9eb3i9St/qLqLhIDCLxJC5uHjxo0LSDnhuzZLubjVD9X+&#13;&#10;I5eM8nr/IYUwMetCMPTO5AnIFEilYPLXO4hoValSRe+VdNc8YHgi8qqC6sVPDtIKx+hxPHn6lDAI&#13;&#10;//X8Sfk+tCBHMMNXawbhr9YMwmtaWaMvxGcprfTHY3u30ebvX6TsGf+l0ydzDQjqYTpLw77sed2o&#13;&#10;co+HKaVkchPW+nrrr63gqI+fLNeyX7R4XeN1Lllw8roeCkc5iHuFo+xx5GQ+4lOrWFOtuAPaabjF&#13;&#10;S5fRmrXrAyoszNLpxzTjqo+Hjzj16tQWBuP1/vFwrfYfkVtB376hYpu1e6i4Tvyd9H8n5SZbWoWj&#13;&#10;sxZV+Cn8okEAazBIEpYksUKSYP0ESYJDw9DCAqfvf4owsd8SvF5ZWdvs5578KRR+9tv40KFDdNdd&#13;&#10;dxHeOWvWrEnvvvtu4L3arX6o9h8kSGSv9x9SCJNHH31UE9PfT7fddhu1bNnStMdhQVm3bl1AEgX6&#13;&#10;4v71r3/lE/UyTZjgnjxgeCLyqjr6hderMpOxHIWj81aFQfgXfvmC9uUYpc5gEP7RDn2obFFrJ2Od&#13;&#10;P01i5xCuP548cpC2/u9t2qFhffLoMWNFtRPBpZq3oaq9nqQiFWobw33kEw7HZIZB9osWr2u8ziUz&#13;&#10;dm7WzQxH3nSHM8Lt5jMlYt5mOLpRD9njyKv56MDBQ7R8xUpavWYtndDeyaNxGOvFixej+pru8Nq1&#13;&#10;agi1vNHkIyuN2n9Eh6SVOZvHU3QlWE/lVf+3/kSJGVPh6KzdFH4KP6sIwKYXkyR7NBWX/L4WLj1I&#13;&#10;EhAkIEqYJNHH1/c/RZjokbF2zeuVlbXNWo7+iqXws97esA8DrUo7duwIqLZ9/PHHhX0Yt3FU+4/Y&#13;&#10;7D+iIkxgiAgTO9sleeaZZ2jhwoV07733Us+ePa33uCSJaWVy5gHkVZX1C69XZSZjOQpHOa26ZtMG&#13;&#10;GrlkKs3fstyQYZG0onTPeb2oY/WGhjDlkR8Bs/54+qRmjHfap7T1h2F0fP/B/AnO3BWrWYeq9nmK&#13;&#10;StRqbRruN08zHP2AgewXLV7XrKyBiYLvO++8QxMnThSPO2TIEGrUqJHrjx6MI/rnTTfdJMrFB+Eu&#13;&#10;Xbq4/gzJUADj+L///Y+GDRsmqoTfqlWrSq2e7HHkZD769ofcvtqlcwcqXiy0asVDh3Jo1eo1tEKz&#13;&#10;Q3JM01MNh3FbWFP50axJI1qrGYKHbZOTJlKJDF5hTY1jpYoVqV7dOlRaOxWbksJ2TjiG+79q/+E+&#13;&#10;xjyf83hyu0Qn/d/tZ0uk/BWOzlpL4afwC4cASBKo2oIkCUgSK/NjWlpaQJIkku1eff9ThEm4ljAP&#13;&#10;4/bg9cs8lvINhYDCLxQyRn8c+P/tt98CAWy7BH3PbRzV/iM2+4+oCJP33nuPxowZIzoKT0zoINjU&#13;&#10;w/ANxJJgDD6U++mnn6iitumCMaFw8UKl1/vPmzePZsyYQZ06dTL9sAFbKjNnztQnyXeN58dzW1Vn&#13;&#10;kC/xmRvGwCyM/XgA8b3bv/qF1+2ykjl/haOc1mUclx/NpuHTx9ORo4cNGXeo14rua9ud0gqlGMKU&#13;&#10;Ry4CjCN03MLtWfgTbf5mKB3RxEHNXGHNeGCVXg9TeoseZsG+9QvG0S9AyH7R4nXNyhqYKBi//vrr&#13;&#10;NGHCBPG4L7/8MjVv3tz1Rw/GcdOmTXTrrbeKch9++GG66KKLXH8GFIANAG8CQNQULVrUk3JlFcI4&#13;&#10;/vDDD/Tmm2+KbN9//33KysqSVYTIR/Y4cjIfWTH6flizP7J6rSbhvXI1wWgnHMYsPuacc3Zzysys&#13;&#10;IPy3bd9B27U/qO3C3/HjJ6iIFqdYsaLiRGzFCuWpvHY6tmjRIkLfusjI4//iaf/hcdU9K47ncx5P&#13;&#10;bhfspP+7/WyJlL/C0VlrKfwUfsEIwAi2XpLEypwIOySsbquERbtiKFff/xRhEtwSke+5bXj9ipxC&#13;&#10;xdAjoPDToxH+Gt+dFyxYIIze165dm9q2bRtI4DaOav8Rm/1HVIQJNqCjR48OdI7gCxiKRAeqX79+&#13;&#10;4I8/8CHuZZddJjZnL730Ep199tnByW3dP/jgg2GlW6ZPn06DBw8Om+f48eO1DWHok3lhE0cI5Imb&#13;&#10;B1CE6NKC9QuvtEx9mJHCUU6j63GEQfghU8bS6q1rDZmXLVWWHu3Uj+qXrWwIUx55L9Qlj22jTWP/&#13;&#10;SQdXLTOFpVCJYpTZYwBVOP8mOqtgaPLaNLEPPPX90QfVDVRR9osWr2u8zgUKSuALPxMmsCv3xRdf&#13;&#10;iNb76quvKD09PaFakvujIkzymu2wRpCsXbeBVmqSJYdycgKn34pqH3WaNm5EWdWrCUkRYAfJExAq&#13;&#10;OEl74sRJoWYEh4kKaX8pqSmUpqkUwSGnWI73eNp/5KGcXFfcvjye3K6dX9dj2bgqHJ0hqvBT+AEB&#13;&#10;kCQsSbJ3797AmhkOHZAkULeFv+LFi4eLGjJM3/8UYRISppABvF7x+hUyogowRUDhZwqLbU+3cZS9&#13;&#10;j9fPO3YrG+nAVjLtP6IiTPT2SGDQfdq0aQTDN+EcRBFBoICY4BOMjz32GF1wwQXhkoUMgwH5sWPH&#13;&#10;0siRI0WcUOrAIAmDE2kVKlTQTtFlmub3/PPPCwMypoEOPXni5gHkMDvLyZ0MAMuF+CCiwlFOIwfj&#13;&#10;eEr7OPP5X7/TmHk/G3S/Qmd/vxYX07VNz6MC2ilY5fIQ2Lh0Nu2b9DYdWfInaW/xeQFnrgpoH7XK&#13;&#10;d7maKl16PxVMi+6l3ZBpEnoE98ckrKJplWS/aPG6xuucaaEJ5qkIE0WYROqysseRk/ko3IblqGbL&#13;&#10;at0GkCVraJ9mZxAOYxVSIw3q16VaNWsIlVyR6htP4fGw/4gnPNx4Fp7PeX53owx9nk76vz4fv18r&#13;&#10;HJ31AIWff/EDSQJVWyBKrJIkkMBlmyTRkiR6xPX9TxEmemSsXfN6xeuXtVQqFiOg8GMknP26jaPa&#13;&#10;fzhrn2hTR0WYBBfGUh5QbZWlqT4AiYI/iDGGc9AB16pVq3BRDGEgW7755htav359QLUAIoUiTN54&#13;&#10;4w3CacOBAwdS9+7dDfm57cETNw8gt8vj/PULL/upX/sIKBztY2aWIhSOy3ZtoRcnj6Zd+3YZktXO&#13;&#10;rEmPd+xD5YuVMoT5zeNkzj7aMvE12vHrGDqtnfw1OI1kymh7IVW5/DFKLW1ODBvS+NgjVH9Mdkhk&#13;&#10;v2jxusbrXDLgZ4UwwQn8rVu30n7tI3SVKlVMDXiaYYF0/O5SrVo1Yp3WwTiGUsnFG/rq1au7oi7L&#13;&#10;qoQJDJziw0J2draoQ0ZGhu1DJwc1lU/IA/ZFrKpERXnApnTp0gL34HSMo58kTKBqC666hqPepgg+&#13;&#10;AK3fsIlWrl5Ne/buC5ySxUnY2hpRUq9ubUGcmPVTq36QRpm/cJGI3q6NvXd5q2VEiufl/iPSsyRL&#13;&#10;OM/nPJ7crpdf12PZuCocnSGq8PMXfiAlWJIE6tutzHc49MvqtmRrJtH3P0WY2O+L3H68ftnPwd8p&#13;&#10;FH5y2t9tHGXv4/Xzjl0E/LT/kEKY/Oc//6FffvlFGCm95JJLAnhjIWLyBL8rV64k6FKGgw0TGFe1&#13;&#10;y8qjrFGjRgXK4ItQhAn0f8+fP59effVVatq0KUf37Jcnbh5AXhXsZAB49YyJUI7CUU4rhcPx8Ilj&#13;&#10;9MaMCTRt5RxDYWmFi9CAc6+gC2o0NoT5weP0yeO0fcpHtHXCCDpxMMe0yiUbNtMMuj9NRSs3Mg1X&#13;&#10;nkYEwvVHY+zk8ZH9osXrGq9zyYBUOMIEhAVIhUmTJuWTjMMH/K5du4p3oOCP+MAEJAnyXbFihVB3&#13;&#10;xDiV12wMwVYJS9oyjnrC5KGHHhISvJCWRflwiAei4Z577jGoNYUqrXHjxol4eMcqU6aMuNb/hwMk&#13;&#10;2zS7R1CJ+sgjj9Aff/whbH6AxID0Llwpzag31C899dRTAftweKfD+xeMqrMtDMTF88DWS9++fQ2H&#13;&#10;YL777juh5guSg1D3BXWusGO3efNm8YGicOHCQoXrAw88YGqcHX3ss88+EwdfQJiwg+rXdu3a0d13&#13;&#10;3x1QHcb90U+ECeOh/z1x8iRt3KiRJZpkyW7NOC0ILjiQJVnVqgqypESUakP05ew/cIDY6PwN1/TT&#13;&#10;B3l27eX+w7NKxbggnod4PLn9OH5dj2XjqnB0hqjCL/nxi5YkYXVbbtp10/c/RZjY74u8XvH6ZT8H&#13;&#10;f6dQ+Mlpf7dxlL2P1887MhBI1v2HFMLEKsDoRNikY0Nu51ShPn8QLnr1X3fddRfhZEAowuS6666j&#13;&#10;HTt2ED4i4DTnli1bxK/ZRwR9ObKueeLmASQr30j5yB4AkcpL1nCFo5yWtYLj5PVL6O1p40wNwp9b&#13;&#10;pwXd3+4yKpqSKueBEiCX7Hk/0OZxL9LRHbkfSYMfuYh2sr3qlU9SqYadgoPUfQQErPTHCFkkZLDs&#13;&#10;Fy1e13idS0hQgh46FGGC94z+/fsHSIugZOK2SZMmBNtsIBrYgVx57bXXAkQE++t/zzvvPEFMgFSA&#13;&#10;0xMmIGOgIsLMAfc77riD+vTpEwjWHyoBQYGNfrC74YYbxLvYOeecQ0OGDBEE0NChQ4OjiXu2NQfp&#13;&#10;mPvuu49WrVplGg+eeJ4nnniCOnbsGIgDggXPBAcpZOBh5iClApz0qlPRX5977jlhXNEsDfxw6Gaw&#13;&#10;ZqeuWbNmgROifiJMFi5aLKCpX7euJuWTuz5u0aSfli5bQTt27gqQJTDwXq1KZY0sqUOlS5UMBact&#13;&#10;/3ggTKw+sIz9h9WyEj0ez+c8v7tdH7+ux7JxVTg6Q1Thl5z4gXzAYRP84T3OisN7BUuSuEmS6J9F&#13;&#10;3/8UYaJHxto1r1e8fllLpWIxAgo/RsLZr9s4yt7H6+cduzX30/7DU8LEbkNYiX/VVVcJtRBmhAlU&#13;&#10;EkANFzovTj8uXrw4cLoTHyGuueYauuKKK4g/Ulgpz24cnrh5ANlNH218JwMg2jKTMZ3CUU6rWsVx&#13;&#10;Z85+GqoZhF/x9xpDwekl0+nhjv2ocfmqhrBk8ji4fi5tHP0cHVqzwrRaBUoWp2q9HqBy7a7SvlDm&#13;&#10;fmA1jag8QyJgtT+GzCBBA2S/aPG6xutcgsKS77FDESas3hORe/XqJT7+Q1IWkhIgBP766y+RD6Q+&#13;&#10;Lr/8cnGNDfrNN99M2PziPQPSJG3atKHU1FRaunQpffjhh0IlBCKDjLjssstEOj1hAg9IrYAUad++&#13;&#10;PcGGw5QpU+jbb78VcSFpAakX2GmDi4YwwUeENWvW0MSJE2ny5Mkin8cff1xImdSrV0/YntOr6+rU&#13;&#10;qZN4fwLJgXTz5s0TkiPoDzVr1qR3331X5IH/9IQJ7iFRcv311xPIJeDzySefCIIIYcB1wIABuBTu&#13;&#10;rbfeIkiowDVo0IBuvPFGkT8wB/Hy448/ijC0wwcffCBwhYefCBMzGyYbN22mpctX0m5NIgfSJSBS&#13;&#10;qlSuRPXq1KGMdKPEkQAxiv8SiTCJonq+TcLzOc/vbgPh1/VYNq4KR2eIKvySBz8czNWr27JSM5Ak&#13;&#10;LEkCaUyvnb7/KcLEPvq8XvH6ZT8Hf6dQ+Mlpf7dxlL2P1887dhHw0/5DGmECtVfYwIKkgH5tbLLx&#13;&#10;Z6ZyCx8DoO6B9XfbbSB9/HCEycaNG+m2224LRMdHByyG2KTjowPcueeeK04nBiJJvuCJmweQ5OxD&#13;&#10;ZudkAITM1IcBCkc5jW4HRxiE/3LxdPpq7v8C45SfAh8dr2jWmW46uxMVTDKy4OjujbTpm+dpz9zf&#13;&#10;TQ26F9Q+ehVp15tKtr+BKlevxZCo3ygQsNMfo8g+bpPIftHidY3XubituI0HC0WY3HnnnbR27VqC&#13;&#10;Gi2oiNLXGVKveBfBJh3SIs8884wo8eWXXxbqq3Dz6KOPCpJF/yh4R4F6LLQL9GEjX7wzBRMm//zn&#13;&#10;P6lt27b6pIIkgQQJ3KWXXkpQaQUXDWEiEmr/6UkRSOWmp6dzkCAyIF1iVn9Egk062JjDHD1hwoSA&#13;&#10;lI2eMClRogSBeIKEMTvYggERAldXk5IYNmyYuIY08D/+8Q9xyKV27dr073//W6iUEoFn/nvzzTfp&#13;&#10;+++/F3cgYTgfvxMmbL9kzbp1lKNJZVcoX47q1KpJ5U2kjfR42r2OBxsmeOZY7T/s4pUo8Xlu4/nd&#13;&#10;7ef263osG1eFozNEFX6JjV80JAneSViSJBYkiR5xff9ThIkeGWvXvF7x+mUtlYrFCCj8GAlnv27j&#13;&#10;KHsfr5937NbcjDBJ1v2HFMIEkhvYrLOeZAYckxYMooI4welA/NaqVUvExelKs48AnNbqbzjCZObM&#13;&#10;mULNBZ4DaitwehOnG2Go9e233xabe5QzaNAgoX/capl24vHEzQPITloncZ0MACflJltahaOcFo0G&#13;&#10;x1W7t9IQzSD8jr07DA9Ro0J1eqxjX6pUQt5pWUMhHnmcPHxAM+j+71yD7sdPGEo9q6Bm0L19V6rS&#13;&#10;8xHaeTA3vFKlSoZ4ysM6AtH0R+u5x29M2S9aWNfmDNBs55yxkRCPNT9n+GI6q2CeiqxIzxiKMGH1&#13;&#10;nniHgOqoOtppfb1btGiReLeA1EX9+vXF4RGWcMUhEkhAmDkQAZDsgGNba3rCpHXr1vTCCy8Ykubk&#13;&#10;5AgpD/zCgDykVeDcIkxAfEASBXXrpEmYBDs8O2yTwIGwAE5wesIEBAje2YLdtddeKw6yQEoGpBGc&#13;&#10;nrx58skn86n54vQ4QQpJYTio5AJBBed3wgQYCD3CmqQJyLxKmgRORkYe+YXwZHGx3H8kC4bB9fB6&#13;&#10;3+LX9TgYd6f3CkdnCCr8Eg+/aEkSliSBqsp4cfr+pwgT+63C39l4/bKfg79TKPzktL/bOMrex+vn&#13;&#10;HbsImBEmyCMZ9x9SCBPoj54+fbolnKHbG9Id6FBQvQAVDE5cOMIEG0WcUoTKiho1auQrBvq4YSwU&#13;&#10;J0ZDfZDIl0B343QyxjMppxBQCERG4NjJE/Tp8j9o1sZFhsgphVKoX8OO1LFyPUNYQnicOkEH5o6l&#13;&#10;g1M+pVOHDps+cuHajajUxQMppZySKDEFSHnaRgASDDhVJ8vFO2HSctgi24QJq3rCB3h8iIeDLY9f&#13;&#10;fvlFXOMdAAbTIaGKcBAWwQ7SIyAI4G666SYC4WLm9B/3IW3SrVs3oeYL6rvgYKetd+/eZknFgZBZ&#13;&#10;s2YJcgKqq/BcIEy+/PJLER8SKDg9GewgiQF7crBhAskQdiNHjhSG2XGPPPQSJhwHv7Alh5fs7du3&#13;&#10;i3xAFunfASH1wYQJ8sEzwYGMatiwobjW/wfpG6j1gm05SLbAgSSC6jG8v0H9mN4ujD4t3gH3aIbN&#13;&#10;8axcb5QPdV5w7733HmVlZYlrWf9hw3Lw4EFZ2QXyiYYI/+W3KSJ9+zatKFjXOg4xoU84fWcNPGDQ&#13;&#10;BTZFO3fuEr6ZFXNVwgVFcf02lvsP1yvnYgFW+gRv/F18DJG1kw2728+WSPkrHJ21lsIvMfBLJpJE&#13;&#10;j7i+/ynCRI+MtWter6ysbdZy9FcshZ+c9nYbx3giTPy0/5BCmEC3Nk4eQif1I488Ik60Pfzww8IP&#13;&#10;ExdUNLAKLH13fOqpp6hDhw56L9vX4QiTSJnxSUycNGDVFpHSINzpZKwIEysoqzgKgTwE5uxYT58s&#13;&#10;+pWOHDMSC40za9NtjTtRsUK5J5rzUsXvVc7KKXTg52F0QjshbeYKVcykUhfdQ2k125kFKz+FQNQI&#13;&#10;KMIkPHT4qG9GmEAyFe83sNkR7GBDo127dnTxxRcLKVqEQ8L16aefFlFBCFxwwQXBycT9smXL6P77&#13;&#10;7xfXffv2pdtvvz0fYQL1XiBmzBxIAVZJBaIBhIObhAnqBJsjwIA3BWbPFYowASFjRgrAUPzs2bPz&#13;&#10;ESY4ULN69WoRH+lCOdhamTNnjgjmcv1EmITCxQv/eLBhEsv9hxcYu1WGlX1MuDEu87n0Hwpl5uu3&#13;&#10;vBSOzlpc4Re/+EVDkkDtO6vbiidJklAo6/ufIkxCoRTan9crK2tb6Fz8G6Lwk9P2buMYT4SJHMSi&#13;&#10;y8Xr/YdjwkRvWP25554THw1QdWzeoYLiwgsvFDq6//vf/wq/HTt2iBODUMEAVQqwK+LEhSNMQExg&#13;&#10;0QEhgo9Ewe7jjz8W6h9w+vD9998PDpZyzxM3DyApmVrIRL/wWoiuooRAQOEYAhib3jJwzD5ykF6c&#13;&#10;+g0t2WQ0hl6yWCl6sGMfapFZ0+aTeRv90ObFtGnMYDqwfLFpwSmlS1LlywdqBt2vNjXoLgNH04J9&#13;&#10;5ulXHGW/aGFdi3cJE1kquTBEIJkKOx34W7hwoXi/0A8drPc4CHL++ecT3nleeeUVERxO/ejKlSuF&#13;&#10;tCsiQhIFtjj0KrnMbJ9wmXpD9JAwgQ5uPgiCODgIgvefYMcfmSFhMmTIkECwXg1WsA0T1AV10jt8&#13;&#10;jAABAtsjIFFgSwIulEquUM8D0oMJk9GjR4s8WAUaVJ8NHz5c+Jn9B3VdkLKBBArKxQEdvdQO3u3w&#13;&#10;jifTyR5HTuYjbBr0DlImhbT3atgXOabZFGSXqknq4KMRpEKgxk3vSp6RODuoSWXrVesWSSuiva8X&#13;&#10;0mzzHKOjx44GkiB/lOP1hiXwAGcuYr3/CH6eZLn3et/ipP8nC+Yy6qFwdIaiwi++8IuWJME7D95N&#13;&#10;EoEk0SOu73+KMNEjY+2av7Px+mUtlYrFCCj8GAlnv27jqPYfsdl/OCZMoJqhZ8+eonfBWCc2znBz&#13;&#10;584VRk4rV65MfDowOztb2BJBmhEjRuQz/CkSRfFfOMIEqiywib/88svpnnvuMeQOvxUrVgjd2Nh0&#13;&#10;u+F44uYB5EYZZnnqF16zcOVnDQGFozWcIsWSheNpOk1fL51Fn82eKD5e6svFWOvW5Hy6veWFVKiA&#13;&#10;MyJWn6+M62P7ttPmb/9Fu2f8bGrvAQbdy190PVW65B4qkFo0ZJGycAxZgE8C/Iqj7BctXtd4nUuG&#13;&#10;7hPKhklw3fCxdvny5eJdZ+rUqYLkQBwYbx83bpwgVB566CGRDBIkPXr0CM5C3E+bNo2effZZcc3k&#13;&#10;iJ4wAXFw8803m6YFOQOpj1KlStHYsWNFnEiECaR9YVsFv1YJE6jLgnQNHMqCFEyrVq3yqewCqYF6&#13;&#10;w8kgTGBbDqq+IDXDJIrIPOg/2Kdbpxk3B3HD75p+IkxYhzDDcmHnjgT1WDNmzabVa9exN9WuWYPa&#13;&#10;aWq7tm7bTixGj0AcWrrqyivE77c/TBQkCCdCfKRbuGgx/bV4KXuL/FFOrAmTWO8/AoAk2QXP5zy/&#13;&#10;u109v67HsnFVODpDVOEXe/xAFOzcuVP8QXOJFQdJEpAk+GNVoFbSxVscff9ThIn91uH1itcv+zn4&#13;&#10;O4XCT077u42j7H28ft6xi4Cf9h+OCROAC/3aaEDoEmbVEZs3b6ZbbrlFnPaDeguWJOGPAzAC/+ab&#13;&#10;b9ptG0P8cITJu+++Kz4i4APG888/T40bNw6kx0lHnKaEe/HFF6lFixaBMJkXPHHzAJKZd7i8nAyA&#13;&#10;cPn6LUzhKKfFZeO4bs8OGjJlNP2tGYYPdpUzKtHjnfpR9dLGk9XBcd2+P6WpENv683Da/t+P6aR2&#13;&#10;StfgtNPQGW0vpCqXP06ppSsagoM9ZOMYnL9f7v2Ko+wXLV7XeJ1Lhv5jRphAWhV2NOAuu+wyw2EP&#13;&#10;nMrv37+/sImGOHi3wMYdkrRwXbp0EQdIxE3Qf3qj75AYgY0PPWECaRVW7aVPitOXV199tbCloX+f&#13;&#10;Amnw+eefi6h4B6pZM7/U3ZIlS4TULyJYJUw+/fRToYoLaUDutG/fHpf5HEihpUtzP6rLIEz0RuRR&#13;&#10;Jxy+CXaQWIZEDvphy5YtA9IyijDxB2GC/hDL/Udwf0yWe57PeX53u15+XY9l46pwdIaowi82+PmZ&#13;&#10;JNEjru9/ijDRI2PtmtcrXr+spVKxGAGFHyPh7NdtHGXv4/Xzjt2aK8LEJmKwVwJVDCBLQJrAYbLH&#13;&#10;iUp0nA8//DBgFBUqLSCRgtOZodQziAws/heOMNm9e7eQLNml2QmAuob69etT+fLlxWlEnEiEC/Ux&#13;&#10;wmLxEaPxxM0DKGICSRGcDABJj5AU2Sgc5TSjGzieOHWS3p3zP/pp8XSDPn2M9xtbdadeDVuRZvJW&#13;&#10;TiXs5KLNezv/HENbxv+bjmfvNU1Zon5jqtp3MBWrkkfkmkbUebqBoy5731z6FUfZL1q8rvE6lwwd&#13;&#10;yIww0RMYeOdgY+76+n722WcENZ9w+M3MzBSG3nFaEvMR/PD+oXeQur3tttsE6YH4IFpwuERfHu5B&#13;&#10;HjRq1EifVBA4b7/9tvCDvY9evXqJa6gLY0PukNLo2rVrIB3evx588EECaQJnlTCBrRSo/IIzI0xW&#13;&#10;rVpF9957b8BWnQzCZOLEiQQyCQ7vkmznRXic+Q9qX9lI/AMPPECXXHKJCPETYaLHw4/Xsdx/JCve&#13;&#10;PJ/z/O52Pf26HsvGVeHoDFGFn3f44RsRvs3g0IPfJElCoazvf4owCYVSaH9er3j9Ch1ThZghoPAz&#13;&#10;Q8W+n9s4yt7H6+cd+7X1TwopEib6DTo2ttDDXbp0abr11lvFxh8baVbbBWixuccGW4bRd9hBwaIb&#13;&#10;SuXF+vXrCarCFixYkK9V8RECJxNxAhQ6r91yPHHzAHKrnOB81QAIRiS6e4VjdLgFp3ITxzl/r6FX&#13;&#10;p46lA4f2BxdLjavWo4c79Kb0tOKGMLc89q+eqdkpeZZy1uepQ9GXlaapS6ly5eNUpmnuxz19WKRr&#13;&#10;N3GMVHYyhfsVR9kvWryu8TqXDH3EjDBBPfv160d79+6lEpq9B6inatOmjaguVFstXrxYkBQgQNLT&#13;&#10;0wMf8SdNmkRDhw4V8WAYHmQDS3ygDw7WDpjw4Q09uaEnTJAY+rihQrR58+YiL7xzgSxB2XjXAlnD&#13;&#10;qiggDXPzGRVeUJ8FdaP16tUTBtRBekyePFnkgf+CCROo9YJUChze47p16yZUYk2YMIEg/QIH4uax&#13;&#10;xx6jChUqEOoLlWBQxwWJF3Z6+yejRo0SdlUQFuqQjJkNE9QNqr+ABRze1fCHeqIsECp4t4MDtpBC&#13;&#10;4Xc5RZgIWHzxXyz3H8kKMM/nPL+7XU+/rseycVU4OkNU4ecufkyS4BAJSBIr80uyqNuygqy+/ynC&#13;&#10;xApi+eNwf+L1K3+ououEgMIvEkLWwt3GUfY+Xj/vWKuhP2NJIUxwavGJJ54g6LmGa9u2LcHI6Zdf&#13;&#10;fimkSyDZ8dprr4lTluhI0MmNBROGR++8805PkMdHhI0bNwpDmNWqVRMqNVJTU10vmyduHkCuF3im&#13;&#10;ADUA5CCtcEwMHA9oqq9enjae5q0zGlMvVqQY3Xf+lXSuRp646Y7s2kCbv3mO9sz7g7SdgKGoQsWL&#13;&#10;UmaP/lShwy10VsFChnArHqo/WkEpchy/4ij7RYvXNV7nIiMf/zHMCBM89S+//CLUd3INQIxAZzbe&#13;&#10;K2BLgR3ehTp16iRugQ/skvC7ETzxAQD+3Bbwgz0QkCkpKSm4NUiYgDxgB6wZd8QH2XDeeedxsAi7&#13;&#10;++67xaGUgKfuAoQD3n1QfjBhAptvsP2mdy+99BLVrl1bSNWAIGGH+vM9nqlZs2aBgykwCA6CCe96&#13;&#10;0RImKAe28KCODB8P4ECIZGRk0J49ewI2rGDoHodvgCHjoggTAZcv/kuE/UeiNQTP5zye3H5+v67H&#13;&#10;snFVODpDVOEnHz9oE9FLkliZU3AoBdK4iWi43QmC+v6nCBP7SHLf4vXLfg7+TqHwk9P+buPIe0fM&#13;&#10;kzKcft6RkV+y5iGFMAE4+GCAk5QzZsyg1q1bC5shUImFE4HQ73322WcLXcN//fUXjRkzRuDpJWES&#13;&#10;qwbkiZsHkFfPoQaAHKQVjomF44RV8+jDGd/TseNGeyGdG7She9p0pcIFcz9KyqkZ0cnDB2jLxH/T&#13;&#10;jl/H0OnjJwzZnlWoIJXrfCVV6fYAFSxayhBux0P1RztohY7rVxxlv2jxusbrXGjEEycEttW+//57&#13;&#10;8cBQCdWkSZPAw8P4ONRm4SNtsINxcqjXYrVQHI73H6jjAnHAeHEYcAOpcMMNNxCuGUf0T0h4wD33&#13;&#10;3HMEO3Bz5szJVy4ICxAFettsnO+hQ4fomWeeEYbn2Q+/WVlZQnUWDrPMnj1bvKu98MILgSh4PtT5&#13;&#10;559/DqjXAmGC9zcYuIe9N9in0zuoEoP0C3CCHRccToHj9ztIm0B1Fpxe8kR4nPkPUjCzZs0SZAie&#13;&#10;Te/Wrl0r3idZ0kQfVrVqVVHP6tWrC2/GF3iB+IJD2RwuPCT8J3sc+XU+ktAUIgu1/5CFZG4+PA/x&#13;&#10;eJKbuzE31f+NmETjo3CMBrW8NAq/PCyiuWL8cJAEJAkOxkIq18o8go9/bLg9LS0tmuITPg3jV6lS&#13;&#10;JXFIBJK0ONzC0sMJX0GXK8D9jNcvl4tLuuwVfnKa1G0c1f5DTjvZzUUaYcIFY8LHhhmn/eAgaTJ1&#13;&#10;6lQODvxiQoNtE2x4k9nxxM0DyKu66hder8pMxnIUjnJa1Usct+zPpn9NGUMbdmw0PHw5zRD8ox37&#13;&#10;Ub2ylQxhtj00Gyo7pn9GW759k04cOGSavHSLdlT1ymcorWyWabhdTy9xtPtsiRTfrzjKftHidY3X&#13;&#10;uUTqA9E+68GDB2nRokUEdZ8gQ6D2CqQBDK9DsiKUgwoKSHCAAMAHgVq1alGNGjXEtRUc8VEYqkVR&#13;&#10;PqR2q1SpEiBYQpWJ9ob6U6RBfBAmrLYqVBr442MHDrzgIwbqxu2L06KwfwKpGtQbZA0kPtgdOXJE&#13;&#10;lAeJGNRP1gko5AfCBPjh2VAX5A+1YPxseAYrOPKzOvmVPY78Oh85aQOztMBR7T/MkLHnx2OKx5O9&#13;&#10;1PZjq/5vHzOzFApHM1Ss+yn8rGMVHBOHSFavXi0kV/GuYmXuUCRJfhT1/U9JmOTHxsod9zlev6yk&#13;&#10;UXHyEFD45WHh5MptHNX+w0nrRJ/WMWGCDwZQt1WnTh1q2rSp2JDrHwcMOSRPpk2bpvemiy66iGCs&#13;&#10;MRmclcmZB5BX9dUvvF6VmYzlKBzltKrXOJ48rZ3qnj+Zxi/8TXzU1NcCHwz7triIrmt6PhXQiNto&#13;&#10;3L7lU2nT6Ofo8Jb8p605r6LVszSD7k9TyTrt2UvKr9c4SnnoOMzErzjKftHidc3KGhiH3SBuHknh&#13;&#10;KKcpvMJR9jjy63zktNXV/sMpgubpeT7n8WQeS56v6v9ysFQ4OsNR4WcPP5AkOFgBSRKo57QyXxQv&#13;&#10;XjwgSQJ1msrlIaDvf4owycPF6hX3P16/rKZT8XIRUPjJ6Qlu46j2H3LayW4ujgkTLJjdu3cXHyVh&#13;&#10;BPX55583fYYNGzbQ9OnThQ2R9u3bixOSphET0NPK5MwDyKvq6Rder8pMxnIUjnJaNVY4Lt6xiV7S&#13;&#10;pE2y9+82VKRWxRr0WMc+VLF4aUNYKI/DO9bQprGDad/C2aZRUkqXpMpXDKJybfsRnVXANI4Tz1jh&#13;&#10;6OSZ4zGtX3GU/aLF65qVNTAe+0G8PJPCUU5LeIWj7HHk1/nIaaur/YdTBM3T83zO48k8ljxf1f/l&#13;&#10;YKlwdIajwi8yfpD21JMkIK0jOUWSREIoN1zf/xRhYg0zfSxer3j90oep68gIKPwiY2Qlhts4qv2H&#13;&#10;lVaQH8cxYYJHuuOOO2jdunVCvcR7770n/ykTOEeeuHkAeVUV/cLrVZnJWI7CUU6rxhLHHM2eyZsz&#13;&#10;f6BpK+caKlM4NY3uaN+TLqnVzBCm9ziZs482T3iFdk7+hk6fyDPAzHEKpKZQhYuuo8xL7qWChYux&#13;&#10;t/TfWOIovTIxzNCvOMp+0eJ1jde5GDZpQhetcJTTfF7hKHsc+XU+ktHqav8RHYpW5mweT9GVYD2V&#13;&#10;6v/WsQoXU+EYDp3IYQo/c4xAijBJgl8rJEmxYsUCkiThVJWal+hPX33/U4SJ/T7A65WVtc1+7smf&#13;&#10;QuEnp43dxlHtP+S0k91cpBAmU6ZMEZIlUHUzYsQIQZzYfZBkjc8TNw8gr+qpX3i9KjMZy1E4ymnV&#13;&#10;eMBx8oalNGzaODp8JMdQqVY1m9Kgc3tSidQgEXHNTsm23z+mrd+9TScOGtNpCvQpvVUnqtrrSUpN&#13;&#10;r2zIV7ZHPOAou06xyM+vOMp+0eJ1jde5WLRlMpSpcJTTil7hKHsc+XU+ktHqav8RHYpW5mweT9GV&#13;&#10;YD2V6v/WsQoXU+EYDp3IYQq/PIxAikDNFtRtgSSBZEkkBwPlkCaBfTFFkkRCyxiu73+KMDHiE+zz&#13;&#10;448/im+Owf76e9gLhM27evXq0dVXXy1s7+nD+/TpQ8C6U6dONGjQIH2Q7655vbfybuA7cGxU2G0c&#13;&#10;1f7DRmNIjCqFMIERzo8//ph++uknYctkyJAhhklJ4jMnVFY88fAA8urh9QuvV2UmYzkKRzmtGi84&#13;&#10;7so5QEOnjqXlW1YbKlZKU831QIcrqUVmTRG2b+lk2jRGs1OiGZI1c8Vq1KZqVw2m4jXOMQt2xS9e&#13;&#10;cHSlch5m6lccZb9o8brG65yHTZhURSkc5TSnVzjKHkd+nY9ktLraf8hAMX8ePJ/zeMofKv9O9X85&#13;&#10;mCocneHod/ww3vfs2UM7duwQJAlUHkZysENSrlw5Kl++PO3bt09Er1SpUqRkKtwEAX3/U4SJCUBB&#13;&#10;XuPHj6dhw4YF+Ya+BZn35JNPUsuWLQORunbtSujnnTt3pscffzzg78cLXu95/fcjBjLq7DaOav8h&#13;&#10;o5Xs5yGFMHnwwQdp6dKldPz4cfEEFSpUoBtvvJE6dOhAYHf97Hji4QHkFRb6hderMpOxHIWjnFaN&#13;&#10;JxxP02kas3gGfT7nv9qpqfwbAozXnlVr0fkrfqEDi4wqvIBGanppqtz7ISp7Tm/NTkl0RuOjRTWe&#13;&#10;cIy2DvGQzq84yn7R4nWN17l4aNtEfAaFo5xW8wpH2ePIr/ORjFZP1P3H2rVr6ZNPPqGMjAy69957&#13;&#10;TaFYsGABzZs3j9DfatSoQU2aNKGsrCzttcPd9w7On8eT6cNJ9FT9Xw6YCkdnOPoRP4zxvXv3CkkS&#13;&#10;kM/8HScckviuwyQJPkKz8yN+XHcZv3r8FGESGVE9YQISpG7duvkSHTx4kNavX09r1qyhnJxcDRFl&#13;&#10;ypShDz74gEqWLCniXnXVVXT06FEhYTJw4MB86f12w+s9r/9+q7+s+rqNo9p/yGope/lII0wWLlxo&#13;&#10;KLlgwYLiJb9+/fpCHA6/1atXd/1l3/AgMfTgiYcHkFePol94vSozGctROMpp1XjEce2e7TRk8hja&#13;&#10;mr1VVPKsE0ep9eZ5dNHOrVRQ20QEu4KFU6nCxTdS5sV3U4Fg1V3BkV26j0ccXaqqq9n6FUfZL1q8&#13;&#10;rvE652qjJXHmCkc5jesVjrLHkV/nIxmtDsIk0fYf+EAzYMAA2rhxI2VmZgriRI8FTry+8MILNG3a&#13;&#10;NL23uO7SpQs98sgjru6jeD7n8WR4CMkeqv/LAVTh6AxHP+EHaRCo28IfPs5HcoULFw7YJOGPzcFp&#13;&#10;/IRfcN1l3OvxU4RJZET1hAnIjm7duolEvH5xDujjWDM3bdokvG699Va65pprOFj9nkGA1/tg/BRA&#13;&#10;9hBwG0e1/7DXHrJiSyFMZs+eTfhbsWIFrV69OuziC/HNOnXqEMgTTFj60wmyKhVP+fDEwwPIq2fT&#13;&#10;L7xelZmM5Sgc5bRqvOJ4XJMweU+TNFkx6QO6fPMKKnnylLHC2mnO9DYX5NopKZ1pDPfQJ15x9BAC&#13;&#10;KUX5FUfZL1q8rvE6J6VxfJiJwlFOo3uFo+xx5Nf5SEarJ+L+44033qAffvhBVN+MMHnnnXfom2++&#13;&#10;EeFt2rQRkiWQSIG9FtgS6NmzZ0ipFBmY8nzO40lGnuHyUP0/HDrWwxSO1rEyi5ns+GHdgrotfEAG&#13;&#10;aRvJwSYJJEnwV6pUqUjRKdnxiwiAwwh6/BRhEhlMq4QJcsLhg2effVZkesEFF9Bjjz0WuQCfxeD1&#13;&#10;ntd/n1VfWnXdxlHtP6Q1la2MpBAm+hJxMmrdunW0fPnywB9YXe5A+rgfffSRMMak90vEayuTi1n9&#13;&#10;3ayrfuF1s5xkz1vhKKeF4xXH/Sum0cbRg+nw5s2mFV1ZrAitbtWL7r78/6hs0RKmcbz0jFccvcRA&#13;&#10;Rll+xVH2ixava1bWQBntlqx5KBzltKxXOMoeR7Lno8WLF8sB9EwujRs3lpqfW5klwv5j+vTpNHjw&#13;&#10;4AAEwYQJ1OJApTFU4/To0YPuv//+QNyvvvpKqBOBx6effkoVK1YMhMm84Pmcx5PMvM3ykt3/zcrw&#13;&#10;g5/C0VkrJyN+hw4dEgQJiJLDhw9HBCglJYXKli0rbJKAJOG5IGJCLUIy4mel3rLi6PFThElkVO0Q&#13;&#10;JvgOCckSuAYNGtCbb74priHpCazbtm1L//jHP4SfX//j9d7OmPcrVuHq7TaOav8RDn33wqQQJl9+&#13;&#10;+SUVKFBA2Cwxe4GH7sCVK1fSsmXLhBQKyJTdu3cLQ/HJYBzMyuTCA8i9psyfs37hzR+i7uwgoHC0&#13;&#10;g1bouPGG45FdG2jT14Np77wZpg+9O6UQjavSkLaUqyPCi6QVpbvPvYI6ZTUyje+VZ7zh6FW9ZZfj&#13;&#10;Vxxlv2jxumZlDZTdhsmUn8JRTmt6haPscSR7PvITYZJI+w+c7L7zzjsJutUvvfRSmjhxokEl16RJ&#13;&#10;k2jo0KFUqFAhGjt2LBUrViwwONC/e/fuLdK7qVaE53MeT4EHcOlCdv936THjPluFo7MmShb8QIxg&#13;&#10;rgFJAsIkksNcA5IEkiSw8cDjP1K64PBkwS+4Xl7d6/FThElk1O0QJosWLaJBgwaJTGFf+amnnhLX&#13;&#10;yuh7Hs683kc7/vNy8veV2ziq/Uds+ldUhAmYWtgnYbKDdQjDcCFExa247OxsSk9PtxI1oePwxMMD&#13;&#10;yKvK6Bder8pMxnIUjnJaNV5wPHn0EP098XXa/ssoOn08v8F31LRg4RTa2+JCGn5WSTqiScsFu3Pr&#13;&#10;tKD72vWgYimFg4M8uY8XHD2prIuF+BVH2S9avK7xOudikyV11gpHOc3rFY6yx5Ff56NoWj1R9x/o&#13;&#10;mw899JCwt9K3b1+qXbs2DRkyxECYfPzxx/TZZ59R8+bN6eWXXzZA9PTTT9OMGTOodevWws6JIYIE&#13;&#10;D57PeTxJyDJsFqr/h4XHcqDC0TJUphETGT+o2GKShNcn00qe8cQ3nIyMDEGS4FsMDr06dYmMn9O6&#13;&#10;y0ivx08RJpERtUqYQI0lVHDNnz9fZHrzzTfTddddJ64VYZKHM6/3vP7nhagrOwi4jSPP7yVKyNF6&#13;&#10;op937NTTb3GjIkzee+89GjNmDMHwF2yRwG4JCJD+/fuL00+RQMTpqmS3XcIY8MTDA4j93f5VA0AO&#13;&#10;wgrHJMFR+1ixc9Zo2jLuVTq+d7+xUrBTck4Hqtr7aUpNr0zbDu6lf00ZS2u3rTPELVMinR7q2Iea&#13;&#10;VqhuCHPbQ/VHOQj7FUfZL1q8rvE6J6d1/JeLwlFOm3uFo+xx5Nf5KJpWT9T9x6hRo+g///kP1apV&#13;&#10;i95++22aOnWqKWECY++TJ0+mXr16CcPwwRh98MEHBNVcdevWpWHDhgUHS7nn+ZzHk5RMw2Si+n8Y&#13;&#10;cGwEKRxtgGUSNdHwg9o+qPCDJMnevXtNapTfC6QIyJHy5csLskQGSaIvIdHw0z97PFzr8VOESeQW&#13;&#10;0RMmMPjeqlUrkYjXL2iyAUmyYMECIZWJQHx7HDlyZMAmjyJM8nDm9Z7xywtRV3YQcBtHtf+w0xry&#13;&#10;4joiTMweA1In9erVEzoC8YtTVDAcpnfYCEAE9KWXXqIaNWrog5LumiceHkBeVVC/8HpVZjKWo3CU&#13;&#10;06qxxPHg+rm04cunKWfdGtPKFM2qQdX6PUslarXOF35KI1k+/+t3GjPvZzp1Kr8xeIzry5p2pFtb&#13;&#10;XECFChTMl87Nm1ji6Ga9vM7brzjKftHidY3XOa/bMVnKUzjKaUmvcJQ9jvw6H0XT6kyYmKWN1/0H&#13;&#10;1BAPHDhQ7HtAclSvXp1+/fVXU8LkrrvuojVr1tBNN91E119/vaGaUEH24Ycfio+en3/+uSFchgfP&#13;&#10;5zyeZOQZLg/V/8OhYz1M4WgdK7OYiYAfTsvjQzBIEhxUjTRGMZahZotJEnx7ccslAn5u1V1Gvnr8&#13;&#10;3CBMNm7cKGwMy3hWN/KoVq2arW+CesLEyvOg70MjTpcuXQLRFWESgCIwl/D6nxeiruwgwHOyWziq&#13;&#10;/Yed1pAXNyrCZNWqVTRlyhRhkwTX4QyJYYKqWbOmkESBNErRokVp8BmDh08++SR17NhRXm3iMCce&#13;&#10;MDyAvHpE/cLrVZnJWI7CUU6rxgLHY/u206Zxz1P2zF9IexMwVCSlVAmqfMUgKtfuKqKzQoujr9z9&#13;&#10;Nw2dPIZ27N1hyKNK2cr0WMe+VL10OUOYGx6xwNGNesQ6T7/iKPtFi9c1Xudi3a6JWr7CUU7LeYWj&#13;&#10;7HHk1/komlZPtP0HbDiCBNm6dSvdc889dPnll4tqhyJMrrzyStq/f7+QLsHhsmD39ddf04gRI8RH&#13;&#10;0NGjRwcHS7nn+ZzHk5RMw2Si+n8YcGwEKRxtgGUSNV7xw4EtkCMgSUCWBB/gMqkKlS5dWqjbgl0S&#13;&#10;GHL3wsUrfl7UXUYZevwUYRIZUauECcYCJDvvuOMO8T1Sn7MiTPLQ4PWe1/+8EHVlBwG3cVT7Dzut&#13;&#10;IS9uVISJvngs3DCktGTJEqpSpYqQJlm/fr2lBR1Gl2B8KZkdTzw8gLyqq37h9arMZCxH4SinVb3E&#13;&#10;8dSJY7Rt0gja9uOHdPLIUUMFztIMupfv0o8qdx1EBdOKG8LNPI6ePE7D//wvTVpqNBIPUviGVt2o&#13;&#10;d8PWdJb2z03nJY5u1iPWefsVR9kvWryu8ToX63ZN1PIVjnJaziscZY8jv85HTls9EfYfMOAOQ+7B&#13;&#10;NkdCESaQLEF/CGXUHepEIFmSlZVF77//vmUInc7RW7ZssVyWiqgQUAg4RwBkK1SYY72xQpKkpaUR&#13;&#10;9NpD7ZCbkiTOa6ZysIIAtLOgLQsXlmMzExIm+D4Xrw4SJljXrDoQJsOHDxfRb7nlFrrwwgsNSXlM&#13;&#10;GALOeECV1wnNXmnnzp2FnZNQ8ZS/QiBeEMB6gHVBtmO75LLzTZb8HBMmAAKGDKEjkI2+w/jYypUr&#13;&#10;acWKFUIKBb/bt2/PhxkMjkGsvHLlyvn8k+2GNym8kfeqfmoDLgdphWNi4bhn4U+0aczzdHTnLtMH&#13;&#10;L9W8DVXr+yyllc0yDY/kOXPzKnr996/pYM4BQ9SGVerQIx2upIwicgxxGQrQPFR/NEPFvp9fcZT9&#13;&#10;oZfXNV7n7LeESgEEFI5y+oFXOMoeR36dj2S0ejzvP7CpZSkR2ByB/QB2OC2+du1accisRYsWwhvq&#13;&#10;Qp555hlxAK1Pnz505513cvTA71tvvUXfffcdNWvWjF555ZWAf6QLp3O0IkwiIazCFQLOEThy5EiA&#13;&#10;JMGH3EgOH9VBkuDPK0mSSM+kwuUgoAiT8DjqCROovAT5YdcpwsQuYip+rBFQhElsWkAKYQKCBIbf&#13;&#10;K1asKAyJmVVlz549BD2+YLcRHxuEpk2bmkVNKj/epPBG3qvKqQ24HKQVjomB4+Htq2jjV0/R/iUL&#13;&#10;TB+4SKVMqtpvMJVq4FwF4L6jOfTKtPE0f/0SQ1lF04rSgPN6UafqDQ1hMjxUf5SBon+JJ9kfenld&#13;&#10;43VOTuv4LxeFo5w29wpH2eNIzevRt3887z/0hImVGn766afiIBmMvmN/9OqrrxqSQaJ/0aJFdNll&#13;&#10;l9F9991nCJfhwfM5jycZeYbLQ/X/cOhYD1M4WsfKLGas8INacxCoOFgaTsU5PzNOzcMmCf6KFSvG&#13;&#10;3jH/jRV+Ma+4pAfQ4+eGSi5Jjxk32ehVcukJE16/rDyoUsmVhxKv93bwy0utrhgBt3FU+w9G2ttf&#13;&#10;KYSJt4+cWKXxxMMDyKun1y+8XpWZjOUoHOW0qls4njx8gDb/8BLtnPwNnT5x0vCwhYoWoczL+lOF&#13;&#10;jrfSWQXlGjucsGoefTjjezp2/Jih3PPqtqR723anYilyRKm5ALdw5Pz98utXHGW/aPG6xuucX/qP&#13;&#10;7HoqHOUg6hWOsseRX+cjOa0ev7mgP0JdMfdL/ZMuXLiQPv74Y2GLBOqJ4Ro0aCDsQ0KNF06LQwo/&#13;&#10;MzMzkGznzp103XXXifxeeOEFoeYrECjxgudzs+eWWEwgK9X/A1A4ulA4OoLPUwlufBDHeAZJwutJ&#13;&#10;uKfHfAB7JBUqVKCSJUuGixqzMNX/nEGvx08RJpGxVIRJZIzsxOD1ntd/O2lV3DwE3MaR1wtIFcpw&#13;&#10;+nlHRn7Jmoc0wgSSI3/88QdB5yYWdbzk16tXj0qVKpWs2AXqZWVy4QEUSOTyhRoAcgBWOMYpjqdP&#13;&#10;0c4/RtGW8a/R8f0muhwLFKBy53enyj0fo5TieWow5NQmL5e/D+yhIVPG0rrt6/M8z1yVKZFOD3Xs&#13;&#10;Q00rVDeEReuh+mO0yOVP51ccZb9o8bpmZQ3M3wLqTo+AwlGPRvTXXuEoexz5dT6KvqXzp0zE/ce0&#13;&#10;adPo2WefFXulTz75JFAhqOTp27cv4ReS+CBGYI8AkjSIP3v2bLHHgi0TqGxxw/F8zuPJjTL0ear+&#13;&#10;r0cj+muFY/TYIaXb+J08eZJ27dolSJK9e/eaEqn6GkB1edmyZYUkSZkyZYjHpT5OPF27jV881dWN&#13;&#10;Z9HjpwiTyAgrwiQyRnZi8Hof7/OMnTrFIq7bOKr9RyxalUgKYYIX+CeeeMJ08cdpCJyaAnlSv359&#13;&#10;qlOnjjQDVrGBzFiqlcmFB5AxtTs++oXXnRL8kavCUU47y8Tx4NrZtOGrpyln/TrThytepwFVu/qf&#13;&#10;VKxKY9Nw2Z4nNfLm84W/09j5vxgMM2Ju6NG0I93W4gIqVKCg46Jl4uj4YRI4A7/iKPtFi9c1K2tg&#13;&#10;AncX1x9d4SgHYq9wlD2O/DofyWj1RN1/hCJMgAmMxL/44otiTwWjv9g/rVu3jrKzswVJ8vrrr4u9&#13;&#10;lAz8zPLg+ZzHk1kcmX6q/8tBU+HoDEc38MMYwriFyi2QJZGMtxfQDnvB1hHUbWVkZBDuE8W5gV+i&#13;&#10;1F3Gc+rxU4RJZEQVYRIZIzsxeL3n9d9OWhU3DwG3cVT7jzysvbySQpgMGDCAVq1aZem5cWIiKytL&#13;&#10;kCi33nqrMFRmKWGCRuKJhweQV9XQL7xelZmM5Sgc5bSqDByP799BG79+jrJnTYKVZMODpaaXpipX&#13;&#10;PkoZ51xhCPPCY8Wuv+nFKaNpx96dhuIqZ1Sixzr1o6zS5Qxhdjxk4GinvGSN61ccZb9o8brG61yy&#13;&#10;9he366VwlIOwVzjKHkd+nY9ktHqi7j+mT59OgwcPpkqVKgnVXMFY/PDDD/Tee+/ls2mAj6h33HEH&#13;&#10;dezo3BZbcHn6e57PeTzpw9y4Vv1fDqoKR2c4ysRv//79QpIEareOHz8e8cFKly4tSBJo6IBEWSI6&#13;&#10;mfglYv2dPrMeP0WYREZTESaRMbITg9d7Xv/tpFVx8xBwG0e1/8jD2ssrx4QJOgaMD0JcHCeh8DIP&#13;&#10;4++Y+FesWCEMvW/YsMH0VMVHH31EVapU8bK+npfFEw8PIK8eQL/welVmMpajcJTTqk5wPH3yOG2b&#13;&#10;9B5tnfAenTxy1PBABVILUYWLrqdKl95HBVKLGsK99DiqPevwP/9Lk5bOMBSLTdB151xKfRq1pbO0&#13;&#10;f9E4JzhGU16ypvErjrJftHhd43UuWfuL2/VSOMpB2CscZY8jv85HTlsd7Z3M+w+o8MFhNOyhGjZs&#13;&#10;SFWrVnUKmaX0PJ/zeLKUyEEk1f8dgKdLqnDUgRHFpVP8YLAdNkkgTWLFeDu+mbDx9sKF5do7jKL6&#13;&#10;jpM4xc/xAyR4Bnr8FGESuTG/++47euutt0TEQYMG0aWXXiquef2KnAPXxsnUAABAAElEQVRRjx49&#13;&#10;xPfLLl260KOPPmolSdLG4fXeDn5JC4aDirmNo9p/OGgcB0kdEyYnTpyg7t27C0Lk5ptvFgYJg58H&#13;&#10;unjx0r98+fLAH14oYPAQp6uS2fHEwwPIq7rqF16vykzGchSOclo1Whz3Lf2NNn41mI5s2276IKVb&#13;&#10;tKNqfZ6lwhnVTMNj5Tlryyp6ferXdCDngOER6leuTY90uJLKFbVvuDFaHA0P4XMPv+Io+0WL1zVe&#13;&#10;53zeraKuvsIxaujyJfQKR9njyK/zUb7Gi+JG7T+iAM1CEp7PeTxZSOIoiur/juALJFY4BqCI6iIa&#13;&#10;/CA9wsbbIVUSyaWlpQmSBOrKixaN7QGvSM9qNzwa/OyWkczx9fgpwsR+S/N6xeuX/Rz8nULhJ6f9&#13;&#10;3cZR7T/ktJPdXBwTJijwzjvvpLVr19KDDz5Il1xyiaVn2Ldvn68MwvMAsgSOhEj6hVdCdr7NQuEo&#13;&#10;p+nt4nhk13raOOYZ2rdglukDFKmUSVWvepZK1e9gGh4PnvuP5tAr07+leesWGx4nrXAR6n/uFdSl&#13;&#10;hj07K3ZxNBSsPAQCfsVR9osWr2tqg+JsYCkcneHHqb3CUfY48ut8xO3m5FftP5ygZ56W53MeT+ax&#13;&#10;5Pmq/i8HS4WjMxyt4gc7JLt37xaSJPiNNE4gXc6SJKVKlXL2kHGc2ip+cVyFmD6aHj9FmNhvCh6H&#13;&#10;vH7Zz8HfKRR+ctrfbRzV/kNOO9nNRQph8tprr9GPP/5IXbt2JYjFKZeHAE/cPIDyQty90i+87paU&#13;&#10;3LkrHOW0r1UcTx07TH//9AZt//kzOnXshKHwQkXTKPOyAVSh4610VsHE0PM7cfUCen/Gd3TsmFGd&#13;&#10;WJtazen/2l9GxVPTDHU187CKo1la5ZeHgF9xlP2ixesar3N5CKsrOwgoHO2gFTquVzjKHkd+nY9C&#13;&#10;t6T1ELX/sI6VPqaVOZvHkz6dG9eq/8tBVeHoDMdI+LFdEmjIgHRbOAdj7TDazsbbrYy3cPklQlgk&#13;&#10;/BKhDrF8Rj1+ijCx3xK8XvlhrNlHJ3IKhV9kjKzEcBtHtf+w0gry40ghTDDJ9+/fX+jsHD58ONWu&#13;&#10;XVv+kyZojjxx8wDyqhr6hderMpOxHIWjnFa1gmP2vO9p05gX6Fj2XmOhZ51FGe0voaq9nqSUEmWN&#13;&#10;4XHus+3gXhoyZSyt2bbO8KSlipemQZqKrpaZNQ1hwR5WcAxOo+6NCPgVR9kvWryu8TpnRFr5WEFA&#13;&#10;4WgFpchxvMJR9jjy63wUuUUjxwB2av8RGafgGFbmbB5PwWll36v+LwdRhaMzHM3wg0px2CXBnxW7&#13;&#10;JMlgvD1aFM3wizYvP6bT46cIE/s9gNcrK2ub/dyTP4XCT04bu42j2n/IaSe7uUghTGbOnEkzZswQ&#13;&#10;UiYw4v7MM89QVlaW3WdJ2PhWJmceQF5VUr/welVmMpajcJTTquFwPLx1BW348gk6sNyougqlF61R&#13;&#10;i6pf8zwVr362nIeJUS6nNAO1oxZNo9HzfiYYc9U7zCEXN2pPd51zMaWEkZwJh6M+P3UdHgG/4ij7&#13;&#10;RYvXNStrYPgWiZ/Q66+/nqzoItc/8VNPPUWtWrXSewWut23bRnPmzKGSJUtShw7mKgSDcVy6dCmt&#13;&#10;Xr1a6EYvWLAg1a1blxo3bizyCGR85gLSvSNGjAj2zncPvel4N6tXrx5dffXVSasONRjHfCBIvJE9&#13;&#10;juJtPjp69Cht005Rb9+xUxsLBwl6+gsXTqUyZUpThXLlqHy5soR+GQ/j3u/7D4ndOpAVtyuPp0CA&#13;&#10;Sxfx1v9dqqbr2SocnUHM+MG+CNsl2bvX5ABXUDGwRYI0kCbBWutXx/glu21at9pXj58iTOyjzOsV&#13;&#10;r1/2c/B3CoWfnPZ3G0e1/4jN/kMKYQLbJQsXLgz0tMKFC1PHjh2pbdu21KxZM9NNfiCyw4t58+YJ&#13;&#10;sqZTp07UqFGjkLktWLCAEBcdrUaNGtSkSRNB6siYWK3kwQMo5ANKDtAvvJKz9lV2Ckc5zW2G48kj&#13;&#10;B2nzDy/Rzl+/ptNBBAJKTSlZnCr3eoDKtbuatC8zch4kDnJZnb2NhkweQ9v3bDM8TYUyFejRjn2p&#13;&#10;TkamIQweZjiaRlSeYRHwK46yX7R4XbOyBoZtkDgK7N27t3hPsPNIzz77LLVv3940CaRux40bR5Ur&#13;&#10;V6aRI0eaxmEccYr11VdfJbyvBDu8V91///100UUX5QsaP348DRs2LJ9fuJvixYvTk08+SS1btgwX&#13;&#10;LSHDGEe3+6PscSRzPjqmkRvbt++gbdrf4SOHqXix4pRZsQKVzUinlJSUsO16XFMzs2vXblqzbj1l&#13;&#10;Z++hI0ePaKpnTgqCHypmUlNTqEiRIlS+bFmqWaM6lSldWhAnYTN1OTCW+w+Xqxaz7Hn88Hhy+0Fk&#13;&#10;9n+3nzWe81c4OmsdHFLAYYlDhw4R7JSEc5hLQZCAKClRokS4qL4JU/3PWVPr8VOEiX0seb3i9ct+&#13;&#10;Dv5OofCT0/5u46j2H7HZf7hCmAR3OZw2qF+/vvjDCUeo7EpNTQ2OFtU9b5buvfde6tmzpyEP6Bl9&#13;&#10;4YUXaNq0aYawLl260COPPOLqKTmeuHkAGR7CJQ/9wutSEb7IVuEop5nz4ahJWuycNZq2fPMKHd93&#13;&#10;wFDAWdrJ1XKde1OVHg9TwSLJuRE5fvIEvTf3Z/pp8XSDwUic3O1z9oV0XdPzqUAQUZQPRwNyysMq&#13;&#10;An7FUfaLFq9rvM5ZxT+e4zFhAkOtOIhhxfXt25dq1jSq1AMBMmDAAPERJhJhsmfPHvq///u/ACmK&#13;&#10;cvHuhBOuOTk5gccYOnRoPrJDT5iABIE0it4dPHiQ1q9fT2vWrAnkU6ZMGfrggw9cPcyifwavrr3q&#13;&#10;j7LHkYz5CB/4duzcRes3bKTdGtmBj34gQPCuXUw7AQ2pkKzq1ShdkxIB+RHsjh47Rms1omTT5i20&#13;&#10;Z89ekVaQJNqHQaxJyAsfceCQZ9n0MlQjqzpVq1olpqQJ7wGC68P3bu4/uIxk++X5nMeT2/WT0f/d&#13;&#10;fsZEyF/haL+VoGYLUqBYqyFZF86xXRKQJOnp6a5+Owj3HPEapvqfs5bR46cIE/tY8nrF65f9HPyd&#13;&#10;QuEnp/3dxlHtP2Kz/5BCmGCjv3z5clq2bBmtWLFC/GGzFsrhQwSkPP75z38Ko2ih4oXzx4vN2LFj&#13;&#10;aeSZE5uhCJN33nmHvvnmG5FVmzZthGTJ2rVracqUKeLUHEgWpHXL8cTNA8itcoLz1S+8wWHq3joC&#13;&#10;CkfrWIWLyTiWOrWbNnzxBB1as9I0eon6jan61S9Qkcx6puHJ5jlv61p6derXtE+zcRLsalbMokc7&#13;&#10;9KFKJcoEghhHJfIegCSqC7/iKPtFi9c1Xueiaow4S8SECT6IfPXVV7afDu8mW7ZsERKtIDPwIQYu&#13;&#10;EmHy4osv0qRJk0TcFi1a0GOPPUbQhw6Mv/jii8C7Tp06dQhSK+z0hMnAgQOpe/fuHJTvFypGcEBk&#13;&#10;06ZNwv/WW2+la665Jl+cRL/xqj/KHkdO5yOoeNyoER3r1m8QpAlUaAW7NE1CqaL2oS8rqxpV0iRO&#13;&#10;QIKwQ/rVa9fRylVrhHQV1EdmaIQIJFMgkYQPhSeOn6C9+/fR1m3bNQLwgEiPOI0a1KfKlTJj9vEw&#13;&#10;FvsPxi1Zf3k+5/Hkdj2d9n+3ny9R8lc4WmspzHcw3I61ed++fRETQZ1mxYoVqZymjhDfL5QzR0D1&#13;&#10;P3NcrPrq8VOEiVXU8uLxesXrV16IurKCgMLPCkqR47iNo9p/xGb/IYUwCe4+6CybN28WJAqIFJAo&#13;&#10;ON0IaQ+9++ijj4Rebb1fpOvffvtNECA4MQljbOzMCJNdu3bRjTfeKPQv9+jRQ6iz4Pj4EIITlnCf&#13;&#10;fvqpeBniMJm/PHHzAJKZd7i89AtvuHgqLDwCCsfw+FgN3bxmOe377W3KmfsrabLuhmSp6aWpap/H&#13;&#10;Kb2lUUrMEDnJPA4eO0Kvz/iBZq6eb6hZakoq3dK2B11WN1d9juqPBoii8vArjrJftHhd43UuqsaI&#13;&#10;s0ROCBOQEbfddptBagxVDEeYgGABgQEpARAir732mmYzonA+ZKCOC7ZN4KDiCx+y4awSJogLSVuo&#13;&#10;D4O74IILBCkjbpLkP6/6o+xx5HQ++lsjMRYvWSokS/CejY96RYsWESq4jh09JlRzQbUWVGpV0NTI&#13;&#10;NKxfj8qVzRAkBzDbu3cfzfhzNu3RpJm0WyGNUrtWTapYvpyQJsH4RrzDh4/QZs3I+uo1a2nvvv1U&#13;&#10;sFBBytRImPPatYmo7surLobndGv/4VUdYl0Oz+c8ntx+Hqf93+3nS5T8FY7hWwrSmpAmweGBSCq3&#13;&#10;YIsEkiT4gxpC5SIjoPpfZIzCxdDjpwiTcEiZh/F6xeuXeSzlGwoBhV8oZOz5u42j2n/EZv/hCmFi&#13;&#10;1rVw4g2kCQgU/K1atYpworKspgvZjvvPf/5Do0aNMiQxI0xwWhPqK7B5hDRKsWLFAunQofFhBOoq&#13;&#10;3DxpyRM3D6DAA7h8oV94XS4qqbNXODps3tOampA/vqBNY1+lUzmHDZmdlVKIKl54LVXqNpAKpBY1&#13;&#10;hPvJ49d1i+mdP77VPm7lqd/h+jet1oAeOr8XHc7OPQ2nJEwYmeh+/TquZb9o8brG61x0rRFfqZwQ&#13;&#10;Jhs3bhSEiVmNwhEmeKfBuw3c448/Tp07dzZkMXfuXPrjjz+E/w033CCkT3BjhzABoYP3HbgGDRrQ&#13;&#10;m2++Ka6T5T+v+qPsceRkPoJE0+y5C2iTRrqBLClSJE2QGOU0FVxQnXVEIzm2ax8IYcAdcSFpUr1a&#13;&#10;VWretLEIx2nr5StX01+Ll4j0UN/VtEkjqlalsggP7huHtYNKa9dtEASNUPmlqew6VyNMIGUSr07W&#13;&#10;/iNe6yf7uXg+5/EkO//g/Jz0/+C8/HyvcDS2PuY8kCT40x+yNMYkIUmHgwjQgAHpTuXsIaD6nz28&#13;&#10;gmPr8VOESTA6ke95veL1K3IKFUOPgMJPj0b0127jqPYfsdl/SCdMsrOzCdIfEPeH+GpmplxRfegb&#13;&#10;1av7uuuuu4RIrRlh8vHHH9Nnn31GzZs3p5dfftnQ+59++mlhML5169bCzokhggQPnrh5AEnI0lIW&#13;&#10;+oXXUgIVyRQBhaMpLJY8D26Yr6nfepJy1q8xjV+ySUuqftXzlFauhmm4Hz135Rygl37/mpZuXmWo&#13;&#10;frEixejahh2pVfkawraBIYLysIyAX8e17BctXtd4nbPcAHEc0QlhAjyg6kPv7rnnHmGHJBxhApJk&#13;&#10;9uzZwnjs6NGjban9sEOYLFq0iAYNGiQer0OHDvTUU0/pHzXhr73qj7LHkZP5aMvWrTRz1hyNaD8i&#13;&#10;PvjVrpmlGWTPolKaGhm8h4NEgU2SVZoq2o2btoiT1aVLlaJWLc/WpE3KaXZJjtPU6TM0QmWHCKtb&#13;&#10;uxY1alhfMxafd8AouGPs01RyzV/4l7B3gjKqV62qkSatg6N5fu/2/sPzCsWoQJ7PeTy5/RhO+r/b&#13;&#10;z5ZI+Sscc1sL0iO7d++mrdrcCJV9kRzIEUiSYK6E+kF1ICkSYubhqv+Z42LVV4+fIkysopYXj9cr&#13;&#10;Xr/yQtSVFQQUflZQihzHbRzV/iM2+w9phAleTJ544omAfmzuUhBl/fzzz8XJDugBDVYzwfGi/b3q&#13;&#10;qqsImyQzwgTG3idPnky9evUShleDy4BKLqjmgpHUYcOGBQdLueeJmweQlEwtZKJfeC1EV1FCIKBw&#13;&#10;DAFMGO/jB7Np8/gXaNe0H0no9wiKm6qdfK3W7ykq0/SSoBB1CwROa//GLZ1Nn8z+UdvAGXXRt6jS&#13;&#10;gB65oC8VS8mvskehZx0Bv45r2S9avK7xOme9BeI3phPCxKxW1157rVABEo4wwTsKpF2bNGkiDm98&#13;&#10;/fXXwibc6tWrhWRsVlYWXXjhhdS+fXtDEVYJE0gSwC7K/Pm5qv9uvvlmuu666wz5JbKHV/1R9jhy&#13;&#10;Mh/NnjtP2B+Byi2o2Wp5dnMqm5FrkBh4YGziA+LfW7fRQk2KJFszCF9EUzdTr25tatKooZA6+W7i&#13;&#10;f+nokaNC7dYFHc/XbJ2Uz2fjJLhPgGRZr0lTzZo9V+SP9/wrL+8RHM2z+1jtPzyroMcF8XzO48nt&#13;&#10;4p30f7efLZHy9zuOOEyJuQCHFszsOOnbklVuwTYJruH8jp8en2iuFX7RoJaXRo+fIkzycLF6xesV&#13;&#10;r19W06l4uQgo/OT0BLdxVPuP2Ow/pBAmmOQfeOABgs0QMwd1WDCyDrUT/fv3J5xslOXCESaQPoEa&#13;&#10;sJtuuomuv/56Q5Fffvklffjhh1Re0+kMUscNxxM3DyA3yjDLU7/wmoUrP2sIKByt4SRiQf3WtE9p&#13;&#10;y/g36MRBo1opqN/K7HoLZV5yDxUopD72R0J2075dNGTKWNq4c5MhamnNEPyDmkH45ppheOXsI+DX&#13;&#10;cS37RYvXNV7n7LdE/KVgwsTKk6He3333XeCDi1maSIQJPux069ZNJIWx9/379xOIEjMHaVhIxuoP&#13;&#10;nugJE+SDOHqHk7YgSRYsWCBIGYRB7cjIkSOplCZpkEzOq/4oexw5mY9+mPg/zZ7IPkF2tD6nBWVV&#13;&#10;q6ap0kqhHE0a+7hGbKCvQE0X7leuXkOLFi8VEkyZGinS8fxzBWHy9bc/iPTAr+tFXTRVuRlhuwVO&#13;&#10;Ym/+eyv9rkmmwGEcXH9137Bp3AoEdrHaf7hVp1jny/M5jye3n8dJ/3f72RIpfz/iyAbcQZTwvByq&#13;&#10;zSA9AjXgIEnKlCljiOZH/AwgOPBQ+DkAT0uqx08RJvax5PWK1y/7Ofg7hcJPTvu7jSOvcyVKlJDy&#13;&#10;wPp5x26Gftp/SCFM3n33XWEjBEBnaSchu3TpohmcLEpvvfWWwJ4JE9xjIgNpghOVMlw4wuTKK68U&#13;&#10;Hx8GDBhgWh5OcY4YMUK8OEENhhuOJ24eQG6UYZankwFglp9f/RSO1lr+4Pq5tGEU1G+tM02Q1uBs&#13;&#10;KnXxA1St4Tmm4crTHIET2sngTxdOoXELfjUYqcTc0q3J+XR7ywupUIGC5hkoX1ME/DquZb9oYV17&#13;&#10;9MFvtb6pWYqOU/fiq1doajbOsvx0dggTZPrtt9+K951QBUQiTKAypF+/fvmS4/0JB0vwUQd2R2bO&#13;&#10;nCnUhSBSz549hUQtJ9ATJuwX7hc23R588EHxnhYuXiKG8XsWv3e5VQfZ48jJfPTFV2PplDYOUfdL&#13;&#10;QXZo0iVHNGmRtevXU7amigvSIlU1eySFNXsmGzdtFuq3gA9UdvXoerEgTMZ9D2nGEwKuThqJklmx&#13;&#10;Qli1cMh/3foNNGf+AvFOjw+R1/a70i24w+Yby/1H2AdL4EAePzye3K6Kk/7v9rMlUv5+whEHC0CS&#13;&#10;wIA7SJNwDh+WQJLgcCTWv1DOT/iFwsCJv8LPCXqKMHGGHhRa5O5DeP1ymp/f0iv85LS42ziq/Uds&#13;&#10;9h9SCBMQEjDi3qhRI2FkHeKtYMe7d+8ueh8IE6jNgsouvNzA/fvf/xbqJ8SNg//CESaQLMECHsqo&#13;&#10;O05YQrIkSyN53n//fctP4XQy3qIZ51ROIZAMCJzM2Uv7J71JOfOnmKrfKpSeTqW6/h+l1T43Gaob&#13;&#10;szqs2beD3lv4C+05ZNTHXLZEBt3R9CLKKhn+VHDMHl4VHFcIQLpA1skUVCzeCZOhr1xuizDBQQu8&#13;&#10;kOJkPq4jOUivhvsIA7VXeO+BSq6PPvrIkB0Ikdtuuy3gX7NmTaGWKyMjbzwvXrxYqNOCAVs4vK9U&#13;&#10;r15dXIMwGT58uLgO9x/0tNeqVYtuv/12QhnKRY8A+gdUqMl20ejO/3RU7mEfkBaQDilStAit37CR&#13;&#10;Vq1eS/u0j4oZ2hpct04tqqr1P9gp+f2PmYJ8L6l9RLy8R1dBmEz8eZJmGzBHfHCoXasmNWpQT9gw&#13;&#10;MXvXxWZwz9699NeipcLQPMoto0kqdbv0ItlwWMovlvsPSw8Yp5HM2jb4UXnjH+wv+159aJWDaLLj&#13;&#10;CFJ3+/btgijR2zI1Qy8lJUXYJQFRUiyMPSZ92mTHT19XN64Vfs5Q1eOnJEzsY8nrlZW1zX7uyZ9C&#13;&#10;4Senjd3GMZ4IEz/tPxwTJlAnAWIEHUQvyRFMmED1wz5NbcDDDz9MazXjky1bthTkitPuGY4wGThw&#13;&#10;IC1ZsoT69OlDd955p6EoSLxAnUazZs3olVdeMYSH8nA6GSvCJBSyyj9hENDUbx2c9zUd+PUjOpVz&#13;&#10;xPDYBTSVIEXP60Ml299MZxVMMYQrD/sIHDt5gj5fMYNmbPjLkBgfrS6t3ZZ61mxOBbTTw8opBEIh&#13;&#10;oAiTUMjk+jNhkq59aIbaTqcuEmECMkVvS+Sdd94RxEZwuc899xxNmzZNeOM9CjZN4PSEyS233BLw&#13;&#10;F4Fn/sMhFpkkmT5vP17HG2GCd1KQdhd36awRH4do+cpVgiyBPw5dZqSXofr16tBJzc4JCBOcyC6h&#13;&#10;EacgTPAOP2vOPCF9Av/ChVM1OyjNqEqlSppqr1QhQcJtDFsoUO21YeMmWvDXYkG8oNz6devQ2c2a&#13;&#10;cDTPfmO9//Csoi4UZGUfwxt/F4rPl6X+Q2G+AHVjC4FkxZGlSWCbBHNQOAepzMzMTMKBA7wX23HJ&#13;&#10;ip8dDJzEVfg5QU9JmDhDT0mY/D973wEnRZH9/9ic8y4Lu+ySc0YBBQRBVARUBM98+jOe4UxnTv8z&#13;&#10;B9Q785nDYcbEoZ56SpIsopLDsolll81szvzr1VCzPdMTuqere7pnqj4729WV61upq1699wR+WhHg&#13;&#10;E599Nyn5xvIlR7MRTIJl/6GZYIKNjQQJJIbcc889cPLJJ9P2d0UwQY+9e/fCDTfcQAksqGgdFa5r&#13;&#10;MZ4IJkzp++jRo+GZZ56RZXPrrbfCtm3bYP78+XDjjTfK/Hk4sAHDBhCPNJWkIT5clKDkPYzAUY5R&#13;&#10;Q+FWKPzgHrfit5LGnwi55z4EESnZ9sgCRzsUmiyI4x+VxfDezpVQ11gnS6s/0Wly57SFkJWQIvMT&#13;&#10;Dt0IBGt/5P2hheua2TlMfBXJhQSTjz/+uLvT+GjzJpILD4BQ9wgeVuPFEuTIdWW+//57WLx4MfXC&#13;&#10;754rr7yS2qUiufCSCOPsdZVGoLux7yz23aVXfXmPIy3zEd7wYhuW2TNnUMJJMyFqoJguJJ0jJqGh&#13;&#10;oURsXDTRdVIHPzsRTLD/FRJRXag8HpW5Y/jEhHgYNHAAJZpERUXS9DG9hoZGyC8sJOK4igDzQIPp&#13;&#10;nnLyDBqHOhj8z5/7D4Oralh2bPyw8aR3xlr6v95ls1L6gYQjrofITYJ18sZNgtygyEmCP6bA3Zd2&#13;&#10;CyT8fKm/1jgCP20ISvETHCbqsWTrFVu/1KcQ3DEEfnzaX28cxf7DP/sPLgSTu+66C7Zs2UL1hCCX&#13;&#10;CRp3BBP0Q/ETRUVFcNlllzncrEQ/tcYTweTHH3+kXCzImovK3fHWCTPsVid2bCSsOCtKZeG0PtnE&#13;&#10;zQaQ1vSUxpcuvErjiHByBASO3Zh0NNbCwS8fgYqfvwFyzavb45gtishKzzn/IUgcPkPmJ3CUQeKT&#13;&#10;A8MxPi0Z/rHuP7Ap73dZOhHhEXDppLlw1hChL0YGzjEHhqMvInDcpWkFd94fWmxdY+ucFTDwVkam&#13;&#10;w8QoggmWBzlM8PYs9sd3333XZRHxssn1119P/QTBxCVE9LAfffTuj7zHkZb5yJlgkpKcRHFgY9OG&#13;&#10;VA+CCUBJaZmMYIL+LS0tsG7jZig7XG7XBxAWFkq5UFCkV2RkFDQ2NUJlZRXlMGG3vFG5/ID+/WA8&#13;&#10;4dJWoyfIViY+//25/+BTA/OlwsaPYx/Sr5xa+r9+pbJeyoGAI4o6xHrgeohEE3cG+yhykSCRBNdq&#13;&#10;1mfdhVfiHgj4KamnXmEEftqQleInCCbqsWTrFY+5QH3u1o8h8OPThnrjKPYftvNHo/cfXAgmH374&#13;&#10;Ibz11luAhInXXnsNsrOzPRJMXG1wfO2mnggmuAk899xz6WZw/PjxlDCC4gNQDviDDz4ImzdvhvT0&#13;&#10;dHiH6DJB0QN6GDZxswGkRx6u0pQuvK78hZsyBASOBCdCVKxY9wEc/PwZ6GhokgEXGklkBc+5AnrN&#13;&#10;vg5CwlyPI4GjDDafHJxx/DF/O7yy9ktoabXd9pUmOipnKNw2dQGkRsdJnYWdIOCMY7CAwvtDi61r&#13;&#10;bJ0LBBz9QTC55ZZbAPWUoAiRL774wqUSeXYBBDG+88477aK3BIdJd68zqj/yHkda5iNngklJySHI&#13;&#10;yy+AZvL9S8clWb9Rhj/qMcGnM4cJQ6+8ohI2EdFcqPeEEUTQD9OgnCrEzvBF9zDCtZKZmQHHk2/r&#13;&#10;uLhYdPKL8ef+wy8VNiBTNp9L21vPbLX0fz3LZbW0rYojzjd4iRHLj+K3PBnkIEEiCV6A5L1vtyp+&#13;&#10;nvAy0k/gpw1tKX6CYKIeS7ZesfVLfQrBHUPgx6f99cZR7D/8s//gQjDBiR11hBw8eJASIB555BFK&#13;&#10;NGGiIVDEBIqaQIMdCUVUVFZWutUtoqbLeiKYYDp4yPDkk0/SfFF2+5AhQyA/P58qocePrX/+858w&#13;&#10;aNAgNVmqCssmbjaAVEXWEFi68GpIJuijBjuOjcV/QOH790Bj/n6XfSFp/AlE/NbDDuK3XAUMdhxd&#13;&#10;YeKLmyscK5vq4ak1n8HOg/tkScZExcB1U86GGX1HyPyC2cEVjsGAB+8PLbausXUuEDD0B8HkP//5&#13;&#10;Dzz//PMUvgsuuAAuv/xyBygRZxRlilwmiDVeUMGLKWgEwaQbKqP6I+9xpGU+YgQTqsdq9kyIjoqG&#13;&#10;bTt3UT0jeGkoJiYGBg3oTwkmFYQowpS+Mx0mDD0UuYUcJL/8+htU19Q4EEdYGHxi/4smh5bZ2VlE&#13;&#10;d8lAQOXx/hz//tx/SHEJJDtrTzae9K6blv6vd9mslL7VcMT5CctcVlZGdSm5wxr7I3KTIJEEuUn0&#13;&#10;MlbDTy8cfE1X4OcrcrZ4UvwEwUQ9lmy9YuuX+hSCO4bAj0/7642j2H/4Z//BhWCCXQx1gdx22212&#13;&#10;JZCTJk2CtWvX0t7HCCb4cYSisXCDj0Z6S5I6+PAPDxeQ+HLTTTfBvHnzXKawfPlyyvnCZC5joIyM&#13;&#10;DLj66qth+vTpLuPwcmQTNxtAvNL1lo504fUWVvi7RyBYcexsroPirx6DytXL4GinXPxWZEY65J7/&#13;&#10;ICSOmOkePIlPsOIogYCL1R2OR+EofLlrM7y3+RuXG8/JA8fCzSfMh7iIKC7lsHoi7nC0er28lZ/3&#13;&#10;hxZb19g65y1/K/j7g2DS0dFBdZKUlJTQw2f8rkHuWLzkUVVVBS+++KJd4fucOXMA9a8xIwgmDIlu&#13;&#10;Dgi9+yPvcaRlPlry0aeUuIF1nnPqKYAiueqJWJtde/YCco1kZ/WmBJNYQjgpPlgCq35eRwFLTEiA&#13;&#10;M+ee3g0esaEInJ9WraHx8NY3U5qMdtSDEhsbA2nk4DKrdy/IJCI4I52UwjskZuCLv/YfBlbR0KzY&#13;&#10;+GHzu56ZYx4Hdu2EVnLxIzY6nEgnaIJB46bpmWXApq1lHjESlBpCkMW1rrq62i1hFsuDukmQSIIc&#13;&#10;JWjX21gFP71x8DV9gZ+vyNniSfETBBP1WLL1iq1f6lMI7hgCPz7trzeOYv/hn/0HN4IJdrOtW7dS&#13;&#10;sVeoAF5qsrKyqLgu1FvCWP3x1tsbb7xBOVKkYfWy40Zw3759UEgUVg4fPhz69OmjV1YO6bKJmw0g&#13;&#10;B08dX6QLr47ZBHzSQYcj2bxWbPoUSj5bDO1H6mXtG0Jklmeefhn0Ou0GIn5L+QYm6HCUIcfHwRuO&#13;&#10;B+uq4PFVS6GwvEiWYUJsItx60kI4rvcAmV+wOXjDMVDx4P2hxdY1ts4FAm7+IJggjigi9KGHHqIi&#13;&#10;QxmOyAWLG2dmUMcJcqIwjl10FwQThk5wEkyQw4QaQjA549RZgDpH8DsbFbw3NTVBfHwc+cVDCPEv&#13;&#10;IsrdV61dj0BBAlHsftbcOd3gEdvh8grYuHkLHKmvh1AiHm5Av77Qk1yOQGIJEk8iiNjdSKIEPjo6&#13;&#10;GsKJeFszGTPvP8yEk5KysPmcze9K4vgapqGmEh765ix79ND2HvD4ZT/b34VFOQJm/q7BPThykmAZ&#13;&#10;cV7yZJCLBAklyFXC+qKn8Lz8zIwfrzrqmY7ATxu6UvwEwUQ9lmy9MnLOUF9K88YQ+PFpG71x5L2P&#13;&#10;l847ahEIpv0HV4IJAo1ySJ999lmqBJ51GucGwMkMDwYmT57s7BVw72zidoeFXhXWMgD0KpMV0w0m&#13;&#10;HJtLd0PhB3dD/d5dLpsqccxEyD3vEYhMzXHp78kxmHD0hINWPyU4dh7tgvd/XwNLt/7PTqBm+eJ8&#13;&#10;NGvYZLh24mkQGRrOnIPuqQTHQASF94cWW9fYOhcImC1atAjw0gfqN/vggw80V+niiy+Gw4cP00sa&#13;&#10;KErLlWE4FhcXw2OPPQZ5eXmyYDNnzqSctHjZRGqWLVsGL7zwAnVCzhPkQAlWw3DUuz/yHkda5qMP&#13;&#10;Pl4KKE4L63767FmEA8SmALmTcIYeJWsBEjrwh/5IMFlNCCaID3KYzD/jNIeusmnLVsgvKKRciug/&#13;&#10;asQw6N0rk8bHONKfQ0STvIj9B5+GYOOHjSc+qbpOpau9A+7+ZDrhkbUZ1JfzxIVrSF8LcR1BuLpF&#13;&#10;QMs84jZRjR4o2QG5SZBY4kmJO+oXRU4SvBSABFl/GDPi5w8cfM1T4OcrcrZ4UvwEwUQ9lmy9YuuX&#13;&#10;+hSCO4bAj0/7642j2H/gV6LxhjvBhFUBNy6oP2T9+vX0QwlZcJOTk2HgwIFw/vnnw6hRo1jQgH6y&#13;&#10;iZsNIKMqK114jcozEPMJBhw7Wxuh5OunofzHT+BoR6esGSPSUiHnvAcgebTj4YosoAeHYMDRQ/W5&#13;&#10;eanBcV9VKTyx6lM4XHNYln9aYhrcMf1cGJ5u04MgCxDgDmpwDCQoeH9osXWNrXOBhJWRdZHiiHbs&#13;&#10;n6ivpLa2FnJzc6F///6QlJRkZJEsmZcURz0rwHscaZmPln/7HeUmwbpPPG489M3p41J8TRM5uNy3&#13;&#10;Pw/+2L6Tcoz0yuwJJ5801Q4T3vr+ef1GqCB6TDCtXMKFPWL4EEgm/c5q41vsP+zN6pOFtTcbTz4l&#13;&#10;oiLS3W9Phc4IRjIB+PtZX0NMnJjvVEBIg2qZR9Tm5S08E7uFIiU9GeR+QyIJislmIgA9hdfTz0z4&#13;&#10;6VlPvdIW+GlDVoqfIJiox5KtV2z9Up9CcMcQ+PFpf71xFPsPPu2kNhVuBBPcbK1YsYIqfseJ/qqr&#13;&#10;roIoohgyGIySyZkNIKPwkC68RuUZiPkEOo7Vvy6Hok8fgfbqWlnz9QgnN75OvRh6z7kZQsK1jeVA&#13;&#10;x1EGnk4OanFs7+yA17f8D77d/jM9BJMWCzen80dPh/8bdzKEhYRKvQLerhbHQAGE94cWW9eUrIGB&#13;&#10;gqEe9RA48kHVKBx5jyMt89GmX36FvPwCQD04GelpMH7cGEgjIm2kYxJFdB0iN7x//2MHVegeRfQB&#13;&#10;DCEK20ePHGEHvrCoGH79/Q9obGwCvO09cvhQKpLLX7e97QVTYAnm/YcCeFQHYX2HjSfVCaiMcP9r&#13;&#10;06E1tsMe645ZSyAts5/9XViUIaBlHlGWg+dQOM+Ul5fTc4DGxka3gbF/IQcniutOIJxsZjH+xs8s&#13;&#10;OPhaDoGfr8jZ4knxEwQT9Viy9YqtX+pTCO4YAj8+7a83jmL/waed1KbChWCC4iZQ6br0JsmSJUug&#13;&#10;Z8+e9vK88847MH/+fCqT1O4YIBYlkzMbQEZVWbrwGpVnIOYTqDi2VBZA4Yd3Q932rS6bLWH4GMi9&#13;&#10;4HGIyujv0l+tY6DiqBYHreF9xfG3sgJ4evVSqK2vkRUhK7U33Em4TfonZ8j8AtXBVxytjgfvDy22&#13;&#10;rilZA62OnZ7lFzjyQdcoHHmPIy3z0cGSUtiw+RdA0Teod2TQoAEwsF8/qrsEieJ4iFldUwv78g4Q&#13;&#10;HX5EjyDhHkFxW8dNGAe9iOJ2NB2Es3QrIZYg4aW9vZ3qN5kwdoxdHBef1tEnlWDff+iBKpvP2XjS&#13;&#10;Iw9pmg++NAsak1rsTjdMfBFyBo2zvwuLMgS0zCPKcnAdCucMFLuF+aPdnUGdXMhNgvpJ0G424y/8&#13;&#10;zIaDr+UR+PmKnC2eFD9BMFGPJVuv2PqlPoXgjiHw49P+euMo9h982kltKlwIJo8++iisXLnSIW9n&#13;&#10;gsm8efPoDeczzzyTcp/4m/XWobA6vrCJmw0gHbNySFq68Dp4iBdVCAQajl0drVD63xeg7Lt3oKut&#13;&#10;+0YfAyU8ORFyzr0XUiacyZy4PAMNRy6g+JCIFhyb2tvghY1fw5o9v8hyRqW+5004Fc4fOYUqB5YF&#13;&#10;CDAHLThaGQreH1psXWPrnJWx8WfZBY580DcKR97jSMt81NzSAshlcqi0jHKZxBD5/72I3hEkhiB3&#13;&#10;SAO56V1adhjKDpdDCwkbSbhLcvtkw5jRIwE5TdDUNzTC2g0byaWnavqdnkP8R48cDkmJiXwaRsdU&#13;&#10;xP7DN3CVzNlsPPmWg/JYjz13GtSmNdgjXD7yURg6Zob9XViUIaBlHlGWg2Mo5Ow6ePAg1dGFhFl3&#13;&#10;BsVuZWdnU64SJf3OXTp6uxuNn971MTp9gZ82xKX4CYKJeizZemXmOUZ9rYyLIfDjg7XeOIr9B592&#13;&#10;UpsKF4IJEkHwdlsKEQNw3XXXwbhx42RstiwMFvCkk06Ce+65h8pRVltgq4VnEzcbQEaVX7rwGpVn&#13;&#10;IOYTSDge2bmScJXcD63lFbKm6kEOzNNnLoLsebdDaFSczF+rQyDhqBULLfF54Li2eA+88PPn0NDU&#13;&#10;fUDBytSfiMG4c9o5kJWQwpwC8skDRysCw/tDi61rbJ2zIiZmKLPAkU8rGIUj73GkZT7COpeQm93b&#13;&#10;duym4rbw4DKciNNEUTdIEEHdJfX1DZSYEh4eDulpaTB86GBAHSZoMP7BkkOwkRBdkKCCl5kmELFe&#13;&#10;/XJzTHkL3LmnsL2F2H84I+P5XcmczcaT55S0+z79j/lQnlFtT+iC/nfCuBP4XtqxJx7AFi3ziBpY&#13;&#10;jhw5AsXFxQ5SJZzjY/9KI3MNEkrMJHbLuZzSd6Pwk+YZSHaBn7bWlOInCCbqscT1avny5fD666/T&#13;&#10;yPgtg9JtPOn/e/vtt+GLL75wmxleOkHdy4MHD4Zhw4bBxIkT3Yb95ptv4F//+pdbf/RAVQU4Jw4Z&#13;&#10;MoTqc0400aUUtt4r+TbwWMkg99QbR7H/8E8H00wwQaWk5557Li39zTffDHPnznVZk927d8OTTz5J&#13;&#10;b6NggMsuuwwuuugil2EDyZFNPGwAGVU36cJrVJ6BmE8g4NhWWwZFn9wPNVvWuGyiuIFDoO9FT0B0&#13;&#10;72Eu/Xk4BgKOPHDQmgYvHI+0NsGza7+CLfnbZUWKCI+ASyfNhbOGHCfzCxQHXjhaDQ/eH1psXWPr&#13;&#10;nNXwMEt5BY58WsIoHHmPI63zEYrBOVBQCKiHpLq6Bjo6Ox10VvUg8KIInNTUFOjfNxf6ZGdRPSWI&#13;&#10;Ouo++fW3P2D/gXzoJPESyG3wEydPJISVVD6NomMqYv+hD7hsPmfjSZ9culN97plFUJJZanc4O/Ma&#13;&#10;OHHWn+3vwqIMAa3ziLdcKisrKaGkrq7ObVDUf4Qit1A/CXKzWcnojZ+VsPClrAI/X1DrjiPFTxBM&#13;&#10;unFRasP16vrrr4d9+/bZo+Al7gULFtjfnS1I4Pjss8+cnd2+z5o1C2699VaXl0m+/PJLeOmll9zG&#13;&#10;dfaIi4uD++67DyZMmODs5Zd3tt6z9d8vhQiATPXGUew//NNJNBNM8MNp4cKFtPQPP/wwTJ482W1N&#13;&#10;Wltb4YknnoCff/6Z3jhBsV1WUCjptkIKPNjEwwaQgihcgkgXXi4JBmkilsaxqxPKVr4Jh756CTpb&#13;&#10;WmUtGBYfC9kLb4f0yecB0RAr8+fpYGkceQKhMS3eOH5/4A94bd0yaGltlpVsRJ/BcPvUcyAtJl7m&#13;&#10;Z3UH3jhaBQ/eH1psXWPrnFVwMFs5BY58WsQoHHmPIx7zURshmqDoreKDJVBDdJYg13c7IYZERIRD&#13;&#10;bHQM4QBPJjcbexPF8OkQQThN0CBeGO6Hn1YRsVwN9H0oUQY/bOgQiIuN5dMoOqYi9h/6gMvmczae&#13;&#10;9MmlO9VXnr4Q8nsV2h1OS7oQZs293v4uLMoQ4DGPOOeEfQD1BCFHCYrgcmfYzenMzEzLSo/QAz93&#13;&#10;eAWiu8BPW6tK8RMEE/VYHjhwAK655hqHiIMGDYKXX37ZwU36IiWYoPQbJPQygxdRioqKANNFYjEz&#13;&#10;mOYjjzxCpeowN3xKCSZIBEGuFKlpIN9YBQUFkJeXZ59Lk5OT4Y033jAFFx5b79n6Ly27sCtHQG8c&#13;&#10;xf5DeVvwDKmZYIKFQU6R8vJyuOCCC+Dyyy/3WD5k5cXwSDzxRmDxmJBFPNnEwwaQUcWWLrxG5RmI&#13;&#10;+VgVx4b8X6Dg/XugubhI3iyEOJI+bS5kn30fhMUmyf11cLEqjjpAoSlJPXCsaKqDp9Z8DrsOdt/K&#13;&#10;YYWMioyGa048C2b3H8WcAuKpB45WAIb3hxZb19g6ZwUMzFhGgSOfVjEKR97jiNd8hOK4mpqaoYJs&#13;&#10;7ssrKqG1rRViCLEkIz2NcpdEE3EQUv2BiFddfT2s37iZ6jFBDpNpUyZDZkaGZQ49xf6Dz9iRpsLm&#13;&#10;czaepH562N985grYk7nbIemnLlrr8C5evCPAax7BnHAuKCsro4QS3K+7M6ifpE+fPlT8Fus37sKa&#13;&#10;3Z0nfmavqx7lE/hpQ1WKnyCYqMfy1VdfhaVLl9KIOBex9evNN9+EnJwclwlKCSaPPfYYHH/88S7D&#13;&#10;4UXvp556il4wwQCzZ8+GO+64wyGslGDiSeJORUUF3HnnnXRuxQTw3BTPT/1tGF5Wn8cDHUex//BP&#13;&#10;C3MhmDz00EOwZs0ayCCbrBdeeEFGdXWuGrLIIcvctddeC+ecc46zd0C9s4mHTURGVU668BqVZyDm&#13;&#10;YzUcO5uIbOEvHoaKNV/j9VFZk8Tk5ELuhY9CXD9jxS1ZDUcZcCZx0AvHo3AUvtr9C7y76WvAWzXO&#13;&#10;ZkK/kXDrlLMgMTLG2cuS73rhaHYweH9osXWNrXNmr79Zyydw5NMyRuHIexz5cz5CIsuRunooKCyi&#13;&#10;+k5Q2Xs8ERVhFSP2H/xbis3nbDzxz8ExxaVP3QGbshwJJPMm/AVOGnqJY0Dx5hEBHvMIiujDdFCZ&#13;&#10;u6tvQVaA1NRUSigxkwx+VjZfnzzw8zXvQIgn8NPWilL8BMFEHZZI4EWiQ01NDRUJOG/ePLsuE0+X&#13;&#10;uZUSTLA0yB2C55Y4R+LFEyTEoD4SZpQSTDA8EmAefPBBGnXmzJlw9913s2T89mTrPVv//VYQi2es&#13;&#10;N45i/+GfDsKFYCKdRHDyQCpsOmH7d2fOO+88Ime5WhFHirs0zOSuZHJhA8iocksXXqPyDMR8LIMj&#13;&#10;IY5UbPoUDn76JHTUN8qaIjQqEnqfdT1kzrgCICRU5q+3g2Vw1BsIjenrjWNJXTU8sfozyD9cICtp&#13;&#10;XEwc3DBlAUzNGSrzs5qD3jiaFQ/eH1psXVOyBpoVEzOUS+DIpxWMwpH3OArW+YhHqwf7/oMHhs5p&#13;&#10;sPmcjSdnf97v2x76GD7KehHao7rsSWMZLj3pURiePd3uJiyeEdAyj+AhIBJJSkpK6IGgq5ywTfBi&#13;&#10;JHKUxFpAZJ+rOnhy04Kfp3SDxU/gp62lpfgJgok6LDds2AD3338/jXTJJZfAnDlzqDQbXMNwzkIV&#13;&#10;AGxdk6ashmCC8RYvXgzff/89TQLzQH0mzKghmKCIQyaRB5XJP//88ywZvz3Zeu8KJ78VyoIZ642j&#13;&#10;2H/4p1NwIZhg0XEyevfdd2ktUOnblClT6IQ1fvx4h0nqiy++sMsTvOeee+Dkk0/2T8055qpkcmED&#13;&#10;iGO2HpOSLrweAwpPjwhYAcfmw/ugcMmdUL93p8u6JB93EuSc+xBEJGW69DfC0Qo4GoGD1jyMwLGL&#13;&#10;fGB+uG0tfPLr91Qsg3OZpw6eADdMngtx4dZS6CmthxE4SvMzi533hxZb15SsgWbBwIzlEDjyaRWj&#13;&#10;cOQ9joJ1PuLT6sG9/+CFoTQdNp+z8ST108O+96mv4dCaVfD9OeugI6KbMzqSfGNce+or0DtpiB7Z&#13;&#10;BlyavswjyEXCCCV4S9uVwdvUqMgdCSVWU+Tuqj7u3HzBz11awegu8NPW6lL8BMFEHZbIrYFcG2jw&#13;&#10;LLJ3796AYrF27NhB3Z555hkYPXo0tUv/qSWYSPWkDBw4EF555RV7cmoIJtu2bbMTW1B3CiP22BPz&#13;&#10;g4Wt92z990MRAiJLvXEU+w//dBNuBBNk63/nnXfgo48+sssNxCohp8mAAQOI4skIyM/Pt8vsQz8k&#13;&#10;svTs2ROtAWvYxMMGkFEVlS68RuUZiPmYGceu9hY49PWzUPbD+3C0Q77RicxIh9wLHobE4TP83jRm&#13;&#10;xtHv4KgogJE4Hqg5DE+uWgolVYdkJUyMS4Jbpp0Dx/UeIPOzgoOROJoJD94fWmxdY+ucmepqpbII&#13;&#10;HPm0llE48h5HwTof8Wl1ALH/4IWkLR02n7PxxDd1eWr53/0KzY/9AAUZB2HVmb/C0ZDuMIkxyfDX&#13;&#10;09+GhGj3Ugu6Qwe3Tc08ooRQgpcf8eARJUeEh4cHPLhq8At4MHyooMDPB9AkUaT4CYKJBBgvVtSN&#13;&#10;fP7551POuOHDh8Nzzz1HY3z11Vfw4osvUrszNwhLUi3BBNfEM844g+YVExMDmAczSgkmSJhGEVxb&#13;&#10;t26lUS+77DLKDcPS8deTrfds/fdXOayer944iv2Hf3oIN4IJK/6mTZsAKbkocsuTueaaa2DRokWe&#13;&#10;ggSEH5t42AAyqlLShdeoPAMxH7PieGTHT1Dw4QPQRhS7Opse4WGQedqfofecmyAkzBxcAGbF0Rk7&#13;&#10;s78bjWNHVye8s3UlLPtjJT2UkuKDc9vMYZPh2uNPg6gwa22mjcZRips/7bw/tNi6xtY5f9bNynkL&#13;&#10;HPm0nlE48h5HwTof8Wn17lTE/qMbCy02Np+z8aQlLSVxsf8feWoVHN1aBL8P2AVbZ+1ziJad2h+u&#13;&#10;nf06hIdGObiLF0cElMwjKHoLxcGg6C13HCVIHEEiCRJLkGgSLEYJfsGChS/1FPj5glp3HCl+gmDS&#13;&#10;jYs3m1RyzY033gjz58+nUVCfCRJS8EIFihD85JNP6OVtaXpqCSYYF0V+lZWV0WRQyTzT4yQlmCBR&#13;&#10;ZeLEidKsoKqqihJJfvvtN2hoaKB+cURfHF42Z2k4RDD4ha33bP03OPuAyU5vHMX+wz9dhTvBBKuB&#13;&#10;H2G//vorrFixAtatWweNjTadCjgxjBkzBqZNmwazZs3yT40NzpVNPGwAGZW9dOE1Ks9AzMdsOLbV&#13;&#10;lkHRJ/dBzRYb66kz5gnDRxOukicgKqO/s5df382Go1/B0JC5v3DcVVkCi1d9CuW1FbLSpyakwu3T&#13;&#10;F8HIjByZn1kd/IWjv/Hg/aHF1jW2zvm7flbNX+DIp+WMwpH3OArW+YhPqzumIvYfjnj48sbmczae&#13;&#10;fElDTRzs/131bdB417fQWV0Hq4/bBAfG2w6kWDojcybDJVMXExHPEvYT5imeFAFP8wiOCxS9hT8k&#13;&#10;mrgyKAmCEUpCQ43XdeiqTEa6ecLPyHJYNS+Bn7aWk+KnB8GkqKiISnrRVkr9Yufk5EC/fv1UZ4CK&#13;&#10;2Pfv30+Ju0gUiY+Pt6dxxx132Dk57rvvPpg+3VEnli8EE6moLyb+CzOUEkzsBfBgQWL0bbfdZprz&#13;&#10;ULbes/XfQ9GFlwcE9MZR7D88gK+jly4EE+fy1tXVATYw3lYJtoHI6ssGkDM2er1LF1698giGdE2D&#13;&#10;I7npX7bqLTj05YvQ2dIqgz48MR6yz70b0o4/R+ZnBgfT4GgGMDSUwZ84tnV2wGu//ADf7VjrIHYR&#13;&#10;q4Pz3BmjpsGV42eRW6Dmv5HoTxw1NL/mqLw/tNi6xtY5zQUM0gQEjnwa3igceY+jYJ2P+LS651SC&#13;&#10;ef/hGRn3vmw+Z+PJfUg+Pqz/JxDBBMU3fQCd5ED/21mroGJAnUMG04cvgrnjbnFwEy/dCDAcca/N&#13;&#10;DN6uRnc8LEUxXK4MEkpQPwnGQ30lwWpc4ResWPhSb4GfL6h1x5HiJwgm3bh4skl1ikydOhUeeOAB&#13;&#10;h3PGb7/9Fp599lmaxOTJk+Hhhx92SM4XgglKyMF80Sxbtgyio6OpXSnBJCkpiaoquPrqq6F/f/Nc&#13;&#10;bmXrPVv/aaXEP9UI6I2j2H+obhIuEbgRTFCBESpcam5uhrS0NKogbsiQIfQjLJgHH6s7G0BcWk1B&#13;&#10;ItKFV0FwEcQNAmbAsbHoNyhYchc0FRbIS0k2N+knzYc+Z98LodEJcn+TuJgBR5NAoakYZsDxt7IC&#13;&#10;eGb1Z1BTLxe72DO5J9xx0iIYkta9YddUYZ0imwFHnarmMVneH1psXWPrnMfMhadbBASObqFR5WEU&#13;&#10;jrzHUbDOR6oa10Ngsf/wAI4bLyVzNhtPbpLg5izt/5XLfofyZ/4LraFt8J/5P0FDRptDPgsn3QqT&#13;&#10;Bi50cBMvNgSkOGLbodiYwsJCaG2VX7LCGIJQ4thzpPg5+og3JQgI/JSg5D6MFD9BMHGPk9QHla5/&#13;&#10;/vnndifUKyI1eCbJ1jHkmvv4448dxF+pJZggpx6qE0CRWkgoQYIJM1KCyeWXXw6nnHIK87I/o6Ki&#13;&#10;HDhg7B4msDCclHwbmKC4pi2C3jiK/Yd/mp4LwWT16tUyqi2rDk5eSDgZOnQofQ4bNgxSUlKYd8A/&#13;&#10;2cTDBpBRFZYuvEblGYj5+BPHzpYGOPjVY1C+8kvUaiqDNya3L+Re+BjE9R0v8zObgz9xNBsWWspj&#13;&#10;Fhyb2tvg5U3fwsrdm2TVwRuKZ405GS4dOwPCTHpb0Sw4ysDT2YH3hxZb19g6p3PxAzZ5gSOfpjUK&#13;&#10;R97jKFjnIx6tbpX9B4pB2r59O+zZswfy8vKoTHW81Y+3XqUcAVJMUNY5ijfG/oaiSkaNGgV9+/Z1&#13;&#10;uEErDa/GrmTOZuNJTbq+hHXu/yX//AmOfLEZ6iIbYfmildAW22lPFr8vLp/xJAzudaLdTVhsCDAc&#13;&#10;kRCSn58PTU1NLqFBHSWMoyQYRW+5BIU4MvzcjUd38YS7DQGBn7aeIMVPEEy8Y4lrKuooQaXvSs31&#13;&#10;118PZ599tj24WoLJxo0bAUV7ocHzzOeff96elpRggmK75s6da/ezgoWt90q+DaxQH3+VUW8cxf7D&#13;&#10;Py3LhWBy1VVXQUFBgeIapKenUwLKTTfd5EDpVZyAhQKyiYcNIKOKLl14jcozEPPxF47Vv/6H6Cp5&#13;&#10;GNpr6mSwhkZFQu+zrofMGVcAhFhDzrC/cJSBZ3EHs+G4sWQfPLfmc6hrlPfT7LQswm2yEPoTrhOz&#13;&#10;GbPhaBQ+vD+02LrG1jmj6hFo+Qgc+bSoUTjyHkfBOh/xaHUr7D/w8OvBBx8EVErvbCIjI+G6664D&#13;&#10;VBLLDB4EPfroo5Rrn7mxJ+p/vPPOO7kQTViazk82n7Px5OzP+13W/7uOQv4dn0Pz5v1wOKESvl+0&#13;&#10;HjrDjtqzjQqPgutO+xdkJg6yuwkLUDExFRUV0NLS4hIOJI4goQT1lAhCiRwiWT+UBxEuHhAQ+HkA&#13;&#10;R4GXFD89CCYKimCpIKgj+f/9v/9HyzxhwgQ48UTXRPTKykr48MMPaTi8wP3iiy/a66mWYIIivfCS&#13;&#10;BhoUqXXuuefa0xIEEzsUQW1h303sO4o3GGL/wRtRZelpJphgx0AqKspGRc6RG2+8kYrjwokfb1Lt&#13;&#10;3r0b9u7d6/Kmy9tvv00/3JQV1Zqh2IBhA8ioWkgXXqPyDMR8jMaxtaoICj68G+q2bXEJZ9L4EyH3&#13;&#10;vEchIqmXS3+zOhqNo1lx0FouM+JY39YMz63/Gjbs3yqrHm7KF407BS4cPRVCTaSs1Yw4ysDTwYH3&#13;&#10;hxZb19g6p0ORgyJJgSOfZjYKR97jKFjnI62tju1thf0HylVfv349JXLMmDEDBg8eDLt27aJuuHfC&#13;&#10;+fOll16CQYNsBACpmJFJkyZRzhKUmb5q1SpAkSBnnnkm/PWvf9UKn9v4bD5n48ltQE4ervp/V0s7&#13;&#10;HLjuQ2jLK4W8XoWwZt7vRFlad4aJMcnw19PfhoTo9G7HILWh2BnkKEFiiSuDXDlZWVmUWILcJcK4&#13;&#10;RsBVP3QdUri6QkDg5woV5W5S/ATBxDtuSCxBogmaZ555hq6TaGfrF9rR4Dp23nnnQU1NDX1/6623&#13;&#10;6FyIL2oIJngxHC83sDX73//+N/Ts5WKecgAAQABJREFU2X0hUBBMKLxB/499Nzn3Q17AiP0HLyTV&#13;&#10;paOZYII3oebPnw/4vPLKK+mk5FwE7DyocI4RUJCIgh93SDDJzMx0Dm65dyWDgg0goyonXXiNyjMQ&#13;&#10;8zEKx6NEoXbp/16Bsq9fg85WuWLGiNQUyLngQUgeNduSMBuFoyXBUVFoM+O4unAnvLT2K2hsbpDV&#13;&#10;KDcjB+4k3CY5iWkyP384mBlHPfHg/aHF1jUla6Ce9bJ62gJHPi1oFI68x1GwzkdaW90K+w8Ui7Rg&#13;&#10;wQIiVbULrr32WjjnnHPs1a6urqa3VFGkCCqsxQMgvA375z//mR7KzJs3D5ATnxmUv/7GG2/QVzys&#13;&#10;0Wv/xOZzNp5Y/no93fX/jtpmOHDt+9BxqAq2Dt4Bv8/IcyhC75RcuG72GxAR5ii33iFQAL9g/0cd&#13;&#10;JSUlJXY5/dLqYjvigR6KcUNOJmE8I+CuH3qOJXwZAgI/hoRvTyl+gmDiGcPa2lq44IIL6NljRkYG&#13;&#10;LFmyxB6BrV92B2J54YUX7PpGLrroIrjsssuot1KCCZ5b/v3vf4eqqioa76yzzoIbbriB2tk/QTBh&#13;&#10;SAT3k303ueqHPJAR+w8eKKpPQzPBBLNEiuu+ffvg1ltvhTlz5igqBX7ohYWFKQpr9kBKBgUbQEbV&#13;&#10;RbrwGpVnIOZjBI4NBzYTpe53Q3PJQRmEPcJCIeOU8yB77u0QEhEt87eKgxE4WgULLeU0O461LY3w&#13;&#10;7Lpl8Gv+dlk1cb6/cMJpsGjECRBCNvL+NGbHUS9seH9osXVNyRqoV50CIV2BI59WNApH3uMoWOcj&#13;&#10;Hq1u9v0H6iBBEVp4YI0KYvG2v9QgZwketODBNh76/Pjjj/DEE0/Q/dHSpUuprhMWHvs3ElxQ4Swq&#13;&#10;lcUDIz0Mm8/ZeNIjD2manvp/e0U9HLj+Q+g8XAOrJm6E/LGHpVFhSNZ4+L/p/yDfFIGxn3SonJsX&#13;&#10;bJfS0lIoIDee8bazK5OWlkb13jgrQXYVVrjZEPDUDwVG3hEQ+HnHyFMIKX6CYOIJKaCK3pETEw2u&#13;&#10;g7gesvWKrV/SFLZt20bPKNEN11q8cIDhpASTU089FXJzc+3RkJsTufbwwvfvvxMOx2MGdRxh3s5z&#13;&#10;qyCYMISC++mpH/JARuw/eKCoPg0uBBNGuZ05cybcfffd6ksRwDHYxM0GkFFVlS68RuUZiPnoiWNn&#13;&#10;cx0Uf/4QVKz5GnlGZfDFDhgC/S5+AqJ7D5P5Wc1BTxythoWW8loFx/8d2Aavrl8GzS1ypaMDMvvB&#13;&#10;HdPOgayEFC1QaIprFRw1VdJFZN4fWmxdY+uciyyFkwIEBI4KQFIQxCgceY+jYJ2PFDSp1yBm33+g&#13;&#10;7HQUATJixAj45z//KavPq6++CkgYQd2OH3zwAbz77ruUcDJ27FhYvHixLDwT7zVx4kSq50QWgIMD&#13;&#10;m8/ZeOKQpMckvPX/tvJ6KPgrEc9VVg3fzloFFQMcdaZNGnQ6LJx4v8c8AsUTxcrk5eVBY2OjyypF&#13;&#10;RUVRHaGJiYku/YWjewS89UP3MYUPIiDw09YPpPgJgolnLK+55hqqswlDvfnmm5CTk+ORYIJrGRJW&#13;&#10;GIfIs88+S0V4SQkmnnO0+Q4dOhQeeeQRl/qXBcFECYKBH4Z9N7HvKN41FvsP3ogqS48LwQQnIFR+&#13;&#10;VFdXRzcEuDEQxoYAGzBsABmFi3ThNSrPQMxHLxwrN38OBz99HNqP1MtgC4uJhqyFt0LGlItRGKfM&#13;&#10;34oOeuFoRSy0lNlKOFY118PTP38J24p2y6qMcrQvOe4MWDD8eCKW3Pg+biUcZeBpcOD9ocXWNbbO&#13;&#10;aShaUEcVOPJpfqNw5D2OgnU+4tHqZt9/4MEXKuHGNS862pFLGDlFcO+Et1hPOOEEeOihhygRZOXK&#13;&#10;lVSMF3LPOBsUyYWiuVAPCnKn6GHYfM7Gkx55SNNU0v/bqxqh4MaPoZHox1w+fwXU9XRUbH7amMtg&#13;&#10;1sirpMkGlB37EBJKUGSbK4OEkqSkJIiPjwe8AS2MegSU9EP1qQZPDIGftraW4icIJu6xLC4uphwl&#13;&#10;GAL1fr388ss0MFuv2PrlnAKG++KLL6gzisnE9fW1116DTz/91Dmo/T0iIoJeZujTpw+cccYZMHny&#13;&#10;ZJmOFBYYOUjxAgcaNRJ3WHx/P73h5+/yWSV/vXEU+w//9AQuBBNkIUe28++//55OLPfeey+9TeWf&#13;&#10;KpkrVzZxswFkVOmkC69ReQZiPrxxbKksgMIP7oK6Hb/J4SLEkZTjZ0DOnx6G8Hhz6HqQF9I3F944&#13;&#10;+lYK68eyIo7f7NsKb25YDq1tjgcc2BpDeg+A2wm3SWZckqGNY0UceQDE+0OLrWtsneNRxmBMQ+DI&#13;&#10;p9WNwpH3OArW+YhHq1t1/1FeXg4PP/wwoGx0FNOF3CfDhg2Dv/zlL/Rg/NJLL4WLLyaXZpzMRx99&#13;&#10;RG/Uotz2999/38mXzyubz9l44pOq+1SU9v+OuhYovG0pVOfvh/8sWAEtiR32RPHaxZ9OvAsm9Jtv&#13;&#10;dwsEC+q+wQNCFAuDdmcTGhpKb1dnZ2dDWVkZ9RYEE2eUlL0r7YfKUgu+UAI/bW0uxU8QTNRjydYr&#13;&#10;tn6pTyG4Ywj8+LS/3jiK/QefdlKbCheCyW233eYg3w8/4I4//niYNGkSIFt5VlaWW4qs2gJbLTyb&#13;&#10;uNkAMqr80oXXqDwDMR9eOB7tbIdD378EZd+8CV1tcpnDkRnpkHvRo5A49KRAhFGwanNqVV79kVNx&#13;&#10;FCdT0VQHT67+DHaX7JfFiQiPgEsnzYUzh0wwjNvEqjjKwFPpwPtDi61rbJ1TWRwR/BgCAkc+XcEo&#13;&#10;HHmPo2Cdj3i0utX2H6i/EUV3vPfee9Dc3EyJJUgkwRuvaBYuXEi59fH2K3OT4vTZZ59RuevJycnw&#13;&#10;ySefSL242dl8zsYTt4TdJKSm/3e1dEDRA8ugePtm+Hbhz9AR1U1ECCFfEJfPeBIGZ01xk5O1nKur&#13;&#10;q2H//v20n7gqeWZmJtVTgreg0ajB0VV6we4m8NPWAwR+/PATBBP1WLL1iq1f6lMI7hgCPz7trzeO&#13;&#10;Yv/Bp53UpsKFYHL77bfDb7+5uDF/rDRxcXEwZMgQKlcV5f+hHT/2g8GwiZsNIKPqLD5c+CDNA8f6&#13;&#10;vE1Q+D4qdS+RFQqVumeedgn0nnMzhIRHyfwDxYEHjoGChZZ6WBnHo3AUlu3ZAu9u/Bra2ttkMAzL&#13;&#10;HkR1m6THJMj8eDtYGUctWPD+0GLrGlvntJQtmOMKHPm0vlE48h5HvOej7du38wH0WCojR47kmh7P&#13;&#10;xKy0/0BO/BdffJFyDCAGffv2hZtuugmk+CJnCfYHd0rd33nnHcpZgnFff/11xVBqnaNLXHy/Ks6c&#13;&#10;d0Aij77+7S1QuGUF/HT2JuiS6HsP6wyBhSMegF69rCsaGolqKKYNRba5Mih+C3Xe4FMYgYBAIDAR&#13;&#10;QEIonp9FRkYGZgVFrQQCAgHVCOD+w923gerEJBF4caYG6v6DC8GktbWV3oJB1vI9e/ZQFvPS0lJJ&#13;&#10;M8itPXv2hH/84x/0o0/uGzgubJPCNvJG1Yz3BtyocpstHy04elPqHjdoGPS95CmI7jnIbNXmXh4t&#13;&#10;OHIvjIUTDAQcS+tr4Kk1n8O+0gOyloiMiILLJ8+FuYPGy/x4OgQCjr7gwfugl61rbJ3zpUwiDnhU&#13;&#10;VinwUY6AUf2R9zjiPR8F6obFVU+wwv4D+yXKSkfuELQnJCTAJZdcAvPnzwfkyJeam2++GXbs2AGL&#13;&#10;Fi0CVGzrbJiS+zFjxsDTTz/t7O32XescbSqCybFaNv2wD7b/7yNYd9ofRN9fd9UjWsJgUe+7IWPM&#13;&#10;6G5Hi9hqa2upYmJ34rfS0tJo/7FIdUQxBQICAR8REAQTH4ET0QQCAYyAIJj4p3G5EExcFf3IkSN2&#13;&#10;4gkjoqBSeKl5++23AeWuWt0o2YiwjbxRdeW9ATeq3GbLx1ccq375Eoo/edS1Uve4GMheeBukn3BB&#13;&#10;wCh199ZuvuLoLd1g8w8UHJHb5LOdG+H9X/4L7e1yEXUj+gyB26aeDXpxmwQKjmr7P++DXrauKVkD&#13;&#10;1ZY1mMILHPm0tlE48h5HwTof8Wl1eSpm23+8+uqrsHTpUlrQk08+GW644Qa3h96PPvoorCRK30eP&#13;&#10;Hg3PPPOMrHKoTHbbtm2U2HLjjTfK/Hk4sPmcjSceaXpKQ0v/b/ijBP7z5oOwdeIOhyyia8Pg4vA7&#13;&#10;YOAVc6BHaIiDnxlf8Mbo3r17gc0t0jJie+DtT+QqCguTsNNIAxG7FhydkgrKV4GftmYX+PHDT4jk&#13;&#10;Uo8lW6/Y+qU+heCOIfDj0/5648i+EeLj47kUWMzbymDUjWDiKntsFEY82bdvH9x3332QkpLiKig3&#13;&#10;N9w4bdiwwW16OLHOmjVLdsvLbQQXHkomZzaAXETXxUkMAD6wqsWxtaoICj64E+q2b5UXgPS1lEkz&#13;&#10;IWfRQ0Spe6rcP4Bd1OIYwFBoqlqg4VhSVw1PEm6TA2X5MlyQ2+TKE+bDnIFjZX5aHayGY3t7JzQ1&#13;&#10;tkFTUxuRZ94BLS1t0NraAW2tnYTgZPt1dnYRpbBHKTRkqiFrWgiEh4cRdv5QiI4Oh5jYSIiLD4GY&#13;&#10;mHDg9aHF1jUla6DWNgvk+AJHPq1rFI5iw8KnvYxMBed8o/cfWD9U2I3itdCcffbZcP3111O7u3+o&#13;&#10;xP6JJ54gc3c4Ve7eq1cve1AU03TRRRdRLhUkrEycONHux9PC5nM2nnim7Sotretxe1UjvP/ajbAz&#13;&#10;Z7dD8vGHI2HhngthwH3nQGQfffeaDhmreEFOkoKCAjh48KCd01AaHbmRBg0aREXzSN1d2bXi6CrN&#13;&#10;YHIT+GlrbYEfP/wEwUQ9lmy9YuuX+hSCO4bAj0/7642j2H/waSe1qXAlmDQ2NlLl7yiOCz/2MzIy&#13;&#10;YPDgwboTRTxVeu3atfD3v//dUxCqgDE2NtZjGF892cTNBpCv6aiNJz5c1CLmOrxSHI92dkDZj/+C&#13;&#10;0uWvQmer/Ma8Tan7Y0Sp+zTXGQW4q1IcAxwGzdULRBy7iIiSpTvWwwdbvgOU3e1sRuUMhb9NORvS&#13;&#10;YvjcpsD0zYAjEjfq61qIgt8WOHKkGeqO2Oz19a3klmkLNJAn/TW2QntbpzMsPr1PPjELTp41GOJi&#13;&#10;46EHuXSL61NISA/6RCKLWsPWNbbOqY0vwtsQEDjy6QlG4Sg2LHzai2cqZtx/YP2WL18Ozz33HCQm&#13;&#10;JsJLL73kVu8EiuZCefUtLS1w7rnn0uf48eMBCSPIVYCixx588EHYvHkzFWWMukyYsm+eOGJabD5n&#13;&#10;44l3+s7p8ViPj3Z2wpvvXQ17IxyJJsnFsTBv5WzIvHIWpC8c7yC6y7kcRr+j+C3kKmlubpZljW3e&#13;&#10;v39/ooulm2AmC+TkwANHpySD6lXgp625BX788BMEE/VYsvWKrV/qUwjuGEcJ8Z4If6DrP8XSdv8O&#13;&#10;nVBucDc4Emu34zEb20eSDSW1HvtH95f4j/nLIgaOg979UOw//NNXuBFMfvrpJ6rMkDUkqw5OXChr&#13;&#10;d+bMmfRntPKqTz/9lMoORp0p7j48H3nkEd2UarGJmw0ghoveT/HhwgdhJTg2FGyBgiV3QTO5Sehs&#13;&#10;qFL3Uy+G3mfcEtBK3Z3r7fyuBEfnOOJdjkAg41h8pIroNvkM8g8XyioeFRkNV06eB6dz4jYxAkfk&#13;&#10;CKmpaYJa8qupabbZa5vJezMlkCCxhHGEyCqskwMjmMTGxslywLUKiSfsJwvgwoGta2ydcxFEOClA&#13;&#10;QOCoACQFQYzCkX3n8uLUMmI+UgCfZYOYdf+BgD7++OOA5fNmcI+yZMkSGgy5TJ588knKcYBElCFD&#13;&#10;hkB+fj5UV1dTIsk///lPynXgLU1f/dl8zsaTr+kojcer/3d2dcDrX10NB5r2OGTdc18CnLbyJIge&#13;&#10;0Q+y7zkdIrOSHPyNfukkxJ0DBw7YL24454+XDQcMGKCaIMYLR+fyBMu7wE9bSwv8+OEnCCbqsWTr&#13;&#10;FVu/1KcQYDGQyIF/5EnpHcfe6QsSPaTuBla9B9lnEqqMjXiCF/aO/aibgeXQKyu9+6HYf+jVcp7T&#13;&#10;5UIwQXm6d9xxh8vbwdLsUV/J3XffTblOpO562vFmF97wQkWKc+fO1TMrl2mziZsNIJeBdHAUHy58&#13;&#10;QPWEY2dLAxR/+QhUrFoG5ORTlmHcwCHQ92Ki1L3XEJlfsDl4wjHYsNBS30DHEblNPt6+Dj7a8j10&#13;&#10;Eq4tZzM6Zxj8bepZkBqtjduEB47Nze3kAKsRaqqayBN/jfRZQ+w11c3kRrCc08y5Pka/M4IJW5fc&#13;&#10;5Y+XgOhHLP2uxTfXhq1r3tJzHVu4MgQEjgwJbU+jcRQEE23txSO2mfcfWL9LL73U7cG4tP54oeu9&#13;&#10;996zO+G+BRXFS7kP8CD96quvhunTp9vD6WFh8zkbT3rkIU2Tx3rM0mvvbIF/fXc1FNfkMSf6zN6R&#13;&#10;CrPWngghERGQ8n/TIOO844huE/drm0Nkji81NTWUqwQ5iZxNVFQUJYT5KqqaJ47OZQuGd4GftlYW&#13;&#10;+PHDTxBM1GPJ1iu2fqlPwUIxGMGDSCqg9T72DvSd1INSSCxUHywqIaJQYgpZl3uEhPhlfeaBmN79&#13;&#10;UBBMeLSS+jS4EEzuuusu2LJlC8196NChVE4vfviVl5fDmjVrqIJCVjRkO0eFh/PmzWNOuj6RkLN1&#13;&#10;61aqPBGVKBpt2MTNBpBR+YsPFz5Iu8Oxeus3UPTxg9Bec0SWUVhMNGQtvBUyplxso6LLQgSfgzsc&#13;&#10;gw8JbTUOFhyLjlTCk6s/g8LyIhlgPLhNlOCI3B9I/Kgm8tGr7D/bOxJImok+EaNMWBjRPUJ0kKAu&#13;&#10;kmiigyQ6iugmiYogN1BD6Q/98YfcIWjwWxl1mqB+k1ai56SJiPVqaGiDqOhQIiIzwvaBrbDw8fFR&#13;&#10;kN0nGTJ7JdA8pNF4f7hJ0w4mu8CRT2sbiSOKQ+LFMa1kPuKDUOClYub9h1a0kRMB9T0WFhbC8OHD&#13;&#10;oU+fPlqTVBTf6H0L7/7f3FYHL/9wFRyuPehQ335bM2H6Zpvel4h+mdDrjtMgdnimQxi9XrxxlWRl&#13;&#10;ZUG/fv006dPkjaNeWJg1XYGftpYR+PHDTxBM1GPJztnY+qU+BZPFQA4QRgAhT7qxo+9oN1lZ9SgO&#13;&#10;XtgjujjZzyrivPTuh7z3OWLeVtZ5NRNM8JbMggULKHfJ5MmTqb4QJIpITV5eHnz++eewYsUKcoDT&#13;&#10;TuXxoixflM+qt0EFiUi4+fjjjwGV55WUlNBncnKy3lnT9NnEzQaQIZmSTMQA4IO0M45tNYeg4KO7&#13;&#10;4chvG11mkHL8dMj50yMQnpDu0j9YHZ1xDFYctNY7mHDsPNoFH21bB5/8+oNLbhPUbXLb1LN94jZh&#13;&#10;OKal9aQEkcrKBqiqbIRK8kPiCBJJkFiip8gs5EiOjY0isu2jICExkvyiydpE7OQXH48K2qOITPtI&#13;&#10;iCW/KEIg4WU6O4+SOjZA2aE6opC4Bgryq6G4qIYSWDzlERUVDsdNzIGp0/pDappNpBfDsXfv3p6i&#13;&#10;Cj8vCAgcvQCk0NuqOFq13AqbRbdgZt9/6FZxnRM2et+iR/8/0lwOL39/FdQ0VDqgNXhjFpz4+wSb&#13;&#10;G7lgEH/6WOh17UkQRtZdvUxdXR3s3r3bgVuI5RUTE0OlLqCOG61GDxy1lknv+Li3Zvtr56c0b/Rj&#13;&#10;/VrqjnbmXlZWRr3Y9wxzdw4v3l0jEIz9zzUSvrlK8RMEE/UYsvFvuXGLRJBjPztRBAkkRhskUODG&#13;&#10;FA0TmWV7s73b7czi4smKjbf20NAH+Yd/6EbfbV5q/1PCCbkY2IP8zGz07oeCYOKf1tdMMMEPjEsu&#13;&#10;uYSWHm96zZo1y21NDh8+DDfddBM5rKmixBIkmqBiO70MEmdQDBd23rFjx8L27dvtYsOSkpLgggsu&#13;&#10;oNwwIYT1Sy/DJh82gPTKxzld6cLr7CfelSNgx7FXJpStfBMOffkidLa0yhKISEuFvhc+DIkjZsr8&#13;&#10;hIMg4PHqA/b+GEQH1IW1FVS3SWG5XEcQcptcQXSbzPGg2wRFZyExpIoQRZAwUlnZBKWHqokukVZo&#13;&#10;Ilwi7LuOVxuxdCIjwyEpORqSyS8pOcb2TIqhbklJhDhCCCTIFWIG09baAfv2lpM1sgx2bC/1yD2D&#13;&#10;a9rwkeSm7oxBhMvFNheyAwYz1MWKZQjGca1HO1kVR6uWW482VJOmmfcfauphtrBG71v06v9VDQfh&#13;&#10;le+vhrpmR07w4WtzYeKOMXbYQ+KiIfX/pkLagnFcxYDgvq+goIBcTCi2HRbZc7QdTKGY6r59+xLO&#13;&#10;UD7fAXrhKCm2RyvWFzlpOjo66I/Z8en86yJijNENn+5+mB764dPZju9GGRwP7Id5MrurJ7als7uz&#13;&#10;m/Sd2T09XflJ3Zzt7B3LYaTxd/8zsq565CXFTxBM1CPM5gSj+73ikkoJI0gQwXlNT8IInbdI6XAe&#13;&#10;wKng2JPig05Sd+JtCH44bR+bz2ndpTgondKx7GGhEIL752NSFUiqpjFqccTw7IdtgvO3JyMIJp7Q&#13;&#10;0c9PM8GktbUVzjzzTPpR89RTT8G4ceM8lhbZy6+77joa5oUXXgAU4aWXKSoqgiuuuMKePHK+pKen&#13;&#10;Q0VFBf1QQ48pU6ZQrhh7IM4WNnGzAcQ5ebfJSRdet4GEh1cEEMe2w3ug8b9PQ1OBo0xkjNyD9KmM&#13;&#10;U/4E2fPuILKRo72mF6wBRH/k0/LBiqM3bpORvYbBRQNPho6GLqissBFFKIGkohEaiTgqPUx4eCgk&#13;&#10;p8RASir5pcSSHz4JYYT+Ygn3SIQe2eqeZkdHF+zeVQabNxaS52Gytrv/is3sFQfHHd8Lpk0fYRcH&#13;&#10;pnsBAzCDYB3XvJvSqjhatdy8209tembef6iti5nCG71v0bP/lx3ZD//64Tpoam10gHj0qv4wfs9I&#13;&#10;B7fwPunQ84aTIWFyPwd3X16ampooVwk73JCmER0dTfe+KPWAp+GNIxIr8OCW/fASItrxyX5IHEE7&#13;&#10;I5LwrI9ISxsC7PCNEVDw6fyThlHjJw3L0qisrKTpZ2ZmOuSjrRbBE1s6fgXBRH27s3M2tn6pT4FT&#13;&#10;DKSFkH3TUTJ/ok4RqlfEwz7Kp1ztBA9iQaKB5L0HnrcjMUSl8Tt+BCO63yTipI8SSQhIWPFmKNdJ&#13;&#10;uE1sl7ewRvkrwRHDsJ9zuZylNDn7s28KoUPRGRl93zUTTLB4SJRA4sSVV14J5513ntcSMyWIt956&#13;&#10;K8yZM8dreF8DbNiwAe6//35KRUVFifPnz6cyp5E9+sUXX6QiwjBtPcvBJm42gHyti9p40oVXbVwR&#13;&#10;3oZAV1sz7P7o/0HjhuVEIYBcqXtM3wHQ789PQUzWCAGZFwREf/QCkELvYMaxqakdthcUw7/XroYK&#13;&#10;wikS2RoF0W1EXFVbNIR3OoqBVAinx2D4vYn6O1LSYiE1FX8x9JlC7EgYiU+I9uWb1GOeZvM8UtsM&#13;&#10;GzcUwIZ1BVBfL1dSy8qbSjCaPmMgEdmVC0hIEkYdAsE8rtUh5Tm0VXG0ark9t4YxvmbdfxhTe31y&#13;&#10;MXrfonf/L67eAa//70ZoaXdcw8asGAjj9g2XgRg9ph9kXD8dYof0lPkpcSgtLYX9+/fTi4TO4VFX&#13;&#10;CYqjxgNn3kYtjkhwRLF27Ifv7McII7zLKNILPgSkxBVPdkZ48RTGFz+rIC4dv4Jgor7V2DkbW7/U&#13;&#10;p+BDDEocIQf8xwgjXIkjSAShxBBiIU+sl+2dlNMHgoi32vkFP0+FQgIKnr2RS3zeOHEQlx5k72kG&#13;&#10;cV3ucER39vNUbZzjPPVhQTDxhJ5+flwIJs888wz897//JYdIKfDyyy+TQ6VUjyW+9957YdOmTVT3&#13;&#10;CeM28RjBR8/GxkaqsyQ8PBz6EWV6UoO3Ya6//no4cOAATJw4ER599FGpt0e7p47sMeIxT9SjIoy5&#13;&#10;EWjJWwe1y5+GztpaWUFDIsIhbtZlEH88IQ5SUr4siHAQCAgEfECgtaUTamtboKammYjMwmcrfdbW&#13;&#10;ko09Ea3F26CSdNQfkpgUCUlJUfRnsxM3olskjNxcEQYVyB+FfXuqYMsvZVB+2PGmrhQfVEg/dlwG&#13;&#10;+WUSBfP6iduU5insAoFAQUCItlPfkmbdf6ivibExlOxj2MZf75JJDwr1yqug4jd446dboK2jzZ4F&#13;&#10;OYaCcWuGwuhdg+1udgs5kIqZOhR6XjUVonNT7M6eLLiv3LNnDxH76ag3BeNERkbCkCFDiGhO/fRn&#13;&#10;usIRCSDI7dLc3Gx/MgIJcpBY3dBDxGOHh6xPs6e0bujmrj8zd2c8mLs0HWG3HgK+EFm8xcH+hGHw&#13;&#10;NrinsK76ojsEpeNXEEzcoeTenY1XNZi7T82Nj4QLghdxxIEoggf/5EcJIrhAGWgMwc/X+iDuSDgh&#13;&#10;P4+cJ2Rc9iD79hA/XtyT4oh29lNadZxPPPVhQTBRiiTfcFwIJvhxiLe88KNs0KBBcN9994Gnjd/F&#13;&#10;F18MqM9k3rx5VKcJ3yopT+2tt96CDz/8kIrp+uCDDxRH9NSRlSQiCCZKUPJPmM5Gotvgv4uhZbtr&#13;&#10;pe6RQ8dC8pw7ITTBt5tn/qmVyFUgYB4EWlsJUYQQQ5AwUksII3aiCCGOoL4R3gb1hCBRJAmJIsk2&#13;&#10;ogizxydEks2OwV+lvCtocHoHi+thy+ZDkH+g1u13K3KZjBiVBhOO60WxN7iIIjuBgCUR8PTdbMkK&#13;&#10;GVBoq+4/DIDGYxZK9jFs4+8xIQ6e0oNCDsm5TSLv8GZ4a8Xt0N7Z/Z2Bq/8Jh6fD4GVJrg9iyOFF&#13;&#10;3Izh0PPyEyCyj3vCyZEjR2DXrl2UQ8O5ACgKevDgwbrq7ERiTWFhIc0fdYPihUH8oZ4QIw3mjT88&#13;&#10;SJba8Z392EGzksNmdniE/RV/0nfe9XLXD9mBF3tivszu/JTqXGF+zm7snT0xHLNLn1K7cxipH9pd&#13;&#10;vfPGR6SnHgHWZ7HfevshcRPDo6gdHDsoug/F9iGx1ZPBOMLYxiTiwA0Pxj2C4qHIgT0VseVdSpT7&#13;&#10;psA5DPebx4gizO4+grE+OMeg4YafTsVHogn9uZD8Ys8SsfYT4QTnYjQMT3uZPFgQc/bzEIx6CYKJ&#13;&#10;N4T08edCMMGiLV++HJ577jlayoiICDjnnHNg9uzZkJOT41Dyd999F5YsWULdbr75ZqqU3SEAxxck&#13;&#10;TCCVHj9W4+LiZCmzsvTt2xdef/11mT8PBzbxqBk4PPJ19+HHI+2ATIMsFBXrP4SDSxdDR2OzrIrh&#13;&#10;yYmQc/7fIWWsfiLkZJkGkIPoj3wa0yo4trR02JSsU30iDURvVCNVuF5V0QQNDY5iMXgg0xVyFJoj&#13;&#10;iGiJcPKLbIU28uwgzwE5veC2U86CXvHkMERirIKjpMims5Yfrodvvv4ddu+spBworgqIxKjRY7Jg&#13;&#10;xsxBkJXt2Aauwgerm+iPfFreqjhatdx8Wk17Kmbcf2ivlf9SMHrfYmT/31u6Ht5ZdTd0OBFNZmdf&#13;&#10;DP0+ToLWHUWugUfCyUnDIP2yyRDdL80hDBIq8Oe8z0OCAF4i7NmT7wUrJI7goQn7NTQ0ULFaDoXi&#13;&#10;8IL9APfz7IfSGtCOT+kPD3fxHZ9WNkb2QyNwwv7IiCmuCCrMzzkcc/cURxqG2VGXDdqRMMDc8CmM&#13;&#10;egSQWIK6YPD8CsccD8PmdVdp+ernKi1/ubH511NdPJYNCSTkEJ6Kf2JPjxHce9qJIXbiCJFWYHK6&#13;&#10;lmb83MOhjw9ynbR32rhO3OVgIOEE5zqGobviSN2xn7Kf1N2bXRBMvCGkjz83ggkWb9myZfDKK69Q&#13;&#10;5W+suCivtU+fPnTxRJmu1dXV1As7yWuvvQZ9CbFCL/OXv/wF8vLy4KyzzoIbbrhBlg26Ifv09OnT&#13;&#10;KVeMLAAHBzZxqxlEHLKFQPvw44GJuzSay/Og8N+3Q/3enfIg5MMv5rhTYOhFj0FolJzoJo8gXFwh&#13;&#10;IPqjK1TUu5kJx9bWDkoEQSXrVZWNdqJIJSGONHjQd6G+1rYYyLWAujLwl54eB2lp5EeeqWkxUAdN&#13;&#10;sPjnLyD/cIEs+YjwCLj4uDmwYPjx5HvV9sVqJhxlBbaQA+LY2NhGxHU1Uj0nzc3d4k6cqzFwcDrM&#13;&#10;OHkQDCZy4cnyL4wEAdEfJWBosFoVRy3l/veHn2hAjF/USy74E7/EfEjJbPsPH6pgmihG71u09H9f&#13;&#10;QNtTuhbeXXUPIZp02KPjknTG+KthbPU0qPjXKmgrKrf7OVjI4hVz/EBIu2QSRAxNp4rda2pqHILg&#13;&#10;C94MHzp0KL0lLvNU6YDitJCDBX+ogxOlOfAwSOSIioqy//Amu/TH66CWR1mNSMPofmhEnYzMwx1+&#13;&#10;UuKJWjuenaiN4xzeSAx45aUHwYRX2Vg6bJ1g7/h0dnN+l4blbWfnbIrzRAIJHnIjB4kGAkk3cYRw&#13;&#10;EYWSlQS5SCxoVONnljriHNFO2pEQT9wasm7rwXGCmLGf27wlHtg32U/irMpqJoJJMO0/uBJMsMWR&#13;&#10;ALF48WJ628ZTD7j22mspF4qnMFr9Xn31VVi6dCnExsbCI488AiNHjrQniSK43n77bfr+5JNPwvjx&#13;&#10;4+1+PC1s4mYTEc+0PaXl7sPFU5xg8+sisoxLv3sBSr99m0y03RsnhkN0djbEnn4bRGaN9ihijoUX&#13;&#10;T/cIiP7oHhs1PkbjaOcUIUrWpUSRKkIU8aQEXE2dpGFRfFYqEkIIUQSJIfZneizRKYJK1t1/iHaR&#13;&#10;D5fPdm6A93/5jhDtu0VusPQH9uoPt09dAFkJKYKgzEDR+JT2RySgbVxfAKtX7QdUFu/OZPZKoIST&#13;&#10;seOziYgOoSMGcZLi6A434e4dAaviqKXcwbRh8dYDzLT/8FZWM/uzddaofYuW/u8rjjaiyb0OnCaY&#13;&#10;1uzRf4bZI6+B6v/tgso310JHaZXLLFp6x0Pjn4dCV0yozB8vCfYjejMZjrIAXhyQQFJL9CciIQaJ&#13;&#10;JCgpwVeDXB8xMTGUcMOeeBiLP+SAEaYbAX/0w+7crW8zK37OBBQj332dQ61AMPGlx7I5kT0xDand&#13;&#10;lzRZHIa1p/SQOIJcJD4TSPDAGwkihDCCzx7kUq3ZOUcYPt6eSvDzloZf/RnhpIMQTggNzKXhQDhB&#13;&#10;nNjPZR5Ojtgf2c/Jy6dXQTCRw2bEhS3uBBNWjb1798KPP/4I69evh/LycipHFdk0c3NzYeHChXDa&#13;&#10;aaexoLo9q6qqKGcJyjjGj0a87ZORkQH5+fn0hxlPmzYNHnjgAd3KwCZuNhHplpFTwmb9cHEqpt9e&#13;&#10;6/M2QuGSu6D5UKmsDKjUPXPuldB79vVQeth2y0zIFpfBpMpB9EdVcLkNrAeOSBSxcYk0UI4RFJ+F&#13;&#10;xJFK8tODUwSJIimpSBAhP0IcYdwiqeQ9KckzUcQtMBKPkrpqym2yv/SAxNVmDQsLhwsmnApTknPJ&#13;&#10;JaAeghAqQ0idg6v+iArif/u1GFau2AdlpXVuE0QC2NSTBsCkE/qSw5twt+GCwcMVjsFQb951tCqO&#13;&#10;WsrNCCannHwSvRzEMP3tj+1QVHwQhgwaCEMGD2TOPj337N0Pu/fug5w+2TBuzCh7Gqgj4X8rVtN3&#13;&#10;IzYs9oy9WMyw//BSRFN7G71v0dL/tQCJ4rneJeK5pDpNML3pwxfBGeNuJodqADU/7ITKd9dDx6Fu&#13;&#10;wkn9xF7QckaO7CZxBPm+GDp8mGrF7qhnBIkjKIEBn6iUXa3BNkOOEOQQQTE+SBzBy4Le9B+ozSeQ&#13;&#10;w/urHwYKpgI/eUvi2Y9SAg2eWWF41GGCTxy7yKnmjtPL6HMlee34urB1B5/MriYHhodDXMS/g3GQ&#13;&#10;EEKJu4N0Nxkx7pEe5HJXD+QeIWULVOMSPytWlrSxTVQXX8IJ4sN+SmDBM2+HvqgkkoIwZiSYBMP+&#13;&#10;gxvBBD/0vvvuOzh48CC9DXPLLbfQDzZse1wssIFRj4jRN1oKCgrgpZdegt9++82hG2I5UPn8hRde&#13;&#10;SOVtOnhyfGGDhU1EHJP2mJT4cHENT2dzHRR//hBUrPmaLJzylTNh+GjIvegpiErrSxMQOLrGUa2r&#13;&#10;wFEtYq7D+4pjExGbVFVl0yOCxJHKyiabjhFCFGlsaHWdmQZX5BxIJUQRJIJ0E0VsRJLEpBgy5+r7&#13;&#10;0Uk+a+CLnZthyS/fQlu7/HZm76RMuHLUTJg4eISGWoqonvojTq97dpfByp/2Qd7+SrdgRUaGw8TJ&#13;&#10;OTCNEE+SU2LdhgtkD084BnK9edfNqjhqKTcjmJw1bw4kkIMWZtZv3Ax5+QUweuRw8tM2z/2+bTv8&#13;&#10;sX0nDOzfD06YdDzLAurId/1Xy7+l7/4kmJh1/2EHymIWo/ctWvq/VmhREfzbK++ANsJxLjWTBp0O&#13;&#10;C46/h1ysIFwYRFZ6zYq9UP7RJqgYEwedo+TK30P3H4HEL/Ihfmw/SDlrDCQcl+vx5jESRfCAFH/I&#13;&#10;TaJmj4jtgwQRPEzFw1XcWyNxpKysjFZBXPCStqRyuz/7ofJSmjekwE9b20jxQ64yVALPiKBaUvY2&#13;&#10;t3jy9+SnpUxK4+Jcx37e4tCy4rEOHmz7KGbLxj1iI44EEveIN+zQn7U1W/+VxDF1GNIXFBNOwsg6&#13;&#10;7+ZYAs+wGTbe6otEEmb0wtGMBJNg2H9wIZgUFxfDjTfeSJT5NrB+QhW7SxXdPf/887BgwQKqz8Qe&#13;&#10;yEALKoAvKiqiN3dQET2yTLuj2vMsFhswSgcbr7ylCy+vNK2eTvWWZVD08cPQfqReVpWw+Fjo86e7&#13;&#10;IG3iuQ5+AkcHOHx+ETj6DJ1DRHc44uE0KlNHUVndhBFmb4TmJsfDAIdEfXxBogjlFCE6RGzis2w6&#13;&#10;RVCMVlKy/kQRJcUua6iFp4luk90l+2XB8cNm0bhT4MLR0yBM8pEjCygc3CLgrj86RzhYXEM4TvbD&#13;&#10;tt9LyAUK3NHIDRLRRo3OguknD4Q+OcnyAAHsohTHAIaAS9WsiqOWcnsimOw/kE8JJmNGdYuj9QT0&#13;&#10;OkJkkepHGD50CPTulQlmJphYYf/hCXMz+hm9b9HS/3ngV1j5O7y54m/Q0uYoSnJU7olwwYmPku+D&#13;&#10;CKKrqxF27NgBKC7LwZDlLPLHg5CwpsThElZoehIknD4SUuaNhMjMRBoFx1ZFRQW5sFLpsF92SM/F&#13;&#10;C17wQ+JIYmIi/SGRxNXlQ3/j6KLolnIS+GlrLoEfP/x4Eky0lcp1bFdnWs5uzu+uU1LnimsT+9lj&#13;&#10;kjmYKmvvIAfb5HBbDRdJMBNI7Pgds7D2Yuu/s79l38kBCdVx4lFUF6GXEKJJSDiKWOtBCSSIB8PE&#13;&#10;U91Zf2S4sTjs3VNcX/ysQjAJtP0HF4LJ/fffDxs2bLC3OxIi3nnnHcoWzBznzZtHOU9mz54NN910&#13;&#10;kyHECpa3P59swLABZFRZxIdLN9Jt1Qeh4MO74Mgfv3Q7MhuZGFMnz4accx+EsFj5IZ3AkQGl7Slw&#13;&#10;1IYfxsaD5r17CshtRMIRcjTyGGHEJj6ruqqJ3EaS6+3QmqudKEI5RWzcIky3iFmIIt7qiNwmy/f+&#13;&#10;Cu9s/AZa2+SiLrJSe8Nt086BQam9vCUl/J0QUDuuqwmX05rVebB5Y5HH/tq3fypMnzEQho/opTs3&#13;&#10;klOV/PKqFke/FNICmVoVRy3l5kkwQW4R5BphBrlJkKvEzAQTsf9grcXvafS+RUv/51Xrkppd8MaP&#13;&#10;N0Nja/fFP0x7QOZImDf8PsjPK6SipaX5hbQfhdgP90PU/m5xXVJ/tHckREHHKf2gfWQKtIR5UEor&#13;&#10;iYiXOZA4kpSURH9IIGFtIgkms5oBR1mhLOQg8NPWWAI/fviZnWDiS02l52DMzp6+pNeDEkrIP9RJ&#13;&#10;Qh6KDBJcUP9IEIjYUoSHJBBrCyVrjSSadaxKCCcodo2IDXfHbcIqixixH3NjT71xDFSCidn3H1wI&#13;&#10;JkgMQdZB5Ci57bbbYMSIERAe7iiTHLlLGAfKhAkT4MEHHwwK2aps4mEDiA0ovZ/iw4Ug3NUJZSve&#13;&#10;gENfvQSdrfIb9pEZ6ZB78WOQOGSa2+YQOLqFRpWHwFEZXO3tnYCHyqhDBDlF6A/t5Fdd3UQ27OTD&#13;&#10;kLOx6xQhnCGocD39mBitVBNxivCockVTHTy79ivYVrRblhweUMwbdRL837iTITw0TOYvHFwj4Ou4&#13;&#10;bm5qh/XrDsDaNQegrk5OxGK5YR+cOm0AHD8pl3wvBG67+Iojw0k8bQhYFUct5Q52gonYf/Af/Ubv&#13;&#10;W7T0f561L6/Lh9d//CscaaqhyZIjERicOAMGxs+WZYNEDNzrhrYehar//AFHlv0GHWW2eF3hodA8&#13;&#10;lBBIJqRDV78Er4cvmDiK2EpJSaE/JJZIRXvIMnfjYBYc3RTP9M4CP21NJPDjh18gEkw8ocPOyPDJ&#13;&#10;7J7Cy/yQcx1/KIrLiXiCxBFU0h6CT53FQcvKZSEHhjtb/y1UdHVFxa5CzlqOSjlOkFCCPy/9gxFJ&#13;&#10;PGGkN46CYGJrbqNFAmsmmKDs4PPOO4+W/vbbb4dTTz3VZcdFtvknnngCUBkjmvPPPx+uuOIKl2Gt&#13;&#10;5uhp4LC6sAHE3vV+BvuHS2PxH1Dw7zugqbBABjWy3WXOvgh6z72VsN9FyfylDsGOoxQLLXaBYzd6&#13;&#10;DURniJQogsrV6TvhEqmvayYfi91hednCI0JtOkXIATTqFEGxWfjkpWidVzmNSOe7vN/h9XXLiPgN&#13;&#10;+UF9RlI63DL1HBjVM8eIolg+D63jGgmAW7cUw6qV+z0qiI+OjiB6TnJhyrT+RKFujOVxc66AVhyd&#13;&#10;0wvWd6viqKXcwUwwEfsPfUY629MYtW/R0v95I1DbVEqJJrUNlTA25TzIiBouy6JXr14wcOBAR6IG&#13;&#10;+W4r3bgHSvKLoCktDI5GkMM5T4Yc7kVUtkFydAL0HjMAEvqkewqtyM9MOCoqsMkCCfy0NYjAjx9+&#13;&#10;wUYwcYUcFbOFBBT0dKNfwlU8uok+Sggk5PA72PSQuMRDoSNb79n6rzCadYMh4aSTEE6whxGOEbcG&#13;&#10;vYlnCDk7VGL0xlEQTGytYDmCCXKNIPcImoceeghOOOEEW01c/O8kHfMf//gHVQ6Pt2nef/99qqzO&#13;&#10;RVBLOSmZXNgAMqpiwfrh0tXWBMXLnoSKnz6lMi2d8Y7tPwj6/XkxRPca6uzl8j1YcXQJhgbHYMKx&#13;&#10;g8hRram2cYfUEK4QJIggpwiKzdJLdBY2TVRUOOEQOUYIQb0iSBAh7/hLSIj2+D2goWktGXVXQR68&#13;&#10;s3M17CiV6zbB+XzWsMlwzfGnQnRYhCXrZ1SheY1rJBLu21tOCCf7YN+ecrdEQ9wAjRzdG046aSDk&#13;&#10;9pMr3jWq3rzz4YUj73JZLT2r4qil3MFMMBH7D31GKNvTGLVv0dL/9UCguvYw/PLbBojskeSQfNfR&#13;&#10;DkjuFQljh0y1u+O+9vDhw4B1QD0nHg0hkoTuOwKRf1RB1N4awp3SYQ8enp0OMZP7Q/zkfhA3Nptc&#13;&#10;5lJ2OGNPgFjMhqO0bFawC/y0tZLAjx9+QUcwIXPj0WM/5BSR6SKhJ9bkH3IA4A/fFRpcz9hPYZSg&#13;&#10;DMbWe7b+BzIIWFdU5u7RkH4IHeSHTzTYj4i4LqbnxOYo/683joJgYsPccgQTLPYll1wCZWVlsGjR&#13;&#10;IrjmmmvkvUfigkrvkLsEFed5I7BIolnWyiYeNoCMqkgwfrjUbv8fFH7wALRVVctgDo2OgqwFN0HP&#13;&#10;ky4lk56Xm1+S2MGIo6T63KyBhCMe7tbXt1CuEEoEocQRJIY0kF8zHDmCXCLHFlhuCNoSiomNgMSk&#13;&#10;COjVK4UQRCREkdQ4iI0Th/tK4Wb9cX97LbxMuE0amrrl9rM0kuKT4a9TzoJJWYOYk3g6IcBw7N27&#13;&#10;t5OP769lpXVUz8mvvxQBEh/dGVQMP236ABg9JpsowFWxe3KXoB/d9cDRj9XxW9ZWxVFLuYOZYIId&#13;&#10;Tew/fBtubG/iKbZe3zHOeWrp/85paX1HrqVdu3aRtaebmIFpNnfWwpbqd6GurQLOPO56GN/nLCgp&#13;&#10;KaF7XySaeDJRRE982MbDELG22IFI4i5Oj8gIiBqeDTETciDuuFyIGdyTyt13F565mwlHViYrPQV+&#13;&#10;2lpL4McPv4AjmOCWmOyLcU2h22M8hEYLJY74sF9GokkY+eFTpWHEEyVroMqkLR2crfeBjAvWUTWh&#13;&#10;xEWrIuGE/lDMm5PRG0dBMLEBbkmCyeOPPw4//fQTlb2KHCTeDk+uu+462LdvHyWuIJElkA2beNgA&#13;&#10;MqquwfTh0l5XDoUf3wc1v6x2CW/S+BMh97zHICIp06W/J8dgwtETDlr9rIZjc3M70RnSCDXIFUK4&#13;&#10;RCiHCHlHAglyjaCuET0M3qBHZeqpqeSHHCKpyDFi4xJJIfaqqnKarbc5Vo+yBVKa0v5Y39YML238&#13;&#10;Fn7eu8VlFU8YNA7+OukMSIgMPFFQLiuswlGKo4poioI21LfCurUHYP3aAqL/TC4+jSWSkBgNJ07p&#13;&#10;C5NP6G9ZoqGeODKcguFpVRy1lJsnwWTr79ugpaV7rA3o3w8y0tNMrfRd7D98G9lsb+IptlH7Fi39&#13;&#10;31P51fohASQvL48e6knj1rQdgF8ql0BbVwskRfaCAXHTITN6FAni/rAuKiqK6vVE3Z7R0dE0uSbC&#13;&#10;RXnkp91Qv3ofdJRUSrPwaA+JjoTIYVkQPTobYskFgdjhmRBCOIqdjVlwdC6XVd4FftpaSuDHDz9T&#13;&#10;E0wofQMJHjaah82Cdpsbe6cEERqGuWvDx3bDn9zypwrbHQ+qMW+vB+EusmfrID6Z3UWwoHBi630g&#13;&#10;4qCkf2C9me4wKg6uvculpBppZ+hBCXeE64Qqird9D+iNY6ASTMy+/9CswwQ7TmlpKVx11VVU8Xt6&#13;&#10;ejo89thj0LdvX2mfcrAjkeTIkSNw0UUXwWWXXebgF2gvbOJhA8io+gXFhwtZIMt//jeUfP4sdDR1&#13;&#10;b/IZxuEpSZB7/t8heczpzEn1MyhwVI2K+ghmw7GNiEKoqUGuEFSm3kyJI0gYoQQS4t7c1Ka+kgpj&#13;&#10;REaGQwoSRCREESo6i7wnJcd6vC1vNhwVVtl0wVzhuPnQfnju5y+htt6muFVa6NjoWLj6hDNhVr+R&#13;&#10;Uuegt7vCkTcoyGWCek5Wr/Ks5ySMfLCOm9CHKonvnZXIuxi6pmcEjrpWwCSJWxVHLeX2RjAZM2oE&#13;&#10;jB45wucWwm/X37fvgG3bd8JAQkA5YdLx9rSMvuFlz1hiEfsPCRicrEbvW7T0fx5Vxj6+f/9+u0gr&#13;&#10;aZqZmZlwuGszbNr1HVH+PhOSI/pLvR3siFtaWhpgHFTg7sk0F1ZD3aq90LA2D1r3HiI3rd1zU8rS&#13;&#10;CQmBiNx0iBzaC6KHZUIM+UX3T4fS8jIaVFyokSGmyMHf/VBRIU0cSOCnrXGk+HEjmBBahZ2AgTb2&#13;&#10;LnW2OdJg6Hws0LF3G7HDHo/Gp6H0/0fm0x7IPU4IJHiZ0Bs3ifScDe3Sd6WFZWsfPpldaVyrh2N4&#13;&#10;BVK9sU7eCGlYX0YokbUh4YDqIntQBwXxskA2B0rIQ8IJ9lX8I+nqYaxEMAmk/QcXggl2iM8//xxe&#13;&#10;eeUV2jewk4wZMwbOOOMMmDJlCkRE2ETFYMd97733YMmSJTTc/fffT2SRn0TtgfqPDRg2ERlVT+nC&#13;&#10;a1SeRubTXLoH8olS98a8PfJsyWYi4+QFkH3m3RAaFSf3V+ES6DiqgEJTUKNxbGvrpHpEkCiCHCFI&#13;&#10;DKEEkWPPRqJ4XS+DYz4xKZoSRJArJCUFuUUIlwgRm4UcI1pEZxmNo14Y+Ttddzi2dLTDa7/8AD/s&#13;&#10;XOfyY3tUzlC45cQzISPWWgfyeuHtDkc98sMNW96+Cli9ej/s3nnYZfuwfPsPSKWEkxGjets2WszD&#13;&#10;pE8jcTQpBFyKZVUctZTbHcFk85ZfYX9ePuTm9IF+fXN9xrejswPyC4qg+GAJDB7YH46fMN6elhkI&#13;&#10;JlgYsf+wNwkXi9H7Fi39X2uFUfTWzp07yQUax4sSiEH//v2JbrgoKCwsJFyODW6zCiWiYfpk5xJR&#13;&#10;qb3s+123gV14dNS1QN2GA9CwvgCaf82Hzlr3ebmITp16hIcB9EyAHkRUZcroXIgamAHRA9IgPCXW&#13;&#10;XRTh7oSAP/uhU1Es+Srwc9Ns5Nu1q62D/IiCaXy2tpMfPsk72ok7vleXEf19xJ4YHQedUaEQOiAZ&#13;&#10;YrNSITL8mLhl/Ahmxm4llmP2bu9uNxbc9E8y39Lb+uSwGZ+UUELc1Bh2zsbWL4yLbsydPdWkydLC&#13;&#10;J7OriW+lsAyfQKgn1kUTocS54ciQ6uoklxqIdBHUtePRILEEiXyohwyJJ5yNFQgmgbj/4EYwwf7w&#13;&#10;2WefwRtvvOEg+zU2NhZyc3MhPDwcCgoKKGcJhkVqHhJOkCMlkA2beNhEZFRdA/XDpau9BQ59/SyU&#13;&#10;/fC+jeLrBGh0nxzoe8mTEJc7zsnHt9dAxdE3NHyPxRvHlhbCIYIis5ArpMbGIYJP23sT6EkQQRSi&#13;&#10;YyIoIQQJIsgpkkI2pfhMPkYgCSWLpR6GN456lNEKaXrDcUd5MTz78xdwuOawrDoRZPNy0XGnw4Jh&#13;&#10;E8m3EP+PIVmGJnbwhqNeRa+saICf1+TBL5uKCWdru9tsULzdiVP6wcTJfSGW6P8xq/EXjmbFw9dy&#13;&#10;WRVHLeV2RzDZuz8P9u7bD0fq6r1uHL3hjd/riQkJMGTQABg0cIA9uFkIJlggsf+wN4tmi9H7Fi39&#13;&#10;X0tlUfzc9u3bZcraw8LCICsri4hArfJIKKltL4ID9SuhsjUPTh93FUwbcpGW4tjjNudXQv2mAmgi&#13;&#10;nJUtO4qhq4EoQfHRhMRGQ3h2KoT3SYbI3BSI6JMCUWjPTnIp1svHbAIimr/6YUCARyphZvyOklvi&#13;&#10;lEhBCRcdhFCBBAvyRGIFcbO9E3t7u91+tF3iTsIAjYtEDuJO/Y4RQDA+immm/sRO30l4PFzFcOSn&#13;&#10;1vTonwHxF06A1IkDICJMLn5PbXpmCE8JIrhnwm0TEiCOEUfQ7kG6oeKis3M2tn65iohh2M+VvxI3&#13;&#10;TJ/lwZ5K4pk9jBL8rFAHroQSFxU+2kn6UAcZ22RO8WZon0fiCeM88RZBgb8VCCaBuP/gSjDBdkZl&#13;&#10;eYsXL4bi4mK3zY4TzN/+9jc47bTT3IYJFA82mbKJyKh6mfnDxVcMjuxeDYXv3wut5RWyJEKJksRe&#13;&#10;866BzFnXEMouuWnFyQQijpygUZWMGhzxlgzqLKghorJqkUOE/Y4RR2oJYaS5WT+RWVixcHIzIJkc&#13;&#10;tqLorORjxBDkFLFxjMQSgol/PmDV4KiqgYIssBIcO7o64b3fVsFXf6wEV0pd+/XMhVunnA39kjOC&#13;&#10;DL3u6irBsTs0fxsSTjdvLCDEkwNUvJ67HFBc19jxfWDK1P6Q3SfJXTC/ufsbR79VnHPGVsVRS7nd&#13;&#10;EUxaWlqhoLAICosPOugl8QXy6OgoyO2TDX3J5adI8q3FjJkIJlgmsf9gLaPtafS+RUv/97WmeOiA&#13;&#10;xBIUfSM1KBEBL/g1NjZKnR3sDUcPwR+Vn0NN6yEH95E5k+HcSX+H6Ih4B3dNL+R7uPlABTT8dhCa&#13;&#10;t5VA845D0FnuyA3ja/ohibEQ1jMJwjMTICwzESJ6xkN4T3zGQXhGAoQT/WA8DjJ9LZ/R8fzRD42u&#13;&#10;o575ecKvC4kHhKOiixAPbBwW+G4jLtj8bBwXXgkWNB2MR+IjYYISKQixAgkTx+z4pO+MYEG4yFC5&#13;&#10;uJUMI5jEj88xZ7HZXTH6tL0g3cNmkKBgtxILeWHvx5z1eLBzNrZ+KcmDxWFPJXGcwzjn5/zuHN6s&#13;&#10;7wwDK5Yfy87K7w5frBfXupEp5SgRpUk5TpRMLzgMpERCdwVV6B4fz+c7w9O87a0owbT/4E4wYeDu&#13;&#10;3bsXVqxYAWvXroXDhw/TG24o13XcuHEwdepUmDhxIgtq+aeSAehtIPMGQcsA4F0Wrem111dB0dIH&#13;&#10;oHrjT8hfKUsuYdR46HvBExCZyv/DIpBwlAFnoIMUR1SYXltrI4Yg8cNGECHvtSg+qxmOkCfqLdDT&#13;&#10;IAdIUnI05RJBgkhKCrEjdwjRIZJMiCTx8VHdH3x6FkRl2lIcVUYVwSUIqMExv6YcniHcJgXlRZIU&#13;&#10;bNbQ0FCYP3o6XDpmOoRzJNTKMjKpgxoc9axCF9kM79pZSgknKLbLxTJhzz63bwolnIwem0X0BenD&#13;&#10;CWbPTKHFLDgqLK5pg1kVRy3ldrdhMaKRzEYwYXUOpv0HqzPPJ9vTGLVv0dL/fak3co4gcc35IgRy&#13;&#10;li2mauEAAEAASURBVKCILncGJSLk5ORADOHa+Pb3F2D1jk+ZNBx7lKTYVLhwykPQN32s3Y23pZ18&#13;&#10;PzftKCW/Q9Cypwza9h/2SYyXt3L1CAuFkMQ4CCXfxWHkOzmUXCIKIxeH6DOJ2MkvlBBVwhKjICwh&#13;&#10;GkIJ57URB6Peyu2rv9H90NdyqolHb0NTIgUhMOATiQooCooSGJC7wkZ4YG6U2wK5LigXxTGiBNmz&#13;&#10;0Xe7G8azESgAwx5Lq72RcEKRvVsIHiQSNzuHBbmN7fGjTE2FgiUs0XUZOnUA9NDAGW1Xjh4eAj3I&#13;&#10;paEeZL8CxE5vu+PYJr8e5HIg9Tv2pGKEiB2f1A/tERjG9gyJIBdSdRAzxKNZtd68byfcRa2trfSC&#13;&#10;CT49rQWeyovrJxLepT8kwrN11VNcf/ppxc/osmP7YJnx5+5bBTFPINzR+HOrp4RDwduIPtzm3Yeh&#13;&#10;Ja8CulrcSz1gWeHaGdk/DaL6pUIEOXtSa7BvRUZGqo3mMryWdS+Y9h+6EUykrYLsUU1NTRAXp02f&#13;&#10;hDRNM9mVTILuBrNe9dAyAPQqk+p0yalXxboP4ODnz0BHQ5MsenhiPPT5072QetzZMj9eDgGBIy8w&#13;&#10;FKSD/byOyGM+QgkiSASxEUTKSmuIeys0NXaSm3stun87M4IIcokkI2fIsR8SR5IJcSSBbO6oEjkF&#13;&#10;dTJTENEf+bSGWhy7SL/+bOdG+HDLd9DW7ngjFUuUnpQONxFuk7GZffkU0CKpqMXRiGodLqujhJNf&#13;&#10;fykmt4fdH37FEaLopMm5MPnEvpBEPl79acyIoz/x8DVvq+KopdzBtGHxpV8E+v7DF0y8xWF7GqP2&#13;&#10;LVr6v7e6OPtjXqjgXU3dMjIyqGjpmBjHdWJ78Y/wyYbHoaXNUWRWjx4hMHPk+TB71DXkbJEfx7tz&#13;&#10;XaTv7YQT++C6ndBRUAORFW3QVlAJ7SVV5Na998MbaTqa7ER0X0hMJPSIiYJQctDbg9hDCBElNJa4&#13;&#10;RYdDSHQE+eHz2C+KHCJGhZEDWfJOnj3IYSweyNIDWjykZQe3eLBLf+zgl1x00OHGusd+yG4T42Uu&#13;&#10;ckEDxbEcJTLtsR+hOCa0A/mhgmAkGtieNncaFokOdj8kJpAwGA/ToU9ixydxB0JgQD8kONAwbuwY&#13;&#10;jnJa4JPGJU8k+P3/9s4DMI7i+v9PxeqSJdmSZbkgyw3bGGwDNuA/EHrvBGJq6DXUHy2EFiDg0EMN&#13;&#10;EELvvUNoBoONe6/g3uUiWb3ef95Ic7q73Tvd3eyV3fsOrHd32s58ZnZPb9/Oe3zMcWITX6tqDSkK&#13;&#10;W0OA5y8JP0Psa0huYn5L5YOY72reN7Q1i+MUyhLvNpL53uB7IV3Mfc4jzpPTOa8ox8cd94y8b4Ry&#13;&#10;hdP4WKbxsYiTfkCsab4tagl4/4bRA1aaVFVViXcXO+WeVx2G8rvheUn+TeXfD3ZTwO9C1TH7yIqX&#13;&#10;YDW/SPWrsrJSmv/bunWr3/HgjxnZrGa/fv2IP4SIVuDn+cpPZlDjpBVEC9aL57J/GVS1KaVnd8rZ&#13;&#10;bxDlHjCYcoUlBFZ0RjPojHsiyR9RUZhEc+Dj7VrRFjxU/3VuAFVHLPf1m5bRqldvpJrlS4zNED88&#13;&#10;RQccS/1Ouo1SMvOM6RbG2J2jhSjEDxMJhUcTVVbVUZVYGSJXiYjVIJU7GuTqkMpK4bhSpLUK+46R&#13;&#10;Dmwyi/0TFIhVIqwQ4T37EVEKkty8DFsqRLrihvnYFaHg0sPluKW2ih755WOav8bkuSQuvf/Qvejy&#13;&#10;sUdSbpowZZEAIVyO0UBTX9dM06etpp8nBzbXxYrT4SNKaD9hrmvQ4OKYrCyLZ47RGCurrmFXjjrt&#13;&#10;TiSBxap5gnoCE4i23KIz/wP3xDt15cqVtGaNcaWod67Os549e1JZGfu/8v8F6LaadfTq5Jtp/baV&#13;&#10;nQU7jvr2KKfT97tL+GIvN6RFIsLAUbzYb9xURQ2rtlPj6m3UuGaHUKKIbUMltW7bae+X6dK0CStO&#13;&#10;xMZfvPO5kA3lDzjvOcjz9kO3gkWJJ7xnoUYGsRespO17ESdqkuciQ7sihPO583YUwc5eBIQyr11Z&#13;&#10;wYo48QJVbFIxxwoMoZCgDgVGu/JCKDekskKksdJOKCDkucjTrsQQ8UKRkcxlWVkhlX6daVxvu3Kj&#13;&#10;Q5EhzoNZlWG4f+1FOOatjTQ/XpHIqxlYgaL2viYdQ4XAL/ZZeaIUKJmZmfKY9+p3ONQ6w80faX7h&#13;&#10;tovLsfJqy5YttGnTJvkBvr+6lP+xvn37RlVR4tkexbFXXk+q/GEp7fzfYqqftzqo39tk8bFBj/P3&#13;&#10;p6I/jvGsMqLHqr2lpaUhXyeR5A8oTEKeHqEVUA+8cLXSoV2tM7fODdBZS/SPunTqLjTGZWfdTznl&#13;&#10;e0elcXblGA4cVoZUVbWbyqqqEj5ExBdrvGc/IrznVSNsTisagZ2qsxKEzWZJJYhUjrSvFuHz7Bzx&#13;&#10;xVqHTBSN9sTLNRJpPkaSuS7Hb1cuoGenfEK19TWGZmZn5tCF+xxLh5WPNKQ5LUKXYzR48G/vkkWb&#13;&#10;aLJQnCxfuiXge4+iohzad3w57bV3/6j6KbIDx2iMle417MpRp92JJLDozg+UD45AtOUWnfkfTI/4&#13;&#10;N4DNtPHLlmBCfn4+lZeXC9OswdkIbxFfhn8+5zH6efEHBhNdqcJU52Ejz6EDh58b8dUmoXDkFRFN&#13;&#10;G6uoceNOahIKlGaxMrN5UzU1b62m1gqx7RBmThqMq2mD4Yc8IOBLoN0clFAqiK+9WQkhFRCscBDH&#13;&#10;SZ4KCVZk8HmHoiIohUXHKgy1OolXZbQrPHglRofyIspfbfv2P5jzUO7fYOpLtDyx4Mcv8pVZKN7X&#13;&#10;1NSI9yT6q/r4N5hXn7DixHdjU0yRMC8VC36B5mhDQwOx+UxeScKrSgIFNlHFShJ+6c9KqFgGM44t&#13;&#10;bHXle6E8EVvDfPHRRoCVfyW3HU+Fhw6LWhfM2hvsxRNJ/oDCJNhZEWa+aAseqpk6N4CqI9r7qkXf&#13;&#10;0+rXb6PGiq2GS/Py05JjLqTSwy4Xy9Wi53Dbjhx94fGHUbW1YmmpeGDLjZUgvDJErAhhfyFSGSIU&#13;&#10;Jc3CFm00An/R3V3YPWZliHuViFCCyHNhGodXjKTzH8wIBgJOmI+GTsUgwgqO1cIMx5O/fkmTl80w&#13;&#10;7cGwvoPpmn2Ppz55habpToi0gmM0OVRU1NAvQnEyc/paqq/3/zKomxCy9xjVl/YbP4D69S+IeBPt&#13;&#10;xjHiQMK8gF056rQ7kQSWMKcFioVIINpyi87876prvGpg0aJF8sVLV3n5K19WlPTo0aOrrKbpSzZM&#13;&#10;pnem3kvV9WL1hk/o06OMTh33N+pTELkXIVZzbK1rEgoU8QJQ2GdvERvvW9nHoPiIqlXIE60766lN&#13;&#10;mOBtqxF7NrUbTfNfPnxx6ocAr7wRSjuppGDlRIfCQioq5OoKpbxoXyEh48XfP14rLZTyoiNemoVi&#13;&#10;M1FqFQbvRdrWqh0iLplK+pa2r95gs1G8EkOkB7PCwk8PEiba6vs3YcB1dDRe+PGLflacqI1NeXGc&#13;&#10;lYGVJqxQURufqzjeh6M0iDU/Xq3DJtB427FjR8CVJIolr/5kRQmbzYyEEkldJ5R9Vxxb+B3cj8uo&#13;&#10;+ofl1DB3lZfZLlYsD/n4KkrJEf7AohS6am+gZiSS/AGFSaCZYEFatAUP1WSdG0DVEa19U9VmWvP2&#13;&#10;bbRjxo+ml8wbMZp2OeM+yuhZZpoeych458jOjqurWfHB5rDazWTJVSId5rHazWTVR9yJuucYZAt7&#13;&#10;xfn5SiEi9kIJ4qIGystNp4GD+9rWf4hnH2N1HO/zMVZcQr2ulRxnb1xJj/38oRAWjYpeXh58yqhD&#13;&#10;aMLI8ZSaHNuvXkJlFEx+KzkGcz2r8jQJ5fDsmWulua6NG6oCVtu3Xz7ts+8AGj2mL6VFSJFrV44B&#13;&#10;wcUg0a4cddqdSAJLDKZUQl4y2nKLzvwPNEDsFHb+/PnShEqgfPw7XVZWJr9OVX0PlD9QWl1jJb03&#13;&#10;/V6av/oXQzb2bTJ+6PF0xO5XUHo3b38ohsxhRESKY7BNYX8brTXCWbJUojRSq/hQq7WmidrqGsXW&#13;&#10;RKyAcQmHuG31YmsQTsMbPfbiN9nFPseEzXf2x6F8eEg/HOwrRJjDYR8h0ldIgK9zg21rWPnYrBOv&#13;&#10;VODl7WIv54qIk8fCqbZ4YyfT2x1st5/zSglZRqSzk23xh2C7PxZ2xC1ejiWJvVxNIX1csJkncS6O&#13;&#10;3c63OT8rJzg/7zmN96y8EHHSLBRfQ5zL1RQyb4e5Kc4TxZUVsZ5/YY1pHBUCP73BiGd+/FvEihPf&#13;&#10;LVzH8l2RYoUJK06U43k+ZsfzfO6552OlaIgWP1aMsAKpvr5eKkWYCSuXeLVOMIGfu2wuk1eT8GrQ&#13;&#10;eAuhcOTfwqopK6n6p+VUN20FdSsrooFP/imqXQqlvb4NSyT5AwoT39G3+Fz98Q2TXCZgXW206YcX&#13;&#10;aMNHT1BrvVH7Hg2n7iat8orSeZB4VRTGSYtwHtWuBGn3DSJXhAilSLt5rPaVIdUsmAilSbRChnA2&#13;&#10;152VIfkZYi9WhYg9m8iScbxKRKwc4a+zfUMsOfq2xc7n4GjN6FnNsbm1hV6aO4k+mTdJ+PAxrtTq&#13;&#10;VdBLOIU/gXbvtYs1HYiTWqzmGIturVq5Taw6WUnz560PqFjmZ9/oPfvRvsJJfO/S7pY21QkcLQUS&#13;&#10;ZmV25ajT7kQSWMKcFihmQkDJJiZJ7qhoyS0689/dWJ8DfvnCyhJ+GRMolJSUyFUl/OLIyjB71ef0&#13;&#10;0YxHqa7ReP28zO509JgraXTZUe3+Miy6cCQ4WtQ0y6txCV+JSnnCx9IROy+nF/KQe97yufhfBj7m&#13;&#10;wMoOufc8bvd/smmzMNkm0nv36S1co4h84pgVDvKYzxECEkik+RcQRJiJ4BcmuI5iduTHygP+jaqr&#13;&#10;q5ObUiIEqzzQI9ZemhUmyjE6H/NKS1a4eG4czxv/3cB7Dp5/Q/AzV20sA/PKTt6zQog3NlPGfeVN&#13;&#10;+opqv3RI/7KJzF69esnVJFb/XofUkC4yhz0PxW9Xs3jH1028S4tmCLu9opGJJH9AYRLhWakeKO4/&#13;&#10;4CJ8PVW9zg2g6ojkvnbNHFr12i1Ut2ql8TLiYVx0wHHU78RbI+7U3Xhx75hIcWwQX1exMqTdRJZa&#13;&#10;GSJWirjjGoSD9caA9va9W6p/li6c13WXihBWiHRu7QqSTKkgyRDO7cIJkeIYTlvsXAYcrRm9SHFc&#13;&#10;VVlBj/z8Ef2+yfhc49+C8YP3FE7hj6C89Oj+QWQNNWMtkeJovFLkY2rEl7HTpq6iqVNW047txpdc&#13;&#10;ni3ov0uhVJyw2S4zBbFn3mCOncQxmP5GKo9dOeq0O5EElkjNm0SsV8kmgfoeLblFZ/6btZ9fOs2b&#13;&#10;Ny+gGRQ25TFkyBCx4jnPrApL4moattNHMyfS3FWTTevbpXgIHTfmOurfwxp/Z1ZzNG20gyPBT29w&#13;&#10;wQ/89AjolXbS/GNlA/+OeW5qVUY0lSl6I6JXmv9G6d69uzSRyStK2PyYHYLd5qFOexNJ/oDCJMJ3&#13;&#10;nxJKoiV4qO7o3ACqjkjsW4Vt37Uf3ksVP35i6vQos19/4dT9Psop2zMSlw+5znA41tWJJXbSNwgr&#13;&#10;RDz8hQhlyM4O5+kNYll6NENmZppUhuR1zxDKELEiRO5ZCdKuGOHVIuEqQ4LpRzgcg6k30fKAozUj&#13;&#10;HkmO4jsb+nTZLHp5+pdU31BnaHBWRhads/dRdMyQ0ZZ+XWq4UBQiIskxCs03vQT/Vi9ZvJmm/LKS&#13;&#10;lop9oBV8atXJPvsKcy59wl914kSOpnAjHGlXjjrtTiSBJcLTB9V3EIi23KIz/30Hjb/WZWUJf8lq&#13;&#10;Fvjr2LKyMmn3XPXTLJ+VcYvX/0QfzniQdtQYzXbyuoXdy/4fHbnHldQjp5/WZa3kqNUQmxYGP72B&#13;&#10;Az/w0yOgVzpR5h/LKKw8URsrUPiY92oLdxWH3gjolebf5pycHPkRA5va4i0cXyx6rdAvbbd5qNPe&#13;&#10;RJI/oDDRvzcC1qD+IIfChGjrtHdo3bv/FEvOqg3MUjLSqfdxl1Hvgy8SdmCNJp0MBaIU4fsgUcqQ&#13;&#10;yg4H6rxXx7xapFIoRaLlPJ0RCAU8ZbHPEGEKi1eH5LEzdbFnpQgrR6RCRMRFyvZ+sMPgyzHYcsjn&#13;&#10;TQAcvXmEexYNjpUNtfTktC9oyvLZps0c0KuMrt7vOBpUWGKabofIaHCMJYcdwrntr1NW0fRfVws7&#13;&#10;+EazkZ5tY+fw4/Ypo1HC10l6iL5OnM7Rk1Mkj+3KUafdiSSwRHLuoO5OAtGWW3Tmf2erSfoqYWWJ&#13;&#10;mVlMzsdfqw4dOpQyMzM9i0XluLm1gb5d8BxNWvSOcMVhNNuZIuSevQcdQYfsdiF1z+wVVpus4hjW&#13;&#10;xR1QCPz0BhH8wE+PgF5pzL9OfsoEFitQlCksFcd7zy3ayhU2/8WrRfh3mDc2AcYrPnlTf3t09sR+&#13;&#10;R3abhzrtTST5AwoTC+7FYG7wRFaY1G9cSqtfv4Wqly0ypZ0/Zj/a5bR7KK2g1DQ9WpGs6KgUK0Ok&#13;&#10;EmQHK0LqaP36bcKpunBQVdcm45vYKWGUQrKwmZubJ5QeUhkiFCKsAOlQiPCKED5nBUkqOxuM86Dz&#13;&#10;QI7zrkW1eeBoDe5ocpy1cQU9/svHVCHMdfkG/qLm0GH70gV7HkLZ3dJ9k+P+PJocYwmjVdhIX7Rg&#13;&#10;gzDXtYqWL6votJFu0ig2bbj7qFIaN66MdhlQaJLDGJUoHI09tzbGrhx12p1IAou1swW1+SOgZJpo&#13;&#10;yS0681/1obKyUvosMXv5w7+zAwYMkKtKVP5Y7bdWr6FPZj9Mi9dON21CakqqUJwcSQcNP4/ys0L7&#13;&#10;mMIKjqaNSpBI8NMbaPADPz0CeqUx/8Ljx7+ZrEDZuHGj/NigoKBA7vnDA7VxHt74bwK197wa/82g&#13;&#10;Nv69Vf5PWDnCG/sc4Y2dzttx1YhnX7s6tts81GlvIskfUJh0NfODSFfCRaCs0RI8VBt0bgBVh+6+&#13;&#10;taGG1n/2IG357h1ytRi/qErr2YN2mXAX5e92qO6lgipfW9skbNMLhYj4aniHUIjs2FHbfi5WhvB5&#13;&#10;NH2GsJKDV394KkOUqSyO59UhubkZwrmWMxwNxsN8DGqSxHkmcLRmgKLNsUV8UfravJ/og7nfSwd4&#13;&#10;vr3Iycql88YeRYcP3N1WZrqizdGXWyzOt2+rpV+Fr5Ppv64RyvTAq06Ke+XS2HG70J579aecXP8K&#13;&#10;sUTkGImxsytHnXYnksASiTmDOo0ElEwTLblFZ/5z6zdv3kxLly41VWSzo9hdd91VfsVq7GnsYpZv&#13;&#10;+pU+m/0Ybdi+2rQRvOJkdPnB9Idh51Jx3gDTPL6Ruhx960u0c/DTG3HwAz89AnqlMf/AT4+ANaXt&#13;&#10;Ng912ptI8gcUJtbcH35ribbgoRqicwOoOnT226Z/QGvfu4+ad+w0VJPULZVKDjuTSo++lpK7WefE&#13;&#10;qV74DtkunPXyC63tQjHCGzvv3b5drBYRCpHGxuj4DZHO06U5LDaJlSVNZHUqRtr9hmRlpUlzWgY4&#13;&#10;Do2I9Xx0ClZwtGYkY8VxQ/UO+teUT2jB2qWmHSkvGUBX7Xusbcx0xYqjKbwoR/Kqk8ULN4pVJytp&#13;&#10;2dLAq05SUpJo1+ElNHbsLjR0WIn4wspbEZ7IHK0cNrty1Gl3IgksVs4V1OWfQLTlFp35v2bNGlq5&#13;&#10;cqVpZ/r3Fz4Ry8ri1syHy9VGs1d/SV/PfZa21xhXoHKneCyG9tmT9h96Bg0qGRvwgwodjqYAEywS&#13;&#10;/PQGHPzAT4+AXmnMP/DTI2BNabvNQ532JpL8AYWJNfeH31qiLXiohujcAKqOcPb1G5fQ6jdupeql&#13;&#10;C02L5w3fnfpPuI8yiweapgeKZOe7vDpk29Za2iaUIu2bUIyIc1aO1NebO3kMVGeoaWlpqUIBIpQe&#13;&#10;Be2rQwo69uw/RK4QEWmZmd1Crdbx+WM1H50GFhytGdFYc/xx9SJ6dupnVFlTaegQL2f+w9CxdNFe&#13;&#10;h1JuWvRtrRsaFCAi1hwDNC2qSezrhP2c8KoTNuUYKOSIlYNj9uxLewvlSUnvPJkVHAMRCz7Nrhx1&#13;&#10;2p1IAkvwMwE5dQhEW24Jd/4vX76cVFnP/rLJjxEjRhCbFrFDaG1roekrPqTvFrxElbXb/Ta5uHsf&#13;&#10;2nfIybTXgOMovVu2IZ9iUVoaW/PGhobZJAL89AYK/MBPj4Beacw/8NMjYE1pu81DnfYmkvwBhYk1&#13;&#10;94ffWqIteKiG6NwAqo5Q9q31O2ndJxOp4ocPySXsHvqGbgXdqf8fb6XCPY/3TfI6V0qRrRU1VFFR&#13;&#10;S1u31rRv4phXi/BXvZEK/NVvXvcsIWS1rwxhZUhSUpMwjZVG5QP7ytUiWVlQhoTDP9rzMZw22qEM&#13;&#10;OFozSvHAsaGlmV6e8wN9tuAnaSfWt2eZGVk0YfRhdMKwvSglKT79FMUDR19usTzn369lSzfTNKE4&#13;&#10;WbSA7QG3BWxO3375tNfeQnFSmioU7amEF10BcXWZaNf5qNPuRBJYupwAyGAJgWjLLeHM/wULFoiP&#13;&#10;prYZ+stOZEeNGiVtpRsS4zyipa2ZZq34hL5f9Cptq97st7VpqWm0+y4H0NiBJ9IuRaPcq07C4ej3&#13;&#10;IgmYAH56gw5+4KdHQK805h/46RGwprTd5qFOexNJ/oDCxJr7w28t0RY8VEN0bgBVR1B7saR8yy+v&#13;&#10;0/oPHqGW6lpDkaTUFCo+5DTqc8z/UUp65xdRjY0ttGVzNVVsqRb2h6tpyxahIBHbNqEgaWkJ/JLJ&#13;&#10;cJEgI9hUVr5QghQUiq2AFSO88XG2jGcH674+Q6LGMcg+2DUbOFozcuDoPI5rq7bR41M/oUXrlpt2&#13;&#10;rldBCV22z9G0V2noq/JMK7QwEvPRP8zamiaaOWONUJ6sps2bjKYpPUuysr6svID+3/8bLE13sY8r&#13;&#10;hNAJ2HU+6rQ7kQSW0GcESoRDINpySyjznx3OzpkzR/iPqjZ0rbCwkHbbbbe4NcFlaLCfiDZXK81f&#13;&#10;8w1NWvIardv6u59c7dE9cnvR6AGH0Ziyo6mpuv2DLijeAyLzmxjKPPRbSQIngJ/e4IMf+OkR0CuN&#13;&#10;+afHT5W2G0ed9iaS/AGFiZrhEdpHW/BQ3dC5AVQdXe2rf/+V1rx1B9WtXmWaNXfYSCo99R7a6Sqm&#13;&#10;TRt30kax8YujzZtrqEqYLXFZvFikW1oKFRZmi42VItnUo0d2u0JEHBcUZlF2dpppOwNFRoNjoOs7&#13;&#10;JQ0crRlJcHQux5/WLBZmuj6nHdXmJjlG9t+VLhOO4ft372kNBAtqwXwMDuLaNTuk4mTu7PVdmo5k&#13;&#10;/1a7j+pDe+7Zj3YZ0EO8/AvuGshFbvM8dnthqHMfKYHl0IMOEH/jdH6UEo35UFtbS998/6O81NkT&#13;&#10;TovGJXENiwgo2SRQdfHm9L2lpYVmzZolnqH1hmb36dOHBg0aZIi3e8TKLbNo8rI3aOHaqcTKokCh&#13;&#10;KLcvDSnel8aPOIl65u4SKCvSTAjoPIdNqku4KPDTG3LwAz89AnqlMf/0+KnSduOo095Ekj+gMFEz&#13;&#10;PEJ7JZRES/BQ3dC5AVQd/vaN29bS2vfvph0zfyJPrUddUhpVJvWk6pzh1NjnUNpWly3MadWKLNZo&#13;&#10;RvjFUU5OBvXoKZQhvPXIEltOu2JEHOcK2/BWv1yKJEd/fJ0YD47WjCo4Optjc2sLvT5/Mn047wdq&#13;&#10;bm42dFb5Nzl/zMGUnxHdl6OGxogIzEczKv7jmptbaeH8DTR92hr6bXmFeAEW+LeRFf+jx/QRPk/6&#13;&#10;Ua+Sdn8n/mtHil3no067lcAS69GHwiTWIxDa9ZVsEqiUVX+7B7oGpwUz/5uamqSypLGx0VBdeXk5&#13;&#10;9evXzxDvpIiq+s3062/v0/TfPqOquh1ddo39nYzoO56G9TmQ+vccSclJKV2WSfQMwczDRGcUqP/g&#13;&#10;F4hO12ng1zWjQDnALxCdrtPAr2tGweSwG0ed9iaS/AGFSTCzv4s88SR4qKbq3ACqDt99a0MNbfji&#13;&#10;Udry3ZtU15xE25OKaFtKf9qRXCa3xqTuvkXCOmelSM/ibOrZM4eKirLFJpQi4rinUJKkpaeGVWe4&#13;&#10;hSLBMdy22LkcOFozeuCYGBwr6nbSM9O+ol9/n2Pa4bS0dDp+t/3p9JHjKVPYM49VwHwMn3xVZT3N&#13;&#10;mrmWZkxfI81TdlVT79LuNGp0H7H1pUKxehLBSMCu81Gn3YkksBhHHDGRIKBkmnhRmLCShFeWsNLE&#13;&#10;NwwdOpRKSkp8ox17zua6lm2cIpzEf0SL102jFvGRRVchMy2LBvceTUNK9qFBvfehwmw4hTdjpvMc&#13;&#10;Nqsv0eLAT2/EwQ/89Ajolcb80+OnStuNo057E0n+SBiFCdu85T+42e7tgAEDaOTIkVRWVmaJrVsl&#13;&#10;XKibxWwfLcFDXVvnBlB1qH2r+NJ54eev06JJ39OW5mLanjKYasVKEp3AvkKkQqRXDvXqlUvFxblU&#13;&#10;JLcc4fw2fhyrW8lRh5fdy4KjNSMIjonFceGWtfTUr5/T6i1rTDuek5VDp+x+EJ00bG9KTY7+F6SY&#13;&#10;j6bDEnLk7FnLadHCClq+rJJqa4xfUHtWyKso+/YrkIqTkXuUSl9cnumJfGzX+WjXdifyXItG3yMp&#13;&#10;twRqv5JpoiW3BJr/gZQlw4YNE7JDcaCuODqtvqma5q35muas/opWbF4U9Gr+gpyeVN5rFJUXjaYB&#13;&#10;xWOE+a7+juYUbOcCzcNg60jkfOCnN/rgB356BPRKY/7p8VOl7cbRbu1VnKO9d7zChG3e3nvvvTR5&#13;&#10;8mQD20MOOYRuuukmS5Qmhso7IqIteKh26NwALCStX1cpTIZspSWzF9KadQ3UTOmq6pD23H82n1XS&#13;&#10;O098BZYr97165QnlSA6lpMS/Y1sdjiGBcnhmcLRmgMEx8Ti6yEXfrlhAL874iiqrzU1x5Ofk0x9H&#13;&#10;HUTHDB4dVcUJ5qO187FXr960bMkmsfJkHS1cuJGam1oDXoCVJ/36F9DI3fuIrVT+1gYs4PBEu85H&#13;&#10;u7bb4dMpZt1LNLnF3/xns5QzZswwrCxhuYKVJUVFRTEbo3i7cHXDVpo8/336besUWl/5W5f+Tjzb&#13;&#10;n52RI8x27Ur9eoxo3wpHUFZ6vmeWhDj2Nw8TovMWdBL89CCCH/jpEdArjfmnx0+VthtHu7VXcY72&#13;&#10;3vEKk6effpref/99yXXcuHFyZcmKFSto0qRJ1NraSscffzz95S9/iRh3uyhMaqobacniTWLbQsuF&#13;&#10;bfW62sBfuZoBS0tLpd6leVTaJ5/69Oku9t2l3fU04YzdrgEPEmtGDhzB0RoC1tRix/nI/k3eXfQr&#13;&#10;vTf3e2poNDq9ZTKsODl55IF07NAxlJYSefOFduRozQyythYzjo2NLbRg3gaaPWutWHnStb8TbhGb&#13;&#10;7dptZG8asVtv+TvMCpVECmYc7dB/u7bbDmzt2MZEk1vM5j/LZzNnzjR18D5ixAixQl1vlbsd50VX&#13;&#10;bVYcC4QJ48UbJtPi9T8K812zqL6xtquihvT87EIqLRxEvfMHu7cewql8clLk/64wNCZKEYpfaSlM&#13;&#10;loWDHPzCodZZBvw6WYRzBH7hUOssA36dLHSO7MbRbu3VGRudso5WmGzdupXOOecc6Tz32GOPpauv&#13;&#10;vtrN6q233qLnn39enr/yyisRs4EbzwqTbcIh+7y562nB/I20ds2OoJdzM7TU1GT5cqb/LgXC2WKB&#13;&#10;MBGSL01qsaktJwU8SKwZTXAER2sIWFOLnedjTVMDvTr3R/py0S/U0mJ0DM+E2FTXUcP2Faa6xlJe&#13;&#10;epY10ExqsTNHk+7ELKorjrU1TfK3es7stbRyxfagfqu752fSsOElYutFgwYXk50/XAh2YLriGGw9&#13;&#10;0c5n13ZHm1MiXC8R5Rbf+c+r3NmEck1NjWHIhw8fjpUlBirtEb4cOZZ9nqzbvlAoTqbS8k3TaE3F&#13;&#10;MmptC7xy0U/1lCLMfvbM603F3ftTkTDjVZRXJsx57UKsSMlJL/RXzDbxZvxs0/g4aCj46Q0C+IGf&#13;&#10;HgG90ph/evxUabtxtFt7Fedo7x2tMPn222/p/vvvFy/3U+ndd9+l7OxOR6n8B/nJJ58s/yA///zz&#13;&#10;acKECRFhH28KE15Jwl+sssmPdWvNzbuYgUinndQnv4GGjt2bBg4roz5986XSxCyvk+LwILFmNMER&#13;&#10;HK0hYE0tTpiP2+qr6eU5k+iHpdPkakkzMqmp3WjfgXvQibuOo6E9rf9q0gkczbhFOy4UjlVV9TR/&#13;&#10;7gaaKz52WL0yOOUJf+BQVt6Dhg5l5UmR+P3uHlFTpNHmp64XCkdVJh72dm13PLBzWhsSUW7xnf/z&#13;&#10;58+n7du3G4Y20X2WGID4RPhy9EmWp82tDbS6Yh6tqJhJqyrm0tqty6ixOXSLAr51p3dLp4LsYirI&#13;&#10;LaGCLLFl96Z8sc/PLqHuWcWUm1EkFC7xvTolGH6+/cZ5JwHw62QRzhH4hUOtswz4dbII5wj8wqFm&#13;&#10;LGM3jnZrr5F4dGIcrTB56aWX6NVXX6VRo0bRAw88YCB6++2305QpU2js2LHSz4khgwUR8aAwaW11&#13;&#10;0ZJFG2natNViv1nYtnV12bM0qqWilkXUq20JDRxSQruddjVl9R7aZTmnZcCDxJoRBUdwtIaANbU4&#13;&#10;aT5uqa2iV+ZOoh+XzfCrOGFqfXqU0sGDRtMh5SOpZ1auJSCdxNESIGFWEi7HnUJ5witEeaXoyhXb&#13;&#10;gvpt5yZmZqXRgPJCKi/vSWVlPaiPWCHKShW7h3A5xrrfdm13rLk58fqJKLd4zv8lS5bQ5s2bDUM7&#13;&#10;ePBggqkkAxavCE+OXgkBTngFyqaq32jN1vm0bttCWrttKW2pWhf2KhR/l2JZODs9h3IzC8RWKLYe&#13;&#10;lJNRKFamFMh9tthnZ+RTVlq+jEvrlkVJ4r9ohnD4RbN98X4t8NMbIfADPz0CeqUx//T4qdJ242i3&#13;&#10;9irO0d47WmHCzt5/+OEHOumkk+jyyy83sGWTXGyaa8iQIfTkk08a0q2IiKXCpLGxlZYvraEpP68S&#13;&#10;K2kauuiOiwpaV1Lv1rlU2raUCtp2Ut6w3ajvCTdRzoC9uijr3GQ8SKwZW3AER2sIWFOLE+djRd1O&#13;&#10;enP+ZPp+6XRqam7yC4p/k/oX9aOx/YbSnqUDaVex8iRVmNoIJziRYzgcdMtYwbGutokWL9okFCgb&#13;&#10;hM+TrdTYaG6uzaytKSnJVNI7T5rWLBV+UPi4uFcu5eSkm2WP2zgrOMaic3ZtdyxYOf2aiSi3qPnf&#13;&#10;0NBAa9euNQxxeXm5MP3bzxCPCG8CiqOuYqmlrUkqUTZuX0obKpfT5qoVtLlyNVXX7/S+YATPkpOT&#13;&#10;KTMtS2zZwgF9LmV0yxFbNmWk8b59S0sV6SKO9+liny72ad0y5b5baobw45ZFvE9N7hZUS63iF9TF&#13;&#10;HJgJ/PQGFfzAT4+AXmnMPz1+qrTdONqtvYpztPeOVphceuml9Pvvv9O5555LZ511loHtm2++Sf/5&#13;&#10;z3+ouLiYXnvtNUO6FRGxUphM+3UJff7p78S2z/2FJGqjnq1LqG/LTOrb9htlutrz5u66G5Ueez3l&#13;&#10;Dd7XX9GEiceDxJqhBkdwtIaANbU4eT5WN9XTh4un0xeLp9JOsfqkq8AmK/sUllJZYS/qm1dEvfMK&#13;&#10;qDgrj/IzsikvI4uyUtOEo1fzLz2dzLErblamW82xpaWNfv+tQipQlizeQtu2Gn0BBNP+zMw0KuyR&#13;&#10;RQWFWZQvfKLk5WVQbm66MG+aRllZ6ZSRmUrpGWJL60bd0lJivkrFao7BMLIij13bbUXfUYc3gUSU&#13;&#10;W3j+79y503RlSd++fWngwIHekHBmSiDSz5H6JjFGQnlSsXMlbaleTVur19C2nRtoe81mamrxL2ua&#13;&#10;NjaKkUlJyUKpIn6jUtIoVWzdUrqJfbpQpvBexCW3xzeLjwzZbFhuTp7Yc3w3ShF5OY7zpCSlyPPk&#13;&#10;JI4Tx0mplCzSOD1ZpMnjjn2yuGYyp/Oe04UCKInT5MZp7cf8joDjuY38d1Z7HpGXOD+ft+dtPyd5&#13;&#10;Lv7tiOe/y9qPxb9RJGp+qUjPP/OrOicW/PTGEvzAT4+ANaXtNg/t1l5rRin0WhytMDnllFPkH+G8&#13;&#10;uoRXmfiG9957j5555hkqKCigt99+2zfZkvNYKEx+/20rPfPkT37b371tLZW1/Ez9Wxe7lSTiry/K&#13;&#10;220MlR51NeUOHOu3bKIl4EFizYiDIzhaQ8CaWhJhPra0tdHktUvosyXTaMn634JyFO6PLvtCSU0R&#13;&#10;Lw3Exi8K+HeNXwS0tbayuE7durFtciGwy/89BXfPY3+1I76lpX01CHOOREiqFy93dmRQt6oMSq9K&#13;&#10;p+TmyJnfciW7yMXVJ4k9D7/Y87wQZ3Iv+yfP+ajdPKiYTu7QtcFQd1bDgbyGiNV5eTRyXAldcNwB&#13;&#10;hrojGZEIz6NI8nNS3Ykot6xbt05+3OY7jiUlJcLvUuKZAvblEOx5LJ8jNQ3baXvtOqE8WU+VtZto&#13;&#10;R90mqqzbTDvrKqiqdhvVNtZo/Q0SLINEzqfeN0hFC//oisAKFz7yTJPxHNvxwyt/L8WxzCfjOUfn&#13;&#10;76i7bEcOmeb5oy1zkzAJ2iaPUsTfif7yeP42q3r5Sp7B68zrpD2XZx0qxrO8Ou6sX8V47k0q9kwO&#13;&#10;8zjwNQNX2tzcIjO0/z1tntfYd/N8iRjb3Nz+d3S3bpH5O9rpTMHPmhHW5Xjpoc+IVZX51jQmiFpi&#13;&#10;+XdDEM2LmyyOVpjwyhKeCOefb+7U/cUXX5QrS8rKyui5554LelB0fhD5IuvXrw/6WuFkZB8lzzw2&#13;&#10;hRpbvM2sDGz+hga0TKdCV+ey6iTxoitjt/0od9+zqVsRvuIKhzfKgAAIgEA8E9jWUEOTNyynGZt+&#13;&#10;E1+IbonnpqJtUSCQ3CDMltTmUFadsClfn0OZTfYyvRVJRIUjU+jcI2NjhlTXlE4kuaDu6BBIVLll&#13;&#10;9erV1NTUuUohOzsbPkuiM+WicpU2VwvVNu0Q23aqa+T9DqprrqS6piqqb+atmuqbqqmhuZYaWuqo&#13;&#10;pTV4k5JR6QAuAgIgAAIgAAIRJnDx+GeFL6+CCF/FWD3kDyMTzxhHK0yuueYaWrhwIZ166ql0ySWX&#13;&#10;ePZbHj/++OP08ccf0x577EEPPvigId1fRLwrTLjdiz9/i75cWCa70EcoScY1f0SpwrmfCqnFvShr&#13;&#10;1FGUPeoESs7srqKxBwEQAAEQcDABVp7MqlhNC7euo1WVG6muodbBvUXXgiLQIlYP1QslSoOwCd+Y&#13;&#10;SRlCoZLVlEkpbZFbiRJUu2KQCQqTGEDHJd0EElVu4a/TV6xYIVchpKenU//+/d1McJB4BFrbmoXi&#13;&#10;pFp8+FcjlCg1ct/YUiv2tdTUWidMgNVRY2s9NYutSe4bxLHYWhrFvlEoXJqoWdTRLBQvLlf7yofE&#13;&#10;o4gegwAIgAAI2IkAFCbxOVqOVpgo54m77747PfTQQ4YRuO6662j+/Pl03HHH0VVXXWVItyJCKVdc&#13;&#10;Lh1DE6G3ZOk799K3kzZTn9YFwon7BkpOS6XMvgMob/j+VDjmGMrqMyL0ShOwBJaqWTPo4AiO1hCw&#13;&#10;phbMx06O7Cx+6dYNtLqygjZUb6OKmkqqrK+hGqFIqRf+UNTy4s4SOEoYAs3CBFtzOqU0CXvuzcIs&#13;&#10;W6uw/87KlRY+Fj5L2oSpL/cmTH9IG1z2plO6dzZde8bhUe0EnkdRxR3XF0tEuUXNf/6t2b59O40a&#13;&#10;NcptQiiuByvOGqc44ktR74FpbWsRCpRGoVjpUKpIhUqHUkUoWNjJPadXbNtMnDcnL0vuW0V8q1C4&#13;&#10;tIg4eSw+OuTzVrFapk3GiXgRx8dtHftWoZxpPxd7mY/3rVJp056Hz9vc5/xqQKXzewJW7sh0NmIp&#13;&#10;zvlYHEiTlu3pncdtXJjNWsp07z7jDARAAARAwH4EbjvlY8rN6BG1huPvhuBQO1ph8u2339L9998v&#13;&#10;7Kt3k87de/fu7aZSUVFBZ555pvyDhAWUsWMj47cjVgqTtcsXUGtNBfXqVUIpGXmUll9CJGzPI4RG&#13;&#10;AA+S0Hj5yw2O/siEFg+OofHylxsc/ZExxrNQ3iheEjS1tsitRfgt4TgW5Ddu3iwKuKhnUbHcs/zO&#13;&#10;4nxn8DzujMWRN4EtWypkRHFxkXeCzc54/Ftb28Qm5gdvwjyoizeeF3LPBx0zhA+5fx3/cB6z4C/e&#13;&#10;LO/27TtkdGFh+MvZ+xb3oD49omc/mBuM55HZaCZmXCLKLZj/1sx1cNTjaHd+rGzhX1epWJE/rHzc&#13;&#10;vrqG4/jHtv33VOaS+WQc5xUJ6j9ZtD13R5n2H2dO7/jBdpcVESo7bd60iU+puBf/PchVtpeTJ+5/&#13;&#10;OuM60zvjZDl3jVyJu6D7oL0d7lORxSQTJ5tev72c3zKd1XIFXmfBnHT2KZjc3nn4vRSHoiL/fwcG&#13;&#10;127vehPlLBh+icIinH6CXzjUjGV0OZZ0Hyh8hLb7gTLWbn2M3X/3rCdiXqOjFSYNDQ30xz/+kXg/&#13;&#10;ZswYYsVIamoqNTY20l133UXTp0+XP0zsyyQtLc2ckGZsrBQmuAE0B66jODiCozUErKkF8xEcrSFg&#13;&#10;TS2Yj+BoDQFrarHrfLRru60ZNdTiSSAR5RbMf88ZEP4xOIbPjkuCH/jpEdArjfkHfnoE9Epj/unx&#13;&#10;U6XtxtFu7VWco713tMKEYfLXWhMnTpRfOuTk5NDQoUNp5cqVctk3K0keffRRGjx4cMS4Q2ESMbRR&#13;&#10;qRgPEmswgyM4WkPAmlowH8HRGgLW1IL5mNgcMf7WjL9Takk0uQXz35qZC456HMEP/PQI6JXG/AM/&#13;&#10;PQJ6pTH/9Pip0nbjaLf2Ks7R3jteYcJAP/30U3r22Wepvr7ezbe4uJguvvhiOvDAA91xkTiAwiQS&#13;&#10;VKNXJx4k1rAGR3C0hoA1tWA+gqM1BKypBfMxsTli/K0ZfyfVkkhyC+a/NTMXHPU4gh/46RHQK435&#13;&#10;B356BPRKY/7p8VOl7cbRbu1VnKO9TwiFCUNtFXbXly9fTqtXr6bhw4dTv379osIaCpOoYI7YRfAg&#13;&#10;sQYtOIKjNQSsqQXzERytIWBNLZiPic0R42/N+DutlkSRWzD/rZm54KjHEfzAT4+AXmnMP/DTI6BX&#13;&#10;GvNPj58qbTeOdmuv4hztfcIoTKINVl0PChNFwp57PEisGTdwBEdrCFhTC+YjOFpDwJpaMB8TmyPG&#13;&#10;35rxRy3WEIi23IL5b824gaMeR/ADPz0CeqUx/8BPj4Beacw/PX6qtN042q29inO091CYRJh4tAUP&#13;&#10;1R3cAIqE3h4c9fip0uCoSOjtwVGPnyoNjoqE3h4c9fip0uCoSOjt7crRru3WGy2UjlcC0ZZbMP+t&#13;&#10;mQngqMcR/MBPj4Beacw/8NMjoFca80+PnyptN452a6/iHO09FCYWEFfCRaCqXC5XoGTL03ADWIMU&#13;&#10;HMHRGgLW1IL5CI7WELCmFsxHcLSGgDW12HU+2rXd1owaaok3AkqmiZbcgvlvzQwARz2O4Ad+egT0&#13;&#10;SmP+gZ8eAb3SmH96/FRpu3G0W3sV52jvoTCxgLgSLgJVFS3BQ7VBtSna11XXd8oeHK0ZSXAER2sI&#13;&#10;WFML5iM4WkPAmlowHxObIwQWa8YftVhDINrPo2hfzxpK8VcLOOqNCfiBnx4BvdKYf+CnR0CvNOaf&#13;&#10;Hj9V2m4cIX+okQu8h8IkMB/t1FjdOLG6rjawOKsAHK0ZEHAER2sIWFML5iM4WkPAmlowHxObIwQW&#13;&#10;a8YftQRPQD1zApWI1gdXqi3Rul6gPts5DRz1Rg/8wE+PgF5pzD/w0yOgVxrzT4+fKm03jpA/1MgF&#13;&#10;3kNhEpiPdmqsbpxYXVcbWJxVAI7WDAg4gqM1BKypBfMRHK0hYE0tmI+JzRECizXjj1qCJ6CeOYFK&#13;&#10;REuBodoSresF6rOd08BRb/TAD/z0COiVxvwDPz0CeqUx//T4qdJ24wj5Q41c4D0UJoH5aKeqG0e7&#13;&#10;IlQAAiAAAiAAAiAAAiDgOALr16+n0tJSx/ULHbIfAcgt9hsztBgEQAAEQAAEQAAEQiUA+aNrYlCY&#13;&#10;dM1IK0d1dTXl5eVp1YHCIAACIAACIAACIAACziSwc+dOys3NdWbn0CtbEYDcYqvhQmNBAARAAARA&#13;&#10;AARAICwCkD+6xgaFSdeMYpJDfeEV7hL1RC+vBi3ROej2HxzbCYAjOKh7gfe680G3vGqLbj2JXh4c&#13;&#10;2wnozgNwtJaj4ok9CNiBgO7zI9blFeNYtwPXT5JDAbnXpaZkSHvMH8wfnjC4f3D/hPTg6MiM54fe&#13;&#10;80MxtztH1Q/svQlAYeLNI27O7H7Dxbr9aiBj3Q67Xx8c2wnojiM4KgLW8NQdD7uXVzTt3o9Ytx8c&#13;&#10;rbkfwdFajoon9iBgBwKxfo7rXl8x1q0H5fVeOIEf+PG9iBf+eOGvnsmh7PH8wPMjls8PNVftPg9V&#13;&#10;P7D3JgCFiTePuDmz+w0X6/argYx1O+x+fXBsJ6A7juCoCFjDU3c87F5e0bR7P2LdfnC05n4ER2s5&#13;&#10;Kp7Yg4AdCMT6Oa57fcVYtx6Uxws7nkt44Y8X/uqZEsoezw88P/D8sO/zU93rdr+PVT+w9yYAhYk3&#13;&#10;j7g5s/sNF+v2q4GMdTvsfn1wbCegO47gqAhYw1N3POxeXtG0ez9i3X5wtOZ+BEdrOSqe2IOAHQjE&#13;&#10;+jmue33FWLcelMcLT55LUJhAYaKeKaHs8fzA8wPPD/s+P9W9bvf7WPUDe28CUJh484ibM7vfcLFu&#13;&#10;vxrIWLfD7tcHx3YCuuMIjoqANTx1x8Pu5RVNu/cj1u0HR2vuR3C0lqPiiT0I2IFArJ/jutdXjHXr&#13;&#10;QXm88OS5BIUJFCbqmRLKHs8PPD/w/LDv81Pd63a/j1U/sPcmAIWJN4+4ObP7DRfr9quBjHU77H59&#13;&#10;cGwnoDuO4KgIWMNTdzzsXl7RtHs/Yt1+cLTmfgRHazkqntiDgB0IxPo5rnt9xVi3HpTHC0+eS1CY&#13;&#10;QGGinimh7PH8wPMDzw/7Pj/VvW73+1j1A3tvAlCYePOImzO733Cxbr8ayFi3w+7XB8d2ArrjCI6K&#13;&#10;gDU8dcfD7uUVTbv3I9btB0dr7kdwtJaj4ok9CNiBQKyf47rXV4x160F5vPDkuQSFCRQm6pkSyh7P&#13;&#10;Dzw/8Pyw7/NT3et2v49VP7D3JgCFiTcPx5zp3rCOAaHZEXDUBNhRHBzB0RoC1tSC+QiO1hCwphbM&#13;&#10;R3C0hgBqAQH7EcDzz5oxA0c9juAHfnoE9Epj/oGfHgG90ph/evxUaXBUJJy1h8LEWePp7g1uWDcK&#13;&#10;rQNw1MLnLgyObhRaB+Cohc9dGBzdKLQOwFELn7swOLpRaB2AoxY+FAaBmBDAfWsNdnDU4wh+4KdH&#13;&#10;QK805h/46RHQK435p8dPlQZHRcJZeyhMnDWe7t7ghnWj0DoARy187sLg6EahdQCOWvjchcHRjULr&#13;&#10;ABy18LkLg6MbhdYBOGrhQ2EQiAkB3LfWYAdHPY7gB356BPRKY/6Bnx4BvdKYf3r8VGlwVCSctYfC&#13;&#10;xFnj6e4Nblg3Cq0DcNTC5y4Mjm4UWgfgqIXPXRgc3Si0DsBRC5+7MDi6UWgdgKMWPhQGgZgQwH1r&#13;&#10;DXZw1OMIfuCnR0CvNOYf+OkR0CuN+afHT5UGR0XCWXsoTJw1nugNCIAACIAACIAACIAACIAACIAA&#13;&#10;CIAACIAACIAACIAACIBAGASgMAkDGoqAAAiAAAiAAAiAAAiAAAiAAAiAAAiAAAiAAAiAAAiAAAg4&#13;&#10;iwAUJs4aT/QGBEAABEAABEAABEAABEAABEAABEAABEAABEAABEAABEAgDAJQmIQBDUVAAARAAARA&#13;&#10;AARAAARAAARAAARAAARAAARAAARAAARAAAScRQAKE2eNJ3oDAiAAAiAAAiAAAiAAAiAAAiAAAiAA&#13;&#10;AiAAAiAAAiAAAiAQBgEoTMKAhiIgAAIgAAIgAAIgAAIgAAIgAAIgAAIgAAIgAAIgAAIgAALOIgCF&#13;&#10;ibPGE70BARAAARAAARAAARAAARAAARAAARAAARAAARAAARAAARAIgwAUJmFAQxEQAAEQAAEQAAEQ&#13;&#10;AAEQAAEQAAEQAAEQAAEQAAEQAAEQAAFnEYDCxFnjid6AAAiAAAiAAAiAAAiAAAiAAAiAAAiAAAiA&#13;&#10;AAiAAAiAAAiEQQAKkzCgoQgIgAAIgAAIgAAIgAAIgAAIgAAIgAAIgAAIgAAIgAAIgICzCEBh4qzx&#13;&#10;RG9AAARAAARAAARAAARAAARAAARAAARAAARAAARAAARAAATCIACFSRjQUAQEQAAEQAAEQAAEQAAE&#13;&#10;QAAEQAAEQAAEQAAEQAAEQAAEQMBZBKAwcdZ4ojcgAAIgAAIgAAIgAAIgAAIgAAIgAAIgAAIgAAIg&#13;&#10;AAIgAAJhEIDCJAxoKAICIAACIAACIAACIAACIAACIAACIAACIAACIAACIAACIOAsAlCYOGs8ac6c&#13;&#10;OTRr1iyqrq6mAQMG0MiRI6msrIySkpIc1lNru8PMpkyZQn/4wx9oxIgRfitnrt988w2tX7+eMjIy&#13;&#10;aLfddpNbTk6O3zJOT2hpaaEFCxbQ0qVL6ffff6fs7Gzq168f7bPPPlRaWmrafXA0YmEm8+bNkxwr&#13;&#10;KiqoqKiIysvLaf/996eUlBRjAREDjqZYvCJXrFhBL7/8MvXo0YP+8pe/eKWpE3BUJNr3VVVVNHXq&#13;&#10;VO9IjzP+PTnkkEMM8xIcPSB5HG7cuJG+/vpr4j2z4+fj2LFjadCgQR65Og/BsZMFz0Oej8EE/v1O&#13;&#10;T093ZwVHNwocgEDcEYC8Et6QQF4JnRvklNCZeZbg31LIJ55E9I4hlwTPD/JI8KwC5YQcEohO4DTI&#13;&#10;IYH5JEIqFCYOGWX+Y/Dee++lyZMnG3rEL7ZuuukmKE0MZDoj/u///o/mzp0rX6gef/zxnQkeRyzc&#13;&#10;3XnnnVRbW+sRS5SVlUUPPvggDR482Cs+EU6amprorrvuomnTphm6yy+uLr/8cjr66KO90sDRC4c8&#13;&#10;2bBhA/EcZEWJb2Cl0z333CNfsnqmgaMnDfPjxsZGOQfXrFlDvXv3looT35zg6EuE6Oeff5bPOmNK&#13;&#10;Z8yHH34olaMqBhwVCe/9xx9/TE8//TTxb7RnYCXoJZdcQieddJJntPzoAb8znUguvvhiWrlyZWdE&#13;&#10;gKNXXnmFSkpKZA7MxwCgkAQCMSQAeUUPPuSV0PhBTgmNl29uyCe+RPTOIZeExg/ySGi8zHJDDjGj&#13;&#10;Enwc5JDgWTk1JxQmDhlZfiHz/vvvy96MGzdOrizhLxgmTZpEra2txEoAf19XOwRBWN3gP1zeffdd&#13;&#10;evHFF2V5ZmSmMOEX2RdeeCHV1dXJL9UPOugg+SXrTz/9RPwyNi8vjx599FHDS+2wGmWjQrfffrtc&#13;&#10;mcNfTfPXvUOGDKHFixfLuObmZqmke/LJJ93KJHA0Dm5DQwOdd955tHXrVuKVSoceeij17NmTZsyY&#13;&#10;Ib/oamtrozKxSuzZZ591Kz3B0cjRLOaxxx6jTz/9VCaZKUzA0Ywa0TvvvCPnW69evaSiySwXK/HU&#13;&#10;1/zgaEaIaPr06XTrrbeSy+WiYcOG0eGHH07dunWjjz76iJYvXy5X6Dz33HPu3w1wNHK8++67ad26&#13;&#10;dcaEjhhe7cm/4zwXX3vtNerevbtUPOP32i8yJIBATAlAXgkPP+SV8LhBTgmPG5eCfBI+O38lIZf4&#13;&#10;I2MeD3nEnEuwsZBDgiXlPx/kEP9sEiZFCPIINicgXrK4jjrqKJd40eoSL+29evPmm2/KeE4Ty/G8&#13;&#10;0hL55LvvvnNdeeWVrmOPPdbNhxmJF1mmWP71r3/JfCeeeKJLKEjcecRSUdeECRNk2sSJE93xiXAg&#13;&#10;Vtq4xAtA2ff33nvPq8vbtm1znXLKKTJNfC3tTgNHNwr3gTCvIDkdd9xxLvEltTueD/73v//JNJ6b&#13;&#10;4qWhOw0c3Sj8HojVdm52zO/ss8825AVHAxIZwb8jzEwom8wz+MSCow+QjtPLLrtMcrz++utd4mWX&#13;&#10;O5N4CeF+PgplvTseHN0ogjrYuXOn6/TTT5eMf/zxR3cZcHSjwAEIxBUByCuhDwfkldCZqRKQUxSJ&#13;&#10;8PaQT8Lj5q8U5BJ/ZPzHQx7xzyaYFMghwVAKPw/kkPDZ2akkf/mIYHMCwqeGfGFw5JFHumpqarx6&#13;&#10;I75Od/FLfn759frrr3ulJfLJf/7zH8mEuXhu/hQm55xzjswnvvL/obL5AAAlQklEQVQ3YBMrVGSa&#13;&#10;WJniEku/DelOjZg5c6bs9zHHHOMSq5gM3XziiSdk+plnnulOA0c3CvfBSy+9JDndfPPN7jh1wC9Z&#13;&#10;1fwUZs9UtAsc3ShMD7Zs2eISpo5chx12mOuhhx6SDM0UJuBois91ww03SGbCTKF5Bp9YcPQBIk5/&#13;&#10;++039727ZMkSQwZWRv3jH/9wffLJJ+40cHSjCOrg73//u2TMvzWeARw9aeAYBOKHAOSV0McC8kro&#13;&#10;zFQJyCmKRHh7yCfhcTMrBbnEjErXcZBHumbkLwfkEH9krIuHHGIdy3iuCQqTeB6dINvGX6jyS1Vh&#13;&#10;19a0xG233SbT//rXv5qmJ2KkMK3l4i/d1KZWQ5gpTIRpKfdKCuH0zoCrqx8kQwGHRLACjufd1Vdf&#13;&#10;bdqjZ555RqbzChwO4GiKycWrc/gH99tvvzVkWLZsmWTIylDhdFGmg6MBk1cEK4n5i36em//+978l&#13;&#10;Vz72VZiAoxc2r5MzzjhD8uOVYsxp1apVru3bt3vlUSfgqEh47z/44APJUJiGciewApS/eDUL4GhG&#13;&#10;xX/cV199JfnyXPVcvQOO/pkhBQRiTQDySugjAHkldGaqBOQURSK8PeST8Lj5loJc4ksk+HPII8Gz&#13;&#10;8s0JOcSXiLXnkEOs5RnPtcGHiQOMr7Gz9x9++EE6j2Un277h+eefp7feekv6l2B/EghGAsKsB4kX&#13;&#10;gqZO39euXUvnn3++LCR+fKSfCc8axMsaEqa9ZBTb9WcfMokQ2JEi27dlm/yZmZleXRYrnYidZAmF&#13;&#10;FO27774kFAIEjl6I/J6IF34klCMklCXE9+umTZto7NixxPc5B3D0i04mvPHGG/TCCy/QwIEDSXx5&#13;&#10;TsJUD913330Gp+/gaM6R559YNcYfU9CoUaNowYIFbofl+fn5JBSgJFYtUnJysqwAHM05PvDAA/T1&#13;&#10;118T+7viZ+Dbb78tnZezT7Hi4mI64ogjiH93lB8YcDTnaBa7efNm+fvCPsXEhyCSscoHjooE9iAQ&#13;&#10;fwQgr+iPCeSV4BlCTgmeVTA5IZ8EQ8mYB3KJkUkwMZBHgqHkPw/kEP9sdFMgh+gStFd5KEzsNV6m&#13;&#10;rb300kvp999/p3PPPZfOOussQx7hx4TEkm75koadoiIYCQQSQH755Re64447pMNtoU12O972rOXo&#13;&#10;o48m/mEXq3zkizDPtEQ7FsuOiR1kCTM08qWqsD8qHR6DY3Az4U9/+hOJL/vdmUtLS+mRRx6hwsJC&#13;&#10;GQeObjSGA55z11xzDaWmpkpl0y677ELC/repwgQcDfhkhPDRRBdccIE7MSUlhYqKiqTyk1/2cxg/&#13;&#10;fjwJ30TyGBwlBsM/YmUnTZ06lTIyMqRTclZA8bxsaWlx5x0yZAixA1COB0c3li4PhCkz+v777+Xv&#13;&#10;CvNLSkpylwFHNwocgEDcEYC8oj8kkFf0GUJOCY8h5JPQuUEuCZ2ZKgF5RJEIbw85JDxuwZSCHBIM&#13;&#10;JQflieflL2hbcAROPvlkaZri/fffNy2gfGz88Y9/NE1HpMt12mmnSYZmJrk+/PBDmca+YPwF9l/C&#13;&#10;Zn887dH7y+vUeKEwcr3zzjsudl7OLNghvOecBMfgRv7KK690sQkuZqi2f/7zny42y8ABHM05sqkj&#13;&#10;NrvFzJiRCmzqjON8TXKBoyLkvZ8yZYrkxf5f+H5mB+UcqqqqXOLrYPec/Pzzz2U8OEoMhn/YVKG6&#13;&#10;f8877zwXm3NkswzM8bnnnnOnvfzyy+BooOc/YsOGDW4TmYsWLTJkxHw0IEEECMQNAcgr+kMBeSV8&#13;&#10;hpBTwmfHJSGfhMYPcklovHxzQx7xJRLaOeSQ0HgFmxtySLCknJMPPkwcMJbKwak/p+7//e9/5csZ&#13;&#10;T1vqDui2pV0IJIB4Oqk0u6j4Ytj98mvSpElmWRwfx44V+aWgekHIc23+/Ple/QZHLxwBT/gl9ezZ&#13;&#10;s13CJJeb6ccffyzLgKM5OmF2S7Ly9dXkT2ECjuYchTk919KlS10rVqwwZOCXDcLUnhdncDRgkhFK&#13;&#10;UGHlp/hKzpBJceQXEBzA0YDINEKsWJTz79prrzVNB0dTLIgEgbggAHlFfxggr4THEHJKeNx8S0E+&#13;&#10;8SXi/xxyiX82waRAHgmGkv88kEP8s9FJgRyiQ8+eZWGSywGrhdgEzcKFC+nUU0+lSy65xNCjxx9/&#13;&#10;nMTLVtpjjz3owQcfNKQjgqQteX8+TGbNmkU33XSTxMQcff11iC+GJXvO8NBDD9Huu++eMEjFY4+e&#13;&#10;ffZZEo4Bpc+DvLw8El/yk1hlQmzKxzOAoyeN4I//9re/0a+//ip947CPHHA0smOfOSeddJJMYDNH&#13;&#10;ynwZR7DpBfHyn9LS0mjMmDEyD5vOYzOGuK8ljpD+Yf8wbI+ZzXQJJT3mox96arl2eXk5/fvf/zbk&#13;&#10;Es6PiU1kZmVlkVjZCI4GQsaIHTt2SLOjbJf+xhtvJLEKypAJz0cDEkSAQNwQgLyiPxSBTHLh+Wfk&#13;&#10;CznFyMSqGMgn/klCLvHPxqoUyCOBSUIOCcwnnFTIIeFQs38ZKEzsP4bSGTQ7fecX9fzC3jdcd911&#13;&#10;JL72ly+xr7rqKt9knAsCgQQQTyeyrHBixZNnmDNnDt1www3Sjvpbb71FBQUFnsmOPuYXgcLkm+wj&#13;&#10;OzcWX0sTK03MAjgaqYgvtaQDbU4RZrdMlW0vvfQSvfrqq+4X1OBo5OgpmBhTjTGvvPKK9Dl0/vnn&#13;&#10;y0Tc152M1q9fT/xCmhUiOTk5nQkdR2o+lpWVkTAtRZiPBkQy4vnnnyf+Pdh1112JP1rwDZzGeXJz&#13;&#10;c0mYLgRHX0Am56xgYkUTK5nefvttSk9PN+TCfDQgQQQIxA0B5fQd8kr4QwJ5JTR2kFNC46VyQz5R&#13;&#10;JMLbQy4Jj5tnKcgjnjRCP4YcEjqzrkpADumKkDPToTBxwLgKkzN0//33U7du3aRz9969e7t7VVFR&#13;&#10;QWeeeab8+p8FlbFjx7rTcNBJIJAAwrn+/Oc/E/9ws3N3YQqks6A4Yofcwp6/3xdjXpkddOL5Ykr4&#13;&#10;d6Errriiy96BoxGR8C1ElZWVJMyYScWdb467776bfvzxR9pzzz3lfc7p4OhNib8g5FV2vPcNc+fO&#13;&#10;JX7Jz4pMdoDHYdiwYdLRNjj60iJSTnlPOOEEqQD1zcFKUWGyiw488EDirws5gKMvJaKvv/6aHnjg&#13;&#10;AflSn//A7t69u1cm9aX1yJEj6eGHH5Zp4OiFyHCimB111FHEH4L4C+DojwziQSC2BCCv6POHvBI8&#13;&#10;Q8gpwbMyywn5xIxKcHGQS4LjFCgX5JFAdLpOgxzSNaNQc0AOCZWYQ/KLBzqCzQnU19e7jj32WGnX&#13;&#10;W5ipcLGdeQ5sZ/SWW26R8RMmTHA1NjbavKeRa34gm8B8VXbMy/452BGyWPLubogwleQSShSZZuYw&#13;&#10;3p3RgQfs4J6ZnHLKKa5Nmza5xEt/0626utrde3B0o3AfiCWzkqMwqedatmyZO54PvvzySznnmLP4&#13;&#10;It2dBo5uFF0e/PTTT5Kvr9N3LgiORnzPPPOM5CUUJgY/ROLFv0zj+cj2wFUAR0Wicy9W6bjExwqS&#13;&#10;1x133CF/j1Uq+yfi3xLmKJTtKhrz0U3CeMDOU4844gjJrCtfYZiPRn6IAYF4IAB5RX8UIK8EzxBy&#13;&#10;SvCszHJCPjGjoh8HuSQ4hpBHguPkLxfkEH9kwouHHBIeNyeUwgoThyi++KutiRMnyi+s2YzK0KFD&#13;&#10;aeXKlcR+Odh2v3BQRIMHD3ZIb63vRldfbNXV1UmzW+KFtrz4oEGD5JfDS5YsodbWVq+vra1vXXzW&#13;&#10;KJzZ0Xfffddl43r16iVNSnFGcDTiEsomYtNQQtEpV4mxD44ePXqQcBRNq1atkgV4vrFZn9TUVHkO&#13;&#10;jkaO/mImT55Md911F/HKO/Ei1SsbOHrhkCfbtm2TK0u2bt0q5xublCouLpa/J/ybwmH//fen22+/&#13;&#10;XR7zP+DoRuF18P333xPbEObAJs743mZW8+bNk78bvNLpsccek+YcOQ84MgXzMHXqVPcKMTbHFcj0&#13;&#10;JTiaM0QsCMQDAcgreqMAeSV4fpBTgmdllhPyiRkV/TjIJcExhDwSHKdAuSCHBKITWhrkkNB4OSk3&#13;&#10;FCYOGs1PP/1UOuAWX3C5e8Uvui6++GL5Qt8diQMDAbECh/gF4dVXX01itY4hnSN27twpTdAsXrzY&#13;&#10;nc4vsPfaay8Zb2ZP3Z3RgQfnnnsubdiwocue+b6oBkcjsuXLlxMLdmw+wDMkJSVJM3CsUPH1DQOO&#13;&#10;nqT8H//888905513UmlpqTTN5ZsTHH2JkFTUPfnkk8T+mTxDSkqKdLp9xhlnUHJysmcSno9eNDpP&#13;&#10;pk2bRuwjhx0FeoYjjzxSKqZ8fzcwHz0pdR6zvxxWlHgq4DtTjUfgaGSCGBCIFwKQV8IfCcgrwbOD&#13;&#10;nBI8K385IZ/4IxN+POSS4Nnxh4OQR4LnZZYTcogZldDjIIeEzswpJaAwccpIdvSDVzvwHzerV6+m&#13;&#10;4cOHU79+/RzWw9h3h1ftzJ8/X64wGTVqFGVkZMS+UTZsATh6Dxrfu+vWrZMrS9jZIr8Y5Ps30JfU&#13;&#10;XAM4enMM9wwcjeTYbxOvdOL52L9/fzkfecVioACORjotLS1SCcUK0fz8fCovLzf4NPEtBY6+RMI7&#13;&#10;B8fwuKEUCESaAOSVSBPG34e6hPH70U4Q8onuTAqvPOZfJzfII50swjmCHBIONWvK4D62hmMsa4HC&#13;&#10;JJb0cW0QAAEQAAEQAAEQAAEQAAEQAAEQAAEQAAEQAAEQAAEQAIG4IACFSVwMAxoBAiAAAiAAAiAA&#13;&#10;AiAAAiAAAiAAAiAAAiAAAiAAAiAAAiAQSwJQmMSSPq4NAiAAAiAAAiAAAiAAAiAAAiAAAiAAAiAA&#13;&#10;AiAAAiAAAiAQFwSgMImLYUAjQAAEQAAEQAAEQAAEQAAEQAAEQAAEQAAEQAAEQAAEQAAEYkkACpNY&#13;&#10;0se1QQAEQAAEQAAEQAAEQAAEQAAEQAAEQAAEQAAEQAAEQAAE4oIAFCZxMQxoBAiAAAiAAAiAAAiA&#13;&#10;AAiAAAiAAAiAAAiAAAiAAAiAAAiAQCwJQGESS/q4NgiAAAiAAAiAAAiAAAiAAAiAAAiAAAiAAAiA&#13;&#10;AAiAAAiAQFwQgMIkLoYBjQABEAABEAABEAABEAABEAABEAABEAABEAABEAABEAABEIglAShMYkkf&#13;&#10;1wYBEAABEAABEAABEAABEAABEAABEAABEAABEAABEAABEIgLAlCYxMUwoBEgAAIgAAIgAAIgAAIg&#13;&#10;AAIgAAIgAAIgAAIgAAIgAAIgAAKxJACFSSzp49ogAAIgAAIgAAIgAAIgAAIgAAIgAAIgAAIgAAIg&#13;&#10;AAIgAAJxQQAKk7gYBjQCBEAABEAABEAABEAABEAABEAABEAABEAABEAABEAABEAglgSgMIklfVwb&#13;&#10;BEAABEAABEAABEAABEAABEAABEAABEAABEAABEAABEAgLghAYRIXw4BGgAAIgAAIgAAIgAAIgAAI&#13;&#10;gAAIgAAIgAAIgAAIgAAIgAAIxJIAFCaxpI9rgwAIgAAIgAAIgAAIgAAIgAAIgAAIgAAIgAAIgAAI&#13;&#10;gAAIxAUBKEziYhjQCBAAARAAARAAARAAARAAARAAARAAARAAARAAARAAARAAgVgSgMIklvRxbRAA&#13;&#10;ARAAARAAARAAARAAARAAARAAARAAARAAARAAARAAgbggAIVJXAwDGgECIAACIAACIAACIAACIAAC&#13;&#10;IAACIAACIAACIAACIAACIBBLAlCYxJI+rg0CIAACIAACIAACIAACIAACIAACIAACIAACIAACIAAC&#13;&#10;IBAXBKAwiYthQCNAAARAAATMCDQ1NdGiRYsoOzubBg8eLLO4XC7ijUNycrLcx+qfhoYGWrJkCRUW&#13;&#10;FlL//v1j1QxcFwRAAARAAARAAARAAARAIIIEIJdEEC6qBgEQAIE4IwCFSZwNCJoDAiAAAuES+Ne/&#13;&#10;/kXffPMNJSUl0dtvv03p6enhVhU35SZOnCj7dOqpp9Ill1wi2/Xwww/TF198IZUln332GaWmpsas&#13;&#10;vZs2baKzzz6bevXqRa+88opkH7PG4MIgAAIgAAIgAAIgAAIgEAcEIJdEfxAgl0SfOa4IAiDgXAJQ&#13;&#10;mDh3bNEzEAABBxKYOXMmffTRR7JnF154odeqhosuuohWrVpFpaWl9NJLL9m+9++88w49++yzVF5e&#13;&#10;Tk888QR169ZN9kn1s6ysjJ577rmY9/P888+ntWvX0j333EPjxo2LeXvQABAAARAAARAAARAAARCI&#13;&#10;NAHIJUSQSyI9y1A/CIAACMSGABQmseGOq4IACIBAWAQef/xx+vjjj2XZt956S5qC4pPW1lY67bTT&#13;&#10;5H7//fen66+/Pqz646XQ9OnT6dZbb5WrR5566ili5QiH+vp6OuGEE6RJrqOOOoquu+46GR/Lf55+&#13;&#10;+ml6//33aZ999qG77747lk3BtUEABEAABEAABEAABEAgKgQgl0AuicpEw0VAAARAIAYEoDCJAXRc&#13;&#10;EgRAAATCJXDFFVfQsmXLqKioiF5//fVwq4nrclu3bqWLL76Yqqur5VdbrAhSYd68eW5l0DXXXEPH&#13;&#10;HHOMSorZfurUqXTbbbdJE2GsxMrPz49ZW3BhEAABEAABEAABEAABEIgGAcglkEuiMc9wDRAAARCI&#13;&#10;BQEoTGJBHdcEARAAgTAINDc30/HHH08tLS10wAEHyJf0YVQji7BSIi0tjfLy8gxVcP3r1q2jnJwc&#13;&#10;6tmzpyHdLIJXuHCZHj16yHJmeYKJY2fuN954I82ZM0ea4uLVJSkpKe6irJB4/vnn5fm///1vmYdP&#13;&#10;uD+8seP1rKwsd/6uDjZv3ixXragVLCo/O3VkO8BVVVVyFU+fPn1UkmG/bds2+tOf/iTjWXHCY4MA&#13;&#10;AiAAAiAAAiAAAiAAAk4lALmECHKJU2c3+gUCIAACRFCYYBaAAAiAQJwTqKmpIfZXwkqJyspK2drk&#13;&#10;5GQqKCigww8/nNiHBi+Jnzt3rnT0/uSTT7p79OCDD9KMGTPkqod//OMf8g97NnfFPje4jj322INO&#13;&#10;PvlkaU6Ky//3v/+l5cuXEysMOAwcOJCuuuoqGj58uLtOdcDKjU8++YS+/PJL6TuFBSd2OD9o0CAa&#13;&#10;P348nXHGGSE7Qf/000/psccek5dgZ5HDhg1Tl5P7v//97/TTTz/JfrL/kjfeeEP2e8OGDTKd/ZyM&#13;&#10;HTuWbrrpJsrMzHSXraiooL/85S/y/LLLLpNKmGeeeYZYYdK7d296+eWXZdqiRYvo1Vdflcy4fyoU&#13;&#10;FxfT6aefLhVWKs5zzwx5Rcwpp5xCl156qWcSjkEABEAABEAABEAABEDAEQQgl3QOI+SSThY4AgEQ&#13;&#10;AAGnEYDCxGkjiv6AAAg4jgA7VLz55ptN+8VKAF51wsoJVgoMHjyYeFWGCio+OztbKhB4FYZv4JUk&#13;&#10;bNqKnay3tbX5JlNJSQn95z//kStSVOL69euJlTELFixQUYY9t0spKQyJJhG8suWcc86R/RgzZgxN&#13;&#10;nDjRkEv1hxO6d+8uV4AYMomIo48+mq699lp3EitZWKjhsPfeexMrjVQ46KCD6K9//St98cUX9Mgj&#13;&#10;j0j/KCrNd88+U9h3im8488wzacuWLaTq8k3HOQiAAAiAAAiAAAiAAAjYnQDkks4RhFzSyQJHIAAC&#13;&#10;IOA0AlCYOG1E0R8QAAHHEdi5c6dc9fHCCy9I/yW8MoSdi7OpKlaQ8MoOZRLquOOOkytCGIKnqSg+&#13;&#10;T01NJU5n5+R1dXVyJYdascLpbMrq1FNPlas6fvvtN6lA4WtzePPNN6W5LT5mM1WXX365VBDwipIj&#13;&#10;jzySDj74YFmeV2iwcqWhoYGz0l133UX77befPO7qH8/VJffccw+NGzfOq8j27dvlKg8Vyf0/4ogj&#13;&#10;6MADD5TKoEmTJtF7770nk9mUGK8+UYHNePGyeRW47OjRo6UJL1ag8GoUVrDwqhJmyjx5VQ2z/eGH&#13;&#10;H+jFF1+UyiRfhZSq77zzzpMmyXh1y7333quisQcBEAABEAABEAABEAABxxCAXNI+lJBLHDOl0REQ&#13;&#10;AAEQMCUAhYkpFkSCAAiAQPwROPfcc4lNT5WXlxP771Dh559/pjvvvFOe3nDDDdJMF594xrOy5IEH&#13;&#10;HqDddttN5uN/nn76aXr//ffleW5uLj3xxBNUWlrqTvdUMrAigv2dsELhlltuIf66jBU3rBBhBYxn&#13;&#10;+Oabb9yrQ84++2y5asQz3d/xWWedJU1kcRtYQcHKGM/wyy+/0B133CGjWOFx3333SaWHZx610oP9&#13;&#10;s3z22WfupOuvv57YYTwHrp99jbDpMBU8l9Rzv3lVjWdQTi379etHrLjyDWpsRowYQY8++qhvMs5B&#13;&#10;AARAAARAAARAAARAwDEE1N++kEtIfsQGucQxUxsdAQEQAAFJAAoTTAQQAAEQsAEB9o/BfjI4sEko&#13;&#10;Ng2lAr/AV6speHUHOz7n4BnPPlDYB4dnePjhh6UZKo5jnx+HHnqoZ7J88a+UDh9//LFchfHVV19J&#13;&#10;U1yc0axOjvdc2cKrP/72t79xdMDAK1rYtwiH0047jS666CJDfs/+sN+WCRMmGPJwH/mLL0+/JKzk&#13;&#10;OeGEE6Rz94yMDGmyjBUfnkEpWtLT0+nZZ5/1UhxxviVLlsh+5efnEytFPAPXzybA2KSYP1Ninvlx&#13;&#10;DAIgAAIgAAIgAAIgAAJ2JQC5xFvOglxi15mMdoMACICAfwJQmPhngxQQAAEQiBsC7HOD/Wxw8PWj&#13;&#10;ceONN9Ls2bOlSawPP/zQvTJDxfNqDDZHxT4/PMM111xDCxculA7U3333XWJlgme45JJLaMWKFbIc&#13;&#10;p3PwXKnB/j7YjJdvqK+vJ66bA5vq4hUpXQV2tP7SSy/JbP/85z8NK0c4gZU6s2bNkitbuD+svPAM&#13;&#10;bD6L/aaw4sLTNNaqVavcChhPk2WeZVn5s3r1ahnFjuMPOOAA2nfffWU7eGVNoMCO43l1DAdfZVag&#13;&#10;ckgDARAAARAAARAAARAAAbsRgFwCucRucxbtBQEQAIFQCUBhEiox5AcBEACBGBDwVCiwOS5e/s6B&#13;&#10;VzeceOKJ0ifJqFGjpNkt33izVQ+tra1y1UVjY6OXckFWKv7heFY+sBN4pXxgp+asGOBrBhvYF8gF&#13;&#10;F1zQZXZ2Ds+rOHiFxwcffECstPAMfM2TTjqJamtrpRKDlSq+gcsrJ/OepsC+/PJLeuihh2R2NkvG&#13;&#10;nHzDlClTpLkv376x2bHdd9+d/vCHP0h/KWzazDewsoqVUxzYlwk7gEQAARAAARAAARAAARAAAScS&#13;&#10;gFwCucSJ8xp9AgEQAAFPAlCYeNLAMQiAAAjEKYFbb72Vpk2bJleBfPTRR3KVBTd1zZo1boWEp3LC&#13;&#10;M/7Pf/4zsckpz/D777/TpZdeKqPOOeccYgWDZ5g/f77b7JdK//bbb+n++++X2VihwcqNrgKvhtl/&#13;&#10;//0DZuMVIcccc4xUzowcOZLYVJhvWLt2LfFydw5m/eF4Xl3z5JNP8qF0vM6KHg7sU4RNi7FPFM5j&#13;&#10;tiqG8/FKFPbpwsqTyspKjvIKhx12mFsx4pnw2muv0YvC5woH5rPnnnvKY/wDAiAAAiAAAiAAAiAA&#13;&#10;Ak4jALkEconT5jT6AwIgAAK+BKAw8SWCcxAAARCIQwKnnnoqVVVVka9C4euvv3avKmHH7+PHj5et&#13;&#10;94w3e4nPCgTlnPzee++Vq0g8u80muJRjeZXOfkwef/xxmY2VGtwWK4KnMuTII4+UZr986/3f//5H&#13;&#10;alWJWX84P8ezUocDt1+ZIGPFECuI2LcL+3jpKvAqk5UrVxKbG/j+++9lWVXmk08+MZguu/baa2nB&#13;&#10;ggXSx8t7771nWB2jymIPAiAAAiAAAiAAAiAAAnYnALkEcond5zDaDwIgAAJdEYDCpCtCSAcBEACB&#13;&#10;GBPYuHEj8SoPDr4O0VmBwYoMDm+++Sb16NFDHqt4XlXBqyZycnJkvPqHTVSxqSoO/JLf10/HPffc&#13;&#10;Q5MmTfJK91xJwfXvuuuuMt3zn7q6OnrllVeITX4NGzaMDjroIM9k02NWNrDSgYM/p4ld9YfL8sqT&#13;&#10;9evXezl8Z9Ni7PCd23P44YfTDTfcwFndgc14fffdd/KcGfty4oSbb76ZZs6cKfN8+umnXitr2ETY&#13;&#10;KaecIutnZRUrrRBAAARAAARAAARAAARAwIkEIJeQ/ICM5S9/chaPO+QSJ85+9AkEQCCRCEBhkkij&#13;&#10;jb6CAAjYkgCvcvjHP/4h237bbbdJh+SqI5dffjktX76cevbsSW+88YaKJhXft29f+u9//+uOVwcX&#13;&#10;XXSRNEHVu3dvevnll1W0e8++StiZeWlpqdsZO9f/wgsvyDzsEJ6/LvMNd999N/34448y2p+/EN8y&#13;&#10;y5YtoyuuuEJG8xJ/9hfiGzid8/nrT01NDZ188snSvworaf7617/KKtipvXJAz/5N2C+LZ/BcNfPE&#13;&#10;E0/Q0KFDPZPl8ZVXXklLly6V1+b+s3CkgqeZMvZjwma7EEAABEAABEAABEAABEDAiQQgl5CUWyCX&#13;&#10;OHF2o08gAAIg0EkACpNOFjgCARAAgbgkwE7Qn3rqKdm2Cy+8kNhsFZubampqkqsn2AeI5+oGz/hD&#13;&#10;DjlErpDw7Fh9fb0sx6anPJULKs+OHTvkShY+90znL8rOPfdcqZTglRi8CmXEiBGyGK/s4DaynxUO&#13;&#10;Zqs5ZILJP+w7hBU4HG6//XaDz5Ou+sPleAUIrwThcNlll0nlCR97mhZj/yZDhgzhaHf44osv3D5T&#13;&#10;WFHDSg/lcJ4VRm+99RaxGS4OrLQ58cQT3WX5QDmrLyoqkoonM6fwXgVwAgIgAAIgAAIgAAIgAAI2&#13;&#10;JQC5pFP+MpOzeFghl9h0cqPZIAACIOBBAAoTDxg4BAEQAIF4JODpj0S1j52Xs2P3q666SkaxIuX0&#13;&#10;00+Xx4sXL3bHm73knzdvnttPiKdyQdU9depU4pUsHHzT77jjDvrll19UVsrNzZUO6Nm/igrs5J1X&#13;&#10;iqSkpKiogPsNGzZIRQxnuuWWW+jggw/2yt9Vfzizp7kw9s2iFDnsf+WHH36QShBeTeKr0OB2T5gw&#13;&#10;gZqbm+U1MzMz5UoSdvpeUVHhbgcLRDfddJPX6pJFixbR1VdfLfPwOBx33HHu/DgAARAAARAAARAA&#13;&#10;ARAAAacRgFwSWM7i8YZc4rRZj/6AAAgkIgEoTBJx1NFnEAABWxHgFRhsYkq9wC8pKZF+Qjwdt3ua&#13;&#10;v/KMN/M1wsoWXm3BwVO5oKB4mt7yTWfFAsexsOQbWEnByodx48b5JgU8r66udq8IYfNZxxxzjFf+&#13;&#10;rvrDmZUpMFbSfPTRR24/IxdccIFULLG/FWZhFtiXy2OPPUa8Usc38EoeVkSxuS9fBRArhXhFTXFx&#13;&#10;sTRb5quM8a0L5yAAAiAAAiAAAiAAAiBgZwKQSz6TshCPoZmcxfGQS5gCAgiAAAjYmwAUJvYeP7Qe&#13;&#10;BEAgQQg0NDTQunXr5GoOVphkZWXFtOebNm2SPkVYicOrTPr372/qBD7YRrKpL15pwg7a2WdItAMr&#13;&#10;bWbMmCGVUqw4KSgoIObMjuszMjIMzfn555+lg3f2ZzJx4kQaPXq0IQ8iQAAEQAAEQAAEQAAEQMBp&#13;&#10;BCCXRHZEIZdEli9qBwEQAIFgCEBhEgwl5AEBEAABEIgogQcffJC++uorGj58uFztEdGLaVZeV1dH&#13;&#10;bAKNlUXs+P6SSy7RrBHFQQAEQAAEQAAEQAAEQAAE4oEA5JJ4GAW0AQRAAARiSwAKk9jyx9VBAARA&#13;&#10;AAQEgTlz5tANN9wgfYy89957MV9BE2hQPIWohx56yOAXJVBZpIEACIAACIAACIAACIAACMQvAcgl&#13;&#10;8Ts2aBkIgAAIRIsAFCbRIo3rgAAIgAAI+CXgcrmI/Y2sXbtWmroaP36837yxTFCmuIqKiuiJJ56g&#13;&#10;wsLCWDYH1wYBEAABEAABEAABEAABELCQAOQSC2GiKhAAARCwKQEoTGw6cGg2CIAACDiNwAcffEBP&#13;&#10;PfUUHXXUUXTdddfFXfe2b99OF198MbHd5kceeYQGDx4cd21Eg0AABEAABEAABEAABEAABPQIQC7R&#13;&#10;44fSIAACIGB3AlCY2H0E0X4QAAEQcAgBVkTMnj1brtoYOnRo3PVqx44dtGTJEuLVJYMGDYq79qFB&#13;&#10;IAACIAACIAACIAACIAAC+gQgl+gzRA0gAAIgYGcCUJjYefTQdhAAARAAARAAARAAARAAARAAARAA&#13;&#10;ARAAARAAARAAARAAAUsIQGFiCUZUAgIgAAIgAAIgAAIgAAIgAAIgAAIgAAIgAAIgAAIgAAIgYGcC&#13;&#10;UJjYefTQdhAAARAAARAAARAAARAAARAAARAAARAAARAAARAAARAAAUsIQGFiCUZUAgIgAAIgAAIg&#13;&#10;AAIgAAIgAAIgAAIgAAIgAAIgAAIgAAIgYGcCUJjYefTQdhAAARAAARAAARAAARAAARAAARAAARAA&#13;&#10;ARAAARAAARAAAUsIQGFiCUZUAgIgAAIgAAIgAAIgAAIgAAIgAAIgAAIgAAIgAAIgAAIgYGcCUJjY&#13;&#10;efTQdhAAARAAARAAARAAARAAARAAARAAARAAARAAARAAARAAAUsIQGFiCUZUAgIgAAIgAAIgAAIg&#13;&#10;AAIgAAIgAAIgAAIgAAIgAAIgAAIgYGcCUJjYefTQdhAAARAAARAAARAAARAAARAAARAAARAAARAA&#13;&#10;ARAAARAAAUsIQGFiCUZUAgIgAAIgAAIgAAIgAAIgAAIgAAIgAAIgAAIgAAIgAAIgYGcCUJjYefTQ&#13;&#10;dhAAARAAARAAARAAARAAARAAARAAARAAARAAARAAARAAAUsIQGFiCUZUAgIgAAIgAAIgAAIgAAIg&#13;&#10;AAIgAAIgAAIgAAIgAAIgAAIgYGcCUJjYefTQdhAAARAAARAAARAAARAAARAAARAAARAAARAAARAA&#13;&#10;ARAAAUsI/H/J2xPrDWgkEQAAAABJRU5ErkJgglBLAwQUAAYACAAAACEATCC7j+cAAAAQAQAADwAA&#13;&#10;AGRycy9kb3ducmV2LnhtbEyPS2vDMBCE74X+B7GF3hr51cRxLIeQPk6h0KRQclOsjW1iScZSbOff&#13;&#10;d3tqLwvLfjM7k68n3bIBe9dYIyCcBcDQlFY1phLwdXh7SoE5L42SrTUo4IYO1sX9XS4zZUfzicPe&#13;&#10;V4xMjMukgNr7LuPclTVq6Wa2Q0O3s+219LT2FVe9HMlctzwKgjnXsjH0oZYdbmssL/urFvA+ynET&#13;&#10;h6/D7nLe3o6H54/vXYhCPD5MLysamxUwj5P/U8BvB8oPBQU72atRjrUCoiQmUkASL+bACEjjBRU6&#13;&#10;ERktkxR4kfP/RYofAA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MNKMLhFBAAAmw4AAA4AAAAAAAAAAAAAAAAAOgIAAGRycy9lMm9Eb2MueG1sUEsBAi0ACgAAAAAA&#13;&#10;AAAhAGDbc4INCgYADQoGABQAAAAAAAAAAAAAAAAAqwYAAGRycy9tZWRpYS9pbWFnZTEucG5nUEsB&#13;&#10;Ai0AFAAGAAgAAAAhAEwgu4/nAAAAEAEAAA8AAAAAAAAAAAAAAAAA6hAGAGRycy9kb3ducmV2Lnht&#13;&#10;bFBLAQItABQABgAIAAAAIQCqJg6+vAAAACEBAAAZAAAAAAAAAAAAAAAAAP4RBgBkcnMvX3JlbHMv&#13;&#10;ZTJvRG9jLnhtbC5yZWxzUEsFBgAAAAAGAAYAfAEAAPESBgAAAA==&#13;&#10;">
                <v:group id="Group 16" o:spid="_x0000_s1067" style="position:absolute;width:50787;height:44392" coordsize="59618,570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9R6xwAAAOA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WECf0JhAbl4AQAA//8DAFBLAQItABQABgAIAAAAIQDb4fbL7gAAAIUBAAATAAAAAAAA&#13;&#10;AAAAAAAAAAAAAABbQ29udGVudF9UeXBlc10ueG1sUEsBAi0AFAAGAAgAAAAhAFr0LFu/AAAAFQEA&#13;&#10;AAsAAAAAAAAAAAAAAAAAHwEAAF9yZWxzLy5yZWxzUEsBAi0AFAAGAAgAAAAhAIh71HrHAAAA4AAA&#13;&#10;AA8AAAAAAAAAAAAAAAAABwIAAGRycy9kb3ducmV2LnhtbFBLBQYAAAAAAwADALcAAAD7AgAAAAA=&#13;&#10;">
                  <v:shape id="Picture 4" o:spid="_x0000_s1068" type="#_x0000_t75" alt="A close up of a map&#10;&#10;Description automatically generated" style="position:absolute;width:59436;height:177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FpPJxwAAAOAAAAAPAAAAZHJzL2Rvd25yZXYueG1sRI9Ni8Iw&#13;&#10;EIbvC/6HMIIX0XRlWaQaRZSV3YP4fR+asa02k9JkbfXXG0HwMszw8j7DM542phBXqlxuWcFnPwJB&#13;&#10;nFidc6rgsP/pDUE4j6yxsEwKbuRgOml9jDHWtuYtXXc+FQHCLkYFmfdlLKVLMjLo+rYkDtnJVgZ9&#13;&#10;OKtU6grrADeFHETRtzSYc/iQYUnzjJLL7t8o0N1Dt5lv7n9LOq/XRz+YDVf7WqlOu1mMwpiNQHhq&#13;&#10;/LvxQvzq4PAFT6GwgJw8AAAA//8DAFBLAQItABQABgAIAAAAIQDb4fbL7gAAAIUBAAATAAAAAAAA&#13;&#10;AAAAAAAAAAAAAABbQ29udGVudF9UeXBlc10ueG1sUEsBAi0AFAAGAAgAAAAhAFr0LFu/AAAAFQEA&#13;&#10;AAsAAAAAAAAAAAAAAAAAHwEAAF9yZWxzLy5yZWxzUEsBAi0AFAAGAAgAAAAhAEQWk8nHAAAA4AAA&#13;&#10;AA8AAAAAAAAAAAAAAAAABwIAAGRycy9kb3ducmV2LnhtbFBLBQYAAAAAAwADALcAAAD7AgAAAAA=&#13;&#10;">
                    <v:imagedata r:id="rId23" o:title="A close up of a map&#10;&#10;Description automatically generated" cropbottom="43625f"/>
                  </v:shape>
                  <v:shape id="Picture 14" o:spid="_x0000_s1069" type="#_x0000_t75" alt="A close up of a map&#10;&#10;Description automatically generated" style="position:absolute;left:182;top:19933;width:59436;height:177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eCR1xwAAAOAAAAAPAAAAZHJzL2Rvd25yZXYueG1sRI/BasJA&#13;&#10;EIbvBd9hGcFb3URIW6NrEGuxOTYRvA7ZMQnJzobsVtM+fbdQ6GWY4ef/hm+bTaYXNxpda1lBvIxA&#13;&#10;EFdWt1wrOJdvjy8gnEfW2FsmBV/kINvNHraYanvnD7oVvhYBwi5FBY33Qyqlqxoy6JZ2IA7Z1Y4G&#13;&#10;fTjHWuoR7wFuermKoidpsOXwocGBDg1VXfFpFHBpT/nhwsckd93adt9J/HzKlVrMp9dNGPsNCE+T&#13;&#10;/2/8Id51cEjgVygsIHc/AAAA//8DAFBLAQItABQABgAIAAAAIQDb4fbL7gAAAIUBAAATAAAAAAAA&#13;&#10;AAAAAAAAAAAAAABbQ29udGVudF9UeXBlc10ueG1sUEsBAi0AFAAGAAgAAAAhAFr0LFu/AAAAFQEA&#13;&#10;AAsAAAAAAAAAAAAAAAAAHwEAAF9yZWxzLy5yZWxzUEsBAi0AFAAGAAgAAAAhADJ4JHXHAAAA4AAA&#13;&#10;AA8AAAAAAAAAAAAAAAAABwIAAGRycy9kb3ducmV2LnhtbFBLBQYAAAAAAwADALcAAAD7AgAAAAA=&#13;&#10;">
                    <v:imagedata r:id="rId23" o:title="A close up of a map&#10;&#10;Description automatically generated" croptop="21911f" cropbottom="21714f"/>
                  </v:shape>
                  <v:shape id="Picture 16" o:spid="_x0000_s1070" type="#_x0000_t75" alt="A close up of a map&#10;&#10;Description automatically generated" style="position:absolute;top:39684;width:59436;height:173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LODDyAAAAOAAAAAPAAAAZHJzL2Rvd25yZXYueG1sRI/RasJA&#13;&#10;EEXfC/2HZQq+lLqJiJboGooiKBRRG/I8ZsckbXY2ZFdN/94VCn0ZZrjcM5x52ptGXKlztWUF8TAC&#13;&#10;QVxYXXOpIPtav72DcB5ZY2OZFPySg3Tx/DTHRNsbH+h69KUIEHYJKqi8bxMpXVGRQTe0LXHIzrYz&#13;&#10;6MPZlVJ3eAtw08hRFE2kwZrDhwpbWlZU/BwvRsFuS+PP0+nyuvvOzn2cu3xfTIxSg5d+NQvjYwbC&#13;&#10;U+//G3+IjQ4OU3gIhQXk4g4AAP//AwBQSwECLQAUAAYACAAAACEA2+H2y+4AAACFAQAAEwAAAAAA&#13;&#10;AAAAAAAAAAAAAAAAW0NvbnRlbnRfVHlwZXNdLnhtbFBLAQItABQABgAIAAAAIQBa9CxbvwAAABUB&#13;&#10;AAALAAAAAAAAAAAAAAAAAB8BAABfcmVscy8ucmVsc1BLAQItABQABgAIAAAAIQAMLODDyAAAAOAA&#13;&#10;AAAPAAAAAAAAAAAAAAAAAAcCAABkcnMvZG93bnJldi54bWxQSwUGAAAAAAMAAwC3AAAA/AIAAAAA&#13;&#10;">
                    <v:imagedata r:id="rId23" o:title="A close up of a map&#10;&#10;Description automatically generated" croptop="43998f"/>
                  </v:shape>
                </v:group>
                <v:shape id="Text Box 18" o:spid="_x0000_s1071" type="#_x0000_t202" style="position:absolute;left:1542;top:45275;width:50114;height:91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sSMzyQAAAOAAAAAPAAAAZHJzL2Rvd25yZXYueG1sRI9BSwMx&#13;&#10;EIXvgv8hjOBFbFYtRbZNS6kK6qW49tLbsJlutm4mS5Jt13/vHIReHvN4zDfzFqvRd+pEMbWBDTxM&#13;&#10;ClDEdbAtNwZ232/3z6BSRrbYBSYDv5Rgtby+WmBpw5m/6FTlRgmEU4kGXM59qXWqHXlMk9ATS3YI&#13;&#10;0WMWGxttI54F7jv9WBQz7bFlueCwp42j+qcavIHtdL91d8Ph9XM9fYofu2EzOzaVMbc348tcZD0H&#13;&#10;lWnMl41/xLuVDvKxFJIB9PIPAAD//wMAUEsBAi0AFAAGAAgAAAAhANvh9svuAAAAhQEAABMAAAAA&#13;&#10;AAAAAAAAAAAAAAAAAFtDb250ZW50X1R5cGVzXS54bWxQSwECLQAUAAYACAAAACEAWvQsW78AAAAV&#13;&#10;AQAACwAAAAAAAAAAAAAAAAAfAQAAX3JlbHMvLnJlbHNQSwECLQAUAAYACAAAACEAc7EjM8kAAADg&#13;&#10;AAAADwAAAAAAAAAAAAAAAAAHAgAAZHJzL2Rvd25yZXYueG1sUEsFBgAAAAADAAMAtwAAAP0CAAAA&#13;&#10;AA==&#13;&#10;" stroked="f">
                  <v:textbox style="mso-fit-shape-to-text:t" inset="0,0,0,0">
                    <w:txbxContent>
                      <w:p w14:paraId="246201DC" w14:textId="77777777" w:rsidR="0063598E" w:rsidRPr="000512FC" w:rsidRDefault="0063598E" w:rsidP="0063598E">
                        <w:pPr>
                          <w:pStyle w:val="Caption"/>
                          <w:rPr>
                            <w:noProof/>
                            <w:color w:val="000000"/>
                          </w:rPr>
                        </w:pPr>
                        <w:r>
                          <w:t>Figure 5 The simplified rheostat pathway with three different enzymatic mechanisms. The left column shows the production of glucose, consumption of isobutanol, and activity of F16P (an intermediate). The right columns,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v:textbox>
                </v:shape>
                <w10:wrap type="topAndBottom"/>
              </v:group>
            </w:pict>
          </mc:Fallback>
        </mc:AlternateContent>
      </w:r>
    </w:p>
    <w:p w14:paraId="65739845" w14:textId="4D5A8E9E" w:rsidR="0063598E" w:rsidRDefault="0063598E" w:rsidP="0011107F">
      <w:pPr>
        <w:spacing w:line="356" w:lineRule="auto"/>
        <w:ind w:left="-5"/>
        <w:rPr>
          <w:b/>
          <w:bCs/>
          <w:iCs/>
        </w:rPr>
      </w:pPr>
      <w:r>
        <w:rPr>
          <w:noProof/>
        </w:rPr>
        <w:lastRenderedPageBreak/>
        <mc:AlternateContent>
          <mc:Choice Requires="wpg">
            <w:drawing>
              <wp:anchor distT="0" distB="0" distL="114300" distR="114300" simplePos="0" relativeHeight="251711488" behindDoc="0" locked="0" layoutInCell="1" allowOverlap="1" wp14:anchorId="261E1E23" wp14:editId="6C76FD47">
                <wp:simplePos x="0" y="0"/>
                <wp:positionH relativeFrom="column">
                  <wp:posOffset>0</wp:posOffset>
                </wp:positionH>
                <wp:positionV relativeFrom="paragraph">
                  <wp:posOffset>264160</wp:posOffset>
                </wp:positionV>
                <wp:extent cx="5800725" cy="3979545"/>
                <wp:effectExtent l="0" t="0" r="3175" b="0"/>
                <wp:wrapTopAndBottom/>
                <wp:docPr id="7" name="Group 7"/>
                <wp:cNvGraphicFramePr/>
                <a:graphic xmlns:a="http://schemas.openxmlformats.org/drawingml/2006/main">
                  <a:graphicData uri="http://schemas.microsoft.com/office/word/2010/wordprocessingGroup">
                    <wpg:wgp>
                      <wpg:cNvGrpSpPr/>
                      <wpg:grpSpPr>
                        <a:xfrm>
                          <a:off x="0" y="0"/>
                          <a:ext cx="5800725" cy="3979545"/>
                          <a:chOff x="0" y="0"/>
                          <a:chExt cx="5800725" cy="3979545"/>
                        </a:xfrm>
                      </wpg:grpSpPr>
                      <wpg:grpSp>
                        <wpg:cNvPr id="25" name="Group 25"/>
                        <wpg:cNvGrpSpPr/>
                        <wpg:grpSpPr>
                          <a:xfrm>
                            <a:off x="0" y="0"/>
                            <a:ext cx="5800725" cy="3266440"/>
                            <a:chOff x="0" y="0"/>
                            <a:chExt cx="8467344" cy="4919472"/>
                          </a:xfrm>
                        </wpg:grpSpPr>
                        <pic:pic xmlns:pic="http://schemas.openxmlformats.org/drawingml/2006/picture">
                          <pic:nvPicPr>
                            <pic:cNvPr id="20" name="Picture 12" descr="A close up of a map&#10;&#10;Description automatically generated">
                              <a:extLst>
                                <a:ext uri="{FF2B5EF4-FFF2-40B4-BE49-F238E27FC236}">
                                  <a16:creationId xmlns:a16="http://schemas.microsoft.com/office/drawing/2014/main" id="{DBE5435F-91FD-0948-A69E-9FB35724E7AE}"/>
                                </a:ext>
                              </a:extLst>
                            </pic:cNvPr>
                            <pic:cNvPicPr>
                              <a:picLocks noChangeAspect="1"/>
                            </pic:cNvPicPr>
                          </pic:nvPicPr>
                          <pic:blipFill>
                            <a:blip r:embed="rId24"/>
                            <a:stretch>
                              <a:fillRect/>
                            </a:stretch>
                          </pic:blipFill>
                          <pic:spPr>
                            <a:xfrm>
                              <a:off x="4334256" y="2633472"/>
                              <a:ext cx="4114800" cy="2286000"/>
                            </a:xfrm>
                            <a:prstGeom prst="rect">
                              <a:avLst/>
                            </a:prstGeom>
                          </pic:spPr>
                        </pic:pic>
                        <pic:pic xmlns:pic="http://schemas.openxmlformats.org/drawingml/2006/picture">
                          <pic:nvPicPr>
                            <pic:cNvPr id="22" name="Picture 6" descr="A close up of a piece of paper&#10;&#10;Description automatically generated">
                              <a:extLst>
                                <a:ext uri="{FF2B5EF4-FFF2-40B4-BE49-F238E27FC236}">
                                  <a16:creationId xmlns:a16="http://schemas.microsoft.com/office/drawing/2014/main" id="{D51A8C79-5D86-6E4F-BDFD-9BA158C11EB5}"/>
                                </a:ext>
                              </a:extLst>
                            </pic:cNvPr>
                            <pic:cNvPicPr>
                              <a:picLocks noChangeAspect="1"/>
                            </pic:cNvPicPr>
                          </pic:nvPicPr>
                          <pic:blipFill>
                            <a:blip r:embed="rId25"/>
                            <a:stretch>
                              <a:fillRect/>
                            </a:stretch>
                          </pic:blipFill>
                          <pic:spPr>
                            <a:xfrm>
                              <a:off x="4352544" y="0"/>
                              <a:ext cx="4114800" cy="2286000"/>
                            </a:xfrm>
                            <a:prstGeom prst="rect">
                              <a:avLst/>
                            </a:prstGeom>
                          </pic:spPr>
                        </pic:pic>
                        <wps:wsp>
                          <wps:cNvPr id="19" name="TextBox 15"/>
                          <wps:cNvSpPr txBox="1"/>
                          <wps:spPr>
                            <a:xfrm>
                              <a:off x="6300027" y="4004969"/>
                              <a:ext cx="1054100" cy="403225"/>
                            </a:xfrm>
                            <a:prstGeom prst="rect">
                              <a:avLst/>
                            </a:prstGeom>
                            <a:noFill/>
                          </wps:spPr>
                          <wps:txbx>
                            <w:txbxContent>
                              <w:p w14:paraId="08E83B15" w14:textId="77777777" w:rsidR="0063598E" w:rsidRDefault="0063598E" w:rsidP="0063598E">
                                <w:r>
                                  <w:rPr>
                                    <w:rFonts w:ascii="Avenir Book" w:hAnsi="Avenir Book" w:cstheme="minorBidi"/>
                                    <w:color w:val="E53BDE"/>
                                    <w:kern w:val="24"/>
                                  </w:rPr>
                                  <w:t>414.6</w:t>
                                </w:r>
                              </w:p>
                            </w:txbxContent>
                          </wps:txbx>
                          <wps:bodyPr wrap="square" rtlCol="0">
                            <a:noAutofit/>
                          </wps:bodyPr>
                        </wps:wsp>
                        <pic:pic xmlns:pic="http://schemas.openxmlformats.org/drawingml/2006/picture">
                          <pic:nvPicPr>
                            <pic:cNvPr id="23" name="Picture 2" descr="A screenshot of a cell phone&#10;&#10;Description automatically generated">
                              <a:extLst>
                                <a:ext uri="{FF2B5EF4-FFF2-40B4-BE49-F238E27FC236}">
                                  <a16:creationId xmlns:a16="http://schemas.microsoft.com/office/drawing/2014/main" id="{2BA35029-4571-8F4A-9726-A2769A0CEFDB}"/>
                                </a:ext>
                              </a:extLst>
                            </pic:cNvPr>
                            <pic:cNvPicPr>
                              <a:picLocks noChangeAspect="1"/>
                            </pic:cNvPicPr>
                          </pic:nvPicPr>
                          <pic:blipFill>
                            <a:blip r:embed="rId26"/>
                            <a:stretch>
                              <a:fillRect/>
                            </a:stretch>
                          </pic:blipFill>
                          <pic:spPr>
                            <a:xfrm>
                              <a:off x="0" y="0"/>
                              <a:ext cx="4114800" cy="2286000"/>
                            </a:xfrm>
                            <a:prstGeom prst="rect">
                              <a:avLst/>
                            </a:prstGeom>
                          </pic:spPr>
                        </pic:pic>
                        <wps:wsp>
                          <wps:cNvPr id="21" name="TextBox 20">
                            <a:extLst>
                              <a:ext uri="{FF2B5EF4-FFF2-40B4-BE49-F238E27FC236}">
                                <a16:creationId xmlns:a16="http://schemas.microsoft.com/office/drawing/2014/main" id="{C38BDD74-23FC-E047-9A08-C0550D5CF74E}"/>
                              </a:ext>
                            </a:extLst>
                          </wps:cNvPr>
                          <wps:cNvSpPr txBox="1"/>
                          <wps:spPr>
                            <a:xfrm>
                              <a:off x="6272288" y="1444549"/>
                              <a:ext cx="1081479" cy="377826"/>
                            </a:xfrm>
                            <a:prstGeom prst="rect">
                              <a:avLst/>
                            </a:prstGeom>
                            <a:noFill/>
                          </wps:spPr>
                          <wps:txbx>
                            <w:txbxContent>
                              <w:p w14:paraId="502F42EF" w14:textId="77777777" w:rsidR="0063598E" w:rsidRDefault="0063598E" w:rsidP="0063598E">
                                <w:r>
                                  <w:rPr>
                                    <w:rFonts w:ascii="Avenir Book" w:hAnsi="Avenir Book" w:cstheme="minorBidi"/>
                                    <w:color w:val="E53BDE"/>
                                    <w:kern w:val="24"/>
                                    <w:sz w:val="22"/>
                                    <w:szCs w:val="22"/>
                                  </w:rPr>
                                  <w:t>216.0</w:t>
                                </w:r>
                              </w:p>
                            </w:txbxContent>
                          </wps:txbx>
                          <wps:bodyPr wrap="square" rtlCol="0">
                            <a:noAutofit/>
                          </wps:bodyPr>
                        </wps:wsp>
                        <pic:pic xmlns:pic="http://schemas.openxmlformats.org/drawingml/2006/picture">
                          <pic:nvPicPr>
                            <pic:cNvPr id="24" name="Picture 9" descr="A screenshot of a cell phone&#10;&#10;Description automatically generated">
                              <a:extLst>
                                <a:ext uri="{FF2B5EF4-FFF2-40B4-BE49-F238E27FC236}">
                                  <a16:creationId xmlns:a16="http://schemas.microsoft.com/office/drawing/2014/main" id="{2AA6FE2A-CB76-F74C-BAF7-85988C9F86A2}"/>
                                </a:ext>
                              </a:extLst>
                            </pic:cNvPr>
                            <pic:cNvPicPr>
                              <a:picLocks noChangeAspect="1"/>
                            </pic:cNvPicPr>
                          </pic:nvPicPr>
                          <pic:blipFill>
                            <a:blip r:embed="rId27"/>
                            <a:stretch>
                              <a:fillRect/>
                            </a:stretch>
                          </pic:blipFill>
                          <pic:spPr>
                            <a:xfrm>
                              <a:off x="0" y="2633472"/>
                              <a:ext cx="4114800" cy="2286000"/>
                            </a:xfrm>
                            <a:prstGeom prst="rect">
                              <a:avLst/>
                            </a:prstGeom>
                          </pic:spPr>
                        </pic:pic>
                      </wpg:grpSp>
                      <wps:wsp>
                        <wps:cNvPr id="26" name="Text Box 26"/>
                        <wps:cNvSpPr txBox="1"/>
                        <wps:spPr>
                          <a:xfrm>
                            <a:off x="0" y="3326765"/>
                            <a:ext cx="5800725" cy="652780"/>
                          </a:xfrm>
                          <a:prstGeom prst="rect">
                            <a:avLst/>
                          </a:prstGeom>
                          <a:solidFill>
                            <a:prstClr val="white"/>
                          </a:solidFill>
                          <a:ln>
                            <a:noFill/>
                          </a:ln>
                        </wps:spPr>
                        <wps:txbx>
                          <w:txbxContent>
                            <w:p w14:paraId="4027AE67" w14:textId="77777777" w:rsidR="0063598E" w:rsidRPr="00B76F49" w:rsidRDefault="0063598E" w:rsidP="0063598E">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1E1E23" id="Group 7" o:spid="_x0000_s1072" style="position:absolute;left:0;text-align:left;margin-left:0;margin-top:20.8pt;width:456.75pt;height:313.35pt;z-index:251711488" coordsize="58007,3979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U8q0NtHEAALRxAAAUAAAAZHJzL21lZGlhL2ltYWdlMi5wbmeJUE5HDQoa&#13;&#10;CgAAAA1JSERSAAABwgAAAPoIBgAAADJGRzEAAAABc1JHQgCuzhzpAAAARGVYSWZNTQAqAAAACAAB&#13;&#10;h2kABAAAAAEAAAAaAAAAAAADoAEAAwAAAAEAAQAAoAIABAAAAAEAAAHCoAMABAAAAAEAAAD6AAAA&#13;&#10;AJ3Ev8sAAEAASURBVHgB7H0HYFvV9ffRtLx3bMfZe2+yyCLMtEAICZAwC2VTdoFCmWU2/UqhZRTK&#13;&#10;zJ9NIEAgBAiEDJIQsvfetuO9bVnL3/ld+SmyLcvPtiRL1j3w/NZ9d/yeoqOzNbW1tdOICJskiYBE&#13;&#10;QCIgEZAIhB0Cel7xNN4eC7uVywVLBCQCEgGJgESAEdBKFCQCEgGJgERAIhDOCEhGGM5vX65dIiAR&#13;&#10;kAhIBKREKD8DEgGJgERAIhDeCEiJMLzfv1y9REAiIBEIewQkIwz7j4AEQCIgEZAIhDcCkhGG9/uX&#13;&#10;q5cISAQkAmGPgGSEYf8RkABIBCQCEoHwRkAywvB+/3L1EgGJgEQg7BGQjDDsPwISAImAREAiEN4I&#13;&#10;dAhGyGniCJs7Kdc87ZV2De8p15vbm81mOnr0KFksluaayvsSAYmAREAiEOQIIMVaSNPmzZvp/vvv&#13;&#10;F2u47rrraN68ebR//3669dZbm1zX3LlzqVu3bjR//vx6bfr160eTJ0+mCy64gKKjo+vdw0lRURG9&#13;&#10;8MILtG7dOsF4tVotDRgwQIyfmZnZqL28IBGQCEgEJALBj0DIS4TfffedC+Xvv/9eHMfGxgqGBqbW&#13;&#10;p08fcS0hIcF1rWfPni4JMjExkc444wyaMGEC5eTk0Jtvvkkvv/yyq0/loKamhu677z5au3YtGY1G&#13;&#10;mjJlCqWlpdGuXbvotttuE0xSaSv3EgGJgERAIhA6CIS0RFhVVUWrV68WjCk+Pp5OnDghGNOgQYPo&#13;&#10;0UcfFW/h22+/peeff5569erluoYbCtPs3bs3PfTQQ6It+nriiSdoy5Yt4tz9z6JFi+jYsWOUmppK&#13;&#10;r732GoHZgvDsb7/9RhjniiuuoMOHD9N///tfOnDgAOl0Ourfv7+QTjMyMoSkCiYLybOsrIx27NhB&#13;&#10;PXr0IEiyCxYsoH379onzu+++W4zz4Ycf0po1awQDh+R7/PhxGjZsGN10002E9WL9YNy4B3Vt3759&#13;&#10;6ZxzzqHTTz+dFi5cSCtWrKCzzz5b9IEfBNdffz2tX7+e3n//fcrKyqL09HQ6//zz6bzzznNfqjyW&#13;&#10;CEgEJAJhhUBIM8Kff/6ZIKlB8oOqE1/wYHBghC0lm80mmBee86QWBZMCjRo1ysUEcf7MM8+4pMvi&#13;&#10;4mK66667BIPCfGBDhBoVz77zzjtUUVFBO3fuFBsYaklJCeXm5grmBMm0srJSMNU33niDHnzwQcrO&#13;&#10;zqY9e/aIDf3l5eXRDz/8IKTP5557jj799FP66quvCGpZqGjByCGx4jqkW+VZzBPP7927lx5++GHB&#13;&#10;oIcOHSrO//nPfxJUvGCgkiQCEgGJQDgiENKqUUWqmzZtmlBV4gWCObbEiQXS1KxZs2jmzJmCkaKP&#13;&#10;2bNnY1ePwIRAkOYakkajIWyQCiGlnXbaaUJSe/fdd4UkCtsi5qUQpMD33ntPMDtc69Spk5AIH3/8&#13;&#10;cdEEkp87wWYJye+VV14Rlzdu3EilpaUEKfPqq68WzG3GjBkUGRkpmPLJkyddj0NK/M9//iOk0q+/&#13;&#10;/lrcR3933nmneBYNFy9e7GovDyQCEgGJQLghELISIdSgkK5AYGaw1UEVCanql19+EXY/NS8TzANq&#13;&#10;U0hFUGOOGTNGqB8bPpuSkiIkKEhV7pSfn0/YINFB3QgaPny42KNPSF6HDh0S0h1UkSD0hXvYg2Br&#13;&#10;jIiIEOpOnNvtduxcpPQH9SaeKSgoEGPiGOpTqFXBiNFnQ5o+fbqQFnEdUiIIal5sCinXlXO5lwhI&#13;&#10;BCQC4YRAyDJCRRrEy4Kk4064BwcYNQSV4rPPPttsU0iCYLCwsUGlCecbqGUfe+wxYfuDNJecnCz6&#13;&#10;AeNTCDZDUFJSknKp2T2YmjvBZjl16lQqLy+nwsJCcQv9/eUvfxGS4T333CMk4ltuucXF7JTn3dW8&#13;&#10;yhzmzJkjPGOhDoa0CucfSRIBiYBEIFwRCElGiPg/2MpACJ2AAwkI6kswBagOITUpEpe42cY/UJ/C&#13;&#10;HgdGdPnllwvJcfv27cLuN3jwYOGgAlvdxx9/TCtXrhQSGhgl2kDamzRpknDmUTONhoxw2bJlQtqD&#13;&#10;5Iu1gylDAjUYDK7uoGpVJDu08UTjxo2j5cuX008//SSkzw0bNtDWrVsFU2yNXdXTGPKaREAiIBEI&#13;&#10;NQQa69JCYAWbNm0SjC4mJkZIflAtYoMaEvY3MAJ82YM8qQvdl9jcfaUtVKjwPgXTs1qtwikFzi9g&#13;&#10;Svfee69ohrHBmMGgfvzxR+G8Au9SeLDCOaYhg2t4rozV8DrCPZYuXSq8Rjt37izCONAGDNlkMol5&#13;&#10;wbt04MCBogswX4Xc+zrzzDOFZys8VmFzBBMcO3YsXXvttUpzuZcISAQkAmGHgIaZxuO86sfCbuVt&#13;&#10;WDAcVWCjhMQJRxd3ZoNuoXLEfdgsISWqZbYNpwSPTjBAMFIwLEijcJBxHw9SJ6TflgT0w6EHHqmY&#13;&#10;P1S8kiQCEgGJQDgjEJKq0fZ+YYjhw9YU6fV6IZk2db8116FehTTYkHC9JUwQz0dFRbkSDTTsT55L&#13;&#10;BCQCEoFwQyAkVaPh8pKgah09enSLHG3CBRu5TomAREAi4CsEpGrUV0jKfiQCEgGJgEQgJBGQEmFI&#13;&#10;vjY5aYmAREAiIBHwFQKSEfoKSdmPREAiIBGQCIQkApIRhuRrk5OWCEgEJAISAV8hEJJeoxMnThTV&#13;&#10;FXwFguxHIiARkAhIBIIDAU/e8f6eWUgyQlRYaCtYiKNrax/+fjlN9R/Kc8eaQnn+cu5NfSr9f11i&#13;&#10;73+MPY0QSNwxVnuQVI22B+pyTImAREAiIBEIGgRCghEioTWyqShb0KAnJyIRkAhIBCQCIY+AX1Wj&#13;&#10;qJqAcj/IzYkafaiDh6wrEH9RPBb78ePHi3qA3pAEI8SmkHuKMeWa3EsEJAISAYmARKA1CPhNIkTJ&#13;&#10;IFRDR5WEs88+WzA+VFBHrb2nnnpK7FEMd+HChaKgbWsmL5+RCEgEJAISAYlAWxHwm0R45MgRUQ3i&#13;&#10;rrvuEnNEdQRURUBx2oMHD9ILL7wg6uChGjuqSaDCuiSJgERAIiARkAgEGgG/SYQoiYSCt3v27KFX&#13;&#10;XnmF1q1bJyRDVHFHBQWlGGyXLl1o3759gV63HE8iIBGQCEgEJAICAb9JhAq+sOfBRoi6eajujrI/&#13;&#10;SqV0tImLiyOz2aw0r7eHXfCJJ56od005Qb8owqvUAlSuq9kX5R+kfesXU3yvvlzD7/dqHgm6Nu3l&#13;&#10;ZuwrIEJ5/nLuvvoUtLwfiX3LMfPFE6GMu5r1+40R7tixg2AnnDBhAvXv31+U/UEV9UceeYQ++eQT&#13;&#10;19yKi4sJhWc9UUMnGaUNmGBTVdiVNt72Oflr6buYj2lwwVg6s/MN3poG5T18KEM1BhKAhvL85dzb&#13;&#10;75+ExL59sA8k7hirPchvqlFIgVCJnjx5khwOBx06dIgGDRokGCIKzEJligrvS5YsEVXeA7n49IwB&#13;&#10;Yrh824lADivHkghIBCQCEoEgRMBvEuHw4cMJ20033UQGg4G6du1Kt99+u7AN3nDDDUKtiesoKjt3&#13;&#10;7tyAQtMpuTdpajVUqMklR62NtBq/wRDQdcnBJAISAYmARKDlCPiNA2i1Wvrzn/9Mt912G1VXV9ez&#13;&#10;C1588cV07rnnUllZmXCcafm02/aEQWei+Mo4KokppYKK49Qp1rNqtm2jyKclAhIBiYBEIBQQ8Jtq&#13;&#10;VFl8ZGRkPSaoXI+OjlbNBGErhF1Q2ZQ+2rJPrkoRj+eWH25LN/JZiYBEQCIgEQhxBPzOCH2BDxgh&#13;&#10;nGOUzRd9Jls6iW5yyw/5ojvZh0RAIiARkAiEKAIhwQj9gW0yZYhuc8ukROgPfGWfEgGJgEQgVBAI&#13;&#10;X0aozxTvKE9KhKHyWZXzlAhIBCQCfkEgfBlhZDcBaG6pVI365ZMlO5UISAQkAiGCgN+8RoN9/fFx&#13;&#10;maS366jEnEs1tiqK0EcF+5Tl/CQCPkWg1lZDtXYrOewWsa/lPTlsfG7jvZWv2dkub6NaB+/5Ot/g&#13;&#10;vYOv2YkPxHWxh/2e7+GY//Cubo9zYdt3njuPa8U10Y7vYS+u1+1dC8RzDa/xfHKOaFxN8JyT0If4&#13;&#10;n0/druGmcupsyKeuhnVXPDRS7rj6Vy449/W7rH9Wv2XdmRiylk7sc5u7uKXiWY8dBvYifDMaz73x&#13;&#10;HOK7jqTY3pMb3wiBKyHBCL2lWmstxtqEKEo8EE/5qUWUV36EuiYOam1X8jmJQEARcFgqyV5TQY6a&#13;&#10;ShLHVt5bzczDasQGBuewWZhvgcmBoTFzAxPj/bHdduexYFYBnbYcrIMj4LB5TpUZCssOGUYIZqgQ&#13;&#10;wijaSrWJJkouShCMEJ6jkhG2FVH5fFsRsJvLyFZVQPaqErKZS8luLicbMzu7tZrsFjPZ6xhcW9IL&#13;&#10;us9Rw7G+Go2OsEfcL475wHVNo+FjLd+v2/OJaItzcay0J/73WHfPeR33Ee6ktMO/Vz7W8rW6ttyA&#13;&#10;m9ZdR1txHf3gmnMvruFYtCOOOy6n+Ph4530sRPSPAxDPDTvXd4M4wwXxv/MmDnG97p7SRDnH84J4&#13;&#10;riDXfeep8rf+90/DRg3Pnf0gm1ZycrLShcq9h76ae9K1/uYaqr9fWFjAc3eGm3l7ShcR6+12UN8L&#13;&#10;CUboFwQTTJRSmCC6zpOxhH6BWHbaGAF7VTFZy3PIWpFP1soislaXMtOrIJulWkhqjZ9ofEWr1ZNW&#13;&#10;byCd3sh7bBHOzVC3V86xN5hIo8M+ggpLyik1PZO0fK7he6FGxY5sMqV1DrVpi/k6KogMcSE693IH&#13;&#10;GWLTQxJ3tZMOX0YYZ6Tk4kSBU27ZIbV4yXYSAVUIwI5mLcmmmpJjZCnNIQszQEtVmVBVNtWBVqcn&#13;&#10;vTGK9BFRpDNGk94US7qIaNKZ4vg4jrS86SLimLEZmurC63VHZbZ43msjeVMiEIYIhC8jZBVCqtX5&#13;&#10;K0dmlwnDT76PlwxbnbngANUUHSVz6UmqYfWm02mk/kBaZmLGyBgyRMaTISqR9NEpZIhJ5n0n0jIT&#13;&#10;lCQRkAgEHoGQYIT+cJYB1Klap6pCZpcJ/Acv1EeEl2RN/n6qZuZXXXycGV8ZeyjW9wI0RESSMTqZ&#13;&#10;IuI6kTE2gwwJ7KkclRTqS5fzlwh0OARChhH62lkGbzIuOo1MVhNVUSmV1xRSbERLjdkd7vMgF+QF&#13;&#10;AXhj6sr2U37Oz1RVnM1qTg4pqCM4hkTEJJIpPp0iEruTKaU3aSNilNtyLxGQCAQxAiHBCP2Fny4p&#13;&#10;ipJLkygrJZvyONVabKpkhP7COmT7ZSmvOncXVWRtpcqiLGe8XN1iDKYYikrMpEhmeqZO/UPSASVk&#13;&#10;34ucuETAhwiENSPUJjMjzI8XjBDq0d6pY3wIrewqlBGwVxdT+eG1VH5yH9k4Rk8hY1Q8xXTqTVEZ&#13;&#10;Q9kL0JmvVrkn9xIBiUBoIhDejBAS4eE4ooFE0mEmND/Avp51TcEhKjuylqW/E2zyc9r8YOuL6dSX&#13;&#10;YrqO5uQLdorvHJpu8L7GSvYnEegoCIQ3I4REWBdLKB1mOspHunXrqGGnl+IDK6m6NE90gKDp6MTO&#13;&#10;FNf9NI5d419KCpVnK0dyLxGQCHQQBEKCEfrLa1SbHE0pnF0GJMsxdZBPdAuXYSk6QkX7fnIxQASr&#13;&#10;x6b3pbhep4vQhhZ2J5tLBCQCIYiAXxnh4cOH6f3336eioiKaPHkynX322RQTE0OLFi2i7du3u+Ca&#13;&#10;NGkSTZ8+3XXe8ACM0B9eo8JGyBIh0i7lVxwhGyca1mtbF6zccM7yPLgRQDqz4t3fUnn+ERH2AAYY&#13;&#10;l9Gf4vueIb09g/vVydlJBHyOgN8YIewrDzzwAPXp04dmzpxJn3zyCR07dozuvPNOWrVqFQ0aNIjS&#13;&#10;050B7Z3byeaiZRuh0WKgdE03yrEfpcOFm6lv6lifgyw7DCIE+HNZdmA5FR/dJMIfoAKNyxhACf3P&#13;&#10;kgwwiF6TnIpEIJAINMsIT5w4QevWraOcnByqqamhlJQUGjJkCI0ePZrz2zadFBbSoMVioaefflq0&#13;&#10;s3MJlddee00wwqysLHrkkUcoNjaW9Ppmp+A3PMAIQX0sgyjHcJT25q6VjNBvaLd/x9byk1Sw7Ssy&#13;&#10;VxSJyUTFp1HSoHNDNgdk+yMqZyAR6BgINMmFrFYrPfTQQ7Rz507q3bs3JSUlUXl5OW3bto0++OAD&#13;&#10;Sk1NpfPOO49mzJghmGNDOLp3707vvfeeYILo66effqJx48aR2WwWqtKbb76ZKisrafz48XT99de7&#13;&#10;pMOG/fjzXGPSkybaSL1L+tKq1G+ZEa6h84fc6c8hZd/thACkwKLDG0QcoI4TUKf0n0ZRmSPbaTZy&#13;&#10;2GBAAN9L+D4KBBmNRvH9GYixfD2Gr+YOwSdYScMqzMd5co81nKCD65Vt3LiRhg0bRhER9TPVo6TI&#13;&#10;8uXLBXODxPinP/2JzjnnnIZdiPMtW7bQSy+9RHFxcfTggw8KCfDNN9+kefPmCXvh/PnzRXmSe+65&#13;&#10;p9HzsAs+8cQTja4rF/DMvffeq5y2aq+95iuqGhJF88c9xtVedPTA6d+TQWtqVV/yoeBDQGOvITq+&#13;&#10;nMzlTm/QyITOVNt5EtXq5DsOvrcV2BlBo4Uf+Piil+RfBMAzoCFUQ+1hKmuSEWLCkP66du1KiYnO&#13;&#10;Kg2eFgGJ8YUXXhAM89ZbbyWdjmua1dEXX3whnGVuuOEG4SiDDx5+hWGLinKqJWEvfPXVV4WUqTzX&#13;&#10;3B79KDFezbVt6n52djYB8MIrPiBIhv+99P/oaNE2uuuM92lg+qSmHguK68rcg2IyrZhEoOZvKTlO&#13;&#10;eVsWkbWmiksPGSh1AEuBXUa3YsanHgnU3E+N6LujUJ47UPD1/GHqwXdJIBghvq8wViiSL+YObaIa&#13;&#10;idDX71gt3nUVKD03h33v0ksvpSuvvJKefPJJ+vTTT4W3p7s6YfDgwfTKK6+ID9OBAwdcHWFBsAk+&#13;&#10;++yzNHXqVPFrAL8I9u3bJ6TBvLw8wRDXrFkjVKauBwN8gDRrjqIq6p82QYwM9aik0Eeg8th6yv7t&#13;&#10;I8EEjVFxlDnuqjYzwdBHRa5AIiAR8IRAkzZCNO7WrZuw51VXVwv99ocffij2qGbdo0cPGjBggAh7&#13;&#10;GD58ON100031+t+xYwfZbDa65ZZbXNeV0AkwRqhT4UADyfCZZ55xtQn0AUIoHFuzaUDaRPp+92u0&#13;&#10;p50ZIaoa2ESxVq5WzvtaBxI7O39JalCvjmvU1daYqdae2uq6dIHGONDjle5bJuyBGDcmpTuljJjN&#13;&#10;WEn1V6DfgxxPIhAqCHhlhLDfwcnl7bffptzcXOHxiXCIvXv30p49e8S2YcMGAiNsSLAZNmU3hG2v&#13;&#10;qoprPpSWCieZ9lQZwHPUUVxNfZLHkI5jyY4WbSeztYJMhsBVDrBWFFBV/gGqytvPteyyG5XzaYgt&#13;&#10;zo/s44rXUQkUwaV9IuIzyZTUlYwxqZ6ahtW14h1fUUnWLrHmpJ5jKL7fWWG1frlYiYBEoOUIeGWE&#13;&#10;YFBnnnkmTZkyhWDvgy2wS5cuQvrzFgCvZhqQBBU7YXPtm3Oaae55b/chEZLdQYZKHfVIHkEH8zfQ&#13;&#10;vrxfaVjmmd4e88m9as5rWbTvZ7LUOXKgU5Tz0XHRVj0Kt/LmrEbuzHnpsFvJbi53uv9bq8jKxV+x&#13;&#10;VWTvFPMxxKRQTMYgik4fJJikTyYZIp2gInzh5k9FgDw+tyn9plJMj/EhMns5TYmARKA9EfDKCJWJ&#13;&#10;GQwGuuSSS0S4BDLF3H///TR27FgR9gDG6G8CI8SmkC8lSKRZAzkKK4V6FIwQdkJ/MkIwvqK9y6m6&#13;&#10;8LAYW8eVyaNS+4jNlNKDHTu8q/GEQTkjgywVeWQuyaaakiwuEHuIIFkW718pNvSX2HcKF4TtJMbo&#13;&#10;0H/YEaFg0ydUUXCUNFodpQ0+lyI7D+vQS5aLkwhIBHyHgCpGqAwHrx/E/yF+EHY9xP/B1nf++ecr&#13;&#10;TUJurwTVOwqraEDP0+mbHf+mvXlr/LaO0iPrWQpc7kzrZTBRQq+JFNeNkxPwF3iLiKUeY2ya2Kjr&#13;&#10;SPaidZC58AhV5Oyiyty9TlVrwUGKYekwse9kljCdOVVbNEaINC7c+plgglrGMH3ERRSR2jdEZi6n&#13;&#10;KRGQCAQDAl4ZIWIAESd48uRJYSPEHhlmYNsDIVQiPz8/GNbR6jkI1Sg/Dc/RnmNGkoHjy06U7KGK&#13;&#10;miKKiUhqdb+eHoQatPTwOug/uarBGErsfTppDZGemrb4GlSqkSm9xJbUfzqVHOJaesc3MWPcSZV5&#13;&#10;+yhl8AyhNm1xx0H+AGyCZbkH+IeEltKG/V4ywSB/X3J6EoFgRMArI0ToAxJmI4sMAuuRVg35QbFl&#13;&#10;sGoO6dbc4waDcYHNzcklETIjNOkiqHfKaPYc/YXthOtoVNffNfe4qvuQ1gp3LqXyrG3CBpgy9Hy/&#13;&#10;MiWoWpMHnEnxPU6jYma+kBLzObWYpTyXkvpOE4xY1cSDvFHpnu+EYwxU5Z04VZopbVCQz1hOTyIg&#13;&#10;EQhGBLzGESJ8AqESkPp+++034S0K71EEoppMppBngngh2njOMKLTso2wSrwfhFGAdp/8Rex98QdM&#13;&#10;SDBBDupOGzXHr0zQfb56UxylDruQkgeeIxhw6eFf6STb0hy2wKSVcp+Lr4+rTmyioqObBVNPHXAG&#13;&#10;p0tr7Lns6zFlfxIBiUDHRMCrRPiPf/xD5OLbv3+/K1zi+++/FzlEAUdaWhrNnTvX7zZCf3qNcl41&#13;&#10;0iZFCmcZrAlZZb7Y9g+WClfjtM1UdmwTVZ7cQ1q9idJHX8rhDoGvbh7XbRTbElNFlpXqgsOUu/lz&#13;&#10;nstlLbdLthkN33SAjDH5u38UnSV1H0nR3WTFEN8gK3uRCIQnAl4ZISCB5Dd06FCxKRAVFxe7GCM8&#13;&#10;Sv1N/vQaxdy1SdFkr5MIuyUNpShjPOWVH6HCyixKjs5s9fIs7MWJoq+glCEz2oUJKpM3JXalzuOv&#13;&#10;oez175G56BgV7v5e2A2V+6Gyd9SUC0bu4MQDMcndKL7/OaEydTlPiYBEIEgRaJYRYt5Qhf73v/+l&#13;&#10;iooKkW2mf//+op7ghAnOtGRBujbV09J1iiZHXoVoj8Tb/TuNp80nvqM9J1fT6b0vU92Pe0NkhIFK&#13;&#10;tNZuo9guwyk6rb/77XY5Rmxi2sjZlLP+fSo/sZUM0clsRwwdaQqxgnkbPyabpZoiouIpZeScdsFR&#13;&#10;DioRkAh0LAS82giVpaIe4bffcjVvTpwK1ehf//pXmjNnDl199dX0zTffKM1Cdq/rHE/2LKcnLBYx&#13;&#10;oC7p9u42qEeVQHlDdBI7rpwVNNhExKVTKjvrwHMVYRzIaBMqVLJrKVWXFxDKKHWCareZeMtQWZec&#13;&#10;p0RAItC+CKiSCOEs069fP3ruuefEbBE+oaRYC4Rq1N8Q6TLjRJq12ioLaaKMruoT8B6t5f80dbk+&#13;&#10;1c4DqseyoxuEDQ7OKs7sMGqf9n87SKeJfaZw4P0KlloXU+bEa4M+zrAmfz+VZu0Q4HQafB7po3wb&#13;&#10;2uJ/1OUIEoHWI4AKEH/84x/prrvuEh78re9JPukJAVUSIbLIHD16VMQSopP4+HhRMeKaa65pMp+o&#13;&#10;p8Faew02QrjIK1tr+2nqOV1mvLhlzyoT+7TYXpQU1ZnKzYWUxTGFLaXiA6vEIwm9JhAksGAkzC06&#13;&#10;fQB7kNZQ/vavVeU3ba91OKzVlL9ziSi9lZA5iMMkBrbXVOS4EoF2Q+D48eMiR3O7TaADD6xKIkTx&#13;&#10;yuTkZLruuuuEhyjiCWEnBEMMBPnbWcbFCLPLSN83RSwJ6tE1hz7hMIrV1CVB/RevuegomYuPi0D5&#13;&#10;uO7BbX9LGXSeSM9mLj5BJRzoD+YYjFS47Qsup+S0CyYM9E1sZzCuU84pvBGA1LdgwQJCabqSkhIa&#13;&#10;OHAgQdjo2bMn3XfffQIclLxDO5SzQ1UgaOu2bt1KnTp1ItSDHTJkSHiD2MrVq5IIV65cSfg1MnLk&#13;&#10;SBFP+PDDD3csGyGrRkHudkKlOC8YYUuo+ICzPZxQtHrvOUNb0q8/2mo5xVvKkN8Le2EJS7E1ZSf9&#13;&#10;MUyb+qw8vqEuh6iWYyJnsppZ1W+3No0pH5YI1EPAUUuW9cd9t204Xq975WTZsmX02Wef0UUXXUSP&#13;&#10;PfaYkP5QtBwEhgiaMWOGEEKQ8QttEcKG72MIKo888ogr65doLP+oRkD1twrKLz311FOi48rKShFc&#13;&#10;j3JMCK8IdUL4hMZkqMcIB6SdLmyDB/LXk81hJb22+TCRU9KgifOHjgoJWCKTe1B8tzFUevQ3p71w&#13;&#10;wh+CxqbpsFRS4b6VAseknmPJEB/4GMyQeIlykv5FwGqnoj985LsxjJwTd8s9jfrr1auXYIAQOAoK&#13;&#10;CkSlH5TBAymSHqRDaOhAPbgm7I033iiO+/btS7NmzaKNGzeKGrHiovyjGgFVjBA2wnfeeYdE1YPO&#13;&#10;nSk6OppGjRolNtUjBXNDrnur6xxHdlaNKhRnSqHMhAGcd3Q3HSrYSP04pKI5Kj7ozEbjlAYjmmse&#13;&#10;NPcTuWRRddERTsGWT7BvIldpMFDxrm/JbrOQKSaJ4vpMC4YpyTmEIwIGHSW9M7dNK4c601U1pwk9&#13;&#10;XEREBH300UdCwoMTYnOmJzBFhfCdjPahnvtZWU+g96oY4aZNmwhB9Kg0ce655woGiOr0qEYRCPJr&#13;&#10;Zpm6BcBz1F01isuwE4IRQj3aHCOEpyg2qBtRTSKUSMMFiVNZRZq9boHwdo3JGEzGuLR2XUINl5US&#13;&#10;ybTZSSqZE4ZLkgi0GwKcfco4tmubhq/HCJvo6fXXX6fCwkJ64403KDMzkxYvXkxvvvlmE62JyspO&#13;&#10;/XDPy8sTdkVFWmzyIXnDIwJN/DaBE2GtCKTHU2PGjBHV6SdOnEioSI84wosvvljorQMRRwhGiPko&#13;&#10;m8eVtPFiw1hCdDeQ1aMgNenWSg6tEW3j2UFGqw8daVBMmv8Y2bsVDBwJwgs4Xo8PlFuB3yNJ+e7v&#13;&#10;xLhxnQeSMaFtX0KBX4AcUSLQcgTA2MAAUdQA2revvvqKHA6HqyPkfYbKFN+DoG3bthEqBCHRCerE&#13;&#10;6vV64cfhekAeqEagSYnQYrEICfDee+8lSH+oOajUHayqqhJeS7AReqsyf/jwYfGCUMFi8uTJdPbZ&#13;&#10;Z1NMTIx4yZ9++qnYjx8/Xui2Vc/YTw0bxhJimL6dxrFt0EhHCrdRpaWEoo2ea/rZzGWsWuSisOzI&#13;&#10;Edd9lJ9m6P9uE7huIWoZ1pTmUBmXcGovybbswM9UU1VKeqOJEgec4/+FyxEkAkGAwLx582j+/Pl0&#13;&#10;wQUXCKYGm98XX3whar8+9NBDNGnSJHrxxRdJid1GVSDFqQaSIL6rURFIUssRaJIRQl995513EqSx&#13;&#10;adOm0aWXXuoy0oL5jRgxQmxNDYlfLQ888ADByWbmzJn0ySef0LFjxwRzhdONcv3ll18WDjfwhmpP&#13;&#10;qhdC0cf5YYrQR1Gf1DEsEa7hdGu/0Ohu7GHpgVDmCBJUFBeERXLtUCUtZ2pJHng25/L8zFnlvlM/&#13;&#10;0psCo/5WMLObS6n46CZxmsy2S00I46msSe4lAmoQGDduHH388ceiBmzXrl1FdZ/LLruM7Ha7eBxe&#13;&#10;oZAaIUxAMzdo0CDB/OBB2r1791M2SDWDyTb1EGhSNYpW8FR66aWX6ODBg4RfK2Bs3333nTDIKiI7&#13;&#10;GB7u4wVCnFcI0iCkyqeffpqmTp1Ks2fPFvExqGSB9rA3QtV64YUXEmyQ7U0uRlgXVK/MZ1DGVHG4&#13;&#10;M+dn5VKjfUX2DnEtpnPox/BEdepLUWn9RKB90d4fG63V3xdK9i4jB+dnjUpI59JKI/09nOxfIhBU&#13;&#10;CEC9CW9Qpc4rhA53X4y4uDhRGk+ZtNLe5Yij3JD7FiHQpESo9AJRG+WYkFJtyZIlhIBOqEbxovBS&#13;&#10;EEoB3fX06dOFN6nyHH6hvPfee+JXitVqJbgB4xdPVlaWKOprNBpF0y5duoh+lefaaw/VKKihw8xg&#13;&#10;ZoSfb3mWdp10ZotpOD/E3lm5yoTOGM3V4U95cTVsF0rnyQPOpmp2VoGa1FpZKJJzB2L+Ni4cXM7V&#13;&#10;5vlDQ4n9zwzEkHIMiUBIIgCNGpigJN8goBpJ2AmxIXvB9u3bhdEWLwIZDXAdqlR3AqOECA9jLqRK&#13;&#10;ME2oWteuXetSsaI9rpvNZvdHXcdQyz7xxBOuc/cD/AK65557hGrA/XpLjt0lWE4pStoIPZXuy6KS&#13;&#10;7FMek1qKoxhjChVX5dCW/aupU3SvekPYcn5znsd1o5ycwAWk15t7vRn55kQb34vsRfsoZ9fPpM/0&#13;&#10;fcYZT/PXHF8mHAEiEzOpoEpHVHVKw+CbVfmmF09z903P/u8llOcOdHw5f3yHwLamOJ/4G31fjgNT&#13;&#10;FciXfXpbf1vHQQUjFG0IVlLNCJUFIID+tNNOU0697mHohTfTDTfcIBxl8MHDLxnYCxVCWIZ7PIxy&#13;&#10;HXswQmwNCf209cXgH1Rnjol0pwLOOaovdVBCg+tDM6fR2sMLKd++m0Z0nuR6BB6Wx/ceFefpfccJ&#13;&#10;z0vXTT8eeJq7r4ezJpxBJ1bvJ0fJYUobfp6QeH01hqf5W4qPcF7XbBYGtaJOoj46OI3+nubuK1z8&#13;&#10;3U8ozx3Y+Hr++HLGdwk2fxO+rwIxjj/W4Yu5Q1BS48iDd9we5NVG2JYJYUGvvfYaPfvss8JGCHsh&#13;&#10;NjBCxMpA1Qq3X6hbUdkiGEgE1buVY1LmNDhjijjcmbNCuST2qPZut1SRMSYlYEyw3gT8eGKISiTY&#13;&#10;C1FXsezYRj+O5Oy6aK8zg0Zcel8KVibodxDkABIBiUC7INBiiVDtLHfs2EE2m41uueUW1yNQlS5a&#13;&#10;tEhIiFBrwg0YcTNz57Yta4NrgDYewGHGurOxenNg+mQhqSDdmsVeTUZdpBipInu72HcEJxlP0MX3&#13;&#10;GEdVufuYEW6mhJ4T/JZ6zZy7i6pL80jL4ScJ/c/yNBV5TSIgEZAI+A0BvzHCc845p8kSTQjGR4Ya&#13;&#10;uAJnZGT4bXEt7dhTLCH6iIlIou5JwziecAvty/uVhmRME16Voqgtq1WiORNLRyRTQiaZErqQueQE&#13;&#10;lWdt81tcoSs1XeYQttMGNlyjI743uSaJgESgZQioUo1ChYlwh6uuuooefPBBkXcUVetRKqS1hNx4&#13;&#10;apkg7ISKLt+fenZXCIVbzlFlfYp6dFedehRelbXs5m9K7BbwWDtlToHYx3Oya1DpEXYKYjuHr8nM&#13;&#10;BXfN5YVCGozr4wxV8fUYsj+JgERAIuANAVWMcPXq1aLaxIQJE4SXFc4fffRRuuSSS7zmwvM2cEvu&#13;&#10;gRHCYKtsLXm2JW1djLBBLCH6GJyuxBM67YSwD4KiUut7kYqLHegPkgQYopPIVl1CQgL28dpKDzkT&#13;&#10;lcdlDBA1HH3cvexOIiARkAg0i4Aq1SgKQA4dOlSETig9KmnWlHQ/yvVQ3jcVS4g19UwZQVHGODpZ&#13;&#10;dpAKK7OoqtDJCCOTOzYjZFGcYruMIDizVOTsFA40vnrHlhKuuF1ykjRajknt43RI8lXfsh+JgERA&#13;&#10;IqAWAVUSoRIIX1pa6upXSbM2eHDHsY856xLqGwXVY9FajZ5QoxC07+j3ZDeXky4ihoyxqeJaR/4T&#13;&#10;nT5QBLlDInTYany21NIDK0VfsZ16MZbOhAY+61x2JBGQCEgEVCKgihEeOXKEIBXC0xNVlDtszSsO&#13;&#10;JxJVKDzYCIHn0M7TBazFOc6Uah0lk0xznxXkG41kWyhsovAi9QXZKvKosuiEsP3G95bSoC8wlX1I&#13;&#10;BCQCrUNAFSNEGjRUjoiMjKR//vOfdPnllxOSwSLzOZxm/E2BcpbBOpqKJcS9IcwIEfAdZbbilKJS&#13;&#10;eol9OPyJzhgklgn1qC+o5MAKYfONSWFno5iOL1X7AjPZh0QgkAigatCHH37oKscXyLEDPZYqRtit&#13;&#10;Wze6/fbbRao01Mj6z3/+I5JwgzEi87m/KVDOMlgHHGYa5htV1oeq9b2SRlCmzpmCzZTUQ7nV4ffR&#13;&#10;6f2FLQ/lpuw1lW1ar8ZWRRV5ThurlAbbBKV8OEwQgKPgddddJ2oQBmrJqH341ltvCW1goMZsr3FU&#13;&#10;Octgckia/cMPPwhQYDO86KKLxNZeE/fXuE3FEirjjUuaQvrCGqrQ2zntmDOwXrnXkfcoLxWV2kck&#13;&#10;4q48uZvrLo5p9XK1RTtYGnSIChOG+MxW9yMflAiEEwLHj7NzGRc8kOR7BFQxQtQR/Pvf/05jx44V&#13;&#10;eUG//vpr+uyzz+iKK64IiqK6voTFPYRC37dxvssehkxy0CHaZz5AQzhTN2cq9OXwQd0X1KOoSAH1&#13;&#10;aGsZYa3DTjWFh8Q649vATIMaKDk5iUArEIDUt2DBAlGuDjHaAwcOpGuuuUZ85953332iR1T/Qbt9&#13;&#10;+/YJoQT+Glu3bhXFD1AQAaXzGhJUnNDioQACiiFMmTJFZPeCRg95n3NzcwkVgn799VdR8gljopC6&#13;&#10;O/3tb38j1Ei89tprxWWkyXz44Yfppptu8lqX1r2PYD5WxQhRg3DkyJH05JNPirWgFuGqVauEvTA9&#13;&#10;PZ0QX9hRSNczSSzFdqiQPDFCXXkpM0KiXVW7aWzxLuqa2HG8Zpt7h1GpvbnwcISoYG+tKibkI20p&#13;&#10;VZ7YRHabhYymGDKlhw92LcVJtg8eBOy1Nlqy4z8+m5BOq6ffDb69UX9wRISAgbSUKGP3zjvv0Kuv&#13;&#10;viqq1oM5wVkRBcz79+8vNHQ///yziOUGQ8JzKNyLZ+Lj4+v1DdMSPP6RFAVpLp9//nlh9wNzBSOF&#13;&#10;uQuZwFDhHkUS/vWvfzVihGCCEICuvvpqwUxXrlwpSuqh8lBHIFWMMDExkfLy8sQvEWR2Qf1BFNtF&#13;&#10;Ym28vI7ECPU9mBFqNWQ7WNjo/drMZaI+n11TS9m2XNqe/VNYMUIN/wOOTusv0q1VslSY0PtUJY5G&#13;&#10;YDVxoeyYswhzHKdT45iMJlrJyxKB4EHAwVqMr3e84LMJ6bURHhlhr169hAMihA7Y5+CkCJMUSJH0&#13;&#10;UKkHpaNAPXr0oBtvvFEc9+3bV2jnNm7cKGrDiov858CBA7R792565plnXFWD4Oj4xhtv0J///GfR&#13;&#10;DFV4cIzvdlSJwDGqArnTWWedRR988AFt3ryZxowZQytWrBDMEtWIOgKpYoRgdDCaoqwSbINKmjPk&#13;&#10;Cj15snGSal8Dg180TdUl9PVYGpNeOMxAImxISjaZ2tgkchQ6aFvWjx4/0A2f60jn0Z0HC0ZYfmIb&#13;&#10;xfeaKLxo1a6vpugI1VQW8y9KA8VwQm9JEoFQQEDLCR/OH3KXz6YKidATgQl99NFHQuWIRCUNJbuG&#13;&#10;z4ApKoSUlWjfMLRNKWvkHu8NxgdVKFJngqDVU77TITGCUCnInSARQvoDA4Tz5K5du+gPf/iDe5OQ&#13;&#10;Pvb8RhosCRUi7r//fiGmf/nllyKUAupRRaRu0Nznp2CE2BRSXppy7uu9vneyR4mwuvCIGColcyQZ&#13;&#10;jpvoSNFWKjMXELxJw4Uik7pz2alUslTkU2XOLmpJ5Y3Sw2sFTKakbqTRh4+jUbh8NjrqOnWcTOOC&#13;&#10;oXe3aXmw6zX3vfX666+LEnWQ1vCdu3jxYq8pLCGIKASNHeyKirSoXFcYW05ODvXu3VtcPnz4sJAm&#13;&#10;Y2OdCe6bm5fSF0Lo3n77bVHHNTU1lYYPH67cCvm91/CJbdu2uX41TJs2TRhyUTVi6dKlQl88adIk&#13;&#10;YXQNeRQaLACM0H6EVQP22np3akqyxHlMUi/OMjNReD7uYPVouFF8DyUR93rVS4dauarwmPgy0CQ7&#13;&#10;YxJVPywbSgTCAAEwNjBASGiQ5CBoQOBQCCYpqEzBVEH4foYDDCQ72Pb0er3w5VDaYw97Ihge1JqQ&#13;&#10;FjEG1K2tMWeBB5jNZnrvvfdchdbdxwrlY68SIfTK06dPFzphMD+IxvgVMHv2bDIajaG8bq9z1/dK&#13;&#10;ptoaG9lPlJCuu9MhxF5TQfgyh7OIITpZZJmBjXBb9o80sdelXvvraDfhPVq0fwVZyvOomnOuRiaf&#13;&#10;UtE0tdayQ6vFP+DoxAyyGlruZNNUv/K6RKCjIDBv3jzhGHPBBRcIpjZr1ixhjsL38EMPPUQQPF58&#13;&#10;8UVRxxVrhlSGpCYIqYAkCGeXhlXgoTKFNu+5554TXv6Q/mBPnDlzpoAN52Cw3kiRGOPi4gihc2vW&#13;&#10;rBFl9Lw9E2r3vDJCiOj4BQCPI+yhv4YRFb88oJ8GYzzjjDNEQu5QW7i3+er7JIvbsBMqjLCmNFtc&#13;&#10;i4jn+on84RmWeRZ9uOER2pWzsl6xXm/9dpR7SJKN0IeifT9T6eFfm2WEDms1lWfvEsvHc4X2joKE&#13;&#10;XIdEwHcIgMl8/PHHIkkJbHIIdYBji93u/AcDr1BIdFB3btiwgQYNGiSYH5KawMtUYVgNZzR+/HjR&#13;&#10;L8LgwMzS0pwJQdAOIRfuBPUp4sVBaIdjRQLFNTDWUaNGqS6hh2dCgbz+FADg+IUBgOEkg5gTiOCo&#13;&#10;SThixAhCDlK8EH8T7IOYg7L5ezx9T2aE7NDo7jlaU6Iwws5i+MSoDOqRPIJqOEvKTmaG4UaxXUew&#13;&#10;dGxkifAIS4a5XpdfengdOThPaSQ7GUWk9vfaVt6UCIQzAhAyerA3KJggCMUNFFsezsHI3CU4pX1T&#13;&#10;TBDPgOCIA0nQnQk676j7i2D+hQsXEkI25syZo+6hEGrlVSKE2y2kQOipoYeGBNipUyexISgTgZqB&#13;&#10;UJGCEWJTqLmXrrRr7V4TYyRdWmw9RmguzRHdRSQ4GSFORnY9jw4XbqbNx7+lkV3Obe1wIfkcMs3E&#13;&#10;Zg6n0qO/cdHe9ZQ69AKP60C1irLjm8W9hC5DOTTF60fOYx/yokRAIlAfgT59+gjNXP2r/juDI876&#13;&#10;9evpzjvvFKYy/43UPj17/VaCOy5+SezYsUMYWiEVKm60YIrbt28Xs4b+uimCWI1AfGQkwLOgRYsW&#13;&#10;uZ7FOXTfsEUGE9XzHOU1WMrqGGG8GyPsch59vuVZjif8kWwOK+m1hmBagt/nEtfjNCo7tpG9R3ez&#13;&#10;qnQsGeNOqVyUwXHfwQH0kdEJZOrUMYJvlbXJvUSgvRCAyjSQhHq08+fPD+SQAR3Lq2oU8SZgcrfd&#13;&#10;dhuNHj2annrqKRFIj18HyGCwfPnyRu667rOH2hSp2ZCFxj1HHs7RN3TN2HAcbKRjhxnboSLiLGpk&#13;&#10;qSwQX+b6yATOLxrlmmqn2B7UJWEgVVnKaG/uL67r4XKgN8Vx0d7hwns2d/NnnIzbGZekrN9ht1AZ&#13;&#10;S4ughPReRKYE5ZbcSwQkAhKBoEHAq0SozPL0008nbCDkG1UIhlt3/bVyXdnDhoh8doq+W7melZUl&#13;&#10;0gHhWei4g5EgEdZWWch+soxq7HX2wQR2lGlAUI+eKNnN6tGlNDhjWoO7Hf80acBZHFNYQObi4wRm&#13;&#10;mHHaFaTROd9p6eH1ZLeayRQVR6bUfgwGG14lSQQkAhKBIENAFReCxyjcdsHAYHBFMljEp8CbFHEt&#13;&#10;iC/xRIpR9ccff3TdRl+wLd58881UWVlJ8Gi6/vrrReyMq1EQHIARguAwU5PoVIua3NSiyhRHsnp0&#13;&#10;8fZ/0Zas7+ny2qc5O5vTyK3c7+h7eJB2GnExZa97V+Qgzd3yWV0atu2kxF0mdOrG7madOjoUcn0S&#13;&#10;AYlAiCKgihEicBOxI8g3t2TJEhHoifXCaWXixIlNMkJPmKDSPYLyETMDr1TonRHsiYSyDQkOMk2l&#13;&#10;VsPYeAaxM60lJf2Qx+ejrQS9cdHmw1Qz7KhoUmY1UgUHurqThuIoKbIrFVUfp193L6XuCSPdb/vt&#13;&#10;2Ovc/TZq0x1ru04lOvgtIQ2dkopOw6nU4pMySBfDAcJ5JfwwNicF2/yVeanZy7mrQck/bXyJPb5D&#13;&#10;EH/nHh7gn1k7ew3UOP5YQ1vnXlNTQ+Xl5f6Ymk/6VMUIUfIDiWBRnBflNyDFwVsUWcxbmm8OzA+x&#13;&#10;K3ALBp133nkidZun1YARYmtI+AC39cXgH5RX2ySbLfOSoiiiuIbMNSWiKG1mr8G8bwzZaT3Pp+92&#13;&#10;vUrHqn+jCYN+33C6Pj9vdu4+H1FNh52pOi6SivYuJ60BHqXDKNrgIA3bTykhkzpHn1IrB+f81ayR&#13;&#10;RMYPr58bdd20S6tQxh2A+Xr++HLGdwk2fxO+rwIxjj/W4Yu5w+myYbC/p7niHbcHeXWWUSbUg+Na&#13;&#10;EIwJwpcAYkrg5QnJbt26dUozVXswVUiDyI2HxK+QNBFIGowE9WgNwib4Q2yM7eSRCWLeo1g9Ctp8&#13;&#10;4jv2ramflk3cCJM/kck9KHPitWwnZGk/vR8zQf4FqOGPWGRqmCAglykRkAiEIgKqGCGC5xU7IcIm&#13;&#10;Nm3aRDabTWQhR1HI5sj9VxeyoKOEE2pjzZ07V4RmXHzxxc110S73wQitWqc6L8KDfVCZVPfk4ZQY&#13;&#10;1ZmKq7LpcMEW5XJ476sLeP38oyAiQcYOhvcnQa5eIhD0CDTW83mYMtSZ//vf/0Q2dNgEX3rpJRFS&#13;&#10;AZ0vnGaaI1SscCfY9hBOAWcb9xIg7m2C4RiM0J5jFVPxxghZuUJjuv2eftjzP/rt6JfUKyUwdsJg&#13;&#10;wKjJOVTlO29FSWmwSYzkDYmARCAoEFAlEX7zzTei/AYkOIQ7/Pe//xXeo/Agve6661q1ENgIMzIy&#13;&#10;VOnNYSdUpMpA6tnBCB3dnKpO94wynhY8tsdF4vKGY4vJwRWtw5rsNRx8CbUoe9CaEsMaCrl4iYBE&#13;&#10;IPgRUMUIkYgVJUGUoo/wtEIVY3h0Ktli/LlUMEIYbJXNn2O5963paqLaeNbs1RrIEOX9C71b4hBK&#13;&#10;j+st6hPuPhl+wfXuuJEiDUYmOZlhvZvyRCIgEWgpAvju/fDDDxsVzG1pP7K9ZwRUMUI8mpCQQP/4&#13;&#10;xz9ELKHnrjreVVtElViUrtykanFjuzulwvWsHg1rEvZBRiAyfAoWh/X7lov3OwK5ubn01ltvETxd&#13;&#10;JfkeAVU2QjjKIOs5ikAiZyiKR8I2CMeZMWPGUJcuXXw/syDoEVXYQZosdZ6gY3vM5OD652nLiaVk&#13;&#10;tT9DBp06BhoES/XdFLgaB1krnQ4yEd6laN8NKnuSCHRsBOBkiBhugyG88hkH6q2qYoQImYAaNDEx&#13;&#10;kRD+sGfPHrGhMgVqYcEDtCOSlVOHCdpjplqrnTQG71ljUmO6i9JMqEixNWsZO9Cc3xFh8b6mqjrM&#13;&#10;IpP5F4T/47O8T0belQiEDgLvvvsuIeEI1KDwxkelH8RcDxkyhA4fPiyyez377LOuGOzQWVnwz9Qr&#13;&#10;I0SuUCTWRk5RiOaolIxQCmwgFIyE3c7fBBthUxlm/Dk2cmiCNFkOsu3NJ8OQ9GaHG8dOM2CEUI+G&#13;&#10;JSOsrvMWlbGDzX5WZINQQYC/48qOt2my9X4S4gdirLMSj3unECpQ7++SSy6hhx9+mD777DORkxkF&#13;&#10;DuBlv2vXLhG25v6MPPYNAl4ZIeoQrl27lo4ePSpqEl555ZVCJarkGl29erX4BeMpPZpvpufsBYwQ&#13;&#10;m0KB8hy1ctUJkOakhqzbclQxwtEsBX6y6Unamb2cKi0lFG3kOLowIUfWSU5LZyZHqZ3KX1lD8LqN&#13;&#10;OIPrpvVkpxlJEoGQRYAZYXnbGGH9pXtmhGiD5CU33nijaA6v/FmzZtHGjRuFdFi/D3nmSwS8MsJe&#13;&#10;vXrR66+/TkuXLhU1BM8880yhEv38889dHqRIkdYRyWYuE6WXdBHRpIvSkXU7Em+PbHapcaYUGph+&#13;&#10;OletX0Gbji2hyX0ub/aZDtHA5iDLqs1kmhxHlh1VZFlzhKoX7aDKN9ZTytLrSRsXhvbSDvFi5SL4&#13;&#10;p7BHCa7VyEAibIJ69uzpuhMdHU2oCQtVKdSkkvyHgFdGqAyLVGoTJkwQL0W5hgoSEOXBLDsiKfZB&#13;&#10;Y3QKGYaa6hihupWO7T5TMMK1hxeGDSMsf3EVRZ8bKQAyzZpEpkvPI+vWbCq88gOqZOkw9i/T1YEn&#13;&#10;W0kEgg4BZlxxXEGlDaQ2XyfMUAohDSVqvyJcTZJ/EVAVPmGxWEQ2mfvvv5/+/e9/03fffScyiaNq&#13;&#10;MbLOdERSPEYNMSlkHJZBtiPF5ChX57o8susMijTE0sGCjZRTur8jwlNvTTWrDpNt+37SJrJHm56Z&#13;&#10;ocH5mTAM70xRs4dR1YdbyH60uN4z8kQiIBFojAAq/cA7v6Kigt5//32RwAQFDyT5FwFVjBB2Qhhx&#13;&#10;kUEcDjRIsYYaghdddBEtXLjQvzNsp94VRxljTCpLhFw5wVFLth0nVc0mQh9FSqaZVQc/VPVMqDZy&#13;&#10;5FVQ6YNLKGpWXQhNVH0VTswdkzjfqI7K/9+KUF2inLdEIGAIpKam0mOPPSZsgyhogDJz7lUbAuUf&#13;&#10;EbAFB8lAqlSjENH79etHTz75pJg2nGjgQIMwCgTa+5vaw2tUUY1CIjQM4XyZWnaYYTuhcUJ3Vcud&#13;&#10;1Hsurdj/f7TuyOd08Yi/kF5rVPVcqDUq/9dKzq1tp4gxnIKHHEQNcotquZRVzI3jqfz5lWRZf5yM&#13;&#10;Yxt7y4XamuV8JQL+QmDQoEGC+cHs1L17d1cKSoRQ/PDDD/4aNuz7VSURImi+uLhYeIgCMa1WSzDq&#13;&#10;zpgxQ9gO/Y0iGKGSXi0Q4RpYj7WiUCzLyIxQExtB+h6JZGHPUbWElGvYKmuKafPxpWofC6l2jsJK&#13;&#10;Mn+7h2LvGMbzZiYYEUeki2i0hqirRpMuM57K//6TkKwbNZAXJAISARcCyOcM71Ep/bkg8fuBKkYI&#13;&#10;Ay6yyzz66KO0c+dOET/o95m14wC26lJy2C38nR4jisxiKoZhnVvkMINnJveZhx2t7qDq0apPtlEt&#13;&#10;e4uaTq/LIBNZXy0qFs9/NBF6ir1nCll355F56V7lstxLBCQCbgj06dOHsEkKPAKqGKHJZCLEDiK7&#13;&#10;wV133UUzZ84Ue1ShQJBnR6NT9sFTuTINQ9PJkV9J9pNcVUElncbeo7AX7s1dS/kVR1U+FSLNmAFW&#13;&#10;fbyFIs/txb9cOaWaKMDL2WSaINN5A0RcYeVb65toIS9LBMIbgcsuu4xmz54d3iC00+pV2QiRU/Tp&#13;&#10;p58WU8zJyXGlWION0Gg0EvTaHYmsdTlGYR9USDjM8AkC63Xpscplr3t4jiLAfs2hT+iXgx/TRcPv&#13;&#10;99o+lG6av99HcJSJ/gM7wxC7fJvYxVvr5ePEHujR155GpQ8vJc1mdjritH2SJAISAYlAMCCgSiLE&#13;&#10;RLdv3y5y3cFLFHEt8Bp94YUXWl2PsCWLh40Q+nJla8mzrWnrSSLU908VKj5nYL36XuE0A1pz+FOy&#13;&#10;O2zqHwzylpXvb+KMMYmkT6tbk4qUaqbzB5E2NZro446nRQjy1yWnJxGQCHhBQBUjRMgEYgh37Ngh&#13;&#10;0v2sX79eSIjIMNMcwbnlb3/7Gx0/fipFUXZ2tmCqDzzwgMhY01wfgXaWOeUxeqq6OhJu6wd0arGd&#13;&#10;sHfKaOoc359Kq/No4/FvmltqSNy37swl6+Ysir2Nc85aq9hBhj1iIRE2QxqjjqKvHE2ajTkid2sz&#13;&#10;zeVtiYBEQCIQEARUMcLffvtNeIki3drUqVPFxH73u9+J+liQFJuiDRs20N///ndatWqVSBqLdkjU&#13;&#10;/dRTT4k9bI2QML/99tumugj8dWbclkrFY7S+zQt2QuuOXF4E5x5sAZ3Z/zrRetmeN1rwVPA2rXpv&#13;&#10;I2lijBQxui5tWjTHWXpJG+W+ksi5zDwjDVT59m/ul+WxREAiIBFoNwRUMUI4y4CBubvzjh07VjDF&#13;&#10;RYsWNTl5SJKRkZGk0+lcbfbv308HDx4UpZsmTpxIF154IW3atMl1v70PbOZSDouzks4Uyyav+vkx&#13;&#10;jaO6UG2Vhaw71QXWK2sZ12MWxZqS6WjRNtqfH9rOIsiuA8/PmD8MJbKVMgPkdxvdfFUOBQsth6LU&#13;&#10;zuhN1Ut2t8jxSHle7iUCEgGJgK8RUMUIwfSysrIaSW7Jycl08mTTTGHOnDl05513CocaZeLoJyMj&#13;&#10;w3UNRX1R4zBYyGUf5ByjDck4nvMNcmB9zS9HGt7yem7g2Lqpfa4UbX4McamwZtk+qq2xUeSMOnyi&#13;&#10;07w7yXhApnb2AHG1asEGD3flJYmAREAiEFgEvLj5nZpIWlqayHbw8ssvCxUnshx8/PHHtHjxYkJC&#13;&#10;7pZQZWVlvSSyqHyPGEVPBNtgU3UIIZ2i/BNSELWWYKtsSPb8Q+KSRRNJnu5r+yVRxfK9VDZTXYYZ&#13;&#10;pf8BsefQt9pXaEvWD7Tz4G+UGJmp3GrV3tPcWtVRCx/SLNpKusG940r5AAAxEklEQVRJpDFW8JMa&#13;&#10;yq3Ukb2yMY5eu+0UTbVndKdKDr8ov7AHJzRuHITv9fl2vtle2Pti2aE8d6zfl/PHdwgc/wKVpCNQ&#13;&#10;4/jic9Kwj7bOvaamRuSnbthvsJyrYoSY7BlnnEHjxo0jVKVfsmSJkOKQceaaa65p0VoQMPrJJ5+4&#13;&#10;nkHGmp5upUdcN/gAjBBbQ8IHuK0vBv+gOntw4S8o4i9nHjAxrRvFerhfMa0fVfzvV8qI44wzbCdT&#13;&#10;T51pXO4sEUqxo+Qbuqz34+ofbdCyqbk3aObzU0dRFeVtzqWEF8cxC2Q7aWQKpSWxlNxCwvxT7ziD&#13;&#10;Cn58m+J+zKaY205vYQ/t17y9sPfFikN57li/r+ePL2d8l2DzN+H7KhDj+GMdvpg78lS750xtap54&#13;&#10;x+1BqlSjNptNZEL/61//SpdffrlwcHnttddEFWXYAFtCYISFhYUiFhEZ1sFUkcc0WMhaXSKmoo/0&#13;&#10;nEPVeHoPdpZxUM2vLQ+QP6v/H5mBaDiU4hOqsnDsXYiR+Yd9HEKiIWO/ut9PMa2XalG01zS9D1W9&#13;&#10;t4lqKy0hhoScrkRAItCREFDFCLdu3UrvvvsudevWzeX4cvPNN9M336gLB3D/1YUA/BtuuEGoNa+4&#13;&#10;4gpC+ra5c52xdsEArK3KyQgNUU0wQi4tBEnQ0kI7IdaWmTCABnDRXrO1klYd/CAYltuiOZiXcJL1&#13;&#10;BweyRtTOeUU5ybaxbSW4ojkZt6PULDLUtGgisrFEQCIgvn+R8lJS2xFQzQiHDx9Od999NxkMXHOO&#13;&#10;6eGHHxbhEwitaI6+/PLLelLfxRdfTJ9++ikhRdsrr7xCUVFRzXURkPu1DjvZaspZhaFlr1FOIO2J&#13;&#10;9FquoNCtxQ4zSlfnDLxJHP6w53WqsXEMXoiQPbeCdAk1FDGecYGnaELvNs/cMCSdIljCrnxng3DA&#13;&#10;aXOHsgOJQBghAG1aR0xx2R6vUBUjhJdnfn4+QUWq0OjRo0X1CdTMag1FR0cL79HWPOuvZ2xmVley&#13;&#10;Lh+hE2CGTRG+vO3HS8h+rLipJk1eH5Q+hRBkX24upJ/3L2iyXbDdsKzaQ3F/6umcVkIvZwFeH0xS&#13;&#10;SIUFlVS9aIcPepNdSAQkAhKBliPQ9Le9W1/Tp08n1CB86KGHRHYZ5dbevXtFWIVy7q89HGYU9ao/&#13;&#10;Dc62OvugoQn7oLK+iElOhtDSMArl+QuG3i0Of9gNqbBSuRy8+1oHGbqypBzFkiDqDTYovtuWiRtP&#13;&#10;60rGUZlU+SbHV3Iib0kSgXBFAE4pMEHddNNNhATc+N5DoQOFNm7cKMLRrr76avrXv/5Vz9sexRA+&#13;&#10;/PBDUQwBibuRtKS0lON8JalCoM7rwXtbePwgr+j7779P9913H8XHxwtbIQr2IvWavwkfCGwK+YsZ&#13;&#10;2qqcHxx9E/ZBZXxd1wTCBkYYNW+kcln1fmD6ZOqdOoYO5m+g5fvepfMG3ar62YA3ZCZYm72L9F2M&#13;&#10;5KjSkLZz21WiDdcQfdMEKr5pIVV9to2iLhvR8LY8lwi0LwL8b6D44BqfzUHD9VwTek1s1N+yZcvo&#13;&#10;s88+o1tuuUUU5X3nnXfo1Vdfpfnz5wumBmdFaOIuuugi+u677+jYsWOuPqAiRbKSP//5z4Tv6xdf&#13;&#10;fFEwS/fvTVdjedAIAVWMEE8h3ub222+nSy+9VLwEqElHjRpFI0Z0nC+uUx6j7AjSDEE9Wv01J4+G&#13;&#10;FMN2Q6/ksHJBWlYrC3Uru2qzje2CIXfTC8uvoB/2/I+m9b2GTAZORh1sZK8hKtzDfq4VVFvNDjIx&#13;&#10;/Z32QR/PM2JyTzKO6UIVr6yhyAsHk4ZTsEmSCAQLArXMCEsOrvbZdDRanUdG2KtXL3rsscdo5MiR&#13;&#10;VFBQQEg28tNPP4lxf/31V0LBXjA2+GmgDb6L3WnevHkizA3XIA1CarRarS6/Dve28rg+AqoYYXV1&#13;&#10;NT3zzDPCwxMvp3///oTSTHhxHYkU1WhToRPua0UYRdVHW8iyNZuMo7u433Imoq7inKTsHSqSUoMR&#13;&#10;NqCBWgM9fto/6UjZfjpybAkN6HouV/9lL0wvtskGXfj3tIa9Z4v2MQO3ciq0GqpcXEFxj3MWGT9R&#13;&#10;7D1TqfCK96nq/zYS7IaSJALBggD8BRJ6T/LZdCAReiJIcojThiMimB00bwohbzNqwirOigkJCYJR&#13;&#10;Kvex79Gjh+s0MzNTxFoXFRUREqJI8o6AKka4du1aglMMEm4jAB56bIQ94KVcddVVhF8iHYFcoRPN&#13;&#10;2Aix1ohxnFmGJcGaFYdOMUIzM4+KLCIwEXeClyUqNPAvS/7DzIWlK5YQMyIzxCaa5nPycgT26lky&#13;&#10;jGDPTGxG/ofgrcaf+xi+OrZxlp+yo0TVBaJHe4meCm9ZTwn/me2rETz2YxjRmeMK+1IF2wojLx1O&#13;&#10;2oSWxad67FRelAj4AgFmhIl92sYI1QSlo6gBYqzfeOMNAiND5q4333xTrABMModrwSqEZAAN01uW&#13;&#10;lyMViJOQtlLLDBeZuyQ1j4AqRohfFZAA8UtFIWQAQGHe2Fh1RWqV51qzhzqgqVRrremvqWdcqtGo&#13;&#10;U7/Emmorqi+w04yZ1aOxd7AEU8LSU02dcRqMDw4lpkSW8jg0hHONNiJIibZqWrbjP2Sw22hY6jhK&#13;&#10;NPCH1sqpy7BVZDsfwfNgiIjbA3NkSdIvBDVoOTPxKs4dy0Z7IZnGdKHiP/3I9tAkMo7r5pdh3TuN&#13;&#10;uXsymWe+TZWvr6PY+89wvyWPJQIdHgEIF2CA6enpIovOV199JZwUsfDTTjuNli5dKmyISGuJqj1Q&#13;&#10;e7oTwtRQyADMFDbEoUOHiqIH7m3ksWcEPMvoDdoilRp01lVVVa47SE8Gb1K8IH8TGCF+USmbP8Zz&#13;&#10;2GpYC2hm852BhTd19jrYs7SxcCbZ5GSCYFLxPYjSx3CcHauNwQg9MUEsAG2NcTSo9xz66OACemjd&#13;&#10;bXQSib5ThnDuTWY6YHxQk6LeXyX/EizaQ5TDnpW5GymhNp+vMcOyMMMUUmYrEcGzkPwKdhKd3OAc&#13;&#10;h3kgRbEqJW00WXZwXOXefIq6htcTANL3SqbIi4ZQ1YdbyJ4Tepl3AgCRHKIDIwDNGpxeLrjgAkLC&#13;&#10;EjA1OAbCLDVlyhRxHbHXiMNesWIF9WBVqLvjII5hN4TXKRKXIBezJHUIqJII8QsDibERPgFVKJJu&#13;&#10;Q1TvSKTYB5sLnXBfc8TEeIroP5SZJ6s6jSwZJ3FVBahAW0Ao2julz+UipvCTLU/RHdMWOJlgbFcn&#13;&#10;k4N0WMNMAdKmhVUfrLpkGZElUL4uiNWpBlYj6vkqykbpeNPzu9Hwq2WjvMvmCGcdsfGvSPSDDTZM&#13;&#10;hZGC6UYms0NMF6cUy30j0F3bKYZMM3hdASLkHTV/s5vK/7WSEuafH6BR5TASgfZHALmcUczgxIkT&#13;&#10;1LVrV+GZjzAKlMAD3XHHHcIMhcIF3bt3r8cEcR95nwcNGkS4j9hvSeoRUMUIoWeGlxJUoX/5y1/E&#13;&#10;C+rZs6dQlyIZ97Bhw9SPGKQtrXWp1ZoLnXBNvzqfNOUHmQFqqfqHfDLNPY0ZYsuYoNLXhUPvofVH&#13;&#10;v6SdOStoW9aPNCzzTOctMCeWGsUWywwK9kWWEEvzj1N8JKRFOONUi2tCclQ6bMkeadIgAXICbXd7&#13;&#10;pO1gIYeHHKbYOyeTxsAMNUCkS4+l6D+Oo4qXfyHLxUPJOL57gEaWw0gE2h8BeIZC0lOoYdat1NRU&#13;&#10;wtYU4bta2gWbQqfp66oYYd++fenRRx8VvcBeiED63bt3i/2WLVs6BCO0VTvte/rI5u2DwoZXfEDg&#13;&#10;YS9LpNL5a0iTepBMv+c8nK2g6IhEQpD9xxsfp4Wbn6JBGVPYD8eTLRDSXzRVUhzFJ3Z2jgSJDupT&#13;&#10;tjeSnR1dWMVLsPfVQgLkX5KKxAenG2VDqAYkWHipNuGMU/nuBtKYDBTZDnF90dePFaEpZU8uo+RF&#13;&#10;f+CST4FjxK14ffIRiUC7IwBpEp6kklqHgCpGiK6R1QAxLbATjh8/Xojh7pXnWze8uqcC4SyjWjUK&#13;&#10;JxeOrRMMhovS6jr3IV3maqpevKvVjBAoTO1zFa3c/x7llB2gH3a/RjMG/0kdOEJqZIbWxgTY7oPZ&#13;&#10;DhWR+cudTu/NeFa1Bpg0EXqKf+QsKrr+U6p8az3F3DwhwDOQw0kEQguBJ598MrQmHGSzZf1a85Sb&#13;&#10;mys8RpHJAA4ryHZw3XXX0c8//9z8wz5oEQhnGVWqUXhTwmkFEhdUlvG92QbHWsXzB4osM45CVlW2&#13;&#10;knQsmc0d8yR3p6Gvd7xIOaX7W9lT2x8re3oZp1MzUMytE9veWSt7ME7sIWyT8CBFXldJEgGJgETA&#13;&#10;XwioYoQot4TwiX//+98EpoScdkjzg9Q/UI12BFKlGkV8HRxXYAtM6s9MkLkgk4m9R1GjsPobZpJt&#13;&#10;oAFpE2kyO87YHBZ699f7yFHrNJK3ocsWP2peupcsa49SzF2TSZvYvrF8cQ+cwY4/Wip7almL1yEf&#13;&#10;kAhIBCQCahFQxQhRKQJeo4qrLorxzpo1S7jqohRIyBNLegojbNJrFCWTKrN5qcz8ktgW6OYYo++Z&#13;&#10;RIahGaxO3NFmKGaPeIiSojrT4cLNtGzPG23uryUd1FZZqHz+cjIMTqOoOcNb8qhf2sJjFc46NasO&#13;&#10;U/XCbX4ZQ3YqEZAISARUMULECh46dIiWL1/eCLGsLA7CDnGy1XAuTQ4tQPwg4gg9UslhtguyajQ6&#13;&#10;3aM9LuqSYWTdnUeWNUc8Pq72ookdWK4c+5xQkX61/XnKLTuk9tE2t6t4ZS3Z8ziV2iNnM6N3Srtt&#13;&#10;7rSNHURdPoqgJi17bjnZjxa3sTf5uERAIiARaIyAKkaInKK33XabSOKKch/ffvstff3117Ro0SJR&#13;&#10;tb5xt6F1RZEG9U1llDEXsUqU7VTwsESwuwcyzRzMjjNxVP7yGg93W3ZpcMZUmtjrErKyF+jb6+5h&#13;&#10;rSt7gPqZbAcKqHLBBorkkAXDsAw/j9aC7pkfJzwzQ3iOltz/DXvFspesJImAREAi4EMEVDFCjHfh&#13;&#10;hRfSggULCKEUL7/8stj69esnMiD4cD4eu4JdEmpZZfPYqA0XvXqMIvyglKVBEJhgE+EGiLVDsmjr&#13;&#10;5qw2S4UY6pJRj1JydKZQkX625Rlc8h+xfbP0r0tJG2ei2Lun+G+cVvYMFWncE+eQdXsOVbza9h8a&#13;&#10;rZyGfEwiIBHooAioCp9AySUwQWRAf/7554V0ePToUZHdoDW4QJLcvn2769FJkyaJdG2uCw0OwAix&#13;&#10;KaTYKpXztu4VRuix6gRyfiIRNXJ+Qi3qhSJnDRF5MlFOKInVeW2hSEMs3Xj6K/SPZXPop71vUZ/U&#13;&#10;02hU1xlt6bLJZ1EUF0wm4YUL291BpqlJms7uJ6TVCvYihaq0UcWPph6U1yUCEgGJQDMIqJIIN2/e&#13;&#10;LFL/ILWaEjt455130ueffy7CKZoZo9HtVatWEXKVop4hNhy3J1mVgrwNg+kRM1h+wjm1+F689243&#13;&#10;U6RCyybfSIU9kkfQnJEPcz6ZWlrAXqR55XWSqQ/Bsu3LF3UATb8bQKZz2BM2iCnuoemk54LIJXd/&#13;&#10;xaWhOEWcJImAREAi4AMEVDFCSG/Dhw+nW2+91VUPCwGcCKNYv54TQbeQ4GAze/ZsOu+88+j8888X&#13;&#10;oRkt7MKnzV0SYcPK9EhsjRAGJM9GEmwVBKlQlxEnmIuK5s02OaPfH2hMt/Op2lpOr62+hSx2ziDj&#13;&#10;K2J7W+lD35KGVaJxD5/lq1791o8mykgJL11MtTU2Krl9EdWa/W879dtiZMcSAYlA0CCgihGiGC9q&#13;&#10;X1ksFtfEUeIDjAx1CltCCMNAmjZkV0cs4lNPPdWorlZL+vNFW4UR1gudgG0QjBAUk+ncq/jrlArH&#13;&#10;EaTCmpWHVDzRfJOrxs6ntLhedKJkN7255k6WwnluPqCK19aSdVcuxT9+TsjU/9P3ShLJuOGhW/ro&#13;&#10;Uv6h4gMgZBcSAYlAWCOgV7P6adOmCenvgQceoCuvvFKoM2Gn27lzpyj3oaYPpQ2q3aOeFkqOxMTE&#13;&#10;iKD8Dz74wGPJENgFm6pDiPFRZuTee+9Vum7xHjUVIfHZzFzJgVOV5RVh78wOE0UVXO7IQlYyUr7I&#13;&#10;GNOCrDETUkjbPZ6K/7qEHK//njPQtL1Sx5z+z9Bbm2+kLSe+I4Mjln6naf26AZTm1yzScLhE7bm9&#13;&#10;qHAA2z+BRQBJYN/a8fqaSHPdCDK/sZly0iOodi4nNAggtWnuAZynp6FCee5Yjy/nj++QpKSkVpl3&#13;&#10;PGHb3DVk5QpVauvcUUjYvXBwsOGg4QU+zpN6rLmJYREfffQRofgjal2h+nFpaakozYQKFGoJxSSx&#13;&#10;KVnVYS9EyjYwQ7WED3BbXwz+QcE2aa0sohOrXyc4ynSdcvOpKeRxxhxUd0js6yyye+qOqiPU8Suc&#13;&#10;+55w7Eh8aVZz5kVVfR7I/41eWH4Fh1XU0MUjHqRzB7rNV1UPzkaoLFE47z3S90iipAXzOLm2qt9D&#13;&#10;LRjBe1MFe++tmrnL3yklD3wtSjbFPzWDoJIOBPlk7oGYqIcxQnnuWI6v54/vIWioAkFgBKFaus5X&#13;&#10;c1dTxN3X71jtu1X9DYhF3HDDDaIo5LJly0SNrBEjRoj6V2oHQ7t9+/YJ5vm///2PEhMTac2aNYTM&#13;&#10;6e1FNrOz6oTB3VEGtf/ABHVGTiSa2qqp6funUuy9U6nsmR+p6qPNFDVvZKv6cX8InqPXTXiBXv/l&#13;&#10;Nlq05TlKiEyjcT2YybaAHCXVVHzr56SJNFDCf2YFnAm2YKrem7LfUvzTM6i2xCxUpJpoQ9A7+3hf&#13;&#10;kLwbaAQMBoPL58HfY0OQSEnhUmchSKE8d7Vwq2aESofJycmEYpGtpcGDB9PUqVPpT3/6k2CmkAxR&#13;&#10;gbm9yKZ4jLo7yiBkAhTNgeUsfbaWoq4YRTWrD1P5P34m42ldSd+n7f8QRnX9HZ3T6w767uAL9M46&#13;&#10;p3pULTOstdiFx6WDs8ckvTuXdGlctSKECfbYhH/PpOIbFlLpfd8wczdSxOSeIbwiOXWJgESgPRBo&#13;&#10;MSP0xSRh20M5J6hW09PTXTlMfdF3S/uwVjsrG+hNdV6hqOuHTDIob8RlltpEkFo4K0rBRe9QyR1f&#13;&#10;UOKblwqP0jb1yQ+P73IZmaL19OW2/1eXecbKmWgu9dotmF/xXV+SdWs2xT/3++DKHuN15t5vomZi&#13;&#10;4quzqejaj6jkzi8p8aWLhDra+1PyrkRAIiAROIWAKq/RU819dwRJMCMjo12ZIFbTKL2a4ika1Ymz&#13;&#10;yDSRd7QFMGiToijxxZnkKKqmois+IKQy8wX9bvDtwk4ID9IF6x+gVQeatrGC+RVc+n9k21/AQfMz&#13;&#10;KfKCQb6YQtD0oYkxUuLrl7DNM5GKb/mczN/uCZq5yYlIBCQCwY9AuzHClkAD71E4yChbS55trq0S&#13;&#10;OuHKKlNdx6ii2igNug1sGJnJTilzObF3LRVd9aFIw+Z2u9WHcJa5ZNQjIhn4+789RIs5STeC7xVC&#13;&#10;vF3l279R0TUfiWrzyR9eQcjQ0hEJJaOg7jWM6Ewl931NVR9s7ojLlGuSCEgE/IBAyDBCeIkqmy9x&#13;&#10;UCRC4SwDJxk7x0rqTR4rTLRlXH2/VEp+/3KChFj0R668/savIjC8LX3i2bP6X0+Xn/Y0/0jQiYK+&#13;&#10;b/xyO1ktVaJsUcGMN5z2ydN7UPInV/rERtnW+frzeU1sBEuGc8g0vY+oYVj+wirioo7+HFL2LRGQ&#13;&#10;CHQABEKCEfoL51q7lfleFZsD9aSLYMcRRRqMbLtTi6c56zLjKen/5pFxQncqf34lFfz+TapevKvN&#13;&#10;X9ZT+lxBf5r6FkXqYmjDscX03H/PohPzPydteiwlvX0ZJb58sUio7WlOHe2aJkJPCf+aSVGXDhd5&#13;&#10;X+Eh6ygLjIt8R8NSrkciEC4IhDUjtFazBMikj4wT6kWqLnS+91aGTDgf9v5X2AxfnkVJ78wV0mHp&#13;&#10;A99QPiS3534iy7qjLSoz5CiopJqfDlD5v1ZS+m1H6I8vX0iJJfF0IjWLXrt3EeX8v85kHNfN+4Q6&#13;&#10;4l2upRjH2XKwAdPCS9g+ujevI65UrkkiIBHwAQLt4jXqg3n7pIt69kHUG0SSbVSZwOZnMo7tSskf&#13;&#10;X0XmpXuEVFj1yVauB7hRxPfpuiUQpEdsiPdzkZkl2NwK0h4rpLxCM8ETFKQx6sgwNIN6z76EHjrj&#13;&#10;Vnp770O06+RKemnFtTS9/3XsVPMX0muNrm7C5QBSoWFAJyphb9nCeR9wXOcUQqHfZnKnhws8cp0S&#13;&#10;AYlAHQIhwQi9pVpry5tU7IN6BNP7WS3qcZ4cXmGawVUfeKtlJmdZe5Qsvx4j24lSsmeVkfW346fs&#13;&#10;iIhnZIan49p8tYkcLzcwgwwctI8iuvqBaYIZKmPckfEu/bDnfxxe8Q/6ce+btDd3DV019u/UI3m4&#13;&#10;0iRs9sAneeHVIrl42dM/knnZfhGIjyLKkiQCEgGJABBQnWItmODyVYo1U/keKj2ynpL6TaV4EzMa&#13;&#10;B1eaSGOJQR8ZTMttNBe1aYiOFm2jN9bczuWbjpCWnWmm9r2KLhp2H5kMbA9tR1I7f19Psfqz7VT2&#13;&#10;959EtyhAHHXpCM4exO+9BdRec2/BFJtsGspzx6JCef5y7k1+LOvdaC+cwtxGWBdMr2fBGEwQDCLI&#13;&#10;mWC9T00zJ92ThtEjM5bSuYNuEaEny/e9Q499cyatO/yZzypYNDOFoLodOXsopXx5LRmHd6ayJ5dR&#13;&#10;wZwFZGGpW5JEQCIQ3giENSN0qUaJmSAoyj/eos7O2+evURdJFw//C/313G+od8poKqk+KbLRPLl0&#13;&#10;Bm3PdkpH7TOz9hkVtSIT/3eJSCxQW1kjYixR6Nd2iLMJSZIISATCEoHwZoRKntFadpIB+Slswtl5&#13;&#10;+/7NTBhA9521UCTtTo7uQlkle4QzzfwfLqatWT+EnYRoOqcfpSy+jmLumEQ1qw5Twcy3qOT+ryVD&#13;&#10;bN+PqRxdItAuCIQEI0Q9RCWrDPY+IQ6cd9jMpNUZSKdjGIysFtW1vW6gT+bmp040nD8VCbr/dv5y&#13;&#10;unTUYxQbkUwHCzbSKyuvpyeWnE2/HPqESzyFT8wdYg5jbp5AqT/cSNHXjeVQlINOhsgSomXDCT+9&#13;&#10;BdmtREAiEGwIhAQj/Pnnn11ZZdpah1B5AbUWZ+iBPqIuVCIiUbnV4fcIpTiTwyqevnC1YIjJ0ZmU&#13;&#10;U3aAFvx6H93/xVj6eOPjlF26t8PjoCwQ6dngPCMY4h/HCc/doqs/pMKL3yU42NRWcrYhSRIBiUCH&#13;&#10;RSAkwif8gX6ttY4R6uvi60xJ/hgmqPuM0EcJhnhGv6vpt6NfE5xpDhdupp/2vS02ONuM6X4Bjel2&#13;&#10;PiVFdQ7qtfhicoIh3jVZSInmr3dR5fubqPSRpaKmpOmsvhQ5czBRN7e4Tl8MKvuQCEgE2h2B8GWE&#13;&#10;ikTIxTlFlQmoRsOUtBo9q0wvEtuJkt2iksX6o18Qwi+wfb75GeqZMpKGZZ5FQztPpy4JAzs0UhqT&#13;&#10;niLnDBMbKndUf7lTVLRAOjxtfASVntWPTLwhVR6SGUiSCEgEQhsByQiNnGDbFD5q0eY+rmBy88Y8&#13;&#10;SXNGPkw7cn6mDUcXs3fpj3SoYJPYvtg6nxJZOhyUPon6p02kfp3G8zkXMO6gZOBQC2yxf5lONSsO&#13;&#10;UvGXW8n8/T6hMkXWH2QIiji9J9dA7E76nskya00H/RzIZXVsBMKeERoMYIThpxZt7mNtYMehkV3O&#13;&#10;FVuNrYpTtq0SDHFn9s9UXJUtHGvgXANKjelOvVhi7JmMbQRlMjPF8x2JIPmhhFXt4BjqlJom7Ig1&#13;&#10;Kw6RZc0RKlvxo1iqNjmajKMyycCbkctB6ft34vJXYftPrCO9frmWDo5ASPwrhdfoihUrfPsqFBth&#13;&#10;BGeRiUjwbd8drDfYEhWmiHqHJ4p3ibRte/PW0v689ZRfcVRsvx75Qqwcqtb0uN7UNXEQM8UBlBHX&#13;&#10;V5ynxHQVGW5CHR6NQUcRk3qKDWuxZ5c50+NtPEEW3sw/7HMuUa8lQ58U0g9OIwOX4UIpLn3fFJFs&#13;&#10;PdQxkPOXCHQkBNqFESKNzqeffipSJo0fP55mzZrlFVN4jbqTL0IoXF6j0alsI5R2Hnd8vR1zeWRm&#13;&#10;cIPFdtaAG7jcn509TPcJtenhwi10hLeTZYeE12lDz1NIiSkx3ShWn0ZdT/bnY048HsVFi9lrFc44&#13;&#10;UfyDBP2HGiFvKbLWYAM58ivJsi2bbDtzybrjJNUsPyhUqcq64JSj65FE+h6JpO+eSLounGS9CydZ&#13;&#10;502byF7MoQeBsjS5lwiEJAIBZ4R2u52eeuop6tOnD82cOZNefvllMplMNGPGjIABiBqEtQ4b8z89&#13;&#10;acEIJbUaAeQwhV0RG+oighCLmFWyl+B4A2aYU3pAhGeUVOXw8X7Kof20r3B1ozHBKOMjO/GWxrlf&#13;&#10;O1GcKYViTcki3jEmIomiOcQlhrdoYzxF8WZkSTUYGac2NZpMZ/YlwlZHjsJKsu0vcG6cxcZ2pEio&#13;&#10;Vau/2MElwJRWzANZlartFEu69BjSpcWSNiWatKl8jH1yFEuTkYJZapiZQjKVJBGQCLQdgYAzwv37&#13;&#10;99PBgwfphRdeIKPRSMePH6dNmzYFlBG6UqsJRxlpH2z7x6h+DwadSVS6aFjtosZWySrUY7T32Gay&#13;&#10;G8qpsPIEFVVlUVFltthXWcqooOK42Or36PlMxwWVIw0sjRliRSJx5z6aIvTMiHgDo4Ra18jzwTH2&#13;&#10;Bj0fc9o5MF2xaSNIrzOKMlXOPZ9rDWLTcbwlxsAGht8WEvZD2BDHd6/XDaqO2OuqjdhPlJA9p5xL&#13;&#10;bZWT42Q5WbZkC+kSbTyRJsrIXqwmsWniIkgTEyEKMGui+XqMkbAXG7fTRBlIU819dnEws+VjsekF&#13;&#10;49UYnXtetKdh5DWJQIdHIOCMMCsrizIyMgQTBLpdunShJUuWBBRoW3mOGM+AYPoOlGQ7oCC2YjAw&#13;&#10;KEiO2qp46ty5cVyixV5NJVW5VFqdS2XmArGV1xRQubmQKmqKeSuiSksJVVlKxQYnHlzD5m9CVh4d&#13;&#10;2z7BEPXIRqQxkJZV6jjHBmaJNuKY2zmPtbzHfeyd9yDBKud8JK5D1S+udWVG1E1cZdFQtOQd60lt&#13;&#10;LDLWcD5ci4M3t73V7Vw55n1tNV8vZ4bn4OdqnXrWU9pW7tdNAlVw06Ad/tfyHLBxVQ7n8ak9T5Kv&#13;&#10;cSO+z8sRcxTXcIIBcA/zrtvjWFyv2wMD93NxHxNAv9gr7XGGC+hLXMcfhsBioYgIdsJyuyjwEefc&#13;&#10;wO26eEC57rxRd1/ccf5x3a+7hvEbUoNLdTOq38rTc/VbkNlsFpqvBpcbz6lRg/a/0OTcG0xteK9z&#13;&#10;acCQsxpcDY3TgDPCyspKSko6JYXFxcWJD4knuLw5yeAfwIQJE2jhwoWeHvV6TWONoOiMIRwDFi3s&#13;&#10;lF4bB+lN2FlDmZqev5GiqStF67tSBkI7vYR32jlHLKRMbGZ7hdiDmVrsVXVbNVkdZj7mvb1GHNsc&#13;&#10;2NeQzWHhTdlbyM5FmbHZanFsI/SNc0ctjm0iFyvugdBfuxPi+rHVJUZq9/kEYgKKI7I7I3c/DsQc&#13;&#10;2jJG1f9v79xjqyi+OH7kZaXwgyIFbHkUCkWKTYyRlBiQn4gUEJDyClpAqpKgRo38A0FDIcorUCGA&#13;&#10;JiaShoSHPAQJr4Q3SColaFSE1kdbq4APhNIHSAF7f/M97a6X++ute+/d3rtz9wzc7u7s7OyZz8y9&#13;&#10;Z+fM7JxQLo7wtdf//f4t8on+0yH13xM6MEXYFSHGBrdu3WqiKC8vp549e5rH3ju+k2SMc1CCoS21&#13;&#10;lqAUYFyDvRLjHk7eRspnl11MdJQfk4KgIC9eukCdOsezoqxVrrsQb5zzeGrr9usVZ6069vB5bOvO&#13;&#10;YdZtXbyKo7p4tGWOU8cqIWJ5W3ceV6h/6noMJuJ3v67t18UjPf9TW+M815MRz1fwRXSt4hq1a6ec&#13;&#10;UNfHeX+H6nLmK+sv99Yw3vt33aWBtIi6Oz0n4tgG4lEspMf/Wj5QO3XHHMflQhIPVVVVUds2bevO&#13;&#10;G5fx+fp86zfm9UhjBCMfHBvp7tr3jqy/qKEorgf/5+vP/N+murqa2rSpf6prIN9/Lmj05D/JsBdA&#13;&#10;0rsvDOyo+rqSPbaRJ9L67PqmDwr5N9X/A3JgMgeaOiKK8MqVK1RUVGSaRVNSUgKVW9ILgbASYBNo&#13;&#10;8+Y8vti6lZ7e7XV8APGuZJ3lF9m9a9J5+2FXhJggM3PmTJo9eza1VMubJSYm0pQpU5xHRiQSAkJA&#13;&#10;CAgBVxAIuyIE1fHjx1NGRgZVVlbyxBlXkJZCCgEhIASEgCMJYO5XREJsbKxlJYhJMxgXND4REVhu&#13;&#10;KgSEgBAQAlFJIGKKMBCamDSDgX3jE8i1/tJOnDjR3ynHx+fm5jpexsYE1Fl+kb2xmm3ac8K+afn6&#13;&#10;y11n7v7K5Bt/j1IuC1Rkju8JJx+HPmtUvb4T8szTyBHSWXZQ01l+kV3afTAEpN1YoxapSUURGSO0&#13;&#10;hsR/Krx7iIYVarAjj1BlCPZ6nWVHmXWWX2QPttWGfp2wD51hMDmEizveDc/PVy8khjloqQgrKioa&#13;&#10;xYRK835HqqHEVtLgOivp7Epj5/0kLxCoC1bqBymtpLOSxql56Sy7U5m6Qa5ItBtwDWfQYowwnEDk&#13;&#10;XkJACAgBIeAuAqII3VXfUlohIASEgBDwIRCVinDIkCE+xQz+MCfn3+cR2ZUGUlrJy2pprORlJY1V&#13;&#10;uazmZUV+q3lZSWcljdUyWpHdal52ymU1LyvyW8nLShq7Odglu91yWWVhl/xW72clnZU0VuS2m6nV&#13;&#10;e9qVTstZo3YU3qrd24572Z2HzrKDhc7yi+x2t2br+Ql766zsTKkzd6scmi9YsOC/KjE+rgp4N3HG&#13;&#10;jBnalhmLDOgcdJZfZI9cyxP2kWGvM3crxFzbI7QCR9IIASEgBIRA9BOIyjHC6K82KaEQEAJCQAjY&#13;&#10;RUAUoV0kJR8hIASEgBDQkoAoQi2rTYQWAkJACAgBuwiIIrSLpOQjBISAEBACWhIQRahltYnQQkAI&#13;&#10;CAEhYBcBUYR2kZR8hIAQEAJCQEsCWi66HQppuPnYtm0bYTtw4EDKzMwMJbuwXIsFxN955x3Kzs6m&#13;&#10;bt268T1rampo8+bNdO7cOUpOTuZ3ImNiYsIiTyA3KS0tpY0bN9LVq1dp8ODB9NRTT1GbNm1IB/m/&#13;&#10;+uor2rlzJ92+fZsGDBhAY8aMoRYtWmghu1FHX3/9NeXl5dGqVau0ajfgfvbsWaMYNGjQIBo6dKgW&#13;&#10;7CsrK+njjz+mwsJCSk9Pp5EjR1K7du0cL/sXX3xBe/fuNZkbO3PmzOFdHX5vDJkD3bqqR/j333/T&#13;&#10;u+++S9g+88wztH37dtq/f3+gzMKa/syZM7Rs2TL67LPP6MaNG+a9161bR/ihhoPhn376yfyhMxM4&#13;&#10;YAcKHF8iyA3ehw4dIsiN4HT5q6qq6O2336a4uDhW3nh4OnnypBays5DqD8qwaNEiKisrM6Icz90Q&#13;&#10;FO09ISGBHnnkEf5gH8Hp7QYyrl27lh9QJ0yYQKdPn+YHQR1kR1vv37+/+cEDYHFxMTVv3lwL7mAc&#13;&#10;dIBjXvVxRVBPaJ7hw4d7VG+Ey6ue2jxKMTq67OoH2KOe5j0ZGRmeoqIilrW2ttYzevRoj1KSfIxy&#13;&#10;TZo0yXHlUF8ij1KAHsiLcPjwYc/kyZP52Onyf/PNN565c+eaTNFOVq9erYXshtBqHUmPUoSecePG&#13;&#10;cZQu7QbCop0oK4JH/RgbxdGC/eXLlz3Dhg3z/PHHHyw3tgUFBVrIboJWO9euXfM8++yzHnyHdWo3&#13;&#10;3mUIZN9VPcKLFy/SAw88QK1ateIHh65du9L3338f9ENEOC5Ej++NN94wZcY9//zzT7p58yYlJSWx&#13;&#10;CChHeXk5x3OEQ/706NGDNmzYwGuL4unyyJEjbCrSQf60tDRasmQJqYcP+uCDD+jUqVPcM9RBdlT/&#13;&#10;nj17uEc4ZcoUszXoIjvaNkzps2bNIqXE2Yrz22+/adHu8Rtz77330tKlS0k97NH777/Pvzm6sDca&#13;&#10;y5o1awjOC3r16qUFd0PuYLeuUoTXr1+nDh06mKzg6R5fOt0CyoGFcGHKQMCYW7NmzRxXFphUIBtM&#13;&#10;uC+//DKbSKdNm0a6yA+24AwljvFXmLl0kP3nn3/mBxDVo2X5UQ4EHWSHnH/99RcpCwi99957bFbE&#13;&#10;8aZNm7SQ//fff+exQIxpwozbsmVLLoMu7MEfQy0YksnKysKhFtxZ0BD+uEoR9u7dm5SpwsSFXlTP&#13;&#10;nj3NY112unfvzj1EZYZhkSsqKvgLl5iY6LgifPrppzxOpUxdlJubS/Hx8aSD/N9++y19/vnn1Ldv&#13;&#10;X+6Rz1ALtGM8WQfZDxw4wMpk3rx5pBbV5x+ymTNnUseOHbVoN3h4euWVVwjtGZNMRowYwT/MOrDH&#13;&#10;wzV6hOjJdu7cmcaOHcsPUDrIbvx4bN26lZ544gl+iEWcTrIbZQh06zpFeOXKFTZ3VVdX0759+ygl&#13;&#10;JSVQZhFPj95fnz596Pjx46Ts9/TJJ58QlDx6L04KmJn74YcfsokRZpZbt27xRwf50QuESRQmOTAu&#13;&#10;KSmh1NRU7nk7nT3MoeCOmcavv/463XfffbwfGxurRbvBcIUan+KHVtRDfn4+m9R1aDdoG2gvmIGp&#13;&#10;xqhIjQ/So48+qkW7wW8HZMcDIGboGkEH7oaswW5d531ix44d9NFHH5k9qBUrVlDr1q2D5Re26zDr&#13;&#10;cvny5abixmsTeOJHI4UJEuec1rtFzwRyeQc87WNqvNPlxw8CTHOYvQjzFl5bee2113jMxOmye/P+&#13;&#10;5ZdfWBmCOYIusoM9xmUxwxvfz8WLF3Md6CA/xmcxNogHELQdyI5XnHSQ/bvvvqM333yTdu3axbIb&#13;&#10;bUkH2Q1Zg9m6ThECEuz1eNcHE2d0Dnfu3KFff/2VMFnGab1BK1x1kB/jU/h4jy2jbDrI7q8OdJEd&#13;&#10;r93A7N+lS5e72rcO8kN2WJ/wG4N3T42gg+yGrL5bnWX3LYvvsSsVoS8EORYCQkAICAH3EnDVGKF7&#13;&#10;q1lKLgSEgBAQAv4IiCL0R0bihYAQEAJCwBUERBG6opqlkEJACAgBIeCPgChCf2QkXggIASEgBFxB&#13;&#10;QBShK6pZCikEhIAQEAL+CIgi9EdG4oWAEBACQsAVBEQRuqKapZBCQAgIASHgj4AoQn9kJF4ICAEh&#13;&#10;IARcQUAUoSuqWQoZLgJYFgzLsjV1gIeJ9evX823g6goeA0IJFy5cYK/qoeQh1woBXQmIItS15kRu&#13;&#10;RxDA2owvvPACYRF3hI0bN9L58+ebVDYs37Vw4UJeBByLgkMhYnHqUAKWkINCVQ5ZQ8lGrhUCWhIQ&#13;&#10;RahltYnQTiEApYe1a7GYOMLKlSsJLo+aMmBBZ7iHGjBgABUWFvLiyKEuuI6FrZHHyZMnm1J0yVsI&#13;&#10;OJLAP6vBOlI8EUoIOJfAli1baPv27exwGN4Sxo8fz4oQvbXDhw+zkoI/Pbi1wcLR06dPNz1vYDFm&#13;&#10;+Aq8//77uYBIDw8R6OFBycF9EvzZ+QZ4ATh69Cj3PHEOPVKkW716Nfvsg7cDKGI4hoW5c9GiRTRq&#13;&#10;1Cj2WJ+dnc2eHOBZ4Msvv6QePXpw2v79+/NtIGNRURF7Vve9rxwLgWgmID3CaK5dKVuTEhg4cCD7&#13;&#10;nBs+fDhNmDCBzp49S3B71L59e1Z+8BcJH4DTpk1jcyk8xsNf3axZs1jhwAs4Ahz+wvfh4MGD2bUW&#13;&#10;nEcvW7asQdl3795NuG9cXByfh+KCwoNDWOQLl1xwhowApfnjjz8SXI89/vjj7AkhJyeHHnroIfZP&#13;&#10;CCW9atUqTos/N2/eZG8PZoTsCAGXEBBF6JKKlmLaTwDjanATBAWG3hXMlA8++CA7N4VzWTg3xfgh&#13;&#10;FCXCmDFjaOrUqQQnxXCbBX91cPGUl5fHHtknTZpEDz/8MA0bNowVqq/EVVVVdOLECXryySf5FHz1&#13;&#10;QdE999xz9NJLL7GyQ28SHtIRIA+U8tq1aykrK4t7gRjLhBkUjpzhd2727NmcFn9wzttlkHlCdoRA&#13;&#10;lBMQRRjlFSzFazoCUDRQaFA+COid9evXj8rKyljBwcs6QmlpKTuYHTt2LB9DecF7ea9evbj3Vl5e&#13;&#10;TkuXLqWMjAz+wHF0Q2ZRmERh+kxPTzfzrampYcXJEepPSUkJK2UcQ76nn36ae6U4Rq8wLS2NcnNz&#13;&#10;KTMzk50me9/n6tWr7NsSaSUIATcRkDFCN9W2lNVWAlA03bt3Z0WD3hRMlOgRIh6myqSkJL4fjjGZ&#13;&#10;Bg6UEaAw27ZtS4mJiaw0oUi9TZQwaSYkJHBa7z9QqOiFGr025IP7dOvWjZPBtInXKND7M/ZffPFF&#13;&#10;89ylS5doxYoVhJ4lXvPAPfPz83lMEAoU543epvd9ZV8IRDsB6RFGew1L+ZqMQHFxMY+7wUQJpYRe&#13;&#10;HhQh9rE1Ao7RU0TvEQGKEedxDIWICTJQRJWVlWwmnT9/PudlXO+9NWanIs73Pj/88AObZXEvmGZr&#13;&#10;a2vN3ipMsDCDYuIOxgZhysV4oqGsMVknNTXVPPa+p+wLgWgnID3CaK9hKV+TEcD4Gya6YPYolCB6&#13;&#10;fFBsUFAYNzQCZnbCLGkEHBs9L8w0hXJ69dVXWTFi7A5m0k6dOhnJzW1MTIxp5kQklJ33fXBfzEKN&#13;&#10;j4+nY8eOca8SSg8Bk2tgFsVMVYwR4vP888/zxJk7d+7QkSNHCLNKJQgBNxK4R32BF6iC57ix8FJm&#13;&#10;IRAKASg/jO9BITZrFrxxBYoI44oweaKn5i8cPHiQV39Zt26dvySNxkNejE9inNHoCeKCzZs3U0FB&#13;&#10;AeEVkFDK0ejN5aQQcDCB4L+9Di6UiCYEwkEApk2M2YWqPKAAk5OTG1WCKM9jjz1GeLUCyjeYAHnx&#13;&#10;+oa3EsS4I17JmDdvXsjlCEYmuUYIOIGAKEIn1ILIIAQsEMA7iTBnXr582UJqa0lOnz5Nb731VoOm&#13;&#10;WGs5SCohoD+B/wH0RXaJ4jilwQAAAABJRU5ErkJgglBLAwQKAAAAAAAAACEADSUEnoVfAACFXwAA&#13;&#10;FAAAAGRycy9tZWRpYS9pbWFnZTMucG5niVBORw0KGgoAAAANSUhEUgAAAcIAAAD6CAYAAAAyRkcx&#13;&#10;AAAAAXNSR0IArs4c6QAAAERlWElmTU0AKgAAAAgAAYdpAAQAAAABAAAAGgAAAAAAA6ABAAMAAAAB&#13;&#10;AAEAAKACAAQAAAABAAABwqADAAQAAAABAAAA+gAAAACdxL/LAABAAElEQVR4Ae1dB3wVRROf9EaA&#13;&#10;JCSQEJLQe5ci0kRpgiKgFLGifCioKNgVUGl2QRHFgo0OAiqCIE26SO+E3pJAElJIb+/b/4Z7PsJ7&#13;&#10;yb3ktcub4Xe5u7293dn/PW5uZmdnXHQ6XVciwsbECDACjAAjwAg4HQLuYsRdxTbR6UbOA2YEGAFG&#13;&#10;gBFgBAQCrowCI8AIMAKMACPgzAiwIHTmp89jZwQYAUaAEWCNkH8DjAAjwAgwAs6NAGuEzv38efSM&#13;&#10;ACPACDg9AiwInf4nwAAwAowAI+DcCLAgdO7nz6NnBBgBRsDpEWBB6PQ/AQaAEWAEGAHnRoAFoXM/&#13;&#10;fx49I8AIMAJOjwALQqf/CTAAjAAjwAg4NwKILKNJEqHhTPLt4uJi8lpxF9LT0wnt+vn5UWnbMGy/&#13;&#10;KI+WaNOwfXsfFx0f+Ck6xpycHMLm5eVFHh4e9mbZrP6V8RUdk1mNcGVGgBFweAQ0KwgnTpxIO3bs&#13;&#10;MArw22+/TXfccYfRa4aFv/32m3xx33vvvbJ45MiRdOXKFZo/fz4FBwcbVjX7+K+//qIPPvjgpvvq&#13;&#10;1atHnTp1IvQHYVscgQ+Mr0aNGtS6dWs6ceIEvfjii9SyZUuaMmVKcbfa5FpGRgb169fvpr4gMMLC&#13;&#10;wqhv3770wAMPyGs//fQTLVq0iICtUnbTTQ588vjjj1NMTIzkPzAw0IE5ZdYYAUagLAhoVhAqg4Zw&#13;&#10;qVq1qnIq90FBQTedmzr58ssvyc3NTQom1IGQSkpKIh8fH1O3qC5XtImAgABq0aIFZWVl0eHDh+m7&#13;&#10;776jCxcu0CuvvFJsW6dPn6YvvviCunfvLgUh2svNzZVbsTfa+CKEX9euXWWvaWlptGfPHpo9ezbV&#13;&#10;qVNHjrt27dp01113UWRkpI054+4YAUaAEVCHgOYFYf/+/enuu+++ZbTnz5+nTz/9lOrWrSuF0L59&#13;&#10;++TLGPVvu+02gtaYl5dH+fn59Nprr9H48eMpNjaWEhMTZdmpU6doxowZUgNLTk6WGhle8Lt27aJ5&#13;&#10;8+bR5cuXqVq1alL76dWr1y39KwUQBG+88YY83bp1K73zzju0f/9+eX7mzBn69ttv6dy5c1JDrF+/&#13;&#10;Pj300EMEE+2PP/4o6+zdu5e++eYbKaRRkJmZSdOmTZNtQMgOHz6c2rZtS2+++SalpqZKARsSEkIv&#13;&#10;vfSSvH/y5Mnk6uoqefD29qYPP/yQ/vzzT/r9998pPj6ewsPDqXnz5jRs2DBau3YtrV69WgqwJ598&#13;&#10;Ut7/ySef0NmzZ2nEiBHUrFkzWWb4x9PTUz8+lENT3759u7wHHwDXr1+XWEFIgtDWV199RcAXHyEY&#13;&#10;86hRoyg0NFReRzkwQb3q1atTq1at6MEHH5Sm1ddff11+CHTr1o1WrFhBzz//PC1dupTwfLp06SLH&#13;&#10;BcHcuXNniSMafPnll2U/eObQ0vG88bwGDhwox1rceCVDBn+Ke/bGeGvSpInB3XzICDACjoqA5gUh&#13;&#10;XujQQhTy9fWl5557TgqMI0eOEDaUVaxYUQoxCLAffvhBnitzP7iGY7yEYZLEnBaE0fHjx+WGtqFl&#13;&#10;wjz51ltvyRdr06ZN5fnHH38sBU2PHj0UFozuIXTRPkgxi0JIXbx4Ub7sYWpcs2YNXb16VQoGpY67&#13;&#10;u/tNGip4ggDDmKA1vvvuu7R48WLZJl7UBw8epIiICD3fx44dk2PDfR06dJBCFzzjfphcgc+hQ4fk&#13;&#10;+Bo0aCA/Hi5dukQwC2ZnZ0vhAR6geRsjaKn4YABBIP3777+ybfQFAp7oGx8Y0LZfeOEFwljBI3De&#13;&#10;uXMnRUdHy2cCIT9u3Dh5HbxgfOAtJSWFRo8eTSdPnpTHGKNCuBd4YBy1atWS9+C+du3aET5CcB39&#13;&#10;QRvHM4SpEx80wBdjwseSmvGW9OyN8abwyHtGgBFwbAQ0LwiPHj1K2BSClgRBqBDO8eKDsIO2BUEI&#13;&#10;bXHs2LHyJQ+tRNHYlHsM93DywMsb5j+88GGixBwf5sfwEod2A2FsShBCE4UWqjiNoG1oIzCV3nnn&#13;&#10;nVLIQaPbvHmzFBh4UUdFRcn5NAgBaGEPP/ywXrCBH2iL0MQw5wYt8Nq1a/LFv3HjRokFBArGBTLE&#13;&#10;pn379lK4Pfroo7IPzIN+//338n5ow5jbQ9/nhIYKYQNtDgIc2ha0SWNUUFBAK1euvOkS2oUQLUrQ&#13;&#10;viCU2rRpQ1OnTiXc+8wzzxA0402bNhG0RlzH/C40dmiFeHZF2+rTpw9hDHi2CkGjhyb4+eefE+Z+&#13;&#10;oZVCECqEeVVovnPmzKEFCxbQunXrqHfv3qrHizGqefbGeFN44D0jwAg4JgKaF4RjxoyRAkWBV9Hy&#13;&#10;lHNoHsoLs3LlyvKlj5e7WoKWoZheISxAy5cvl5vShlKunBvuMd+INmCehBkQJjoIN5xDm1qyZIl8&#13;&#10;2av1qIQWA2EIggMHBCHGg3YxdmhGELqoB2EIjRAvcFyDIEQZhNzPP/8sy6HtgVAHhDlJmGIhSCCU&#13;&#10;lDJ5YOQPBDLMlCBo0XAQglYIhyOYnA0JHyEgCCQQMIBmDUGIDwDcD4I2CKpZsya999578tjwDz5o&#13;&#10;lGeqlCttVqlSRRYBW4WUfnAOTRGCMCEhQV5WO17lGZf07I3xpvDBe0aAEXBMBDQvCKGpKGZEYxDj&#13;&#10;JVgWMmxb8RyEJgatEAII2hiEgSnCSx1zekXpwIED8oUM7emjjz6Sc1eY8yqJFMFVtF6lSpWoYcOG&#13;&#10;UgOECfKee+6RgkYRUhDCEB7QmDBH2VVouE899ZTUZuHVqRDm3zBHt23bNimoYU7EPJ0pgoBVhDg+&#13;&#10;NDA/CQIuRUlxYoLgUwhaHwjYYs4VpNwLsyo+FIDR4MGD5TX8MXwmSqGiASvnhntonhD+mLOEoxJI&#13;&#10;eZZqx6vUL+nZG+PNkBc+ZgQYAcdDQPOCEPN9ystegRcanKJVKGXG9nh5wuyGl23RpQDG6kObgPlx&#13;&#10;w4YNBMGze/dugkCDUGzUqJGxW0yWKS9uaHfQNn799VdZFy9tkCLAMTeFZRRFNSBZqcgf8AdTKDQ5&#13;&#10;8IM2MH8Iuv322+Ve6RfCG444MFeCFI0QGhUEnzLvihd/US1b3nDjD7RPxQMWpk1lHrRjx46G1eQx&#13;&#10;hA6ELszAaBPYw/wLDFAfAhXm51WrVsl5RpiVMR448pSVZs6cKTXx9evXy6agHYPUjteSz152zH8Y&#13;&#10;AUbAYRAom7pkx2EoL2doDRAWhhscThRS6uHc8BjneDGDvv76ayk8DK8bHstK4g+WAeClDHMklkFA&#13;&#10;CGJ+74knnlCq3LJXBFrRC/AoxMsV5kLMX0GbgnCCNhQXF0eNGzeWGhI0GAhqhQz5MjzGdbSnEO6H&#13;&#10;hqiQ8uKH0MZyE3iIYnmG4gkKZxKFFFMwzmE6LI4gQCGwsEG7g0aIOU30A1J4BA5RYv4RQhMCDwIJ&#13;&#10;XrT+/v40YcIEqfUBA2AJ4QrPXAhBjGnQoEE3tSVPbvxR2jcsw3HRcmijmMvFRwLmEjFvq5Cp8Rq2&#13;&#10;UdKzN6yrtMt7RoAR0AYCLuJF9rZgdaI22LU8l9Bi4FKveI6q6QEvU8xpQZvAy7ssBI9HCEBomEUJ&#13;&#10;QgYek7gOL09LEdqFpySWLBgztcLLEw5HWAuItZaWJpiU0T+0UyyRKPqxAHzxgQB81WjCxfEHTR/O&#13;&#10;QxD88FzFeItibc54Lfnsi+ObrzECjIDtENC8abSsUFWoUMHsJiCUICQsQZj/MkXQMsoqaI21jXYR&#13;&#10;scYYIRLMsmXL5CVFqzNWryxlEEbQDk0R8MX6T0uTMkdp2K6547Xkszfkg48ZAUbAfgg4vSC0H/SO&#13;&#10;2TO0M3icwgu1Z8+ejsmkGVwhJB1MraaovI3X1Di5nBFgBEwj4PSmUdPQ8BVGgBFgBBgBZ0BAs84y&#13;&#10;zvBweIyMACPACDAC1keABaH1MeYeGAFGgBFgBBwYARaEDvxwmDVGgBFgBBgB6yOgSWcZBHRG1gEm&#13;&#10;RoARYAQYgfKFAHKa2po0KQgRaaWsYGEdYFnbsPXDUvrTMu8Yg5b5Z96VX6Ht94y97TFHj7bEHX3Z&#13;&#10;g9g0ag/UuU9GgBFgBBgBh0FAE4IQKXmwCFzZHAY9ZoQRYAQYAUZA8whY1TSKLAdIW4OUOMhBh0gl&#13;&#10;iCoC9RfxM7FHDEzDuI/GEIUgxKYQBCITI8AIMAKMACNgCQSsphEiqSuyuSNWJAI3Q/AhyDLieiIz&#13;&#10;O/aIAwmnFyUDgiUGxG0wAowAI8AIMALmIGA1jRBZzpF0FdndQUj0ipQ7yDl3+vRpmj59ugwmffHi&#13;&#10;RZkOCNnCmRgBRoARYAQYAVsjYDWNEEIQCWkR2X/WrFm0c+dOqRkiqwCyHiCjAig8PJyio6NtPW7u&#13;&#10;jxFgBBgBRoARkAhYTSNU8MV8HuYIkUl+165dMpuCku0bdZD+KCsrS6l+0x7zgu+8885NZcoJ2h07&#13;&#10;diyNGzdOKVK9j89Op7/iosnn0mHqH95E9X2OVNFebsaWwkDL/DPvlvoVmN8OY28+Zpa4Q8u4qxm/&#13;&#10;1QQhEr1inhCZ0evXry/TFs2dO5fGjx+vz5oOBpOSkqhmzZpGeS3qJKNUghBETr3S0uWr52n68S1U&#13;&#10;t3IIjW7bo7TN2O0+/Ci1ugYSoGmZf+bdbj97/t3YCXpb/ubRlz3IaqZRaIEwiSLbekFBAZ05c4Ya&#13;&#10;NWokBSISpMJkiqS4q1atkml/bDn4llVqkJ+7J51Mvkqx6Sm27Jr7YgQYAUaAEXAwBKymETZv3pyw&#13;&#10;jRw5kjw8PGQiWGQ9x9zgiBEjpFkT5chQPmTIEJvC4i5y7rUODKfNV8/Q5piTNLjubTbtnztjBBgB&#13;&#10;RsAoAroC0uXnERXkyb2uIF9/LMtwLq7rdDf2oh6JMlkP5fIYZQU3yg2u4xraFvcWtmt6b1gnJyWZ&#13;&#10;Ev18C+8R/On7Q3s3zlFW4baB5Nv4LqPDcvRCqwlCJDx96aWXaPTo0ZSZmUmG84IDBgyQSV9TU1Ol&#13;&#10;44w9QGobVEMKwi0sCO0BP/fJCFgWAQiQ3Gzx/s4hXZ7YDI/zRDnK5JYrBElu4bFSV38urqEOzg3L&#13;&#10;9Oc37lXOxV62BQF0o0wKKSmQhMCRZYXX8rKz6Czsb0pdCLAb9QwFn5A2lsXFQq0lqmjHI6Q2C0JT&#13;&#10;OPn4+BC2ouTn50fY1FBxTjNq7jdWp11QhCzeGnOadOKfiFtjrBqXMQKMgFoEhFZQkJNBOrEVZN/Y&#13;&#10;52QKoSS2nCxxTTnOvHGcJa8V5GJ/61ZYLoQYhJoQZjmZaXQO2owUbDfKIcyk0BNCycFJlYhzcSUX&#13;&#10;N6GfuLrLvYurm/6YxLGLKCdx3cVFlGOvXMf+xrmsIxQRfX15H9oR96NtcW/hfab3hnXS0jPIv1Jl&#13;&#10;0Wdhm4Xt3mjPoMynTnsHfwKm2bOaRmi6S/OvFHWasURkmUi/AKruV5kupyfT0Wux1DjQ9hHPzUeC&#13;&#10;72AELIMAhElBZmrhlnX9xj6NCnCcdWOfnUY6HIu9LBPe1jocCyFXII/TCwWfOJaCT7Rpbcox1QEE&#13;&#10;iJj3d3H3Ktx7iL0bzg22G+fk7lFYrlx3U849iFAf54Zl+nNxXTm+sZfCx6Cs8BwCCgIL7Yi9OI6/&#13;&#10;lkRVq4l3DIQVyhWBJvZKnUIhZTW3DVPIlVieIxxYguyQEaJExixYQROC0ILjvampztXr0oLof2nz&#13;&#10;5VMsCG9Chk8cHgHhNV2QlUr5aYliu0YF6UmUn35NbEmFxxlin5FceJ6ZIo5TKCc1kU7nCqElBCA0&#13;&#10;MIuT0DhcPX3JRWyunj6Fey9x7oFj78Iyeexz49hbXBPlKBP7opsrhBnKIZzEPiEplULCwsU5yiHw&#13;&#10;bmxS6Akh5cDk6hpDHiH8se2oj8ipBWGnsEJBiHnCZ5p2dtRnxHw5CQIwKealxFF+yhWxF1vqFcpP&#13;&#10;vfrflpZA+ddvbEIAYl6qtATh4upTkVy9sfnfOK4g9uIY517iWOxdvMUex15+4rwCuWAvNyHgsPf0&#13;&#10;E3sh+MQxBJM1yVVoJp6hLEysibGztu3UgrBjaG1yFWsSd105R1nipeItTBZMjIA1EIDJMTfhPOVd&#13;&#10;u0h5iRcpN+lS4XHSZcpLiqW85BipwZnTNwSVW4UgubkKU79bhUBy8w0geSzOXX0ri02U+1YS+0qU&#13;&#10;cD2bQqPqCoFWUWhot87bm9M312UEyhMCTi0IA739qImYGzyYeFkKw85CQ2RiBEqFgDBVQpjlXDlJ&#13;&#10;uVdOFW7xZyn3xgazZUkEjcq9UjVyq1xN7KuSW0VsIeQuNjd/sVUMLhR8/lXEvoo0GZbUpuF1aFRo&#13;&#10;k4kRYARuRkATgtAaXqMKDJ3EPCEEIcyjLAgVVHhvEgEh8HITz1P2hYOUc/kI5cQcK9ziTkiHElP3&#13;&#10;Yd7MQ3gqe1SJIPfAGuQeEC72YsM+IJTcK4eRm1+g8Ohj72VTGHI5I2AtBDQjCCEMFbKE16jSVqew&#13;&#10;OvTFwU3SYeZNXlevwMJ7ICCEXs6VaMo6u4eyz+6mrHN7KevCfkoTZk5jBO3Ns2pd8qhaR+zrkEdw&#13;&#10;LbHVlJubfzALOWOgcRkj4AAIaEIQWhOntiFR5CPcqbGE4mrGdQrx9bdmd9y2AyOAJQVZp/+hzOht&#13;&#10;lHlqO2Wd2ik9MYuyDPOiV42mcvMMa0SeYQ2EE0dDodEFFK3K54wAI6ABBJxeEHqKdT0dQ+vQXxeP&#13;&#10;0fpLx2lovTYaeGzMoqUQyL50iNIP/kkZR9dLAQjPTUOC+dK75m3kHdWavKJuo2SvalS9XjPDKnzM&#13;&#10;CDACGkfA6QUhnt/dNRoWCsKLLAg1/nsukX2Es8o8vonS9v5K6fv/kPN9+pvE/JxXjWbkU78z+dTt&#13;&#10;IDfM5xlSip2i4xvywMeMACNgWQQ0IQit6SwDOLuF15ch1rbEnqQc8aKElshUjhAQc30wdV7fuZCu&#13;&#10;/7tUrstTRudeOZT8mvUWMRK7k2/DrtJLU7nGe0aAEXAOBDTxxrdGiDXDxxvqV4kaB4XS4cQY2hF3&#13;&#10;lroIT1Im7SOAJQup236mlI1fU07scf2APEMbkH+bB8ivZV9h8hQeUuypqceGDxgBZ0RAE4LQFg/m&#13;&#10;rvAGUhCuE3OFLAhtgbj1+sBavqQ/PqDUnQtEsOdM2RHm+iq2H0r+7YeQV0QL63XOLTMCjIDmEGBB&#13;&#10;eOOR3VWjAc04sEE6zEyi+zT3IJlhouyLB+nayvek+RP50URkY/Jr2pMq3fk0+TW/pzC4MQPFCDAC&#13;&#10;jEARBFgQ3gCkhchaX0XEUrxw/RpFi8z19SqHFIGKTx0VgTwRpixh6ZuUun2uXPuHCC0VOw+nwHte&#13;&#10;FoGOazsq28wXI8AIOAgCLAhvPAjEHL1TOM0sObWH1gvvURaEDvILLYYNmD2T/vyErq36QEZ1QYaC&#13;&#10;yneOpIDe40S0lurF3MmXGAFGgBH4DwHHS371H2/6IzjLIJqMsukvWPjgbmEeBWE9IZNjI5B1eied&#13;&#10;n9CKEpZNkELQv81Aipp6mIIf+oSFoGM/OuaOEXA4BKyqEZ49e5bmzZtH165do06dOlH37t2pQoUK&#13;&#10;tHz5cjp06JAejI4dO1K3bt3050UPrO01qvTXuXo9chc51XZfPUcpQtuoxBH6FWgcZq/Ly6HEXydR&#13;&#10;ktACsSYQ6/5CHp4h1/45DJPMCCPACGgKAatphDqxduvVV1+ljIwM6tevH61bt46+++47Cc6WLVso&#13;&#10;TGQ8btWqldxw7AjkLxJ8tqsaRXkFBbTpcrQjsMQ8GCCQG3+GLkzqQNd+nyrCgOoosM+rFDHxHxaC&#13;&#10;BhjxISPACJiPQIka4aVLl2jnzp0UGxtL2dnZVKVKFWrSpAm1bt1amipNdQltMCcnh6ZMmSLr5efn&#13;&#10;0+zZs2nMmDF0+fJlGj9+PPn7+5O7e4ksmOrCKuWIMrMt9jStE/OE/Wo2t0of3Kj5CGQc20SxXwyS&#13;&#10;GdkR1LraiO/Jp04H8xviOxgBRoARKIKASSmUm5tLb7zxBh05coRq165NgYGBdP36dTp48CDNnz+f&#13;&#10;goODqVevXtS7d28pHIu0S5GRkTR37lwpBNHWhg0bqF27dpSVlSVNpU8//TSlp6dT+/bt6amnnqJq&#13;&#10;1aoVbcIu55gnfGfXStp06QTl6wrITbjgM9kXgeT1syh+/liZkd2vRV8KHfmzzKhuX664d0aAESgv&#13;&#10;CLgIE9PbYjATiw6oQJgH9+zZQ82aNSMvL6+bLicmJtLGjRulcIPG+Oyzz1KPHj1uqqOc7N+/n2bO&#13;&#10;nEkVK1ak119/XWqAMJEOHTpUzhd+8MEHFBQURGPHjlVu0e8xN/jOO+/oz4se4J5x48YVLS7z+YNb&#13;&#10;f6bz6Un0ddsHqEWAY5htyzwoLTYgzJ/ZKydS7o7vZfQXzy6jybP7y3J9oBaHwzwzAoxAyQjYZaoM&#13;&#10;glBsRunAgQM64ehi9JpSePjwYZ3Q6HSfffaZLi8vTymWe+EUo3vggQd0a9as0QnBKsuEuVQnNEF9&#13;&#10;vc2bN+uEUNSfqzkQUKqpVmwdYZ41ef3dXSt11ee8qpvy7yqTdex5oTje7cmX2r5V8Z+fp4v95gnd&#13;&#10;icdcddFP+epSdy5U27xV66ni3aoclL5xLfOOUWuZf+Zd3e/WXjgVa/fD/N6gQYPo4YcfpkmTJtGS&#13;&#10;JUuktyfMmwo1btyYZs2aRZ6ennTq1CmlmGJElH7MCU6bNo26dOki5wsxZxgdHS21watXrxJMptu3&#13;&#10;b5cmU/2NDnCAcGsgzBMy2R4BeIbGfjmUUrf+SK4iyEH1sSvJv91g2zPCPTICjIBTIGByjhCjj4iI&#13;&#10;kPN5mZmZcn5wwYIFcu/q6kpRUVHUoEEDueyhefPmNHLkyJsAE5oiCQ2RnnnmGX25snQCghHmVDjQ&#13;&#10;+Pr60tSpU/V1HOGgrfAcrSiWTkQnX5GRZiL8Ax2BLafgAclxYz4bKHIErpaJbqu/+Dt517ndKcbO&#13;&#10;g2QEGAH7IFCsIMT8HZxcvv/+e7py5Yr0+KxTpw6dOHGCjh8/Lrfdu3cTBGFRwpyhqXlDzO1hWUVK&#13;&#10;Sop0ksFCeUcirCXsKjJQ/Hb2oFxc/0RD9k60xfPBusDYWUMKhWDFEAp/aTUHyLYF8NwHI+DkCBQr&#13;&#10;CCGg7rrrLurcuTOtWLGCpk+fTuHh4VL7K24BvBpMoQliU0MlOc2oacPcOlhGAUGIbBQsCM1FrxT1&#13;&#10;hYdu3DePi4S5v5FbhSAKf2UteYU3LUVDfAsjwAgwAuYhUOwcodKUh4cHPfjgg/TTTz8R5gRfeeUV&#13;&#10;gnCCx6gtCH2JqVb9Zos+EXcUSyeQnzAtN9sWXTpvH+LZXvlxlEicu0Aui6g+7g8Wgs77a+CRMwI2&#13;&#10;R0CVIFS4wgJ4rP+DcwycYbD+b+XKlcrlcrUP8PKl1iERMmP9lpiT5WpsjjaYhCWvU8qmb8jF05eq&#13;&#10;v/Aredds42gsMj+MACNQjhEo1jSKNYDQ+uLi4uQcIfaIMIO5PZCbmxvFx8eXW3hgHt115Zz0Hu0d&#13;&#10;2aTcjtOeA0teN1Nkj/iQXNw9Key5Xzhcmj0fBvfNCDgpAsUKQix9QMBsRJHBwnqEVUMEGGyhoaEy&#13;&#10;ogyEYXklLKOYuns1bRDZKMQqSEKqJibLIZC2exldnfeiXCxfdfg3Iomu8aAMluuRW2IEGAFG4FYE&#13;&#10;ihWEWD6RnJwstb5///2X6tWrJ0OmBQQEkLe3t9QIb22y/JTUD6hKWDqBZL0HEi5Ry+Aa5Wdwdh5J&#13;&#10;ZvRWip39iAiNUEBVHpxKFTs8bGeOuHutIgD/AaxJxt6RCbGatUpl5R1L7uBr4qhUrCD88MMPZWzQ&#13;&#10;kydP6pdLrF27VsYQxYCqVq1KQ4YMob59+1p1fPbwGlUGBPPonKPb6C/hPcqCUEGlbPuChDMUM7s/&#13;&#10;6XKzqPJdo2QWibK1yHc7MwIIB4kXNYJ6OCohjKRWyRK8IwiLZgUhHhw0v6ZNm8pNeZBJSUl6wWiL&#13;&#10;wUEQYlPIlusOEYRbCsILx+iVVmy6U55Baff5IoZr1k9PUEH6NarQ6j4KGTa9tE3xfYyAHgFM0RSN&#13;&#10;iay/6AAH0FZt+d6y5JAtwTuiijkyFasRKozja+urr76itLQ0GW2mfv361KhRI7r99vIf8eP2arUI&#13;&#10;eQqPJcXSpbQkCq8QoMDCezMR0OXnUuzMBwkaoVdkS6o2ci6RCF7AxAgwAoyAPRFQtXwC+QhXr14t&#13;&#10;w6vBNPrmm2+SCKZNjz76KP3xxx/25N/qfXuIF3UXkbkexLFHywb31Z+fo4xjG8nFP4Sqj1lBrl5+&#13;&#10;ZWuQ72YEGAFGwAIIqNIIsUQCjjLvvfee7BLLJ5QQa7YwjVpgnGVqAvOEK88dkvOEjzcs/1pwmcAy&#13;&#10;cTNyChauFfQhn0fmkHtguImaXMwIMAKMgG0RUKURtm3bls6fPy/XEoK9SpUqyYwRjz32mMl4opYc&#13;&#10;BuYHYV9XNku2raatbvooM2c4yowawIrUyTr9D8UvEHkjxTOs9uQccg2/NTZtkVv4lBFgBBgBmyGg&#13;&#10;ShAiOz08h4YPH05ffvkl7dq1S7+o3hacQhBiwlbZbNGnYR+B3n4cZcYQEDOO868nUIwIpI3USgHd&#13;&#10;nxfplAaZcTdXZQQYAUbA+gioMo2K5Ll08eJFqQViPaFIuCuFEhbVDx48mPr06WN9Tu3cgxJlBsso&#13;&#10;OMqMyoeBQNpfP0J5iRfIp+4dVGXw+ypv5GqMACPACNgOAVWCEOwg/dLkyZMlZyLDvEzFhHRMWF7h&#13;&#10;DARBKKPMXDzBUWZUPvDEXydT+qG15CZSKoWOWkAubo67oFblkLgaI8AIlEMEVJlGMUeYmJgoA20D&#13;&#10;Az8/P2rVqpXMNI80Tc5A9SqHUKR/ECVkpdG++IvOMOQyjTHr1A5K/E18OAmv29Cn55F7QPUytcc3&#13;&#10;MwKMACNgLQRUCcK9e/cSFtEjq/zs2bMJ5tHr169bi6db2rW3s4zCUPeIhvJw7cWjShHvjSBQkJ1O&#13;&#10;sSK3IBXkU+A9L5Nvo25GanERI8AIMAKOgYBJQQjHFCW+3G233Saz03fo0IGQkR7rCAcMGEDwGrXF&#13;&#10;OkJ7O8soj6qHMI+C/rrAglDBxNg+YdErlHvllMwuH3T/RGNVuIwRYAQYAYdBwOQcIULiQAMcN24c&#13;&#10;NWjQQMYTVWKKZmRkUHR0tJwnLC7L/NmzZ2nevHkyg0WnTp2oe/fuVKFCBWliXbJkidy3b9+e+vfv&#13;&#10;7zCAFMdI26o1qZKnD0UnX6VzqYkUVVG78QOLG2dZrqUfWkPJG2eLtEpeVO1/P8j0SmVpj+9lBBgB&#13;&#10;RsDaCJjUCBG3b8yYMQRtDOHVkI5JIQi/Fi1aSI/RO++8Uym+aQ+N8tVXXyUIzX79+tG6devou+++&#13;&#10;o/z8fOl0gz3Kly5dKqPW3HSzg564iwjq3UTsURCbR299SPkifuiVOSNERgkdVRn4LmeZvxUiLmEE&#13;&#10;GAEHRMCkIASvTZo0oZkzZ9Lp06elYwwE25o1a2RaJkR8B0Hg4fqiRYv0zjQohzYIrXLKlCnUpUsX&#13;&#10;GjhwIG3fvp2QyQL1oW3C1HrfffcR5iC1Qop5dK0Iws10MwIJi1+jvKTL5FOvIwX0FHkGmRgBRuAW&#13;&#10;BH7//Xc6derULeVcYD8ETJpGFZaqVKlCSMeEkGqrVq2iWbNmSS0P0d4rVqxIWEqBXFPdunWT3qTK&#13;&#10;fZGRkTJdE6LBIFfYhg0b5DrEy5cvy6S+SsqU8PBw2a5yn6Pvu4ooM4g/uvvqOUrKzqAAL19HZ9km&#13;&#10;/GWe3EYpm+dIk2jV4V9zMG2boM6daBEBKA2DBg2SS9K0yH955LlEQagMGvOE2EaNGkWHDh2ihIQE&#13;&#10;cnd3p5CQEFleNAUKBCXmA/fv3y+1SghNmFp37NhBiFSjEMqRq8oYwSz7zjvvGLskw62NHTtWzmEa&#13;&#10;raCiMCYmRkWtW6u0EksB/hGLxH85tJPuCSs0ld5ay7olpeXdKlzl51HGd/+TJlGPzk9TQoE/CfNA&#13;&#10;sV05FP/FcnrrReb9VkxsVWIKe7xrYJ1yZDLkD8eG547MN3grK69wvLTlSgNz8VQtCJWGsYC+TZs2&#13;&#10;ymmx+xUrVkhnmREjRkhHGWiHWJi/ePFi/X1YllGzZk39ueEBBCG2ooR2yvpg8B8qLCysaNOqzu+t&#13;&#10;21IKwn+vx9JTYbZfGlAW3lUN0MxKSas/orS44+RRtQ5FDp1KLh7FB1lwNP7NGS7zbg5alq1rCnv4&#13;&#10;G+BFi/eCoxCme3744QdKTU0lrMOGrwSmgrCBwCu2l156SU4bKSnt5s+fL8NXPvPMM3Lt9vTp0+ng&#13;&#10;wYNUrVo1aXVDJC8QFAwsZbtw4YJURoYOHaqP+4zIX3/99RfFxsZKJeWFF16QSdRxH8p/+eUXuRwO&#13;&#10;ig36QdvFEd61ZcUWihKsiyURnrE9qNg5wrIwhAHhQU2bNk3OEWK+EBsEIRbnw9SK/IYwtyKzhZYI&#13;&#10;6wnFz5j+vhxNOUIbcmbKTTxPiSvelRBUfWRmiULQmbHisTsHApj+wRKzqKgoGZ/5zJkzet+KogjA&#13;&#10;XyI5OVlffPXqVSnAIHygBOB84sSJ1KtXL+lsCN8LvFtff/11Gf8ZPhg9e/akjz76SMaARl947w4b&#13;&#10;NozeeOMNKYC//lpMVQjasmWLnOaCYMb9eXl50kqHqStnJ7M1QrWAHT58WAKNLw6FYL7A1wo0RJg1&#13;&#10;kcKpevXqNGTIEKWKJvbV/SpT46BQOpwYQ9vjzlDXG/kKNcG8hZmMn/ciYQG9f7vB5Nuku4Vb5+YY&#13;&#10;AcsicP8fX4r5/fMWa3R5n6epTUjUTe39+eefFBwcTC+++KLUpJDEHBqbOQRnGigL8M+Ahz4ieUFw&#13;&#10;XblyhY4cOULQsCZNmiTbx3XkjIVnfteuXaVnPpQNePRPmDBBOjeib2iCWBP++OOPS1bw7n3ooYdo&#13;&#10;3759UmuVhU76x2qCsEePHnpVvSi2WIyPrxiYDRC4W4vUo0YjKQjXisX1zioIkWQ3be+v5OrtT8FD&#13;&#10;P9biY2SeGQGLIxAXF0cRERF6cyJMgiWZHxUmFO0MZk2Q4bTRgw8+KMtg3mzYUFilhGlVIUzzIG8s&#13;&#10;TK/33nsvQQuEx3/9+vVlAnXUu3TpkjS74t1rSIYaqWG5Mx2rEoQwYb722msSRHh5AlzFeaZy5cql&#13;&#10;wgvxSrGpIZgITDnNqLnfGnVgHv1k/zqCIJxyez9pKrVGPw7bpsgsEb/gJcleYN/XyL2yNj9oHBZf&#13;&#10;ZswqCKzo85+FyiodiEb9/f3lMjGlfcxhwhfCGEGY4bpCEICwnNWqVUsWQQNE/lfQypUrpeKA9mFS&#13;&#10;NSSYTO+44w6ZJQgBSuDUePToUemPMWPGDDlfCcfEdu3aSU0V98L8Cstd7dq1DZtyymNVc4Rbt26V&#13;&#10;UWQwoQuPT5xD5cYXChbJW5sgCPHQlM3a/alpv0lQGMFEGpeRSgfiL6m5pVzVSdnyA2Vf2E8eQZFi&#13;&#10;zeAL5WpsPBhGoCwIwFSJeUKsF4SJEjlclXCVRduFRQxp7jAXiPcqBBMICgeE4YIFC6SHPnLAfv75&#13;&#10;5xQQECDNm2j/t99+k0vTDhw4QJgbxPsZZs633npL9t+sWTO5FlzRMjE3+M8//0jTKjz1f/75ZzmP&#13;&#10;qFwvypsznavSCDMzM6lp06byK0MBRwmzhnk+ZyQ4y/SMbExzjm6jP4VW2CK4htPAUCAycCQumyDH&#13;&#10;W2XQNHaQcZonzwNVg0Dnzp3luxL+EBBeEIzQ6pR3paFJE8rE+++/L51batSoIQWXcn3kyJEyChfm&#13;&#10;F6HNwWMUwhEbtD60DSGLuUNMN0Gzg2DFXOFTTz1FiAAGq9v//vc/udTt0UcflV6m8FRFH+AJQVKQ&#13;&#10;dN3pSWhZb4utWBJfHzqxAFQnbMnF1rPVRfHQytwVxlRW2hZzSld9zqu6rss+LmtTZt1vCd7N6rBI&#13;&#10;5filb+lOPOaqOz/pDp2uoKDI1ZJP7c1/yRyarsG8m8bG2ldMYS8EgU4E9rB296rbF16dOpGhR9YX&#13;&#10;mqBOaFw6MW+nE9qe0TZQR8wrGr2GsYmk6Drsi5Iwt+qOHTumE+vzil7SCVOpTphPbylHAfoSjjg6&#13;&#10;oeAYvV60UEQRK1pk9rnwB1F1j6lnrOrmMlRSpRGeO3eOoBXC0xNfJ82bN5deUc7+FYEg3Igsc1IE&#13;&#10;4T6VEk91KgWXe0jyrl2kpDWfYiEUhQz9SO7L/aB5gIyAGQiI9zGNHz9eTh3BqWXt2rVSMzM1F4co&#13;&#10;W1WrVjXaAwKTwExqjOCfYcpHI0os3TBF6MtUf6buKe/lquYI8SCQOcLHx4c+/vhj6XILNR3rW+C2&#13;&#10;a23CHCFUeWWzdn9q20cQbmSuB605f0TtbZqul7BsIulyMuVyCe/a7TU9FmaeEbAGAvDghMkRi93n&#13;&#10;zJkjlzpgGQSCkTA5JgKqNEK4Aj/33HNyBJhYhccS1rhgg0uutQmCEJtCig1dObfnvmdkI1pyao+Y&#13;&#10;JzxCo5t1tScrVu87+9JhSt0+V6ZWqjJwktX74w4YAa0igPV82BSClsjkuAioEoRgH0GzsX4FJlK4&#13;&#10;4N5///1yc9yh2YazLmH1yMfdg/YLz9ErwoO0qm9F23Rsh14Slr4hs85XumsUeQTXsgMH3CUjwAgw&#13;&#10;ApZHQJVpFCo+PJsQZBsLPLGe5ZFHHpFRYizPkrZahBCEMBSLO2hNOc5cn3liM6Xv/0Mung+6701t&#13;&#10;PSTmlhFgBBiBYhBQpREiB2HLli1lSB+0hVyEiFuH+UJETFACxhbTT7m+1Esso4BpdI3YHm1QDufN&#13;&#10;hFknfonQBgUF3PMSufmXf6egcv2D5cExAozATQio0gixiBMLPhU7N/IPItkuPEixZsXZ6W6RtR6O&#13;&#10;M9tjz1CqcCQpb5S2dwVlndpB7pWqUUAPXjxf3p4vj4cRcHYEVAlCaHyIn4e0SoowBHCIFYpyaxMc&#13;&#10;ZRSPUUdylFHGXVksoWgnllLkFuTTuovHleJysdeJ7BoJS9+SYwnsN16YRiuUi3HxIBgBRoARUBBQ&#13;&#10;JQgRpfyVV16hhQsX0hNPPCFzDCI8D0L82CKFEgQhBLCyKcw70v6eqCaSnVXnCkMkORJvZeEldeuP&#13;&#10;lBN7nDyr1qVKXZ4sS1N8LyPACDACDolAsYIQCSERcBsEV+CffvpJZo1AmhE4zHTs2FGmVHLIkdmY&#13;&#10;qd4RTchVrHXcJHIUpufm2Lh363SH9YKJK96RjQcNeJdc3JwznJ510OVWGQFGwFEQKNZZZurUqTIr&#13;&#10;MnJYQfgh4wSiygwcOJAQDYHpPwRCfP3ptpBI2nXlHK2/dJzuq9nsv4saPUr663PKS7pM3lGtyb9t&#13;&#10;YQoYjQ6F2WYEGAFGwCQCxQrCb7/9lhClPCUlRe5hGkU6EWUZBQQjkj8iIDcTUZ+oplIQrjp3SPOC&#13;&#10;MD89iZJWfSAfa5UHp3EoNf6BMwKMQLlFoFjTKPJiIakkHFSwgH7x4sVyfvD111+XEdURg3T37t1W&#13;&#10;B8fRnWUUAHpHNpF5CTdcOkGZeblKsSb3SX+8TxCGvo3vkpsmB8FMMwJ2QAAJcpE+KSen9FMkSM20&#13;&#10;Y8cOO3CvrkukmDp16pS6yhqoVawgFJHNZTzR77//XuauQuqlkJAQQpoRpPZA3isla7I1x6oFZxmM&#13;&#10;P8yvkkjHFE4ZeTlirvCENSGxatt51y5R0rqZUguU2qBVe+PGGYHyhQCS6SLGqKkchGpGi3XapYnj&#13;&#10;DIfC4cOHE/w7rEmLFi2SiX+t2Yct2y7WNIp8VV5eXjJZJL5yoBUiZ5aSnf7QoUOS1zfeKFxsbYxx&#13;&#10;PJhJkyZJb1PcC0KeLuVenMPpplu3bjjUPN0T2ZT2xV+kP4T3KDRELVLicuGlKwNrD5Lzg1ocA/PM&#13;&#10;CNgLgcaNG9OqVav0+QdtzYdI20RQWpjUI1CsIEQUdQi5bdu2yWzLSP6IQNsnTpygH374Qa4jhOOM&#13;&#10;KYLZFAvu8XWDbBUK4bxRo0YyKg3K0E95oT5iGcWU3ato/cVjlCPW4Hm6FQuxww075/IRStn2k/QQ&#13;&#10;rTKAA2s73ANihhweAZELkGbMmEHTpk2TyXHx4Y84zbGxsVKJeOGFF2QapGvXrsnkuvv37yekW4Kl&#13;&#10;bcSIETLLDwYJzfK1114jWOaQcPfpp5+WU1J4/06fPl1uUFRA48aNk+9YTF+BZs2aJZebtW/fXnr7&#13;&#10;b9++nUQ+WUJaqMcee0yGykTyBEQHE7kSaenSpSRyOkoennnmGTkdVhJ/sqNy8kfVW/qOO+4gbKC2&#13;&#10;bdvqh44F9f7+/vrzogeYQ0TqJjxkQxLJF2W+LtwLx5vyRBH+gdQ0qDodSrxMm2NO6tM0aWWMMpSa&#13;&#10;CAxQ6e6nyaNqHa2wzXwyAg6DALSxo0ePyszxZ86codmzZ8v3HTzt586dS19//bU8x5QPHBGfffZZ&#13;&#10;gj/GJ598Is2pL7/8shzLnj17qG/fvtSnTx/65Zdf5DTVjz/+KLU9zM/l5+frx4x+RIJeKeSQN7Z3&#13;&#10;795Uv359qYjgXgi3yMhIqcAgq/0HH3wgEyicPHmSli1bJqe60B+EdocOHaTAVfgbPXq0fM8X5U/f&#13;&#10;eTk4UCWF4DmKLxwIsLp168qvCoCMh5iQkCDXGBrD4oEHHpDF69ev119GW/jSwNcNvkDwxfLUU0/p&#13;&#10;tUN9RQ0fYHE9BCHMo0q+Qi0MJzN6iwisvfJGYO3CaDJa4Jt5ZATUInBhSifKOrldbfUS69V4czP5&#13;&#10;1C1UEoxVRuQtCCy8JzH9M2HCBMI0EwQZND0sUWvTpo28FVYzeOq/9NJL8hz+GGPGjJHHeO8i0QGE&#13;&#10;VWBgoLGuZFmTJoXTMUiOgHq1atWSAhSxosEDcssik5AhIVgK2kdWIVw7f/68FMwKf1g+B4fJovwZ&#13;&#10;tqH1Y1WCEBOvUK3vvvtuaftGRBkQwMHXAxbbqyWkcerZs6eMU4qvIHyZzJ8/n/AVU5TwRfLOO4UL&#13;&#10;uoteQ9+4ByaB0lJMTExpby32vra+hdmmV4tlFGNqtidP15s14mJvVnnR4ryLudzMuYVYunf8H11J&#13;&#10;yyNKsw4+GKLF+VeJmyWqMe+WQLF0bZjCHu8S+CPYmoxFu1L4wB7hKWF6/Oabb+iLL76QkbgeffRR&#13;&#10;qY2BV8wnKvUxRYR8r9DsUAbhpVxDRnlY0KB8IPYzCNeU63l5eTedK9ehhWLZGxwbPTw8CH4fyjXl&#13;&#10;XiROUI79/PykVgqlBwT+QLhuyJ9SptwnKxXzB45DGJejkipBGB0dLR8KkvMmJiZKLQ4AQ1V+/PHH&#13;&#10;zRobfrCjRo2StnPc2KtXL4KqbowgCLEVJQhBtQ+g6L3KOf5DWWtuMozCqNnR6nRQaIXHC1KpV3jh&#13;&#10;j0npu6x7a/Cetmc5pV3YIwNrRzwwwaoxRa3Bf1kxVXs/864WKcvXM4U9NC68aPFeKIki3txSUpUy&#13;&#10;X1f4wB6Jy/v37y9Nk9CwMIf32Wef6TU9zBvWrl1b9om5xaioKKpYsaIcC+b0lLZgRYMgQUATRaAg&#13;&#10;CxCu4xosbThW6qNBHEMA450NTROhMrHs4bvvvrupLqauit6nTHmBP2iVuG7In9K+4X1yECb+YC4T&#13;&#10;S/FKIjxje1CxyycUhqLEw0FOQhCEB7ySoOZDszPXxRdCFVkrkM0CXz/QNKGSlze6t2ZzOaTfz1jX&#13;&#10;jdkSuOnycynhRpolDqxtCUS5DUagEIF9+/ZJbQwaVrNmzQimS7z3EKMZwgbWMJhK4W8Bs6RhSjuY&#13;&#10;Qf/9918ZxATLMYKDg6XQhOMMCEINGiLiPhsSsgPBDAplAe1CAELrg5CBNQ8CtCTC1JfCH9oyxl9J&#13;&#10;bWjpuipB2KJFC/nFgXlCLJ3Yu3evnAiOiIigAwcOlDhefDUoXw5QtZHCCRPEQ4YMkUsz4I1a3ui+&#13;&#10;Ws3k4vq/hPco1hU6MqVs+oZy4qLJs1p9EVj7KUdmlXljBDSDAN55mE6CORLeoP369ZOCCGuwUYa5&#13;&#10;OQi7YcOGyfXY0JpQRyHM802ePJkGDRpEmzZtIjitgGAmRUQvrO/GOm4I0sqVK8tr6BPL0fCuXrt2&#13;&#10;rVQ64LgD8yz8MjCVhTqYmzRGuIYNJtLi+EOd8kQu4qvhbTGgiSUNCo4t+AKBA8xDDz0k7dRQ0fHl&#13;&#10;MHFiibff0jw8q/A1gy8Vc0FFfUc2jSqDvf+PL2n31fM0q+tDFg25ZspEpPRrzr4gM5XOvlqf8lOv&#13;&#10;Utjzy6hCq//+I5rTjjl1Lcm/Of1aoi7zbgkUS9eGKewV06ivr2/pGrbBXfCghyYGM6MhwaQLaxvM&#13;&#10;oRBwRQlzfzCvQqvDHJ8h4f0JUub9DK9Bg8M0FLRDpQ2s44YZFO9eYKaYPw3vK3oM/uA8gz6M8Ve0&#13;&#10;vqlzyAo1/Zl6xqbatVS5Ko3wjz/+kF8f0OCw3OGrr76SXkbwNEIUg9IQfrRQ8dUIQcwTop6ylaY/&#13;&#10;e9zTr1ahefS3MyVrzfbgD31eW/WhFII+9TrZRAjaa5zcLyNgTwSwdKGoEAQ/0ALxHjUlZPC+jRJT&#13;&#10;U0WFIO6FcDImBHENghVCEKS0oSxjw7tXjVDCvSXxhzrlgVQJQkzmwrYMFRwEt1y4+MKjU4kWY00w&#13;&#10;IAihASqbNfuyZNt9RJQZNxdX2ijCrV3PybJk0xZpC5klktZMx6w6BQ9+3yJtciOMACPACGgNAVWC&#13;&#10;EIOCDfrDDz+Uawm1Nkh78YvUTO2r1aRsEWHmzwtH7MWGyX4Tlk0QodQyyL/NA+Rdu/w5LJkcOF9g&#13;&#10;BBgBRsAAAXeDY5OHcM2Fqo1QQMhQD3s15gbhOIPFllikyWQcgfuE9+i22NP029mD9GCd1sYr2aE0&#13;&#10;++IBSt32M7m4e1KVB6bYgQPukhFgBBgBx0BAlUaIJRMwg65YsUIugMeyCQhHLNREGZNpBBBlxl0s&#13;&#10;qN8Sc4oSs9JNV7TxlfiFIoyTCKVW+a5R5BFSuI7Jxixwd4wAI8AIOAQCxWqE8HTauHGjXEOCALBw&#13;&#10;ucVSCmwgeB6V1XtTDQqYIzQVYUbN/fasE+DlS12q1xVBuI8LrfAAPdGwgz3ZkX2nH1hFGUfWk5tf&#13;&#10;IAXe96bd+WEGGAFGgBGwJwLFCkK4+yI5JNxncfzwww9LkygimMM0unXrVhkqyFh4NEsOCoIQm0Jq&#13;&#10;PE2Vuo6wH1i7lRSEv5zeZ3dBqBPzlfGLXpWwBPZ7SwpDR8CIeWAEGAFGwF4IFCsI4e6LSOl//vmn&#13;&#10;jEp+1113yTRMiFaueJAiRBpT8Qj0iGhI/p7etF/kKTydEk+1KwUXf4MVr6b8/S3lxByVmSUqd3vG&#13;&#10;ij1x04wAI8AIaAOBYgWhMgTMCSL0j+GaFcS3w0JPY2tjlPt4X4iAt5sH9Y1qSgui/6VlQit8uVUP&#13;&#10;u0CDxfOJK96RfQcPek86ytiFEe6UEWAEGAEHQkCVIMzJyaGZM2fKSDDwEFU8Rps2bapqQbwDjddu&#13;&#10;rAys3VIvCF9q1V2GX7M1M9dWTvtv8Xzr/rbunvtjBBgBRsAhEVAlCDFPiFh3yB0IBxpkW4bXKCIU&#13;&#10;IEeWknfQIUfoIEy1rVqTwisE0MW0JNoVd47aifWFtqTc+DNi8fwMsXjelYKHfmTLrrkvRoARYAQc&#13;&#10;GgFVghCZIhAtfdKkSXIwcJyBA83x48f1wV6tOUote40quLiK6C39a7Wgzw9upKWn99pcEMJBRpeX&#13;&#10;TRU7PkreNW9T2OI9I8AIMAJOj4CqdYRYNJ+UlKRPJokYdoiM3rt375vShlgLTQhCJbyaLZZrWGsc&#13;&#10;A+u0kk0jcz2izdiKMo//TWm7l8kcg7x43laocz/OjACcCRcsWCDTKBniAL+KtLQ0wyL98enTp2WK&#13;&#10;O30BH9gMAVWCEJHMYQqdMGECHTlyRK4ftBmH5aijOsJbtHmVcErNyaS1F47aZmS6Arq6oDDzfOA9&#13;&#10;r5B75TDb9Mu9MAJOjMCbb75JSFZg+OGOTA7PP//8LcLxzJkzcooJaZKefPJJGj9+vEw07MTw2Xzo&#13;&#10;qkyj3t7ehLWDJ06coBdeeEFGJK9Tp44Msda5c2dq1KiRzRnXaocPCK3wQMIlWnxqD91bs5nVh5Gy&#13;&#10;5QfKPr+P3IMiKKDXWKv3xx0wAowAUVxcnMy52rZtW0IKu0WLFsk12Up2eQUjCMrp06fL5AXI6nPo&#13;&#10;0CGZg/Cff/4hvFuZbIOAKkGImKJTphTGo4yNjZVzg5gfxObp6cmC0IxnhXnCSf+uos2XT1JMegqF&#13;&#10;+VUy427zqsrlEr+MlzfJ5RKePuY1wLUZAUbAbARgOYMFbd68eTL/HzLTw8kQuVexN6Rjx44Rts8+&#13;&#10;+0wmw4VD4quvvip9L5D0HOZVZLWHgyIieSHB7uDBgw2b4GMLIKBKEKIffKls2LBB5rjCl8pTTz1l&#13;&#10;NEeWBXi6pYny4CyjDKqyCLnWO6Ix/SrCrS0+uZteaHGXcsni+8TfplBeShz51L2D/NsOsnj73CAj&#13;&#10;wAjcigDytiLzPAKQQAgGBwfLEJEQZPCrMCTMGSLnH+rPmjVL5mjFfViatmXLFlkOk+qYMWMoOjqa&#13;&#10;vv32WwoJCZEZ6g3b4eOyIaBKEOIr5pVXXpFZJnJzcwmm0uXLl8uHPGDAgGI5gOoPb1NkrVByFyIL&#13;&#10;8ZIlSwh7fAH171/8mjYIQmwKaS3EmsK3sh9Sr02hIBTm0eebdyN4lFqacuKiKfmvzwqXSwz7VOYc&#13;&#10;tHQf3B4joDUEZn22jc6dTbIY26Oe70BRNQNvag9TRUiCGyUS6kIIFkcQhBB0EHrdu3cnaIFvvfUW&#13;&#10;IWwlMsyDcIx3Z6tWYlpFXP/7779ZEBYHaimuqXKW+ffff6WXKMKtdenSRXZzzz330Jw5c6SmaKrf&#13;&#10;3bt30/vvvy8fckZGhqyGr6LJkydLNb9fv360dOlSWr16takmymX5HaG1qYZYU3jh+jXaHnfaKmOM&#13;&#10;Fw4yurwcqtT5CfKOcpz0T1YZLDfKCGgUASxFA73++utyPTaUBkxFIY4zCNnlDdPcIROQEt5SVuA/&#13;&#10;FkFAlUYIDRACzFATwyQwhCI0Q6jxxgiapI+Pj/w6Uq6fPHmS4CaMCWLML168eJH27t17i8lAqV8e&#13;&#10;99AAB9W9jT7e9xctFGHXOobWsegw0w+uJmSYcPWpRFUGTrZo29wYI6BlBEY9f4dDsQ8zJ5ajValS&#13;&#10;Rc8XkqAjmhcoLy+PoET4+fnJc5hHAwNv1kDlBf5TJgRUaYQQepcvX75FcwsKCpLeUaY4QMQZ2LYh&#13;&#10;8BRCO6GhofoyfO3g4TobDRaC0E1EeVl9/gglZxdqy5bAAFpg/PzC5RJB908gt4ohlmiW22AEGAEr&#13;&#10;IIAYztD6fvjhBxnCcufOnVIxaNOmjb43OMxAMG4S0b3guY/3MZNlEVClEVatWpXGjRtHX3zxhfw6&#13;&#10;gRcT3IF///13QkBucwiuxIZfNMh8Dw8rY4R5QVN5CKGdwnYOvkpLmKO0J7UNqkE7Es7TD/v+pkER&#13;&#10;zc1ixRTvOVu+opy4E+QaUpcyGw2gTDuP0dSgTPFvqr4jlTPv9nsaprDHfJrhmj37cXhzz4Y8GTuG&#13;&#10;Joj32IwZM+jXX3+VN3fr1o0wbYTQliA40uB96+HhQT169KA+ffrYfKyGvEumzPyDedCiS0fMbMKq&#13;&#10;1VUJQnBw5513Urt27WRW+lWrVkktDhFnHnvsMbMYxPrDxYsX6+9BxBpEqTFGEITYihKEYFkfDP5D&#13;&#10;wd5uT3o8pyPt2HieVl2Jphfa3+xNVhxfpnjPS46hcxuFg4ygsEc/J98aEcU1Y7drpvi3G0NmdMy8&#13;&#10;mwGWhauawh7TNnjRGk7dWLhrs5v77bffbroH7ysIMiyDKErwEu3YsSNduHBBOtfANArCeGBN+/LL&#13;&#10;L6VFDuWKibRoG9Y8B+9lxRaesYbmX1P84hnbg1QJQtip8UUC55dp06bR8OHDCRnroSmaSxCEiYmJ&#13;&#10;cg0izKIQqohj6ozUI6IRVfGuQEevxdLe+AvUKrhsgit+4StUkHWdKojMEr5NujsjpDxmRkCTCEBQ&#13;&#10;1K1b1yTv1atXN3mNL5QdAVVzhHDZ/fHHHykiIkLv+IJwQAghpIbwNaF8UeALZ8SIEdIcMGzYMEL4&#13;&#10;Nqy7cUbycHWjwfUKA2D/dHxnmSBAPNHr/ywkF09fCn7o4zK1xTczAoyA/RHAFJLhXKH9OSq/HKjS&#13;&#10;CCEImzdvTi+++KIeCax1mTp1qlzcWdLDUmzfys1Ye4i5RQhBOM44Mz1cvx19eehv+v3sQZrQpg8F&#13;&#10;ehd6h5mDiU4E8L46dwwJezEF9X2NPIIizbmd6zICjIADItC4cWPCxmR9BFRphBBWWLsCE6lCrVu3&#13;&#10;lkse4OVUGoKt29mFvYPzhwAAHuNJREFUIHDDesI7w+vLbBSLTu4pDZSUvH4WZV86RB4htSmgd+md&#13;&#10;h0rVOd/ECDACjIDGEVAlCOHFhIWfb7zxBh0+fFg/ZLjyYjmEtQkOM4p5VTGxWrtPW7b/aP32sru5&#13;&#10;J/6hAqHVmUN5ybGUuPxteUvIQ5+Si4e3ObdzXUaAEWAEnB4BVYIQE7lKhPSXX35Zzulhfm///v0y&#13;&#10;np61UYQghOeSslm7P1u3D40wwj+Qzl9PpM0xJ83qPn7hy1SQmUIVWt5Lfi36mHUvV2YEGAFGgBEQ&#13;&#10;EXzUgoCJ2+eee44GDRpEa9askWZSxL5r0aKF2ia4ngkEEGkGc4VTd68mOM10ra7Oizbj2Ea6vnNB&#13;&#10;oYPMsOkmWudiRoARYAQYgeIQUCUIMzMzpWMMnFuw5KF+/foyHl6tWrWKa5uvmYEAIs18JEKurb94&#13;&#10;nC6nJ1N1v8K1RKaaQASZqz89Ky8H3fcmeVSJMlWVyxkBRoARYASKQUCVaRQRDuAUg0jqWACPpRSj&#13;&#10;R4+m++67T+bLKqZ9vqQSgSDhLdonqinli4zyapZSJK3+mHJiRT7IsIaccFclxlyNEWAEGAFjCKjS&#13;&#10;CK9duyY1QCyZUAgRAJCY19/fXymy2h5zhKZCrVmtUzs0PLxhB1p+eh/NO7GLXmh+F/m4exjloiDp&#13;&#10;IiX+PlWmVgp5ZCa5uHsarceFjAAjwAgwAiUjoEojRCi1hIQEGWdUaRLhyeBNWtIaQqV+Wfbl3VlG&#13;&#10;waZlcA1qHRIhg3AvPbVXKb5ln/3rm6TLyaCK7YeSb8Out1znAkaAEWAEGAH1CKgShAiJhsDYWD6B&#13;&#10;ALCI68dkHQSeatRRNjzn2DYSfrK3dHL9n8WUH72R3PwCKXgoR5C5BSAuYAQYAUbATARUmUaRIaJl&#13;&#10;y5bSFPraa6/JMGsIlI0EkgjG3axZMzO75eqmEOgd2UQ6ypxMvkp/Xz55kwdpQUaySLFUGN2nyqD3&#13;&#10;OMWSKRC5nBFgBBgBMxBQJQgRDHbChAmyWcwXYiH9sWPH5B5rCVkQmoF4CVXdRZLOxxreLpdSfHNk&#13;&#10;602CMH7J65SXEkduUW1F5vnhJbTElxkBRoARYATUIKBKEKIhmEQ3bNgg5wnbt28v0y+5ubmp6aPM&#13;&#10;dZzFWUYBalj9tjR9/3raLDTCaKEZ1qscQpknt1HKpm+lY4zX/e9LRxmlPu8ZAWdHQEnF5Ow48PhL&#13;&#10;h4CqOUKkXILHKPJlIboL8mMhFRMyJtuCnMVZRsGykqcPPVCnlZwjnHNUzBXmZdOV758WQbULKPCe&#13;&#10;V0TS3TpKVd4zAk6PgKuwoiD6lSMT/Cy0Spbg3dvbsUM/qtIIkW4J84GffPKJjPmJBfZ//vknffDB&#13;&#10;B4RkkRxdxvI/8Scb3UGIPQrv0dGXd1FOzFHyDG1Agfe+TrHx1yzfIbfICGgUAcQfRno3RydHF9bF&#13;&#10;4adl3osbl3JNlSBEpgh4jSoBr318fKh///6UkpIiE+uyIFTgtNy+dqVg6l6jIZ089jel/z2XXF1c&#13;&#10;qeoTszmotuUg5pYYAUaAEZAIqDKNYq3gmTNnaOPGjbfAZovsE7d06iQFoxp3opdOrCFXkW/Qr+sI&#13;&#10;8qlXuLTCSYbPw2QEGAFGwCYIqNIIEVMUIdU+/fRTQpJdJNXF5PTy5cupQ4cONmHUGTuptX85+V+P&#13;&#10;pateFelEs370pDOCwGNmBBgBRsDKCKjSCMED4or+9NNPhKUUX3zxhdzq1atHTz8tnDisTHCWKc/5&#13;&#10;CI3Bl3vlFCUsmygvfVKvB311ci/lFuQbq8pljAAjwAgwAmVAQJVGiMz0EIK7d++WDjPQDs+fP0+R&#13;&#10;kZGl6hqa5KFDh/T3duzYUYZr0xcUOYAgxKaQMlepnJe7vfAOjfvuSRlGzb/Dw5Qa0pJik+JEHNL9&#13;&#10;NKhu63I3XB4QI8AIMAL2RECVRrhv3z5atGgRNWnSREaVAcNjxoyhZcuWyeUU5g5gy5YthFilyGeI&#13;&#10;DcdM/yGQtPYzyozeSu6VwyhE5Bkc1bSLvPjV4b/NzmD/X6t8xAgwAowAI2AMAVWCENpb8+bNadSo&#13;&#10;UeThUZgRYdKkSTIF065du4y1W2wZHGwGDhxIvXr1or59+8qlGcXe4EQXc+JOUMIvhVk+4CXq5hdA&#13;&#10;99VsRuEVAuTi+rUXjjoRGjxURoARYASsj4AqQYhkvHFxcZSTk6PnqGnTplKQIU+hOYRlGAjThrnF&#13;&#10;+++/nyZPnizbNqeNcltXzAHGfQuTaCZV7PQ4+TW/Rw7V3dWNnm7SWR5PP7DeSCjucosID4wRYAQY&#13;&#10;AasjoGqOsGvXrlL7e/XVV+nhhx+W5kzM0x05csTshaxYjA+v06FDh1KFChXkovz58+fT2LFjbxks&#13;&#10;5gVN5SFE/7hn3Lhxt9yntgA5FR2JcjZ/STmndpBLpVDKv/MVMuSvq384BXtXoMOJMbT56hkqNJY6&#13;&#10;Evfm8WI4NvPutH9t5t1+z4Cxtw/2WsZdDWIuImTa26JioXtiMXdcv36dFi5cKJdPIIoDwhphQT1S&#13;&#10;MyEDhVrKzc0lbL6+vvIWzBciZBuEoVqCEESot7IQHqwjzU1mX9hPF969nXT5uVR97Crya9rjluF9&#13;&#10;f2w7jd/5GzWoGEJ/DXyRXMQ/LZKjYW8Ohsy7OWhZti5jb1k81bZmS9xt2Zfh+FWZRnEDMtGPGDGC&#13;&#10;fvzxRxo8eDANGDCAZsyYYZYQRDvR0dFSG7x69aoUiNu3b6d27drhktMSTKGxsx8VMUVzqPJdo4wK&#13;&#10;QYDzUL22VNW3Ih1PvUp/XTjmtHjxwBkBRoARsCQCqkyjhh0GBQVJQWhYZs5x48aNqUuXLvTss8/K&#13;&#10;RfnQDKdOnWpOE+WuLtIr5VwWZuawhhQ8SGSWMEFebu40WniQTvjnd5mdontEQ81qhSaGyMWMACPA&#13;&#10;CNgcAbMFoSU4xNxeRkaGNK1Wq1ZNH8PUEm1rrY2Mw39R8rqZMr1S6MifyEVkniiOhtVvR5/t30AH&#13;&#10;Ey/T+ovH6W4Rj5SJEWAEGAFGoPQIqDaNlr4L43dCEwwNDXVqIZh/PV54iQ4X6ZV0FNT/bfKKbGUc&#13;&#10;LINSaIWP1ixcVP/xvnW8rtAAGz5kBBgBRqA0CNhNEJrDLLxH4SCjbObc67B1hfCL++ZxykuOIZ8G&#13;&#10;XSiw90uqWe0f3oTC/CrRIaEV/nb2oOr7uCIjwAgwAozArQhoRhDCS1TZbh2G9kqurf6I0g/+SW7+&#13;&#10;VSh05M9EYq2gWoJWOLZld1n9g71rOAapWuC4HiPACDACRhDQhCA0wremi7LEWsHEX8aTUHGp2ogf&#13;&#10;yD2gutnjeVBksK9XuSpduH5NJvA1uwG+gRFgBBgBRkAiwILQxj+E/PQkiv1ymFwvGNBrHPk1610q&#13;&#10;DtxEot7XWveU984QzjNpudmlaodvYgQYAUbA2RFgQWjLXwCySsx+mHITz5N37fZU5YHJZeq9R0Qj&#13;&#10;als1ihKy0mj24c1laotvZgQYAUbAWRHQhCAsL84yyC9YOC8YTGGjFpCLW2EA87L8+N64rVCj/PrI&#13;&#10;Frqacb0sTfG9jAAjwAg4JQKaEYSKo0xZQ6vZ6ymn7VlB11ZOE8LPnUKFEHQPirAIK7eFRFKvyMaU&#13;&#10;nptDk3avskib3AgjwAgwAs6EgCYEodYfSE7MUblUAusFq4jIMb4N1cdmVTP2iW37ko+7B60QiXt3&#13;&#10;xp1RcwvXYQQYAUaAEbiBAAtCK/8U8q8nUMyMAVSQdZ382w+lgJ4vWLzHGiJX4bPN7hTpmXT05s5f&#13;&#10;KU+kczKHCgp0lJ2dR1lZeebcxnUZAUaAESgXCNglxFq5QE7FIBBM+/KM+ynnyknyjmpN1YZ/reKu&#13;&#10;0lV5RuQrXHpqL51IukJzRJaK/zXuRBBwqSlZlJKcRUnJmZSSlEnJ2N8ow7WMjFzKy8uHsiqpcmUf&#13;&#10;Cq9RiaqLrVnzUAoOqVA6hvguRoARYAQ0goAmBCHyIf79998agfQGm8JDNHb2I4Q1gx5Voijsxd9E&#13;&#10;HNHC1FNlHYgi4K6nZdP11MItNTWLhqS1p23nTtO/p2Mozm0tZaTlSmFYUn+I2OPl5SbDtUFQYjt8&#13;&#10;KI42rDtFQx5qQU2FQGRiBBgBRqC8IqAJQbhp06ab8MeL29Hp6vyxlLZnObn5BQghuJJ0PsGUKbSv&#13;&#10;3LwCyhcaWOG+QKSiwpZPOTnY8ignO1+aKLOycikrM48yM3MpIz1Ham7pYp8uhB+0OFMUTkHyUhrl&#13;&#10;iJyRLlSpkjdVqozNh6DtVQ7A3psq3ij38/Mkd3c3rO2XkXsS4tPp0sUUOnQgVgrDuT/uoR696lO3&#13;&#10;7nVlHVP9cjkjwAgwAlpFQBOC0FHBhWCKv5pGiQkZYksXmlSWFFQpl85SWnITyq38E+V7VKbcj08L&#13;&#10;IXPaYsOAgIMAq+DvRf4VxSb2FSsWCrd8r3x6Y99yuupynd7qeA892kh9rkd8YMAUiq1l6+q0edMZ&#13;&#10;WvX7MVqz+gRduZJGgx9qTm5uPK1ssQfJDTECjIBDIMCC0IzHAKF34ng8XTyfTOfPJ9G1xAwTd/uJ&#13;&#10;2KFiA+XppCbl4ekmNC9XcheCxN3jxrE49/DA5kae4rqnpzuhnre3O3n7eMi9r68H+YjNz9eTfCH8&#13;&#10;KniK+b4Eql49rLB9I39fC+lJT2+cR+/uXkntw2qKUGwhRmqVXNS5ay0pFBf8vJf2770shK0X9e3X&#13;&#10;qOQbuQYjwAgwAhpCgAVhCQ8rLvY6HdwfQ4cOxtGVuJsXrHt5uVPVahUoKMiPgqr4ksfZNZS/bz75&#13;&#10;uKRT+OCJFNTu3kLhJgSdJa25ySnFM903qikNqXsbLTy5m0ZvWkAr7x1NCNRdGmrYKISeHNmOvpq5&#13;&#10;nbb8fYbq1g+m+g2CS9MU38MIMAKMgEMiULq3o0MOxXJMwYPyZHQ8/b3xDJ08Ea9vGNpZw8ZVqWat&#13;&#10;QIqIDKCQqhXkPJwuP48SFr1CSbtmyGgx1Z6eR/5tBurvs8fBu+3vo11XztGxpFiasns1vSuEcmkp&#13;&#10;MiqAevSuT6tXHqdF8/fT2Jc7S7Nsadvj+xgBRoARcCQENCEIbek1Gi1Mn6tWHqOYy6nyOUHrw3wZ&#13;&#10;PCdr1Q4Sc2Q3O+oguW7srKGUcWxjYZb5Z+ZThdb97f6Mfd09aWbXodRv5Syac3QbVfXxp9HNupaa&#13;&#10;r67daouPgwQ6JbaFQhg++b92FtVyS80Y38gIMAKMQBkRsIsgjImJoSVLlhD27du3p/79ixcctvAa&#13;&#10;hePL7yuO0N7dlyWk8Kq8o1MUte8QST5ivs4YZZ39l2JmDqK8xAvkXjlUhE5bSD71OhqrapeyZkHV&#13;&#10;6cM7BtK4rUtp2p4/KUcstH+xxV2l4gWONFhK8elHmwkfC6v/OEa9+zQQwvDmD4NSNc43MQKMACNg&#13;&#10;RwRsLgjz8/Np8uTJVKdOHerXrx998cUXwinEm3r3Ll06orJiBzPo3t2XaOWvRwnCEM4qPXrWozs6&#13;&#10;15TOLcbaz0u6TNd+n0opm+eQLi+HfOreQaGjFwphaNqBxVg7tih7QOQtdBPC6oUtS+jjfX/JqDMv&#13;&#10;t+pRqq7xcTBoSHP64bvdtGn9abpwLpkGD2tBAWJJBhMjwAgwAlpFwOaC8OTJk3T69GmaPn26cCTx&#13;&#10;pIsXL9LevXvtIgjPnb0mtMCjdPFCsnx+detVoYGDmlFg0K0L3yHwsi8douvb51Lyxq9Jl5sls8oH&#13;&#10;9Hhexg91EaZIR6X+tVuSm6sbPb95Ic04sIG2xp6ixxrcTn2EU425TjSYIx3+v7a0ZMF+OnM6kT79&#13;&#10;4G/q3behdKAJCPRlc6mj/giYL0aAETCJgM0F4eXLlyk0NFQKQXAVHh5Oq1bZPmvCul920+EzhWvi&#13;&#10;KnhmU+eIc9Q4cDPlr1tG8UJN1OVlS20PAi8n9gRlXzxYKPzAtEiK699uEAXdP5E8QxugxOHpvprN&#13;&#10;yFMIw7HCTLrn6gW5vb1rJd1erRZV8PCSQbshFF3EPzWk607kvsuFsi7m0fKlh+QtLsKC7Bog4PES&#13;&#10;rbiJPX5dgBhNKs2KfW4ONG/H/XCQgzHxh3k3AYwNihl7G4BspAu1uLdvGUl92zQx0oLjF9lcEKan&#13;&#10;p1NgYKAemYoVK4pIKkK7MkLFOclgbur222+npUuXGrmz5KKAgkvkrguhZtkrqFnycnK/IuJxFneb&#13;&#10;EH6uwXXILbI1eXR4inTVGlAC4nOKeU57EOZXzaVmHgH0e+fHaW1sNP1y8RAdT71Kf5wrFGLmtiXr&#13;&#10;C6EXRSFUMzmYAjL9yDvXk/Kv4sqNwKUmG/UQcW9KqmPyZjtfYN7t9wAYe/tgrw73PR7nqFX1/97t&#13;&#10;9uG1dL3aXBBibnDx4sV6bpOSkqhmzZr6c8ODok4yyjUIwbLmJcxrV5OaR0aTv1dL0Sw2AxLtw9Tp&#13;&#10;4u4lN+QO9I5qRa4+FQ0q2e8QQjAsrPTzkc/UiKRn2nanw4kxdCY1gTKF2TczL5eyxTIQZLAoLeVn&#13;&#10;6ignKZ8KRAQ4Xa6OCkQwASpA6LYbLWIvtqzsLPL28i5tN3a9Dx9tmNPWImmZd+CtZf6dgfc2jSPK&#13;&#10;9F7CMy7NBz7uKyvZRRAmJibS8ePH9WbRevXqlXUcZt/vHtGcwtrbx0HHbGatdEOToDDCZmsqqyC3&#13;&#10;Nb+G/THvhmjY9pixty3eSm9axl0ZQ0l7mwtCOMiMGDGCxo4dK0KLeYhQYdVpyJAhJfHJ1xkBRoAR&#13;&#10;YAQYAasgYHNBiFEMGDCAevbsSampqdJxxioj40YZAUaAEWAEGAEVCNgtlYCfn59qIQinGcwLKpuK&#13;&#10;cXEVRoARYAQYAUZAFQJ2E4SquLtRCU4zcI5RNnPuNVX3gQceMHXJ4cs//vhjh+exOAa1zD/zXtyT&#13;&#10;te41xt66+JpqXcu4mxpT0XIXIVzeFoUTi15w5HNLeI1aog17YaRl3oGZlvln3u31q+ffjb2Qt+Vv&#13;&#10;3l6OOXaZIyzrA8XaQzycspIl2igrD6W9X8u8Y8xa5p95L+2vtuz3MfZlx7A0LdgKd6wN3759e2lY&#13;&#10;LNM9mhSEKSkpxQ4aD62kdYZq6qATNfUsVceS/XFbQKCQ1Dwf1FRTT00dR21Ly7w7KqbOwJc9fjfA&#13;&#10;1ZakiTlCWwLCfTECjAAjwAg4FwIsCJ3refNoGQFGgBFgBIogUC4FYZcuXYoMs/SnEyeW7EdkqTrg&#13;&#10;Uk1bakejpi01ddTypbYtNfyrbUtNPTV11I5RDe9q27IkX2rbUsO/mrbU1LE0Dpbi3dJ8qcXCUvyr&#13;&#10;7U9NPTV11PBtaUzV9mmpepr0GrXE4NXavS3Rl6Xb0DLvwELL/DPvlv41q2+PsVePlSVrahl3tTi4&#13;&#10;vf32211FZWxORVib+Pjjj2t2zAgyoGXSMv/Mu/1+eYy9fbDXMu5qEHNajVANOFyHEWAEGAFGoPwj&#13;&#10;UC7nCMv/Y+MRMgKMACPACFgKARaElkKS22EEGAFGgBHQJAIsCDX52JhpRoARYAQYAUshwILQUkhy&#13;&#10;O4wAI8AIMAKaRIAFoSYfGzPNCDACjAAjYCkEWBBaCkluhxFgBBgBRkCTCGgy6HZZkEaajyVLlhD2&#13;&#10;7du3p/79+5elOZvciwDikyZNoieeeIJq1Kgh+8zOzqYFCxbQkSNHqHbt2nJNpLe3t034MaeTs2fP&#13;&#10;0rx58+jatWvUqVMn6t69O1WoUIG0wP/+/ftp+fLllJubS23atKF7772X3N3dNcG78owOHDhA33//&#13;&#10;PU2fPl1TvxvgfujQIWUY1LFjR+rWrZsmsE9NTaWFCxfSsWPHqF27dtS7d2+qVKmSw/O+Z88e+uOP&#13;&#10;P/SYKwevvvqqPNTC+0bh2dy9U2mE+fn5NHnyZMK+X79+tHTpUlq9erW5mNm0/u7du+n999+nLVu2&#13;&#10;UEZGhr7v7777jvCiRoLhc+fO6V90+goOcAABjv9E4Bt4r1u3jsA3yNH5v379Or311lsUEBAghTc+&#13;&#10;nrZu3aoJ3iWT4g/GMGXKFDp//rxS5PC4K4zi9x4WFkatWrWSG45Bjv67AY8zZ86UH6gDBw6kXbt2&#13;&#10;yQ9BLfCO33rjxo31Gz4AT58+TW5ubprAHRiXmpCYV2xOQeILTdejRw+d0EbkeMVXm04IRoceu3gB&#13;&#10;68TXvK5nz56648ePS14LCgp0ffv21QkhKc8xrgcffNDhxiH+E+mEANSBX9D69et1gwYNkueOzv/B&#13;&#10;gwd1r732mh5T/E4+++wzTfCuMC3iSOqEINTdf//9skgrvxswi9+JsCLoxMtYGY4msI+Pj9fdfffd&#13;&#10;uqtXr0q+sf/nn380wbseaHGQnJysGzp0qA7/h7X0uzEcgznHTqURXr58mUJDQ8nT01N+OISHh1N0&#13;&#10;dHSpPyJscSM0vjFjxuh5Rp8JCQmUlZVFUVFRkgWMIykpSZbLAgf5ExkZSXPnzpWxRfF1uWHDBmkq&#13;&#10;0gL/TZs2pWnTppH4+KBZs2bRzp07pWaoBd7x+FeuXCk1wiFDhuh/DVrhHb9tmNKffvppEkJcWnHi&#13;&#10;4uI08bvHO8bLy4vee+89Eh979MUXX8h3jlawV34sn3/+OSF5Qa1atTSBu8J3afdOJQjT09MpMDBQ&#13;&#10;jxUy3eM/ndYI40AgXJgyQJhzc3V1dbixwKQC3mDCfeaZZ6SJ9JFHHiGt8A9sgTOEOOZfYebSAu8X&#13;&#10;LlyQHyBCo5X8YxwgLfAOPjMzM0lYQOiTTz6RZkWcz58/XxP8X7lyRc4FYk4TZlwPDw85Bq1gD/wx&#13;&#10;1YIpmWHDhuFUE7hLRsvwx6kEYZ06dUiYKvRwQYuqWbOm/lwrBxEREVJDFGYYyXJKSor8D1e9enWH&#13;&#10;G8KKFSvkPJUwddHHH39MwcHBpAX+Dx8+TDt27KD69etLjfxxEaAd88la4H3t2rVSmLzxxhskgurL&#13;&#10;F9mIESOoSpUqmvjd4ONp1KhRhN8znEx69eolX8xawB4f19AIoclWrVqV7rvvPvkBpQXelZfH4sWL&#13;&#10;6c4775QfsSjTEu/KGMzdO50gTExMlOautLQ0WrVqFdWrV89czOxeH9pf3bp16e+//yZhv6dffvmF&#13;&#10;IOShvTgSwTN39uzZ0sQIM0tOTo7ctMA/tECYRGGSA8ZnzpyhRo0aSc3b0bGHORS4w9P4+eefJx8f&#13;&#10;H3ns5+enid8NpivE/JT8aMVz2L59uzSpa+F3g98Gfi/wwBRzVCTmB+m2227TxO8G7w7wjg9AeOgq&#13;&#10;pAXcFV5Lu3e67BPLli2jb7/9Vq9BffTRR+Tr61ta/Gx2H7wuP/zwQ73gxrIJfPHjRwoTJK45mnYL&#13;&#10;zQR8GRK+9uEa7+j844UA0xy8F2HewrKV5557Ts6ZODrvhnhfvHhRCkNgDtIK78Ae87Lw8Mb/z6lT&#13;&#10;p8pnoAX+MT+LuUF8gOC3A96xxEkLvJ84cYJefPFF+vXXXyXvym9JC7wrvJZm73SCECDBXo+1PnCc&#13;&#10;0TLl5eVRbGwswVnG0bRBNbhqgX/MT2EznFvG2LTAu6lnoBXesewGZv9q1ard9PvWAv/gHdYnvGOw&#13;&#10;9lQhLfCu8Fp0r2Xei46l6LlTCsKiIPA5I8AIMAKMgPMi4FRzhM77mHnkjAAjwAgwAqYQYEFoChku&#13;&#10;ZwQYAUaAEXAKBFgQOsVj5kEyAowAI8AImEKABaEpZLicEWAEGAFGwCkQYEHoFI+ZB8kIMAKMACNg&#13;&#10;CgEWhKaQ4XJGgBFgBBgBp0CABaFTPGYeJCPACDACjIApBFgQmkKGyxkBRoARYAScAgEWhE7xmHmQ&#13;&#10;WkAAIcUQ0o2JEWAEbIsAC0Lb4s29MQJ6BBDXcfjw4YQA8KB58+bR0aNH9df5gBFgBGyDwH9B8GzT&#13;&#10;H/fCCDACNxCA0EPcWwQiB3366acyiPqNy7xjBBgBGyHAgtBGQHM3jIAhAosWLaKlS5fKZMXItDBg&#13;&#10;wAApCN955x1KTk6m999/X2YI37x5swz6jbREly5doo0bN8r0PiNHjqROnTrJJtevXy8zeiBlFPIn&#13;&#10;IvUScuExMQKMgDoE2DSqDieuxQhYFIH27dtLgdajRw8aOHAgHTp0iJAyqXLlyvL41KlTdODAAXrw&#13;&#10;wQdl9gKks8J1CEB/f3/6888/JT9IFoy8iRCKSMuFxNMQokyMACOgHgHWCNVjxTUZAYshgLROSDEE&#13;&#10;ARYZGUnQEBs0aCDbP3bsmBR248ePl7n4tm7dqs84j/x20ApBSA/1/fffy2zuyCgOuvvuu6WmKU/4&#13;&#10;DyPACKhCgAWhKpi4EiNgWQQg7JBDEqZM0PHjx0kRZjhGImYlYTS0w969e+sTpeLevn370ooVKygp&#13;&#10;KYnee+89uSkcKm0q57xnBBiB4hFgQVg8PnyVEbAKAhBmERER5OfnJ71GMf8HjRAepDhu3ry57Bda&#13;&#10;Y0xMDDVs2FCeI9lrfHy8rLt27VopSKdPn67nEZnEw8LC9Od8wAgwAiUjwHOEJWPENRgBiyNw+vRp&#13;&#10;mb08Pz9faoM6nU4KN2iDoHr16sk9zotqjso55grhIHPmzBlKTU2VZtIJEybIuUd5M/9hBBgBVQiw&#13;&#10;RqgKJq7ECFgWATjFwNEFc4MQguHh4XJeEGsLMWeomEVxXqNGDak5ggOcK5okPE137NhBo0ePlsKy&#13;&#10;Tp060kQaEhJiWWa5NUagnCPgIv4Tvi3GOLGcj5OHxwg4FAIQfpjfg0B0dS29YSYvL4/Onz8vPUsh&#13;&#10;QJkYAUbAfARYIzQfM76DESgzAjBvwnO0rOTu7k61a9cuazN8PyPg1AiU/lPUqWHjwTMCjAAjwAiU&#13;&#10;FwT+D0OF3abE0EO1AAAAAElFTkSuQmCCUEsDBBQABgAIAAAAIQBjsY1w3QQAAEAUAAAOAAAAZHJz&#13;&#10;L2Uyb0RvYy54bWzsWF1v2zYUfR+w/0BowN4aS7Is2VqcwkuWoEDQGkuGPtM0ZQmVRI6kY6e/foeU&#13;&#10;5I84WZq02dBlD5ZJiiIvL88595LHb9dVSW640oWox15w5HuE10zMi3ox9v64Pn8z9Ig2tJ7TUtR8&#13;&#10;7N1y7b09+fGH45VMeShyUc65Ihik1ulKjr3cGJn2eprlvKL6SEhe42UmVEUNqmrRmyu6wuhV2Qt9&#13;&#10;P+6thJpLJRjXGq1nzUvvxI2fZZyZD1mmuSHl2INtxj2Ve87ss3dyTNOFojIvWGsGfYYVFS1qTLoZ&#13;&#10;6owaSpaqOBiqKpgSWmTmiImqJ7KsYNytAasJ/DuruVBiKd1aFulqITdugmvv+OnZw7L3N1NFivnY&#13;&#10;SzxS0wpb5GYliXXNSi5S9LhQ8kpOVduwaGp2tetMVfYf6yBr59TbjVP52hCGxsHQ95Nw4BGGd/1R&#13;&#10;MhpEg8btLMfeHHzH8t8e+bLXTdyz9m3M2VQ2drcrs5PvLg31F1lbGMdR1ELqsbUNozjpR1HjlWgU&#13;&#10;jKIktFY9sDZZsBS/FgEoHSDgcabgK7NU3GsHqb5ojIqqT0v5BmCV1BSzoizMrSMeYGmNqm+mBZuq&#13;&#10;prIFUwiuNS7HazsrCUKPzLlm4N6EsFJoTpaSiIxQUlH580/ryS/ucWb7FNJATwhdGgHeF4yW5S1Z&#13;&#10;8Joravjc+snObadrJqfWOZeCfdKkFqc5rRd8oiXID0lyXt3v3rPVPctnZSHPi7K0YLbl1kcw9g7R&#13;&#10;7nFzQ+IzwZYVr02jSoqXsFvUOi+k9ohKeTXjIJl6N3cG0VQbxQ3L7YQZJv4dxjbbv3nhrNwaZm3W&#13;&#10;YOE9vIv6/SgcxB4Bw8IYlQZLNO04GAVBBBo2aAvDYeyjsos2OFBpc8FFRWwBhsIebDFN6c2lbi3r&#13;&#10;ugClW2NcEdVmS1D4fjAKRO5jFB58AKKy4IxbtEoquXpFaHWi9K3ROggHVvoOY8U/gtOVRKqhO4qj&#13;&#10;dkDyJ0XTqxyQAFXssFsBDEYduK5Bwl/FmgRt1HG9bDglZo32VqHs1w+wO+6DrSHCM/wV+X40ikeW&#13;&#10;u1t2B/4gCjp2R34/bALcJpQ8kdw0rYXVQqsPW7Nsyaxna5crhA4Wtmkm5rdYygoZ1NjTfy6pDTDK&#13;&#10;lKfCJVzWzFpMoONZ4VRk+007OnbiO5SOfre70za87UY3BDDOIf3CNPGN8bIkMkf++4qEo99gdBPN&#13;&#10;vkGYQ/z6L0tGGHSg6iQDWRRIaCkDYXmSZIQJojyOXvBXEEXRIDqQjGEQJdAol5QnyTCMvyYf+BLJ&#13;&#10;cIDY0v/VSQYC3n62Ae9vso3/JQOZcfRSkvHv5cTbE2rD4xfPO8DjFmZWRIhNPBpqP0NFGr3t98M4&#13;&#10;idsje3eg2DvUx4MwGX7VeQIJpiiLeXcCsweN01KRG4okYpUXhrfitNerrJvsostVaGpbHkxZHLp2&#13;&#10;9EcJHHOwRC3ZeYEJL6k2U6pw+4NG3GiZD3hkpViNPdGWPJIL9fm+dtsfaSTeeneErXxXI8HEkKYr&#13;&#10;qK4w6wr1snL5EgIArGlTp50simRKVB9x0TWxs2AsWjPMNfZMVzw1qOEFLsoYn0xcuTmzX9ZXEif9&#13;&#10;wB3mrGOv1x+pku0xz2BD34suhT047TV9rZu1tEnc+d8lcQ7ruKbCHuzdg+3W3f5sL/5O/gIAAP//&#13;&#10;AwBQSwMEFAAGAAgAAAAhADYXMxTkAAAADAEAAA8AAABkcnMvZG93bnJldi54bWxMj81qwzAQhO+F&#13;&#10;voPYQm+NrLoxqWM5hPTnFAJNCqW3jb2xTayVsRTbefuqp/YysAw7M1+2mkwrBupdY1mDmkUgiAtb&#13;&#10;Nlxp+Dy8PSxAOI9cYmuZNFzJwSq/vckwLe3IHzTsfSVCCLsUNdTed6mUrqjJoJvZjjh4J9sb9OHs&#13;&#10;K1n2OIZw08rHKEqkwYZDQ40dbWoqzvuL0fA+4riO1euwPZ821+/DfPe1VaT1/d30sgyyXoLwNPm/&#13;&#10;D/hlCPshD8OO9sKlE62GQOM1PKkERHCfVTwHcdSQJIsYZJ7J/xD5DwAAAP//AwBQSwMECgAAAAAA&#13;&#10;AAAhADSABymabwAAmm8AABQAAABkcnMvbWVkaWEvaW1hZ2UxLnBuZ4lQTkcNChoKAAAADUlIRFIA&#13;&#10;AAHCAAAA+ggGAAAAMkZHMQAAAAFzUkdCAK7OHOkAAABEZVhJZk1NACoAAAAIAAGHaQAEAAAAAQAA&#13;&#10;ABoAAAAAAAOgAQADAAAAAQABAACgAgAEAAAAAQAAAcKgAwAEAAAAAQAAAPoAAAAAncS/ywAAQABJ&#13;&#10;REFUeAHsXQd8VFX2PkkmvRcCSSih996LglgAlUUQFXbtirrorr2sq6Ir9r8rrrK6rgVdEQQVC4IF&#13;&#10;ARVRpPcmRUogvddJ+Z/vTt4wCTPJSzLtJefwu3ntvvvu/d4w35x7T/GpqqoaR0QoIoKAICAICAKC&#13;&#10;QItDwMQjHsdlTosbuQxYEBAEBAFBQBBgBHwFBUFAEBAEBAFBoCUjIETYkt++jF0QEAQEAUFANEL5&#13;&#10;DAgCgoAgIAi0bAREI2zZ719GLwgIAoJAi0dAiLDFfwQEAEFAEBAEWjYCQoQt+/3L6AUBQUAQaPEI&#13;&#10;CBG2+I+AACAICAKCQMtGQIiwZb9/Gb0gIAgIAi0eASHCFv8REAAEAUFAEGjZCDQLIuQwcYRiK9o5&#13;&#10;e1utXu1r2vn6tiUlJfT7779TWVlZfVXluiAgCAgCgoCXI4AQa4aWrVu30gMPPKDGcOONN9LMmTPp&#13;&#10;4MGDNHv2bIfjmjFjBrVv356ef/75GnW6detG55xzDk2ePJlCQ0NrXMNBVlYWzZs3j3755RdFvL6+&#13;&#10;vtSjRw/1/KSkpLPqywlBQBAQBAQB70fA8Brh119/bUX5m2++Ufvh4eGK0EBqXbp0UeeioqKs5zp2&#13;&#10;7GjVIKOjo+m8886jkSNH0qlTp+itt96i+fPnW9vUdkpLS+n++++nn3/+mQICAujcc8+l1q1b0549&#13;&#10;e+j2229XJKnVla0gIAgIAoKAcRAwtEZYVFRE69atU8QUGRlJJ06cUMTUq1cveuyxx9RbWLlyJf3z&#13;&#10;n/+kTp06Wc/hgkaanTt3pocffljVRVtPPPEEbdu2TR3b/lm2bBkdO3aMWrVqRf/5z38IZAvBvRs3&#13;&#10;biQ8509/+hMdOXKEXn/9dfrtt9/Iz8+PunfvrrTThIQEpamCZKF55uXl0a5duyg5OZmgyb733nt0&#13;&#10;4MABdXz33Xer5yxatIjWr1+vCBya7/Hjx6lfv3506623EsaL8YO4cQ3TtV27dqWLLrqIRo8eTR99&#13;&#10;9BF9//33dOGFF6o28IPg5ptvpl9//ZUWLlxIJ0+epDZt2tCll15KEydOtB2q7AsCgoAg0KIQMDQR&#13;&#10;rl27lqCpQfPDVCe+4EFwIMKGSnl5uSIv3GdvWhQkBRk0aJCVBHH89NNPW7XL7OxsuuuuuxRBoT9Y&#13;&#10;Q8Q0Ku5dsGABFRQU0O7du1UBoebk5FBqaqoiJ2imhYWFilTffPNN+tvf/kYpKSm0b98+VdBeWloa&#13;&#10;ffvtt0r7fPbZZ2np0qX0+eefE6ZlMUULIofGivPQbrV70U/cv3//fnrkkUcUQfft21cdv/jii4Qp&#13;&#10;XhCoiCAgCAgCLREBQ0+NalrduHHj1FQlXiDIsSFGLNCmpk6dSlOmTFFEijYuv/xybGoISAgCba62&#13;&#10;+Pj4EAq0QmhpQ4cOVZrau+++qzRRrC2iX5pAC3z//fcV2eFcfHy80ggff/xxVQWan61gzRKa37//&#13;&#10;/W91evPmzZSbm0vQMq+99lpFbpMmTaLg4GBFyqdPn7beDi3xlVdeUVrp8uXL1XW0d+edd6p7UfGL&#13;&#10;L76w1pcdQUAQEARaGgKG1QgxDQrtCgIyw1odpiKhVf30009q3U/PywR5YNoUWhGmMYcMGaKmH2vf&#13;&#10;GxcXpzQoaFW2kp6eTijQ6DDdCOnfv7/aok1oXocPH1baHaYiIWgL17CFYK0xMDBQTXfiuKKiAhur&#13;&#10;aO1hehP3ZGRkqGdiH9OnmFYFEaPN2jJ+/HilLeI8tEQIpnlRNNHOa8eyFQQEAUGgJSFgWCLUtEG8&#13;&#10;LGg6toJrMIDRI5hSfOaZZ+qtCk0QBIs1NkxpwvgG07Jz5sxRa3/Q5mJjY1U7ID5NsGYIiYmJ0U7V&#13;&#10;uwWp2QrWLMeOHUv5+fmUmZmpLqG9hx56SGmG99xzj9KI//znP1vJTrvfdppX68P06dOVZSymg6Gt&#13;&#10;wvhHRBAQBASBloqAIYkQ/n9YK4PAdQIGJBBMX4IUMHUIrUnTuNTFJv7B9CnW40BEf/zjH5XmuHPn&#13;&#10;TrXu17t3b2WggrW6Dz/8kH744QeloYEoUQfa3pgxY5Qxj55u1CbCVatWKW0Pmi/GDlKGBurv729t&#13;&#10;DlOtmmaHOvZk+PDhtGbNGlq9erXSPjdt2kTbt29XpNiYdVV7z5BzgoAgIAgYDYGz59IMMIItW7Yo&#13;&#10;ogsLC1OaH6YWUTANifU3EAG+7CH2pgtth1jfda0uplBhfQrSM5vNyigFxi8gpXvvvVdVw7NBzCCo&#13;&#10;7777ThmvwLoUFqwwjqlNcLWPtWfVPg93j6+++kpZjSYmJio3DtQBIQcFBal+wbq0Z8+eqgmQrya2&#13;&#10;bZ1//vnKshUWq1hzBAkOGzaMbrjhBq26bAUBQUAQaHEI+DBpPM6jntPiRt6EAcNQBWuU0Dhh6GJL&#13;&#10;NmgWU464jjVLaIl6ybZ2l2DRCQIEkYKwoI3CQMb2edA6of02xKEfBj2wSEX/McUrIggIAoJAS0bA&#13;&#10;kFOjnn5h8OFDcSQmk0lppo6uN+Y8plehDdYWnG8ICeL+kJAQa6CB2u3JsSAgCAgCLQ0BQ06NtpSX&#13;&#10;hKnWwYMHN8jQpqVgI+MUBAQBQcBZCMjUqLOQlHYEAUFAEBAEDImAaISGfG3SaUFAEBAEBAFnIeDS&#13;&#10;NUJYJy5evJj27t1LMN1H9BOsrcFQA2HAsB0xYoSK7OKsAUk7goAgIAgIAoJAQxBwqUb46quvqugv&#13;&#10;CFmmBXtG1JS5c+eq6CkIa4bg0AhNJiIICAKCgCAgCHgCAZdphDDph/P2Bx98oHzoEL4MUVaQK/DQ&#13;&#10;oUMqrx8imiCuJvwCoS3qlVGjRikC1Vtf6gkCgoAgIAgYAwF71vGu7rnLiBBxN2HajywJiM+JGJ43&#13;&#10;3XSTysQAXzgtrFfbtm1pxYoVDRonMiw0FSxMyza1jQZ12omVjdx3wGDk/kvfnfhBbmBTgn0DAXNS&#13;&#10;dXfijmd5QlxGhEgvBGdvhBZDtBWkFkKaJITy0mJeYsAREREql569wSN+J/ID2hM4lSOcmhbVxV6d&#13;&#10;+s55CvT6+qXnupH7jvEZuf/Sdz2fUNfUEexdg2t9rRoZ9/rGhusuI0IQHDTCyy67TEVC+cMf/qAC&#13;&#10;VGO7ZMkSa9+Qww8hxOwJiBCltoAEHcXTrF3X0TFerGiEjtBx7XnB3rX4OmrdyLhjTEbuv/Td0aey&#13;&#10;5nng5AlxmbEM8uBVVlaqANggrQ0bNqjpUaQSQqgwJI1FrE5Mi9rL8ecJMOSZgoAgIAgIAi0PAZdp&#13;&#10;hEhJNHv2bHr00UdVwlgEokY2d6wNzpo1S01r4hzCg82YMaPlIS8jFgQEAUFAEPAKBFxGhBjdpZde&#13;&#10;SkgMqwWLRgxOyLRp02jChAkEP0MYzogIAoKAICAICAKeQsClRIhBIcAzSm1BwljbpLG1r8uxICAI&#13;&#10;CALNCoGqyurhcL5QlTO0Om+oo31CPdyCP7b71ees17Q6qKZOWurjNMTeOWt7qoKqZvmjPefM+VDK&#13;&#10;Iyr0OVOnxnO103wygBMRBIRpJwy1dTkROgMNGMw4sh51RvvShiAgCBgNAXxhM7GcVarPk+01fHNr&#13;&#10;x9p17X5cs7Ovztlcq3GsnXewtZIM2rXUUXljUo4YDWTVX5VnJyez/r5HJgsR1o9S42uACFE0sc3H&#13;&#10;p52TrSAgCHgpApXlTAgVzEVcbLe199UxCAv1zt62rjITnTpWfQ0EYzDx0WwTWbtiy3f+YxmAo31c&#13;&#10;V1Wq61r3cZs6qG6njmN1qbqudg/OWduu3lfn7J8vLCyqOXtXox/ajXzS35jaIEZgCI1Qg1q2goAg&#13;&#10;4CEEQE4VTEQgtUptC4LDca2izoH4cJ23ThI/tMP8aBH+4gWxnFWqz5N2zfbY5h5FBNo1222tfa2e&#13;&#10;2oLIcJ1LXVt1Db08U9fI7hO5RSkUGnV2LlSMsLmIEGFzeZMyDkGgoQgocitjgqsuIDjsK6LDPgiv&#13;&#10;uljXtxr6EK7vyxTmw181aot9Ltq+tsU5dR4Ehv2zt6lp6dS6DX8hq2sgIxFBwDkICBE6B0dpRRDw&#13;&#10;LgRAXBWlROVcsOUSVZVNlJHF+9XE1xBtTZEUyMyfi+0W+zZFIzztHO5zklRQNYE6qT1pRhDQEOBP&#13;&#10;sPeLGMt4/zuSHnoAAUw9lhdzKWFy44ItjhXxMdnVEmW7zZxoFZCUXwAXkBu2XEB02lbt4xoXaGEi&#13;&#10;gkAzRcAwRCjGMs30EyjDqh8BaHDmwmrSK+J9kB8XTFs6Eqxj+QXWKDkFxRQV29qG9Azx39/RCOW8&#13;&#10;IOA0BOR/gtOglIYEgSYigOnMchAdk14ZF0V+fAzNz55AozMFcQmu3vK+H46xZe0Oxho2UlSQQlGB&#13;&#10;UTZnZFcQEASAgBChfA4EAU8hYAbp5TPpFVhKOZOf1fnZplOYmvTniU0TF3+QHgrvK7KzqSe7goAg&#13;&#10;0CgEhAgbBZvcJAg0EAFoe2UgPY7SoQqT31maHmtwIDn4YwWE8paLEF4DgZbqgkDDERAibDhmcocg&#13;&#10;UD8C0Oyg7ZXmcsmxaHy1XRCwhhcQbika+TnRyrL+TkoNQUAQAAKGIEKxGpUPqyEQgLVmCbsooIAA&#13;&#10;a7snQMMLjGDi46BVIECZ2jTEa5VONn8EDEOEYjXa/D+MhhwhDFqKOQ5jCfvnYd9WMK0ZxKQHA5UA&#13;&#10;JkD41okIAoKA1yEg/zO97pVIh7weARi3FGdYCrRATTCtGcSkFxTN5MdFND4NGdkKAl6NgBChV78e&#13;&#10;6ZzXIABn9aI0iq86TZRu478HsguKIQqOtUx5qjiUXtNr6YggIAjoQECIUAdIUqWFIoA1Pkx7FqXy&#13;&#10;mh9be7Ko/zAgPxBfcCvLWl8LhUeGLQg0FwSECJvLm5RxOA8BRG0pPKU0QJU6CC1j2pPJL7PYl2Lb&#13;&#10;dMIJ5z1PWhIEBAGPImCIAIIwlEEOQq14FDF5ePNFANaeGbuJUrcQFTARIn8ejFyiuxIlDFXbUmI/&#13;&#10;PyHB5vsZkJG1SARcqhEuW7aMdu7caQV2zJgxNH78eEJurqVLl6rtiBEjaOrUqdY69nZAhGI1ag8Z&#13;&#10;OddkBODvV5zOxHeSrT450gsE2l8IT3uGtrE4tVvOyl9BQBBopgi4lAh//PFH6tWrF7Vpw18oLImJ&#13;&#10;iVRRUUFz586lLl260JQpU2j+/PkUFBREkyZNaqYQy7C8EgEQINb+8k9YsjWgk1j7C+N8dyH8eUWe&#13;&#10;PBFBQBBoEQi4lAhPnjxJjz76KIWHh5PJZHnUvn376NChQzRv3jwKCAig48eP05YtW4QIW8THzRsG&#13;&#10;yQRYmMYEePwMASKOZ1iSxfhFrD694SVJHwQBtyLgMiIsKSmhrKwsuu2226iwsJAwBXrzzTcTyDEh&#13;&#10;IUGRIEbatm1bWrFihVsHLQ9roQjA6T33qCWFESAAAYa3YwKMa6GAyLAFAUEACLiMCIuLi2nChAk0&#13;&#10;c+ZMCgsLo+eff54++OADNSUaE8N+V9USERFBIE17gnXBJ554wt4lZThzzz330L333mv3up6TWKs0&#13;&#10;qhi578Dcnf33pzKKrMqkALJ8zsrJn/J9oqm4nEOeZXOuv+yGfQ7c2Xdnfz6N3Hd3f24E+zMIGP1z&#13;&#10;c2Yk9vdcRoQgv9mzZ1NICP/qZpk4cSK99tprartkyRJrb7Kzs6ljx47WY9sdECFKbYH1aJW9dDW1&#13;&#10;K9ZxjBeLNUsjipH7Drzd1n9kd8g7xlOh7ARPPCWKdEYR7TihQxuK5s8Qx35psLit7w3uWf03GLnv&#13;&#10;GJ2R+y99r//zqb1jfTWdW8tl7hMHDhxQ2mBaWhqZzWZav349DR8+XGmEmZmZhLXCgoICNS3arVs3&#13;&#10;545KWhMEitgSFG4Q8AeEyx+MYNoMZkvQBD4WH0D5gAgCgsAZBOrVCE+cOEG//PILnTp1ikpLSyku&#13;&#10;Lo769OlDgwcPVtOTZ5qqude7d28aO3Ys3XHHHcpSFJrh008/rdYGZ82aRZjW9Pf3p6SkJJoxY0bN&#13;&#10;m+VIEGgsAhU81ZlzyBIEG20EctDrSHaAx3qgiCAgCAgCdhBwSITQ4h5++GHavXs3de7cmbCul5+f&#13;&#10;Tzt27FBrfa1atVLTnHB7ADnaE5BdUVER5ebmKhcKTGlCpk2bptYP8/LylOGMvXvlnCDQYAQ4Fijl&#13;&#10;HrEkvEWmh0iecg+Jb3AzckPLQADfcY7sE5yNACzk8f1pRHFW3+E94K3ikAj9/PzoyiuvpH79+lFg&#13;&#10;ICcQtRFMba5Zs4ZWr16tHOOh9V100UU2Nc7sQhPU1gnPnOUZqtBQVWzPyb4g0CgEsBaY85slLiga&#13;&#10;QBDsqM6S/aFRYLacmyorK9V3G77oXS2wmdAUAVc/y9ntO6Pv3v4jwOEaoa+vr/qQQKOrLbGxsTR9&#13;&#10;+nT697//Tc8884wiw1deeUVNgdau64xjGMxo4dWM+mFyBg7Shh0EyvhXdto2CwnCCR7h0GJ7Cgna&#13;&#10;gUpOCQKCgH0EHBIhqj/11FNKK7z66qvpySefVISHkGm20wlYCwQh4lfVb7/xr3IXCIgQVqJaccEj&#13;&#10;pEkjIoCwaOk7LY7xAWFErQbIVKgR36P0WRDwMAIOp0bRr/bt2yunePgEQrVdtGiR2kJbTE5Oph49&#13;&#10;eqjYof3796dbb73Vw0ORx7cYBKoq2ffvIGuBnBwXgqgwER3EGtSChvwVBASBBiJQJxHCCR7rgO+8&#13;&#10;8w6lpqbSnXfeqdwf9u/fr9wf4AKxadMmAhGKCAJuQQAZ4TP3coDsQiY+ngqNYdcbrAmKCAKCgCDQ&#13;&#10;SATqJEKsx51//vl07rnn0qeffqrigyIkGrQ/ZJEQEQTcigDWA0GClZwh3sTpkLAWiK2IICAICAJN&#13;&#10;QKDONUKtXfj7XXHFFfTee+8R1gQfeOABFfEFPobuEDGWcQfKXv4MxAnN2GUhwSCOCdOqn5Cgl78y&#13;&#10;6Z4gYBQEdBGhNhj4gSCINoxjEDIIQbSXL1+uXXbZVoxlXAatMRpGiLTMfRwljdcGQ1tbNEH4CYoI&#13;&#10;AoKAIOAEBOr8Ntm2bRtB6zt9+rRaI8QWEWbgIA+Br2F6OoeyEhEEXIUA0iUhXigkor0lW4TlSP4K&#13;&#10;AoKAIOAUBOokQvgIIpUSosjAsR5h1ZBkFwWplBBRBmQoIgi4BAEQIIgQwULhIA9tUEQQEAQEAScj&#13;&#10;UCcRwn0iJydHaX0bN24kBMeGAU10dLTKKi8k6OS3Ic2dQSDvd0v2eJAgLEMlZ+AZbGRPEBAEnIpA&#13;&#10;nUT4wgsvKOf5gwcPWt0lvvnmG3r//fdVJ1q3bq0CZl966aVO7ZQ01sIR0EiQf3RRdHcmwdgWDogM&#13;&#10;XxAQBFyJQJ1EiAcHBQVR3759VdE6ghyC8CFEgUWpqwXGMo4S9Lr62dK+mxHAVGj+CYtzvJCgm8GX&#13;&#10;xwkCLROBeokQsCD90uuvv67yB2K6tHv37tSrVy8aOXKkW1ADEaJoIvFGNSSa2RbWocowRjTBZvZm&#13;&#10;ZTiCgFcjoIsIkY9w5cqVNGDAAMLUKPwJITCYueqqq+iSSy7x6kFK5wyAAMKl5Ry2dBSGMTIdaoCX&#13;&#10;Jl0UBJoHArqIEC4SMJR59tln1ajhPuHOqdHmAbWMwiECpTmW2KFUZYkZKtahDqGSCy0TASQcuOmm&#13;&#10;m+iuu+5SFvwtEwXXjVoXEQ4bNoz+97//KV9CGMhERkbS8OHDVXFd16TlFoFAeTFR1n6Ls3xYIvsJ&#13;&#10;tm0Rw5ZBCgINReD48eMq0XlD75P69SOgiwiRnR45CG+88UaChSj8CbFOCEJ0h4ixjDtQ9sAzkFBX&#13;&#10;xQ7lLaZCkVFeRBBooQhA68Oy0/r165XbWs+ePem6666jjh070v33369QQVQv1Dtw4AAhKxBm67Zv&#13;&#10;307x8fE0e/Zs6tOnTwtFr2nD1kWEP/zwA+HXCLRA+BMuW7ZMvQx3rRGKsUzTXrJ33s3ToNAEoRH6&#13;&#10;h1oS6npnR6VXLR2Byioq23SiSSiAvKxGfhzYMmBIu7PaW7VqFX388cf05z//mTp06EALFiyg1157&#13;&#10;jZAFCIR4zz330KRJk5QSgqxAa9euVTGgH3nkEXXfo48+qu5xl4Jy1gAMfEIXEWJ8Xbp0oblz56qh&#13;&#10;FhYWElIxocC9oj7BLxakcpo3b56qijilS5cuVfFKR4wYQVOnTq2vCbne3BDIOcLmyLw26BdgiR2K&#13;&#10;lEoigoA3ImCuoKzrFzuvZwF+1GbbPWe116lTJ5ozZw4NHDiQMjIyCJl+QHgQTdODdogZOkhycjLd&#13;&#10;csstar9r167qe3Tz5s2SGUgh0rA/uogQa4T4dQICS0xMpNDQUBo0aJAq9T0OCX2R6d5s5tQ5LBUV&#13;&#10;FYpQQaxTpkyh+fPnKzLFLx2RloFAMBUQFXKMWh/+aRzTg8kwsGUMXEZpTAT8/ShmwYwm9b22Rmiv&#13;&#10;scDAQFq8eDFBw4N/dn2aHUhRE3wno77EftYQadhWFxFu2bKF4ER/xx130IQJExQBIjs9slHUJy++&#13;&#10;+KJyu8CUKgRRag4dOqS0w4CAADXlivaFCOtDsplc56nQqKpMy2CiOvEcUf2foWYychmGURHw9aGA&#13;&#10;YWdPZTZkODWI0MGNb7zxBmVmZtKbb75JSUlJ9MUXX9Bbb73loDa73OblWa+lpaWpdUVNW7RekB1d&#13;&#10;CPBPcvuCFwdHesiQIUNUdvpRo0apjPR///vfadq0aWre+ssvv7TfAJ9FiiZohDNmnPk1dfLkSeV/&#13;&#10;CBKEQP3Hwq9IC0CgqoLXBfeRD3E6pZB4LhJEuwW8dRmiTgRAbCBAJDXA7Nvnn39OlZX8f6VafH19&#13;&#10;1ZQpvpshO3bsIGQIKigooIULF5LJZFLTqtXVZdMABBxqhGVlZUoDvPfeewnaH6xFtZiiRUVFiryw&#13;&#10;RhgSEmL3cceOHVMxSV955RX1orRKWF+0/dUSERGh4plq1223dVmLYuEZi8foX2MFHzajihH7HlWV&#13;&#10;TiFUROXkT+nFIVRVbEz8jYi99jk3ct8xBmf2H98h+C7SiEXDyFXb+p4DhQHxnSdPnqxIDbYTMEzE&#13;&#10;0tLDDz9Mo0ePppdfflldQ1vICvTYY48p61GMA9+HsO6v7zmNGV9T24RSBaXIW8WHB/g4d26OvQ7u&#13;&#10;2rVLreeNGzeOrrzyyhoEZq++7Tmo91DtYdYLUkUeQ1hCwSLqn//8pzVwNyxSV6xYYXXWt23D0T4+&#13;&#10;wE19MfgPhfVOI4oh+16UZnGaZ6OYNEqg+MQORoTeuk5uxM4b8nNjA7Sz+48vZ3yXaLNTNo9y+i6+&#13;&#10;r/Cs+qS8vFzlgG3Xrp1KcQelA3YV2jIUtMawsDBCijxogFAEkDMW36162q/v+fau6+27vXu1cyBB&#13;&#10;bQzaOXtbZ79je8+wd86hRojKsFR69dVX6bnnnqOZM2eqtb7x48erNUL88oCqDpAOHz6spkzPOecc&#13;&#10;K7ng142mQWI69B//+Ac9+eSTKoUT5sERmQbToiBBRK0RacYIVPAUuzV8Wicqz2G/QRFBQBA4CwGQ&#13;&#10;WzJbg2pSe8YNM2i2Uru+7TXZ149AnUSIZpB8F+o6iAukBYdO/EpBLkK8FEx1ghBBkLBc0gS/WlAg&#13;&#10;sBhFHcx9Q2bNmqXUeFhGYU7cdg1RVZA/zQuB7IMcOYbXB+E0j7XBHGNOiTavlyKjMTICsLoHCYo4&#13;&#10;B4E6p0btPaKkpIR27typFm3xIjD1iTVEmP42RECgUPPhlN9QkalRA03rFjDp5bLPIPwF4wcQ+frL&#13;&#10;9GJDP/BOqu+paScndd/pnxtvnBp1FlbObKfFT43aAxMO9EOHDrV3qUHnoD3aapB13fz445KPsC58&#13;&#10;vPZaeRHbeP9u6R4ySjAJiggCgoAg4G0IOHSf8KaOggjxq0Qr3tQ36YsjBNjEW02Jsvk3skkEWaJh&#13;&#10;OKot5wUBQUAQ8BQChiBCT4Ejz20CAgWniMo4ggyixkgw7SYAKbcKAoKAqxEQInQ1wi2xfViJqkzz&#13;&#10;PHhMiUoc0Zb4KZAxCwKGQUCX2REiFzz00EOEhLxweUAKJhjIoERFRRlmsNJRNyEAVwllJRrHU6LR&#13;&#10;bnqoPEYQEAQEgcYhoIsI161bpzJNINIBrD1x/MEHH6g1O7g+3MSZk0UEAYVAMccRLcliwxj+aMmU&#13;&#10;qHwoBAFBwAAI6CJCJIDs27evSvyojUkLswZfQFeLWI26GmEntV/JvoK5rA1CIjhyDFwmRAQBQUAQ&#13;&#10;8HIEdK0RIiEvosNgalQTRDwYMGAA9e7dWzvlsq1YjboMWuc2nM+uEhVlnFGCo1+EWoInOPcB0pog&#13;&#10;IAgIAs5HQBcRHj16VAV2RVBXZFGWnFfOfxGGb9FcSFRwmofB8RRhICMiCAgCgoBBENA1NQoDmQsv&#13;&#10;vFCtEyK/IALDIto5jGWQRxBZ5kVaOAI5hxgA9h0M40Dm/vYzkrRwhGT4goChEMjKyqKvv/5aZb5H&#13;&#10;IJXmLLqIsH379vSXv/xF4YC4oUisi9ijKIh8LtLCEShMZZ9BTrGCNcGI9i0cDBm+IOB8BBBMBEaJ&#13;&#10;d911F/Xr18/5D7DTYkZGBr399ts0ceJEEiKsBmj16tX07bffqilSrBledtllqtjBr/mdKi/hL3rO&#13;&#10;Bo1i5rBhVRwtRSuwjgQBwHHcxL+a/DnjegAHG/fRNetsfKwqOZOEFkYNVqLiM2j8dyoj8EoEjh8/&#13;&#10;rhIeeGXnDN4pXRohkuwiFdOwYcOoY8eOKvP8xx9/TH/605+U2uxqDDxjNcrTfMihl88aL4jQkcB5&#13;&#10;HOtjtoK8Y/6ciSOQfSwRWiyAybG5St5RokqzZazB7DcoIggIAo1CAFrfe++9R+vXr6ecnBzq2bMn&#13;&#10;XXfddeo79/7771dtIvsP6h04cEApJbDX2L59u0p+MHv2bJU6r/bDMcWJBOnIZo+sQeeee67KABQc&#13;&#10;HExLliyh1NRUlSFow4YNKmcgnomUeraCNHrIkXjDDTeo00il98gjj9Ctt96qjCZt6xpxXxcRYp54&#13;&#10;4MCBKp8gBllZWUk//vgjYb0QqZVGjhzp0rGDCFE0cVUCSq19KkpnAjx2hgARLDqQLSFhDenP2p6v&#13;&#10;n0Xjg9YHjQhkqAix+IzWiPBiKCBSaIwgxJBWljasDzL4DjRkTIsCh6hOBh+MdF8QsI9ARVU5rdj1&#13;&#10;iv2LjTjrx7NIF/e2LDXZ3g5DRCgYSF6ORLsLFiyg1157jZ5//nlFiDBWhE0GAppghm7t2rV0xRVX&#13;&#10;KELCfY8++qi6JzIy0rZZ9d0Ji/877rhDpcZDYnRk3gC5gkg///xzuuiii1SS34ULF9JLL710FhGC&#13;&#10;BJcvX07XXnutIlMkVIcnAexEmoPoIsLo6GhKS0tTv0RAQsgtOHbsWJUWBS/P1UToNqAx3Zl1gB3C&#13;&#10;My2PNAXzmlc7zqPHBOZIMCUK7c9WEFUFa2ZwLC/mApIsZItKFEyfIicfCu41qvCvUsqGgQxLWBKP&#13;&#10;i7ESEQSaIQKV7B+7fNc8p43M5Btolwg7depEc+bMUUoH1udgpAjCgyBJOgQzcjBUhCCB7y233KL2&#13;&#10;u3btqmbnNm/erHLDqpP857fffqO9e/fS008/bc0adNVVV9Gbb75J9913n6qWmJio9vHdjnR6OJ+d&#13;&#10;na01obYXXHCBCqKydetWGjJkCH3//feKLJvL2qEuIgTRYdH0008/VeuCmkaGfIKnT/OXe3MQkFfm&#13;&#10;XqJS9pXUoqJAg4M7QEMF62SYFkWJZE0JU6fFGZapVkyzIg5n3nFL+DH42xkxDFkBa7pIswQCDG/b&#13;&#10;UISkviBgGAR8eQbo0j53Oa2/0AjtCUho8eLFSsNDoJLaml3te0CKmiClHerXdm1DDkqIrb83iA9G&#13;&#10;jwidCcGsnvadriVTLytjf2AbgUYI7Q8ECOPJPXv20PXXX29Tw9i79t9IrTEhi/wDDzyg1PTPPvtM&#13;&#10;uVJgelRTqWtVN94hpjcz91i0OExjxnKQAGe6AEBjREG0ldIcCyFqocigNfqxlhiWYNESHfwn8SpQ&#13;&#10;y3kKGFO+kKgulqlRy5H8FQSaHQJ+Piaa3PfuJo0L63oa2Thq6I033iCsvUFbw3fuF198QW+99Zaj&#13;&#10;6iqxuXYRM3ZYV9S0Re28RmynTp2izp07q9NHjhxR2mR4uMV2ob5+aW3Bhe6dd94hEGmrVq2of//+&#13;&#10;2iXDb3lxx7Hs2LHD+qth3LhxaiF3woQJ9NVXX6n54jFjxqhFV8ctOOcK1gfxsrTinFarW8F0aMau&#13;&#10;ahJkQorr61wSrN1ZaInR3fhn2BDWFpMtU6UVrCUii/vpTUQIWA2i8WaBzyBwQ55BrJ2KCAKCQJMR&#13;&#10;wAwbCBAaGjQ5KBpQODTBkhSmTEGqEHw/wwAGmt1CXtszmUxqWlWrjy3WE0F4iA0NbRHPwHRrY5az&#13;&#10;wAElJSX0/vvvK2VIL4Ha9sdb9+vUCDGvPH78eDUnDPKDaoxfAZdffjkFBLDm5CYBEaJo4tQXgGlK&#13;&#10;TF1iii+O5+GhEbpDYICDtTUUaIXI3wdtsZC3KDCuwTVvI5qCk9XTx9z/iGR3ICXPEARaBAIzZ85U&#13;&#10;hjGTJ09WpIYkB1iOwvfwww8/TFA8Xn75ZdLiO0Mrw5oi4j5DE7z33nspLi6uBlaYMsVs3rPPPqus&#13;&#10;/PHdifXEKVOmqHo4BsHWJdr3bUREBMF1DlatUIiak/jwr4vHeUBz7A0KvzTwCwAWR++++65yoMci&#13;&#10;Kn55YH4axHjeeeepgNz27sevlWXLlqn56KFDh5L2gvFrZ+nSpepXD6LS4IU3RPBitF9FDbnPti76&#13;&#10;kBjHUwPpOy2nW/Vji84w2yru34ePYmEKT52mWzQu9ABWqojWAtcEHjdE9Z2nJ9wusBKF9oxfpLE9&#13;&#10;LWTdiE54rP+N6GvtW6TvtRFx37GzsYflJL5L3PGjXs/UKJBE1C4EKcGaHFwdQHIVFRVKq8N1aHSY&#13;&#10;7nzmmWfU9zDID/VhZaoRFurVFowVbnAgs9ateSanAWLb9xdeeEFN34JYGyL5+fnWMdR1n7PfcV3P&#13;&#10;sr1Wp0YIwFEAPhzoBw0apKxHtagy2G7atMkuEWLg8DOBtRG0yP/+978E61P4p8ydO5e6dOmifpXM&#13;&#10;nz9fRS2AWbA7hamUrR4P8iN5C2MPT5MgBo91Say5YS0RFqbQEs0F3E+2ZM07aiHEkIZ9iNGsUwS+&#13;&#10;gln7LSQIvKCxiggCgoBTEYCSkczWoJoguYGtgMhspXZ922u2+zDEgSbYWIEzP/wM4bLxxBNPNLYZ&#13;&#10;r72vTiKE2S2smDBPDe0QGmB8fLwqcMqEo6ajX1MI1I3UTQgJBIE6vXPnTjX/jRBt8+bNU/cC4C1b&#13;&#10;tij/GHeiFF7F5sFYiwP5hLdz56PrfxamTdEnTI1CO4SWCG0x96iyOI2qYsMbM681OtOgp85e8Y8F&#13;&#10;kGAFW5IFRjJRt6+ztlwUBAQB1yIARQIk6C6BIc6vv/5Kd955p1oqc9dz3fWcOpGEOS5+SezatUst&#13;&#10;tEIr1MxoQYogNgjmr2sLSBDqO7RGLM7+8ssvBLUaTpgJCQlWAoWvzIoVK2rf7tpj1m5Ciaf54BoR&#13;&#10;xb+SvDUcGvoFgxSUEiZurB3yNoTYRzFtq4WUlPtFrHXa1OnAYRoUxjFwK8H6KQx9GuNS4vSOSYOC&#13;&#10;QMtFAL6A7hR8n8Oxv7lKnUQIM1mQ3E8//aRMeadNm6aIbf/+/SqCAaZMYThTl2DeGj4rcLzEL4qo&#13;&#10;qKgaJr5Q9bEOaU9gIONIDUe7iLSAOfKGyskTW+in/fOpV9Iw6uOTzLeDFI0gUWTyCaXQqjwmwwLy&#13;&#10;ATlxqSReS6AwKvYJIzMxWTlJfKmCYqrSuMUSnkD2oczKWCpLzXBK61gLMKpI3z335pyJPb5DYGTS&#13;&#10;VHsDvWi46zl6+9OQek3tO9YosVzmrVInEWqdHj16NKFAEG9UExCh5ouindO20CIxcJjpwoQXqjzM&#13;&#10;bhEGCPHtNIHxTUc2vLEnIEKU2oIPcFNeTDBPs791aA8dPn2Yxo97hEyYijSQ4MsgNKFX9bTpafJl&#13;&#10;q9cwyqWwKiZGWL/CsAZO+mrdk7XexggMY7TpUI6A4xPTg+KctI6K/uNHlhFF+u65t+Zs7DVjGXyf&#13;&#10;uFrwfeWO57hiHM7oO2YWa1u02usr3rEnRBcRQmOD2S6mNbHgimCwIDdYk8KvBf4ltQVaIALEguSw&#13;&#10;rnj48GHq1auXIkQ4jWLKVJsW7dYN023uk2i2wozPaU2pUan0W/qv1KO1heTd1wMnPAnRazAtioKY&#13;&#10;psVpXDg0nHJ256g1+VxUhBtmfcRIBUGqwr6SjqaCEQoOEXBQ0CYEa4Ix3TnajrF+LFg6L38FAUFA&#13;&#10;EKgfAV1ECMdNGLvAAhTreXD0hOAXzqhRo+wSISxFURCdHH4vWFtETkMY18yaNUtNa+I8HEhnzJhR&#13;&#10;f0+dXKNrUR9FhLtS1hiTCG3xgKaGgjRImC5FfFP4JIIUsbaIYisgSESwQfBwXgIkDiqsgofDSV4T&#13;&#10;1EG0G2UY4/pfzNpjZSsICAKCgLsR0EWESPmB7BMgMmhz8P0DoSGKuaN4c3DSRPDW22+/XaULsQ39&#13;&#10;g7VGOGRiahWGM56QrsFDaR19RztPrKbpAx/xRBdc8EwmLC3GKVqHlSeIEQEDQIooiGKDuKrsm8RL&#13;&#10;gDUF5IcpVW1q1ZHmWPMuORIEBIFmgwB+GdcSGMw5+i1sW90NU8y1eua0Q11EmJycbI2CjrUduDxA&#13;&#10;q9u9e7eyBsV1R4KcVyi1BREPUPRIXUYzeu63V6dd28EUlBlIp+kQZRaeoNhQ9o1rbgIrTxU4vFXN&#13;&#10;kYEIEV+Vo+orUdohfxSE+GriJEeGR6CKP+NV/Fm3bLHPn3n+/OOc2VxJAaExfGyZCbH9Tq8xcBBB&#13;&#10;nVLfdX6EakNjk/rr23tclZq+sXel+lzjmq2jwTOXbCeLzpytuefDM0woRhRdRDhgwABl2Yl1QmiG&#13;&#10;ixYtUhEQEIUcbhGuntqsbTTjjEVnn46x1HljO9rd6zfC9OjYrtcY8f01rs/Q/DhqBRubiggCHkFA&#13;&#10;ERPPWFSWc+FtVbnZsq04s61S+2bmLZwrp/L8XErPDOBjEJvlnCI5dYxz1YVnO7T9ugbnx4Eh4gdO&#13;&#10;5bY1gqqrdtOv1UtkTX9E/S00cqgc6VlH2zrq1N+KR2roIkJEl0FkGERDx5rgq6++qqY8YRUKoxlD&#13;&#10;SmwwdUvpYiHCUy2MCA35wqTT3oQAyKuyrJgqzSVUwanFsLWW8lImOBxja1uY8NggC+SnNLNGDKja&#13;&#10;hEv3nRYtxaQ0FavGwj8EfXgWxJe1Qfyotvyw5i9xh9/jDi+c6Ud904JnWY3qaBOtO6zm8MKZPjlp&#13;&#10;zxlWo07qisua0UWEX375JSF1BzIcQ15//XWVnxBEeOONN7qsc65uuKffEPqUvqb9qT+Tmf+D+hs5&#13;&#10;Ua6rwZL2mzUCILaK0kJeVuaitkVMdDjmWJeqgPSwj21xo4lMA1GREk/d+5q48NbH5G/Z+mHrzwbP&#13;&#10;fE7tM4mpY3/Kyy+k6Jg4PgaxoQ6TGROa5RjnqgvPdmj72vPsba3uE9y+q0Vpg/WRpas7Ie07REAX&#13;&#10;ESKPFaZFEc0AEc9h+KJlN3bYsgEuRHfoRG3S4ulUfCodSPuFeieMNUCvpYuCQMMQALmVl+RTJWda&#13;&#10;yTOnUHlpAdtM5Vm22OcCLa0hAnLy8w9mrxqUIN4PUltfE7aBTHAo1fsgvOpzIDhca8xaUiH7mIUl&#13;&#10;GtP/tCHY2quLFEqrVq1ye+Yfe31pjud0ESEGjogwCJGGWHNweWgOYuoaR12/b6eIcPeptUKEzeGl&#13;&#10;tsAxYPqxvCibzMU5vM2xbItz2UgYJU+tl2mwsKepXVHEFhBKfoFc1DbEsg3ANoSJLLjGtjFEZvfB&#13;&#10;clIXAqmpqWoW7tJLL7WGp9R1o1TShYAuIoRDPUKhIa3SDTfcoIgQa4OINzpkyBDlGK/raY2s5Aqr&#13;&#10;UXTFn4mw25sd6Icxm2hnymq6YtBjPCXvvrn3RsIht7VEBHiNyczEZi7M4IQkmbzlAvIrzFLTmXVB&#13;&#10;AhIzcTilcg6WFxbViskunExB4eTHxRQYpsgP2puI9yLQu3dv5cOt5SL03p4as2e6iBAuE4j5iTRK&#13;&#10;8CnU0jAhMwVyYWlrh66CwBVWo+irqWsrSkppQxFV0ZSWf5R2nlxN/ZLOd9UwpF1BQBcCWJMry0/j&#13;&#10;ksolg4P8pCsChLWkPYE25x/CcWiDo6u32I9UxZ+3uA5B+KrYFjq1aA83bzuHnK/FxcUqwcH27dtV&#13;&#10;RK7Zs2dTnz59lI0GlqeQyKB2aiZvG4cR+1MnESKV0po1a5TjO1RzZEqGKwUKBAkjLf4xRhw6G2SF&#13;&#10;BZB/QhSNTTmfvkj6iL7c9bIQoTFfpWF7DdIrzT1FZXmn1baUya+C1/PsiSkogvxDYzlXcyz7v8WS&#13;&#10;ia0e/UNilHZnr76ccxYC7KCXd7xJjdWYZ4LRjJ3Ub1AqkO/viiuuULlcP/74YxWbecGCBSpB7549&#13;&#10;e5TbWpM6IjfbRaBOIkQewp9//pl+//13lZPw6quvVu4SWqzRdevWqV8wyAJhVDF1i6PBv/jQ939q&#13;&#10;RUeztiufwj6J5xl1ONJvb0aApzfLCtI44t1JJj0uOSd5epND4dUSWFIGhMdzac2lFRNfK46gF6eM&#13;&#10;TGpVlUO3IMBEiNi9ThP7RIjmk5OT6ZZbblFPQlznqVOn0ubNm5V26LTHS0NnIVAnEXbq1IneeOMN&#13;&#10;+uqrr2jZsmV0/vnnq2nRTz75RKnvaG3ixIlnNWqkE5ge9V13lCZ0v4WWbn+Kvtg1j4QIjfQGvbiv&#13;&#10;ID6e4izOOkolWcepJOeE8rWz7bEivYg2FIgSyXk6eesfzEmXxdTeFiYP7zsmrkZ1rI5327FjR2uT&#13;&#10;iLyFnLCwGEXiAhHXIVAnEWqPRVxQpFPCS9EE2emhyoMsXS2uMpZBv2EwU2WuoFF+F9PXQf+ho5nb&#13;&#10;aNeptdQnYZyrhyXtN0ME4IpQlH6IE4EcYfL7Xfnd2Q7TxCQXFN2WgqKSOCxsEmt6HP6uji9G23tl&#13;&#10;31MIMBGq4PONf75ep3TEX9YkLS2NkBneNk6zdk22zkVAFxGWlZWpaDJIu4TUSZrFKLIWOyPcWX1D&#13;&#10;cpWxDJ5r6maJw+l7qIAu6nkbfbR1Lq8VslYoRFjfa5Hr1QiU8vpeUeoBKso4xGt9qTVwgdFKcGwy&#13;&#10;k197Coppx+t5nBJLRBBwgAAy/cA6H/lbFy5cSCaTSYW1PH36tIM75LQzENBFhFgnxCIusk7AgObb&#13;&#10;b79VsUdhvXTNNdfQ9OnTndEXj7Rh6shhlvz9yHwgncZOuJq+3vsaHc7YSha/wnEe6ZM81MsR4ClP&#13;&#10;THMWnt5HRWkH2Vn9zK94WGiC+ELiOlEQb/1DOJuHiCCgEwEELJkzZ44yjoEmeO+996qEthoRukPx&#13;&#10;0NnVZlVNFxFCRUfy3CeffFINHkY0MKCBGwUc7Q0tJl/yYzIs359G4X7BSiv8eOtT9PnOl6hXwljx&#13;&#10;KzT0y3Vu56H5lZ/aRMcPHleRWrTWoeWFxHfl0kVpfuJsriEj24YigOTlID8sO3Xo0ME64wYXCigg&#13;&#10;Iq5BQBcRwmn+008/VRaiSKmEXINY1LVd2HVN99zTasCgJCpevofz9VXSOM5CsWrff9Va4Y6Tq6h/&#13;&#10;0oXu6YQ8xSsRQHiygpTdVHByB1t8Zlj7iLW+sDY9KKR1d2XkYr0gO4JAExHAdGhycnITW5HbG4KA&#13;&#10;r57KWMBFdJnHHntM5SCE/2BzkoDRyVRVUEZlO1IogLXCSb1uV8P7Yuc/OQOYC5N8NScQm9lYijOP&#13;&#10;Utq2ZXR87XzK2r9akaAKPRbXkxKHX0vtzr2NoruNExJsZu/dk8PBuiCKiPsR0KURBgUFEXwH9+/f&#13;&#10;T3fddRcFBgaqF4YQa+eeey5BnXeluNJqFP0OHNaec/P5UtlPRylgUFs6p8sfea3wP3Q8ew9tObaC&#13;&#10;Bre/xJXDk7a9BAFkYCg4sYN9p7eo0GXolg8nKw6J70bhSX0puFVnOnXqNFt7tszAz17ympptN5DU&#13;&#10;QMQzCOgiQhDeU089pXp46tQpa4g1rBEGBAQ4JEKkboLlE1wtzjnnHLrwwgsJuQ0R6mnp0qVqCwMc&#13;&#10;OI3WJa60GsVzfcIDKaB/IpUyEYb9ZQyZfAPo4t530MKND7Nf4Us0sN1E8kUyW5FmiQBcHvKObWYC&#13;&#10;3Gr188O6X3jbAVz6q1iczXLgMihBQBBQCOgiQtTcuXMnrV69Wq0PQgu8+eabqa4AsPCbefDBB5Xm&#13;&#10;OGXKFFqyZAkdO3ZMxSWdO3eu9fz8+fMJGuekSZM8+kowPVrw75+oMreEfCODaHSnq1grfJ1O5R6k&#13;&#10;jb9/TsOT6yZrj3beSx5eVWxmo6N0MvWMJ59A3R8tj/Ue2RlyjvzM6387rfn1gqLbUWSHoRTMhi/Q&#13;&#10;BkUEAUGg+SOg69sKLhMPPPCA8iE0m82KuBBppl+/fjRt2jS7KEEbhP8hNEmY/GJd8T//+Q/BOf/Q&#13;&#10;oUM0b948pU0eP36ctmzZ4nEiDBzVgQpeWUdlv/xOQRO680ypiS7p/Vd6d8N9tJz9Coe0n6zO2R1s&#13;&#10;Cz5ZmVZAxZ/uotL1R8m8NUUFJzB1jqXIZy8h/96tvRKZswiQP5+hrXtQZMdhvOYn055e+dKkU4KA&#13;&#10;CxHQ9ZN348aNykIU4dbGjrUkr7344otVfixoivYEpr/vv/++IkGQJ7TJ4cOH08mTJykhgUNJ8ZQq&#13;&#10;BA76yGjhafHvk0C+EUFqelTry4iO0yghoovKTPHjoQ+00y7bVlVWcP64HA7Lla4CMJdkHeN4lCnV&#13;&#10;qXaKiSOcu+zZjWm49McjlDF1AeX/a50yNgq5bghFPHw+VRWWUebM91nDXs+R2Ssb07RL7qk0lyjD&#13;&#10;lxPr3uDQkdsYzkpO9Nqb2o6eRfEDLhMSdAnq0qgg4P0I6NIIMXUJjc7WmXPYsGGKFKEZIsJMbfHz&#13;&#10;81PrgYiS8Oqrr6p8hkjqC+d825BByHMIi1R7UpeRDPqCYN/wuWmsYK3SVnwGxFPxD4cImbA1Obfd&#13;&#10;zfTh7ofo8x0vUXLQaGVVql1r0raynCoL07icoqqSbKoqzWdtqqBusuOpOp/AKPINjqHjmdHkG5bI&#13;&#10;x2fC3jWpPw25uaKKfBZsJ5/F7HLSKYoq/3kBlbaLoFKtjWETyWf+Jip49SfKX/cbVT07nkP41PzN&#13;&#10;VRt77VaXbKsqqCJzH5Wn8Y82NojhVWHyi+pEfvH9yBwYQek8HU65Z955fX1wa9/r60wDrxu57xiq&#13;&#10;M/uP7xB8F7krg467ntPAj4Su6k3te2lpKeXn28+qoqsDLq6kiwhBepjWXLlyZY3uxMbG0qZNm2qc&#13;&#10;sz2A7yGMZWbNmqUMZfDBg3kw1gs1yc7OduiPWNtIRrsH7TT1xeA/FPIs2krR+T0p74evKb4kiEyd&#13;&#10;YtSlhMQZtDF1CUeb2UK7cpfTpX3utL2lQftVFWYqOLWHy26VeQAaoK1gTcqPE6j6+gVwDjmTyiOH&#13;&#10;HHSV5mKqYG2msryESZMTsXKhbMudyFAQltCLQrkg2aqrpaq0nLJv+5jKNhyjkCv7U/jfxttfD3w5&#13;&#10;mYqX7aLcR1ZS6Fu7KeKJCdau2cPeetHJO4j5mbn3WyrnBLYQRH2J6X6eyuzQmEe5s++N6V9d9xi5&#13;&#10;7xiXs/uPL2d8l6C4WvB95Y7nuGIczug7PA3i4uLq7R7esSdEFxG2bt1aaV4wbCkqKlKJIj/88EP6&#13;&#10;4osv1JqfvY5jQCDPV155hdq1a6fWC/FBABFmZmYqy1NMi65YsUJFrbHXhrvPBY5OVo8s4/UujQj5&#13;&#10;vwlNG/A3+r9VV9C3+/5DY7teTeGBsQ3qGrKJwyoRjtmV5dV6E2OBbAP4YkbwZZVXDklUfR1bp4JI&#13;&#10;kc0g7fgBCqIiDu58kI9TKYtL9m8/UAQbeUR3Hm1NxNqgTuqsnDfnGyrbeJwin55EwZf1qfOu4Kl9&#13;&#10;qOJ4DhW8/jOZesRTyMyBddZ35sVyzumXte87Kkzdp5r15zRGsd3Pp+C4js58jLQlCAgCzQABXUSI&#13;&#10;cZ533nlqjQ9Z6UFeWNdDxJnrrrvOLgy7du1SSST//Oc/W6/DdQJTqdAQMa0Jq9OkpCSaMWOGtY4n&#13;&#10;d/wSIwixR0t/OkIhVw+ydqVrq2EqYe+Ok9/Ril2v0FWDH7deq2unoqyYcg79aF2PQt2gqLack3OA&#13;&#10;Csflawqq6/azriGOJUjTr8iHWrE2C42yOOOwItjCtP2Ue+QXKmSNM6bH+Wz80f2s+5t6ovC9zVT8&#13;&#10;+W4Ku/OceklQe1bYHaPJzJakec+sJlOXOAoY2k675LJt/oltvBa4Rv3ogHYdxT8OIpKH8i/ymtOz&#13;&#10;LuuANCwICAKGQsCH1d7Hucdz6up1eXk5QQPENOgzzzyjrEaRsR6aYmOlsLBQZb6H4UxDBZqlK6ZG&#13;&#10;0Y+8p76j4k92Uvwvf1HBuLW+peTupydXTmJ/Ql964pLVFBfGTviOhKdBco9tYhJkdwye0sQXcFhS&#13;&#10;P9bYBlvS7ji6T+d5e1NEyHKeufcbZWSDZsIS+1Jcn0lO+/KHNW3WrI8o6IKuFPXPP2CZTbcgag+M&#13;&#10;Zyqziyl2yTWUSgVnTUvrbqyOirAGzdi9klMgHVW18GMgpscFTp0ytod9HV3yqktG7juAdHb/talR&#13;&#10;zXDPlS/LGdOLruxfXW07o+9YHwwPr3/pxtnvuK5x2V7T9RN5+/bt9O6771L79u0JRjCQ2267jb78&#13;&#10;8kvbthq0j6STjSHBBj2kEZUDx3Yi+MOVrTta4+7EyO4EK9LySjN9vO3pGtdsDyrKiuj0psVqWg4k&#13;&#10;GMxZCJJG3UhxvSc6hQRtn2W7j2lWhP6K6zVBrTEWpOyktK2fENYYmyoVJ9nf7p4vWKNjt4inOBFz&#13;&#10;A0gQz/YJC6DoV9kPk/M+5tz1GVFZzbXRpvYP9xek7KKT699SJOgXEELx/S9jS9CpTiVBZ/RT2hAE&#13;&#10;nIUAvn93797trOZadDu6ibB///509913W53oH3nkEeU+AdcKVwuMZqAFasWVzwsc2YF8W4UqrbD2&#13;&#10;c6b0u58CTaG05fhKOpD2S+3LygAm5ed3OCP57yoaSetBV1CbwVcS1qfcIoxReLuB1GboTPILCOY1&#13;&#10;xN/o9ObFysimKc/Pe4Kj3rMbRPS/LiOfkIBGNeXXIZoin7uEzHtSyecV531mEBYtfedyVSrLyyiU&#13;&#10;A2Enjb5ZbRvVUblJEDAIAlii2rOHLbdFmoyALiKE5paenq7W/LQnDh48WDnB//LL2YSg1XHWFkQI&#13;&#10;9VwrzmrXbjscczR4Sh8q+f4QVWYW1qgSFdyaJvayrHku2fIEVbJZvib5J7bTqY0fqPQ8iE6SNPIG&#13;&#10;CuHYlJ4QaIcJw65mbYhdU7JP0KlfP2CvgaJGdaXkq/1Uuu4Ihd11Dvm1a1rKrcBxnSns1hHks/IQ&#13;&#10;FS3Z3qj+2N6EJLgpPy9Q2iDWT+P6XKw0QWiEIoKAICAI6EVAFxGOHz+ekIPw4YcfJhjBaIIg3HCQ&#13;&#10;b24Ca0doQMWfn/1r68Iet1BsaFsVkPunwxY3EJAg1qZgvBKZPMyikQWGeRQW/9BYShh+NWELS9PT&#13;&#10;mxY1mAyxtpf37Gry79OGQq4a4JTxhN0+mqqGJVL+09+ReeepRrcJF5SUX/+ngg0EhMfzD4/rOTB2&#13;&#10;v0a3JzcKAp5GAD/0sQR16623EgJwQwFAhC5NNm/eTPDFvvbaa+mll16q4X+NZAiLFi1SSREuv/xy&#13;&#10;QhjL3Nxc7VbZ1oOALqtR+IAgJBp8Au+//36KjIxUa4VI2IvQa81NYDkaMLCtmh4NvWFojeH5+wXS&#13;&#10;5QMepjd+mk2f7XiBegd0pdy936k6sWyYEdFhSI36njyARpgw7I90euMiJsN0RYZthmDaVJ/GlP+v&#13;&#10;H5VWHD1/GrGVkHOGwu1U/W00+f71W8r566cU++E15BvfgB8N/GWRdWAt5R7doPqDwNixPS9gtxNd&#13;&#10;H2XnjEFaaVkIcASi7EPrnTZmH87nGtVp1FntrVq1ij7++GOCpT0icy1YsIBee+01ev755xWp/f3v&#13;&#10;fyfMxF122WX09ddfq9jNWiOYIj148CDdd999KjvQyy+/rMgSZCpSPwK6vz0QgeEvf/kLXXnlleol&#13;&#10;wJJ00KBBNGCAczSF+rvq3hrBl/eh3L9/RebtKeTPmSlsBWmZuh4cTn45GZSzZ5WyHYnpNs6rSFDr&#13;&#10;L3LoYc2woWSItbyiRVspZMZA58cMDbcYz2T+cSFl37GMYt6bQT5B/lqXHW7hg5m2jRNEs5M8/C3x&#13;&#10;wwNroiKCgCsRQCi+nEPrnPYIfHbtEWGnTp1ozoHRND8AAC74SURBVJw5NHDgQMrIyFDhJxGaErJh&#13;&#10;wwZCwl4QG9zOUAffxbYyc+ZM5eaGc9AGoTUivGVdyRFs72/J+7qIsLi4mJ5++mnl7gAn+O7duxNS&#13;&#10;M+HFNVdB4O28p1YrrbA2EWLMV3S7g8r3rFMk6NcWAZtHeC0UZ5Ehr2UqzTAw1H6fOaRp3j++Jd+Y&#13;&#10;EAr/6xj7dZp41tQ1jqL+bzIT4SeU+7eV9bpkwEE+dctSNc2L8SA2KNZiRQQBVyMA96eozs77fwCN&#13;&#10;0J5g5g1+2jBEBHlh5k0TuK4hJ6xGalFRUYootevYJicnWw/hn42pVqTAa4qbm7XBZr6jiwgRHxRG&#13;&#10;MQi4jZBomMdG1nq8lGuuuYbwS8SVgl9BTzzxhCsfcVbbsI4Mmtidilfus4QRs9FY4Bbhe3gX+fK/&#13;&#10;jSXb6UjKBnqg1x+c5rN3VmeccMJChtXTpAXpyrAnAdaldtYyi7/cQ+Ydp5SVJ3I1ukrgqhJ+7zjK&#13;&#10;f34NxyVdp3JB2nuWuSCDrV+XsCESf+Z4zROWuCaOwiMiCLgFASbC6C5NI0KQEqze6xIkNUDUrTff&#13;&#10;fFMFGkHkrrfeekvdApJELlhN4AN5+vRp7VBtbWN5IuCJLxMuYjmL1I+A/Z8mte7DrwpogPilAs0Q&#13;&#10;89ggQ8xHI2SaqwVEqFmMYusuCZ7WV2VVKPn6QI1HwjBGfSlHtKGtVUdVHNIfDy2qUccbD7A22Gbo&#13;&#10;H1WcTYR9O/XrQmXlatvXqpJyKnjpR2UgE3xpL9tLLtkPvX4IBU/vp8KwFX/MQbFrSUnOSTaKeV/h&#13;&#10;jag8icOvERKshZEcNg8EoFxAk2vTpo0KHvD5558rI0WMbujQoYQgJvjuLSgoUIYxmPa0lc8++0xN&#13;&#10;iR4+fFgtXyEZQnBwsG0V2XeAgC4iRCg1zFkjzqgmCFgNa1K8oOYqAQOTVFiwwrd/JfaVUMPM5yzm&#13;&#10;han7ydcUSG14eu6KwY+q88u2P0d5JRleDwX8C6EJBjKJm4uyee3wA2tWdnS+6L1NVHEqj8IfPK/B&#13;&#10;jvONHXzkYxdS4JiOlPv411Sy6qC1GaShSt30oepfSOtuPJ07g3z9g6zXZUcQaE4IYGYNRi+TJ09W&#13;&#10;AUtGjRqltEgoH0iGjvOvv/66ygH7/fffq6lQWy0T+1g3hNUpouUgjKWIPgR0TY1CXUeqJLhPYCq0&#13;&#10;T58+yjJJ3yMMXItnMhArE9FQir/YQ37nx1PmfouFKCLFmIKjaFC7i6lP4nm0K2UNfbT1Sbpx5Mte&#13;&#10;P2CQSZuhM3h6dDGV5Z2mtO2f8nTjVVSZVUQF/91AQRd2o4DBbd03Dk7RFPXyFMq6aSnl3r+cfF+/&#13;&#10;nCq7VtHpLR9xZBwzh6frS616X8zEXPfUkvs6LE8SBJyPAPK1IpTliRMnVKICRPGCGwVS4EH++te/&#13;&#10;qmUohKeEVaktCeI64j736tWLcN0bo3ahj94quogQ88ywUtq3bx899NBDynWiY8eOaroUwbiRqb65&#13;&#10;CkgBfnTIrWduHaRCloW37c+RS3pahzxz8JP0ROqFtOHopzSsw2WKGK0XvXQHAb9bD5zGDunvqrBk&#13;&#10;WQfWkGlRuQp/Fn7vuW7vNaxGo1+bRlnXLKKMeZzm6YYKng4vJ2Ad12uikKDb34g80BMIwDI0OTnZ&#13;&#10;+uiQkJquTq1atSIUR4LvalkXdISO4/O6pka7du1Kjz32GH3wwQfqFwtMfDEligCpSLzrasEaIX79&#13;&#10;aMXVz6vRPish4fecS2VxORzQOkWFTkN2B1uJC2tHU/rdq0699+sDVFiWY3vZa/fhZ4h4nDDnzj36&#13;&#10;K+Uf3U4hfxxIfu2jPdJn34ggCn1pNJVeXaZIMDS0u5CgR96EPNRoCECbhCWpSOMQ0KURomlENYBP&#13;&#10;C9YJR4wYodRwLQB34x6t/y4QIYomtacEtPOu2voPb0fl0xFsvJKi2o1UQa1rP+v87jfRtpPf0sG0&#13;&#10;DbRo06N086hXalfxyuOg6LYU0/E8yjy0isquqCD/QV081k+Va/HIl5zNvor8d/Ba4MfHyfxmqtLI&#13;&#10;PdYpebAgYAAEnnzySQP00nu7qEsjhLUSLEaPHTumrDcR7eDGG2+ktWvXeu/InNgzGMhUhpnJJ40D&#13;&#10;rHxTnVi3VvvwNbp++P+poNwbf/+cNh1bXquGlx6yDVDFS8fJ9At/FPhnUfax7z3SUXNRDrtIsGEM&#13;&#10;O80jcHbCNTeST2QwrxsuUUENPNIpeaggIAi0CAR0ESHSfcB94l//+pfSzBDTDmF+EPrHHVOjnnwT&#13;&#10;+GJGXkFI6Il2VPgOW1Wm5NntEnIUXjHwEXXtg02PsBVput163nSy8L+/UOma3yim23lq2rck5wQV&#13;&#10;cHJfd0pFaYFKXVVRWkjBsR2pVd/J5NcmgmLeZStRdurPmsWO9D//7s4uybMEAUGgBSGgiwiROxBW&#13;&#10;o9qUJHxTpk6dqkx1kQqkOQtiWiJzA6KYxFw3WWGQ+wBP31XY92cc02Um9UkYR4Wl2fTOz/ewBl3p&#13;&#10;tfCUrT9K+a+so+DJvSh05lCK7jpW9TX7wFplremOjiNfYipbh5YX51BgZCLFD7SsWeLZfm3CKfY9&#13;&#10;dvpPiqLs2z6mkuV73dEleYYgIAi0MAR0ESEMY+CkuWbNmrPgaY7ZJ7RBVpQVsxGJJXee0pgS2SKL&#13;&#10;fd7KtrDW9MYvWrUaWzbpoWuGP0/hQbG05/QPtGL3qzWue8uBeddpyrn7c+UnGfHERapb4ZzVHv6F&#13;&#10;CBaQc8QS1NrV/U3ftZxK2YXDPySKkL/R169mvkPkhozlWKT+g5Io58HlrJE7L5ehq8cm7QsCgoAx&#13;&#10;ENBFhIgpevvtt6sgrkj3sXLlSlq+fDktW7ZMZa139VBhKKNZjGpaqaufifYLUnYozQh5BQOjLIG3&#13;&#10;gy7pyfkKe1PBv9eTeVuK3W4gb+FNI//Fffal5bvm0b5Uy9Sq3coeOGnem0bZPN3oExXMLguXnwl4&#13;&#10;zZa5MZzJAQJNGIToSsn+bR0Vnt6nghOABOHsb08Q5i36P9MpaFIPyn9hrYqDSuXeq2nbG4OcEwQE&#13;&#10;Ae9FQBcRovt/+MMf6L333iO4UsyfP1+Vbt26qQgIdQ0PIdH+8Y9/0PHjx63V4HaBNCEPPvigIlPr&#13;&#10;BQc7IEJPhFhDnkFI7QwHEX+/gPxYO8x5YLkKwWav2z3bjKFL+9ypkve+tf6vlFOcaq+a28+VH0in&#13;&#10;7JuXkE9YIMUsuEpNP9p2AmHMQhN6qh8AWfvPngGwrduUfRCgiujP5Bvff4qKIVpXez4BHLH/+Usp&#13;&#10;dNZwKvpwG2XdyIY1HABARBAQBASBpiKgiwiRcuntt99WkWVuuukmpQ0i1M8LL7xQI0J67c4gYvpz&#13;&#10;zz1HP/74ozU8G6IkIGkktlOmTKGPPvpIaZi17/X0cXHW7yrpK3ztQuI61+iOT1gAfylfwqHI8inn&#13;&#10;ns+pymyJ/FCjEh9c0vuv1LPNOSr02pvr/8K5ftlh3YNSfiiTCYRJMNBEMe8wCSbYD8iLaWBkfC88&#13;&#10;vZeKMw47vcdVJdmUvovXWVliu59PwXGd9D2DcxmG330uRb0wmcy7UinzCk7My+miRAQBQUAQaAoC&#13;&#10;uohw69atypEeodU030FkSv7kk0+UpuaoA0ePHlVBX7V7UA/JIw8dOkR33HEHIZYeNM0tW7Y4asJj&#13;&#10;5/OPWwIFILIJz3Ge1Q+kZorktbXSn45Q7n3sKsEZ7WsLpkZv4pBrUcFtlH/hwo1/q13FbcflR7Io&#13;&#10;64YP2UXC10KCbR1nbwD5R3c5R/UtY8/XTjWcqSwvIzO7aCB0GjLKNyaRcdDFPSjmgz/yeyHK+tMH&#13;&#10;VPTBVrfhKA8SBASB5oeALiLcuXMn9e/fn2bPnm3NhwUHTrhR/PorB6R2INOnTycQJgLAagLjGsTB&#13;&#10;084hvyFShniTwEq0KO2AWuML4y9rR4LsFBEPn08l3x6g3IdXWgNz29aH0czsc99k/8IQ+unwEvpq&#13;&#10;z79tL7tlv+JYNmXzVCIk5m3WBDvUHzkGBKUMZ4pzKfu3H53Wz4zdK6iqNI8zYMRzZnmLkU5jGvfv&#13;&#10;wfcvvZYCRrSnvLmrVLb7ytySxjQl9wgCgkALR4BdqOsXkBWc58vKyqwEhhQfEydOVHkKEd5HryAg&#13;&#10;LLLda4K4eHDNsCdYG3SUhxBGM4iufu+9ltBm9u6v7xzWKu1JRfpuqqqsIN+IdpSWlc9VUBzIeW3I&#13;&#10;J3UAFb+5jYoqODTYncPY7r+mBulPsTS1+xz6cM/f6NPtz5PJHEG9Wo130KC+0476ftbdpwvI9+5v&#13;&#10;icyVVPl/F1BaEGPtYNy1762KH8JD/5Jyf99IxaZW5BMcW7tKg44rMvdROa8NcgoJooRRdCqVIxQ0&#13;&#10;VR4ZST69oqnkv1upZMrbVPXASKoa0LqprdZ5v27s62zFMxeN3Hcg5sz+4zsE30XuSu3mrue44pPV&#13;&#10;1L4jf6JtvkRX9LEpbeoiwnHjxintD8YtV199NQ0aNEhZce7evdtKjHo7gfyFS5YssVZHot+OHMDb&#13;&#10;noAIUWoLPsBNfTH4D4VUUvbkxKEv1On4riN5/cp+nRr33ZNIBZzrD5akgRmlFPXiZPKNrZn9PTFx&#13;&#10;BlUE5NPSrXPp0/1PUsekntQ5bnCNZvQe1NV32zbKD2dS9n1Yw6zi6dAZZOruOFiv7X1n9hMpqzxd&#13;&#10;WZBS2iZKGHGd0pLPXNe/V5p7ik7t3qxu8G87ipI69tB/c301/5JI5vG9OXPFF1R+/yoKnTGQE/6e&#13;&#10;S0iu7GzRi72zn+uM9ozcd4zf2f3HlzO+S1BcLfi+csdzXDEOZ/QdiYXj4uLq7R7esSdEFxFiGhNR&#13;&#10;ZRYvXkwIuI1jZD/Ozc1VBjQN6TiIEGmdkMkCmiYc8mF96i1SnHlU5elDBnREOdErSNfklxxNeY99&#13;&#10;Q5nT36OoeWwJyeuItnJBj1mUmn+UfvjtfXpl7XV09/gPqEOM46lX23sbug8/wexbP7KsCbJ1qKlb&#13;&#10;Q0nQ8kRk5kb+xbK8VMra9x1PZ17Y0K6osGlp2z9TWjamXEsjOjS4jfpu8O/dmmI/uZ4K/vUjFf5v&#13;&#10;M5X+eJgi/zGBp06d/6z6+iLXjYEAvsMwGwVCdLXgGSADI4qR+64Xb11EiMbCw8Np1qxZKinkqlWr&#13;&#10;lNXngAEDVP6r+h5m+6sLJIp2MK3p7++vMjLPmDGjvibcdr2wOrxYeJJ9I5m6OoKM7v5dW1H2Xz+l&#13;&#10;rGsXU+gtwyn0pmFn/PT45plD/kHF5jxCPNKX11zDZLiI2kX3qqvZBl8r23CMsu9YpsKTxbzJ/nnt&#13;&#10;Gh+VHtajrfpNVgl8845tJv+wOIpoN7BBfcrY85Ulcgw768Mi9dRp11h6+gSZKPyB81Q+xdxHvlIW&#13;&#10;svD7jLh/HPnGhzWoz1K5+SOA7x8UdwimBfVoRO7oS0OfYeS+6x2rbiLUGoyNjVXJIrVjPdvPPvus&#13;&#10;RrVp06bRhAkTKC8vz+sSSBZlHFJ9RUb0xgimH2M/upbynvxWTZUWf7yTp+nGUtDFPZWVo6+PHyfv&#13;&#10;fYnKK0pp64mvmQyvpnvOX0yJkY17nm0fq0rKqZAj3hS+9avSTmPevJIQmaWpEhSVRHGcGDd95xeU&#13;&#10;tfdbjgITzdpysq5m80/uoMJTe9lpPoBasb8gUj65WvwHJrF2eJ3CofDNDZT+/SEKmz2aQq8epDRk&#13;&#10;Vz9f2hcEBAFjIaDLatQVQ0L8Um/LooxQXwj8jGnRANZ8Giu+HAkFzt8x//sjrxWGUA5nXc+86n9U&#13;&#10;/OkuAln5+pjo5tHzqV/S+ZRfmkn/XD2Dfs/a0djHqftK1xyijD+8TQX/+ZlJl90L/jfTKSSodSos&#13;&#10;sTdFdRrFa7OVlLbtUzIXZGiXHG7NhZmUycQJie05QRGow8pOvgBfybDZoyjusxsoYEg7yn9+DaVP&#13;&#10;fptKvmEL5SonP0yaEwQEAUMj4DEibAhqMJjRplddueBcnF6tDep18K5nEAEcHzP2w2so8qlJVFVs&#13;&#10;Vi4W6ee9RvnPrqbKTadp1rBXVTb7/JJMevG7GSo2aT1N1rhcmVZAhe9tpswr/0fZt3/CVp3+nLFh&#13;&#10;JkU+czFbvHI+PydLdNdzKbR1D17zK6GUDf/jEHS7HD7BXJRNqVs/Vv6CYYl9CETqCcG0cPS/p6kQ&#13;&#10;bSDHnLs+o8w/LaSyzSc80R15piAgCHghAj5sEfQ492uOF/bNYZdAhq6wGk3Z8B6V5qRw8OfpFNKq&#13;&#10;i8PnN/ZC2aYTKjxYKfsdVpVVKOLyG5ZIn45YThsDvmevCxNdO+BZGtFtOrsY2FiycVzNyrwSqmDi&#13;&#10;K+c4oTlbjlDgkQIq235SZcGAoUjw1L4UciWva7LDvCsFjvDpOzn4NRvQQECMcb0nsEdEsPWxiEaT&#13;&#10;tuNzqjSXKH/BhOFX1wim7WzrP+uD69vhjCHFn+2iAs64UZFaQAHD2xOMnAIGt63vTut1j/Xd2oPG&#13;&#10;7xi57xi1kfsvfdf3ufUUTg1eI9Q3HOPVQqYJmPj7+JooOMY1loYBQ9ryNF1bqioqo7Jfj1Pp+qMq&#13;&#10;z94lL/SjwPPyad2oLbRg63105F8f0nkbRpNvkD87n1eo+raI+gSbqKp7PIXdNopgDGJia1V3CYxn&#13;&#10;4gdMpYKTOylz3yomxH1UnHlYpVAKYGOYSg5GkJ+yk6cfq5gku1Nc30tqkKC7+mn3OezfiSAIWK8t&#13;&#10;WrKd1xA3UNY1ixQhht48nAJHJat1XLv3yklBQBBotggIEVa/WhVTk7+8g2LbqTibrnzj8G8LHMcZ&#13;&#10;LbhAqkrLaeax6yl+71v0aeHrtPacjXR6WBnNPHUzhZoiyIenOX0jApVvItwg0vyLKDYpyZVdrLft&#13;&#10;sCQmlJj2HDN0BZVwXFa4naAoYY0dIdqiOo+utx1PVIB1aei1g5UGXbyUCfHtX1U2Dhg6hd4wVGW5&#13;&#10;8PF3vVGPJ8YuzxQEBIGzERAirMakWLMWrRVg+2zInH8Ga1emrnE0oeuD1CH1HHrzpztoH22nV/o8&#13;&#10;T7eOeZ3aR/ep+dCU4prHHjqCUVHC0Jmcrimf/QxPc17BVOUmEZbQS38gbQ/1HY8FIYZcM5iCZwyg&#13;&#10;ki/3UuGCTZT70ArK/7/vKeSKfhR8Rf+zsnN4sLvyaEFAEHARAq5dUHJSp11uLMOaYFHGEdXbYM49&#13;&#10;6Enp0XoU/X3ickqOHUAZBcfpuW8u4+S+r3A6J89mrqgLE1NQOIXEd2UtcAy16nupIUjQdjzQ/oIv&#13;&#10;60Nxy66n6Demk3/fNirxcvqFb6gYpqVr2YjKTlB12zZkXxAQBIyLgGGIEMYxWnE23CW5KWzYUcw5&#13;&#10;8WLcauLvaBzRIYl0/wVLaXy3G1Tqps92/B8T4jQ6lfebo1vkvDMQYPukwDEdKXr+NGr11SwKvXEo&#13;&#10;lW1NoezZn1Daea8rTZEO5zjjSdKGICAIeBEChiBCV+OluU0Ee2Ba1NHYTL4BdNXgx1XkmdjQtnQ0&#13;&#10;azs99dXF9PnOFzl+tv0g5Y7akvMNR8AvKVLlPoxfexsT41QKGJDIriqbyPeWL9lf8x0qeP1nqvg9&#13;&#10;u+ENyx2CgCDgdQgIEfIrsUaT8fC0qL1PR/fWI+mxSV/TmM4zOBpNGX256180/9cZtOnYcnvV5Zyz&#13;&#10;EfDzZYveLhT1r8so/vvZKruIb3QwFbz6E6VPepMypjApsjuGmd1axFHf2eBLe4KAexBo8cYyFWWF&#13;&#10;KqA03AKCotu5B/UGPiXIP4yuGfYcje50FS3ePEdFofnvT7fT6v1v0+S+91DPNmMa2KJUbwwCIMCq&#13;&#10;yV0p5taxVHE6n0pXHaSSVQd4PXEDFbz2szKsCTynIwWc24kCR3Qgn9CAxjxG7hEEBAE3I9DiibA4&#13;&#10;83cFOUjQHXEwm/J+O8UNor9d9Bl9ueUNWnvsDTqUsZnmrfkTdW01jC7tezfB0EbEPQj4tWEDIY5d&#13;&#10;ilKZzT6obFBT+sNhKv5qPxUt5XB5HNgggLOPBIzsoDJgwABHXDLc827kKYJAQxEwBBEiH+L333/f&#13;&#10;0LHpqg8fOEhwrGuc6HV1ogGVfHx8aVDCH+jC/tfS2gPv0jf73qCD6b/SS6tnqiwW47vdSMOSp/D3&#13;&#10;sGgjDYC1SVWhKQZP7aMKcRSgsi0nLcES1h9lTXE9EU+j+nBwBH9eZ1RBFTiSjSJGF+RLbNJA5GZB&#13;&#10;oIUiYAgiXLt2bY3X48x4o5oTeHBMco1nePtBoCmEJvT6M43tei2tOfAOrT6wgI5n76F3N9xHy7Y/&#13;&#10;SyM7XUEjO06nhIgu3j6U5tU/aILD2qlCd52jQuMhilDZxuNk3nTcQowc6o147dG/WxyTYxL592mj&#13;&#10;iNHUMZbP+zQvPGQ0goABEDAEEboKR3NRDjuA55JfQLCKiemq57iy3SD/UJrU+w66sOcttOn3L+g7&#13;&#10;Xjc8lr2Lvt7zmiqd4gbS8ORpNLDtRIoMjndlV6RtOwgg+HnQBV1VweXK/FIyb08h87YUKuNSvHwP&#13;&#10;FS3aqu5ExCH/Hq3I1LM1b+PJhNI5Vjn+22laTgkCgoCTEGjRRFiSdVTBGITYohwWzMiCqdARHS9X&#13;&#10;5XDGFlp/ZKkixsMZWwkFRjad4wbTwHYTqW/CeGod0cnIwzVs35GiC76KKEoqq6j8aDaZd58m867T&#13;&#10;VL4nVQUGL1pYZrnOGqKJM2iYOOGzqUssmTrFkh+TI+LLYrpVRBAQBJqOQIsmQqNOi9b32mFUg3LV&#13;&#10;oDm0jZP/bjr2Je0+9T39lr5RlaX0JME3sXfCWDawGU1d44dRRFCr+pqV665AgLOMmDrFqBI8uZfl&#13;&#10;CTxzWnEih8z70qj8QAaV/8blYDqVrOaAClqEG77Pr3U4+XWIVqSIdFN+7ZkwsW0bSdAuRQQBQUAf&#13;&#10;AoYgQtcYy1RxsOhjCqUggxjK6HulZ2r5+wXR0A5TVCktL6RdKWtp+8lvOO/hj5RZeIJ++G2hKrgj&#13;&#10;PrwjW58OVaHdOsT0o6SoHmxwIxrHGTTduMeTE4rYmNTowm7WB1eZK5QTf/nhTCo/kk0VR7OUNlnC&#13;&#10;lqqVOTXjz/rGhJBfYgQhMIDaspWrT2A5mXv5KgJFwugaqb6sT5EdQaDlIWAIInSFsUxVCX+RcMog&#13;&#10;BI72D3FfGiNPfcQCTaE0uP0lqiDL/LHs3SoR8IHUX+hw5mZKyz+iyk+Hl6guYqo1MbKbIkSQYlJU&#13;&#10;d2od3pliQhJ4FlniMHjiPcL9wtQlTpXaz8faY8WxHKo4zoW1yYqTeVxylSZZ+v1hqioxEyb/M7Ub&#13;&#10;2ajHLy6UfOPDyK9VGPm24n0cc1HnmShBpijiD6mBJtvmioBHiBDJF5cuXaoSbY4YMYKmTp3qdnwr&#13;&#10;C06rZ7oq96DbB9SAB4LIOsT0VWVSr9tVQG9YnMIv8ffMHSqcWyoTI4xuUGwFWmZr1h5bhXeguNB2&#13;&#10;FBfWXk2zRjNBxnCM1JCASNvqsu8mBLD26MsJmpGk2Z5AYzy94zDFVgRxUuJ8quSCRM+V6YVUzsRZ&#13;&#10;ufWkRavkNcvaguwocBFB8YlmcozitGCRfMxbH2wjkSYM+9yHcN6iL5w2zCeYp2eNvfReGwo5bqYI&#13;&#10;uJ0IKyoqaO7cudSlSxeaMmUKzZ8/n4KCgmjSpEluhbiy4JR6XnOdFm0ImL4+JibFfqpo95WYC+hk&#13;&#10;7n46mbNPlZTcA5Saf5hyi9PoRM5eVbS6tltonrBOVYXXHbH2GB4US2GBMRQeGEuhgVFUVGimkGJf&#13;&#10;RZoBfmcy29u2I/vORcA3inHuEk2BiYmOG2YfyIrMIqrMLOTC2yybwkEDEDgAhFqekkuVuSXKNYTg&#13;&#10;CuJI2EXENyxAEaNPKJMj9lE44o4vF2xV4fVMnxB/Jk4u2MdW7fuTL2+JjYKQjJqD7Dp6kpwXBJqE&#13;&#10;gNuJ8ODBg3To0CGaN28eBQQE0PHjx2nLli1uJcKqygqqLExVwBnNf7BJb7sBNyOsG6xMUWwFBAlC&#13;&#10;TC84RpmcJiq98BhlFZ6k7KJTlFWUQriuTbPa3nfW/ibLGaxDBgdEULA/ShiBSIP9w3kbQoHsGoLj&#13;&#10;QBO7tzBhBlRvoZUGcPH3CyQTF7XlqVzL1l+dQ7t+XLStH5O9TOme9RZqnsB0aWueKuWiS1h7rCwo&#13;&#10;pSpFirzNY3LML+FtqXITqeLpWkzZVqFOQZmqC4Kt4incysIyqkIpNrNPSR1katMRTMifZitanwB+&#13;&#10;lyBK1lR9AjmBciD2/ZSbCa7xh6P6Gl/nff5gqK3ax73aOX9fS7QfXOdC2jHjYD028Xkcc+EPFp/n&#13;&#10;LRO85RjneJ+PreewL1qwzVszxq7bifDkyZOUkJCgSBAQtW3bllasWOFWtEo57RJVllNAWBz5BYa6&#13;&#10;9dlGfxgIsrb2aDsmECG0xtwSLsWplFeSQfmlWVRQkqm2hWU5lFOYTmWVBVRUlkfmihLKxzUurhZf&#13;&#10;Hz/+vjKpAi0Y5Ojr68c2IziHbc0C4tTOIYgD9s1lZgrcy1OBvG+5zl+E+OZT17HPhe9T34V8znJ8&#13;&#10;ZotvSVyzBIXAvuVetcf1tesKC3V/dR2cUNe1GuoJ1e1o59Rd1j81A0/4UGFhIYWesnze1XOra9as&#13;&#10;p91uaV870ra292nnrNtA3gvi+xpggKyewppoFbS98gqq4n3+UKit2scxrrO1bFlRMQXw+6sqh1mt&#13;&#10;5RyuWfZtzkFLhXUt6pTwfiHvM9lW4Tync/PhjUuFLXqrX7IySAK+/HQLYeIdqsI94K2PbV2AUeu6&#13;&#10;tR11GyqwaPeozw4fW+/DfvUb0p5hW6fGvqUu/1WPVI1UN2/pA66wcDtl5jIK8NemudERyyXLdUsd&#13;&#10;nOrXbRL1GnmJzUXj7LqdCPGfMSYmxopQREQElZTYTytUl7UoPlwjR46kjz76yNqW3p0qcymZEoZQ&#13;&#10;JWsMWK80onh3v4MojNpTmH97SoLhabhjhCsqzVRSnk8lFQUEy9ayiiLLtrKY9y3FzFtzJTuiM2ki&#13;&#10;BZW5opS//1DK1PkK3pZXmdUx2sNxBScyVvt8HvuVVTwLgMJT87hfxGAI4JtWfrN69Uvz3xlMUR0G&#13;&#10;enUfHXXO7USItcElSyyWiehUdnY2dezY0W7/aluLapXULyz+ZdcUSUkJocS61kua0riL7wUJGrXv&#13;&#10;gMZT/QcRVvBMAEoliBIEiWlyRZrVRKkRJm9hXasRKJJCYz89I51iY2PUvuU6ax38D5pGJdfnv+o+&#13;&#10;fDpxHbmZVEJpdV6dRW11Tl2rvhdtoJ7lHG8gfKz9047VaUsL1adwT4271LE6p9rTDqsoNzeXIiMt&#13;&#10;xkxoVxPLc7UjbXvmunYGW9v7bM9b92s803rW4Y79p9ivnpeXSxERTTfGqncM9h/fpLN5jH1ENfZN&#13;&#10;asgDN9vtO16c7bvm427xwymxVR1r0Dr67qkf+B4hwszMTNq3b591WrRbt246IJIqgkDTEFDTnH5+&#13;&#10;ai2xsS2FmPlHSHzT/rM39tlNvc9TP0Ca2m/tfiP3X/quvUXv3LqdCGEgM2vWLLrnnnvI39+fkpKS&#13;&#10;aMaMGd6JjvRKEBAEBAFBoNkj4HYiBKLTpk2jCRMmUF5enjKcafYoywAFAUFAEBAEvBYBjxAh0AgN&#13;&#10;DVXFa5GRjgkCgoAgIAi0CATY6cX7BdajMJDRijN6PH36dGc045E2XnzxRY8811kPNXL/pe/O+hQ0&#13;&#10;vB3BvuGYOeMOI+Oud/w+bDH2OFeeo/cGb6jnDKtRZ7ThKSyM3HdgZuT+S9899amXz42nkHfnZ95T&#13;&#10;RkUemxptykuF7yFeTlPFGW00tQ+Nvd/IfceYjdx/6XtjP7VNv0+wbzqGjWnBXbjDN3z9+vWN6WKT&#13;&#10;7jEkEcIfqi7BS7PvG3XmLj11UFtPPWfVcebzpC0gYBE97wc19dTTU8db2zJy370V05bQL098boCr&#13;&#10;O8UQa4TuBESeJQgIAoKAINCyEBAibFnvW0YrCAgCgoAgUAuBZkmEY8eOrTXMxh/OmVO/HZGz6qCX&#13;&#10;etrSOxo9bempo7dfetvS03+9bempp6eO3jHq6bvetpzZL71t6em/nrb01HE2Ds7qu7P7pRcLZ/Vf&#13;&#10;7/P01NNTR0+/nY2p3mc6q54hrUadMXi9897OeJaz2zBy34GFkfsvfXf2p1l/e4K9fqycWdPIuOvF&#13;&#10;we/xxx8fx5VRWpQgoPf1119v2DHDt9LIYuT+S98998kT7D2DvZFx14NYi9UI9YAjdQQBQUAQEASa&#13;&#10;PwLNco2w+b82GaEgIAgIAoKAsxAQInQWktKOICAICAKCgCERECI05GuTTgsCgoAgIAg4CwEhQmch&#13;&#10;Ke0IAoKAICAIGBIBIUJDvjbptCAgCAgCgoCzEBAidBaS0o4gIAgIAoKAIREwZNDtpiCNNB9Lly4l&#13;&#10;bEeMGEFTp05tSnNuuRcBxJ988km64YYbqF27duqZpaWltGjRItq9ezd17txZ+UQGBQW5pT8NeciR&#13;&#10;I0do4cKFlJWVReeccw5deOGFFBYWRkbo/7Zt22jZsmVkNptp6NChNHnyZDKZTIbou/aOtm/fTu+8&#13;&#10;8w7NmzfPUJ8b4L5z505tGDRmzBgaP368IbDPy8ujxYsX0969e2n48OE0adIkioyM9Pq+b968mb78&#13;&#10;8ksr5trOgw8+qHaN8H2j9bmh2xalEVZUVNDcuXMJ2ylTptBHH31EK1eubChmbq2/adMmeu65/2/v&#13;&#10;3GJr6rY4Pg/hc4lE3bVo1b00ESFEQiKkxKVBU0GVzy0pgvAkJRwPqGiRKolEIxKXEIQQD2jdmtI+&#13;&#10;eEDci7pTFHUpabrP+o1k7bNPo0L71Vmza4xk73Xda435n3Ov/xxjzDXHRnPp0iXz5cuX4L2zs7MN&#13;&#10;D2oSDD969Cj4oAue4IEVCJw/EXqD99mzZw16I17Xv6yszKxatcqEhYUJedN5ysvLs0J3UdL5ogzr&#13;&#10;1q0zxcXF7i7P4+4qSnsPDw83AwYMkA/riNfbDTpmZWVJBzUhIcEUFhZKR9AG3Wnrffv2DX7oABYV&#13;&#10;FZmGDRtagTsY11hIzOt8fCFODy0QFxcXcKwRKa/Taws4xOjpsjsP4IDTmw+MHj06cPv2bdG1srIy&#13;&#10;MH78+IBDkrJNuRITEz1XDudPFHAIMIC+SE5OTmDKlCmy7XX9r127FlixYkUQU9pJZmamFbq7Sjvz&#13;&#10;SAYcIgxMnDhRdtnSblCWduJ4EQLOw9gtjhXYl5SUBEaNGhV4/fq16M2yoKDACt2DQDsr79+/D0yb&#13;&#10;Ni3Af9imdhNaht9Z95VF+OzZM9OxY0fTuHFj6Th06tTJ3L17t8adiD/xQyy+pUuXBnXmnm/evDHl&#13;&#10;5eUmKipKVKAcpaWlsl92eOQrMjLS7N27V+YWpXeZm5srriIb9I+NjTUbNmwwTufD7Nixw1y5ckUs&#13;&#10;Qxt0p/pPnjwpFuHUqVODrcEW3WnbuNJTUlKMQ+LixXn58qUV7Z5nzF9//WXS0tKM09kz27dvl2eO&#13;&#10;Ldi7jWXbtm2G5AXR0dFW4O7qXdOlr4jw8+fPplWrVkGsyHTPn842oRxMhIsrAyHm1qBBA8+VBZcK&#13;&#10;uuHCXbBggbhIk5OTjS36gy04Q+LEX3Fz2aD748ePpQPiWLSiP+VAbNAdPb9+/WocD4jZvHmzuBXZ&#13;&#10;3r9/vxX6v3r1SmKBxDRx4zZq1EjKYAv24E+ohZBMUlISm1bgLorW4stXRNi9e3fjuCqCcGFFde3a&#13;&#10;Nbhty0qXLl3EQnTcMKLyhw8f5A8XERHhuSIcO3ZM4lSOq8tkZGSYtm3bGhv0v3Hjhrl8+bLp1auX&#13;&#10;WOR/OxO0E0+2QffTp08LmaSmphpnUn15kM2fP9+0adPGinZD52nhwoWG9swgkzFjxsiD2Qbs6Vxj&#13;&#10;EWLJtm/f3sTHx0sHygbd3YfHoUOHzIgRI6QTyz6bdHfL8LtL3xHh27dvxd316dMnc+rUKdOzZ8/f&#13;&#10;xez/fj7WX48ePcyFCxeM4783R44cMZA81ouXhJG5O3fuFBcjbpbv37/Lxwb9sQJxieKSA+MHDx6Y&#13;&#10;mJgYsby9jj3uUHBnpPGSJUtM06ZNZb158+ZWtBvCFU58Sjqt1EN+fr641G1oN7QN2gsjMJ0YlXHi&#13;&#10;g2bgwIFWtBueHehOB5ARuq7YgLura02Xvss+cfToUbNr166gBZWenm6aNWtWU/z+2O8Ydblp06Yg&#13;&#10;cfPaBD1+GikuSI55zbrFMkGvUKG3z9B4r+vPAwHXHKMXcW/x2srixYslZuJ13UPxfvLkiZAhmCO2&#13;&#10;6A72xGUZ4c3/c/369VIHNuhPfJbYIB0Q2g6684qTDbrfuXPHLFu2zBw/flx0d9uSDbq7utZk6Tsi&#13;&#10;BCT89bzrw8AZm6WiosK8ePHCMFjGa9bgr+Bqg/7Ep/iExpYpmw26V1cHtujOaze4/Tt06PA/7dsG&#13;&#10;/dEd7xPPGN49dcUG3V1dqy5t1r1qWapu+5IIq4Kg24qAIqAIKAL+RcBXMUL/VrOWXBFQBBQBRaA6&#13;&#10;BJQIq0NG9ysCioAioAj4AgElQl9UsxZSEVAEFAFFoDoElAirQ0b3KwKKgCKgCPgCASVCX1SzFlIR&#13;&#10;UAQUAUWgOgSUCKtDRvcrAoqAIqAI+AIBJUJfVLMWUhFQBBQBRaA6BJQIq0NG9ysCioAioAj4AgEl&#13;&#10;Ql9UsxbyTyHAtGBMy1bXQoaJPXv2yG1IdUXGgNrI06dPJat6ba6hv1UEbEVAidDWmlO9PYEAczPO&#13;&#10;mTPHMIk7sm/fPnPz5s061Y3pu9auXSuTgDMpOITI5NS1EaaQg1CdhKy1uYz+VhGwEgElQiurTZX2&#13;&#10;CgKQHnPXMpk4smXLFkPKo7oUJnQmPdSgQYPMrVu3ZHLk2k64zsTWXCMvL68uVddrKwKeROC/s8F6&#13;&#10;Uj1VShHwLgIHDx40hw8floTDZEuYPHmyECHWWk5OjpAU+fRIa8PE0TNnzgxm3mAyZnIFtm7dWgrI&#13;&#10;+WSIwMKD5EifRD67qkIWgHPnzonlyTEsUs7LzMyUnH1kO4CISQyLu3PdunVm7NixkrF+9uzZksmB&#13;&#10;zAJXr141kZGRcm7fvn3lNuh4+/Ztyaxe9b66rQjUZwTUIqzPtatlq1MEhgwZIjnn4uLiTEJCgrl+&#13;&#10;/boh7VHLli2F/MgXSQ7A5ORkcZeSMZ58dSkpKUI4ZAFHSPhL7sNhw4ZJai2SR2/cuPGHup84ccJw&#13;&#10;37CwMDkOcUF4JITluqTkIhkyAmnev3/fkHps+PDhkglhzZo1pl+/fpKfEJLeunWrnMtXeXm5ZHsI&#13;&#10;7tAVRcAnCCgR+qSitZj/PALE1UgTBIFhXeGm7N27tyQ3JbksyU2JH0KUyIQJE8yMGTMMSYpJm0W+&#13;&#10;OlI87d69WzKyJyYmmv79+5tRo0YJoVbVuKyszFy8eNGMHDlSDpGrD6KbPn26mTdvnpAd1iQZ0hH0&#13;&#10;gZSzsrJMUlKSWIHEMnGDksiZvHPLly+Xc/niWGjKoOABXVEE6jkCSoT1vIK1eHWHAEQDoUE+CNZZ&#13;&#10;nz59THFxsRAcWdaRhw8fSoLZ+Ph42Ya8yF4eHR0t1ltpaalJS0szo0ePlg+Jo3/kFsUliutz8ODB&#13;&#10;wet++/ZNiFN2OF8PHjwQUmYb/caNGydWKdtYhbGxsSYjI8NMmjRJkiaH3ufdu3eS25JzVRQBPyGg&#13;&#10;MUI/1baW9R9FAKLp0qWLEA3WFC5KLEL246qMioqS+7HNYBoSKCMQZosWLUxERISQJkQa6qLEpRke&#13;&#10;Hi7nhn5BqFihrtXGdbhP586d5TRcm7xGgfXnrs+dOzd47Pnz5yY9Pd1gWfKaB/fMz8+XmCAEynHX&#13;&#10;2gy9r64rAvUdAbUI63sNa/nqDIGioiKJu+GihJSw8iBC1lm6wjaWItYjAjFynG0IkQEyENHHjx/F&#13;&#10;Tbp69Wq5lvv70KU7OpV9Ve9z7949cctyL1yzlZWVQWsVFyxuUAbuEBvElUs80SVrBuvExMQEt0Pv&#13;&#10;qeuKQH1HQC3C+l7DWr46Q4D4GwNdGD0KCWLxQWwQFHFDVxjZiVvSFbZdy4uRppDTokWLhBiJ3eEm&#13;&#10;bdeunXt6cNmkSZOgm5OdkF3ofbgvo1Dbtm1rzp8/L1YlpIcwuAa3KCNViRHymTVrlgycqaioMLm5&#13;&#10;uYZRpSqKgB8R+JfzB/63U/A1fiy8llkRqA0CkB/xPQixQYOaO1cgIuKKuDyx1KqTM2fOyOwv2dnZ&#13;&#10;1Z3y0/3oS3ySOKNrCfKDAwcOmIKCAsMrILUpx09vrgcVAQ8jUPN/r4cLpaopAn8CAVybxOxqSx4Q&#13;&#10;YLdu3X5KgpRn6NChhlcrIN+aCPry+kYoCRJ35JWM1NTUWpejJjrpbxQBLyCgROiFWlAdFIFfQIB3&#13;&#10;EnFnlpSU/MLZv3ZKYWGhWbly5Q9dsb92BT1LEbAfgf8ALb/5ZQuW0t8AAAAASUVORK5CYIJQSwME&#13;&#10;FAAGAAgAAAAhAFd98erUAAAArQIAABkAAABkcnMvX3JlbHMvZTJvRG9jLnhtbC5yZWxzvJLBasMw&#13;&#10;DIbvg76D0X1xkpYxRp1eRqHX0T2AsBXHNJaN7ZX17WcogxVKd8tREv/3fwdtd99+FmdK2QVW0DUt&#13;&#10;CGIdjGOr4PO4f34FkQuywTkwKbhQht2wetp+0IylhvLkYhaVwlnBVEp8kzLriTzmJkTiehlD8ljq&#13;&#10;mKyMqE9oSfZt+yLTXwYMN0xxMArSwaxBHC+xNv/PDuPoNL0H/eWJy50K6XztrkBMlooCT8bhdblu&#13;&#10;IluQ9x36ZRz6Rw7dMg7dI4fNMg6bXwd582TDDwAAAP//AwBQSwMECgAAAAAAAAAhAFJLCTNUXwAA&#13;&#10;VF8AABQAAABkcnMvbWVkaWEvaW1hZ2U0LnBuZ4lQTkcNChoKAAAADUlIRFIAAAHCAAAA+ggGAAAA&#13;&#10;MkZHMQAAAAFzUkdCAK7OHOkAAABEZVhJZk1NACoAAAAIAAGHaQAEAAAAAQAAABoAAAAAAAOgAQAD&#13;&#10;AAAAAQABAACgAgAEAAAAAQAAAcKgAwAEAAAAAQAAAPoAAAAAncS/ywAAQABJREFUeAHtXQd8FFUT&#13;&#10;n1RSCIQklJCQ0EF6kSLSpQqKVMGCiqKCBQUbKCICYhf9ELtiAaQoKAJSBBVEpPcSIBAgCemN9HLf&#13;&#10;+7+w4Qi5y15ybe9m+G22vTLvv8fOzrx5My46na43EWFjYgQYAUaAEWAEnA4BdzHi3mKb5XQj5wEz&#13;&#10;AowAI8AIMAICAVdGgRFgBBgBRoARcGYEWBA689PnsTMCjAAjwAiwRsi/AUaAEWAEGAHnRoA1Qud+&#13;&#10;/jx6RoARYAScHgEWhE7/E2AAGAFGgBFwbgRYEDr38+fRMwKMACPg9AiwIHT6nwADwAgwAoyAcyPA&#13;&#10;gtC5nz+PnhFgBBgBp0eABaHT/wQYAEaAEWAEnBsBRJbRJInQcAb5dnFxMXjP2I3MzExCu76+vlTR&#13;&#10;NvTbL82jOdrUb9/Wx6XHB35KjzEvL4+wValShTw8PGzNskn9K+MrPSaTGuHCjAAjYPcIaFYQzpo1&#13;&#10;i/79998yAX7ttdfo1ltvLfOe/sVff/1VvrjvuOMOefmxxx6juLg4Wrp0KdWsWVO/qMnHmzdvprff&#13;&#10;fvu6ek2bNqUePXoQ+oOwNUbgA+OrV68edezYkU6dOkXPPvsstW/fnubNm2esqlXuZWVl0bBhw67r&#13;&#10;CwKjbt26NHToUBo1apS8991339Hy5csJ2CrXrqtkxycPPvggxcTESP4DAgLsmFNmjRFgBCqDgGYF&#13;&#10;oTJoCJfatWsrp3IfGBh43bmhk08++YTc3NykYEIZCKmUlBTy9vY2VEX1dUWbqFGjBrVr145ycnLo&#13;&#10;6NGj9NVXX9GFCxfohRdeMNrW2bNn6eOPP6b+/ftLQYj28vPz5Wa0opVvQvj17t1b9nrlyhXat28f&#13;&#10;ffbZZ9S4cWM57kaNGtFtt91G4eHhVuaMu2MEGAFGQB0CmheEw4cPp379+t0w2qioKPrggw+oSZMm&#13;&#10;UggdOHBAvoxR/uabbyZojQUFBVRYWEgvvfQSzZw5k2JjYykpKUleO3PmDH344YdSA0tNTZUaGV7w&#13;&#10;u3fvpiVLllB0dDTVqVNHaj+DBg26oX/lAgTBjBkz5OmOHTto9uzZdPDgQXkeGRlJX375JZ0/f15q&#13;&#10;iM2aNaN77rmHYKL99ttvZZn9+/fTF198IYU0LmRnZ9P8+fNlGxCyEyZMoM6dO9PLL79M6enpUsDW&#13;&#10;qlWLnnvuOVl/7ty55OrqKnnw8vKid955h37//Xdau3YtJSQkUGhoKLVt25buvfde2rRpE23YsEEK&#13;&#10;sIcffljWf//99+ncuXM0ceJEatOmjbym/8fT07NkfLgOTX3nzp2yDj4AMjIyJFYQkiC09emnnxLw&#13;&#10;xUcIxjx58mQKDg6W93EdmKBcSEgIdejQgUaPHi1Nq9OnT5cfAn379qU1a9bQ008/TatWrSI8n169&#13;&#10;eslxQTD37NlT4ogGn3/+edkPnjm0dDxvPK+RI0fKsRobr2RI74+xZ18Wb61atdKrzYeMACNgrwho&#13;&#10;XhDihQ4tRCEfHx966qmnpMA4duwYYcO1atWqSSEGAbZ48WJ5rsz94B6O8RKGSRJzWhBGJ0+elBva&#13;&#10;hpYJ8+Qrr7wiX6ytW7eW5++9954UNAMGDFBYKHMPoYv2QYpZFELq4sWL8mUPU+PGjRspPj5eCgal&#13;&#10;jLu7+3UaKniCAMOYoDW+/vrrtGLFCtkmXtSHDx+msLCwEr5PnDghx4Z63bp1k0IXPKM+TK7A58iR&#13;&#10;I3J8zZs3lx8Ply5dIpgFc3NzpfAAD9C8yyJoqfhgAEEg7dmzR7aNvkDAE33jAwPa9jPPPEMYK3gE&#13;&#10;zrt27aKIiAj5TCDkp02bJu+DF4wPvKWlpdETTzxBp0+flscYo0KoCzwwjoYNG8o6qNelSxfCRwju&#13;&#10;oz9o43iGMHXigwb4Ykz4WFIz3vKefVm8KTzynhFgBOwbAc0LwuPHjxM2haAlQRAqhHO8+CDsoG1B&#13;&#10;EEJbnDp1qnzJQytRNDaljv4eTh54ecP8hxc+TJSY48P8GF7i0G4gjA0JQmii0EIVpxG0DW0EptI+&#13;&#10;ffpIIQeN7u+//5YCAy/q+vXry/k0CAFoYffdd1+JYAM/0BahiWHODVpgcnKyfPFv27ZNYgGBgnGB&#13;&#10;9LHp2rWrFG7jx4+XfWAe9JtvvpH1oQ1jbg99nxcaKoQNtDkIcGhb0CbLoqKiIvrtt9+uu4V2IURL&#13;&#10;E7QvCKVOnTrRG2+8Qag7adIkgmb8559/ErRG3Mf8LjR2aIV4dqXbGjJkCGEMeLYKQaOHJvi///2P&#13;&#10;MPcLrRSCUCHMq0Lz/frrr2nZsmW0ZcsWGjx4sOrxYoxqnn1ZvCk88J4RYATsEwHNC8IpU6ZIgaLA&#13;&#10;q2h5yjk0D+WF6e/vL1/6eLmrJWgZiukVwgK0evVquSltKNeVc/095hvRBsyTMAPCRAfhhnNoUytX&#13;&#10;rpQve7UeldBiIAxBcOCAIMR40C7GDs0IQhflIAyhEeIFjnsQhLgGIff999/L69D2QCgDwpwkTLEQ&#13;&#10;JBBKyjV5UMYfCGSYKUHQouEgBK0QDkcwOesTPkJAEEggYADNGoIQHwCoD4I2CGrQoAG9+eab8lj/&#13;&#10;Dz5olGeqXFfaDAoKkpeArUJKPziHpghBmJiYKG+rHa/yjMt79mXxpvDBe0aAEbBPBDQvCKGpKGbE&#13;&#10;siDGS7AypN+24jkITQxaIQQQtDEIA0OElzrm9ErToUOH5AsZ2tO7774r564w51UeKYKrdLnq1avT&#13;&#10;TTfdJDVAmCBvv/12KWgUIQUhDOEBjQlzlL2FhvvII49IbRZenQph/g1zdP/8848U1DAnYp7OEEHA&#13;&#10;KkIcHxqYnwQBl9KkODFB8CkErQ8EbDHnClLqwqyKDwVgdPfdd8t7+KP/TJSLigasnOvvoXlC+GPO&#13;&#10;Eo5KIOVZqh2vUr68Z18Wb/q88DEjwAjYHwKaF4SY71Ne9gq80OAUrUK5VtYeL0+Y3fCyLb0UoKzy&#13;&#10;0CZgfty6dStB8Ozdu5cg0CAUW7RoUVYVg9eUFze0O2gbv/zyiyyLlzZIEeCYm8IyitIakCxU6g/4&#13;&#10;gykUmhz4QRuYPwTdcsstcq/0C+ENRxyYK0GKRgiNCoJPmXfFi7+0li0rXP0D7VPxgIVpU5kH7d69&#13;&#10;u34xeQyhA6ELMzDaBPYw/wIDlIdAhfl5/fr1cp4RZmWMB448laWFCxdKTfyPP/6QTUE7Bqkdrzmf&#13;&#10;veyY/zACjIDdIFA5dcmGw1BeztAaICz0NzicKKSUw7n+Mc7xYgZ9/vnnUnjo39c/loXEHywDwEsZ&#13;&#10;5kgsg4AQxPzeQw89pBS5Ya8ItNI34FGIlyvMhZi/gjYF4QRt6PLly9SyZUupIUGDgaBWSJ8v/WPc&#13;&#10;R3sKoT40RIWUFz+ENpabwEMUyzMUT1A4kyikmIJxDtOhMYIAhcDCBu0OGiHmNNEPSOERONQX848Q&#13;&#10;mhB4EEjwovXz86NXX31Van3AAFhCuMIzF0IQYxozZsx1bcmTq3+U9vWv4bj0dWijmMvFRwLmEjFv&#13;&#10;q5Ch8eq3Ud6z1y+rtMt7RoAR0AYCLuJF9ppgdZY22DU/l9Bi4FKveI6q6QEvU8xpQZvAy7syBI9H&#13;&#10;CEBomKUJQgYek7gPL09zEdqFpySWLJRlaoWXJxyOsBYQay3NTTApo39op1giUfpjAfjiAwH4qtGE&#13;&#10;jfEHTR/OQxD88FzFeEtjbcp4zfnsjfHN9xgBRsB6CGjeNFpZqKpWrWpyExBKEBLmIMx/GSJoGZUV&#13;&#10;tGW1jXYRsaYsQiSYn3/+Wd5StLqyylXmGoQRtENDBHyx/tPcpMxR6rdr6njN+ez1+eBjRoARsB0C&#13;&#10;Ti8IbQe9ffYM7Qwep/BCHThwoH0yaQJXCEkHU6shcrTxGhonX2cEGAHDCDi9adQwNHyHEWAEGAFG&#13;&#10;wBkQ0KyzjDM8HB4jI8AIMAKMgOURYEFoeYy5B0aAEWAEGAE7RoAFoR0/HGaNEWAEGAFGwPIIaNJZ&#13;&#10;BgGdkXWAiRFgBBgBRsCxEEBOU2uTJgUhIq1UFiysA6xsG9Z+WEp/WuYdY9Ay/8y78iu0/p6xtz7m&#13;&#10;6NGauKMvWxCbRm2BOvfJCDACjAAjYDcIaEIQIiUPFoErm92gx4wwAowAI8AIaB4Bi5pGkeUAaWuQ&#13;&#10;Egc56BCpBFFFoP4ifib2iIGpH/exLEQhCLEpBIHIxAgwAowAI8AImAMBi2mESOqKbO6IFYnAzRB8&#13;&#10;CLKMuJ7IzI494kDC6UXJgGCOAXEbjAAjwAgwAoyAKQhYTCNElnMkXUV2dxASvSLlDnLOnT17lhYs&#13;&#10;WCCDSV+8eFGmA0K2cCZGgBFgBBgBRsDaCFhMI4QQREJaRPZftGgR7dq1S2qGyCqArAfIqAAKDQ2l&#13;&#10;iIgIa4+b+2MEGAFGgBFgBCQCFtMIFXwxn4c5QmSS3717t8ymoGT7RhmkP8rJyVGKX7fHvODs2bOv&#13;&#10;u6acoN2pU6fStGnTlEuq9wm5mbT5cgR5XzpKw0Nbqa5nTwVt5WZsLgy0zD/zbq5fgentMPamY2aO&#13;&#10;GlrGXc34LSYIkegV84TIjN6sWTOZtuiHH36gmTNnlmRNB4MpKSnUoEGDMnkt7SSjFIIQRE69ilJ0&#13;&#10;fBQtOLmdmvjXoic6D6hoMzarhx+lVtdAAjQt88+82+xnz78bG0Fvzd88+rIFWcw0Ci0QJlFkWy8q&#13;&#10;KqLIyEhq0aKFFIhIkAqTKZLirl+/Xqb9sebg2wfVI193TzqdGk+xmWnW7Jr7YgQYAUaAEbAzBCym&#13;&#10;EbZt25awPfbYY+Th4SETwSLrOeYGJ06cKM2auI4M5WPHjrUqLO4i517HgFD6Oz6S/o45TXc3udmq&#13;&#10;/XNnjAAjwAjcgEBRIemKCkhXWECEvTgncYxrxfvi+4RypcvoRFl5/eoedZU2cL3UuSwrr129J+oX&#13;&#10;l7m2V8rkpadSoq9vcfuoI/sqKi6vd+zXaRT5tOp/w7C0cMFighAJT5977jl64oknKDs7m/TnBUeM&#13;&#10;GCGTvqanp0vHGVsA1TmwnhSE21kQ2gJ+7pMRMBsCUigU5lFRfq4QGHmkE3tdgdjjGHtlK8y/diyu&#13;&#10;kXKut5f1C0Q5XLt6XZa7ei4FknJP7IvvQXjhuFholRzjHNeFQCrIy6FIEtM5EE6KELtaXqkn5nvM&#13;&#10;hom5G0pW0aBnnaYsCA3h5O3tTdhKk6/4wsCmhow5zaipX1aZLoFh8vKOmLPi56kjEbemrGJ8jRFg&#13;&#10;BFQgIIVNXhYViU2XK/b52df2QgjoxHlRnriGLf/qudyL46vXiuS5EGLK9QIcQ6gV7/OzrwhhIjQW&#13;&#10;5RquQ6BBS9EAFZXHo6sbubi6k4ub0E+wF+ckjnGteF98n1AOZVyu7q/WK74u6shz7K+2Ucb5tTJo&#13;&#10;U5RFW9iXlL12nHEli6pVr37tnihLQtFR6inHXg07lzdCu71vMY3QnCMu7TRjjsgy4b41KMTXn6Iz&#13;&#10;U+l4ciy1DLB+xHNzYsRtMQJqESgSXtNF2elUlCO27Ayxv1J8niv2ORmkE5u8Js+vCIEmyuNY7iHo&#13;&#10;cJ4pBJgQeFf3UstRy0AlypUlTKRQcPMkV48qQmB4kovYuwgfABccY69sbh4lx6R37KIci72s7y7K&#13;&#10;4Zo8v3os28N9CKrS94uvScFz9X5xuWvX4xOTqU7dkGLhBCF2VeBdE3IQbPb5MZ4rHFgCbJARohI/&#13;&#10;E5OrakIQmjwqlRV6hjShZRF76O/oMywIVWLGxewAAaEBFWYmy63oithjy0qhoswUcU3sxXFhVqrY&#13;&#10;p4p9mtiLLTuNCq6k0Ok8IdhgmjMzSWHj6UOuYnPx9C619xLCCde8xV4cy704x7H+5ul1/TV3IdCk&#13;&#10;UCveJySnUZ2QMHkNAguCz0WUgRZj7+RaFEPu/LFtt4/JqQVhj7rFghDzhJNa97Tbh8SMOT4CEFoF&#13;&#10;qbFUkB5HhWnxVCj28jg9gQozcJ4oBJ7YMsQmygpPhQqD4iKElZt3NXLF5uUn9mLDXmwuXlWLj6tg&#13;&#10;Lzaxl9eq+Irj4s0Fewg8eQ7B5yu0JMu/SlxdhTAJZMtNhR88VzSIgOV/vQa7tv2N7sGNyFWYI3bH&#13;&#10;naccMantBVMIEyNgTgSEAwQEWX7SBSpIvlSyL0iJpoKUGLGJfVqsnCdT3a2LK7lVDZSbq28AuQkz&#13;&#10;v1vVAHL1EXtx7IpzH39xjq26EHrV5T4+LZvqNmhmFaGleixckBGwAwScWhAGePlSK2GuOJwULYVh&#13;&#10;T6EhMjECpiIAz8D8hEjKjztLeXFnKD8emzhPjBLbeTmXVl6b0M7cq9chN7G5V6sl9rXFvja5+dUk&#13;&#10;N5z7BRVvVcVeCLqKmANd8mNYCJb3IPi+UyKgCUFoCa9R5Wn3EPOEEIQwj7IgVFDhfVkIwEOx6PJJ&#13;&#10;yrjwN+VeOkJ5MccpLzZCCD3heQw3eQME7c1deCl7iCU77gFhYgsl9xohYqtbvPevK82OBqrzZUaA&#13;&#10;EbAwApoRhBCGCpnDa1Rpq0fdxvTx4T+lw8zLvK5egcXp9xB6uRcOUk7kHsqNOkA54jgv+ph0188q&#13;&#10;jY4wVXrUbEAetRuTp9g8amFrRB5B4fI65t6YGAFGwH4R0IQgtCR8nWvVJ2/hLo0lFPFZGVTLh19a&#13;&#10;lsTbXtuGt2V2xA7KPvUXZZ/ZJYUf1rNdR8I70TWoIfmEt6UqIli7Z0hL8gxuJoRfE+kJeV1ZPmEE&#13;&#10;GAHNIOD0gtBTeLt1D25Mmy+eoD8unaRxTTtp5uExoxVHABpf9umdlHXkd8o8uplyLx6+3hNTaHme&#13;&#10;dVuQV6PO5FW/I1UJb0dV6rWly0lpmg54XnHEuCYj4LgIOL0gxKPtV+8mFoSO+xsvGRkWkWceWkcZ&#13;&#10;e36irGNb5OJx5SbWs3k16kI+zXqSd9Pu5NWwk1hWIKJp3EAcpP0GSPgCI6BxBDQhCC3pLIPn1zdU&#13;&#10;uJSLf3CYyROLjaElMjkGAgjPdeXAb5Sx83up+ZWYO8WymSqhrcmn9UDybTOIvBvfIhd3O8aoeRSM&#13;&#10;ACNgCgKaeONbIsSaPkjBvtWpRUAwHUuOoX8vn6NewpOUSdsI5Iqky2l/fUkZu5bJRehyNGKOz7t5&#13;&#10;L/K7eSRV7TBMem9qe5TMPSPACJgDAU0IQnMMtLw2+tVrLgXhFjFXyIKwPLTs9L5YvJ51/A9K+f09&#13;&#10;qf0p0fyrhLen6j0eJL/Oo8WavNp2yjyzxQgwArZCgAXhVeRvE4Lww0NbpcPMHLrTVs+D+60gAlf2&#13;&#10;/0pJq18TTi+HZAsID1bt1vFUvecE4ejSvoKtcjVGgBFwBgRYEF59yu1E1vog8fK8kJEsM9c38a/l&#13;&#10;DM9f82PMjthOiStmiCUPO+VY3MXidP/+T1L13o8WR2DR/Ah5AIwAI2BpBFgQXkUYMUf7CKeZlWf2&#13;&#10;0ZaLJ4kFoaV/epVrvyA1huK/f5qu7FstG4LJM3DYK1S91yMy1U7lWufajAAj4EwIuGphsHCWQTQZ&#13;&#10;ZbMUzzCPgrCekMlOERDzgHCCOT+jtRSCiNEZOGI2NXg7gvxvm8xC0E4fG7PFCNgzAhbVCM+dO0dL&#13;&#10;liyh5ORk6tGjB/Xv35+qVq1Kq1evpiNHjpTg0r17d+rbt2/JeekDS3uNKv31EkG33YVn4d7485Qm&#13;&#10;smZXF3nTmOwHAWRvuPz5A5R18k/JVNUOd1Kt+xfKeJ32wyVzwggwAlpDwGIaoU58ub/44ouUlZVF&#13;&#10;w4YNoy1bttBXX30l8dm+fbuMztGhQwfCVtdOsh/7icSgXWrXp4KiIvozOkJrz9Kh+c069gdFzbpZ&#13;&#10;CkFkaQh+YjnVfXo1C0GHfuo8OEbAOgiUqxFeunSJdu3aRbGxsZSbm0tBQUHUqlUr6tixozRVGmIT&#13;&#10;2mBeXh7NmzdPlissLKTPPvuMpkyZQtHR0TRz5kzy8/Mjd/dyWTDUhUWuI8rMP7Fn5TzhsAZtLdIH&#13;&#10;N2oCAiIBbdLaNyhpzetEIjO7r1gAX+ex72UuPhNa4aKMACPACBhEwKAUys/PpxkzZtCxY8eoUaNG&#13;&#10;FBAQQBkZGXT48GFaunQp1axZkwYNGkSDBw+WwrF0D+Hh4fTDDz9IIYi2tm7dSl26dKGcnBxpKn38&#13;&#10;8ccpMzOTunbtSo888gjVqVOndBM2Occ84ezdv9Gfl05RoXgJu4mYk0y2QUAnzNOxn90n5gLXyPx7&#13;&#10;mAsMvGMGET8T2zwQ7pURcFAEXIQJ8zUxtlmlx1ckzIP79u2jNm3aUJUqVa67nZSURNu2bZPCDRrj&#13;&#10;k08+SQMGDLiujHJy8OBBWrhwIVWrVo2mT58uNUCYSMeNGyfnC99++20KDAykqVOnKlVK9pgbnD17&#13;&#10;dsl56QPUmTZtWunLlT4fteM7upCZSp93HkXtRM44JusjoMtOo5zvJ1Dh+d3k4u1PXuMWkVvjHtZn&#13;&#10;hHtkBBgBqyJgk6kyCEKxlUmHDh3SCUeXMu8pF48ePaoTGp3uo48+0hUUFCiX5V44xehGjRql27hx&#13;&#10;o04IVnlNmEt1QhMsKff333/rhFAsOVdzIJ6KmmJGywjzrMH7s//7TRfy9Yu6eXvWGyxjyxvGeLcl&#13;&#10;X2r7Lo///KSLuvMvt9GdesBVd3ZqfV1u9HG1TVu8XHm8W5yBSnSgZd4xbC3zz7yr++HaCiejdj/M&#13;&#10;740ZM4buu+8+mjNnDq1cuVJ6e8K8qVDLli1p0aJF5OnpSWfOnFEuU0xMjJwTnD9/PvXq1UvOF2LO&#13;&#10;MCIiQmqD8fHxBJPpzp07pcm0pKIdHCDcGgjrCZmsi0B+QiRdmNdDZIA/KnP+hb28XaRDusm6THBv&#13;&#10;jAAj4FQIGJwjBAphYWFyPi87O1vODy5btkzuXV1dqX79+tS8eXO57KFt27b02GOPXQec0BRJaIg0&#13;&#10;adKkkuvK0gkIRphT4UDj4+NDb7zxRkkZezjoLDxH4UEakRonI82E+QXYA1sOz0N+4nm69GY/Kki6&#13;&#10;QN5NbqW6z/zC0WEc/qnzABkB2yNgVBBi/g5OLt988w3FxcVJj8/GjRvTqVOn6OTJk3Lbu3cvQRCW&#13;&#10;JswZGpo3xNwellWkpaVJJxkslLcnwlrC3iFNae25w3Jx/UM3dbMn9hySFwi/S2/1o/ykKCkEQ6at&#13;&#10;J8QLZWIEGAFGwNIIGBWEEFC33XYb9ezZk9asWUMLFiyg0NBQqf0ZWwCvhmlogtjUUHlOM2raMLUM&#13;&#10;zKMQhDCPsiA0FT3TyhekRNNFCMGEcyI5blcKmfobC0HTIOTSjAAjUAkEjM4RKu16eHjQ6NGj6bvv&#13;&#10;viPMCb7wwgsE4QSPUWsQ+hJTrSWbNfrsE9JMLp3493IkZebnWaNLp+yjMDOZLr07mPLjz5JXg04U&#13;&#10;+pzQBEXYNCZGgBFgBKyFgCpBqDCDBfBY/wfnGDjDYP3fb7/9ptx2qH2Aly+1r1lPZqzfHnvaocZm&#13;&#10;L4PR5WVRzAfDKC/6mMwWH/LcBiEEq9sLe8wHI8AIOAkCRk2jWAMIre/y5ctyjhB7RJjB3B7Izc2N&#13;&#10;EhISHBYqmEf3xkfRH8I8OiispcOO0xYD0xUWUMzHd8v0SR5B9Slk2jp2jLHFg+A+GQFGgIwKQix9&#13;&#10;QMBsRJHBwnqEVUMEGGzBwcEyogyEoaMSwq29uW+jdJgRhlkS+S8cdajWHZcwc8d9M5EyD60nN7+a&#13;&#10;FCLMoe41QqzLA/fGCDACjMBVBIwKQiyfSE1NlVrfnj17qGnTpjJkWo0aNcjLy0tqhI6MZPMadSi0&#13;&#10;ag26dCWFDidGU9ugUEcertXGlvfH+5QnovfAKzRk6lryrNPMan1zR46HAPwHsCYZe3smxGrWKlWW&#13;&#10;dyy5g6+JvZJRQfjOO+/I2KCnT58uWS6xadMmGUMUA6pduzaNHTuWhg4datHx2cJrVBkQzKOLT/wr&#13;&#10;vEdPsCBUQKnEPn3Ht5S37UNycXOn4MnLpYNMJZrjqowAIRwkXtQI6mGvhDCSWiVz8I4gLJoVhHhw&#13;&#10;0Pxat24tN+VBpqSklAhGawwOghCbQtZcdwjzKAThZiEIp7Xvr7DA+wogkHV8K8UtfhwB8qjmfR+R&#13;&#10;b5tBFWiFqzACNyKAKZrSMZFvLGW7K9BWrfneMudIzcE7oorZMxnVCBXG8bX16aef0pUrV2S0mWbN&#13;&#10;mlGLFi3olltuUYo47L5bnYbk6+FJx5JiKTYzjYJ92auxIg87L+Y4xSwcTbqCPPLs8Tj597k+ElFF&#13;&#10;2uQ6jAAjwAiYAwFVyyeQj3DDhg0yvBpMoy+//DKJYNo0fvx4WrdunTn4sNs2PIUJr4fIXA9nmT8u&#13;&#10;cezRijworBWM/nA4FWWlkl+nUeQ5aHpFmuE6jAAjwAhYBAFVGiGWSMBR5s0335RMYPmEEmLNGqZR&#13;&#10;i4zchEZhHv096pg0j97XrIsJNbkolknELhpH+XFnyKu+8DqeuJhiE1MYGEaAEWAE7AYBVRph586d&#13;&#10;KSoqSq4lBOfVq1eXGSMeeOABg/FEzTlCzA/Cvq5s5mxbTVu3hTYnV9H/PzFnKbsgX00VLnMVgcQV&#13;&#10;L1LWsS3kVq021X36J3Lx9GZsGAFGgBGwKwRUCUJkp4fn0IQJE+iTTz6h3bt3lyyqt8ZoIAgxYats&#13;&#10;1uhTv4+a3lWlx2hOYT7tiL2Wakq/DB/fiEC6WCKRsnEBubh7Ut2nVpJ7QL0bC/EVRoARYARsjIAq&#13;&#10;06hInksXL16UWiDWE4qEu1IoYVH93XffTUOGDLHxMCzfPcyjBxIuymUU/cUxk3EEci8dobjvJstC&#13;&#10;te5fKDNKGK/BdxkBRoARsA0CqgQhWEP6pblz50ouRYZ5mYoJ6ZiwvMIZCOsJ39m/SWaj4Cgzxp94&#13;&#10;UW6mnBfU5WVT9V6PiO1h4xX4LiPACDACNkRAlWkUc4RJSUky0DZ49fX1pQ4dOshM80jT5AzUIiCY&#13;&#10;6oqlE3FZ6XQkKcYZhlzhMcb/8DTlxZyQGeZr3ftBhdvhiowAI8AIWAMBVYJw//79hEX0yCr/2Wef&#13;&#10;EcyjGRkZ1uBP9mFrZxkwgTijMI+Ctlw4Iff850YE0ncuofTti4VTjI+IHLNM7m8sxVcYAUaAEbAf&#13;&#10;BAwKQjimKPHlbr75Zpmdvlu3boSM9FhHOGLECILXqDXWEdraWUZ5XMrcIKLMMN2IQF7caYovmRf8&#13;&#10;iDzrtrixEF9hBBgBRsDOEDA4R4iQONAAp02bRs2bN5fxRJWYollZWRQRESHnCY1lmT937hwtWbJE&#13;&#10;ZrDo0aMH9e/fn6pWrSpNrCtXrpT7rl270vDhw+0MlrLZ6RbcSEaZOSpMoxxlphRGuiKK+/JhKsq5&#13;&#10;Qn5dx1H1Hg+VKsCnjAAjwAjYJwIGNULE7ZsyZQpBG0N4NaRjUgjCr127dtJjtE+fPsrl6/bQKF98&#13;&#10;UawhE0Jz2LBhtGXLFvrqq6+osLBQOt1gj+urVq2SUWuuq2ynJ1X0osxsETkKma4hkLLxQ8o+/Y9M&#13;&#10;p1R7/MJrN/iIEWAEGAE7R8CgIATfrVq1ooULF9LZs2elYwwE28aNG2VaJkR8B0Hg4f7y5ctLnGlw&#13;&#10;HdogtMp58+ZRr169aOTIkbRz505CJguUh7YJU+udd95JmIPUCl0zjx7XCssW5zPvcgQl/jxT9lP7&#13;&#10;wU/J1cff4n1yB4yAVhFYu3YtnTnD65Ht6fkZNI0qTAYFBRHSMSGk2vr162nRokVSy0O092rVqhGW&#13;&#10;UiDXVN++faU3qVIvPDxcpmtCNBjkCtu6datchxgdHS2T+iopU0JDQ2W7Sj17398mllHIKDOxZylL&#13;&#10;BJD2EYvFnZqKCqVJFEslqnV/gHzb3u7UcPDgGYHyEIDSMGbMGLkkrbyyfN86CJQrCBU2ME+IbfLk&#13;&#10;yXTkyBFKTEwkd3d3qlWrlrxeOgUKBCXmAw8ePCi1SghNmFr//fdfQqQahXAduarKIphlZ8+eXdYt&#13;&#10;GW5t6tSpcg6zzAIqLsbEVGwZRMvqdehIaiz9cvQ/6lWrkYqezF+korybm5P8HZ9T7pmd5FI9mAr7&#13;&#10;vnCdVcBYX/bCvzEeDd1j3g0hY/nrhrDHuwbWKXsmff5wrH9uz3yDt8ryCsdLa640MBVP1YJQaRgL&#13;&#10;6Dt16qScGt2vWbNGOstMnDhROspAO8TC/BUrVpTUw7KMBg0alJzrH0AQYitNaKeyDwb/oerWrVu6&#13;&#10;aVXnQxq1oSP7YmnflTga166HqjrmLFQZ3s3JR0HSBTovss2D6j78Jfk2bK6qeXvhXxWzpQox76UA&#13;&#10;seKpIezhb4AXLd4L9kKY7lm8eDGlp6cT1mHDVwJTQdhA4BXbc889J6eNlJR2S5culeErJ02aJNdu&#13;&#10;L1iwgA4fPkx16tSRVjdE8gJBwcBStgsXLkhlZNy4cSVxnxH5a/PmzRQbGyuVlGeeeUYmUUc9XP/p&#13;&#10;p5/kcjgoNugHbRsjvGsriy0UJVgXyyM8Y1uQ0TnCyjCEAeFBzZ8/X84RYr4QGwQhFufD1Ir8hjC3&#13;&#10;IrOFlmhAWPGyAKRlKrLzr1BL4hq/9FlCFBm/Lndzkl1LAs1tawoBTP9giVn9+vVlfObIyMgS34rS&#13;&#10;A4G/RGpqasnl+Ph4KcAgfKAE4HzWrFk0aNAg6WwI3wu8W6dPny7jP8MHY+DAgfTuu+/KGNDoC+/d&#13;&#10;e++9l2bMmCEF8Oeffy7b3759u5zmgmBG/YKCAmmlw9SVs5PJGqFawI4ePSqBxheHQjBf4GsFGiLM&#13;&#10;mkjhFBISQmPHjlWKaGLf1L82hfkF0IWMZDqYeJE61AzTBN/mZDLz8Aa6sm8NuXpXo5rj3jVn09wW&#13;&#10;I2AxBO5a9wntjY8yW/urhzxOnWrVv66933//nWrWrEnPPvus1KSQxBwamykEZxooC/DPgIc+InlB&#13;&#10;cMXFxdGxY8cIGtacOXNk+7iPnLHwzO/du7f0zIeyAY/+V199VTo3om9oglgT/uCDD0pW8O695557&#13;&#10;6MCBA1JrlRed9I/FBOGAAQNKVPXS2GIxPr5iYDZA4G4tErxHvzr+D20WUWacTRDq8nMo/ocp8rEF&#13;&#10;3jWL3P0rZmLW4nNnnhmB8hC4fPkyhYWFlZgTYRIsz/yotKloZzBrgvSnjUaPHi2vwbx50003lbSP&#13;&#10;i5jmQd5YmF7vuOMOghYIj/9mzZrJBOooc+nSJWl2xbtXn/Q1Uv3rznSsShDChPnSSy9JEOHlCXAV&#13;&#10;5xl//4q5yiNeKTY1BBOBIacZNfUtUaZ/WLEg3HTxOL3Y8fofliX6s6c2k9e9RfnxZ6lKvTbk3+9J&#13;&#10;e2KNeWEEjCKwZsg1C5XRgpW46efnJ5eJKU1gDhO+EGUR5t5wXyEIQFjOGjZsKC9BA0T+V9Bvv/0m&#13;&#10;FQe0D5OqPsFkeuutt8osQQhQAqfG48ePS3+MDz/8UM5XwjGxS5cuUlNFXZhfYblr1Mg2Dn/6/Nv6&#13;&#10;WNUc4Y4dO2QUGUzowuMT51C58YWCRfKWJghCPDRls3R/atrvWrsBVRNJZk+lxEkTqZo6jlAmPyGS&#13;&#10;kte9jdl+qiUWzruIIANMjAAjcA0BmCoxT4j1gjBRIoerEq7yWqniI1jEkOYOc4F4r0IwgaBwQBgu&#13;&#10;W7ZMeugjB+z//vc/qlGjhjRvov1ff/1VLk07dOgQYW4Q72eYOV955RXZf5s2beRacEXLxNzgf//9&#13;&#10;J02r8NT//vvv5Tyicr+YI+f8q+otlp2dTa1bt5ZfGQpMSpg1zPM5I7m7ulHf0Ka0JvIQbbpwnB5p&#13;&#10;2d0pYEhcMZ1gGq3WfTznGHSKJ86DNBWBnj17yncl/CEgvCAYodUp70p9D0woE2+99ZZ0bqlXr54U&#13;&#10;XMr9xx57TEbhwvwitDl4jEI4YoPWh7YhZDF3iOkmaHYQrJgrfOSRRwgRwGB1e/TRR+VSt/Hjx0sv&#13;&#10;U3iqog/whCApSLru9CS0rNfEZpTE14dOLADVCVuy0XLWuikeWqW7wpgqS2siD+pCvn5RN3rD55Vt&#13;&#10;yqT65uDdpA6vFs4+vVN36kE3XcTEqrr85EsVaULWsRX/FWZYryLzrgeGlQ8NYS8EgU4E9rAyN4a7&#13;&#10;E16dOpGhRxYQmqBOaFw6MW+nE9pemZVQRswrlnkPYxNJ0XXYlyZhbtWdOHFCJ9bnlb6lE6ZSnTCf&#13;&#10;3nAdF9CXcMTRCQWnzPulL4ooYqUvmXwu/EFU1TH0jFVVrkQhVRrh+fPnCVohPD3xddK2bVvpFeXs&#13;&#10;XxF9QpoSNMPdcecoDUlohanUYUmYphN+fAGfIFRj0LMypqjDjpUHxghUAgHxPqaZM2fKqSM4tWza&#13;&#10;tElqZobm4hBlq3bt2mX2iMAkMJOWRfDPMOSjgaUbhgh9GerPUB1Hv65qjhAPApkjvL296b333pMu&#13;&#10;t1DTsb4FbruWJswRQpVXNkv3p7Z9zBHeUqcBFYi4q1sdPAh3xt6fKVtEkHEXUXUCbn9eLURcjhFw&#13;&#10;OgTgwQmTIxa7f/3113KpA5ZBIBgJk30ioEojhCvwU089JUeAiVV4LGGNCza45FqaIAixKaTY0JVz&#13;&#10;W+6xuH57zBnaJHIUDm/U3pasWKxvnYipmrhyumw/cPhr5OrlZ7G+uGFGwBEQwHo+bApBS2SyXwRU&#13;&#10;CUKwj6DZWL8CEylccO+66y652e/QrMMZ1hPO3PUr/XnpFOWLANQewlTqaJS69RO5XMIzpCVV4zyD&#13;&#10;jvZ4eTyMgNMjoMo0ChUfnk0Iso0FnljPcv/998soMc6OYGjVGtQiIJgy8nNpp8hI4WhUlJNByWvn&#13;&#10;y2HVHPMmL5dwtAfM42EEGAFSpREiB2H79u1lSB9ghlyEiFuH+UJETFACxjornjCPHk+OFcsoTlAv&#13;&#10;4UDjSJSycQEVZiSQd9MenGLJkR4sj4URYARKEFClEWIRJxZ8KnZu5B9Esl14kGLNirPTAGEeBW0W&#13;&#10;UWbEsn+HgaPwShKl/P6BHE/QqDkOMy4eCCPACDAC+gioEoTQ+BA/D2mVFGGIRhArFNctTXCUUTxG&#13;&#10;7clRRhl366AQquNTjWIy0+hokm3SiCi8mHOfsv4dKspOI9/WA6VGaM62uS1GgBFgBOwFAVWCEFHK&#13;&#10;X3jhBfrxxx/poYcekjkGEZ4HIX6skUIJghACWNnsBTyFD7Gwg5TUTIgy4whUIBIPp2z5WIZSCxzJ&#13;&#10;2qAjPFMeAyPACJSNgFFBiISQCLgNgivwd999J7NGIM0IHGa6d+8uUyqV3bRzXR0Y1lIO+PcoxxCE&#13;&#10;yWvnkS4vi6p2HE5e9Ts618Pk0TICjIBTIWDUWeaNN96QWZGRwwrCDxknEFVm5MiRhGgITNcQ6Bbc&#13;&#10;kPw8vehESqwMwo18hVql/MTzlPaXCKYuloIEjXhdq8NgvhkBRoARUIWAUUH45ZdfEqKUp6WlyT1M&#13;&#10;o0gnoiyjgGBE8kcE5HZ2wvrB20KbySDcG4V5dKKGg3An/zKXsIi+2q33k2fdYkcgZ3++PH5GgBFw&#13;&#10;XASMmkaRFwtJJeGgggX0K1askPOD06dPlxHVEYN07969FkfH3p1lFAAGXDWPQhBqlfLiTlP6zu/F&#13;&#10;ekEPChw2U6vDYL4ZAZshgAS5SJ+Ul5dXYR6Qmunff/+tcH1LV0SKqTNnzli6G6u1b1QjFJHNpYMM&#13;&#10;1g1irhAaYK1ateSGVCPJyclWMZFCEGJTyB49R8FbH6EReor8fHvizlNyTiYFeKlLPKyMyx72yWte&#13;&#10;J11hAVXv9Qh51OKEnfbwTJgHbSGAZLqIMTp06NAKvx+xThtplExdow2HwocffpieeeYZQj5CS9Hy&#13;&#10;5ctJZCSixo0bW6oLq7ZrVBAiX1WVKlVkskh85UArRM4sJTv9kSNHJLMzZswwyDQezJw5c6S3KeqC&#13;&#10;kKdLqYtzON307dsXh5omP48q1K1OQ/ozOoK2iCDcY5poy8kkL+Y4pf+3nFzcq1DgnS9r+lkw84yA&#13;&#10;rRBo2bIlrV+/viT/oLX5EGmbCPlimdQjYFQQIoo6hNw///wjsy0j+SMCbZ86dYoWL14s1xHCccYQ&#13;&#10;wWyKBff4ukG2CoVw3qJFCxmVBtfQj6MQvEchCLGMQmuCMGn1bBE2qJCq93mM3APDHOWR8DgYAasi&#13;&#10;IHIB0ocffkjz58+XWh0+/BGnOTY2VioR0NaQBgkWNSTXPXjwICHdEqxsEydOlFl+wDA0y5deeolg&#13;&#10;mUPC3ccff1xOSeH9u2DBArlBUQFNmzZNvmMxfQVatGiRXG7WtWtX6e2/c+dOEvlkCWmhHnjgARkq&#13;&#10;E8kTEB1M5EqkVatWkcjpKHmYNGmSnA4rjz/ZkYP8MSoIlTHeeuuthA3UuXNn5bIUhH5+hjMRYA4R&#13;&#10;qZvwkPVJJF+U+bpQF443jkQDwm6il3etob9iIii7IJ+83T00MbzcCwcpY+9P5CJSSwXcUZxpQhOM&#13;&#10;M5OMgJ0hAG3s+PHjMnN8ZGQkffbZZ/J9B0/7H374gT7//HN5jukeOCI++eSTBH+M999/n0SSXnr+&#13;&#10;+eI0Z/v27ZPm1SFDhtBPP/0k0959++23UtvD/FxhYWHJyNGPSNArhRzyxg4ePJiaNWsmFRHUhXAL&#13;&#10;Dw+XCgyy2r/99tsygcLp06fp559/llns0R+Edrdu3aTAVfh74oknCO/q0vyVdO4AB6qkEDxH8YUD&#13;&#10;AdakSRP5VQGQ8RATExPlGsOysBg1apS8/Mcff5TcRlv40sDXDb5A8MXyyCOPlGiHJQU1elBbRJhp&#13;&#10;GxRKBxIu0t8xp2mgiEOqBUpa/ZpMuuvf93Fy93ccDV0L2DOP1kPgwrwelHN6p9k6rPfy3+TdpFhJ&#13;&#10;KKtRRN6CwMJ7EtM/r776KmGaCYIMmh6WqHXq1ElWhdUMnvrPPfecPIc/xpQpU+Qx3rtIdABhFRBg&#13;&#10;eGlWq1atZHkkR0C5hg0bSgGKWNHgAbllkUlInxAsBe0jqxDuRUVFScGs8Iflc/DLKM2ffhtaP1Yl&#13;&#10;CLGwHqp1v379pO0bEWVAAAdfD1hsr5aQxmngwIEyTim+gvBlsnTpUsJXTGnCF8ns2cJcVwahb9SB&#13;&#10;SaCiFBNjmXBo3WrUk4Jw9ck91Nrdv6LsGa1nTt4LLx6g7IO/CW3Ql/I6jCdztm1oENbow1Dflb3O&#13;&#10;vFcWwYrXN4Q93iXwR7A2lRXtSuEDezi7wPT4xRdf0McffywjcY0fP15qY+AV84lKeUwRId8rNDtc&#13;&#10;g/BS7sGUCq0MygdiP4NwT7lfUFBw3blyH1oolr298sorcs4Sfh/KPaUuEicox76+vlIrhdIDAn8g&#13;&#10;3NfnT7mm1JOFjPyBpotx2SupEoQRERHyoSA5b1JSktTiADBU5QcffNCkseEHO3nyZGk7R8VBgwYR&#13;&#10;VPWyCIIQW2mCEFT7AErXVc7xH8pSc5OjfW+hjyN20j+JUVRL/MjcXY2uUlFYUr03N++XljwktcEa&#13;&#10;A5+moKaW8zRTBmhu/pV2rbFn3q2Bctl9GMIeGhdetHgvlEdhL28vr0il7yt8YI/E5cOHD5emSWhY&#13;&#10;mMP76KOPSjQ9zBs2alTsnY25xfr161O1atXkWDCnp7QFKxoECQKaKAIF3vy4j3uwtOFYKY9B4BgC&#13;&#10;GO9saJoIlYllD1999dV1ZTF1VbqeMuUF/qBV4r4+f0r7+vWMAYe5TCzFK4/wjG1Bqt7Q9cXDQU5C&#13;&#10;EIQHvJKg5kOz27Vrl0l8Q6giawWyWeDrB5omVHJHosbVa1IT/1qUkptF/8Wds+uhZZ/8i7KObSFX&#13;&#10;H3+qMaji2rVdD5KZYwRshMCBAwekNgYNC8sZYLrEew8xmiFsYA2DqRQJDGCW1F8uATPonj17ZBAT&#13;&#10;LMeoWbOmFJpwnAFBqEFDRNxnfUJ2IJhBoSygXQhAaH0QMrDmQYCWR5j6UvhDW2XxV14bWrqvShC2&#13;&#10;a9dOfnFgnhBLJ/bv3y8ngsPCwujQoUPljhdfDcqXA1RtpHDCBPHYsWPl0gx4ozoaDSqJPXrMroeW&#13;&#10;+POrkr+AQVPJzbfY5GLXDDNzjIBGEMA7D9NJMEfCG3TYsGFSED366KPyGubmIOzuvfdeGj16tFyq&#13;&#10;hjIKYZ5v7ty5cr3en3/+SXBaAcFMiohe33zzjawHQervXzwFgz6xHA3v6k2bNkmlA447MM/CLwNT&#13;&#10;WSiDucmyCPewwURqjD+UcSRyEV8Nr4kBzSpvUHBswRcIHGDuueceaaeGio4vh1mzyq1+Q/PwrMLX&#13;&#10;DL5UTAUV5e3ZNIrBHk68RLevXUjBvtVp95iXRH4K8/1wDJmIbgC5nAuZRzZS9Hu3k5tfTWrwzmly&#13;&#10;9TLsAVxOUybdNhf/JnVqpsLMu5mArEAzhrBXTKNYgG6vBA96aGIwM+oTTLqwtsEcCgFXmjD3B/Mq&#13;&#10;tDoPj+s90PH+BCnzfvp1ocFhGgraodIG1nHDDIp3LzBTzJ/69Uofgz84z6CPsvgrXd7QOWSFmv4M&#13;&#10;PWND7ZrruiqNcN26dfLrAxocljt8+umn0ssInkYTJkyoEC/40ULFVyMEMU+IcspWoQ6tXAk5CkN8&#13;&#10;/SlW5Cg8mHDJyr2r6E6YTZIUbXDIC1YTgio44yKMgMMhgKULpYUgBom5M7xHDQkZvG/ri6mp0kIQ&#13;&#10;dSGcyhKCuAfBCiEIUtpQlrHh3atGKKFuefyhjCOQKkGIyVzYlqGCg+CWCxdfeHQq0WIsCQYEITRA&#13;&#10;ZbNkX+ZqGxrgoPBij6sNUUfN1azZ2rmybzXlnNsrl0r4951ktna5IUaAEWAEtIaAKkGIQcEG/c47&#13;&#10;78i1hFobpK34HXxVEP4eZWfzhCJ6TMnc4LBX5CJ6W2HE/TICjAAjYGsE3NUwANdcqNoIBYQM9bBX&#13;&#10;Y24QjjNYbIlFmkw3ItCpdn0KFIG3I9MTKSI1jpr63zgHcGMty19J3/kD5cWckEG1q/esmGnb8lxy&#13;&#10;D4wAI8AIWAcBVYIQSyZgBsVCTix/QLxRbFioiYlceIAy3YiAm4srDRCRZZZF7KENQiu0B0GoK8gl&#13;&#10;GVNUsBs4XMy9inRLTIwAI8AIODMCRgUhPJ22bdsm15AgACxcbrGUAhsInkeV9d5UAz7mCA1FmFFT&#13;&#10;35ZlsIwCghDm0Slt+9qSFdl32rbPKT8piqrUa0PVuo61OT/MACPACDACtkbAqCCEuy+SQ8J9Fsf3&#13;&#10;3XefNIkigjlMozt27JChgsoKj2bOgUEQYlNIjaepUtbW+x51GxPSMx1JiqYLGckU5mc4TqCleS3K&#13;&#10;uUJJa4vXDwWNnCNCT6ieIrY0a9w+I8AIMAI2Q8DomxDuvoiU/uyzz0rX3zvvvFNqgIhWDuGHvTU0&#13;&#10;QpuhY4aOkaj3tnrNZUswj9qSUjYtoML0ePJu3I182w21JSvcNyPACDACdoOAUY1Q4RKh1BD6R3/N&#13;&#10;CuLbYX6wrLUxSj3eFyNwe3hrWhN5iNadP0KPtephE1gKMxIoZcN7su+g0fNswgN3yggwAoyAPSKg&#13;&#10;ShDm5eXRwoULZSQYeIgqHqOtW7dWtSDeHgduTZ76hDYjH3dPmZECC+wRbcbalPTrPCrKTifftreT&#13;&#10;d7Oe1u6e+2MEGAFGwG4RMGoaVbjGPCFi3SHKABxoIBSRQ/Cuu+6SmY2VcrwvGwEk54UwFCEBhPeo&#13;&#10;9RfX5yeco7RtnxG5ulHQ6LJjDJbNOV9lBBgBRsDxEVClESJTBKKlz5kjHCwEwXEGDjRYQqEEe7Uk&#13;&#10;VFr2GlVwub1+K2kaXXf+KE1oYTiRp1LenHuEUtMV5FG17uOpSmhrczbNbTECjAAjoHkEVGmEWDSf&#13;&#10;kpJSkkwSMewQGX3w4MHXpQ2xFBoQhEp4Na0659wW2pyqCMeZPfHnKSHbegkqc6MOUPquH8nFw4uC&#13;&#10;hs+21CPidhkBRkAPAYSjXLZsmUyjpHdZ+lVcuXJF/1LJ8dmzZ2WKu5ILfGA1BFQJQkQyR3SZV199&#13;&#10;lY4dOybXD1qNQwfpqKpYQtE7pCkViZip1vQeTVw1QyTdLSL/2yaTe2CYg6DJw2AE7BuBl19+mZCs&#13;&#10;QP/DHZkcnn766RuEY2RkJN1///0yTdLDDz9MM2fOlImG7XuEjsWdKkHo5eVFWDuIDMXPPPOMzKuF&#13;&#10;PbJQINcVkzoEYB4FwXvUGoSEu5lHNsmkuwFDX7JGl9wHI8AICAQuX75M48ePp86dOxNS2CF3ICJw&#13;&#10;KdnlFZAgKBcsWCCTF6xZs4Zef/11QjLf//77TynCeysgoGqOEDFF580rdrmPjY0tCbGGOUJPT09q&#13;&#10;0aKFFVjVfhf9691EHsJhBVnrk3IyZRxSi41KaIEJP74gmw+8Yzq5VQ20WFfcMCPACFxDAJYzWNCW&#13;&#10;LFki8/8hMz2cDJF7FXt9OnHiBGH76KOPZDLcrl270osvvih9L5D0HOZVZLXfvHmztMQhwe7dd9+t&#13;&#10;3wQfmwEBVYIQ/Rw5coS2bt0qc1z17NlTeo2WlSPLDDzd0IQjOMtgUNU8vQmRZrZeOkWbLhyncU07&#13;&#10;3TBWc11I/+d7yr14iDwCw8m/H8eCNReu3A4jUB4CyNuKzPO33XYbQQjWrFlThohESEr4VegT1mLD&#13;&#10;Gx/lFy1aJHO0oh6Wpm3fvl1eh0l1ypQpMs7zl19+SbVq1ZIZ6vXb4ePKIaBKEOIr5oUXXpBZJvLz&#13;&#10;8wmm0tWrV8uHPGLECKMcQPWHtymyVii5C5GFeOXKlYQ9voCGDx9utA0IQmwKaSnEmsKzsh9Sv7UU&#13;&#10;hGvPHbaYINTlZZWkWQocNVc6yij9854RcGYEFn30D50/l2I2CCY/3Y3qN7g+bCIsZEiCi4S6EILG&#13;&#10;CIIQgg5Cr3///gQt8JVXXpGRu5BhHoQoXnh3dujQQd7/66+/WBAaA7UC91TNEe7Zs0d6iSLcWq9e&#13;&#10;vWQ3t99+O3399ddSUzTU7969e+mtt96SDzkrK0sWw1fR3LlzpZo/bNgwuQ5xw4YNhppwuOtI1gvz&#13;&#10;6M7LZ6V51BIDTNn4IRUkXyKv+h1FYO1xluiC22QEGAEzIIClaKDp06fTqFGjpNKAqSjEcQYhu7x+&#13;&#10;mjtkAlISpMsC/McsCKjSCKEBQoDpa2KYBIZQhGYINb4sgibp7e0tv46U+6dPnya4CWOCGPOLFy9e&#13;&#10;pP37999gMlDKO9q+up55FIvr72vWxaxDRCzR5PVvyzaDxoq9i4tZ2+fGGAEtIzD5aeuu4S0PK5g5&#13;&#10;sRwtKCiopCjWZiOaF6igoICgRPj6+spzpMELCLheA5U3+E+lEFClEULoRUdHU2nNLTAwUHpHGeIA&#13;&#10;XziwbUPgKYR2goODS67hawcP15nojgZt5HBhHjU3Ja1+rTiUmgiq7dO8t7mb5/YYAUbAjAgghjO0&#13;&#10;vsWLF8sQlrt27ZKKQadO1/wH4DADwfiniO516tQp6YlqRha4KYGAKo2wdu3aNG3aNPr444/l1wm8&#13;&#10;mJYvX05r164lBOQ2heBKrP9Fg8z38LAqizAvaCgPIbRT2M7BV0UJc5S2oLaegeQpzKP/Xo6ko+fP&#13;&#10;UICnj8lslMV7UdwpyvrrSyKxcF/XZ5qcgzW5YStVKIt/K3Vd6W6Y90pDWOEGDGGP+TT9NXsV7sDM&#13;&#10;FfV5KusYmiDeYx9++CH98ssvsve+ffvKJWoIbQmCIw3et3BOHDBgAA0ZMsTqY9XnXTJl4h/Mg5Ze&#13;&#10;OmJiExYtrkoQgoM+ffpQly5dZFb69evXSy0OEWceeOABkxhs3LgxrVixoqQOItYgSk1ZBEGIrTRB&#13;&#10;CFb2weA/FOzttqJeYnH95osnaF9OAj1Q/xaT2DDE+6WlE0T8u0LpJVqrrf0G1jbEv0kg2Kgw824j&#13;&#10;4EW3hrDHtA1etPpTN7bjsrjnX3/99ToW8L6CIMMyiNIEL9Hu3bvThQsXpHONErYS44E17ZNPPpEW&#13;&#10;OVxXTKSl27DkOXivLLbwjNU3/xriF8/YFqRKEMJOjS8SOL/Mnz+fJkyYQMhYD03RVIIgTEpKkmsR&#13;&#10;YRaFUEUcU2cjmEchCNeeO0IPNDdNEJaFVeah9ZR1dDO5+dagwLteLasIX2MEGAE7RQCCokmTJga5&#13;&#10;CwkJMXiPb1QeAVVzhHDp/fbbbyksLKzE8eXxxx+XIYTUsICvCeWLAl84EydOlOaAe++9lxC+Detu&#13;&#10;nI36h7WQsUd3i8X18VmViz2qK8wXi+eflxAGDJvJi+ed7cfE43VIBDCFpD9X6JCDtJNBqdIIIQjb&#13;&#10;tm0rM9UrfGOtyxtvvCEXd5b3sBTbt1IXaw8xtwghCMcZZyQ/EXu0T0gz+v3CMVoXdYQeuqlbhWFA&#13;&#10;iqW8WBHlp05TGVO0wg1xRUaAEbAbBFq2bEnYmCyPgCqNEMIKa1dgIlWoY8eOcskDvJwqQrB1O6sQ&#13;&#10;VPAaagbv0cIrSZS0ujirRNDdb5OLm4fSPO8ZAUaAEWAEVCCgShDCiwkLP2fMmEFHj15LLAtXXiyH&#13;&#10;sDTBYUYxryomVkv3aY32EWPgcrYAAB6ySURBVHsUSXv3xkdRjMhcXxFKWj2LCjOTyadlP6ra/o6K&#13;&#10;NMF1GAFGgBFwagRUCUJM5CoR0p9//nk5p4f5vYMHD8p4epZGEIIQnkvKZun+rNW+r4cnQRgiNdMv&#13;&#10;kYdM7jb34mFK3fa51AJr3fuByfW5AiPACDACjIDKdYQAChO3Tz31FI0ZM4Y2btwozaSIfdeuXTvG&#13;&#10;sRIIDGvYjn4VC+t/OXeQJrU2bclDwpJni5dLDHiCPOu2qAQXXJURYAQYAedFQJWzTHZ2tnSMgXML&#13;&#10;ljw0a9aMEA+vYcOGzoucmUbeR6wnRNi1o0kxdDo1npr411LVcsaeVZR18k9y86splkvMUlWHCzEC&#13;&#10;jAAjwAjciIAq0ygiHMApBpHUsQAeSymeeOIJuvPOO2W+rBub5StqEfAUUWCUhL2/nFNpHs3PpsSr&#13;&#10;uQaDRHYJVx9/td1xOUaAEWAEGIFSCKjSCJOTk6UGiCUTCiECABLz+vn5KZcstsccoaFQaxbr1IoN&#13;&#10;3yXMo8si9tCayIM0rX0/Eqsujfae9+dCyk+KoirhHah6zwlGy/JNRoARYAQYAeMIqNIIEUotMTFR&#13;&#10;xhlVmkN4MniTlreGUClfmb2jOssomNxSpyHV9qlG59OT6FDCJeVymfu8uNOUt/1TmVWi9v0fib2q&#13;&#10;R1hmW3yREWAEGAFGgEjVWxQh0RAYG8snEAAWcf2YzIeAq4i8c+fVNYWrhVZojBJ+mCJys+RR9e4P&#13;&#10;klfjyodmM9YX32MEGAFGwBkQUCUIkSGiffv2FB8fTy+99JKMjD5p0iQZMf3wYfOnEnIG4EuPcbgw&#13;&#10;j4LWnj9Mhbqi0rfl+ZV9ayjzyEZy8a5OQWPml1mGLzICjAAjwAiYhoCqOUIEg3311eJAzpgvxEL6&#13;&#10;EydOyD3WErZpU5xfz7SuubQ+Am2CQqlhtSCKTE+knbGR1KNuY/3bpMvLooSlU+U1zwEvSm/R6wrw&#13;&#10;CSPACDACjECFEFAlCNEyTKJbt26V84Rdu3aV6Zfc3Nwq1KmplRzdWUbBA04z7x/cQj+fPXCDIEz6&#13;&#10;dZ50kPGq35HcO92jVOE9I8AICASUVEwMBiNQEQRUmUaRcgkeo8iXheguyI+FVEzImGwNcnRnGQXD&#13;&#10;kY3bS4/R9SIId2Z+nnKZ8qKPUcrv70vHmFr3/0/M7FrnA6SEAT5gBOwYAVdXV0L0K3sm+FlolczB&#13;&#10;u5eXl10PX5VGuG7dOrl84v3335cxP7HA/vfff6e3336bkCySo8uY5xmH+wVSp9rhtDvuPG2IOkqj&#13;&#10;Gncg8eVBcd9OJp1wkPG/bRJ5NeqCDKXm6ZBbYQQcAAHEH0Z6N3snexfWxvDTMu/GxqXcU6URIlME&#13;&#10;vEaVgNfe3t40fPhwGW4NiXWZzIeAFH6iuVVn9stG0/7+irIjdpC7fzAFjZpnvo64JUaAEWAEGAGJ&#13;&#10;gCpBiLWCkZGRtG3bthtgs0b2iRs6deALd9RvQ14ildLOy2cp+vIZSlzxkhxtzXs+IFfhLcrECDAC&#13;&#10;jAAjYF4EVJlGEVMUIdU++OADQpJdJNXF5PTq1aupW7eKJ5Q171AcozU/Ty8aEHaTDMR9ZvEkCs5M&#13;&#10;Id82g8iv82jHGCCPghFgBBgBO0NAlUYInhFX9LvvviMspfj444/l1rRpU3r88cctPiQ4yzhiPkJD&#13;&#10;wI1q3JE6J5+j4JNbycXTh2rdv9BQUb7OCDACjAAjUEkEVGmEyEwPIbh3716Cwwy0w6ioKAoPD69Q&#13;&#10;99Akjxw5UlK3e/fuMlxbyYVSBxCE2BRS5iqVc0fbdw+oQ16nN8th5Q14ljxqNnC0IfJ4GAFGgBGw&#13;&#10;GwRUaYQHDhyg5cuXU6tWrUhZOzhlyhT6+eef5XIKU0ezfft2QqxS5DPEhmOmawik/vQyBeWk0Um/&#13;&#10;YPoxpP21G3zECDACjAAjYHYEVGmE0N7atm1LkydPLmFgzpw59Prrr1NISAh16SJc+k0gONjMnDlT&#13;&#10;Zq5wd1fFggmta7to9qm/KXXrZ0TCYeadZoMo5dwReqXzHVRFpGtiYgQYAUaAETA/Aqo0QiTjvXz5&#13;&#10;MuXlXVvk3bp1axo0aJDMU2gKW1iGgTBtmFu86667aO7cubJtU9pw1LK6vGyK+/pRsXawiALvmEHV&#13;&#10;wttRam4WrT9/zYzsqGPncTECjAAjYCsEVKkZvXv3lgl4X3zxRbrvvvukORPzdMeOHTN5ISsW48Pr&#13;&#10;dNy4cVS1alW5KH/p0qU0dWpxHE19IDAvaCgPIfpHnWnTpulXMekYORXtiXLXz6F8kWbJtU5zyu34&#13;&#10;AN0ee4oOJV6ixUf/oS7eta9j1d54v445FSda5p95V/GALVSEsbcQsOU0q2XcyxmavO0iQqa9Jo5m&#13;&#10;lVc4IyODfvzxR7l8AlEcENYoLS1Npmbq06dPedVL7ufn5xM2Hx8feQ3zhQjZBmGoliAEEeqtMoQH&#13;&#10;a09zk9kR2+ni/L4ivaAr1XtlB3k16ERX8nOp4/J5lCXw+mvkNBmUG2O2N95NfQ5a5p95N/Vpm688&#13;&#10;Y28+LE1pyZq4W7MvfQxUmUZRAZnoJ06cSN9++y3dfffdNGLECJmGyRQhiHYiIiKkNoiUThCIO3fu&#13;&#10;NHmOEe04EhXlZNDlLyZIk2jA0OlSCGJ8VT2qiDyFbUkn/i2L2O1IQ+axMAKMACNgNwioMo3qcxsY&#13;&#10;GCgFof41U45btmxJvXr1oieffFIuyodm+MYbb5jShMOVTfjxecpPiKQq4R0o4M6XrxvfPU07CyG4&#13;&#10;h1ae3k8vdBhIHhxw+zp8+IQRYAQYgcoiYLIgrGyHqI+5vaysLGlarVOnTkkMU3O0rbU2Mg9voLS/&#13;&#10;viQXDy8KfnQxuQhvUX1qX7Me3VQjmE6kxNKmC8dpSP3W+rf5mBFgBBgBRqCSCKg2jVaynxuqQxMM&#13;&#10;Dg52aiFYmJEgvEQnygwTQSPnkGdIyxtwwoV7mnWS15eyebRMfPgiI8AIMAKVQcBmgtAUpuE9CgcZ&#13;&#10;ZTOlrt2WFc4+l7+cQAWpseTdvBfVGPiMQVZHNGovA3FvjzlDFzKSDZbjG4wAI8AIMAKmI6AZQQgv&#13;&#10;UWUzfZj2VyNl80eUeWg9uVUNFCbR72TSXUNcVvf0pqENWlORwOC7k7sMFePrjAAjwAgwAhVAQBOC&#13;&#10;sALjsusquVEHRHql6UL4uVDtCV+Se0BoufxOaHGrLLNUOM5kFeaXW54LMAKMACPACKhDgAWhOpzM&#13;&#10;Vqoo5wrFfnKvyDifS/59J1HVDneqartNoAhlV7sBpYvoM+uiT6iqw4UYAUaAEWAEykeABWH5GJm1&#13;&#10;RNzixyjv8imqUq8N1Rz7jkltP3xVK1x+4aA0k5pUmQszAowAI8AIlImATZZPlMmJkYvGQq0ZqWZ3&#13;&#10;t1I2fUgZu34kVy8/Cp68TC6ZMIXJgeEtqF7VGnThSgptu3SKbqvX3Gj1goIiirucIbYrlBB/heLF&#13;&#10;lpKcJeZaSUQGcpFbvTB/GjC4GXl5aeKnYHS8fJMRYAQYgYogoIm3HwQhNoXgPao1QlaJxOUvyHnB&#13;&#10;OhO/Ic9g40KsrPG5ubjSgzd1ozl71tGXx3eUCMKiIh0lJ2UVC724K3Q5NoNiY9Kl8MM9YxR1PoWO&#13;&#10;HrlMY8a2pcZNg4wV5XuMACPACDgkApoQhFpHviAlmmI+Hku6wgIKGPIiVe04vEJDupKRSz08m1Dz&#13;&#10;tLqUfrmAFkX9QzmpBZSYkEnQ/koTtL7adfyojthq1q5KNWv5UlCQr9QEISAzM/Noy8YIuhCVSl98&#13;&#10;uotu6V6f7hjWQuScZIt5aSz5nBFgBBwXARaEFn62SK0Us3A0FabHkU/LfoSF84aosFBHqSnZQrvL&#13;&#10;pCSh4UHLwz4pUZwnZlFuboGs2oEayv35+BS5h4LsX8ObagthJwVfsBB+wdXEcVXy8HAz1J283rRZ&#13;&#10;Tfpz61na/HsE7dx+nryquNOgIaZrq0Y74ZuMACPACNgxAiwILflwRF7B2M/up5yz/5FHzQYU/PgS&#13;&#10;yhOyLCkxXWpxipBTBB6EoDFTpo+PBwUKjc7Fq4A2pJ+gjCo59N7gkdS2fl3yFAKsIgStsW+/xhQW&#13;&#10;7k9ffLKL/v4zkrp0C6caQrAyMQKMACPgDAhU7O1pZWSQD/Gvv/6ycq+V6w5mzFNL3qaLR/MotfoU&#13;&#10;yqk7hJLeP0jpaTnSWaWs1iGUoNkFBvpQgNgg9OT+6jEEIQipSqLOJclg3N9e/ocWNhtXVnMmXWvc&#13;&#10;JIjadQihA/uiacPaE3TP+A4m1efCjAAjwAhoFQFNCMI///zzOnztzVkmS8y1nRdOJxcvpFLMpTSK&#13;&#10;jk6XAo+oPZGP2EAXsuXO3d1VCrjAICHoAn3F8TWBFxDgrXp+7tl2/ejnswfo13OH6Yk2vWVgbtlB&#13;&#10;Jf4MHtpcOs4cOhhDt/ZsQOH1a1SiNa7KCDACjIA2ENCEILQ3KDFXdzoikU6diKdzkcnSOxNLEvTJ&#13;&#10;U5dFNQqjKKRpYwpp007O3wXV9JUaHzS/ylJd3+o0vnlX+uLYDnp73yb6pt8DlW2S/P29qVfvhrRl&#13;&#10;02lau+YYPTGlO4LfMDECjAAj4NAIsCBU+XizsvLpsNCUDh+MlcKvsPCal6aHpxuFifV4YUKDCrhy&#13;&#10;iNw2P0/VCmKo5t1vUo3BFfMQVcPWk236SPPo5osnaG98FN1cK1xNNaNlevdtRLv/uyg9SQ8eiKb2&#13;&#10;wlzKxAgwAoyAIyPAgtDI04WWd1JofXt3X6QTx+JKlihAo6vfMIBuuqmWXHtXN6S6MGm6UPr2xXR5&#13;&#10;FdIqFVHQqHlCCD5npPXK3wr08qVHWnanBQf/oLf2baSVgx+tdKNwuhl0ezNasewQ/bbmOGHu0M+v&#13;&#10;SqXb5QYYAUaAEbBXBFgQlvFk4Ll5+FAsbdtyRi5MRxEIv2bNa1KHm0OpuRCA3lcdV5TqqX98QvE/&#13;&#10;PF0sBMe8SQG3P6/csuj+sZY96NsT/9K/lyOldjiuaXHuwsp02rFTKO3fG01nTifS0u/208RJXeX4&#13;&#10;K9Mm12UEGAFGwF4R0IQgtKbX6LGjl2n9rycoQSxSB2He7Nae9al9x1CqVu1GzUiXn0Px3z1Jadu/&#13;&#10;keURP7TGoKny2Bp//Dy96LUuQ2nK3yvo5V2/CKeZOtROZLWvDMEZadz97enDd/+ms2eS5BrDgUJL&#13;&#10;ZGIEGAFGwBERsIkghPv/ypUr5TKArl270vDhxufRrOE1euVKLv3y0zGCxyQISxf63NaIoB0ZirSS&#13;&#10;n3BOLJYfQ7lR+8nF04dqP/gpVet2r9V/JyMbdaCDCZfomxM76dFtP9D6O5+iIK+qleID5lAsofh8&#13;&#10;0S7aKjTj8AY1pCZcqUa5MiPACDACdoiA1WNpFRYW0ty5cwn7YcOG0apVq2jDhg02gwbzgPv2XKJ3&#13;&#10;3/xLCsEqYo5s2IhW9Pz03tS5a1iZQrAoO52Sf51HUbNulkLQo7ZYkD7zH5sIQQW4WZ2HUCfhLBOT&#13;&#10;mUaT/1xGBUXXnHmUMqbuGzYKJGiCSIi87IcDdESYi0t7x5raJpdnBBgBRsDeELC6Rnj69Gk6e/Ys&#13;&#10;LViwgDw9PenixYu0f/9+Gjx4sNWxOS+WPqz95bhc/4fOMQc4YkybsqOqCAeYvPizlPHfckrd+CEV&#13;&#10;ZiZLfqt2vIvqPPwVufr4W51//Q7dXd3osz730aC1H9HO2LM0bN0imigcaW4Pb0WebhV/zL37NiYE&#13;&#10;5j5+NI6+X7yPQkKry2wVmCflpRX6T4CPGQFGQKsIVPwNWcERR0dHU3BwsBSCaCI0NJTWr19fwdYq&#13;&#10;Xm3LT3vpaGSxQlzVM5d6hZ2jFv5/U8GmnyhBqD06ZIEvyKMikUA3P+4s5V48RNAEFfJp3psC7ppJ&#13;&#10;2NsL1fLxo8+FMHxwy7d0KPESPfnXjwTP0t4hzcjHw4M8XN3F5kou4p9J1IrIy9uFco/pKFoEDPjm&#13;&#10;i93kIn45Lr7CichHtCaisYnEGOKP2JQ9OjDQTX5eHnmIjyAtEvNuu6fG2NsGe7W4d20fTkM7iZeF&#13;&#10;BsnqgjAzM5MCAgJKoKpWrRrl5OSUnOsfGHOSgUPHLbfcIk2r+nXUHtcoukTuulrUJmc1tUldQ+5x&#13;&#10;OVQcwtpwCy7V6pBbvfbk0W0CuTboSqmiaKqY77QFYZ61LKpLHrSmxwO0KfYU/XTxCJ1KT6Cfzu4v&#13;&#10;q6jJ19wauVKTpDrUPCGEfPKrkC6NqChN2JZNJg/Ko4rUM7kjC1Rg3i0AqsomGXuVQJm5mDrc93mc&#13;&#10;pw4h197tZmbCos1ZXRA2btyYVqxYUTKolJQUatCgQcm5/kFpJxnlHoQg5q0qQwVdGlDb8Ajyq9JB&#13;&#10;NINNj0T7Lm4irqe7p9y71wglr/B25Fatll4h2x1CCNatW9coA43rhdPkzgOkZng8OVbOGeYXFVC+&#13;&#10;mDsU+q7RumpuFuXrqOAKtiIqzBHtiSlJnVh2IizI4uBqC8q+VIP48PHy8ip1VRunzLvtnhNjbxvs&#13;&#10;1eLeqWVYue+l8kZg6AO/vHqVvW8TQZiUlEQnT54sMYs2bdq0suMwub57WFuq29X685ImM1rJCm2D&#13;&#10;QgmbPZEaQW5P/Orzwrzro2HdY8beungrvWkZd2UM5e2tLgjhIDNx4kSaOnWqyJXnQSEhITR27Njy&#13;&#10;+OT7jAAjwAgwAoyARRCwuiDEKEaMGEEDBw6k9PR06ThjkZFxo4wAI8AIMAKMgAoEit0mVRQ0dxFf&#13;&#10;X1/VQhBOM5gXVDZz88LtMQKMACPACDgvAjYThKZADqcZOMcomyl1DZUdNWqUoVt2f/29996zex6N&#13;&#10;Mahl/pl3Y0/WsvcYe8via6h1LeNuaEylr7sI4fKauDir9A17PjeH16g52rAVRlrmHZhpmX/m3Va/&#13;&#10;ev7d2Ap5a/7mbeWYY5M5wso+UKw9xMOpLJmjjcryUNH6WuYdY9Yy/8x7RX+1la/H2Fcew4q0YC3c&#13;&#10;sTZ8586dFWGxUnU0KQjT0sRKbiOEh1beOkM1ZdCFmnLmKmPO/rgtIFBMap4PSqopp6aMvbalZd7t&#13;&#10;FVNn4MsWvxvgak3SxByhNQHhvhgBRoARYAScCwEWhM71vHm0jAAjwAgwAqUQcEhB2KtXr1LDrPjp&#13;&#10;rFnl+xGZqwy4VNOW2tGoaUtNGbV8qW1LDf9q21JTTk0ZtWNUw7vatszJl9q21PCvpi01ZcyNg7l4&#13;&#10;NzdfarEwF/9q+1NTTk0ZNXybG1O1fZqrnCa9Rs0xeLV2b3P0Ze42tMw7sNAy/8y7uX/N6ttj7NVj&#13;&#10;Zc6SWsZdLQ5ur732Wm9RGJtTEdYmPvjgg5odM4IMaJm0zD/zbrtfHmNvG+y1jLsaxJxWI1QDDpdh&#13;&#10;BBgBRoARcHwEHHKO0PEfG4+QEWAEGAFGwFwIsCA0F5LcDiPACDACjIAmEWBBqMnHxkwzAowAI8AI&#13;&#10;mAsBFoTmQpLbYQQYAUaAEdAkAiwINfnYmGlGgBFgBBgBcyHAgtBcSHI7jAAjwAgwAppEQJNBtyuD&#13;&#10;NNJ8rFy5krDv2rUrDR8+vDLNWaUuAojPmTOHHnroIapXr57sMzc3l5YtW0bHjh2jRo0ayTWRXl5e&#13;&#10;VuHHlE7OnTtHS5YsoeTkZOrRowf179+fqlatSlrg/+DBg7R69WrKz8+nTp060R133EHu7u6a4F15&#13;&#10;RocOHaJvvvmGFixYoKnfDXA/cuSIMgzq3r079e3bVxPYp6en048//kgnTpygLl260ODBg6l69ep2&#13;&#10;z/u+ffto3bp1JZgrBy+++KI81ML7RuHZ1L1TaYSFhYU0d+5cwn7YsGG0atUq2rBhg6mYWbX83r17&#13;&#10;6a233qLt27dTVlZWSd9fffUV4UWNBMPnz58vedGVFLCDAwhw/CcC38B7y5YtBL5B9s5/RkYGvfLK&#13;&#10;K1SjRg0pvPHxtGPHDk3wLpkUfzCGefPmUVRUlHLJ7nFXGMXvvW7dutShQwe54Rhk778b8Lhw4UL5&#13;&#10;gTpy5EjavXu3/BDUAu/4rbds2bJkwwfg2bNnyc3NTRO4A+MKExLzis0pSHyh6QYMGKAT2ogcr/hq&#13;&#10;0wnBaNdjFy9gnfia1w0cOFB38uRJyWtRUZFu6NChOiEk5TnGNXr0aLsbh/hPpBMCUAd+QX/88Ydu&#13;&#10;zJgx8tze+T98+LDupZdeKsEUv5OPPvpIE7wrTIs4kjohCHV33XWXvKSV3w2Yxe9EWBF04mWsDEcT&#13;&#10;2CckJOj69euni4+Pl3xj/99//2mC9xKgxUFqaqpu3LhxOvwf1tLvRn8Mphw7lUYYHR1NwcHB5Onp&#13;&#10;KT8cQkNDKSIiosIfEdaoCI1vypQpJTyjz8TERMrJyaH69etLFjCOlJQUeV1esJM/4eHh9MMPP8jY&#13;&#10;ovi63Lp1qzQVaYH/1q1b0/z580l8fNCiRYto165dUjPUAu94/L/99pvUCMeOHVvya9AK7/htw5T+&#13;&#10;+OOPkxDi0opz+fJlTfzu8Y6pUqUKvfnmmyQ+9ujjjz+W7xytYK/8WP73v/8Rkhc0bNhQE7grfFd0&#13;&#10;71SCMDMzkwICAkqwQqZ7/KfTGmEcCIQLUwYIc26urq52NxaYVMAbTLiTJk2SJtL777+ftMI/sAXO&#13;&#10;EOKYf4WZSwu8X7hwQX6ACI1W8o9xgLTAO/jMzs4mYQGh999/X5oVcb506VJN8B8XFyfnAjGnCTOu&#13;&#10;h4eHHINWsAf+mGrBlMy9996LU03gLhmtxB+nEoSNGzcmYaoogQtaVIMGDUrOtXIQFhYmNURhhpEs&#13;&#10;p6Wlyf9wISEhdjeENWvWyHkqYeqi9957j2rWrEla4P/o0aP077//UrNmzaRG/qAI0I75ZC3wvmnT&#13;&#10;JilMZsyYQSKovnyRTZw4kYKCgjTxu8HH0+TJkwm/ZziZDBo0SL6YtYA9Pq6hEUKTrV27Nt15553y&#13;&#10;A0oLvCsvjxUrVlCfPn3kRyyuaYl3ZQym7p1OECYlJUlz15UrV2j9+vXUtGlTUzGzeXlof02aNKG/&#13;&#10;/vqLhP2efvrpJ4KQh/ZiTwTP3M8++0yaGGFmycvLk5sW+IcWCJMoTHLAODIyklq0aCE1b3vHHuZQ&#13;&#10;4A5P46effpq8vb3lsa+vryZ+N5iuEPNT8qMVz2Hnzp3SpK6F3w1+G/i9wANTzFGRmB+km2++WRO/&#13;&#10;G7w7wDs+AOGhq5AWcFd4reje6bJP/Pzzz/Tll1+WaFDvvvsu+fj4VBQ/q9WD1+U777xTIrixbAJf&#13;&#10;/PiRwgSJe/am3UIzAV/6hK99uMbbO/94IcA0B+9FmLewbOWpp56Scyb2zrs+3hcvXpTCEJiDtMI7&#13;&#10;sMe8LDy88f/zjTfekM9AC/xjfhZzg/gAwW8HvGOJkxZ4P3XqFD377LP0yy+/SN6V35IWeFd4rcje&#13;&#10;6QQhQIK9Hmt94DijZSooKKDY2FiCs4y9aYNqcNUC/5ifwqY/t4yxaYF3Q89AK7xj2Q3M/nXq1Lnu&#13;&#10;960F/sE7rE94x2DtqUJa4F3htfRey7yXHkvpc6cUhKVB4HNGgBFgBBgB50XAqeYInfcx88gZAUaA&#13;&#10;EWAEDCHAgtAQMnydEWAEGAFGwCkQYEHoFI+ZB8kIMAKMACNgCAEWhIaQ4euMACPACDACToEAC0Kn&#13;&#10;eMw8SEaAEWAEGAFDCLAgNIQMX2cEGAFGgBFwCgRYEDrFY+ZBMgKMACPACBhCgAWhIWT4OiPACDAC&#13;&#10;jIBTIMCC0CkeMw9SCwggpBhCujExAoyAdRFgQWhdvLk3RqAEAcR1nDBhAiEAPGjJkiV0/Pjxkvt8&#13;&#10;wAgwAtZB4FoQPOv0x70wAozAVQQg9BD3FoHIQR988IEMon71Nu8YAUbASgiwILQS0NwNI6CPwPLl&#13;&#10;y2nVqlUyWTEyLYwYMUIKwtmzZ1Nqaiq99dZbMkP433//LYN+Iy3RpUuXaNu2bTK9z2OPPUY9evSQ&#13;&#10;Tf7xxx8yowdSRiF/IlIvIRceEyPACKhDgE2j6nDiUoyAWRHo2rWrFGgDBgygkSNH0pEjRwgpk/z9&#13;&#10;/eXxmTNn6NChQzR69GiZvQDprHAfAtDPz49+//13yQ+SBSNvIoQi0nIh8TSEKBMjwAioR4A1QvVY&#13;&#10;cUlGwGwIIK0TUgxBgIWHhxM0xObNm8v2T5w4IYXdzJkzZS6+HTt2lGScR347aIUgpIf65ptvZDZ3&#13;&#10;ZBQH9evXT2qa8oT/MAKMgCoEWBCqgokLMQLmRQDCDjkkYcoEnTx5khRhhmMkYlYSRkM7HDx4cEmi&#13;&#10;VNQdOnQorVmzhlJSUujNN9+Um8Kh0qZyzntGgBEwjgALQuP48F1GwCIIQJiFhYWRr6+v9BrF/B80&#13;&#10;QniQ4rht27ayX2iNMTExdNNNN8lzJHtNSEiQZTdt2iQF6YIFC0p4RCbxunXrlpzzASPACJSPAM8R&#13;&#10;lo8Rl2AEzI7A2bNnZfbywsJCqQ3qdDop3KANgpo2bSr3OC+tOSrnmCuEg0xkZCSlp6dLM+mrr74q&#13;&#10;5x5lZf7DCDACqhBgjVAVTFyIETAvAnCKgaML5gYhBENDQ+W8INYWYs5QMYvivF69elJzBAc4VzRJ&#13;&#10;eJr++++/9MQTT0hh2bhxY2kirVWrlnmZ5dYYAQdHwEX8J3xNjHGWg4+Th8cI2BUCEH6Y34NAdHWt&#13;&#10;uGGmoKCAoqKipGcpBCgTI8AImI4Aa4SmY8Y1GIFKIwDzJjxHK0vu7u7UqFGjyjbD9RkBp0ag4p+i&#13;&#10;Tg0bD54RYAQYAUbAURD4P/JlsEFfas28AAAAAElFTkSuQmCCUEsBAi0AFAAGAAgAAAAhALGCZ7YK&#13;&#10;AQAAEwIAABMAAAAAAAAAAAAAAAAAAAAAAFtDb250ZW50X1R5cGVzXS54bWxQSwECLQAUAAYACAAA&#13;&#10;ACEAOP0h/9YAAACUAQAACwAAAAAAAAAAAAAAAAA7AQAAX3JlbHMvLnJlbHNQSwECLQAKAAAAAAAA&#13;&#10;ACEAVPKtDbRxAAC0cQAAFAAAAAAAAAAAAAAAAAA6AgAAZHJzL21lZGlhL2ltYWdlMi5wbmdQSwEC&#13;&#10;LQAKAAAAAAAAACEADSUEnoVfAACFXwAAFAAAAAAAAAAAAAAAAAAgdAAAZHJzL21lZGlhL2ltYWdl&#13;&#10;My5wbmdQSwECLQAUAAYACAAAACEAY7GNcN0EAABAFAAADgAAAAAAAAAAAAAAAADX0wAAZHJzL2Uy&#13;&#10;b0RvYy54bWxQSwECLQAUAAYACAAAACEANhczFOQAAAAMAQAADwAAAAAAAAAAAAAAAADg2AAAZHJz&#13;&#10;L2Rvd25yZXYueG1sUEsBAi0ACgAAAAAAAAAhADSABymabwAAmm8AABQAAAAAAAAAAAAAAAAA8dkA&#13;&#10;AGRycy9tZWRpYS9pbWFnZTEucG5nUEsBAi0AFAAGAAgAAAAhAFd98erUAAAArQIAABkAAAAAAAAA&#13;&#10;AAAAAAAAvUkBAGRycy9fcmVscy9lMm9Eb2MueG1sLnJlbHNQSwECLQAKAAAAAAAAACEAUksJM1Rf&#13;&#10;AABUXwAAFAAAAAAAAAAAAAAAAADISgEAZHJzL21lZGlhL2ltYWdlNC5wbmdQSwUGAAAAAAkACQBC&#13;&#10;AgAATqoBAAAA&#13;&#10;">
                <v:group id="Group 25" o:spid="_x0000_s1073" style="position:absolute;width:58007;height:32664" coordsize="84673,49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YCwyAAAAOAAAAAPAAAAZHJzL2Rvd25yZXYueG1sRI9Li8JA&#13;&#10;EITvC/6HoYW96SQuikRHER/LHkTwAeKtybRJMNMTMmMS//3OgrCXgqKor6j5sjOlaKh2hWUF8TAC&#13;&#10;QZxaXXCm4HLeDaYgnEfWWFomBS9ysFz0PuaYaNvykZqTz0SAsEtQQe59lUjp0pwMuqGtiEN2t7VB&#13;&#10;H2ydSV1jG+CmlKMomkiDBYeFHCta55Q+Tk+j4LvFdvUVb5v9475+3c7jw3Ufk1Kf/W4zC7KagfDU&#13;&#10;+f/GG/GjFYzG8HconAG5+AUAAP//AwBQSwECLQAUAAYACAAAACEA2+H2y+4AAACFAQAAEwAAAAAA&#13;&#10;AAAAAAAAAAAAAAAAW0NvbnRlbnRfVHlwZXNdLnhtbFBLAQItABQABgAIAAAAIQBa9CxbvwAAABUB&#13;&#10;AAALAAAAAAAAAAAAAAAAAB8BAABfcmVscy8ucmVsc1BLAQItABQABgAIAAAAIQC2xYCwyAAAAOAA&#13;&#10;AAAPAAAAAAAAAAAAAAAAAAcCAABkcnMvZG93bnJldi54bWxQSwUGAAAAAAMAAwC3AAAA/AIAAAAA&#13;&#10;">
                  <v:shape id="Picture 12" o:spid="_x0000_s1074" type="#_x0000_t75" alt="A close up of a map&#10;&#10;Description automatically generated" style="position:absolute;left:43342;top:26334;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l0/4yAAAAOAAAAAPAAAAZHJzL2Rvd25yZXYueG1sRI9Ba8JA&#13;&#10;EIXvgv9hGaE33TS2UqOrSIvQgz1E68HbkB2T0OxsyK6a9td3DoKXgcfwvse3XPeuUVfqQu3ZwPMk&#13;&#10;AUVceFtzaeD7sB2/gQoR2WLjmQz8UoD1ajhYYmb9jXO67mOpBMIhQwNVjG2mdSgqchgmviWW39l3&#13;&#10;DqPErtS2w5vAXaPTJJlphzXLQoUtvVdU/OwvzsDmZXfK82l6TJqLc/Q3fZ1/bVtjnkb9x0LOZgEq&#13;&#10;Uh8fjTvi0xpIRUGERAb06h8AAP//AwBQSwECLQAUAAYACAAAACEA2+H2y+4AAACFAQAAEwAAAAAA&#13;&#10;AAAAAAAAAAAAAAAAW0NvbnRlbnRfVHlwZXNdLnhtbFBLAQItABQABgAIAAAAIQBa9CxbvwAAABUB&#13;&#10;AAALAAAAAAAAAAAAAAAAAB8BAABfcmVscy8ucmVsc1BLAQItABQABgAIAAAAIQAsl0/4yAAAAOAA&#13;&#10;AAAPAAAAAAAAAAAAAAAAAAcCAABkcnMvZG93bnJldi54bWxQSwUGAAAAAAMAAwC3AAAA/AIAAAAA&#13;&#10;">
                    <v:imagedata r:id="rId28" o:title="A close up of a map&#10;&#10;Description automatically generated"/>
                  </v:shape>
                  <v:shape id="Picture 6" o:spid="_x0000_s1075" type="#_x0000_t75" alt="A close up of a piece of paper&#10;&#10;Description automatically generated" style="position:absolute;left:43525;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eAWTxgAAAOAAAAAPAAAAZHJzL2Rvd25yZXYueG1sRI9BawIx&#13;&#10;FITvBf9DeAUvpb7tUoqsRimK0mttofT22LxsFjcvyybVbX99IwheBoZhvmGW69F36sRDbINoeJoV&#13;&#10;oFjqYFppNHx+7B7noGIiMdQFYQ2/HGG9mtwtqTLhLO98OqRGZYjEijS4lPoKMdaOPcVZ6FlyZsPg&#13;&#10;KWU7NGgGOme477Asihf01EpecNTzxnF9PPx4DWXZ0pd7sH973G+/n+3RWpyj1tP7cbvI8roAlXhM&#13;&#10;t8YV8WYuZbgcymcAV/8AAAD//wMAUEsBAi0AFAAGAAgAAAAhANvh9svuAAAAhQEAABMAAAAAAAAA&#13;&#10;AAAAAAAAAAAAAFtDb250ZW50X1R5cGVzXS54bWxQSwECLQAUAAYACAAAACEAWvQsW78AAAAVAQAA&#13;&#10;CwAAAAAAAAAAAAAAAAAfAQAAX3JlbHMvLnJlbHNQSwECLQAUAAYACAAAACEANXgFk8YAAADgAAAA&#13;&#10;DwAAAAAAAAAAAAAAAAAHAgAAZHJzL2Rvd25yZXYueG1sUEsFBgAAAAADAAMAtwAAAPoCAAAAAA==&#13;&#10;">
                    <v:imagedata r:id="rId29" o:title="A close up of a piece of paper&#10;&#10;Description automatically generated"/>
                  </v:shape>
                  <v:shape id="TextBox 15" o:spid="_x0000_s1076" type="#_x0000_t202" style="position:absolute;left:63000;top:40049;width:10541;height:40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08E83B15" w14:textId="77777777" w:rsidR="0063598E" w:rsidRDefault="0063598E" w:rsidP="0063598E">
                          <w:r>
                            <w:rPr>
                              <w:rFonts w:ascii="Avenir Book" w:hAnsi="Avenir Book" w:cstheme="minorBidi"/>
                              <w:color w:val="E53BDE"/>
                              <w:kern w:val="24"/>
                            </w:rPr>
                            <w:t>414.6</w:t>
                          </w:r>
                        </w:p>
                      </w:txbxContent>
                    </v:textbox>
                  </v:shape>
                  <v:shape id="Picture 2" o:spid="_x0000_s1077" type="#_x0000_t75" alt="A screenshot of a cell phone&#10;&#10;Description automatically generated" style="position:absolute;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hWzeyAAAAOAAAAAPAAAAZHJzL2Rvd25yZXYueG1sRI9Pa8JA&#13;&#10;FMTvhX6H5RW81U0itBpdpa2IFrz4B8/P7DMJzb4Nu2tMv70rFHoZGIb5DTNb9KYRHTlfW1aQDhMQ&#13;&#10;xIXVNZcKjofV6xiED8gaG8uk4Jc8LObPTzPMtb3xjrp9KEWEsM9RQRVCm0vpi4oM+qFtiWN2sc5g&#13;&#10;iNaVUju8RbhpZJYkb9JgzXGhwpa+Kip+9lejgLvvz+Y8OqWTTbreLnXy3me1U2rw0i+nUT6mIAL1&#13;&#10;4b/xh9hoBdkIHofiGZDzOwAAAP//AwBQSwECLQAUAAYACAAAACEA2+H2y+4AAACFAQAAEwAAAAAA&#13;&#10;AAAAAAAAAAAAAAAAW0NvbnRlbnRfVHlwZXNdLnhtbFBLAQItABQABgAIAAAAIQBa9CxbvwAAABUB&#13;&#10;AAALAAAAAAAAAAAAAAAAAB8BAABfcmVscy8ucmVsc1BLAQItABQABgAIAAAAIQBlhWzeyAAAAOAA&#13;&#10;AAAPAAAAAAAAAAAAAAAAAAcCAABkcnMvZG93bnJldi54bWxQSwUGAAAAAAMAAwC3AAAA/AIAAAAA&#13;&#10;">
                    <v:imagedata r:id="rId30" o:title="A screenshot of a cell phone&#10;&#10;Description automatically generated"/>
                  </v:shape>
                  <v:shape id="TextBox 20" o:spid="_x0000_s1078" type="#_x0000_t202" style="position:absolute;left:62722;top:14445;width:10815;height:37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XAMdxwAAAOAAAAAPAAAAZHJzL2Rvd25yZXYueG1sRI/NasMw&#13;&#10;EITvhbyD2EBujZSQltSJbEJMIaeW5qfQ22JtbFNrZSzVdt6+KhRyGRiG+YbZZqNtRE+drx1rWMwV&#13;&#10;COLCmZpLDefT6+MahA/IBhvHpOFGHrJ08rDFxLiBP6g/hlJECPsENVQhtImUvqjIop+7ljhmV9dZ&#13;&#10;DNF2pTQdDhFuG7lU6llarDkuVNjSvqLi+/hjNVzerl+fK/Ve5vapHdyoJNsXqfVsOuabKLsNiEBj&#13;&#10;uDf+EQejYbmAv0PxDMj0FwAA//8DAFBLAQItABQABgAIAAAAIQDb4fbL7gAAAIUBAAATAAAAAAAA&#13;&#10;AAAAAAAAAAAAAABbQ29udGVudF9UeXBlc10ueG1sUEsBAi0AFAAGAAgAAAAhAFr0LFu/AAAAFQEA&#13;&#10;AAsAAAAAAAAAAAAAAAAAHwEAAF9yZWxzLy5yZWxzUEsBAi0AFAAGAAgAAAAhAPBcAx3HAAAA4AAA&#13;&#10;AA8AAAAAAAAAAAAAAAAABwIAAGRycy9kb3ducmV2LnhtbFBLBQYAAAAAAwADALcAAAD7AgAAAAA=&#13;&#10;" filled="f" stroked="f">
                    <v:textbox>
                      <w:txbxContent>
                        <w:p w14:paraId="502F42EF" w14:textId="77777777" w:rsidR="0063598E" w:rsidRDefault="0063598E" w:rsidP="0063598E">
                          <w:r>
                            <w:rPr>
                              <w:rFonts w:ascii="Avenir Book" w:hAnsi="Avenir Book" w:cstheme="minorBidi"/>
                              <w:color w:val="E53BDE"/>
                              <w:kern w:val="24"/>
                              <w:sz w:val="22"/>
                              <w:szCs w:val="22"/>
                            </w:rPr>
                            <w:t>216.0</w:t>
                          </w:r>
                        </w:p>
                      </w:txbxContent>
                    </v:textbox>
                  </v:shape>
                  <v:shape id="Picture 9" o:spid="_x0000_s1079" type="#_x0000_t75" alt="A screenshot of a cell phone&#10;&#10;Description automatically generated" style="position:absolute;top:26334;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xwOsxgAAAOAAAAAPAAAAZHJzL2Rvd25yZXYueG1sRI9BawIx&#13;&#10;FITvBf9DeIK3mlWWIqtRiiJUWoSu9v6aPHfXJi/LJtX13zdCwcvAMMw3zGLVOysu1IXGs4LJOANB&#13;&#10;rL1puFJwPGyfZyBCRDZoPZOCGwVYLQdPCyyMv/InXcpYiQThUKCCOsa2kDLomhyGsW+JU3byncOY&#13;&#10;bFdJ0+E1wZ2V0yx7kQ4bTgs1trSuSf+Uv05Bvg9l8/G1s7bSRt9m+Tee8V2p0bDfzJO8zkFE6uOj&#13;&#10;8Y94MwqmOdwPpTMgl38AAAD//wMAUEsBAi0AFAAGAAgAAAAhANvh9svuAAAAhQEAABMAAAAAAAAA&#13;&#10;AAAAAAAAAAAAAFtDb250ZW50X1R5cGVzXS54bWxQSwECLQAUAAYACAAAACEAWvQsW78AAAAVAQAA&#13;&#10;CwAAAAAAAAAAAAAAAAAfAQAAX3JlbHMvLnJlbHNQSwECLQAUAAYACAAAACEALscDrMYAAADgAAAA&#13;&#10;DwAAAAAAAAAAAAAAAAAHAgAAZHJzL2Rvd25yZXYueG1sUEsFBgAAAAADAAMAtwAAAPoCAAAAAA==&#13;&#10;">
                    <v:imagedata r:id="rId31" o:title="A screenshot of a cell phone&#10;&#10;Description automatically generated"/>
                  </v:shape>
                </v:group>
                <v:shape id="Text Box 26" o:spid="_x0000_s1080" type="#_x0000_t202" style="position:absolute;top:33267;width:58007;height:65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14:paraId="4027AE67" w14:textId="77777777" w:rsidR="0063598E" w:rsidRPr="00B76F49" w:rsidRDefault="0063598E" w:rsidP="0063598E">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v:textbox>
                </v:shape>
                <w10:wrap type="topAndBottom"/>
              </v:group>
            </w:pict>
          </mc:Fallback>
        </mc:AlternateContent>
      </w:r>
    </w:p>
    <w:p w14:paraId="75D511EE" w14:textId="77777777" w:rsidR="00731D59" w:rsidRDefault="00731D59" w:rsidP="0063598E">
      <w:pPr>
        <w:spacing w:line="356" w:lineRule="auto"/>
        <w:rPr>
          <w:b/>
          <w:bCs/>
          <w:iCs/>
        </w:rPr>
      </w:pPr>
    </w:p>
    <w:p w14:paraId="4146EB19" w14:textId="548E6567" w:rsidR="0011107F" w:rsidRDefault="0011107F" w:rsidP="0063598E">
      <w:pPr>
        <w:spacing w:line="356" w:lineRule="auto"/>
        <w:rPr>
          <w:b/>
          <w:bCs/>
          <w:iCs/>
        </w:rPr>
      </w:pPr>
      <w:r>
        <w:rPr>
          <w:b/>
          <w:bCs/>
          <w:iCs/>
        </w:rPr>
        <w:t>Challenges</w:t>
      </w:r>
    </w:p>
    <w:p w14:paraId="4480CB2A" w14:textId="4A29BB60" w:rsidR="005B41E8" w:rsidRPr="00740595" w:rsidRDefault="00740595" w:rsidP="00740595">
      <w:pPr>
        <w:spacing w:line="356" w:lineRule="auto"/>
        <w:rPr>
          <w:iCs/>
        </w:rPr>
      </w:pPr>
      <w:r>
        <w:rPr>
          <w:b/>
          <w:bCs/>
          <w:iCs/>
        </w:rPr>
        <w:tab/>
      </w:r>
      <w:r>
        <w:rPr>
          <w:iCs/>
        </w:rPr>
        <w:t xml:space="preserve">Until now, one of the main challenges has been finding accurate biological parameters for </w:t>
      </w:r>
      <w:r w:rsidR="00144694">
        <w:rPr>
          <w:iCs/>
        </w:rPr>
        <w:t xml:space="preserve">reaction rates. For the sake of simplicity, we began by choosing slightly arbitrary values that were on the correct order of magnitude. Going forward, it is important to reconsider </w:t>
      </w:r>
      <w:r w:rsidR="006F427D">
        <w:rPr>
          <w:iCs/>
        </w:rPr>
        <w:t xml:space="preserve">our </w:t>
      </w:r>
      <w:r w:rsidR="00144694">
        <w:rPr>
          <w:iCs/>
        </w:rPr>
        <w:t xml:space="preserve">modelling approach </w:t>
      </w:r>
      <w:r w:rsidR="006F427D">
        <w:rPr>
          <w:iCs/>
        </w:rPr>
        <w:t>in hopes of deriving</w:t>
      </w:r>
      <w:r w:rsidR="00144694">
        <w:rPr>
          <w:iCs/>
        </w:rPr>
        <w:t xml:space="preserve"> </w:t>
      </w:r>
      <w:r w:rsidR="006F427D">
        <w:rPr>
          <w:iCs/>
        </w:rPr>
        <w:t>accurate</w:t>
      </w:r>
      <w:r w:rsidR="00144694">
        <w:rPr>
          <w:iCs/>
        </w:rPr>
        <w:t xml:space="preserve"> parameters. For this reason, we have come up with an adapted approach</w:t>
      </w:r>
      <w:r w:rsidR="000D662E">
        <w:rPr>
          <w:iCs/>
        </w:rPr>
        <w:t xml:space="preserve"> (schematic in Figure 7)</w:t>
      </w:r>
      <w:r w:rsidR="00144694">
        <w:rPr>
          <w:iCs/>
        </w:rPr>
        <w:t xml:space="preserve">. </w:t>
      </w:r>
      <w:r w:rsidR="00291874">
        <w:rPr>
          <w:iCs/>
        </w:rPr>
        <w:t>Thus far, w</w:t>
      </w:r>
      <w:r w:rsidR="00144694">
        <w:rPr>
          <w:iCs/>
        </w:rPr>
        <w:t xml:space="preserve">e have been working with a full model that is entirely made up of CRNs with mass action kinetics. There are a large amount of rate parameters in this model, all of which cannot be determined. Thus, we will begin to </w:t>
      </w:r>
      <w:r w:rsidR="004F6152">
        <w:rPr>
          <w:iCs/>
        </w:rPr>
        <w:t>examine</w:t>
      </w:r>
      <w:r w:rsidR="00144694">
        <w:rPr>
          <w:iCs/>
        </w:rPr>
        <w:t xml:space="preserve"> a reduced model. This reduced model will include assumptions, such as time scale separation (quasi-steady state assumption), conservation laws, and perhaps more general rate parameters (as opposed to specific rates for binding and unbinding). This reduced model may be more relevant to experimental data. The</w:t>
      </w:r>
      <w:r w:rsidR="00AC1423">
        <w:rPr>
          <w:iCs/>
        </w:rPr>
        <w:t xml:space="preserve"> </w:t>
      </w:r>
      <w:r w:rsidR="00144694">
        <w:rPr>
          <w:iCs/>
        </w:rPr>
        <w:t xml:space="preserve">autoReduce </w:t>
      </w:r>
      <w:r w:rsidR="00AC1423">
        <w:rPr>
          <w:iCs/>
        </w:rPr>
        <w:t>tool i</w:t>
      </w:r>
      <w:r w:rsidR="00144694">
        <w:rPr>
          <w:iCs/>
        </w:rPr>
        <w:t>s designed for this functionality</w:t>
      </w:r>
      <w:r w:rsidR="000A254F">
        <w:rPr>
          <w:iCs/>
        </w:rPr>
        <w:t xml:space="preserve"> [15]</w:t>
      </w:r>
      <w:r w:rsidR="00144694">
        <w:rPr>
          <w:iCs/>
        </w:rPr>
        <w:t>. We will also consider a minimal model, which is more co</w:t>
      </w:r>
      <w:r w:rsidR="005463E3">
        <w:rPr>
          <w:iCs/>
        </w:rPr>
        <w:t>a</w:t>
      </w:r>
      <w:r w:rsidR="00144694">
        <w:rPr>
          <w:iCs/>
        </w:rPr>
        <w:t xml:space="preserve">rse grained and has lumped parameters. Rate </w:t>
      </w:r>
      <w:r w:rsidR="00144694">
        <w:rPr>
          <w:iCs/>
        </w:rPr>
        <w:lastRenderedPageBreak/>
        <w:t xml:space="preserve">constants for this model can be extracted directly from experimental data. </w:t>
      </w:r>
      <w:r w:rsidR="000A254F">
        <w:rPr>
          <w:iCs/>
        </w:rPr>
        <w:t xml:space="preserve">A schematic of </w:t>
      </w:r>
      <w:r w:rsidR="000D662E">
        <w:rPr>
          <w:iCs/>
        </w:rPr>
        <w:t>this modeling approach</w:t>
      </w:r>
      <w:r w:rsidR="000A254F">
        <w:rPr>
          <w:iCs/>
        </w:rPr>
        <w:t xml:space="preserve"> is shown in Figure 7. </w:t>
      </w:r>
    </w:p>
    <w:p w14:paraId="1D8CB8BB" w14:textId="3E0640D8" w:rsidR="005B41E8" w:rsidRDefault="00AC46A4" w:rsidP="00E96AAF">
      <w:pPr>
        <w:spacing w:line="356" w:lineRule="auto"/>
        <w:ind w:firstLine="720"/>
        <w:rPr>
          <w:iCs/>
        </w:rPr>
      </w:pPr>
      <w:r>
        <w:rPr>
          <w:iCs/>
        </w:rPr>
        <w:t>Some other challenges we anticipate moving forward involve adding desired functionality to software</w:t>
      </w:r>
      <w:r w:rsidR="003D3C3D">
        <w:rPr>
          <w:iCs/>
        </w:rPr>
        <w:t xml:space="preserve"> packages</w:t>
      </w:r>
      <w:r>
        <w:rPr>
          <w:iCs/>
        </w:rPr>
        <w:t xml:space="preserve">. Since many of the aforementioned packages are still being actively developed, our progress may be limited by </w:t>
      </w:r>
      <w:r w:rsidR="00E4780B">
        <w:rPr>
          <w:iCs/>
        </w:rPr>
        <w:t>their current</w:t>
      </w:r>
      <w:r w:rsidR="005B1957">
        <w:rPr>
          <w:iCs/>
        </w:rPr>
        <w:t xml:space="preserve"> capabilities</w:t>
      </w:r>
      <w:r w:rsidR="00E4780B">
        <w:rPr>
          <w:iCs/>
        </w:rPr>
        <w:t xml:space="preserve">. </w:t>
      </w:r>
      <w:r>
        <w:rPr>
          <w:iCs/>
        </w:rPr>
        <w:t xml:space="preserve">For example, we are </w:t>
      </w:r>
      <w:r w:rsidR="00B500AE">
        <w:rPr>
          <w:iCs/>
        </w:rPr>
        <w:t xml:space="preserve">presently </w:t>
      </w:r>
      <w:r>
        <w:rPr>
          <w:iCs/>
        </w:rPr>
        <w:t>trying to develop autoReduce such that Systems Biology Markup Language (SBML) models</w:t>
      </w:r>
      <w:r w:rsidR="00E4780B">
        <w:rPr>
          <w:iCs/>
        </w:rPr>
        <w:t xml:space="preserve"> from other packages (like </w:t>
      </w:r>
      <w:proofErr w:type="spellStart"/>
      <w:r w:rsidR="00E4780B">
        <w:rPr>
          <w:iCs/>
        </w:rPr>
        <w:t>BioCRNPyler</w:t>
      </w:r>
      <w:proofErr w:type="spellEnd"/>
      <w:r w:rsidR="00E4780B">
        <w:rPr>
          <w:iCs/>
        </w:rPr>
        <w:t>)</w:t>
      </w:r>
      <w:r>
        <w:rPr>
          <w:iCs/>
        </w:rPr>
        <w:t xml:space="preserve"> can be read and simulated easily. SBML is a tool commonly used for communicating and storing computational models in biology. This will be an important addition that will help simplify the simulation of larger and detailed models (like the rheostat pathway). </w:t>
      </w:r>
    </w:p>
    <w:p w14:paraId="63AF5AF2" w14:textId="10F278B0" w:rsidR="005B41E8" w:rsidRDefault="00AC46A4" w:rsidP="00E96AAF">
      <w:pPr>
        <w:spacing w:line="356" w:lineRule="auto"/>
        <w:ind w:firstLine="720"/>
        <w:rPr>
          <w:iCs/>
        </w:rPr>
      </w:pPr>
      <w:r>
        <w:rPr>
          <w:iCs/>
        </w:rPr>
        <w:t xml:space="preserve">To continue, estimating enzyme kinetics without experimental data will most likely be an increasingly prevalent challenge as we move forward with the modeling. Being able to distinguish between crude and purified enzyme kinetics will be difficult but important. </w:t>
      </w:r>
    </w:p>
    <w:p w14:paraId="6BDB0EA3" w14:textId="70297396" w:rsidR="00025608" w:rsidRDefault="00025608" w:rsidP="003D3C3D">
      <w:pPr>
        <w:spacing w:line="356" w:lineRule="auto"/>
        <w:ind w:firstLine="720"/>
        <w:rPr>
          <w:iCs/>
        </w:rPr>
      </w:pPr>
      <w:r>
        <w:rPr>
          <w:iCs/>
        </w:rPr>
        <w:t xml:space="preserve">In summary, </w:t>
      </w:r>
      <w:r w:rsidR="00CB7645">
        <w:rPr>
          <w:iCs/>
        </w:rPr>
        <w:t xml:space="preserve">the rheostat mechanism shows promise! It has been properly implemented and simulated using software packages. However, without accurate parameters, we cannot come to a solid conclusion. In the coming weeks, we will work to understand the enzyme kinetics and reaction rates in attempt to complete an exhaustive modeling of the proposed rheostat </w:t>
      </w:r>
      <w:r w:rsidR="00B500AE">
        <w:rPr>
          <w:iCs/>
        </w:rPr>
        <w:t>mechanism</w:t>
      </w:r>
      <w:r w:rsidR="00CB7645">
        <w:rPr>
          <w:iCs/>
        </w:rPr>
        <w:t xml:space="preserve">.  </w:t>
      </w:r>
    </w:p>
    <w:p w14:paraId="62399EF8" w14:textId="01443D21" w:rsidR="00AC46A4" w:rsidRDefault="0063598E" w:rsidP="00AC46A4">
      <w:pPr>
        <w:spacing w:line="356" w:lineRule="auto"/>
        <w:rPr>
          <w:iCs/>
        </w:rPr>
      </w:pPr>
      <w:r>
        <w:rPr>
          <w:noProof/>
        </w:rPr>
        <w:drawing>
          <wp:anchor distT="0" distB="0" distL="114300" distR="114300" simplePos="0" relativeHeight="251712512" behindDoc="0" locked="0" layoutInCell="1" allowOverlap="1" wp14:anchorId="362037BA" wp14:editId="4CF26051">
            <wp:simplePos x="0" y="0"/>
            <wp:positionH relativeFrom="column">
              <wp:posOffset>506454</wp:posOffset>
            </wp:positionH>
            <wp:positionV relativeFrom="paragraph">
              <wp:posOffset>42820</wp:posOffset>
            </wp:positionV>
            <wp:extent cx="4803140" cy="2258060"/>
            <wp:effectExtent l="0" t="0" r="0" b="2540"/>
            <wp:wrapNone/>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7-02 at 4.46.30 PM.png"/>
                    <pic:cNvPicPr/>
                  </pic:nvPicPr>
                  <pic:blipFill>
                    <a:blip r:embed="rId32">
                      <a:extLst>
                        <a:ext uri="{28A0092B-C50C-407E-A947-70E740481C1C}">
                          <a14:useLocalDpi xmlns:a14="http://schemas.microsoft.com/office/drawing/2010/main" val="0"/>
                        </a:ext>
                      </a:extLst>
                    </a:blip>
                    <a:stretch>
                      <a:fillRect/>
                    </a:stretch>
                  </pic:blipFill>
                  <pic:spPr>
                    <a:xfrm>
                      <a:off x="0" y="0"/>
                      <a:ext cx="4803140" cy="2258060"/>
                    </a:xfrm>
                    <a:prstGeom prst="rect">
                      <a:avLst/>
                    </a:prstGeom>
                  </pic:spPr>
                </pic:pic>
              </a:graphicData>
            </a:graphic>
            <wp14:sizeRelH relativeFrom="page">
              <wp14:pctWidth>0</wp14:pctWidth>
            </wp14:sizeRelH>
            <wp14:sizeRelV relativeFrom="page">
              <wp14:pctHeight>0</wp14:pctHeight>
            </wp14:sizeRelV>
          </wp:anchor>
        </w:drawing>
      </w:r>
    </w:p>
    <w:p w14:paraId="04A8CE5A" w14:textId="54DACF5D" w:rsidR="001B089D" w:rsidRDefault="001B089D" w:rsidP="00E4780B">
      <w:pPr>
        <w:pStyle w:val="Heading1"/>
        <w:ind w:left="0" w:firstLine="0"/>
      </w:pPr>
    </w:p>
    <w:p w14:paraId="51BB3321" w14:textId="15A55B99" w:rsidR="001B089D" w:rsidRDefault="001B089D" w:rsidP="001B089D"/>
    <w:p w14:paraId="03B7B18F" w14:textId="39237E89" w:rsidR="001B089D" w:rsidRDefault="001B089D" w:rsidP="001B089D"/>
    <w:p w14:paraId="580DBEF5" w14:textId="2F4BB6CB" w:rsidR="0063598E" w:rsidRDefault="0063598E" w:rsidP="0063598E">
      <w:pPr>
        <w:keepNext/>
        <w:spacing w:line="356" w:lineRule="auto"/>
        <w:ind w:left="-5"/>
      </w:pPr>
    </w:p>
    <w:p w14:paraId="6FF9100B" w14:textId="77777777" w:rsidR="0063598E" w:rsidRDefault="0063598E" w:rsidP="0063598E">
      <w:pPr>
        <w:pStyle w:val="Caption"/>
      </w:pPr>
    </w:p>
    <w:p w14:paraId="52BB1A2D" w14:textId="77777777" w:rsidR="0063598E" w:rsidRDefault="0063598E" w:rsidP="0063598E">
      <w:pPr>
        <w:pStyle w:val="Caption"/>
      </w:pPr>
    </w:p>
    <w:p w14:paraId="56DE84FB" w14:textId="79258778" w:rsidR="0063598E" w:rsidRDefault="0063598E" w:rsidP="0063598E">
      <w:pPr>
        <w:pStyle w:val="Caption"/>
      </w:pPr>
      <w:r>
        <w:rPr>
          <w:noProof/>
        </w:rPr>
        <mc:AlternateContent>
          <mc:Choice Requires="wps">
            <w:drawing>
              <wp:anchor distT="0" distB="0" distL="114300" distR="114300" simplePos="0" relativeHeight="251713536" behindDoc="0" locked="0" layoutInCell="1" allowOverlap="1" wp14:anchorId="5AC53125" wp14:editId="3E6968EB">
                <wp:simplePos x="0" y="0"/>
                <wp:positionH relativeFrom="column">
                  <wp:posOffset>451187</wp:posOffset>
                </wp:positionH>
                <wp:positionV relativeFrom="paragraph">
                  <wp:posOffset>191885</wp:posOffset>
                </wp:positionV>
                <wp:extent cx="4924540" cy="396608"/>
                <wp:effectExtent l="0" t="0" r="3175" b="0"/>
                <wp:wrapNone/>
                <wp:docPr id="8" name="Text Box 8"/>
                <wp:cNvGraphicFramePr/>
                <a:graphic xmlns:a="http://schemas.openxmlformats.org/drawingml/2006/main">
                  <a:graphicData uri="http://schemas.microsoft.com/office/word/2010/wordprocessingShape">
                    <wps:wsp>
                      <wps:cNvSpPr txBox="1"/>
                      <wps:spPr>
                        <a:xfrm>
                          <a:off x="0" y="0"/>
                          <a:ext cx="4924540" cy="396608"/>
                        </a:xfrm>
                        <a:prstGeom prst="rect">
                          <a:avLst/>
                        </a:prstGeom>
                        <a:solidFill>
                          <a:schemeClr val="lt1"/>
                        </a:solidFill>
                        <a:ln w="6350">
                          <a:noFill/>
                        </a:ln>
                      </wps:spPr>
                      <wps:txbx>
                        <w:txbxContent>
                          <w:p w14:paraId="38CE3F3E" w14:textId="77777777" w:rsidR="0063598E" w:rsidRDefault="0063598E" w:rsidP="0063598E">
                            <w:pPr>
                              <w:pStyle w:val="Caption"/>
                            </w:pPr>
                            <w:r>
                              <w:t>Figure 7 Schematic of the reconsidered modeling approach. By extracting data for the minimal and reduced model, we hope to be able to understand the full model in greater detail.</w:t>
                            </w:r>
                          </w:p>
                          <w:p w14:paraId="57DA2D10" w14:textId="77777777" w:rsidR="0063598E" w:rsidRDefault="006359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53125" id="Text Box 8" o:spid="_x0000_s1081" type="#_x0000_t202" style="position:absolute;left:0;text-align:left;margin-left:35.55pt;margin-top:15.1pt;width:387.75pt;height:3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iFCRQIAAIEEAAAOAAAAZHJzL2Uyb0RvYy54bWysVE1v2zAMvQ/YfxB0X+2kSdYGdYqsRYYB&#13;&#10;RVsgHXpWZLkxIIuapMTufv2e5DjNup2GXWSKpPjxHumr667RbK+cr8kUfHSWc6aMpLI2LwX//rT6&#13;&#10;dMGZD8KUQpNRBX9Vnl8vPn64au1cjWlLulSOIYjx89YWfBuCnWeZl1vVCH9GVhkYK3KNCLi6l6x0&#13;&#10;okX0RmfjPJ9lLbnSOpLKe2hveyNfpPhVpWR4qCqvAtMFR20hnS6dm3hmiysxf3HCbmt5KEP8QxWN&#13;&#10;qA2SHkPdiiDYztV/hGpq6chTFc4kNRlVVS1V6gHdjPJ33ay3wqrUC8Dx9giT/39h5f3+0bG6LDiI&#13;&#10;MqIBRU+qC+wLdewiotNaP4fT2sItdFCD5UHvoYxNd5Vr4hftMNiB8+sR2xhMQjm5HE+mE5gkbOeX&#13;&#10;s1mewmdvr63z4auihkWh4A7cJUjF/s4HVALXwSUm86TrclVrnS5xXtSNdmwvwLQOqUa8+M1LG9YW&#13;&#10;fHY+zVNgQ/F5H1kbJIi99j1FKXSbLiEzng4Nb6h8BQ6O+jnyVq5qFHsnfHgUDoOD/rAM4QFHpQnJ&#13;&#10;6CBxtiX382/66A8+YeWsxSAW3P/YCac4098MmL4cTSJsIV0m089jXNypZXNqMbvmhoDACGtnZRKj&#13;&#10;f9CDWDlqnrEzy5gVJmEkchc8DOJN6NcDOyfVcpmcMKtWhDuztjKGjohHKp66Z+Hsga8Apu9pGFkx&#13;&#10;f0db7xtfGlruAlV14jQC3aN6wB9znqg+7GRcpNN78nr7cyx+AQAA//8DAFBLAwQUAAYACAAAACEA&#13;&#10;wS32IOMAAAANAQAADwAAAGRycy9kb3ducmV2LnhtbExPyU7DMBC9I/UfrEHigqiz0KSkcSrEKvVG&#13;&#10;wyJubuwmEfE4it0k/D3DCS4jPb1l3su3s+nYqAfXWhQQLgNgGiurWqwFvJaPV2tgzktUsrOoBXxr&#13;&#10;B9ticZbLTNkJX/S49zWjEHSZFNB432ecu6rRRrql7TUSd7SDkZ7gUHM1yInCTcejIEi4kS3Sh0b2&#13;&#10;+q7R1df+ZAR8XtYfOzc/vU3xKu4fnscyfVelEBfn8/2Gzu0GmNez/3PA7wbqDwUVO9gTKsc6AWkY&#13;&#10;klJAHETAiF9fJwmwg4CbKAVe5Pz/iuIHAAD//wMAUEsBAi0AFAAGAAgAAAAhALaDOJL+AAAA4QEA&#13;&#10;ABMAAAAAAAAAAAAAAAAAAAAAAFtDb250ZW50X1R5cGVzXS54bWxQSwECLQAUAAYACAAAACEAOP0h&#13;&#10;/9YAAACUAQAACwAAAAAAAAAAAAAAAAAvAQAAX3JlbHMvLnJlbHNQSwECLQAUAAYACAAAACEAw7Yh&#13;&#10;QkUCAACBBAAADgAAAAAAAAAAAAAAAAAuAgAAZHJzL2Uyb0RvYy54bWxQSwECLQAUAAYACAAAACEA&#13;&#10;wS32IOMAAAANAQAADwAAAAAAAAAAAAAAAACfBAAAZHJzL2Rvd25yZXYueG1sUEsFBgAAAAAEAAQA&#13;&#10;8wAAAK8FAAAAAA==&#13;&#10;" fillcolor="white [3201]" stroked="f" strokeweight=".5pt">
                <v:textbox>
                  <w:txbxContent>
                    <w:p w14:paraId="38CE3F3E" w14:textId="77777777" w:rsidR="0063598E" w:rsidRDefault="0063598E" w:rsidP="0063598E">
                      <w:pPr>
                        <w:pStyle w:val="Caption"/>
                      </w:pPr>
                      <w:r>
                        <w:t>Figure 7 Schematic of the reconsidered modeling approach. By extracting data for the minimal and reduced model, we hope to be able to understand the full model in greater detail.</w:t>
                      </w:r>
                    </w:p>
                    <w:p w14:paraId="57DA2D10" w14:textId="77777777" w:rsidR="0063598E" w:rsidRDefault="0063598E"/>
                  </w:txbxContent>
                </v:textbox>
              </v:shape>
            </w:pict>
          </mc:Fallback>
        </mc:AlternateContent>
      </w:r>
    </w:p>
    <w:p w14:paraId="21BA2177" w14:textId="7C160CAD" w:rsidR="001B089D" w:rsidRDefault="001B089D" w:rsidP="001B089D"/>
    <w:p w14:paraId="307152FA" w14:textId="77777777" w:rsidR="00A1174F" w:rsidRDefault="00A1174F" w:rsidP="0063598E">
      <w:pPr>
        <w:pStyle w:val="Heading1"/>
        <w:ind w:left="0" w:firstLine="0"/>
      </w:pPr>
    </w:p>
    <w:p w14:paraId="6009549A" w14:textId="56AC70D4" w:rsidR="00C0075B" w:rsidRDefault="00C0075B" w:rsidP="0063598E">
      <w:pPr>
        <w:pStyle w:val="Heading1"/>
        <w:ind w:left="0" w:firstLine="0"/>
      </w:pPr>
      <w:r>
        <w:t xml:space="preserve">References </w:t>
      </w:r>
    </w:p>
    <w:p w14:paraId="60FF8D5B" w14:textId="77777777" w:rsidR="00C0075B" w:rsidRPr="00C0075B" w:rsidRDefault="00C0075B" w:rsidP="00C0075B">
      <w:pPr>
        <w:spacing w:after="14" w:line="360" w:lineRule="auto"/>
        <w:ind w:left="340"/>
      </w:pPr>
    </w:p>
    <w:p w14:paraId="46DECE19" w14:textId="77777777" w:rsidR="008520CD" w:rsidRDefault="008520CD" w:rsidP="008520CD">
      <w:pPr>
        <w:numPr>
          <w:ilvl w:val="0"/>
          <w:numId w:val="1"/>
        </w:numPr>
        <w:spacing w:after="14" w:line="360" w:lineRule="auto"/>
        <w:ind w:hanging="340"/>
      </w:pPr>
      <w:r>
        <w:rPr>
          <w:sz w:val="22"/>
        </w:rPr>
        <w:lastRenderedPageBreak/>
        <w:t xml:space="preserve">Arbor Biosciences.  The </w:t>
      </w:r>
      <w:proofErr w:type="spellStart"/>
      <w:r>
        <w:rPr>
          <w:sz w:val="22"/>
        </w:rPr>
        <w:t>myTXTL</w:t>
      </w:r>
      <w:proofErr w:type="spellEnd"/>
      <w:r>
        <w:rPr>
          <w:sz w:val="22"/>
        </w:rPr>
        <w:t xml:space="preserve"> system is a comprehensive solution for protein engineering and synthetic biology applications. </w:t>
      </w:r>
      <w:proofErr w:type="spellStart"/>
      <w:r>
        <w:rPr>
          <w:i/>
          <w:sz w:val="22"/>
        </w:rPr>
        <w:t>myTXTL</w:t>
      </w:r>
      <w:proofErr w:type="spellEnd"/>
      <w:r>
        <w:rPr>
          <w:i/>
          <w:sz w:val="22"/>
        </w:rPr>
        <w:t xml:space="preserve"> – Cell-Free Expression</w:t>
      </w:r>
      <w:r>
        <w:rPr>
          <w:sz w:val="22"/>
        </w:rPr>
        <w:t xml:space="preserve">, 2014. </w:t>
      </w:r>
    </w:p>
    <w:p w14:paraId="6C958074" w14:textId="77777777" w:rsidR="008520CD" w:rsidRDefault="008520CD" w:rsidP="008520CD">
      <w:pPr>
        <w:spacing w:after="112" w:line="259" w:lineRule="auto"/>
      </w:pPr>
      <w:r>
        <w:rPr>
          <w:b/>
        </w:rPr>
        <w:t xml:space="preserve"> </w:t>
      </w:r>
    </w:p>
    <w:p w14:paraId="3E6DC725" w14:textId="77777777" w:rsidR="008520CD" w:rsidRDefault="008520CD" w:rsidP="008520CD">
      <w:pPr>
        <w:numPr>
          <w:ilvl w:val="0"/>
          <w:numId w:val="1"/>
        </w:numPr>
        <w:spacing w:after="112" w:line="259" w:lineRule="auto"/>
        <w:ind w:hanging="340"/>
      </w:pPr>
      <w:r>
        <w:t xml:space="preserve">Build-A-Cell website. </w:t>
      </w:r>
    </w:p>
    <w:p w14:paraId="147DAA97" w14:textId="77777777" w:rsidR="008520CD" w:rsidRDefault="008520CD" w:rsidP="008520CD">
      <w:pPr>
        <w:spacing w:after="112" w:line="259" w:lineRule="auto"/>
        <w:ind w:left="-5"/>
      </w:pPr>
      <w:r>
        <w:t xml:space="preserve">http://buildacell.io/ </w:t>
      </w:r>
    </w:p>
    <w:p w14:paraId="340615A8" w14:textId="77777777" w:rsidR="008520CD" w:rsidRDefault="008520CD" w:rsidP="008520CD">
      <w:pPr>
        <w:spacing w:after="117" w:line="259" w:lineRule="auto"/>
      </w:pPr>
      <w:r>
        <w:rPr>
          <w:b/>
        </w:rPr>
        <w:t xml:space="preserve"> </w:t>
      </w:r>
    </w:p>
    <w:p w14:paraId="6879ADB6" w14:textId="77777777" w:rsidR="008520CD" w:rsidRDefault="008520CD" w:rsidP="008520CD">
      <w:pPr>
        <w:numPr>
          <w:ilvl w:val="0"/>
          <w:numId w:val="1"/>
        </w:numPr>
        <w:ind w:hanging="340"/>
      </w:pPr>
      <w:r>
        <w:t xml:space="preserve">E. Altamura, P. Albanese, R. Marotta, F. Milano, M. Fiore, M. Trotta, P. </w:t>
      </w:r>
      <w:proofErr w:type="spellStart"/>
      <w:r>
        <w:t>Stano</w:t>
      </w:r>
      <w:proofErr w:type="spellEnd"/>
      <w:r>
        <w:t xml:space="preserve">, and Fabio </w:t>
      </w:r>
      <w:proofErr w:type="spellStart"/>
      <w:r>
        <w:t>Mavelli</w:t>
      </w:r>
      <w:proofErr w:type="spellEnd"/>
      <w:r>
        <w:t xml:space="preserve">. Light-driven ATP production promotes mRNA biosynthesis inside hybrid multicompartment artificial protocells. </w:t>
      </w:r>
      <w:proofErr w:type="spellStart"/>
      <w:r>
        <w:rPr>
          <w:i/>
        </w:rPr>
        <w:t>Biorxiv</w:t>
      </w:r>
      <w:proofErr w:type="spellEnd"/>
      <w:r>
        <w:t xml:space="preserve">, 2020.  </w:t>
      </w:r>
    </w:p>
    <w:p w14:paraId="1F0A1D99" w14:textId="77777777" w:rsidR="008520CD" w:rsidRDefault="008520CD" w:rsidP="008520CD">
      <w:pPr>
        <w:spacing w:after="117" w:line="259" w:lineRule="auto"/>
      </w:pPr>
      <w:r>
        <w:rPr>
          <w:b/>
        </w:rPr>
        <w:t xml:space="preserve"> </w:t>
      </w:r>
    </w:p>
    <w:p w14:paraId="3DC12AC6" w14:textId="73998A57" w:rsidR="008520CD" w:rsidRDefault="008520CD" w:rsidP="003916AE">
      <w:pPr>
        <w:numPr>
          <w:ilvl w:val="0"/>
          <w:numId w:val="1"/>
        </w:numPr>
        <w:ind w:hanging="340"/>
      </w:pPr>
      <w:r>
        <w:t xml:space="preserve">K. P. </w:t>
      </w:r>
      <w:proofErr w:type="spellStart"/>
      <w:r>
        <w:t>Adamala</w:t>
      </w:r>
      <w:proofErr w:type="spellEnd"/>
      <w:r>
        <w:t xml:space="preserve">, D. A. Martin-Alarcon, K. R. Guthrie-Honea, and E. S Boyden. Engineering genetic circuit interactions within and between synthetic minimal cells. </w:t>
      </w:r>
      <w:r>
        <w:rPr>
          <w:i/>
        </w:rPr>
        <w:t>Nature Chemistry</w:t>
      </w:r>
      <w:r>
        <w:t xml:space="preserve">, 2016. DOI 10.1038/nchem.2644. </w:t>
      </w:r>
    </w:p>
    <w:p w14:paraId="3692B38A" w14:textId="77777777" w:rsidR="008520CD" w:rsidRDefault="008520CD" w:rsidP="008520CD">
      <w:pPr>
        <w:spacing w:after="117" w:line="259" w:lineRule="auto"/>
      </w:pPr>
      <w:r>
        <w:t xml:space="preserve"> </w:t>
      </w:r>
    </w:p>
    <w:p w14:paraId="34FE8528" w14:textId="77777777" w:rsidR="008520CD" w:rsidRDefault="008520CD" w:rsidP="00D21B5D">
      <w:pPr>
        <w:numPr>
          <w:ilvl w:val="0"/>
          <w:numId w:val="1"/>
        </w:numPr>
        <w:ind w:hanging="340"/>
      </w:pPr>
      <w:r>
        <w:t xml:space="preserve">M. Takahashi, J. Chappell, C. A. Hayes, Z. Z. Sun, J. Kim, V. Singhal, K. J. Spring, S, </w:t>
      </w:r>
      <w:proofErr w:type="spellStart"/>
      <w:r>
        <w:t>AlKhabouri</w:t>
      </w:r>
      <w:proofErr w:type="spellEnd"/>
      <w:r>
        <w:t xml:space="preserve">, C. P. Fall, V. </w:t>
      </w:r>
      <w:proofErr w:type="spellStart"/>
      <w:r>
        <w:t>Noireaux</w:t>
      </w:r>
      <w:proofErr w:type="spellEnd"/>
      <w:r>
        <w:t>, R. M. Murray, and J. B. Lucks. Rapidly Characterizing the Fast Dynamics of RNA Genetic Circuitry with Cell-Free Transcription-Translation (TX-TL) Systems</w:t>
      </w:r>
      <w:r w:rsidRPr="00D21B5D">
        <w:rPr>
          <w:i/>
        </w:rPr>
        <w:t>. ACS Synthetic Biology</w:t>
      </w:r>
      <w:r>
        <w:t xml:space="preserve">, 2014. </w:t>
      </w:r>
    </w:p>
    <w:p w14:paraId="23472913" w14:textId="77777777" w:rsidR="008520CD" w:rsidRDefault="008520CD" w:rsidP="008520CD">
      <w:pPr>
        <w:spacing w:after="117" w:line="259" w:lineRule="auto"/>
      </w:pPr>
      <w:r>
        <w:t xml:space="preserve"> </w:t>
      </w:r>
    </w:p>
    <w:p w14:paraId="7BFF73B3" w14:textId="77777777" w:rsidR="008520CD" w:rsidRDefault="008520CD" w:rsidP="008520CD">
      <w:pPr>
        <w:spacing w:after="112" w:line="259" w:lineRule="auto"/>
        <w:ind w:left="-5"/>
      </w:pPr>
      <w:r>
        <w:t xml:space="preserve">[6]Ortega. </w:t>
      </w:r>
      <w:proofErr w:type="spellStart"/>
      <w:r>
        <w:t>Biocircuits</w:t>
      </w:r>
      <w:proofErr w:type="spellEnd"/>
      <w:r>
        <w:t xml:space="preserve"> TX TL Life Extension Project Presentation. June 2018. </w:t>
      </w:r>
    </w:p>
    <w:p w14:paraId="120683E7" w14:textId="77777777" w:rsidR="008520CD" w:rsidRDefault="008520CD" w:rsidP="008520CD">
      <w:pPr>
        <w:spacing w:after="112" w:line="259" w:lineRule="auto"/>
      </w:pPr>
      <w:r>
        <w:t xml:space="preserve"> </w:t>
      </w:r>
    </w:p>
    <w:p w14:paraId="1EFF01B9" w14:textId="77777777" w:rsidR="008520CD" w:rsidRDefault="008520CD" w:rsidP="008520CD">
      <w:pPr>
        <w:numPr>
          <w:ilvl w:val="0"/>
          <w:numId w:val="2"/>
        </w:numPr>
        <w:ind w:hanging="421"/>
      </w:pPr>
      <w:r>
        <w:t xml:space="preserve">P. H. Opgenworth, T. P. </w:t>
      </w:r>
      <w:proofErr w:type="spellStart"/>
      <w:r>
        <w:t>Korman</w:t>
      </w:r>
      <w:proofErr w:type="spellEnd"/>
      <w:r>
        <w:t xml:space="preserve">, L. </w:t>
      </w:r>
      <w:proofErr w:type="spellStart"/>
      <w:r>
        <w:t>Iancu</w:t>
      </w:r>
      <w:proofErr w:type="spellEnd"/>
      <w:r>
        <w:t xml:space="preserve">, and J. U. Bowie. A molecular rheostat maintains ATP levels to drive a synthetic biochemistry system. </w:t>
      </w:r>
      <w:r>
        <w:rPr>
          <w:i/>
        </w:rPr>
        <w:t>Nature Chemical Biology</w:t>
      </w:r>
      <w:r>
        <w:t xml:space="preserve">, 2017. </w:t>
      </w:r>
    </w:p>
    <w:p w14:paraId="37F1D0A7" w14:textId="77777777" w:rsidR="008520CD" w:rsidRDefault="008520CD" w:rsidP="008520CD">
      <w:pPr>
        <w:spacing w:after="112" w:line="259" w:lineRule="auto"/>
      </w:pPr>
      <w:r>
        <w:t xml:space="preserve"> </w:t>
      </w:r>
    </w:p>
    <w:p w14:paraId="52DE6438" w14:textId="77777777" w:rsidR="008520CD" w:rsidRDefault="008520CD" w:rsidP="008520CD">
      <w:pPr>
        <w:numPr>
          <w:ilvl w:val="0"/>
          <w:numId w:val="2"/>
        </w:numPr>
        <w:spacing w:after="112" w:line="259" w:lineRule="auto"/>
        <w:ind w:hanging="421"/>
      </w:pPr>
      <w:r>
        <w:t xml:space="preserve">R. M. Murray. Genetically-Programmed Artificial Cells and Multi-Cellular Machines. </w:t>
      </w:r>
    </w:p>
    <w:p w14:paraId="38B7921C" w14:textId="77777777" w:rsidR="008520CD" w:rsidRDefault="008520CD" w:rsidP="008520CD">
      <w:pPr>
        <w:spacing w:after="112" w:line="259" w:lineRule="auto"/>
        <w:ind w:left="-5"/>
      </w:pPr>
      <w:proofErr w:type="spellStart"/>
      <w:r>
        <w:rPr>
          <w:i/>
        </w:rPr>
        <w:t>Vannevar</w:t>
      </w:r>
      <w:proofErr w:type="spellEnd"/>
      <w:r>
        <w:rPr>
          <w:i/>
        </w:rPr>
        <w:t xml:space="preserve"> Bush Faculty Fellow Program</w:t>
      </w:r>
      <w:r>
        <w:t xml:space="preserve">, 2017. </w:t>
      </w:r>
    </w:p>
    <w:p w14:paraId="756D06DF" w14:textId="77777777" w:rsidR="008520CD" w:rsidRDefault="008520CD" w:rsidP="008520CD">
      <w:pPr>
        <w:spacing w:after="98" w:line="259" w:lineRule="auto"/>
      </w:pPr>
      <w:r>
        <w:t xml:space="preserve"> </w:t>
      </w:r>
    </w:p>
    <w:p w14:paraId="72AD9CE2" w14:textId="77777777" w:rsidR="008520CD" w:rsidRDefault="008520CD" w:rsidP="008520CD">
      <w:pPr>
        <w:numPr>
          <w:ilvl w:val="0"/>
          <w:numId w:val="2"/>
        </w:numPr>
        <w:spacing w:after="122" w:line="259" w:lineRule="auto"/>
        <w:ind w:hanging="421"/>
      </w:pPr>
      <w:r>
        <w:rPr>
          <w:sz w:val="22"/>
        </w:rPr>
        <w:t xml:space="preserve">R. M. Murray. SURF 2020: Genetically Programmed Synthetic Cells and Multi-Cellular Machines. </w:t>
      </w:r>
    </w:p>
    <w:p w14:paraId="09687E52" w14:textId="77777777" w:rsidR="008520CD" w:rsidRDefault="008520CD" w:rsidP="008520CD">
      <w:pPr>
        <w:spacing w:line="259" w:lineRule="auto"/>
      </w:pPr>
      <w:r>
        <w:rPr>
          <w:color w:val="0000FF"/>
          <w:u w:val="single" w:color="0000FF"/>
        </w:rPr>
        <w:t>https://www.cds.caltech.edu/~murray/wiki/SURF_2020:_Synthetic_Cell</w:t>
      </w:r>
      <w:r>
        <w:t xml:space="preserve"> </w:t>
      </w:r>
    </w:p>
    <w:p w14:paraId="08C2B8C7" w14:textId="77777777" w:rsidR="008520CD" w:rsidRDefault="008520CD" w:rsidP="008520CD">
      <w:pPr>
        <w:spacing w:after="93" w:line="259" w:lineRule="auto"/>
      </w:pPr>
      <w:r>
        <w:t xml:space="preserve"> </w:t>
      </w:r>
    </w:p>
    <w:p w14:paraId="31376B7B" w14:textId="77777777" w:rsidR="008520CD" w:rsidRDefault="008520CD" w:rsidP="008520CD">
      <w:pPr>
        <w:numPr>
          <w:ilvl w:val="0"/>
          <w:numId w:val="2"/>
        </w:numPr>
        <w:spacing w:after="122" w:line="259" w:lineRule="auto"/>
        <w:ind w:hanging="421"/>
      </w:pPr>
      <w:r>
        <w:rPr>
          <w:sz w:val="22"/>
        </w:rPr>
        <w:t xml:space="preserve">SEED 2019 – Build-a-Cell Conference. </w:t>
      </w:r>
      <w:r>
        <w:rPr>
          <w:i/>
          <w:sz w:val="22"/>
        </w:rPr>
        <w:t>Springer Nature</w:t>
      </w:r>
      <w:r>
        <w:rPr>
          <w:sz w:val="22"/>
        </w:rPr>
        <w:t xml:space="preserve">, 2019. </w:t>
      </w:r>
    </w:p>
    <w:p w14:paraId="36232893" w14:textId="77777777" w:rsidR="008520CD" w:rsidRDefault="008520CD" w:rsidP="008520CD">
      <w:pPr>
        <w:ind w:left="-5"/>
      </w:pPr>
      <w:r>
        <w:t>https://bioengineeringcommunity.nature.com/users/105679-ross-cloney/posts/50784-seed-2019build-a-cell</w:t>
      </w:r>
      <w:r>
        <w:rPr>
          <w:sz w:val="22"/>
        </w:rPr>
        <w:t xml:space="preserve"> </w:t>
      </w:r>
    </w:p>
    <w:p w14:paraId="7DD84F8A" w14:textId="77777777" w:rsidR="008520CD" w:rsidRDefault="008520CD" w:rsidP="008520CD">
      <w:pPr>
        <w:spacing w:after="122" w:line="259" w:lineRule="auto"/>
      </w:pPr>
      <w:r>
        <w:rPr>
          <w:sz w:val="22"/>
        </w:rPr>
        <w:t xml:space="preserve"> </w:t>
      </w:r>
    </w:p>
    <w:p w14:paraId="6E704D8D" w14:textId="62E557A3" w:rsidR="008520CD" w:rsidRDefault="008520CD" w:rsidP="008520CD">
      <w:r>
        <w:t xml:space="preserve">[11] </w:t>
      </w:r>
      <w:r w:rsidR="007774C4">
        <w:t xml:space="preserve">Murray, Richard, </w:t>
      </w:r>
      <w:r w:rsidR="007774C4">
        <w:rPr>
          <w:i/>
          <w:iCs/>
        </w:rPr>
        <w:t>Towards Genetically-Programmed Synthetic Cells and Multi-Cellular Machines</w:t>
      </w:r>
      <w:r w:rsidR="007774C4">
        <w:t xml:space="preserve">, July 2017. </w:t>
      </w:r>
      <w:hyperlink r:id="rId33" w:history="1">
        <w:r w:rsidR="007774C4" w:rsidRPr="008520CD">
          <w:rPr>
            <w:color w:val="0000FF"/>
            <w:u w:val="single"/>
          </w:rPr>
          <w:t>http://www.cds.caltech.edu/~murray/talks/murray_buildacell-pasadena_24Jul17.pdf</w:t>
        </w:r>
      </w:hyperlink>
      <w:r w:rsidR="007774C4">
        <w:t>. PowerPoint Presentation.</w:t>
      </w:r>
    </w:p>
    <w:p w14:paraId="655C1421" w14:textId="77777777" w:rsidR="00D21B5D" w:rsidRDefault="00D21B5D" w:rsidP="008520CD"/>
    <w:p w14:paraId="187D2436" w14:textId="77777777" w:rsidR="008520CD" w:rsidRDefault="00D21B5D" w:rsidP="00F705FA">
      <w:r>
        <w:t xml:space="preserve">[12] Mark Anderson, J. Stark, C. Hodgman, and M. Jewett. Energizing Eukaryotic Cell-Free Protein Synthesis With Glucose Metabolism. </w:t>
      </w:r>
      <w:r>
        <w:rPr>
          <w:i/>
          <w:iCs/>
        </w:rPr>
        <w:t>FEBS Lett.</w:t>
      </w:r>
      <w:r>
        <w:t xml:space="preserve"> 2015 July 8. 589(15): 1723-1727. Doi:10.1016/j.febslet.2015.05.045.</w:t>
      </w:r>
    </w:p>
    <w:p w14:paraId="13E2E684" w14:textId="77777777" w:rsidR="00F705FA" w:rsidRDefault="00F705FA" w:rsidP="00F705FA"/>
    <w:p w14:paraId="726E58AF" w14:textId="77777777" w:rsidR="007A2E4D" w:rsidRPr="002C238A" w:rsidRDefault="007A2E4D" w:rsidP="007A2E4D">
      <w:r>
        <w:t xml:space="preserve">[13] </w:t>
      </w:r>
      <w:proofErr w:type="spellStart"/>
      <w:r>
        <w:t>Ayush</w:t>
      </w:r>
      <w:proofErr w:type="spellEnd"/>
      <w:r>
        <w:t xml:space="preserve"> Pandey, W. Poole, Z. </w:t>
      </w:r>
      <w:proofErr w:type="spellStart"/>
      <w:r>
        <w:t>Tuza</w:t>
      </w:r>
      <w:proofErr w:type="spellEnd"/>
      <w:r>
        <w:t xml:space="preserve">, S. </w:t>
      </w:r>
      <w:proofErr w:type="spellStart"/>
      <w:r>
        <w:t>Clamons</w:t>
      </w:r>
      <w:proofErr w:type="spellEnd"/>
      <w:r>
        <w:t xml:space="preserve">, </w:t>
      </w:r>
      <w:proofErr w:type="spellStart"/>
      <w:r w:rsidRPr="002C238A">
        <w:rPr>
          <w:i/>
          <w:iCs/>
        </w:rPr>
        <w:t>BioCRNPyler</w:t>
      </w:r>
      <w:proofErr w:type="spellEnd"/>
      <w:r>
        <w:rPr>
          <w:i/>
          <w:iCs/>
        </w:rPr>
        <w:t>,</w:t>
      </w:r>
      <w:r>
        <w:t xml:space="preserve"> </w:t>
      </w:r>
      <w:hyperlink r:id="rId34" w:history="1">
        <w:r w:rsidRPr="00F90A28">
          <w:rPr>
            <w:rStyle w:val="Hyperlink"/>
          </w:rPr>
          <w:t>https://github.com/BuildACell/BioCRNPyler</w:t>
        </w:r>
      </w:hyperlink>
    </w:p>
    <w:p w14:paraId="0E4D1A07" w14:textId="77777777" w:rsidR="007A2E4D" w:rsidRPr="002C238A" w:rsidRDefault="007A2E4D" w:rsidP="007A2E4D"/>
    <w:p w14:paraId="3EEC3A1D" w14:textId="77777777" w:rsidR="007A2E4D" w:rsidRDefault="007A2E4D" w:rsidP="007A2E4D"/>
    <w:p w14:paraId="077E2D86" w14:textId="77777777" w:rsidR="007A2E4D" w:rsidRDefault="007A2E4D" w:rsidP="007A2E4D">
      <w:r>
        <w:t xml:space="preserve">[14] Anand Swaminathan, R. Murray, </w:t>
      </w:r>
      <w:r>
        <w:rPr>
          <w:i/>
          <w:iCs/>
        </w:rPr>
        <w:t>bioscrape</w:t>
      </w:r>
      <w:r>
        <w:t xml:space="preserve">, </w:t>
      </w:r>
      <w:hyperlink r:id="rId35" w:history="1">
        <w:r>
          <w:rPr>
            <w:rStyle w:val="Hyperlink"/>
            <w:rFonts w:eastAsiaTheme="majorEastAsia"/>
          </w:rPr>
          <w:t>https://github.com/BuildACell/bioscrape</w:t>
        </w:r>
      </w:hyperlink>
    </w:p>
    <w:p w14:paraId="0EA52FFF" w14:textId="77777777" w:rsidR="007A2E4D" w:rsidRPr="002C238A" w:rsidRDefault="007A2E4D" w:rsidP="007A2E4D"/>
    <w:p w14:paraId="722EF398" w14:textId="77777777" w:rsidR="007A2E4D" w:rsidRDefault="007A2E4D" w:rsidP="007A2E4D"/>
    <w:p w14:paraId="0E4403A2" w14:textId="77777777" w:rsidR="007A2E4D" w:rsidRDefault="007A2E4D" w:rsidP="007A2E4D">
      <w:r>
        <w:t xml:space="preserve">[15] </w:t>
      </w:r>
      <w:proofErr w:type="spellStart"/>
      <w:r>
        <w:t>Ayush</w:t>
      </w:r>
      <w:proofErr w:type="spellEnd"/>
      <w:r>
        <w:t xml:space="preserve"> Pandey, R. Murray, </w:t>
      </w:r>
      <w:r w:rsidRPr="002C238A">
        <w:rPr>
          <w:i/>
          <w:iCs/>
        </w:rPr>
        <w:t>autoReduce</w:t>
      </w:r>
      <w:r>
        <w:t xml:space="preserve">, </w:t>
      </w:r>
      <w:hyperlink r:id="rId36" w:history="1">
        <w:r>
          <w:rPr>
            <w:rStyle w:val="Hyperlink"/>
            <w:rFonts w:eastAsiaTheme="majorEastAsia"/>
          </w:rPr>
          <w:t>https://github.com/ayush9pandey/autoReduce</w:t>
        </w:r>
      </w:hyperlink>
    </w:p>
    <w:p w14:paraId="624C299A" w14:textId="77777777" w:rsidR="007A2E4D" w:rsidRPr="002C238A" w:rsidRDefault="007A2E4D" w:rsidP="007A2E4D"/>
    <w:p w14:paraId="1EE4EB4A" w14:textId="23577991" w:rsidR="007A2E4D" w:rsidRPr="001F4FEF" w:rsidRDefault="007A2E4D" w:rsidP="007A2E4D">
      <w:pPr>
        <w:spacing w:line="356" w:lineRule="auto"/>
        <w:ind w:left="-5"/>
        <w:rPr>
          <w:iCs/>
        </w:rPr>
      </w:pPr>
      <w:r>
        <w:rPr>
          <w:i/>
        </w:rPr>
        <w:t xml:space="preserve"> </w:t>
      </w:r>
    </w:p>
    <w:p w14:paraId="3A4D4783" w14:textId="5B262D52" w:rsidR="0012363F" w:rsidRDefault="0012363F" w:rsidP="0012363F">
      <w:pPr>
        <w:rPr>
          <w:color w:val="0000FF"/>
          <w:u w:val="single"/>
        </w:rPr>
      </w:pPr>
      <w:r>
        <w:t xml:space="preserve">[16] Ankita Roychoudhury, </w:t>
      </w:r>
      <w:hyperlink r:id="rId37" w:history="1">
        <w:r w:rsidRPr="00F90A28">
          <w:rPr>
            <w:rStyle w:val="Hyperlink"/>
          </w:rPr>
          <w:t>https://github.com/AnkitaRoychoudhury/ug_murray/blob/master/autoReduce2/sbml_to_ode2.py</w:t>
        </w:r>
      </w:hyperlink>
    </w:p>
    <w:p w14:paraId="62A57C54" w14:textId="019F7EAE" w:rsidR="0012363F" w:rsidRDefault="0012363F" w:rsidP="0012363F">
      <w:pPr>
        <w:rPr>
          <w:color w:val="0000FF"/>
          <w:u w:val="single"/>
        </w:rPr>
      </w:pPr>
    </w:p>
    <w:p w14:paraId="5ECB9CB8" w14:textId="7101AF7A" w:rsidR="0012363F" w:rsidRPr="0012363F" w:rsidRDefault="0012363F" w:rsidP="0012363F"/>
    <w:p w14:paraId="0453765C" w14:textId="77777777" w:rsidR="0012363F" w:rsidRDefault="0012363F" w:rsidP="0012363F">
      <w:r>
        <w:t xml:space="preserve">[17] Ankita Roychoudhury, </w:t>
      </w:r>
      <w:hyperlink r:id="rId38" w:history="1">
        <w:r>
          <w:rPr>
            <w:rStyle w:val="Hyperlink"/>
            <w:rFonts w:eastAsiaTheme="majorEastAsia"/>
          </w:rPr>
          <w:t>https://github.com/AnkitaRoychoudhury/ug_murray/blob/master/autoReduce2/CRN.xml</w:t>
        </w:r>
      </w:hyperlink>
    </w:p>
    <w:p w14:paraId="6116F724" w14:textId="4CDD3BF0" w:rsidR="005E5558" w:rsidRDefault="005E5558"/>
    <w:p w14:paraId="37BF2A70" w14:textId="77777777" w:rsidR="0012363F" w:rsidRDefault="0012363F" w:rsidP="0012363F">
      <w:r>
        <w:t xml:space="preserve">[18] Ankita Roychoudhury, </w:t>
      </w:r>
      <w:hyperlink r:id="rId39" w:history="1">
        <w:r>
          <w:rPr>
            <w:rStyle w:val="Hyperlink"/>
            <w:rFonts w:eastAsiaTheme="majorEastAsia"/>
          </w:rPr>
          <w:t>https://github.com/AnkitaRoychoudhury/ug_murray/blob/master/autoReduce2/20200721_redmod_13_whydifft.ipynb</w:t>
        </w:r>
      </w:hyperlink>
    </w:p>
    <w:p w14:paraId="5E513C5A" w14:textId="6BE541B3" w:rsidR="0012363F" w:rsidRDefault="0012363F"/>
    <w:p w14:paraId="3E0A5680" w14:textId="77777777" w:rsidR="0012363F" w:rsidRDefault="0012363F" w:rsidP="0012363F">
      <w:r>
        <w:t xml:space="preserve">[19] Ankita Roychoudhury, </w:t>
      </w:r>
      <w:hyperlink r:id="rId40" w:history="1">
        <w:r>
          <w:rPr>
            <w:rStyle w:val="Hyperlink"/>
            <w:rFonts w:eastAsiaTheme="majorEastAsia"/>
          </w:rPr>
          <w:t>https://github.com/AnkitaRoychoudhury/ug_murray/blob/master/autoReduce2/20200722_redmod_14_autoreduce.ipynb</w:t>
        </w:r>
      </w:hyperlink>
    </w:p>
    <w:p w14:paraId="4DC3F67B" w14:textId="77850F92" w:rsidR="0012363F" w:rsidRDefault="0012363F"/>
    <w:p w14:paraId="2982AC3E" w14:textId="77777777" w:rsidR="00547025" w:rsidRDefault="00547025" w:rsidP="00547025">
      <w:r>
        <w:t xml:space="preserve">[20] Ankita Roychoudhury, </w:t>
      </w:r>
      <w:hyperlink r:id="rId41" w:history="1">
        <w:r>
          <w:rPr>
            <w:rStyle w:val="Hyperlink"/>
            <w:rFonts w:eastAsiaTheme="majorEastAsia"/>
          </w:rPr>
          <w:t>https://github.com/AnkitaRoychoudhury/ug_murray/blob/master/code/exploratory/20200720_atpsynthase_5_params.ipynb</w:t>
        </w:r>
      </w:hyperlink>
    </w:p>
    <w:p w14:paraId="46B35DFB" w14:textId="6123EC4A" w:rsidR="0012363F" w:rsidRDefault="0012363F"/>
    <w:p w14:paraId="3A2CCA05" w14:textId="1BFB6890" w:rsidR="00547025" w:rsidRDefault="00547025">
      <w:r>
        <w:t xml:space="preserve">[21] Paul H Opgenorth, T. </w:t>
      </w:r>
      <w:proofErr w:type="spellStart"/>
      <w:r>
        <w:t>Korman</w:t>
      </w:r>
      <w:proofErr w:type="spellEnd"/>
      <w:r>
        <w:t xml:space="preserve">, J. Bowie. A synthetic biochemistry module for production of bio-based chemicals from glucose. </w:t>
      </w:r>
      <w:r>
        <w:rPr>
          <w:i/>
          <w:iCs/>
        </w:rPr>
        <w:t>Nature Chemical Biology</w:t>
      </w:r>
      <w:r>
        <w:t xml:space="preserve">. 2016. </w:t>
      </w:r>
    </w:p>
    <w:p w14:paraId="16E7237F" w14:textId="3C49880B" w:rsidR="00547025" w:rsidRDefault="00547025"/>
    <w:p w14:paraId="10C730C8" w14:textId="77777777" w:rsidR="00547025" w:rsidRDefault="00547025" w:rsidP="00547025">
      <w:r>
        <w:t xml:space="preserve">[22] Ankita Roychoudhury, </w:t>
      </w:r>
      <w:hyperlink r:id="rId42" w:history="1">
        <w:r>
          <w:rPr>
            <w:rStyle w:val="Hyperlink"/>
            <w:rFonts w:eastAsiaTheme="majorEastAsia"/>
          </w:rPr>
          <w:t>https://github.com/AnkitaRoychoudhury/ug_murray/blob/master/code/exploratory/test_metabolic_export/20200723_combine_metabolicexport_nadphregen.ipynb</w:t>
        </w:r>
      </w:hyperlink>
    </w:p>
    <w:p w14:paraId="6BF4DDB8" w14:textId="2A39AA21" w:rsidR="00547025" w:rsidRDefault="00547025"/>
    <w:p w14:paraId="01407315" w14:textId="1B1E215B" w:rsidR="00547025" w:rsidRDefault="00547025">
      <w:r>
        <w:t xml:space="preserve">[23] </w:t>
      </w:r>
      <w:r w:rsidR="00EC16AF">
        <w:t xml:space="preserve">Alice </w:t>
      </w:r>
      <w:proofErr w:type="spellStart"/>
      <w:r w:rsidR="00EC16AF">
        <w:t>Verchère</w:t>
      </w:r>
      <w:proofErr w:type="spellEnd"/>
      <w:r w:rsidR="00EC16AF">
        <w:t xml:space="preserve">, M. </w:t>
      </w:r>
      <w:proofErr w:type="spellStart"/>
      <w:r w:rsidR="00EC16AF">
        <w:t>Dezi</w:t>
      </w:r>
      <w:proofErr w:type="spellEnd"/>
      <w:r w:rsidR="00EC16AF">
        <w:t xml:space="preserve">, I. </w:t>
      </w:r>
      <w:proofErr w:type="spellStart"/>
      <w:r w:rsidR="00EC16AF">
        <w:t>Broutin</w:t>
      </w:r>
      <w:proofErr w:type="spellEnd"/>
      <w:r w:rsidR="00EC16AF">
        <w:t xml:space="preserve">, M. Picard. </w:t>
      </w:r>
      <w:r w:rsidR="00EC16AF">
        <w:rPr>
          <w:i/>
          <w:iCs/>
        </w:rPr>
        <w:t>In vitro</w:t>
      </w:r>
      <w:r w:rsidR="00EC16AF">
        <w:t xml:space="preserve"> Investigation of the </w:t>
      </w:r>
      <w:proofErr w:type="spellStart"/>
      <w:r w:rsidR="00EC16AF">
        <w:t>MexAB</w:t>
      </w:r>
      <w:proofErr w:type="spellEnd"/>
      <w:r w:rsidR="00EC16AF">
        <w:t xml:space="preserve"> Efflux Pump from </w:t>
      </w:r>
      <w:r w:rsidR="00EC16AF">
        <w:rPr>
          <w:i/>
          <w:iCs/>
        </w:rPr>
        <w:t>Pseudomonas aeruginosa</w:t>
      </w:r>
      <w:r w:rsidR="00EC16AF">
        <w:t xml:space="preserve">. </w:t>
      </w:r>
      <w:proofErr w:type="spellStart"/>
      <w:r w:rsidR="00EC16AF">
        <w:rPr>
          <w:i/>
          <w:iCs/>
        </w:rPr>
        <w:t>JoVE</w:t>
      </w:r>
      <w:proofErr w:type="spellEnd"/>
      <w:r w:rsidR="00EC16AF">
        <w:rPr>
          <w:i/>
          <w:iCs/>
        </w:rPr>
        <w:t xml:space="preserve"> Journal Biology</w:t>
      </w:r>
      <w:r w:rsidR="00EC16AF">
        <w:t>. Feb 17 2014.</w:t>
      </w:r>
    </w:p>
    <w:p w14:paraId="6DF25FD2" w14:textId="0652EB3C" w:rsidR="00184E21" w:rsidRDefault="00184E21"/>
    <w:p w14:paraId="36171EA9" w14:textId="45AF5DCC" w:rsidR="00184E21" w:rsidRDefault="00184E21">
      <w:r>
        <w:t xml:space="preserve">[24] H I </w:t>
      </w:r>
      <w:proofErr w:type="spellStart"/>
      <w:r>
        <w:t>Zgurskaya</w:t>
      </w:r>
      <w:proofErr w:type="spellEnd"/>
      <w:r>
        <w:t xml:space="preserve">, H. </w:t>
      </w:r>
      <w:proofErr w:type="spellStart"/>
      <w:r>
        <w:t>Nikaido</w:t>
      </w:r>
      <w:proofErr w:type="spellEnd"/>
      <w:r>
        <w:t xml:space="preserve">. Bypassing the periplasm: reconstitution of the </w:t>
      </w:r>
      <w:proofErr w:type="spellStart"/>
      <w:r>
        <w:t>AcrAB</w:t>
      </w:r>
      <w:proofErr w:type="spellEnd"/>
      <w:r>
        <w:t xml:space="preserve"> multidrug efflux pump of Escherichia coli. </w:t>
      </w:r>
      <w:r>
        <w:rPr>
          <w:i/>
          <w:iCs/>
        </w:rPr>
        <w:t>PNAS</w:t>
      </w:r>
      <w:r>
        <w:t>. 1999.</w:t>
      </w:r>
    </w:p>
    <w:p w14:paraId="73AE2A3B" w14:textId="77777777" w:rsidR="00A85735" w:rsidRPr="00184E21" w:rsidRDefault="00A85735"/>
    <w:sectPr w:rsidR="00A85735" w:rsidRPr="00184E21" w:rsidSect="00CA6756">
      <w:headerReference w:type="even" r:id="rId43"/>
      <w:head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BE1E8" w14:textId="77777777" w:rsidR="003201F9" w:rsidRDefault="003201F9" w:rsidP="00144694">
      <w:r>
        <w:separator/>
      </w:r>
    </w:p>
  </w:endnote>
  <w:endnote w:type="continuationSeparator" w:id="0">
    <w:p w14:paraId="43872BCF" w14:textId="77777777" w:rsidR="003201F9" w:rsidRDefault="003201F9" w:rsidP="00144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Times New Roman (Body CS)">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venir Book">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E056D" w14:textId="77777777" w:rsidR="003201F9" w:rsidRDefault="003201F9" w:rsidP="00144694">
      <w:r>
        <w:separator/>
      </w:r>
    </w:p>
  </w:footnote>
  <w:footnote w:type="continuationSeparator" w:id="0">
    <w:p w14:paraId="2B2ED6AB" w14:textId="77777777" w:rsidR="003201F9" w:rsidRDefault="003201F9" w:rsidP="001446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4763389"/>
      <w:docPartObj>
        <w:docPartGallery w:val="Page Numbers (Top of Page)"/>
        <w:docPartUnique/>
      </w:docPartObj>
    </w:sdtPr>
    <w:sdtEndPr>
      <w:rPr>
        <w:rStyle w:val="PageNumber"/>
      </w:rPr>
    </w:sdtEndPr>
    <w:sdtContent>
      <w:p w14:paraId="68BF3944"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04DC18" w14:textId="77777777" w:rsidR="000068F9" w:rsidRDefault="000068F9" w:rsidP="0014469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9544322"/>
      <w:docPartObj>
        <w:docPartGallery w:val="Page Numbers (Top of Page)"/>
        <w:docPartUnique/>
      </w:docPartObj>
    </w:sdtPr>
    <w:sdtEndPr>
      <w:rPr>
        <w:rStyle w:val="PageNumber"/>
      </w:rPr>
    </w:sdtEndPr>
    <w:sdtContent>
      <w:p w14:paraId="3C79285B"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F0DEE93" w14:textId="77777777" w:rsidR="000068F9" w:rsidRDefault="000068F9" w:rsidP="0014469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400D73"/>
    <w:multiLevelType w:val="hybridMultilevel"/>
    <w:tmpl w:val="5D1EE3AC"/>
    <w:lvl w:ilvl="0" w:tplc="BA32BCE4">
      <w:start w:val="7"/>
      <w:numFmt w:val="decimal"/>
      <w:lvlText w:val="[%1]"/>
      <w:lvlJc w:val="left"/>
      <w:pPr>
        <w:ind w:left="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12D5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142E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3407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489A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226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9A6C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7CF9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EA5E8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356318D"/>
    <w:multiLevelType w:val="multilevel"/>
    <w:tmpl w:val="5D5C1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4F5234"/>
    <w:multiLevelType w:val="hybridMultilevel"/>
    <w:tmpl w:val="C97058EC"/>
    <w:lvl w:ilvl="0" w:tplc="EDA44B86">
      <w:start w:val="1"/>
      <w:numFmt w:val="decimal"/>
      <w:lvlText w:val="[%1]"/>
      <w:lvlJc w:val="left"/>
      <w:pPr>
        <w:ind w:left="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4C42D5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D244C7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36815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F02901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5D235D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518757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5B8739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C4C8B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jQzMrO0NDKxMDBR0lEKTi0uzszPAykwrAUA399RsSwAAAA="/>
  </w:docVars>
  <w:rsids>
    <w:rsidRoot w:val="00AB23A5"/>
    <w:rsid w:val="000068F9"/>
    <w:rsid w:val="00010DA4"/>
    <w:rsid w:val="00025608"/>
    <w:rsid w:val="00054C4E"/>
    <w:rsid w:val="000755FC"/>
    <w:rsid w:val="000861EB"/>
    <w:rsid w:val="00093948"/>
    <w:rsid w:val="000A0898"/>
    <w:rsid w:val="000A1237"/>
    <w:rsid w:val="000A254F"/>
    <w:rsid w:val="000C5085"/>
    <w:rsid w:val="000D662E"/>
    <w:rsid w:val="0011107F"/>
    <w:rsid w:val="0012363F"/>
    <w:rsid w:val="001253CD"/>
    <w:rsid w:val="00127ABC"/>
    <w:rsid w:val="00144694"/>
    <w:rsid w:val="001459C3"/>
    <w:rsid w:val="00167222"/>
    <w:rsid w:val="00182979"/>
    <w:rsid w:val="00183C3D"/>
    <w:rsid w:val="00184E21"/>
    <w:rsid w:val="001A7B04"/>
    <w:rsid w:val="001B089D"/>
    <w:rsid w:val="001E13CE"/>
    <w:rsid w:val="001E3746"/>
    <w:rsid w:val="001F1C54"/>
    <w:rsid w:val="001F2019"/>
    <w:rsid w:val="001F4FEF"/>
    <w:rsid w:val="002252B4"/>
    <w:rsid w:val="00226B63"/>
    <w:rsid w:val="00234D51"/>
    <w:rsid w:val="002521F9"/>
    <w:rsid w:val="002617C5"/>
    <w:rsid w:val="00291874"/>
    <w:rsid w:val="00292BEF"/>
    <w:rsid w:val="0029389E"/>
    <w:rsid w:val="002C640F"/>
    <w:rsid w:val="002D6787"/>
    <w:rsid w:val="002E35FB"/>
    <w:rsid w:val="003201F9"/>
    <w:rsid w:val="00325B62"/>
    <w:rsid w:val="00341726"/>
    <w:rsid w:val="00343C6A"/>
    <w:rsid w:val="003916AE"/>
    <w:rsid w:val="00395B24"/>
    <w:rsid w:val="003A7224"/>
    <w:rsid w:val="003D14FB"/>
    <w:rsid w:val="003D3C3D"/>
    <w:rsid w:val="00402E18"/>
    <w:rsid w:val="00403BB9"/>
    <w:rsid w:val="00441ECA"/>
    <w:rsid w:val="00457AEC"/>
    <w:rsid w:val="004E5327"/>
    <w:rsid w:val="004F3F89"/>
    <w:rsid w:val="004F6152"/>
    <w:rsid w:val="005007CD"/>
    <w:rsid w:val="005423BE"/>
    <w:rsid w:val="005463E3"/>
    <w:rsid w:val="00547025"/>
    <w:rsid w:val="005773C3"/>
    <w:rsid w:val="005A27D8"/>
    <w:rsid w:val="005B1957"/>
    <w:rsid w:val="005B41E8"/>
    <w:rsid w:val="005D0900"/>
    <w:rsid w:val="005E5558"/>
    <w:rsid w:val="00631120"/>
    <w:rsid w:val="0063598E"/>
    <w:rsid w:val="00657F40"/>
    <w:rsid w:val="006643E1"/>
    <w:rsid w:val="006F427D"/>
    <w:rsid w:val="00711E0B"/>
    <w:rsid w:val="00712C20"/>
    <w:rsid w:val="00731D59"/>
    <w:rsid w:val="00734C84"/>
    <w:rsid w:val="00740595"/>
    <w:rsid w:val="007429DE"/>
    <w:rsid w:val="0076365E"/>
    <w:rsid w:val="00770D0D"/>
    <w:rsid w:val="007774C4"/>
    <w:rsid w:val="007A2E4D"/>
    <w:rsid w:val="007C4142"/>
    <w:rsid w:val="007D095A"/>
    <w:rsid w:val="007D316F"/>
    <w:rsid w:val="008520CD"/>
    <w:rsid w:val="008C52FB"/>
    <w:rsid w:val="008D5750"/>
    <w:rsid w:val="008F37B3"/>
    <w:rsid w:val="008F6ACB"/>
    <w:rsid w:val="00903154"/>
    <w:rsid w:val="009163F2"/>
    <w:rsid w:val="00954CE7"/>
    <w:rsid w:val="00965412"/>
    <w:rsid w:val="009A60E0"/>
    <w:rsid w:val="009B43B3"/>
    <w:rsid w:val="009F5881"/>
    <w:rsid w:val="00A1174F"/>
    <w:rsid w:val="00A16E48"/>
    <w:rsid w:val="00A436DB"/>
    <w:rsid w:val="00A64453"/>
    <w:rsid w:val="00A74EE2"/>
    <w:rsid w:val="00A82FF6"/>
    <w:rsid w:val="00A85735"/>
    <w:rsid w:val="00AB23A5"/>
    <w:rsid w:val="00AC1423"/>
    <w:rsid w:val="00AC46A4"/>
    <w:rsid w:val="00AE5169"/>
    <w:rsid w:val="00B500AE"/>
    <w:rsid w:val="00B64AE7"/>
    <w:rsid w:val="00B90CE7"/>
    <w:rsid w:val="00BB6670"/>
    <w:rsid w:val="00BD4367"/>
    <w:rsid w:val="00BE04B2"/>
    <w:rsid w:val="00BE21D8"/>
    <w:rsid w:val="00C0075B"/>
    <w:rsid w:val="00C27B4A"/>
    <w:rsid w:val="00C63083"/>
    <w:rsid w:val="00C76D26"/>
    <w:rsid w:val="00CA6756"/>
    <w:rsid w:val="00CB7645"/>
    <w:rsid w:val="00CC7004"/>
    <w:rsid w:val="00CC7F79"/>
    <w:rsid w:val="00CF69B6"/>
    <w:rsid w:val="00D21B5D"/>
    <w:rsid w:val="00D427D8"/>
    <w:rsid w:val="00D529D9"/>
    <w:rsid w:val="00D52EB0"/>
    <w:rsid w:val="00D949C8"/>
    <w:rsid w:val="00D975AB"/>
    <w:rsid w:val="00DA3D62"/>
    <w:rsid w:val="00DD2C25"/>
    <w:rsid w:val="00DD4ED7"/>
    <w:rsid w:val="00E0357A"/>
    <w:rsid w:val="00E3244C"/>
    <w:rsid w:val="00E32A75"/>
    <w:rsid w:val="00E4780B"/>
    <w:rsid w:val="00E95352"/>
    <w:rsid w:val="00E95502"/>
    <w:rsid w:val="00E96AAF"/>
    <w:rsid w:val="00EA03C4"/>
    <w:rsid w:val="00EC16AF"/>
    <w:rsid w:val="00EE79A6"/>
    <w:rsid w:val="00F12ED8"/>
    <w:rsid w:val="00F34D05"/>
    <w:rsid w:val="00F357C4"/>
    <w:rsid w:val="00F705FA"/>
    <w:rsid w:val="00F721AD"/>
    <w:rsid w:val="00F73ADC"/>
    <w:rsid w:val="00F94D10"/>
    <w:rsid w:val="00FB2D40"/>
    <w:rsid w:val="00FD1F3F"/>
    <w:rsid w:val="00FD4F2C"/>
    <w:rsid w:val="00FE0EBC"/>
    <w:rsid w:val="00FF5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3CA6"/>
  <w15:chartTrackingRefBased/>
  <w15:docId w15:val="{8E83C7A9-3728-604C-9068-B00535B2E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63F"/>
    <w:rPr>
      <w:rFonts w:eastAsia="Times New Roman" w:cs="Times New Roman"/>
    </w:rPr>
  </w:style>
  <w:style w:type="paragraph" w:styleId="Heading1">
    <w:name w:val="heading 1"/>
    <w:basedOn w:val="Normal"/>
    <w:next w:val="Normal"/>
    <w:link w:val="Heading1Char"/>
    <w:uiPriority w:val="9"/>
    <w:qFormat/>
    <w:rsid w:val="00D52EB0"/>
    <w:pPr>
      <w:keepNext/>
      <w:keepLines/>
      <w:spacing w:before="240" w:after="1" w:line="359" w:lineRule="auto"/>
      <w:ind w:left="10" w:hanging="1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2EB0"/>
    <w:pPr>
      <w:keepNext/>
      <w:keepLines/>
      <w:spacing w:before="40" w:after="1" w:line="359" w:lineRule="auto"/>
      <w:ind w:left="10" w:hanging="10"/>
      <w:outlineLvl w:val="1"/>
    </w:pPr>
    <w:rPr>
      <w:rFonts w:ascii="Times" w:eastAsiaTheme="majorEastAsia" w:hAnsi="Times"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52EB0"/>
    <w:rPr>
      <w:rFonts w:ascii="Times" w:eastAsiaTheme="majorEastAsia" w:hAnsi="Times" w:cstheme="majorBidi"/>
      <w:color w:val="2F5496" w:themeColor="accent1" w:themeShade="BF"/>
      <w:sz w:val="26"/>
      <w:szCs w:val="26"/>
    </w:rPr>
  </w:style>
  <w:style w:type="character" w:customStyle="1" w:styleId="Heading1Char">
    <w:name w:val="Heading 1 Char"/>
    <w:basedOn w:val="DefaultParagraphFont"/>
    <w:link w:val="Heading1"/>
    <w:rsid w:val="00D52EB0"/>
    <w:rPr>
      <w:rFonts w:eastAsiaTheme="majorEastAsia" w:cstheme="majorBidi"/>
      <w:color w:val="2F5496" w:themeColor="accent1" w:themeShade="BF"/>
      <w:sz w:val="32"/>
      <w:szCs w:val="32"/>
    </w:rPr>
  </w:style>
  <w:style w:type="character" w:styleId="Hyperlink">
    <w:name w:val="Hyperlink"/>
    <w:basedOn w:val="DefaultParagraphFont"/>
    <w:uiPriority w:val="99"/>
    <w:unhideWhenUsed/>
    <w:rsid w:val="00D52EB0"/>
    <w:rPr>
      <w:color w:val="000000" w:themeColor="text1"/>
      <w:u w:val="none"/>
    </w:rPr>
  </w:style>
  <w:style w:type="paragraph" w:styleId="Caption">
    <w:name w:val="caption"/>
    <w:basedOn w:val="Normal"/>
    <w:next w:val="Normal"/>
    <w:uiPriority w:val="35"/>
    <w:unhideWhenUsed/>
    <w:qFormat/>
    <w:rsid w:val="00F94D10"/>
    <w:pPr>
      <w:spacing w:after="200"/>
      <w:ind w:left="10" w:hanging="10"/>
    </w:pPr>
    <w:rPr>
      <w:i/>
      <w:iCs/>
      <w:color w:val="44546A" w:themeColor="text2"/>
      <w:sz w:val="18"/>
      <w:szCs w:val="18"/>
    </w:rPr>
  </w:style>
  <w:style w:type="paragraph" w:styleId="Header">
    <w:name w:val="header"/>
    <w:basedOn w:val="Normal"/>
    <w:link w:val="HeaderChar"/>
    <w:uiPriority w:val="99"/>
    <w:unhideWhenUsed/>
    <w:rsid w:val="00144694"/>
    <w:pPr>
      <w:tabs>
        <w:tab w:val="center" w:pos="4680"/>
        <w:tab w:val="right" w:pos="9360"/>
      </w:tabs>
      <w:ind w:left="10" w:hanging="10"/>
    </w:pPr>
    <w:rPr>
      <w:color w:val="000000"/>
    </w:rPr>
  </w:style>
  <w:style w:type="character" w:customStyle="1" w:styleId="HeaderChar">
    <w:name w:val="Header Char"/>
    <w:basedOn w:val="DefaultParagraphFont"/>
    <w:link w:val="Header"/>
    <w:uiPriority w:val="99"/>
    <w:rsid w:val="00144694"/>
    <w:rPr>
      <w:rFonts w:eastAsia="Times New Roman" w:cs="Times New Roman"/>
      <w:color w:val="000000"/>
    </w:rPr>
  </w:style>
  <w:style w:type="paragraph" w:styleId="Footer">
    <w:name w:val="footer"/>
    <w:basedOn w:val="Normal"/>
    <w:link w:val="FooterChar"/>
    <w:uiPriority w:val="99"/>
    <w:unhideWhenUsed/>
    <w:rsid w:val="00144694"/>
    <w:pPr>
      <w:tabs>
        <w:tab w:val="center" w:pos="4680"/>
        <w:tab w:val="right" w:pos="9360"/>
      </w:tabs>
      <w:ind w:left="10" w:hanging="10"/>
    </w:pPr>
    <w:rPr>
      <w:color w:val="000000"/>
    </w:rPr>
  </w:style>
  <w:style w:type="character" w:customStyle="1" w:styleId="FooterChar">
    <w:name w:val="Footer Char"/>
    <w:basedOn w:val="DefaultParagraphFont"/>
    <w:link w:val="Footer"/>
    <w:uiPriority w:val="99"/>
    <w:rsid w:val="00144694"/>
    <w:rPr>
      <w:rFonts w:eastAsia="Times New Roman" w:cs="Times New Roman"/>
      <w:color w:val="000000"/>
    </w:rPr>
  </w:style>
  <w:style w:type="character" w:styleId="PageNumber">
    <w:name w:val="page number"/>
    <w:basedOn w:val="DefaultParagraphFont"/>
    <w:uiPriority w:val="99"/>
    <w:semiHidden/>
    <w:unhideWhenUsed/>
    <w:rsid w:val="00144694"/>
  </w:style>
  <w:style w:type="character" w:styleId="CommentReference">
    <w:name w:val="annotation reference"/>
    <w:basedOn w:val="DefaultParagraphFont"/>
    <w:uiPriority w:val="99"/>
    <w:semiHidden/>
    <w:unhideWhenUsed/>
    <w:rsid w:val="00FE0EBC"/>
    <w:rPr>
      <w:sz w:val="16"/>
      <w:szCs w:val="16"/>
    </w:rPr>
  </w:style>
  <w:style w:type="paragraph" w:styleId="CommentText">
    <w:name w:val="annotation text"/>
    <w:basedOn w:val="Normal"/>
    <w:link w:val="CommentTextChar"/>
    <w:uiPriority w:val="99"/>
    <w:semiHidden/>
    <w:unhideWhenUsed/>
    <w:rsid w:val="00FE0EBC"/>
    <w:pPr>
      <w:spacing w:after="1"/>
      <w:ind w:left="10" w:hanging="10"/>
    </w:pPr>
    <w:rPr>
      <w:color w:val="000000"/>
      <w:sz w:val="20"/>
      <w:szCs w:val="20"/>
    </w:rPr>
  </w:style>
  <w:style w:type="character" w:customStyle="1" w:styleId="CommentTextChar">
    <w:name w:val="Comment Text Char"/>
    <w:basedOn w:val="DefaultParagraphFont"/>
    <w:link w:val="CommentText"/>
    <w:uiPriority w:val="99"/>
    <w:semiHidden/>
    <w:rsid w:val="00FE0EBC"/>
    <w:rPr>
      <w:rFonts w:eastAsia="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E0EBC"/>
    <w:rPr>
      <w:b/>
      <w:bCs/>
    </w:rPr>
  </w:style>
  <w:style w:type="character" w:customStyle="1" w:styleId="CommentSubjectChar">
    <w:name w:val="Comment Subject Char"/>
    <w:basedOn w:val="CommentTextChar"/>
    <w:link w:val="CommentSubject"/>
    <w:uiPriority w:val="99"/>
    <w:semiHidden/>
    <w:rsid w:val="00FE0EBC"/>
    <w:rPr>
      <w:rFonts w:eastAsia="Times New Roman" w:cs="Times New Roman"/>
      <w:b/>
      <w:bCs/>
      <w:color w:val="000000"/>
      <w:sz w:val="20"/>
      <w:szCs w:val="20"/>
    </w:rPr>
  </w:style>
  <w:style w:type="paragraph" w:styleId="BalloonText">
    <w:name w:val="Balloon Text"/>
    <w:basedOn w:val="Normal"/>
    <w:link w:val="BalloonTextChar"/>
    <w:uiPriority w:val="99"/>
    <w:semiHidden/>
    <w:unhideWhenUsed/>
    <w:rsid w:val="00FE0EBC"/>
    <w:pPr>
      <w:ind w:left="10" w:hanging="10"/>
    </w:pPr>
    <w:rPr>
      <w:rFonts w:ascii="Segoe UI" w:hAnsi="Segoe UI" w:cs="Segoe UI"/>
      <w:color w:val="000000"/>
      <w:sz w:val="18"/>
      <w:szCs w:val="18"/>
    </w:rPr>
  </w:style>
  <w:style w:type="character" w:customStyle="1" w:styleId="BalloonTextChar">
    <w:name w:val="Balloon Text Char"/>
    <w:basedOn w:val="DefaultParagraphFont"/>
    <w:link w:val="BalloonText"/>
    <w:uiPriority w:val="99"/>
    <w:semiHidden/>
    <w:rsid w:val="00FE0EBC"/>
    <w:rPr>
      <w:rFonts w:ascii="Segoe UI" w:eastAsia="Times New Roman" w:hAnsi="Segoe UI" w:cs="Segoe UI"/>
      <w:color w:val="000000"/>
      <w:sz w:val="18"/>
      <w:szCs w:val="18"/>
    </w:rPr>
  </w:style>
  <w:style w:type="character" w:styleId="UnresolvedMention">
    <w:name w:val="Unresolved Mention"/>
    <w:basedOn w:val="DefaultParagraphFont"/>
    <w:uiPriority w:val="99"/>
    <w:semiHidden/>
    <w:unhideWhenUsed/>
    <w:rsid w:val="001236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993526">
      <w:bodyDiv w:val="1"/>
      <w:marLeft w:val="0"/>
      <w:marRight w:val="0"/>
      <w:marTop w:val="0"/>
      <w:marBottom w:val="0"/>
      <w:divBdr>
        <w:top w:val="none" w:sz="0" w:space="0" w:color="auto"/>
        <w:left w:val="none" w:sz="0" w:space="0" w:color="auto"/>
        <w:bottom w:val="none" w:sz="0" w:space="0" w:color="auto"/>
        <w:right w:val="none" w:sz="0" w:space="0" w:color="auto"/>
      </w:divBdr>
    </w:div>
    <w:div w:id="765032618">
      <w:bodyDiv w:val="1"/>
      <w:marLeft w:val="0"/>
      <w:marRight w:val="0"/>
      <w:marTop w:val="0"/>
      <w:marBottom w:val="0"/>
      <w:divBdr>
        <w:top w:val="none" w:sz="0" w:space="0" w:color="auto"/>
        <w:left w:val="none" w:sz="0" w:space="0" w:color="auto"/>
        <w:bottom w:val="none" w:sz="0" w:space="0" w:color="auto"/>
        <w:right w:val="none" w:sz="0" w:space="0" w:color="auto"/>
      </w:divBdr>
    </w:div>
    <w:div w:id="916476184">
      <w:bodyDiv w:val="1"/>
      <w:marLeft w:val="0"/>
      <w:marRight w:val="0"/>
      <w:marTop w:val="0"/>
      <w:marBottom w:val="0"/>
      <w:divBdr>
        <w:top w:val="none" w:sz="0" w:space="0" w:color="auto"/>
        <w:left w:val="none" w:sz="0" w:space="0" w:color="auto"/>
        <w:bottom w:val="none" w:sz="0" w:space="0" w:color="auto"/>
        <w:right w:val="none" w:sz="0" w:space="0" w:color="auto"/>
      </w:divBdr>
    </w:div>
    <w:div w:id="1043597096">
      <w:bodyDiv w:val="1"/>
      <w:marLeft w:val="0"/>
      <w:marRight w:val="0"/>
      <w:marTop w:val="0"/>
      <w:marBottom w:val="0"/>
      <w:divBdr>
        <w:top w:val="none" w:sz="0" w:space="0" w:color="auto"/>
        <w:left w:val="none" w:sz="0" w:space="0" w:color="auto"/>
        <w:bottom w:val="none" w:sz="0" w:space="0" w:color="auto"/>
        <w:right w:val="none" w:sz="0" w:space="0" w:color="auto"/>
      </w:divBdr>
    </w:div>
    <w:div w:id="1326402164">
      <w:bodyDiv w:val="1"/>
      <w:marLeft w:val="0"/>
      <w:marRight w:val="0"/>
      <w:marTop w:val="0"/>
      <w:marBottom w:val="0"/>
      <w:divBdr>
        <w:top w:val="none" w:sz="0" w:space="0" w:color="auto"/>
        <w:left w:val="none" w:sz="0" w:space="0" w:color="auto"/>
        <w:bottom w:val="none" w:sz="0" w:space="0" w:color="auto"/>
        <w:right w:val="none" w:sz="0" w:space="0" w:color="auto"/>
      </w:divBdr>
    </w:div>
    <w:div w:id="1611467862">
      <w:bodyDiv w:val="1"/>
      <w:marLeft w:val="0"/>
      <w:marRight w:val="0"/>
      <w:marTop w:val="0"/>
      <w:marBottom w:val="0"/>
      <w:divBdr>
        <w:top w:val="none" w:sz="0" w:space="0" w:color="auto"/>
        <w:left w:val="none" w:sz="0" w:space="0" w:color="auto"/>
        <w:bottom w:val="none" w:sz="0" w:space="0" w:color="auto"/>
        <w:right w:val="none" w:sz="0" w:space="0" w:color="auto"/>
      </w:divBdr>
    </w:div>
    <w:div w:id="1734281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github.com/AnkitaRoychoudhury/ug_murray/blob/master/autoReduce2/20200721_redmod_13_whydifft.ipynb" TargetMode="External"/><Relationship Id="rId21" Type="http://schemas.openxmlformats.org/officeDocument/2006/relationships/image" Target="media/image14.png"/><Relationship Id="rId34" Type="http://schemas.openxmlformats.org/officeDocument/2006/relationships/hyperlink" Target="https://github.com/BuildACell/BioCRNPyler" TargetMode="External"/><Relationship Id="rId42" Type="http://schemas.openxmlformats.org/officeDocument/2006/relationships/hyperlink" Target="https://github.com/AnkitaRoychoudhury/ug_murray/blob/master/code/exploratory/test_metabolic_export/20200723_combine_metabolicexport_nadphregen.ipynb"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github.com/AnkitaRoychoudhury/ug_murray/blob/master/autoReduce2/sbml_to_ode2.py" TargetMode="External"/><Relationship Id="rId40" Type="http://schemas.openxmlformats.org/officeDocument/2006/relationships/hyperlink" Target="https://github.com/AnkitaRoychoudhury/ug_murray/blob/master/autoReduce2/20200722_redmod_14_autoreduce.ipynb"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github.com/ayush9pandey/autoReduce"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github.com/BuildACell/bioscrape"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www.cds.caltech.edu/~murray/talks/murray_buildacell-pasadena_24Jul17.pdf" TargetMode="External"/><Relationship Id="rId38" Type="http://schemas.openxmlformats.org/officeDocument/2006/relationships/hyperlink" Target="https://github.com/AnkitaRoychoudhury/ug_murray/blob/master/autoReduce2/CRN.xml" TargetMode="External"/><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github.com/AnkitaRoychoudhury/ug_murray/blob/master/code/exploratory/20200720_atpsynthase_5_params.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CD3FC-37E2-4201-A69D-FE5E02AF0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2</Pages>
  <Words>2729</Words>
  <Characters>1555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choudhury, Ankita</dc:creator>
  <cp:keywords/>
  <dc:description/>
  <cp:lastModifiedBy>Roychoudhury, Ankita</cp:lastModifiedBy>
  <cp:revision>13</cp:revision>
  <cp:lastPrinted>2020-07-03T14:55:00Z</cp:lastPrinted>
  <dcterms:created xsi:type="dcterms:W3CDTF">2020-07-03T22:10:00Z</dcterms:created>
  <dcterms:modified xsi:type="dcterms:W3CDTF">2020-07-27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iochemistry</vt:lpwstr>
  </property>
  <property fmtid="{D5CDD505-2E9C-101B-9397-08002B2CF9AE}" pid="7" name="Mendeley Recent Style Name 2_1">
    <vt:lpwstr>Biochemistry</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abolic-engineering-communications</vt:lpwstr>
  </property>
  <property fmtid="{D5CDD505-2E9C-101B-9397-08002B2CF9AE}" pid="13" name="Mendeley Recent Style Name 5_1">
    <vt:lpwstr>Metabolic Engineering Communication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ies>
</file>